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E1AA9" w14:textId="361FE6C4" w:rsidR="00A85F48" w:rsidRPr="00842D2B" w:rsidRDefault="00C23645" w:rsidP="00C306BE">
      <w:pPr>
        <w:ind w:left="2160"/>
        <w:jc w:val="right"/>
        <w:rPr>
          <w:rFonts w:asciiTheme="majorHAnsi" w:hAnsiTheme="majorHAnsi" w:cstheme="majorHAnsi"/>
          <w:sz w:val="44"/>
          <w:szCs w:val="44"/>
        </w:rPr>
      </w:pPr>
      <w:bookmarkStart w:id="0" w:name="_Toc492638964"/>
      <w:bookmarkStart w:id="1" w:name="_Toc492640496"/>
      <w:bookmarkStart w:id="2" w:name="_Toc492640573"/>
      <w:r>
        <w:rPr>
          <w:rFonts w:asciiTheme="majorHAnsi" w:hAnsiTheme="majorHAnsi" w:cstheme="majorHAnsi"/>
          <w:sz w:val="44"/>
          <w:szCs w:val="44"/>
        </w:rPr>
        <w:t xml:space="preserve"> </w:t>
      </w:r>
      <w:commentRangeStart w:id="3"/>
      <w:commentRangeStart w:id="4"/>
      <w:r w:rsidR="7C4920B2" w:rsidRPr="00842D2B">
        <w:rPr>
          <w:rFonts w:asciiTheme="majorHAnsi" w:hAnsiTheme="majorHAnsi" w:cstheme="majorHAnsi"/>
          <w:sz w:val="44"/>
          <w:szCs w:val="44"/>
        </w:rPr>
        <w:t>Module</w:t>
      </w:r>
      <w:commentRangeEnd w:id="3"/>
      <w:r w:rsidR="7C4920B2" w:rsidRPr="00842D2B">
        <w:rPr>
          <w:rStyle w:val="CommentReference"/>
          <w:rFonts w:asciiTheme="majorHAnsi" w:hAnsiTheme="majorHAnsi" w:cstheme="majorHAnsi"/>
          <w:sz w:val="44"/>
          <w:szCs w:val="44"/>
        </w:rPr>
        <w:commentReference w:id="3"/>
      </w:r>
      <w:commentRangeEnd w:id="4"/>
      <w:r w:rsidR="7C4920B2" w:rsidRPr="00842D2B">
        <w:rPr>
          <w:rStyle w:val="CommentReference"/>
          <w:rFonts w:asciiTheme="majorHAnsi" w:hAnsiTheme="majorHAnsi" w:cstheme="majorHAnsi"/>
          <w:sz w:val="44"/>
          <w:szCs w:val="44"/>
        </w:rPr>
        <w:commentReference w:id="4"/>
      </w:r>
      <w:r w:rsidR="7C4920B2" w:rsidRPr="00842D2B">
        <w:rPr>
          <w:rFonts w:asciiTheme="majorHAnsi" w:hAnsiTheme="majorHAnsi" w:cstheme="majorHAnsi"/>
          <w:sz w:val="44"/>
          <w:szCs w:val="44"/>
        </w:rPr>
        <w:t xml:space="preserve"> 1: </w:t>
      </w:r>
      <w:ins w:id="5" w:author="Author">
        <w:del w:id="6" w:author="Author">
          <w:r w:rsidR="005E2008" w:rsidRPr="005E2008" w:rsidDel="00AD67CB">
            <w:rPr>
              <w:rFonts w:asciiTheme="majorHAnsi" w:hAnsiTheme="majorHAnsi" w:cstheme="majorHAnsi"/>
              <w:sz w:val="44"/>
              <w:szCs w:val="44"/>
            </w:rPr>
            <w:delText>Eliminate Data Silos and Unify customer data in your first experience using AI-powered Customer Insight</w:delText>
          </w:r>
        </w:del>
        <w:r w:rsidR="00AD67CB">
          <w:rPr>
            <w:rFonts w:asciiTheme="majorHAnsi" w:hAnsiTheme="majorHAnsi" w:cstheme="majorHAnsi"/>
            <w:sz w:val="44"/>
            <w:szCs w:val="44"/>
          </w:rPr>
          <w:t>Personalize Customer Experience</w:t>
        </w:r>
        <w:r w:rsidR="005E2008" w:rsidRPr="005E2008" w:rsidDel="005E2008">
          <w:rPr>
            <w:rFonts w:asciiTheme="majorHAnsi" w:hAnsiTheme="majorHAnsi" w:cstheme="majorHAnsi"/>
            <w:sz w:val="44"/>
            <w:szCs w:val="44"/>
          </w:rPr>
          <w:t xml:space="preserve"> </w:t>
        </w:r>
      </w:ins>
      <w:del w:id="7" w:author="Author">
        <w:r w:rsidR="00FA242E" w:rsidRPr="00842D2B" w:rsidDel="005E2008">
          <w:rPr>
            <w:rFonts w:asciiTheme="majorHAnsi" w:hAnsiTheme="majorHAnsi" w:cstheme="majorHAnsi"/>
            <w:sz w:val="44"/>
            <w:szCs w:val="44"/>
          </w:rPr>
          <w:delText>Build your first virtual agent</w:delText>
        </w:r>
      </w:del>
    </w:p>
    <w:p w14:paraId="79E194D1" w14:textId="77777777" w:rsidR="00A85F48" w:rsidRPr="00F56577" w:rsidRDefault="7C4920B2" w:rsidP="00C23645">
      <w:pPr>
        <w:pStyle w:val="NameofWorkshop"/>
        <w:ind w:right="180"/>
        <w:rPr>
          <w:sz w:val="36"/>
          <w:szCs w:val="36"/>
        </w:rPr>
      </w:pPr>
      <w:r w:rsidRPr="76185817">
        <w:rPr>
          <w:sz w:val="36"/>
          <w:szCs w:val="36"/>
        </w:rPr>
        <w:t xml:space="preserve">Hands-on Lab Step-by-Step </w:t>
      </w:r>
      <w:bookmarkEnd w:id="0"/>
      <w:bookmarkEnd w:id="1"/>
      <w:bookmarkEnd w:id="2"/>
    </w:p>
    <w:p w14:paraId="34126042" w14:textId="77777777" w:rsidR="00A85F48" w:rsidRPr="007E3D91" w:rsidRDefault="00A85F48" w:rsidP="00A85F48"/>
    <w:p w14:paraId="40038B75" w14:textId="5CDAD9B5" w:rsidR="00A85F48" w:rsidRPr="007E3D91" w:rsidRDefault="00123D51" w:rsidP="000D411A">
      <w:pPr>
        <w:ind w:right="200"/>
        <w:jc w:val="right"/>
      </w:pPr>
      <w:del w:id="8" w:author="Author">
        <w:r w:rsidDel="00BF03F1">
          <w:delText xml:space="preserve">Feb </w:delText>
        </w:r>
        <w:r w:rsidR="7C4920B2" w:rsidDel="00BF03F1">
          <w:delText>20</w:delText>
        </w:r>
        <w:r w:rsidR="00FA242E" w:rsidDel="00BF03F1">
          <w:delText>20</w:delText>
        </w:r>
      </w:del>
      <w:ins w:id="9" w:author="Author">
        <w:r w:rsidR="00BF03F1">
          <w:t>September 2021</w:t>
        </w:r>
      </w:ins>
    </w:p>
    <w:p w14:paraId="436F2064" w14:textId="57F8CAA8" w:rsidR="00A85F48" w:rsidRPr="00D712FB" w:rsidRDefault="00A85F48" w:rsidP="00D97EF8">
      <w:r>
        <w:rPr>
          <w:rFonts w:cs="Segoe UI"/>
        </w:rPr>
        <w:br w:type="page"/>
      </w:r>
    </w:p>
    <w:sdt>
      <w:sdtPr>
        <w:rPr>
          <w:rFonts w:ascii="Segoe UI" w:eastAsia="SimSun" w:hAnsi="Segoe UI" w:cstheme="minorBidi"/>
          <w:color w:val="auto"/>
          <w:sz w:val="20"/>
          <w:szCs w:val="22"/>
        </w:rPr>
        <w:id w:val="-1031335775"/>
        <w:docPartObj>
          <w:docPartGallery w:val="Table of Contents"/>
          <w:docPartUnique/>
        </w:docPartObj>
      </w:sdtPr>
      <w:sdtEndPr>
        <w:rPr>
          <w:b/>
          <w:bCs/>
          <w:noProof/>
        </w:rPr>
      </w:sdtEndPr>
      <w:sdtContent>
        <w:p w14:paraId="6B32678C" w14:textId="60C42ECB" w:rsidR="00205121" w:rsidRDefault="00205121">
          <w:pPr>
            <w:pStyle w:val="TOCHeading"/>
          </w:pPr>
          <w:r>
            <w:t>Contents</w:t>
          </w:r>
        </w:p>
        <w:p w14:paraId="1473E687" w14:textId="61C4B9B7" w:rsidR="00E16A42" w:rsidRDefault="006E0E5E">
          <w:pPr>
            <w:pStyle w:val="TOC1"/>
            <w:tabs>
              <w:tab w:val="right" w:leader="dot" w:pos="10790"/>
            </w:tabs>
            <w:rPr>
              <w:ins w:id="10" w:author="Author"/>
              <w:rFonts w:eastAsiaTheme="minorEastAsia" w:cstheme="minorBidi"/>
              <w:b w:val="0"/>
              <w:bCs w:val="0"/>
              <w:noProof/>
              <w:sz w:val="22"/>
              <w:szCs w:val="22"/>
              <w:lang w:val="en-SG" w:eastAsia="en-SG"/>
            </w:rPr>
          </w:pPr>
          <w:r>
            <w:rPr>
              <w:b w:val="0"/>
              <w:bCs w:val="0"/>
              <w:noProof/>
            </w:rPr>
            <w:fldChar w:fldCharType="begin"/>
          </w:r>
          <w:r>
            <w:rPr>
              <w:b w:val="0"/>
              <w:bCs w:val="0"/>
              <w:noProof/>
            </w:rPr>
            <w:instrText xml:space="preserve"> TOC \o "1-4" \h \z \u </w:instrText>
          </w:r>
          <w:r>
            <w:rPr>
              <w:b w:val="0"/>
              <w:bCs w:val="0"/>
              <w:noProof/>
            </w:rPr>
            <w:fldChar w:fldCharType="separate"/>
          </w:r>
          <w:ins w:id="11" w:author="Author">
            <w:r w:rsidR="00E16A42" w:rsidRPr="001D0EC0">
              <w:rPr>
                <w:rStyle w:val="Hyperlink"/>
                <w:noProof/>
              </w:rPr>
              <w:fldChar w:fldCharType="begin"/>
            </w:r>
            <w:r w:rsidR="00E16A42" w:rsidRPr="001D0EC0">
              <w:rPr>
                <w:rStyle w:val="Hyperlink"/>
                <w:noProof/>
              </w:rPr>
              <w:instrText xml:space="preserve"> </w:instrText>
            </w:r>
            <w:r w:rsidR="00E16A42">
              <w:rPr>
                <w:noProof/>
              </w:rPr>
              <w:instrText>HYPERLINK \l "_Toc84692301"</w:instrText>
            </w:r>
            <w:r w:rsidR="00E16A42" w:rsidRPr="001D0EC0">
              <w:rPr>
                <w:rStyle w:val="Hyperlink"/>
                <w:noProof/>
              </w:rPr>
              <w:instrText xml:space="preserve"> </w:instrText>
            </w:r>
            <w:r w:rsidR="00E16A42" w:rsidRPr="001D0EC0">
              <w:rPr>
                <w:rStyle w:val="Hyperlink"/>
                <w:noProof/>
              </w:rPr>
            </w:r>
            <w:r w:rsidR="00E16A42" w:rsidRPr="001D0EC0">
              <w:rPr>
                <w:rStyle w:val="Hyperlink"/>
                <w:noProof/>
              </w:rPr>
              <w:fldChar w:fldCharType="separate"/>
            </w:r>
            <w:r w:rsidR="00E16A42" w:rsidRPr="001D0EC0">
              <w:rPr>
                <w:rStyle w:val="Hyperlink"/>
                <w:noProof/>
              </w:rPr>
              <w:t>Unify Customer Data using Customer Insight</w:t>
            </w:r>
            <w:r w:rsidR="00E16A42">
              <w:rPr>
                <w:noProof/>
                <w:webHidden/>
              </w:rPr>
              <w:tab/>
            </w:r>
            <w:r w:rsidR="00E16A42">
              <w:rPr>
                <w:noProof/>
                <w:webHidden/>
              </w:rPr>
              <w:fldChar w:fldCharType="begin"/>
            </w:r>
            <w:r w:rsidR="00E16A42">
              <w:rPr>
                <w:noProof/>
                <w:webHidden/>
              </w:rPr>
              <w:instrText xml:space="preserve"> PAGEREF _Toc84692301 \h </w:instrText>
            </w:r>
            <w:r w:rsidR="00E16A42">
              <w:rPr>
                <w:noProof/>
                <w:webHidden/>
              </w:rPr>
            </w:r>
          </w:ins>
          <w:r w:rsidR="00E16A42">
            <w:rPr>
              <w:noProof/>
              <w:webHidden/>
            </w:rPr>
            <w:fldChar w:fldCharType="separate"/>
          </w:r>
          <w:ins w:id="12" w:author="Author">
            <w:r w:rsidR="00E16A42">
              <w:rPr>
                <w:noProof/>
                <w:webHidden/>
              </w:rPr>
              <w:t>1</w:t>
            </w:r>
            <w:r w:rsidR="00E16A42">
              <w:rPr>
                <w:noProof/>
                <w:webHidden/>
              </w:rPr>
              <w:fldChar w:fldCharType="end"/>
            </w:r>
            <w:r w:rsidR="00E16A42" w:rsidRPr="001D0EC0">
              <w:rPr>
                <w:rStyle w:val="Hyperlink"/>
                <w:noProof/>
              </w:rPr>
              <w:fldChar w:fldCharType="end"/>
            </w:r>
          </w:ins>
        </w:p>
        <w:p w14:paraId="3D5F7B2C" w14:textId="1BEFA7EC" w:rsidR="00E16A42" w:rsidRDefault="00E16A42">
          <w:pPr>
            <w:pStyle w:val="TOC2"/>
            <w:tabs>
              <w:tab w:val="right" w:leader="dot" w:pos="10790"/>
            </w:tabs>
            <w:rPr>
              <w:ins w:id="13" w:author="Author"/>
              <w:rFonts w:eastAsiaTheme="minorEastAsia" w:cstheme="minorBidi"/>
              <w:i w:val="0"/>
              <w:iCs w:val="0"/>
              <w:noProof/>
              <w:sz w:val="22"/>
              <w:szCs w:val="22"/>
              <w:lang w:val="en-SG" w:eastAsia="en-SG"/>
            </w:rPr>
          </w:pPr>
          <w:ins w:id="14" w:author="Author">
            <w:r w:rsidRPr="001D0EC0">
              <w:rPr>
                <w:rStyle w:val="Hyperlink"/>
                <w:noProof/>
              </w:rPr>
              <w:fldChar w:fldCharType="begin"/>
            </w:r>
            <w:r w:rsidRPr="001D0EC0">
              <w:rPr>
                <w:rStyle w:val="Hyperlink"/>
                <w:noProof/>
              </w:rPr>
              <w:instrText xml:space="preserve"> </w:instrText>
            </w:r>
            <w:r>
              <w:rPr>
                <w:noProof/>
              </w:rPr>
              <w:instrText>HYPERLINK \l "_Toc84692302"</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rPr>
              <w:t>Lab Prerequisites</w:t>
            </w:r>
            <w:r>
              <w:rPr>
                <w:noProof/>
                <w:webHidden/>
              </w:rPr>
              <w:tab/>
            </w:r>
            <w:r>
              <w:rPr>
                <w:noProof/>
                <w:webHidden/>
              </w:rPr>
              <w:fldChar w:fldCharType="begin"/>
            </w:r>
            <w:r>
              <w:rPr>
                <w:noProof/>
                <w:webHidden/>
              </w:rPr>
              <w:instrText xml:space="preserve"> PAGEREF _Toc84692302 \h </w:instrText>
            </w:r>
            <w:r>
              <w:rPr>
                <w:noProof/>
                <w:webHidden/>
              </w:rPr>
            </w:r>
          </w:ins>
          <w:r>
            <w:rPr>
              <w:noProof/>
              <w:webHidden/>
            </w:rPr>
            <w:fldChar w:fldCharType="separate"/>
          </w:r>
          <w:ins w:id="15" w:author="Author">
            <w:r>
              <w:rPr>
                <w:noProof/>
                <w:webHidden/>
              </w:rPr>
              <w:t>1</w:t>
            </w:r>
            <w:r>
              <w:rPr>
                <w:noProof/>
                <w:webHidden/>
              </w:rPr>
              <w:fldChar w:fldCharType="end"/>
            </w:r>
            <w:r w:rsidRPr="001D0EC0">
              <w:rPr>
                <w:rStyle w:val="Hyperlink"/>
                <w:noProof/>
              </w:rPr>
              <w:fldChar w:fldCharType="end"/>
            </w:r>
          </w:ins>
        </w:p>
        <w:p w14:paraId="13050E52" w14:textId="442088E5" w:rsidR="00E16A42" w:rsidRDefault="00E16A42">
          <w:pPr>
            <w:pStyle w:val="TOC2"/>
            <w:tabs>
              <w:tab w:val="right" w:leader="dot" w:pos="10790"/>
            </w:tabs>
            <w:rPr>
              <w:ins w:id="16" w:author="Author"/>
              <w:rFonts w:eastAsiaTheme="minorEastAsia" w:cstheme="minorBidi"/>
              <w:i w:val="0"/>
              <w:iCs w:val="0"/>
              <w:noProof/>
              <w:sz w:val="22"/>
              <w:szCs w:val="22"/>
              <w:lang w:val="en-SG" w:eastAsia="en-SG"/>
            </w:rPr>
          </w:pPr>
          <w:ins w:id="17" w:author="Author">
            <w:r w:rsidRPr="001D0EC0">
              <w:rPr>
                <w:rStyle w:val="Hyperlink"/>
                <w:noProof/>
              </w:rPr>
              <w:fldChar w:fldCharType="begin"/>
            </w:r>
            <w:r w:rsidRPr="001D0EC0">
              <w:rPr>
                <w:rStyle w:val="Hyperlink"/>
                <w:noProof/>
              </w:rPr>
              <w:instrText xml:space="preserve"> </w:instrText>
            </w:r>
            <w:r>
              <w:rPr>
                <w:noProof/>
              </w:rPr>
              <w:instrText>HYPERLINK \l "_Toc84692303"</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eastAsia="zh-CN"/>
              </w:rPr>
              <w:t>Scenario: ContoTech Worldwide Enterprise Retail Company</w:t>
            </w:r>
            <w:r>
              <w:rPr>
                <w:noProof/>
                <w:webHidden/>
              </w:rPr>
              <w:tab/>
            </w:r>
            <w:r>
              <w:rPr>
                <w:noProof/>
                <w:webHidden/>
              </w:rPr>
              <w:fldChar w:fldCharType="begin"/>
            </w:r>
            <w:r>
              <w:rPr>
                <w:noProof/>
                <w:webHidden/>
              </w:rPr>
              <w:instrText xml:space="preserve"> PAGEREF _Toc84692303 \h </w:instrText>
            </w:r>
            <w:r>
              <w:rPr>
                <w:noProof/>
                <w:webHidden/>
              </w:rPr>
            </w:r>
          </w:ins>
          <w:r>
            <w:rPr>
              <w:noProof/>
              <w:webHidden/>
            </w:rPr>
            <w:fldChar w:fldCharType="separate"/>
          </w:r>
          <w:ins w:id="18" w:author="Author">
            <w:r>
              <w:rPr>
                <w:noProof/>
                <w:webHidden/>
              </w:rPr>
              <w:t>1</w:t>
            </w:r>
            <w:r>
              <w:rPr>
                <w:noProof/>
                <w:webHidden/>
              </w:rPr>
              <w:fldChar w:fldCharType="end"/>
            </w:r>
            <w:r w:rsidRPr="001D0EC0">
              <w:rPr>
                <w:rStyle w:val="Hyperlink"/>
                <w:noProof/>
              </w:rPr>
              <w:fldChar w:fldCharType="end"/>
            </w:r>
          </w:ins>
        </w:p>
        <w:p w14:paraId="44031045" w14:textId="6098CD1C" w:rsidR="00E16A42" w:rsidRDefault="00E16A42">
          <w:pPr>
            <w:pStyle w:val="TOC2"/>
            <w:tabs>
              <w:tab w:val="right" w:leader="dot" w:pos="10790"/>
            </w:tabs>
            <w:rPr>
              <w:ins w:id="19" w:author="Author"/>
              <w:rFonts w:eastAsiaTheme="minorEastAsia" w:cstheme="minorBidi"/>
              <w:i w:val="0"/>
              <w:iCs w:val="0"/>
              <w:noProof/>
              <w:sz w:val="22"/>
              <w:szCs w:val="22"/>
              <w:lang w:val="en-SG" w:eastAsia="en-SG"/>
            </w:rPr>
          </w:pPr>
          <w:ins w:id="20" w:author="Author">
            <w:r w:rsidRPr="001D0EC0">
              <w:rPr>
                <w:rStyle w:val="Hyperlink"/>
                <w:noProof/>
              </w:rPr>
              <w:fldChar w:fldCharType="begin"/>
            </w:r>
            <w:r w:rsidRPr="001D0EC0">
              <w:rPr>
                <w:rStyle w:val="Hyperlink"/>
                <w:noProof/>
              </w:rPr>
              <w:instrText xml:space="preserve"> </w:instrText>
            </w:r>
            <w:r>
              <w:rPr>
                <w:noProof/>
              </w:rPr>
              <w:instrText>HYPERLINK \l "_Toc84692304"</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rPr>
              <w:t>Goals for this lab</w:t>
            </w:r>
            <w:r>
              <w:rPr>
                <w:noProof/>
                <w:webHidden/>
              </w:rPr>
              <w:tab/>
            </w:r>
            <w:r>
              <w:rPr>
                <w:noProof/>
                <w:webHidden/>
              </w:rPr>
              <w:fldChar w:fldCharType="begin"/>
            </w:r>
            <w:r>
              <w:rPr>
                <w:noProof/>
                <w:webHidden/>
              </w:rPr>
              <w:instrText xml:space="preserve"> PAGEREF _Toc84692304 \h </w:instrText>
            </w:r>
            <w:r>
              <w:rPr>
                <w:noProof/>
                <w:webHidden/>
              </w:rPr>
            </w:r>
          </w:ins>
          <w:r>
            <w:rPr>
              <w:noProof/>
              <w:webHidden/>
            </w:rPr>
            <w:fldChar w:fldCharType="separate"/>
          </w:r>
          <w:ins w:id="21" w:author="Author">
            <w:r>
              <w:rPr>
                <w:noProof/>
                <w:webHidden/>
              </w:rPr>
              <w:t>2</w:t>
            </w:r>
            <w:r>
              <w:rPr>
                <w:noProof/>
                <w:webHidden/>
              </w:rPr>
              <w:fldChar w:fldCharType="end"/>
            </w:r>
            <w:r w:rsidRPr="001D0EC0">
              <w:rPr>
                <w:rStyle w:val="Hyperlink"/>
                <w:noProof/>
              </w:rPr>
              <w:fldChar w:fldCharType="end"/>
            </w:r>
          </w:ins>
        </w:p>
        <w:p w14:paraId="4493EE8C" w14:textId="577AD794" w:rsidR="00E16A42" w:rsidRDefault="00E16A42">
          <w:pPr>
            <w:pStyle w:val="TOC2"/>
            <w:tabs>
              <w:tab w:val="right" w:leader="dot" w:pos="10790"/>
            </w:tabs>
            <w:rPr>
              <w:ins w:id="22" w:author="Author"/>
              <w:rFonts w:eastAsiaTheme="minorEastAsia" w:cstheme="minorBidi"/>
              <w:i w:val="0"/>
              <w:iCs w:val="0"/>
              <w:noProof/>
              <w:sz w:val="22"/>
              <w:szCs w:val="22"/>
              <w:lang w:val="en-SG" w:eastAsia="en-SG"/>
            </w:rPr>
          </w:pPr>
          <w:ins w:id="23" w:author="Author">
            <w:r w:rsidRPr="001D0EC0">
              <w:rPr>
                <w:rStyle w:val="Hyperlink"/>
                <w:noProof/>
              </w:rPr>
              <w:fldChar w:fldCharType="begin"/>
            </w:r>
            <w:r w:rsidRPr="001D0EC0">
              <w:rPr>
                <w:rStyle w:val="Hyperlink"/>
                <w:noProof/>
              </w:rPr>
              <w:instrText xml:space="preserve"> </w:instrText>
            </w:r>
            <w:r>
              <w:rPr>
                <w:noProof/>
              </w:rPr>
              <w:instrText>HYPERLINK \l "_Toc84692305"</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eastAsia="zh-CN"/>
              </w:rPr>
              <w:t>Exercise 1: Data Ingestion</w:t>
            </w:r>
            <w:r>
              <w:rPr>
                <w:noProof/>
                <w:webHidden/>
              </w:rPr>
              <w:tab/>
            </w:r>
            <w:r>
              <w:rPr>
                <w:noProof/>
                <w:webHidden/>
              </w:rPr>
              <w:fldChar w:fldCharType="begin"/>
            </w:r>
            <w:r>
              <w:rPr>
                <w:noProof/>
                <w:webHidden/>
              </w:rPr>
              <w:instrText xml:space="preserve"> PAGEREF _Toc84692305 \h </w:instrText>
            </w:r>
            <w:r>
              <w:rPr>
                <w:noProof/>
                <w:webHidden/>
              </w:rPr>
            </w:r>
          </w:ins>
          <w:r>
            <w:rPr>
              <w:noProof/>
              <w:webHidden/>
            </w:rPr>
            <w:fldChar w:fldCharType="separate"/>
          </w:r>
          <w:ins w:id="24" w:author="Author">
            <w:r>
              <w:rPr>
                <w:noProof/>
                <w:webHidden/>
              </w:rPr>
              <w:t>2</w:t>
            </w:r>
            <w:r>
              <w:rPr>
                <w:noProof/>
                <w:webHidden/>
              </w:rPr>
              <w:fldChar w:fldCharType="end"/>
            </w:r>
            <w:r w:rsidRPr="001D0EC0">
              <w:rPr>
                <w:rStyle w:val="Hyperlink"/>
                <w:noProof/>
              </w:rPr>
              <w:fldChar w:fldCharType="end"/>
            </w:r>
          </w:ins>
        </w:p>
        <w:p w14:paraId="7A3355A2" w14:textId="28A71E78" w:rsidR="00E16A42" w:rsidRDefault="00E16A42">
          <w:pPr>
            <w:pStyle w:val="TOC4"/>
            <w:tabs>
              <w:tab w:val="right" w:leader="dot" w:pos="10790"/>
            </w:tabs>
            <w:rPr>
              <w:ins w:id="25" w:author="Author"/>
              <w:rFonts w:eastAsiaTheme="minorEastAsia" w:cstheme="minorBidi"/>
              <w:noProof/>
              <w:sz w:val="22"/>
              <w:szCs w:val="22"/>
              <w:lang w:val="en-SG" w:eastAsia="en-SG"/>
            </w:rPr>
          </w:pPr>
          <w:ins w:id="26" w:author="Author">
            <w:r w:rsidRPr="001D0EC0">
              <w:rPr>
                <w:rStyle w:val="Hyperlink"/>
                <w:noProof/>
              </w:rPr>
              <w:fldChar w:fldCharType="begin"/>
            </w:r>
            <w:r w:rsidRPr="001D0EC0">
              <w:rPr>
                <w:rStyle w:val="Hyperlink"/>
                <w:noProof/>
              </w:rPr>
              <w:instrText xml:space="preserve"> </w:instrText>
            </w:r>
            <w:r>
              <w:rPr>
                <w:noProof/>
              </w:rPr>
              <w:instrText>HYPERLINK \l "_Toc84692306"</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eastAsia="zh-CN"/>
              </w:rPr>
              <w:t>Task 1: Sign in to Customer Insight</w:t>
            </w:r>
            <w:r>
              <w:rPr>
                <w:noProof/>
                <w:webHidden/>
              </w:rPr>
              <w:tab/>
            </w:r>
            <w:r>
              <w:rPr>
                <w:noProof/>
                <w:webHidden/>
              </w:rPr>
              <w:fldChar w:fldCharType="begin"/>
            </w:r>
            <w:r>
              <w:rPr>
                <w:noProof/>
                <w:webHidden/>
              </w:rPr>
              <w:instrText xml:space="preserve"> PAGEREF _Toc84692306 \h </w:instrText>
            </w:r>
            <w:r>
              <w:rPr>
                <w:noProof/>
                <w:webHidden/>
              </w:rPr>
            </w:r>
          </w:ins>
          <w:r>
            <w:rPr>
              <w:noProof/>
              <w:webHidden/>
            </w:rPr>
            <w:fldChar w:fldCharType="separate"/>
          </w:r>
          <w:ins w:id="27" w:author="Author">
            <w:r>
              <w:rPr>
                <w:noProof/>
                <w:webHidden/>
              </w:rPr>
              <w:t>3</w:t>
            </w:r>
            <w:r>
              <w:rPr>
                <w:noProof/>
                <w:webHidden/>
              </w:rPr>
              <w:fldChar w:fldCharType="end"/>
            </w:r>
            <w:r w:rsidRPr="001D0EC0">
              <w:rPr>
                <w:rStyle w:val="Hyperlink"/>
                <w:noProof/>
              </w:rPr>
              <w:fldChar w:fldCharType="end"/>
            </w:r>
          </w:ins>
        </w:p>
        <w:p w14:paraId="1E6933D2" w14:textId="34E89E1E" w:rsidR="00E16A42" w:rsidRDefault="00E16A42">
          <w:pPr>
            <w:pStyle w:val="TOC4"/>
            <w:tabs>
              <w:tab w:val="right" w:leader="dot" w:pos="10790"/>
            </w:tabs>
            <w:rPr>
              <w:ins w:id="28" w:author="Author"/>
              <w:rFonts w:eastAsiaTheme="minorEastAsia" w:cstheme="minorBidi"/>
              <w:noProof/>
              <w:sz w:val="22"/>
              <w:szCs w:val="22"/>
              <w:lang w:val="en-SG" w:eastAsia="en-SG"/>
            </w:rPr>
          </w:pPr>
          <w:ins w:id="29" w:author="Author">
            <w:r w:rsidRPr="001D0EC0">
              <w:rPr>
                <w:rStyle w:val="Hyperlink"/>
                <w:noProof/>
              </w:rPr>
              <w:fldChar w:fldCharType="begin"/>
            </w:r>
            <w:r w:rsidRPr="001D0EC0">
              <w:rPr>
                <w:rStyle w:val="Hyperlink"/>
                <w:noProof/>
              </w:rPr>
              <w:instrText xml:space="preserve"> </w:instrText>
            </w:r>
            <w:r>
              <w:rPr>
                <w:noProof/>
              </w:rPr>
              <w:instrText>HYPERLINK \l "_Toc84692307"</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eastAsia="zh-CN"/>
              </w:rPr>
              <w:t>Task 2: Ingest Customer Data from Dynamics 365 Customer Engagement</w:t>
            </w:r>
            <w:r>
              <w:rPr>
                <w:noProof/>
                <w:webHidden/>
              </w:rPr>
              <w:tab/>
            </w:r>
            <w:r>
              <w:rPr>
                <w:noProof/>
                <w:webHidden/>
              </w:rPr>
              <w:fldChar w:fldCharType="begin"/>
            </w:r>
            <w:r>
              <w:rPr>
                <w:noProof/>
                <w:webHidden/>
              </w:rPr>
              <w:instrText xml:space="preserve"> PAGEREF _Toc84692307 \h </w:instrText>
            </w:r>
            <w:r>
              <w:rPr>
                <w:noProof/>
                <w:webHidden/>
              </w:rPr>
            </w:r>
          </w:ins>
          <w:r>
            <w:rPr>
              <w:noProof/>
              <w:webHidden/>
            </w:rPr>
            <w:fldChar w:fldCharType="separate"/>
          </w:r>
          <w:ins w:id="30" w:author="Author">
            <w:r>
              <w:rPr>
                <w:noProof/>
                <w:webHidden/>
              </w:rPr>
              <w:t>4</w:t>
            </w:r>
            <w:r>
              <w:rPr>
                <w:noProof/>
                <w:webHidden/>
              </w:rPr>
              <w:fldChar w:fldCharType="end"/>
            </w:r>
            <w:r w:rsidRPr="001D0EC0">
              <w:rPr>
                <w:rStyle w:val="Hyperlink"/>
                <w:noProof/>
              </w:rPr>
              <w:fldChar w:fldCharType="end"/>
            </w:r>
          </w:ins>
        </w:p>
        <w:p w14:paraId="44F5BE74" w14:textId="79DE5250" w:rsidR="00E16A42" w:rsidRDefault="00E16A42">
          <w:pPr>
            <w:pStyle w:val="TOC4"/>
            <w:tabs>
              <w:tab w:val="right" w:leader="dot" w:pos="10790"/>
            </w:tabs>
            <w:rPr>
              <w:ins w:id="31" w:author="Author"/>
              <w:rFonts w:eastAsiaTheme="minorEastAsia" w:cstheme="minorBidi"/>
              <w:noProof/>
              <w:sz w:val="22"/>
              <w:szCs w:val="22"/>
              <w:lang w:val="en-SG" w:eastAsia="en-SG"/>
            </w:rPr>
          </w:pPr>
          <w:ins w:id="32" w:author="Author">
            <w:r w:rsidRPr="001D0EC0">
              <w:rPr>
                <w:rStyle w:val="Hyperlink"/>
                <w:noProof/>
              </w:rPr>
              <w:fldChar w:fldCharType="begin"/>
            </w:r>
            <w:r w:rsidRPr="001D0EC0">
              <w:rPr>
                <w:rStyle w:val="Hyperlink"/>
                <w:noProof/>
              </w:rPr>
              <w:instrText xml:space="preserve"> </w:instrText>
            </w:r>
            <w:r>
              <w:rPr>
                <w:noProof/>
              </w:rPr>
              <w:instrText>HYPERLINK \l "_Toc84692308"</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eastAsia="zh-CN"/>
              </w:rPr>
              <w:t>Task 3: Ingest Customer Data from Other CRM System</w:t>
            </w:r>
            <w:r>
              <w:rPr>
                <w:noProof/>
                <w:webHidden/>
              </w:rPr>
              <w:tab/>
            </w:r>
            <w:r>
              <w:rPr>
                <w:noProof/>
                <w:webHidden/>
              </w:rPr>
              <w:fldChar w:fldCharType="begin"/>
            </w:r>
            <w:r>
              <w:rPr>
                <w:noProof/>
                <w:webHidden/>
              </w:rPr>
              <w:instrText xml:space="preserve"> PAGEREF _Toc84692308 \h </w:instrText>
            </w:r>
            <w:r>
              <w:rPr>
                <w:noProof/>
                <w:webHidden/>
              </w:rPr>
            </w:r>
          </w:ins>
          <w:r>
            <w:rPr>
              <w:noProof/>
              <w:webHidden/>
            </w:rPr>
            <w:fldChar w:fldCharType="separate"/>
          </w:r>
          <w:ins w:id="33" w:author="Author">
            <w:r>
              <w:rPr>
                <w:noProof/>
                <w:webHidden/>
              </w:rPr>
              <w:t>7</w:t>
            </w:r>
            <w:r>
              <w:rPr>
                <w:noProof/>
                <w:webHidden/>
              </w:rPr>
              <w:fldChar w:fldCharType="end"/>
            </w:r>
            <w:r w:rsidRPr="001D0EC0">
              <w:rPr>
                <w:rStyle w:val="Hyperlink"/>
                <w:noProof/>
              </w:rPr>
              <w:fldChar w:fldCharType="end"/>
            </w:r>
          </w:ins>
        </w:p>
        <w:p w14:paraId="229846B4" w14:textId="07B48257" w:rsidR="00E16A42" w:rsidRDefault="00E16A42">
          <w:pPr>
            <w:pStyle w:val="TOC4"/>
            <w:tabs>
              <w:tab w:val="right" w:leader="dot" w:pos="10790"/>
            </w:tabs>
            <w:rPr>
              <w:ins w:id="34" w:author="Author"/>
              <w:rFonts w:eastAsiaTheme="minorEastAsia" w:cstheme="minorBidi"/>
              <w:noProof/>
              <w:sz w:val="22"/>
              <w:szCs w:val="22"/>
              <w:lang w:val="en-SG" w:eastAsia="en-SG"/>
            </w:rPr>
          </w:pPr>
          <w:ins w:id="35" w:author="Author">
            <w:r w:rsidRPr="001D0EC0">
              <w:rPr>
                <w:rStyle w:val="Hyperlink"/>
                <w:noProof/>
              </w:rPr>
              <w:fldChar w:fldCharType="begin"/>
            </w:r>
            <w:r w:rsidRPr="001D0EC0">
              <w:rPr>
                <w:rStyle w:val="Hyperlink"/>
                <w:noProof/>
              </w:rPr>
              <w:instrText xml:space="preserve"> </w:instrText>
            </w:r>
            <w:r>
              <w:rPr>
                <w:noProof/>
              </w:rPr>
              <w:instrText>HYPERLINK \l "_Toc84692309"</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eastAsia="zh-CN"/>
              </w:rPr>
              <w:t>Task 4: Ingest Customer Data from Customer Loyalty System</w:t>
            </w:r>
            <w:r>
              <w:rPr>
                <w:noProof/>
                <w:webHidden/>
              </w:rPr>
              <w:tab/>
            </w:r>
            <w:r>
              <w:rPr>
                <w:noProof/>
                <w:webHidden/>
              </w:rPr>
              <w:fldChar w:fldCharType="begin"/>
            </w:r>
            <w:r>
              <w:rPr>
                <w:noProof/>
                <w:webHidden/>
              </w:rPr>
              <w:instrText xml:space="preserve"> PAGEREF _Toc84692309 \h </w:instrText>
            </w:r>
            <w:r>
              <w:rPr>
                <w:noProof/>
                <w:webHidden/>
              </w:rPr>
            </w:r>
          </w:ins>
          <w:r>
            <w:rPr>
              <w:noProof/>
              <w:webHidden/>
            </w:rPr>
            <w:fldChar w:fldCharType="separate"/>
          </w:r>
          <w:ins w:id="36" w:author="Author">
            <w:r>
              <w:rPr>
                <w:noProof/>
                <w:webHidden/>
              </w:rPr>
              <w:t>12</w:t>
            </w:r>
            <w:r>
              <w:rPr>
                <w:noProof/>
                <w:webHidden/>
              </w:rPr>
              <w:fldChar w:fldCharType="end"/>
            </w:r>
            <w:r w:rsidRPr="001D0EC0">
              <w:rPr>
                <w:rStyle w:val="Hyperlink"/>
                <w:noProof/>
              </w:rPr>
              <w:fldChar w:fldCharType="end"/>
            </w:r>
          </w:ins>
        </w:p>
        <w:p w14:paraId="46DD23B5" w14:textId="6EF6D84D" w:rsidR="00E16A42" w:rsidRDefault="00E16A42">
          <w:pPr>
            <w:pStyle w:val="TOC4"/>
            <w:tabs>
              <w:tab w:val="right" w:leader="dot" w:pos="10790"/>
            </w:tabs>
            <w:rPr>
              <w:ins w:id="37" w:author="Author"/>
              <w:rFonts w:eastAsiaTheme="minorEastAsia" w:cstheme="minorBidi"/>
              <w:noProof/>
              <w:sz w:val="22"/>
              <w:szCs w:val="22"/>
              <w:lang w:val="en-SG" w:eastAsia="en-SG"/>
            </w:rPr>
          </w:pPr>
          <w:ins w:id="38" w:author="Author">
            <w:r w:rsidRPr="001D0EC0">
              <w:rPr>
                <w:rStyle w:val="Hyperlink"/>
                <w:noProof/>
              </w:rPr>
              <w:fldChar w:fldCharType="begin"/>
            </w:r>
            <w:r w:rsidRPr="001D0EC0">
              <w:rPr>
                <w:rStyle w:val="Hyperlink"/>
                <w:noProof/>
              </w:rPr>
              <w:instrText xml:space="preserve"> </w:instrText>
            </w:r>
            <w:r>
              <w:rPr>
                <w:noProof/>
              </w:rPr>
              <w:instrText>HYPERLINK \l "_Toc84692310"</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eastAsia="zh-CN"/>
              </w:rPr>
              <w:t>Task 5: Ingest Customer Data from Online Purchases Platform</w:t>
            </w:r>
            <w:r>
              <w:rPr>
                <w:noProof/>
                <w:webHidden/>
              </w:rPr>
              <w:tab/>
            </w:r>
            <w:r>
              <w:rPr>
                <w:noProof/>
                <w:webHidden/>
              </w:rPr>
              <w:fldChar w:fldCharType="begin"/>
            </w:r>
            <w:r>
              <w:rPr>
                <w:noProof/>
                <w:webHidden/>
              </w:rPr>
              <w:instrText xml:space="preserve"> PAGEREF _Toc84692310 \h </w:instrText>
            </w:r>
            <w:r>
              <w:rPr>
                <w:noProof/>
                <w:webHidden/>
              </w:rPr>
            </w:r>
          </w:ins>
          <w:r>
            <w:rPr>
              <w:noProof/>
              <w:webHidden/>
            </w:rPr>
            <w:fldChar w:fldCharType="separate"/>
          </w:r>
          <w:ins w:id="39" w:author="Author">
            <w:r>
              <w:rPr>
                <w:noProof/>
                <w:webHidden/>
              </w:rPr>
              <w:t>16</w:t>
            </w:r>
            <w:r>
              <w:rPr>
                <w:noProof/>
                <w:webHidden/>
              </w:rPr>
              <w:fldChar w:fldCharType="end"/>
            </w:r>
            <w:r w:rsidRPr="001D0EC0">
              <w:rPr>
                <w:rStyle w:val="Hyperlink"/>
                <w:noProof/>
              </w:rPr>
              <w:fldChar w:fldCharType="end"/>
            </w:r>
          </w:ins>
        </w:p>
        <w:p w14:paraId="2CAFB910" w14:textId="616F8C0A" w:rsidR="00E16A42" w:rsidRDefault="00E16A42">
          <w:pPr>
            <w:pStyle w:val="TOC4"/>
            <w:tabs>
              <w:tab w:val="right" w:leader="dot" w:pos="10790"/>
            </w:tabs>
            <w:rPr>
              <w:ins w:id="40" w:author="Author"/>
              <w:rFonts w:eastAsiaTheme="minorEastAsia" w:cstheme="minorBidi"/>
              <w:noProof/>
              <w:sz w:val="22"/>
              <w:szCs w:val="22"/>
              <w:lang w:val="en-SG" w:eastAsia="en-SG"/>
            </w:rPr>
          </w:pPr>
          <w:ins w:id="41" w:author="Author">
            <w:r w:rsidRPr="001D0EC0">
              <w:rPr>
                <w:rStyle w:val="Hyperlink"/>
                <w:noProof/>
              </w:rPr>
              <w:fldChar w:fldCharType="begin"/>
            </w:r>
            <w:r w:rsidRPr="001D0EC0">
              <w:rPr>
                <w:rStyle w:val="Hyperlink"/>
                <w:noProof/>
              </w:rPr>
              <w:instrText xml:space="preserve"> </w:instrText>
            </w:r>
            <w:r>
              <w:rPr>
                <w:noProof/>
              </w:rPr>
              <w:instrText>HYPERLINK \l "_Toc84692311"</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eastAsia="zh-CN"/>
              </w:rPr>
              <w:t>Task 6: Ingest Customer Data from Point of Sales Purchases Platform</w:t>
            </w:r>
            <w:r>
              <w:rPr>
                <w:noProof/>
                <w:webHidden/>
              </w:rPr>
              <w:tab/>
            </w:r>
            <w:r>
              <w:rPr>
                <w:noProof/>
                <w:webHidden/>
              </w:rPr>
              <w:fldChar w:fldCharType="begin"/>
            </w:r>
            <w:r>
              <w:rPr>
                <w:noProof/>
                <w:webHidden/>
              </w:rPr>
              <w:instrText xml:space="preserve"> PAGEREF _Toc84692311 \h </w:instrText>
            </w:r>
            <w:r>
              <w:rPr>
                <w:noProof/>
                <w:webHidden/>
              </w:rPr>
            </w:r>
          </w:ins>
          <w:r>
            <w:rPr>
              <w:noProof/>
              <w:webHidden/>
            </w:rPr>
            <w:fldChar w:fldCharType="separate"/>
          </w:r>
          <w:ins w:id="42" w:author="Author">
            <w:r>
              <w:rPr>
                <w:noProof/>
                <w:webHidden/>
              </w:rPr>
              <w:t>20</w:t>
            </w:r>
            <w:r>
              <w:rPr>
                <w:noProof/>
                <w:webHidden/>
              </w:rPr>
              <w:fldChar w:fldCharType="end"/>
            </w:r>
            <w:r w:rsidRPr="001D0EC0">
              <w:rPr>
                <w:rStyle w:val="Hyperlink"/>
                <w:noProof/>
              </w:rPr>
              <w:fldChar w:fldCharType="end"/>
            </w:r>
          </w:ins>
        </w:p>
        <w:p w14:paraId="6C5B5A46" w14:textId="46C99E00" w:rsidR="00E16A42" w:rsidRDefault="00E16A42">
          <w:pPr>
            <w:pStyle w:val="TOC4"/>
            <w:tabs>
              <w:tab w:val="right" w:leader="dot" w:pos="10790"/>
            </w:tabs>
            <w:rPr>
              <w:ins w:id="43" w:author="Author"/>
              <w:rFonts w:eastAsiaTheme="minorEastAsia" w:cstheme="minorBidi"/>
              <w:noProof/>
              <w:sz w:val="22"/>
              <w:szCs w:val="22"/>
              <w:lang w:val="en-SG" w:eastAsia="en-SG"/>
            </w:rPr>
          </w:pPr>
          <w:ins w:id="44" w:author="Author">
            <w:r w:rsidRPr="001D0EC0">
              <w:rPr>
                <w:rStyle w:val="Hyperlink"/>
                <w:noProof/>
              </w:rPr>
              <w:fldChar w:fldCharType="begin"/>
            </w:r>
            <w:r w:rsidRPr="001D0EC0">
              <w:rPr>
                <w:rStyle w:val="Hyperlink"/>
                <w:noProof/>
              </w:rPr>
              <w:instrText xml:space="preserve"> </w:instrText>
            </w:r>
            <w:r>
              <w:rPr>
                <w:noProof/>
              </w:rPr>
              <w:instrText>HYPERLINK \l "_Toc84692312"</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eastAsia="zh-CN"/>
              </w:rPr>
              <w:t>Task 7: Ingest Customer Data from Website Reviews</w:t>
            </w:r>
            <w:r>
              <w:rPr>
                <w:noProof/>
                <w:webHidden/>
              </w:rPr>
              <w:tab/>
            </w:r>
            <w:r>
              <w:rPr>
                <w:noProof/>
                <w:webHidden/>
              </w:rPr>
              <w:fldChar w:fldCharType="begin"/>
            </w:r>
            <w:r>
              <w:rPr>
                <w:noProof/>
                <w:webHidden/>
              </w:rPr>
              <w:instrText xml:space="preserve"> PAGEREF _Toc84692312 \h </w:instrText>
            </w:r>
            <w:r>
              <w:rPr>
                <w:noProof/>
                <w:webHidden/>
              </w:rPr>
            </w:r>
          </w:ins>
          <w:r>
            <w:rPr>
              <w:noProof/>
              <w:webHidden/>
            </w:rPr>
            <w:fldChar w:fldCharType="separate"/>
          </w:r>
          <w:ins w:id="45" w:author="Author">
            <w:r>
              <w:rPr>
                <w:noProof/>
                <w:webHidden/>
              </w:rPr>
              <w:t>23</w:t>
            </w:r>
            <w:r>
              <w:rPr>
                <w:noProof/>
                <w:webHidden/>
              </w:rPr>
              <w:fldChar w:fldCharType="end"/>
            </w:r>
            <w:r w:rsidRPr="001D0EC0">
              <w:rPr>
                <w:rStyle w:val="Hyperlink"/>
                <w:noProof/>
              </w:rPr>
              <w:fldChar w:fldCharType="end"/>
            </w:r>
          </w:ins>
        </w:p>
        <w:p w14:paraId="07A329DE" w14:textId="3EA646BA" w:rsidR="00E16A42" w:rsidRDefault="00E16A42">
          <w:pPr>
            <w:pStyle w:val="TOC2"/>
            <w:tabs>
              <w:tab w:val="right" w:leader="dot" w:pos="10790"/>
            </w:tabs>
            <w:rPr>
              <w:ins w:id="46" w:author="Author"/>
              <w:rFonts w:eastAsiaTheme="minorEastAsia" w:cstheme="minorBidi"/>
              <w:i w:val="0"/>
              <w:iCs w:val="0"/>
              <w:noProof/>
              <w:sz w:val="22"/>
              <w:szCs w:val="22"/>
              <w:lang w:val="en-SG" w:eastAsia="en-SG"/>
            </w:rPr>
          </w:pPr>
          <w:ins w:id="47" w:author="Author">
            <w:r w:rsidRPr="001D0EC0">
              <w:rPr>
                <w:rStyle w:val="Hyperlink"/>
                <w:noProof/>
              </w:rPr>
              <w:fldChar w:fldCharType="begin"/>
            </w:r>
            <w:r w:rsidRPr="001D0EC0">
              <w:rPr>
                <w:rStyle w:val="Hyperlink"/>
                <w:noProof/>
              </w:rPr>
              <w:instrText xml:space="preserve"> </w:instrText>
            </w:r>
            <w:r>
              <w:rPr>
                <w:noProof/>
              </w:rPr>
              <w:instrText>HYPERLINK \l "_Toc84692313"</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rPr>
              <w:t>Exercise 2: Data Unification</w:t>
            </w:r>
            <w:r>
              <w:rPr>
                <w:noProof/>
                <w:webHidden/>
              </w:rPr>
              <w:tab/>
            </w:r>
            <w:r>
              <w:rPr>
                <w:noProof/>
                <w:webHidden/>
              </w:rPr>
              <w:fldChar w:fldCharType="begin"/>
            </w:r>
            <w:r>
              <w:rPr>
                <w:noProof/>
                <w:webHidden/>
              </w:rPr>
              <w:instrText xml:space="preserve"> PAGEREF _Toc84692313 \h </w:instrText>
            </w:r>
            <w:r>
              <w:rPr>
                <w:noProof/>
                <w:webHidden/>
              </w:rPr>
            </w:r>
          </w:ins>
          <w:r>
            <w:rPr>
              <w:noProof/>
              <w:webHidden/>
            </w:rPr>
            <w:fldChar w:fldCharType="separate"/>
          </w:r>
          <w:ins w:id="48" w:author="Author">
            <w:r>
              <w:rPr>
                <w:noProof/>
                <w:webHidden/>
              </w:rPr>
              <w:t>28</w:t>
            </w:r>
            <w:r>
              <w:rPr>
                <w:noProof/>
                <w:webHidden/>
              </w:rPr>
              <w:fldChar w:fldCharType="end"/>
            </w:r>
            <w:r w:rsidRPr="001D0EC0">
              <w:rPr>
                <w:rStyle w:val="Hyperlink"/>
                <w:noProof/>
              </w:rPr>
              <w:fldChar w:fldCharType="end"/>
            </w:r>
          </w:ins>
        </w:p>
        <w:p w14:paraId="1989D5A2" w14:textId="47473FCA" w:rsidR="00E16A42" w:rsidRDefault="00E16A42">
          <w:pPr>
            <w:pStyle w:val="TOC4"/>
            <w:tabs>
              <w:tab w:val="right" w:leader="dot" w:pos="10790"/>
            </w:tabs>
            <w:rPr>
              <w:ins w:id="49" w:author="Author"/>
              <w:rFonts w:eastAsiaTheme="minorEastAsia" w:cstheme="minorBidi"/>
              <w:noProof/>
              <w:sz w:val="22"/>
              <w:szCs w:val="22"/>
              <w:lang w:val="en-SG" w:eastAsia="en-SG"/>
            </w:rPr>
          </w:pPr>
          <w:ins w:id="50" w:author="Author">
            <w:r w:rsidRPr="001D0EC0">
              <w:rPr>
                <w:rStyle w:val="Hyperlink"/>
                <w:noProof/>
              </w:rPr>
              <w:fldChar w:fldCharType="begin"/>
            </w:r>
            <w:r w:rsidRPr="001D0EC0">
              <w:rPr>
                <w:rStyle w:val="Hyperlink"/>
                <w:noProof/>
              </w:rPr>
              <w:instrText xml:space="preserve"> </w:instrText>
            </w:r>
            <w:r>
              <w:rPr>
                <w:noProof/>
              </w:rPr>
              <w:instrText>HYPERLINK \l "_Toc84692314"</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val="en-GB"/>
              </w:rPr>
              <w:t>Task 1 – Map contacts from ContactswithTransaction and CustomerLoyalty System to common data types</w:t>
            </w:r>
            <w:r>
              <w:rPr>
                <w:noProof/>
                <w:webHidden/>
              </w:rPr>
              <w:tab/>
            </w:r>
            <w:r>
              <w:rPr>
                <w:noProof/>
                <w:webHidden/>
              </w:rPr>
              <w:fldChar w:fldCharType="begin"/>
            </w:r>
            <w:r>
              <w:rPr>
                <w:noProof/>
                <w:webHidden/>
              </w:rPr>
              <w:instrText xml:space="preserve"> PAGEREF _Toc84692314 \h </w:instrText>
            </w:r>
            <w:r>
              <w:rPr>
                <w:noProof/>
                <w:webHidden/>
              </w:rPr>
            </w:r>
          </w:ins>
          <w:r>
            <w:rPr>
              <w:noProof/>
              <w:webHidden/>
            </w:rPr>
            <w:fldChar w:fldCharType="separate"/>
          </w:r>
          <w:ins w:id="51" w:author="Author">
            <w:r>
              <w:rPr>
                <w:noProof/>
                <w:webHidden/>
              </w:rPr>
              <w:t>28</w:t>
            </w:r>
            <w:r>
              <w:rPr>
                <w:noProof/>
                <w:webHidden/>
              </w:rPr>
              <w:fldChar w:fldCharType="end"/>
            </w:r>
            <w:r w:rsidRPr="001D0EC0">
              <w:rPr>
                <w:rStyle w:val="Hyperlink"/>
                <w:noProof/>
              </w:rPr>
              <w:fldChar w:fldCharType="end"/>
            </w:r>
          </w:ins>
        </w:p>
        <w:p w14:paraId="57D5733A" w14:textId="0F521A43" w:rsidR="00E16A42" w:rsidRDefault="00E16A42">
          <w:pPr>
            <w:pStyle w:val="TOC4"/>
            <w:tabs>
              <w:tab w:val="right" w:leader="dot" w:pos="10790"/>
            </w:tabs>
            <w:rPr>
              <w:ins w:id="52" w:author="Author"/>
              <w:rFonts w:eastAsiaTheme="minorEastAsia" w:cstheme="minorBidi"/>
              <w:noProof/>
              <w:sz w:val="22"/>
              <w:szCs w:val="22"/>
              <w:lang w:val="en-SG" w:eastAsia="en-SG"/>
            </w:rPr>
          </w:pPr>
          <w:ins w:id="53" w:author="Author">
            <w:r w:rsidRPr="001D0EC0">
              <w:rPr>
                <w:rStyle w:val="Hyperlink"/>
                <w:noProof/>
              </w:rPr>
              <w:fldChar w:fldCharType="begin"/>
            </w:r>
            <w:r w:rsidRPr="001D0EC0">
              <w:rPr>
                <w:rStyle w:val="Hyperlink"/>
                <w:noProof/>
              </w:rPr>
              <w:instrText xml:space="preserve"> </w:instrText>
            </w:r>
            <w:r>
              <w:rPr>
                <w:noProof/>
              </w:rPr>
              <w:instrText>HYPERLINK \l "_Toc84692315"</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val="en-GB"/>
              </w:rPr>
              <w:t>Task 2 – Specify Match Order</w:t>
            </w:r>
            <w:r>
              <w:rPr>
                <w:noProof/>
                <w:webHidden/>
              </w:rPr>
              <w:tab/>
            </w:r>
            <w:r>
              <w:rPr>
                <w:noProof/>
                <w:webHidden/>
              </w:rPr>
              <w:fldChar w:fldCharType="begin"/>
            </w:r>
            <w:r>
              <w:rPr>
                <w:noProof/>
                <w:webHidden/>
              </w:rPr>
              <w:instrText xml:space="preserve"> PAGEREF _Toc84692315 \h </w:instrText>
            </w:r>
            <w:r>
              <w:rPr>
                <w:noProof/>
                <w:webHidden/>
              </w:rPr>
            </w:r>
          </w:ins>
          <w:r>
            <w:rPr>
              <w:noProof/>
              <w:webHidden/>
            </w:rPr>
            <w:fldChar w:fldCharType="separate"/>
          </w:r>
          <w:ins w:id="54" w:author="Author">
            <w:r>
              <w:rPr>
                <w:noProof/>
                <w:webHidden/>
              </w:rPr>
              <w:t>32</w:t>
            </w:r>
            <w:r>
              <w:rPr>
                <w:noProof/>
                <w:webHidden/>
              </w:rPr>
              <w:fldChar w:fldCharType="end"/>
            </w:r>
            <w:r w:rsidRPr="001D0EC0">
              <w:rPr>
                <w:rStyle w:val="Hyperlink"/>
                <w:noProof/>
              </w:rPr>
              <w:fldChar w:fldCharType="end"/>
            </w:r>
          </w:ins>
        </w:p>
        <w:p w14:paraId="32B26DEF" w14:textId="50540F18" w:rsidR="00E16A42" w:rsidRDefault="00E16A42">
          <w:pPr>
            <w:pStyle w:val="TOC4"/>
            <w:tabs>
              <w:tab w:val="right" w:leader="dot" w:pos="10790"/>
            </w:tabs>
            <w:rPr>
              <w:ins w:id="55" w:author="Author"/>
              <w:rFonts w:eastAsiaTheme="minorEastAsia" w:cstheme="minorBidi"/>
              <w:noProof/>
              <w:sz w:val="22"/>
              <w:szCs w:val="22"/>
              <w:lang w:val="en-SG" w:eastAsia="en-SG"/>
            </w:rPr>
          </w:pPr>
          <w:ins w:id="56" w:author="Author">
            <w:r w:rsidRPr="001D0EC0">
              <w:rPr>
                <w:rStyle w:val="Hyperlink"/>
                <w:noProof/>
              </w:rPr>
              <w:fldChar w:fldCharType="begin"/>
            </w:r>
            <w:r w:rsidRPr="001D0EC0">
              <w:rPr>
                <w:rStyle w:val="Hyperlink"/>
                <w:noProof/>
              </w:rPr>
              <w:instrText xml:space="preserve"> </w:instrText>
            </w:r>
            <w:r>
              <w:rPr>
                <w:noProof/>
              </w:rPr>
              <w:instrText>HYPERLINK \l "_Toc84692316"</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val="en-GB"/>
              </w:rPr>
              <w:t>Task 3 – Create a Match Rule</w:t>
            </w:r>
            <w:r>
              <w:rPr>
                <w:noProof/>
                <w:webHidden/>
              </w:rPr>
              <w:tab/>
            </w:r>
            <w:r>
              <w:rPr>
                <w:noProof/>
                <w:webHidden/>
              </w:rPr>
              <w:fldChar w:fldCharType="begin"/>
            </w:r>
            <w:r>
              <w:rPr>
                <w:noProof/>
                <w:webHidden/>
              </w:rPr>
              <w:instrText xml:space="preserve"> PAGEREF _Toc84692316 \h </w:instrText>
            </w:r>
            <w:r>
              <w:rPr>
                <w:noProof/>
                <w:webHidden/>
              </w:rPr>
            </w:r>
          </w:ins>
          <w:r>
            <w:rPr>
              <w:noProof/>
              <w:webHidden/>
            </w:rPr>
            <w:fldChar w:fldCharType="separate"/>
          </w:r>
          <w:ins w:id="57" w:author="Author">
            <w:r>
              <w:rPr>
                <w:noProof/>
                <w:webHidden/>
              </w:rPr>
              <w:t>33</w:t>
            </w:r>
            <w:r>
              <w:rPr>
                <w:noProof/>
                <w:webHidden/>
              </w:rPr>
              <w:fldChar w:fldCharType="end"/>
            </w:r>
            <w:r w:rsidRPr="001D0EC0">
              <w:rPr>
                <w:rStyle w:val="Hyperlink"/>
                <w:noProof/>
              </w:rPr>
              <w:fldChar w:fldCharType="end"/>
            </w:r>
          </w:ins>
        </w:p>
        <w:p w14:paraId="023038F4" w14:textId="5DF931FB" w:rsidR="00E16A42" w:rsidRDefault="00E16A42">
          <w:pPr>
            <w:pStyle w:val="TOC4"/>
            <w:tabs>
              <w:tab w:val="right" w:leader="dot" w:pos="10790"/>
            </w:tabs>
            <w:rPr>
              <w:ins w:id="58" w:author="Author"/>
              <w:rFonts w:eastAsiaTheme="minorEastAsia" w:cstheme="minorBidi"/>
              <w:noProof/>
              <w:sz w:val="22"/>
              <w:szCs w:val="22"/>
              <w:lang w:val="en-SG" w:eastAsia="en-SG"/>
            </w:rPr>
          </w:pPr>
          <w:ins w:id="59" w:author="Author">
            <w:r w:rsidRPr="001D0EC0">
              <w:rPr>
                <w:rStyle w:val="Hyperlink"/>
                <w:noProof/>
              </w:rPr>
              <w:fldChar w:fldCharType="begin"/>
            </w:r>
            <w:r w:rsidRPr="001D0EC0">
              <w:rPr>
                <w:rStyle w:val="Hyperlink"/>
                <w:noProof/>
              </w:rPr>
              <w:instrText xml:space="preserve"> </w:instrText>
            </w:r>
            <w:r>
              <w:rPr>
                <w:noProof/>
              </w:rPr>
              <w:instrText>HYPERLINK \l "_Toc84692317"</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val="en-GB"/>
              </w:rPr>
              <w:t>Task 4 – Precision</w:t>
            </w:r>
            <w:r>
              <w:rPr>
                <w:noProof/>
                <w:webHidden/>
              </w:rPr>
              <w:tab/>
            </w:r>
            <w:r>
              <w:rPr>
                <w:noProof/>
                <w:webHidden/>
              </w:rPr>
              <w:fldChar w:fldCharType="begin"/>
            </w:r>
            <w:r>
              <w:rPr>
                <w:noProof/>
                <w:webHidden/>
              </w:rPr>
              <w:instrText xml:space="preserve"> PAGEREF _Toc84692317 \h </w:instrText>
            </w:r>
            <w:r>
              <w:rPr>
                <w:noProof/>
                <w:webHidden/>
              </w:rPr>
            </w:r>
          </w:ins>
          <w:r>
            <w:rPr>
              <w:noProof/>
              <w:webHidden/>
            </w:rPr>
            <w:fldChar w:fldCharType="separate"/>
          </w:r>
          <w:ins w:id="60" w:author="Author">
            <w:r>
              <w:rPr>
                <w:noProof/>
                <w:webHidden/>
              </w:rPr>
              <w:t>39</w:t>
            </w:r>
            <w:r>
              <w:rPr>
                <w:noProof/>
                <w:webHidden/>
              </w:rPr>
              <w:fldChar w:fldCharType="end"/>
            </w:r>
            <w:r w:rsidRPr="001D0EC0">
              <w:rPr>
                <w:rStyle w:val="Hyperlink"/>
                <w:noProof/>
              </w:rPr>
              <w:fldChar w:fldCharType="end"/>
            </w:r>
          </w:ins>
        </w:p>
        <w:p w14:paraId="0F0594ED" w14:textId="47B6AB88" w:rsidR="00E16A42" w:rsidRDefault="00E16A42">
          <w:pPr>
            <w:pStyle w:val="TOC4"/>
            <w:tabs>
              <w:tab w:val="right" w:leader="dot" w:pos="10790"/>
            </w:tabs>
            <w:rPr>
              <w:ins w:id="61" w:author="Author"/>
              <w:rFonts w:eastAsiaTheme="minorEastAsia" w:cstheme="minorBidi"/>
              <w:noProof/>
              <w:sz w:val="22"/>
              <w:szCs w:val="22"/>
              <w:lang w:val="en-SG" w:eastAsia="en-SG"/>
            </w:rPr>
          </w:pPr>
          <w:ins w:id="62" w:author="Author">
            <w:r w:rsidRPr="001D0EC0">
              <w:rPr>
                <w:rStyle w:val="Hyperlink"/>
                <w:noProof/>
              </w:rPr>
              <w:fldChar w:fldCharType="begin"/>
            </w:r>
            <w:r w:rsidRPr="001D0EC0">
              <w:rPr>
                <w:rStyle w:val="Hyperlink"/>
                <w:noProof/>
              </w:rPr>
              <w:instrText xml:space="preserve"> </w:instrText>
            </w:r>
            <w:r>
              <w:rPr>
                <w:noProof/>
              </w:rPr>
              <w:instrText>HYPERLINK \l "_Toc84692318"</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val="en-GB"/>
              </w:rPr>
              <w:t>Task 5 – Merge</w:t>
            </w:r>
            <w:r>
              <w:rPr>
                <w:noProof/>
                <w:webHidden/>
              </w:rPr>
              <w:tab/>
            </w:r>
            <w:r>
              <w:rPr>
                <w:noProof/>
                <w:webHidden/>
              </w:rPr>
              <w:fldChar w:fldCharType="begin"/>
            </w:r>
            <w:r>
              <w:rPr>
                <w:noProof/>
                <w:webHidden/>
              </w:rPr>
              <w:instrText xml:space="preserve"> PAGEREF _Toc84692318 \h </w:instrText>
            </w:r>
            <w:r>
              <w:rPr>
                <w:noProof/>
                <w:webHidden/>
              </w:rPr>
            </w:r>
          </w:ins>
          <w:r>
            <w:rPr>
              <w:noProof/>
              <w:webHidden/>
            </w:rPr>
            <w:fldChar w:fldCharType="separate"/>
          </w:r>
          <w:ins w:id="63" w:author="Author">
            <w:r>
              <w:rPr>
                <w:noProof/>
                <w:webHidden/>
              </w:rPr>
              <w:t>42</w:t>
            </w:r>
            <w:r>
              <w:rPr>
                <w:noProof/>
                <w:webHidden/>
              </w:rPr>
              <w:fldChar w:fldCharType="end"/>
            </w:r>
            <w:r w:rsidRPr="001D0EC0">
              <w:rPr>
                <w:rStyle w:val="Hyperlink"/>
                <w:noProof/>
              </w:rPr>
              <w:fldChar w:fldCharType="end"/>
            </w:r>
          </w:ins>
        </w:p>
        <w:p w14:paraId="642F08FC" w14:textId="0A956A50" w:rsidR="00E16A42" w:rsidRDefault="00E16A42">
          <w:pPr>
            <w:pStyle w:val="TOC2"/>
            <w:tabs>
              <w:tab w:val="right" w:leader="dot" w:pos="10790"/>
            </w:tabs>
            <w:rPr>
              <w:ins w:id="64" w:author="Author"/>
              <w:rFonts w:eastAsiaTheme="minorEastAsia" w:cstheme="minorBidi"/>
              <w:i w:val="0"/>
              <w:iCs w:val="0"/>
              <w:noProof/>
              <w:sz w:val="22"/>
              <w:szCs w:val="22"/>
              <w:lang w:val="en-SG" w:eastAsia="en-SG"/>
            </w:rPr>
          </w:pPr>
          <w:ins w:id="65" w:author="Author">
            <w:r w:rsidRPr="001D0EC0">
              <w:rPr>
                <w:rStyle w:val="Hyperlink"/>
                <w:noProof/>
              </w:rPr>
              <w:fldChar w:fldCharType="begin"/>
            </w:r>
            <w:r w:rsidRPr="001D0EC0">
              <w:rPr>
                <w:rStyle w:val="Hyperlink"/>
                <w:noProof/>
              </w:rPr>
              <w:instrText xml:space="preserve"> </w:instrText>
            </w:r>
            <w:r>
              <w:rPr>
                <w:noProof/>
              </w:rPr>
              <w:instrText>HYPERLINK \l "_Toc84692319"</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rPr>
              <w:t>Exercise 2: Create Relationships and Measures</w:t>
            </w:r>
            <w:r>
              <w:rPr>
                <w:noProof/>
                <w:webHidden/>
              </w:rPr>
              <w:tab/>
            </w:r>
            <w:r>
              <w:rPr>
                <w:noProof/>
                <w:webHidden/>
              </w:rPr>
              <w:fldChar w:fldCharType="begin"/>
            </w:r>
            <w:r>
              <w:rPr>
                <w:noProof/>
                <w:webHidden/>
              </w:rPr>
              <w:instrText xml:space="preserve"> PAGEREF _Toc84692319 \h </w:instrText>
            </w:r>
            <w:r>
              <w:rPr>
                <w:noProof/>
                <w:webHidden/>
              </w:rPr>
            </w:r>
          </w:ins>
          <w:r>
            <w:rPr>
              <w:noProof/>
              <w:webHidden/>
            </w:rPr>
            <w:fldChar w:fldCharType="separate"/>
          </w:r>
          <w:ins w:id="66" w:author="Author">
            <w:r>
              <w:rPr>
                <w:noProof/>
                <w:webHidden/>
              </w:rPr>
              <w:t>44</w:t>
            </w:r>
            <w:r>
              <w:rPr>
                <w:noProof/>
                <w:webHidden/>
              </w:rPr>
              <w:fldChar w:fldCharType="end"/>
            </w:r>
            <w:r w:rsidRPr="001D0EC0">
              <w:rPr>
                <w:rStyle w:val="Hyperlink"/>
                <w:noProof/>
              </w:rPr>
              <w:fldChar w:fldCharType="end"/>
            </w:r>
          </w:ins>
        </w:p>
        <w:p w14:paraId="7B78A7ED" w14:textId="519B8607" w:rsidR="00E16A42" w:rsidRDefault="00E16A42">
          <w:pPr>
            <w:pStyle w:val="TOC4"/>
            <w:tabs>
              <w:tab w:val="right" w:leader="dot" w:pos="10790"/>
            </w:tabs>
            <w:rPr>
              <w:ins w:id="67" w:author="Author"/>
              <w:rFonts w:eastAsiaTheme="minorEastAsia" w:cstheme="minorBidi"/>
              <w:noProof/>
              <w:sz w:val="22"/>
              <w:szCs w:val="22"/>
              <w:lang w:val="en-SG" w:eastAsia="en-SG"/>
            </w:rPr>
          </w:pPr>
          <w:ins w:id="68" w:author="Author">
            <w:r w:rsidRPr="001D0EC0">
              <w:rPr>
                <w:rStyle w:val="Hyperlink"/>
                <w:noProof/>
              </w:rPr>
              <w:fldChar w:fldCharType="begin"/>
            </w:r>
            <w:r w:rsidRPr="001D0EC0">
              <w:rPr>
                <w:rStyle w:val="Hyperlink"/>
                <w:noProof/>
              </w:rPr>
              <w:instrText xml:space="preserve"> </w:instrText>
            </w:r>
            <w:r>
              <w:rPr>
                <w:noProof/>
              </w:rPr>
              <w:instrText>HYPERLINK \l "_Toc84692320"</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val="en-GB"/>
              </w:rPr>
              <w:t>Task 1 – Define the Relationship Between Unified Profiles and Online/E-Commerce Purchases</w:t>
            </w:r>
            <w:r>
              <w:rPr>
                <w:noProof/>
                <w:webHidden/>
              </w:rPr>
              <w:tab/>
            </w:r>
            <w:r>
              <w:rPr>
                <w:noProof/>
                <w:webHidden/>
              </w:rPr>
              <w:fldChar w:fldCharType="begin"/>
            </w:r>
            <w:r>
              <w:rPr>
                <w:noProof/>
                <w:webHidden/>
              </w:rPr>
              <w:instrText xml:space="preserve"> PAGEREF _Toc84692320 \h </w:instrText>
            </w:r>
            <w:r>
              <w:rPr>
                <w:noProof/>
                <w:webHidden/>
              </w:rPr>
            </w:r>
          </w:ins>
          <w:r>
            <w:rPr>
              <w:noProof/>
              <w:webHidden/>
            </w:rPr>
            <w:fldChar w:fldCharType="separate"/>
          </w:r>
          <w:ins w:id="69" w:author="Author">
            <w:r>
              <w:rPr>
                <w:noProof/>
                <w:webHidden/>
              </w:rPr>
              <w:t>45</w:t>
            </w:r>
            <w:r>
              <w:rPr>
                <w:noProof/>
                <w:webHidden/>
              </w:rPr>
              <w:fldChar w:fldCharType="end"/>
            </w:r>
            <w:r w:rsidRPr="001D0EC0">
              <w:rPr>
                <w:rStyle w:val="Hyperlink"/>
                <w:noProof/>
              </w:rPr>
              <w:fldChar w:fldCharType="end"/>
            </w:r>
          </w:ins>
        </w:p>
        <w:p w14:paraId="5ECF1D04" w14:textId="6DF60995" w:rsidR="00E16A42" w:rsidRDefault="00E16A42">
          <w:pPr>
            <w:pStyle w:val="TOC2"/>
            <w:tabs>
              <w:tab w:val="right" w:leader="dot" w:pos="10790"/>
            </w:tabs>
            <w:rPr>
              <w:ins w:id="70" w:author="Author"/>
              <w:rFonts w:eastAsiaTheme="minorEastAsia" w:cstheme="minorBidi"/>
              <w:i w:val="0"/>
              <w:iCs w:val="0"/>
              <w:noProof/>
              <w:sz w:val="22"/>
              <w:szCs w:val="22"/>
              <w:lang w:val="en-SG" w:eastAsia="en-SG"/>
            </w:rPr>
          </w:pPr>
          <w:ins w:id="71" w:author="Author">
            <w:r w:rsidRPr="001D0EC0">
              <w:rPr>
                <w:rStyle w:val="Hyperlink"/>
                <w:noProof/>
              </w:rPr>
              <w:fldChar w:fldCharType="begin"/>
            </w:r>
            <w:r w:rsidRPr="001D0EC0">
              <w:rPr>
                <w:rStyle w:val="Hyperlink"/>
                <w:noProof/>
              </w:rPr>
              <w:instrText xml:space="preserve"> </w:instrText>
            </w:r>
            <w:r>
              <w:rPr>
                <w:noProof/>
              </w:rPr>
              <w:instrText>HYPERLINK \l "_Toc84692321"</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lang w:val="en-GB"/>
              </w:rPr>
              <w:t>Task 2 – Define the Relationship between Unified Profiles and Store Purchases</w:t>
            </w:r>
            <w:r>
              <w:rPr>
                <w:noProof/>
                <w:webHidden/>
              </w:rPr>
              <w:tab/>
            </w:r>
            <w:r>
              <w:rPr>
                <w:noProof/>
                <w:webHidden/>
              </w:rPr>
              <w:fldChar w:fldCharType="begin"/>
            </w:r>
            <w:r>
              <w:rPr>
                <w:noProof/>
                <w:webHidden/>
              </w:rPr>
              <w:instrText xml:space="preserve"> PAGEREF _Toc84692321 \h </w:instrText>
            </w:r>
            <w:r>
              <w:rPr>
                <w:noProof/>
                <w:webHidden/>
              </w:rPr>
            </w:r>
          </w:ins>
          <w:r>
            <w:rPr>
              <w:noProof/>
              <w:webHidden/>
            </w:rPr>
            <w:fldChar w:fldCharType="separate"/>
          </w:r>
          <w:ins w:id="72" w:author="Author">
            <w:r>
              <w:rPr>
                <w:noProof/>
                <w:webHidden/>
              </w:rPr>
              <w:t>47</w:t>
            </w:r>
            <w:r>
              <w:rPr>
                <w:noProof/>
                <w:webHidden/>
              </w:rPr>
              <w:fldChar w:fldCharType="end"/>
            </w:r>
            <w:r w:rsidRPr="001D0EC0">
              <w:rPr>
                <w:rStyle w:val="Hyperlink"/>
                <w:noProof/>
              </w:rPr>
              <w:fldChar w:fldCharType="end"/>
            </w:r>
          </w:ins>
        </w:p>
        <w:p w14:paraId="4A990E46" w14:textId="088CA5A7" w:rsidR="00E16A42" w:rsidRDefault="00E16A42">
          <w:pPr>
            <w:pStyle w:val="TOC2"/>
            <w:tabs>
              <w:tab w:val="right" w:leader="dot" w:pos="10790"/>
            </w:tabs>
            <w:rPr>
              <w:ins w:id="73" w:author="Author"/>
              <w:rFonts w:eastAsiaTheme="minorEastAsia" w:cstheme="minorBidi"/>
              <w:i w:val="0"/>
              <w:iCs w:val="0"/>
              <w:noProof/>
              <w:sz w:val="22"/>
              <w:szCs w:val="22"/>
              <w:lang w:val="en-SG" w:eastAsia="en-SG"/>
            </w:rPr>
          </w:pPr>
          <w:ins w:id="74" w:author="Author">
            <w:r w:rsidRPr="001D0EC0">
              <w:rPr>
                <w:rStyle w:val="Hyperlink"/>
                <w:noProof/>
              </w:rPr>
              <w:fldChar w:fldCharType="begin"/>
            </w:r>
            <w:r w:rsidRPr="001D0EC0">
              <w:rPr>
                <w:rStyle w:val="Hyperlink"/>
                <w:noProof/>
              </w:rPr>
              <w:instrText xml:space="preserve"> </w:instrText>
            </w:r>
            <w:r>
              <w:rPr>
                <w:noProof/>
              </w:rPr>
              <w:instrText>HYPERLINK \l "_Toc84692322"</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shd w:val="clear" w:color="auto" w:fill="FFFFFF"/>
                <w:lang w:val="en-GB"/>
              </w:rPr>
              <w:t>Exercise 3: Segments and Customer Cards</w:t>
            </w:r>
            <w:r>
              <w:rPr>
                <w:noProof/>
                <w:webHidden/>
              </w:rPr>
              <w:tab/>
            </w:r>
            <w:r>
              <w:rPr>
                <w:noProof/>
                <w:webHidden/>
              </w:rPr>
              <w:fldChar w:fldCharType="begin"/>
            </w:r>
            <w:r>
              <w:rPr>
                <w:noProof/>
                <w:webHidden/>
              </w:rPr>
              <w:instrText xml:space="preserve"> PAGEREF _Toc84692322 \h </w:instrText>
            </w:r>
            <w:r>
              <w:rPr>
                <w:noProof/>
                <w:webHidden/>
              </w:rPr>
            </w:r>
          </w:ins>
          <w:r>
            <w:rPr>
              <w:noProof/>
              <w:webHidden/>
            </w:rPr>
            <w:fldChar w:fldCharType="separate"/>
          </w:r>
          <w:ins w:id="75" w:author="Author">
            <w:r>
              <w:rPr>
                <w:noProof/>
                <w:webHidden/>
              </w:rPr>
              <w:t>47</w:t>
            </w:r>
            <w:r>
              <w:rPr>
                <w:noProof/>
                <w:webHidden/>
              </w:rPr>
              <w:fldChar w:fldCharType="end"/>
            </w:r>
            <w:r w:rsidRPr="001D0EC0">
              <w:rPr>
                <w:rStyle w:val="Hyperlink"/>
                <w:noProof/>
              </w:rPr>
              <w:fldChar w:fldCharType="end"/>
            </w:r>
          </w:ins>
        </w:p>
        <w:p w14:paraId="6CC57BE1" w14:textId="407CB291" w:rsidR="00E16A42" w:rsidRDefault="00E16A42">
          <w:pPr>
            <w:pStyle w:val="TOC2"/>
            <w:tabs>
              <w:tab w:val="right" w:leader="dot" w:pos="10790"/>
            </w:tabs>
            <w:rPr>
              <w:ins w:id="76" w:author="Author"/>
              <w:rFonts w:eastAsiaTheme="minorEastAsia" w:cstheme="minorBidi"/>
              <w:i w:val="0"/>
              <w:iCs w:val="0"/>
              <w:noProof/>
              <w:sz w:val="22"/>
              <w:szCs w:val="22"/>
              <w:lang w:val="en-SG" w:eastAsia="en-SG"/>
            </w:rPr>
          </w:pPr>
          <w:ins w:id="77" w:author="Author">
            <w:r w:rsidRPr="001D0EC0">
              <w:rPr>
                <w:rStyle w:val="Hyperlink"/>
                <w:noProof/>
              </w:rPr>
              <w:fldChar w:fldCharType="begin"/>
            </w:r>
            <w:r w:rsidRPr="001D0EC0">
              <w:rPr>
                <w:rStyle w:val="Hyperlink"/>
                <w:noProof/>
              </w:rPr>
              <w:instrText xml:space="preserve"> </w:instrText>
            </w:r>
            <w:r>
              <w:rPr>
                <w:noProof/>
              </w:rPr>
              <w:instrText>HYPERLINK \l "_Toc84692323"</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shd w:val="clear" w:color="auto" w:fill="FFFFFF"/>
                <w:lang w:val="en-GB"/>
              </w:rPr>
              <w:t>Exercise 4: Activities and Enrichment</w:t>
            </w:r>
            <w:r>
              <w:rPr>
                <w:noProof/>
                <w:webHidden/>
              </w:rPr>
              <w:tab/>
            </w:r>
            <w:r>
              <w:rPr>
                <w:noProof/>
                <w:webHidden/>
              </w:rPr>
              <w:fldChar w:fldCharType="begin"/>
            </w:r>
            <w:r>
              <w:rPr>
                <w:noProof/>
                <w:webHidden/>
              </w:rPr>
              <w:instrText xml:space="preserve"> PAGEREF _Toc84692323 \h </w:instrText>
            </w:r>
            <w:r>
              <w:rPr>
                <w:noProof/>
                <w:webHidden/>
              </w:rPr>
            </w:r>
          </w:ins>
          <w:r>
            <w:rPr>
              <w:noProof/>
              <w:webHidden/>
            </w:rPr>
            <w:fldChar w:fldCharType="separate"/>
          </w:r>
          <w:ins w:id="78" w:author="Author">
            <w:r>
              <w:rPr>
                <w:noProof/>
                <w:webHidden/>
              </w:rPr>
              <w:t>47</w:t>
            </w:r>
            <w:r>
              <w:rPr>
                <w:noProof/>
                <w:webHidden/>
              </w:rPr>
              <w:fldChar w:fldCharType="end"/>
            </w:r>
            <w:r w:rsidRPr="001D0EC0">
              <w:rPr>
                <w:rStyle w:val="Hyperlink"/>
                <w:noProof/>
              </w:rPr>
              <w:fldChar w:fldCharType="end"/>
            </w:r>
          </w:ins>
        </w:p>
        <w:p w14:paraId="6F2E4884" w14:textId="4B8A87AB" w:rsidR="00E16A42" w:rsidRDefault="00E16A42">
          <w:pPr>
            <w:pStyle w:val="TOC1"/>
            <w:tabs>
              <w:tab w:val="right" w:leader="dot" w:pos="10790"/>
            </w:tabs>
            <w:rPr>
              <w:ins w:id="79" w:author="Author"/>
              <w:rFonts w:eastAsiaTheme="minorEastAsia" w:cstheme="minorBidi"/>
              <w:b w:val="0"/>
              <w:bCs w:val="0"/>
              <w:noProof/>
              <w:sz w:val="22"/>
              <w:szCs w:val="22"/>
              <w:lang w:val="en-SG" w:eastAsia="en-SG"/>
            </w:rPr>
          </w:pPr>
          <w:ins w:id="80" w:author="Author">
            <w:r w:rsidRPr="001D0EC0">
              <w:rPr>
                <w:rStyle w:val="Hyperlink"/>
                <w:noProof/>
              </w:rPr>
              <w:fldChar w:fldCharType="begin"/>
            </w:r>
            <w:r w:rsidRPr="001D0EC0">
              <w:rPr>
                <w:rStyle w:val="Hyperlink"/>
                <w:noProof/>
              </w:rPr>
              <w:instrText xml:space="preserve"> </w:instrText>
            </w:r>
            <w:r>
              <w:rPr>
                <w:noProof/>
              </w:rPr>
              <w:instrText>HYPERLINK \l "_Toc84692324"</w:instrText>
            </w:r>
            <w:r w:rsidRPr="001D0EC0">
              <w:rPr>
                <w:rStyle w:val="Hyperlink"/>
                <w:noProof/>
              </w:rPr>
              <w:instrText xml:space="preserve"> </w:instrText>
            </w:r>
            <w:r w:rsidRPr="001D0EC0">
              <w:rPr>
                <w:rStyle w:val="Hyperlink"/>
                <w:noProof/>
              </w:rPr>
            </w:r>
            <w:r w:rsidRPr="001D0EC0">
              <w:rPr>
                <w:rStyle w:val="Hyperlink"/>
                <w:noProof/>
              </w:rPr>
              <w:fldChar w:fldCharType="separate"/>
            </w:r>
            <w:r w:rsidRPr="001D0EC0">
              <w:rPr>
                <w:rStyle w:val="Hyperlink"/>
                <w:noProof/>
              </w:rPr>
              <w:t>Copyright</w:t>
            </w:r>
            <w:r>
              <w:rPr>
                <w:noProof/>
                <w:webHidden/>
              </w:rPr>
              <w:tab/>
            </w:r>
            <w:r>
              <w:rPr>
                <w:noProof/>
                <w:webHidden/>
              </w:rPr>
              <w:fldChar w:fldCharType="begin"/>
            </w:r>
            <w:r>
              <w:rPr>
                <w:noProof/>
                <w:webHidden/>
              </w:rPr>
              <w:instrText xml:space="preserve"> PAGEREF _Toc84692324 \h </w:instrText>
            </w:r>
            <w:r>
              <w:rPr>
                <w:noProof/>
                <w:webHidden/>
              </w:rPr>
            </w:r>
          </w:ins>
          <w:r>
            <w:rPr>
              <w:noProof/>
              <w:webHidden/>
            </w:rPr>
            <w:fldChar w:fldCharType="separate"/>
          </w:r>
          <w:ins w:id="81" w:author="Author">
            <w:r>
              <w:rPr>
                <w:noProof/>
                <w:webHidden/>
              </w:rPr>
              <w:t>49</w:t>
            </w:r>
            <w:r>
              <w:rPr>
                <w:noProof/>
                <w:webHidden/>
              </w:rPr>
              <w:fldChar w:fldCharType="end"/>
            </w:r>
            <w:r w:rsidRPr="001D0EC0">
              <w:rPr>
                <w:rStyle w:val="Hyperlink"/>
                <w:noProof/>
              </w:rPr>
              <w:fldChar w:fldCharType="end"/>
            </w:r>
          </w:ins>
        </w:p>
        <w:p w14:paraId="6AF07608" w14:textId="5DA0F1CD" w:rsidR="00AD67CB" w:rsidDel="00E16A42" w:rsidRDefault="00AD67CB">
          <w:pPr>
            <w:pStyle w:val="TOC1"/>
            <w:tabs>
              <w:tab w:val="right" w:leader="dot" w:pos="10790"/>
            </w:tabs>
            <w:rPr>
              <w:ins w:id="82" w:author="Author"/>
              <w:del w:id="83" w:author="Author"/>
              <w:rFonts w:eastAsiaTheme="minorEastAsia" w:cstheme="minorBidi"/>
              <w:b w:val="0"/>
              <w:bCs w:val="0"/>
              <w:noProof/>
              <w:sz w:val="22"/>
              <w:szCs w:val="22"/>
              <w:lang w:val="en-SG" w:eastAsia="en-SG"/>
            </w:rPr>
          </w:pPr>
          <w:ins w:id="84" w:author="Author">
            <w:del w:id="85" w:author="Author">
              <w:r w:rsidRPr="00E16A42" w:rsidDel="00E16A42">
                <w:rPr>
                  <w:rStyle w:val="Hyperlink"/>
                  <w:noProof/>
                </w:rPr>
                <w:delText>Unify Customer Data using Customer Insight</w:delText>
              </w:r>
              <w:r w:rsidDel="00E16A42">
                <w:rPr>
                  <w:noProof/>
                  <w:webHidden/>
                </w:rPr>
                <w:tab/>
                <w:delText>1</w:delText>
              </w:r>
            </w:del>
          </w:ins>
        </w:p>
        <w:p w14:paraId="25ED0951" w14:textId="7DF782D7" w:rsidR="00AD67CB" w:rsidDel="00E16A42" w:rsidRDefault="00AD67CB">
          <w:pPr>
            <w:pStyle w:val="TOC2"/>
            <w:tabs>
              <w:tab w:val="right" w:leader="dot" w:pos="10790"/>
            </w:tabs>
            <w:rPr>
              <w:ins w:id="86" w:author="Author"/>
              <w:del w:id="87" w:author="Author"/>
              <w:rFonts w:eastAsiaTheme="minorEastAsia" w:cstheme="minorBidi"/>
              <w:i w:val="0"/>
              <w:iCs w:val="0"/>
              <w:noProof/>
              <w:sz w:val="22"/>
              <w:szCs w:val="22"/>
              <w:lang w:val="en-SG" w:eastAsia="en-SG"/>
            </w:rPr>
          </w:pPr>
          <w:ins w:id="88" w:author="Author">
            <w:del w:id="89" w:author="Author">
              <w:r w:rsidRPr="00E16A42" w:rsidDel="00E16A42">
                <w:rPr>
                  <w:rStyle w:val="Hyperlink"/>
                  <w:noProof/>
                </w:rPr>
                <w:delText>Lab Prerequisites</w:delText>
              </w:r>
              <w:r w:rsidDel="00E16A42">
                <w:rPr>
                  <w:noProof/>
                  <w:webHidden/>
                </w:rPr>
                <w:tab/>
                <w:delText>1</w:delText>
              </w:r>
            </w:del>
          </w:ins>
        </w:p>
        <w:p w14:paraId="118B3E5F" w14:textId="58BF70C4" w:rsidR="00AD67CB" w:rsidDel="00E16A42" w:rsidRDefault="00AD67CB">
          <w:pPr>
            <w:pStyle w:val="TOC2"/>
            <w:tabs>
              <w:tab w:val="right" w:leader="dot" w:pos="10790"/>
            </w:tabs>
            <w:rPr>
              <w:ins w:id="90" w:author="Author"/>
              <w:del w:id="91" w:author="Author"/>
              <w:rFonts w:eastAsiaTheme="minorEastAsia" w:cstheme="minorBidi"/>
              <w:i w:val="0"/>
              <w:iCs w:val="0"/>
              <w:noProof/>
              <w:sz w:val="22"/>
              <w:szCs w:val="22"/>
              <w:lang w:val="en-SG" w:eastAsia="en-SG"/>
            </w:rPr>
          </w:pPr>
          <w:ins w:id="92" w:author="Author">
            <w:del w:id="93" w:author="Author">
              <w:r w:rsidRPr="00E16A42" w:rsidDel="00E16A42">
                <w:rPr>
                  <w:rStyle w:val="Hyperlink"/>
                  <w:noProof/>
                  <w:lang w:eastAsia="zh-CN"/>
                </w:rPr>
                <w:delText>Scenario: Contotech Worldwide Enterprise Retail Company</w:delText>
              </w:r>
              <w:r w:rsidDel="00E16A42">
                <w:rPr>
                  <w:noProof/>
                  <w:webHidden/>
                </w:rPr>
                <w:tab/>
                <w:delText>1</w:delText>
              </w:r>
            </w:del>
          </w:ins>
        </w:p>
        <w:p w14:paraId="25E4831A" w14:textId="4F5EA9AD" w:rsidR="00AD67CB" w:rsidDel="00E16A42" w:rsidRDefault="00AD67CB">
          <w:pPr>
            <w:pStyle w:val="TOC2"/>
            <w:tabs>
              <w:tab w:val="right" w:leader="dot" w:pos="10790"/>
            </w:tabs>
            <w:rPr>
              <w:ins w:id="94" w:author="Author"/>
              <w:del w:id="95" w:author="Author"/>
              <w:rFonts w:eastAsiaTheme="minorEastAsia" w:cstheme="minorBidi"/>
              <w:i w:val="0"/>
              <w:iCs w:val="0"/>
              <w:noProof/>
              <w:sz w:val="22"/>
              <w:szCs w:val="22"/>
              <w:lang w:val="en-SG" w:eastAsia="en-SG"/>
            </w:rPr>
          </w:pPr>
          <w:ins w:id="96" w:author="Author">
            <w:del w:id="97" w:author="Author">
              <w:r w:rsidRPr="00E16A42" w:rsidDel="00E16A42">
                <w:rPr>
                  <w:rStyle w:val="Hyperlink"/>
                  <w:noProof/>
                </w:rPr>
                <w:delText>Goals for this lab</w:delText>
              </w:r>
              <w:r w:rsidDel="00E16A42">
                <w:rPr>
                  <w:noProof/>
                  <w:webHidden/>
                </w:rPr>
                <w:tab/>
                <w:delText>2</w:delText>
              </w:r>
            </w:del>
          </w:ins>
        </w:p>
        <w:p w14:paraId="4A8645F3" w14:textId="36830B91" w:rsidR="00AD67CB" w:rsidDel="00E16A42" w:rsidRDefault="00AD67CB">
          <w:pPr>
            <w:pStyle w:val="TOC2"/>
            <w:tabs>
              <w:tab w:val="right" w:leader="dot" w:pos="10790"/>
            </w:tabs>
            <w:rPr>
              <w:ins w:id="98" w:author="Author"/>
              <w:del w:id="99" w:author="Author"/>
              <w:rFonts w:eastAsiaTheme="minorEastAsia" w:cstheme="minorBidi"/>
              <w:i w:val="0"/>
              <w:iCs w:val="0"/>
              <w:noProof/>
              <w:sz w:val="22"/>
              <w:szCs w:val="22"/>
              <w:lang w:val="en-SG" w:eastAsia="en-SG"/>
            </w:rPr>
          </w:pPr>
          <w:ins w:id="100" w:author="Author">
            <w:del w:id="101" w:author="Author">
              <w:r w:rsidRPr="00E16A42" w:rsidDel="00E16A42">
                <w:rPr>
                  <w:rStyle w:val="Hyperlink"/>
                  <w:noProof/>
                  <w:lang w:eastAsia="zh-CN"/>
                </w:rPr>
                <w:delText>Exercise 1: Data Ingestion</w:delText>
              </w:r>
              <w:r w:rsidDel="00E16A42">
                <w:rPr>
                  <w:noProof/>
                  <w:webHidden/>
                </w:rPr>
                <w:tab/>
                <w:delText>2</w:delText>
              </w:r>
            </w:del>
          </w:ins>
        </w:p>
        <w:p w14:paraId="1C365C63" w14:textId="5EAB720C" w:rsidR="00AD67CB" w:rsidDel="00E16A42" w:rsidRDefault="00AD67CB">
          <w:pPr>
            <w:pStyle w:val="TOC4"/>
            <w:tabs>
              <w:tab w:val="right" w:leader="dot" w:pos="10790"/>
            </w:tabs>
            <w:rPr>
              <w:ins w:id="102" w:author="Author"/>
              <w:del w:id="103" w:author="Author"/>
              <w:rFonts w:eastAsiaTheme="minorEastAsia" w:cstheme="minorBidi"/>
              <w:noProof/>
              <w:sz w:val="22"/>
              <w:szCs w:val="22"/>
              <w:lang w:val="en-SG" w:eastAsia="en-SG"/>
            </w:rPr>
          </w:pPr>
          <w:ins w:id="104" w:author="Author">
            <w:del w:id="105" w:author="Author">
              <w:r w:rsidRPr="00E16A42" w:rsidDel="00E16A42">
                <w:rPr>
                  <w:rStyle w:val="Hyperlink"/>
                  <w:noProof/>
                  <w:lang w:eastAsia="zh-CN"/>
                </w:rPr>
                <w:delText>Task 1: Sign in to Customer Insight</w:delText>
              </w:r>
              <w:r w:rsidDel="00E16A42">
                <w:rPr>
                  <w:noProof/>
                  <w:webHidden/>
                </w:rPr>
                <w:tab/>
                <w:delText>3</w:delText>
              </w:r>
            </w:del>
          </w:ins>
        </w:p>
        <w:p w14:paraId="6C830506" w14:textId="0476E461" w:rsidR="00AD67CB" w:rsidDel="00E16A42" w:rsidRDefault="00AD67CB">
          <w:pPr>
            <w:pStyle w:val="TOC4"/>
            <w:tabs>
              <w:tab w:val="right" w:leader="dot" w:pos="10790"/>
            </w:tabs>
            <w:rPr>
              <w:ins w:id="106" w:author="Author"/>
              <w:del w:id="107" w:author="Author"/>
              <w:rFonts w:eastAsiaTheme="minorEastAsia" w:cstheme="minorBidi"/>
              <w:noProof/>
              <w:sz w:val="22"/>
              <w:szCs w:val="22"/>
              <w:lang w:val="en-SG" w:eastAsia="en-SG"/>
            </w:rPr>
          </w:pPr>
          <w:ins w:id="108" w:author="Author">
            <w:del w:id="109" w:author="Author">
              <w:r w:rsidRPr="00E16A42" w:rsidDel="00E16A42">
                <w:rPr>
                  <w:rStyle w:val="Hyperlink"/>
                  <w:noProof/>
                  <w:lang w:eastAsia="zh-CN"/>
                </w:rPr>
                <w:delText>Task 2: Ingest Customer Data from Dynamics 365 Customer Engagement</w:delText>
              </w:r>
              <w:r w:rsidDel="00E16A42">
                <w:rPr>
                  <w:noProof/>
                  <w:webHidden/>
                </w:rPr>
                <w:tab/>
                <w:delText>3</w:delText>
              </w:r>
            </w:del>
          </w:ins>
        </w:p>
        <w:p w14:paraId="7964A6D2" w14:textId="675A6366" w:rsidR="00AD67CB" w:rsidDel="00E16A42" w:rsidRDefault="00AD67CB">
          <w:pPr>
            <w:pStyle w:val="TOC4"/>
            <w:tabs>
              <w:tab w:val="right" w:leader="dot" w:pos="10790"/>
            </w:tabs>
            <w:rPr>
              <w:ins w:id="110" w:author="Author"/>
              <w:del w:id="111" w:author="Author"/>
              <w:rFonts w:eastAsiaTheme="minorEastAsia" w:cstheme="minorBidi"/>
              <w:noProof/>
              <w:sz w:val="22"/>
              <w:szCs w:val="22"/>
              <w:lang w:val="en-SG" w:eastAsia="en-SG"/>
            </w:rPr>
          </w:pPr>
          <w:ins w:id="112" w:author="Author">
            <w:del w:id="113" w:author="Author">
              <w:r w:rsidRPr="00E16A42" w:rsidDel="00E16A42">
                <w:rPr>
                  <w:rStyle w:val="Hyperlink"/>
                  <w:noProof/>
                  <w:lang w:eastAsia="zh-CN"/>
                </w:rPr>
                <w:delText>Task 3: Ingest Customer Data from Social Media</w:delText>
              </w:r>
              <w:r w:rsidDel="00E16A42">
                <w:rPr>
                  <w:noProof/>
                  <w:webHidden/>
                </w:rPr>
                <w:tab/>
                <w:delText>3</w:delText>
              </w:r>
            </w:del>
          </w:ins>
        </w:p>
        <w:p w14:paraId="2560B902" w14:textId="129B57A2" w:rsidR="00AD67CB" w:rsidDel="00E16A42" w:rsidRDefault="00AD67CB">
          <w:pPr>
            <w:pStyle w:val="TOC4"/>
            <w:tabs>
              <w:tab w:val="right" w:leader="dot" w:pos="10790"/>
            </w:tabs>
            <w:rPr>
              <w:ins w:id="114" w:author="Author"/>
              <w:del w:id="115" w:author="Author"/>
              <w:rFonts w:eastAsiaTheme="minorEastAsia" w:cstheme="minorBidi"/>
              <w:noProof/>
              <w:sz w:val="22"/>
              <w:szCs w:val="22"/>
              <w:lang w:val="en-SG" w:eastAsia="en-SG"/>
            </w:rPr>
          </w:pPr>
          <w:ins w:id="116" w:author="Author">
            <w:del w:id="117" w:author="Author">
              <w:r w:rsidRPr="00E16A42" w:rsidDel="00E16A42">
                <w:rPr>
                  <w:rStyle w:val="Hyperlink"/>
                  <w:noProof/>
                  <w:lang w:eastAsia="zh-CN"/>
                </w:rPr>
                <w:delText>Task 4: Ingest Customer Data from Online / e-Commerce Platform</w:delText>
              </w:r>
              <w:r w:rsidDel="00E16A42">
                <w:rPr>
                  <w:noProof/>
                  <w:webHidden/>
                </w:rPr>
                <w:tab/>
                <w:delText>3</w:delText>
              </w:r>
            </w:del>
          </w:ins>
        </w:p>
        <w:p w14:paraId="0AA638CD" w14:textId="4A77A6B4" w:rsidR="00AD67CB" w:rsidDel="00E16A42" w:rsidRDefault="00AD67CB">
          <w:pPr>
            <w:pStyle w:val="TOC2"/>
            <w:tabs>
              <w:tab w:val="right" w:leader="dot" w:pos="10790"/>
            </w:tabs>
            <w:rPr>
              <w:ins w:id="118" w:author="Author"/>
              <w:del w:id="119" w:author="Author"/>
              <w:rFonts w:eastAsiaTheme="minorEastAsia" w:cstheme="minorBidi"/>
              <w:i w:val="0"/>
              <w:iCs w:val="0"/>
              <w:noProof/>
              <w:sz w:val="22"/>
              <w:szCs w:val="22"/>
              <w:lang w:val="en-SG" w:eastAsia="en-SG"/>
            </w:rPr>
          </w:pPr>
          <w:ins w:id="120" w:author="Author">
            <w:del w:id="121" w:author="Author">
              <w:r w:rsidRPr="00E16A42" w:rsidDel="00E16A42">
                <w:rPr>
                  <w:rStyle w:val="Hyperlink"/>
                  <w:noProof/>
                </w:rPr>
                <w:delText>Exercise 2: Data Unification</w:delText>
              </w:r>
              <w:r w:rsidDel="00E16A42">
                <w:rPr>
                  <w:noProof/>
                  <w:webHidden/>
                </w:rPr>
                <w:tab/>
                <w:delText>4</w:delText>
              </w:r>
            </w:del>
          </w:ins>
        </w:p>
        <w:p w14:paraId="25DDD75B" w14:textId="065967EE" w:rsidR="00AD67CB" w:rsidDel="00E16A42" w:rsidRDefault="00AD67CB">
          <w:pPr>
            <w:pStyle w:val="TOC1"/>
            <w:tabs>
              <w:tab w:val="right" w:leader="dot" w:pos="10790"/>
            </w:tabs>
            <w:rPr>
              <w:ins w:id="122" w:author="Author"/>
              <w:del w:id="123" w:author="Author"/>
              <w:rFonts w:eastAsiaTheme="minorEastAsia" w:cstheme="minorBidi"/>
              <w:b w:val="0"/>
              <w:bCs w:val="0"/>
              <w:noProof/>
              <w:sz w:val="22"/>
              <w:szCs w:val="22"/>
              <w:lang w:val="en-SG" w:eastAsia="en-SG"/>
            </w:rPr>
          </w:pPr>
          <w:ins w:id="124" w:author="Author">
            <w:del w:id="125" w:author="Author">
              <w:r w:rsidRPr="00E16A42" w:rsidDel="00E16A42">
                <w:rPr>
                  <w:rStyle w:val="Hyperlink"/>
                  <w:noProof/>
                </w:rPr>
                <w:delText>Copyright</w:delText>
              </w:r>
              <w:r w:rsidDel="00E16A42">
                <w:rPr>
                  <w:noProof/>
                  <w:webHidden/>
                </w:rPr>
                <w:tab/>
                <w:delText>4</w:delText>
              </w:r>
            </w:del>
          </w:ins>
        </w:p>
        <w:p w14:paraId="77A4F5EF" w14:textId="4A9B9174" w:rsidR="00E913FF" w:rsidDel="00E16A42" w:rsidRDefault="00E913FF">
          <w:pPr>
            <w:pStyle w:val="TOC1"/>
            <w:tabs>
              <w:tab w:val="right" w:leader="dot" w:pos="10790"/>
            </w:tabs>
            <w:rPr>
              <w:del w:id="126" w:author="Author"/>
              <w:rFonts w:eastAsiaTheme="minorEastAsia" w:cstheme="minorBidi"/>
              <w:b w:val="0"/>
              <w:bCs w:val="0"/>
              <w:noProof/>
              <w:sz w:val="22"/>
              <w:szCs w:val="22"/>
              <w:lang w:eastAsia="zh-CN"/>
            </w:rPr>
          </w:pPr>
          <w:del w:id="127" w:author="Author">
            <w:r w:rsidRPr="00AD67CB" w:rsidDel="00E16A42">
              <w:rPr>
                <w:noProof/>
                <w:rPrChange w:id="128" w:author="Author">
                  <w:rPr>
                    <w:rStyle w:val="Hyperlink"/>
                    <w:noProof/>
                  </w:rPr>
                </w:rPrChange>
              </w:rPr>
              <w:delText>Power Virtual Agents</w:delText>
            </w:r>
            <w:r w:rsidDel="00E16A42">
              <w:rPr>
                <w:noProof/>
                <w:webHidden/>
              </w:rPr>
              <w:tab/>
            </w:r>
            <w:r w:rsidR="00FF15D7" w:rsidDel="00E16A42">
              <w:rPr>
                <w:noProof/>
                <w:webHidden/>
              </w:rPr>
              <w:delText>1</w:delText>
            </w:r>
          </w:del>
        </w:p>
        <w:p w14:paraId="0E7BC48B" w14:textId="0A186250" w:rsidR="00E913FF" w:rsidDel="00E16A42" w:rsidRDefault="00E913FF">
          <w:pPr>
            <w:pStyle w:val="TOC2"/>
            <w:tabs>
              <w:tab w:val="right" w:leader="dot" w:pos="10790"/>
            </w:tabs>
            <w:rPr>
              <w:del w:id="129" w:author="Author"/>
              <w:rFonts w:eastAsiaTheme="minorEastAsia" w:cstheme="minorBidi"/>
              <w:i w:val="0"/>
              <w:iCs w:val="0"/>
              <w:noProof/>
              <w:sz w:val="22"/>
              <w:szCs w:val="22"/>
              <w:lang w:eastAsia="zh-CN"/>
            </w:rPr>
          </w:pPr>
          <w:del w:id="130" w:author="Author">
            <w:r w:rsidRPr="00AD67CB" w:rsidDel="00E16A42">
              <w:rPr>
                <w:noProof/>
                <w:rPrChange w:id="131" w:author="Author">
                  <w:rPr>
                    <w:rStyle w:val="Hyperlink"/>
                    <w:noProof/>
                  </w:rPr>
                </w:rPrChange>
              </w:rPr>
              <w:delText>Lab Prerequisites</w:delText>
            </w:r>
            <w:r w:rsidDel="00E16A42">
              <w:rPr>
                <w:noProof/>
                <w:webHidden/>
              </w:rPr>
              <w:tab/>
            </w:r>
            <w:r w:rsidR="00FF15D7" w:rsidDel="00E16A42">
              <w:rPr>
                <w:noProof/>
                <w:webHidden/>
              </w:rPr>
              <w:delText>1</w:delText>
            </w:r>
          </w:del>
        </w:p>
        <w:p w14:paraId="3D2FBF92" w14:textId="103515F0" w:rsidR="00E913FF" w:rsidDel="00E16A42" w:rsidRDefault="00E913FF">
          <w:pPr>
            <w:pStyle w:val="TOC2"/>
            <w:tabs>
              <w:tab w:val="right" w:leader="dot" w:pos="10790"/>
            </w:tabs>
            <w:rPr>
              <w:del w:id="132" w:author="Author"/>
              <w:rFonts w:eastAsiaTheme="minorEastAsia" w:cstheme="minorBidi"/>
              <w:i w:val="0"/>
              <w:iCs w:val="0"/>
              <w:noProof/>
              <w:sz w:val="22"/>
              <w:szCs w:val="22"/>
              <w:lang w:eastAsia="zh-CN"/>
            </w:rPr>
          </w:pPr>
          <w:del w:id="133" w:author="Author">
            <w:r w:rsidRPr="00AD67CB" w:rsidDel="00E16A42">
              <w:rPr>
                <w:noProof/>
                <w:rPrChange w:id="134" w:author="Author">
                  <w:rPr>
                    <w:rStyle w:val="Hyperlink"/>
                    <w:noProof/>
                  </w:rPr>
                </w:rPrChange>
              </w:rPr>
              <w:delText>Goals for this lab</w:delText>
            </w:r>
            <w:r w:rsidDel="00E16A42">
              <w:rPr>
                <w:noProof/>
                <w:webHidden/>
              </w:rPr>
              <w:tab/>
            </w:r>
            <w:r w:rsidR="00FF15D7" w:rsidDel="00E16A42">
              <w:rPr>
                <w:noProof/>
                <w:webHidden/>
              </w:rPr>
              <w:delText>1</w:delText>
            </w:r>
          </w:del>
        </w:p>
        <w:p w14:paraId="6BD50AEB" w14:textId="59E8B985" w:rsidR="00E913FF" w:rsidDel="00E16A42" w:rsidRDefault="00E913FF">
          <w:pPr>
            <w:pStyle w:val="TOC2"/>
            <w:tabs>
              <w:tab w:val="right" w:leader="dot" w:pos="10790"/>
            </w:tabs>
            <w:rPr>
              <w:del w:id="135" w:author="Author"/>
              <w:rFonts w:eastAsiaTheme="minorEastAsia" w:cstheme="minorBidi"/>
              <w:i w:val="0"/>
              <w:iCs w:val="0"/>
              <w:noProof/>
              <w:sz w:val="22"/>
              <w:szCs w:val="22"/>
              <w:lang w:eastAsia="zh-CN"/>
            </w:rPr>
          </w:pPr>
          <w:del w:id="136" w:author="Author">
            <w:r w:rsidRPr="00AD67CB" w:rsidDel="00E16A42">
              <w:rPr>
                <w:noProof/>
                <w:rPrChange w:id="137" w:author="Author">
                  <w:rPr>
                    <w:rStyle w:val="Hyperlink"/>
                    <w:noProof/>
                    <w:lang w:eastAsia="zh-CN"/>
                  </w:rPr>
                </w:rPrChange>
              </w:rPr>
              <w:delText>Scenario: Contoso Retail Company customer support</w:delText>
            </w:r>
            <w:r w:rsidDel="00E16A42">
              <w:rPr>
                <w:noProof/>
                <w:webHidden/>
              </w:rPr>
              <w:tab/>
            </w:r>
            <w:r w:rsidR="00FF15D7" w:rsidDel="00E16A42">
              <w:rPr>
                <w:noProof/>
                <w:webHidden/>
              </w:rPr>
              <w:delText>1</w:delText>
            </w:r>
          </w:del>
        </w:p>
        <w:p w14:paraId="6710D321" w14:textId="3AEDE2BF" w:rsidR="00E913FF" w:rsidDel="00E16A42" w:rsidRDefault="00E913FF">
          <w:pPr>
            <w:pStyle w:val="TOC2"/>
            <w:tabs>
              <w:tab w:val="right" w:leader="dot" w:pos="10790"/>
            </w:tabs>
            <w:rPr>
              <w:del w:id="138" w:author="Author"/>
              <w:rFonts w:eastAsiaTheme="minorEastAsia" w:cstheme="minorBidi"/>
              <w:i w:val="0"/>
              <w:iCs w:val="0"/>
              <w:noProof/>
              <w:sz w:val="22"/>
              <w:szCs w:val="22"/>
              <w:lang w:eastAsia="zh-CN"/>
            </w:rPr>
          </w:pPr>
          <w:del w:id="139" w:author="Author">
            <w:r w:rsidRPr="00AD67CB" w:rsidDel="00E16A42">
              <w:rPr>
                <w:noProof/>
                <w:rPrChange w:id="140" w:author="Author">
                  <w:rPr>
                    <w:rStyle w:val="Hyperlink"/>
                    <w:noProof/>
                    <w:lang w:eastAsia="zh-CN"/>
                  </w:rPr>
                </w:rPrChange>
              </w:rPr>
              <w:delText>Exercise 1: Build your first virtual agent</w:delText>
            </w:r>
            <w:r w:rsidDel="00E16A42">
              <w:rPr>
                <w:noProof/>
                <w:webHidden/>
              </w:rPr>
              <w:tab/>
            </w:r>
            <w:r w:rsidR="00FF15D7" w:rsidDel="00E16A42">
              <w:rPr>
                <w:noProof/>
                <w:webHidden/>
              </w:rPr>
              <w:delText>1</w:delText>
            </w:r>
          </w:del>
        </w:p>
        <w:p w14:paraId="0B807946" w14:textId="45E0C442" w:rsidR="00E913FF" w:rsidDel="00E16A42" w:rsidRDefault="00E913FF">
          <w:pPr>
            <w:pStyle w:val="TOC4"/>
            <w:tabs>
              <w:tab w:val="right" w:leader="dot" w:pos="10790"/>
            </w:tabs>
            <w:rPr>
              <w:del w:id="141" w:author="Author"/>
              <w:rFonts w:eastAsiaTheme="minorEastAsia" w:cstheme="minorBidi"/>
              <w:noProof/>
              <w:sz w:val="22"/>
              <w:szCs w:val="22"/>
              <w:lang w:eastAsia="zh-CN"/>
            </w:rPr>
          </w:pPr>
          <w:del w:id="142" w:author="Author">
            <w:r w:rsidRPr="00AD67CB" w:rsidDel="00E16A42">
              <w:rPr>
                <w:noProof/>
                <w:rPrChange w:id="143" w:author="Author">
                  <w:rPr>
                    <w:rStyle w:val="Hyperlink"/>
                    <w:noProof/>
                    <w:lang w:eastAsia="zh-CN"/>
                  </w:rPr>
                </w:rPrChange>
              </w:rPr>
              <w:delText>Task 1: Sign in to create a bot</w:delText>
            </w:r>
            <w:r w:rsidDel="00E16A42">
              <w:rPr>
                <w:noProof/>
                <w:webHidden/>
              </w:rPr>
              <w:tab/>
            </w:r>
            <w:r w:rsidR="00FF15D7" w:rsidDel="00E16A42">
              <w:rPr>
                <w:noProof/>
                <w:webHidden/>
              </w:rPr>
              <w:delText>1</w:delText>
            </w:r>
          </w:del>
        </w:p>
        <w:p w14:paraId="5AB93590" w14:textId="3718800E" w:rsidR="00E913FF" w:rsidDel="00E16A42" w:rsidRDefault="00E913FF">
          <w:pPr>
            <w:pStyle w:val="TOC4"/>
            <w:tabs>
              <w:tab w:val="right" w:leader="dot" w:pos="10790"/>
            </w:tabs>
            <w:rPr>
              <w:del w:id="144" w:author="Author"/>
              <w:rFonts w:eastAsiaTheme="minorEastAsia" w:cstheme="minorBidi"/>
              <w:noProof/>
              <w:sz w:val="22"/>
              <w:szCs w:val="22"/>
              <w:lang w:eastAsia="zh-CN"/>
            </w:rPr>
          </w:pPr>
          <w:del w:id="145" w:author="Author">
            <w:r w:rsidRPr="00AD67CB" w:rsidDel="00E16A42">
              <w:rPr>
                <w:noProof/>
                <w:rPrChange w:id="146" w:author="Author">
                  <w:rPr>
                    <w:rStyle w:val="Hyperlink"/>
                    <w:noProof/>
                    <w:lang w:eastAsia="zh-CN"/>
                  </w:rPr>
                </w:rPrChange>
              </w:rPr>
              <w:delText>Task 2: Take a quick tour of the user interface</w:delText>
            </w:r>
            <w:r w:rsidDel="00E16A42">
              <w:rPr>
                <w:noProof/>
                <w:webHidden/>
              </w:rPr>
              <w:tab/>
            </w:r>
            <w:r w:rsidR="00FF15D7" w:rsidDel="00E16A42">
              <w:rPr>
                <w:noProof/>
                <w:webHidden/>
              </w:rPr>
              <w:delText>3</w:delText>
            </w:r>
          </w:del>
        </w:p>
        <w:p w14:paraId="0E48CBED" w14:textId="64B7D9CE" w:rsidR="00E913FF" w:rsidDel="00E16A42" w:rsidRDefault="00E913FF">
          <w:pPr>
            <w:pStyle w:val="TOC2"/>
            <w:tabs>
              <w:tab w:val="right" w:leader="dot" w:pos="10790"/>
            </w:tabs>
            <w:rPr>
              <w:del w:id="147" w:author="Author"/>
              <w:rFonts w:eastAsiaTheme="minorEastAsia" w:cstheme="minorBidi"/>
              <w:i w:val="0"/>
              <w:iCs w:val="0"/>
              <w:noProof/>
              <w:sz w:val="22"/>
              <w:szCs w:val="22"/>
              <w:lang w:eastAsia="zh-CN"/>
            </w:rPr>
          </w:pPr>
          <w:del w:id="148" w:author="Author">
            <w:r w:rsidRPr="00AD67CB" w:rsidDel="00E16A42">
              <w:rPr>
                <w:noProof/>
                <w:rPrChange w:id="149" w:author="Author">
                  <w:rPr>
                    <w:rStyle w:val="Hyperlink"/>
                    <w:noProof/>
                  </w:rPr>
                </w:rPrChange>
              </w:rPr>
              <w:delText>Exercise 2: Try out a conversation in the Test Bot pane (Hello!)</w:delText>
            </w:r>
            <w:r w:rsidDel="00E16A42">
              <w:rPr>
                <w:noProof/>
                <w:webHidden/>
              </w:rPr>
              <w:tab/>
            </w:r>
            <w:r w:rsidR="00FF15D7" w:rsidDel="00E16A42">
              <w:rPr>
                <w:noProof/>
                <w:webHidden/>
              </w:rPr>
              <w:delText>4</w:delText>
            </w:r>
          </w:del>
        </w:p>
        <w:p w14:paraId="19C40B2E" w14:textId="177CA509" w:rsidR="00E913FF" w:rsidDel="00E16A42" w:rsidRDefault="00E913FF">
          <w:pPr>
            <w:pStyle w:val="TOC2"/>
            <w:tabs>
              <w:tab w:val="right" w:leader="dot" w:pos="10790"/>
            </w:tabs>
            <w:rPr>
              <w:del w:id="150" w:author="Author"/>
              <w:rFonts w:eastAsiaTheme="minorEastAsia" w:cstheme="minorBidi"/>
              <w:i w:val="0"/>
              <w:iCs w:val="0"/>
              <w:noProof/>
              <w:sz w:val="22"/>
              <w:szCs w:val="22"/>
              <w:lang w:eastAsia="zh-CN"/>
            </w:rPr>
          </w:pPr>
          <w:del w:id="151" w:author="Author">
            <w:r w:rsidRPr="00AD67CB" w:rsidDel="00E16A42">
              <w:rPr>
                <w:noProof/>
                <w:rPrChange w:id="152" w:author="Author">
                  <w:rPr>
                    <w:rStyle w:val="Hyperlink"/>
                    <w:noProof/>
                  </w:rPr>
                </w:rPrChange>
              </w:rPr>
              <w:delText>Exercise 3: Edit your conversation</w:delText>
            </w:r>
            <w:r w:rsidDel="00E16A42">
              <w:rPr>
                <w:noProof/>
                <w:webHidden/>
              </w:rPr>
              <w:tab/>
            </w:r>
            <w:r w:rsidR="00FF15D7" w:rsidDel="00E16A42">
              <w:rPr>
                <w:noProof/>
                <w:webHidden/>
              </w:rPr>
              <w:delText>6</w:delText>
            </w:r>
          </w:del>
        </w:p>
        <w:p w14:paraId="10EDB383" w14:textId="3D61B2CC" w:rsidR="00E913FF" w:rsidDel="00E16A42" w:rsidRDefault="00E913FF">
          <w:pPr>
            <w:pStyle w:val="TOC4"/>
            <w:tabs>
              <w:tab w:val="right" w:leader="dot" w:pos="10790"/>
            </w:tabs>
            <w:rPr>
              <w:del w:id="153" w:author="Author"/>
              <w:rFonts w:eastAsiaTheme="minorEastAsia" w:cstheme="minorBidi"/>
              <w:noProof/>
              <w:sz w:val="22"/>
              <w:szCs w:val="22"/>
              <w:lang w:eastAsia="zh-CN"/>
            </w:rPr>
          </w:pPr>
          <w:del w:id="154" w:author="Author">
            <w:r w:rsidRPr="00AD67CB" w:rsidDel="00E16A42">
              <w:rPr>
                <w:noProof/>
                <w:rPrChange w:id="155" w:author="Author">
                  <w:rPr>
                    <w:rStyle w:val="Hyperlink"/>
                    <w:noProof/>
                  </w:rPr>
                </w:rPrChange>
              </w:rPr>
              <w:delText>Task 1: Make a copy of the topic</w:delText>
            </w:r>
            <w:r w:rsidDel="00E16A42">
              <w:rPr>
                <w:noProof/>
                <w:webHidden/>
              </w:rPr>
              <w:tab/>
            </w:r>
            <w:r w:rsidR="00FF15D7" w:rsidDel="00E16A42">
              <w:rPr>
                <w:noProof/>
                <w:webHidden/>
              </w:rPr>
              <w:delText>6</w:delText>
            </w:r>
          </w:del>
        </w:p>
        <w:p w14:paraId="0A0C6D3A" w14:textId="12BDE889" w:rsidR="00E913FF" w:rsidDel="00E16A42" w:rsidRDefault="00E913FF">
          <w:pPr>
            <w:pStyle w:val="TOC4"/>
            <w:tabs>
              <w:tab w:val="right" w:leader="dot" w:pos="10790"/>
            </w:tabs>
            <w:rPr>
              <w:del w:id="156" w:author="Author"/>
              <w:rFonts w:eastAsiaTheme="minorEastAsia" w:cstheme="minorBidi"/>
              <w:noProof/>
              <w:sz w:val="22"/>
              <w:szCs w:val="22"/>
              <w:lang w:eastAsia="zh-CN"/>
            </w:rPr>
          </w:pPr>
          <w:del w:id="157" w:author="Author">
            <w:r w:rsidRPr="00AD67CB" w:rsidDel="00E16A42">
              <w:rPr>
                <w:noProof/>
                <w:rPrChange w:id="158" w:author="Author">
                  <w:rPr>
                    <w:rStyle w:val="Hyperlink"/>
                    <w:noProof/>
                  </w:rPr>
                </w:rPrChange>
              </w:rPr>
              <w:delText>Task 2: Edit the copy of the topic</w:delText>
            </w:r>
            <w:r w:rsidDel="00E16A42">
              <w:rPr>
                <w:noProof/>
                <w:webHidden/>
              </w:rPr>
              <w:tab/>
            </w:r>
            <w:r w:rsidR="00FF15D7" w:rsidDel="00E16A42">
              <w:rPr>
                <w:noProof/>
                <w:webHidden/>
              </w:rPr>
              <w:delText>7</w:delText>
            </w:r>
          </w:del>
        </w:p>
        <w:p w14:paraId="19C70C3C" w14:textId="01B2597F" w:rsidR="00E913FF" w:rsidDel="00E16A42" w:rsidRDefault="00E913FF">
          <w:pPr>
            <w:pStyle w:val="TOC4"/>
            <w:tabs>
              <w:tab w:val="right" w:leader="dot" w:pos="10790"/>
            </w:tabs>
            <w:rPr>
              <w:del w:id="159" w:author="Author"/>
              <w:rFonts w:eastAsiaTheme="minorEastAsia" w:cstheme="minorBidi"/>
              <w:noProof/>
              <w:sz w:val="22"/>
              <w:szCs w:val="22"/>
              <w:lang w:eastAsia="zh-CN"/>
            </w:rPr>
          </w:pPr>
          <w:del w:id="160" w:author="Author">
            <w:r w:rsidRPr="00AD67CB" w:rsidDel="00E16A42">
              <w:rPr>
                <w:noProof/>
                <w:rPrChange w:id="161" w:author="Author">
                  <w:rPr>
                    <w:rStyle w:val="Hyperlink"/>
                    <w:noProof/>
                  </w:rPr>
                </w:rPrChange>
              </w:rPr>
              <w:delText>Task 3: Turn on your topic and test your changes</w:delText>
            </w:r>
            <w:r w:rsidDel="00E16A42">
              <w:rPr>
                <w:noProof/>
                <w:webHidden/>
              </w:rPr>
              <w:tab/>
            </w:r>
            <w:r w:rsidR="00FF15D7" w:rsidDel="00E16A42">
              <w:rPr>
                <w:noProof/>
                <w:webHidden/>
              </w:rPr>
              <w:delText>12</w:delText>
            </w:r>
          </w:del>
        </w:p>
        <w:p w14:paraId="042D1C30" w14:textId="1B90D2B4" w:rsidR="00E913FF" w:rsidDel="00E16A42" w:rsidRDefault="00E913FF">
          <w:pPr>
            <w:pStyle w:val="TOC2"/>
            <w:tabs>
              <w:tab w:val="right" w:leader="dot" w:pos="10790"/>
            </w:tabs>
            <w:rPr>
              <w:del w:id="162" w:author="Author"/>
              <w:rFonts w:eastAsiaTheme="minorEastAsia" w:cstheme="minorBidi"/>
              <w:i w:val="0"/>
              <w:iCs w:val="0"/>
              <w:noProof/>
              <w:sz w:val="22"/>
              <w:szCs w:val="22"/>
              <w:lang w:eastAsia="zh-CN"/>
            </w:rPr>
          </w:pPr>
          <w:del w:id="163" w:author="Author">
            <w:r w:rsidRPr="00AD67CB" w:rsidDel="00E16A42">
              <w:rPr>
                <w:noProof/>
                <w:rPrChange w:id="164" w:author="Author">
                  <w:rPr>
                    <w:rStyle w:val="Hyperlink"/>
                    <w:noProof/>
                  </w:rPr>
                </w:rPrChange>
              </w:rPr>
              <w:delText>Exercise 4: Publish your bot to the demo site for testing</w:delText>
            </w:r>
            <w:r w:rsidDel="00E16A42">
              <w:rPr>
                <w:noProof/>
                <w:webHidden/>
              </w:rPr>
              <w:tab/>
            </w:r>
            <w:r w:rsidR="00FF15D7" w:rsidDel="00E16A42">
              <w:rPr>
                <w:noProof/>
                <w:webHidden/>
              </w:rPr>
              <w:delText>15</w:delText>
            </w:r>
          </w:del>
        </w:p>
        <w:p w14:paraId="519F0E5D" w14:textId="59D3D560" w:rsidR="00E913FF" w:rsidDel="00E16A42" w:rsidRDefault="00E913FF">
          <w:pPr>
            <w:pStyle w:val="TOC2"/>
            <w:tabs>
              <w:tab w:val="right" w:leader="dot" w:pos="10790"/>
            </w:tabs>
            <w:rPr>
              <w:del w:id="165" w:author="Author"/>
              <w:rFonts w:eastAsiaTheme="minorEastAsia" w:cstheme="minorBidi"/>
              <w:i w:val="0"/>
              <w:iCs w:val="0"/>
              <w:noProof/>
              <w:sz w:val="22"/>
              <w:szCs w:val="22"/>
              <w:lang w:eastAsia="zh-CN"/>
            </w:rPr>
          </w:pPr>
          <w:del w:id="166" w:author="Author">
            <w:r w:rsidRPr="00AD67CB" w:rsidDel="00E16A42">
              <w:rPr>
                <w:noProof/>
                <w:rPrChange w:id="167" w:author="Author">
                  <w:rPr>
                    <w:rStyle w:val="Hyperlink"/>
                    <w:noProof/>
                  </w:rPr>
                </w:rPrChange>
              </w:rPr>
              <w:delText>Lab survey</w:delText>
            </w:r>
            <w:r w:rsidDel="00E16A42">
              <w:rPr>
                <w:noProof/>
                <w:webHidden/>
              </w:rPr>
              <w:tab/>
            </w:r>
            <w:r w:rsidR="00FF15D7" w:rsidDel="00E16A42">
              <w:rPr>
                <w:noProof/>
                <w:webHidden/>
              </w:rPr>
              <w:delText>17</w:delText>
            </w:r>
          </w:del>
        </w:p>
        <w:p w14:paraId="5DF6F713" w14:textId="135C8A2C" w:rsidR="00E913FF" w:rsidDel="00E16A42" w:rsidRDefault="00E913FF">
          <w:pPr>
            <w:pStyle w:val="TOC1"/>
            <w:tabs>
              <w:tab w:val="right" w:leader="dot" w:pos="10790"/>
            </w:tabs>
            <w:rPr>
              <w:del w:id="168" w:author="Author"/>
              <w:rFonts w:eastAsiaTheme="minorEastAsia" w:cstheme="minorBidi"/>
              <w:b w:val="0"/>
              <w:bCs w:val="0"/>
              <w:noProof/>
              <w:sz w:val="22"/>
              <w:szCs w:val="22"/>
              <w:lang w:eastAsia="zh-CN"/>
            </w:rPr>
          </w:pPr>
          <w:del w:id="169" w:author="Author">
            <w:r w:rsidRPr="00AD67CB" w:rsidDel="00E16A42">
              <w:rPr>
                <w:noProof/>
                <w:rPrChange w:id="170" w:author="Author">
                  <w:rPr>
                    <w:rStyle w:val="Hyperlink"/>
                    <w:noProof/>
                  </w:rPr>
                </w:rPrChange>
              </w:rPr>
              <w:delText>Copyright</w:delText>
            </w:r>
            <w:r w:rsidDel="00E16A42">
              <w:rPr>
                <w:noProof/>
                <w:webHidden/>
              </w:rPr>
              <w:tab/>
            </w:r>
            <w:r w:rsidR="00FF15D7" w:rsidDel="00E16A42">
              <w:rPr>
                <w:noProof/>
                <w:webHidden/>
              </w:rPr>
              <w:delText>18</w:delText>
            </w:r>
          </w:del>
        </w:p>
        <w:p w14:paraId="07BB5D73" w14:textId="419D4E9D" w:rsidR="00205121" w:rsidRDefault="006E0E5E">
          <w:r>
            <w:rPr>
              <w:b/>
              <w:bCs/>
              <w:noProof/>
            </w:rPr>
            <w:fldChar w:fldCharType="end"/>
          </w:r>
        </w:p>
      </w:sdtContent>
    </w:sdt>
    <w:p w14:paraId="6B1FDDE3" w14:textId="77777777" w:rsidR="001C1D7C" w:rsidRPr="001C1D7C" w:rsidRDefault="001C1D7C" w:rsidP="001C1D7C"/>
    <w:p w14:paraId="7B3CC813" w14:textId="77777777" w:rsidR="001C1D7C" w:rsidRPr="001C1D7C" w:rsidRDefault="001C1D7C" w:rsidP="001C1D7C"/>
    <w:p w14:paraId="22DFEC5A" w14:textId="77777777" w:rsidR="001C1D7C" w:rsidRPr="001C1D7C" w:rsidRDefault="001C1D7C" w:rsidP="001C1D7C"/>
    <w:p w14:paraId="1E27C122" w14:textId="77777777" w:rsidR="001C1D7C" w:rsidRPr="001C1D7C" w:rsidRDefault="001C1D7C" w:rsidP="001C1D7C"/>
    <w:p w14:paraId="1BC92F8F" w14:textId="77777777" w:rsidR="001C1D7C" w:rsidRPr="001C1D7C" w:rsidRDefault="001C1D7C" w:rsidP="001C1D7C"/>
    <w:p w14:paraId="737EEF55" w14:textId="77777777" w:rsidR="001C1D7C" w:rsidRPr="001C1D7C" w:rsidRDefault="001C1D7C" w:rsidP="001C1D7C"/>
    <w:p w14:paraId="7A581599" w14:textId="77777777" w:rsidR="001C1D7C" w:rsidRPr="001C1D7C" w:rsidRDefault="001C1D7C" w:rsidP="001C1D7C"/>
    <w:p w14:paraId="0DFB679A" w14:textId="77777777" w:rsidR="001C1D7C" w:rsidRPr="001C1D7C" w:rsidRDefault="001C1D7C" w:rsidP="001C1D7C"/>
    <w:p w14:paraId="7A7004AB" w14:textId="5220539E" w:rsidR="001C1D7C" w:rsidRPr="001C1D7C" w:rsidRDefault="001C1D7C" w:rsidP="001C1D7C">
      <w:pPr>
        <w:tabs>
          <w:tab w:val="left" w:pos="6765"/>
        </w:tabs>
        <w:sectPr w:rsidR="001C1D7C" w:rsidRPr="001C1D7C" w:rsidSect="00D64AFD">
          <w:headerReference w:type="even" r:id="rId14"/>
          <w:headerReference w:type="default" r:id="rId15"/>
          <w:headerReference w:type="first" r:id="rId16"/>
          <w:pgSz w:w="12240" w:h="15840"/>
          <w:pgMar w:top="720" w:right="720" w:bottom="720" w:left="720" w:header="720" w:footer="720" w:gutter="0"/>
          <w:pgNumType w:start="1"/>
          <w:cols w:space="720"/>
          <w:titlePg/>
          <w:docGrid w:linePitch="360"/>
        </w:sectPr>
      </w:pPr>
      <w:r>
        <w:tab/>
      </w:r>
    </w:p>
    <w:p w14:paraId="36701479" w14:textId="2FC07D1C" w:rsidR="00A85F48" w:rsidRPr="0044403D" w:rsidRDefault="00D83F74" w:rsidP="00A85F48">
      <w:pPr>
        <w:pStyle w:val="Heading1"/>
      </w:pPr>
      <w:bookmarkStart w:id="198" w:name="_Toc492638965"/>
      <w:bookmarkStart w:id="199" w:name="_Toc492640497"/>
      <w:bookmarkStart w:id="200" w:name="_Toc492640575"/>
      <w:bookmarkStart w:id="201" w:name="_Toc492652744"/>
      <w:del w:id="202" w:author="Author">
        <w:r w:rsidDel="00C8455B">
          <w:delText>Power</w:delText>
        </w:r>
        <w:r w:rsidRPr="00D83F74" w:rsidDel="00C8455B">
          <w:delText xml:space="preserve"> Virtual Agent</w:delText>
        </w:r>
        <w:r w:rsidR="00356C25" w:rsidDel="00C8455B">
          <w:delText>s</w:delText>
        </w:r>
      </w:del>
      <w:bookmarkStart w:id="203" w:name="_Toc84692301"/>
      <w:ins w:id="204" w:author="Author">
        <w:r w:rsidR="00C8455B">
          <w:t>Unify Customer Data using Customer Insight</w:t>
        </w:r>
      </w:ins>
      <w:bookmarkEnd w:id="203"/>
    </w:p>
    <w:p w14:paraId="5F9AAF9E" w14:textId="337A203D" w:rsidR="004A4C35" w:rsidRDefault="004A4C35" w:rsidP="004A4C35">
      <w:pPr>
        <w:pStyle w:val="Heading2"/>
      </w:pPr>
      <w:bookmarkStart w:id="205" w:name="_Lab_Prerequisites"/>
      <w:bookmarkStart w:id="206" w:name="_Toc26356378"/>
      <w:bookmarkStart w:id="207" w:name="_Toc84692302"/>
      <w:bookmarkEnd w:id="198"/>
      <w:bookmarkEnd w:id="199"/>
      <w:bookmarkEnd w:id="200"/>
      <w:bookmarkEnd w:id="201"/>
      <w:bookmarkEnd w:id="205"/>
      <w:r>
        <w:t>Lab Prerequisites</w:t>
      </w:r>
      <w:bookmarkStart w:id="208" w:name="_Toc10737324"/>
      <w:bookmarkEnd w:id="206"/>
      <w:bookmarkEnd w:id="207"/>
    </w:p>
    <w:p w14:paraId="4C5031EA" w14:textId="4762F16A" w:rsidR="004A4C35" w:rsidRDefault="004A4C35" w:rsidP="004A4C35">
      <w:pPr>
        <w:spacing w:after="378"/>
        <w:rPr>
          <w:ins w:id="209" w:author="Author"/>
          <w:rFonts w:asciiTheme="minorHAnsi" w:hAnsiTheme="minorHAnsi" w:cstheme="minorHAnsi"/>
          <w:szCs w:val="20"/>
          <w:lang w:val="en"/>
        </w:rPr>
      </w:pPr>
      <w:bookmarkStart w:id="210" w:name="_Toc466587347"/>
      <w:bookmarkStart w:id="211" w:name="_Toc471385802"/>
      <w:bookmarkStart w:id="212" w:name="_Toc508556754"/>
      <w:r w:rsidRPr="00B17D03">
        <w:rPr>
          <w:rFonts w:asciiTheme="minorHAnsi" w:hAnsiTheme="minorHAnsi" w:cstheme="minorHAnsi"/>
          <w:szCs w:val="20"/>
          <w:lang w:val="en"/>
        </w:rPr>
        <w:t xml:space="preserve">Follow the pre-requisite steps that </w:t>
      </w:r>
      <w:r w:rsidR="00124295">
        <w:rPr>
          <w:rFonts w:asciiTheme="minorHAnsi" w:hAnsiTheme="minorHAnsi" w:cstheme="minorHAnsi"/>
          <w:szCs w:val="20"/>
          <w:lang w:val="en"/>
        </w:rPr>
        <w:t>are</w:t>
      </w:r>
      <w:r w:rsidRPr="00B17D03">
        <w:rPr>
          <w:rFonts w:asciiTheme="minorHAnsi" w:hAnsiTheme="minorHAnsi" w:cstheme="minorHAnsi"/>
          <w:szCs w:val="20"/>
          <w:lang w:val="en"/>
        </w:rPr>
        <w:t xml:space="preserve"> included in the lab package. Before beginning this lab, confirm that you have provisioned a</w:t>
      </w:r>
      <w:del w:id="213" w:author="Author">
        <w:r w:rsidRPr="00B17D03" w:rsidDel="00A9392F">
          <w:rPr>
            <w:rFonts w:asciiTheme="minorHAnsi" w:hAnsiTheme="minorHAnsi" w:cstheme="minorHAnsi"/>
            <w:szCs w:val="20"/>
            <w:lang w:val="en"/>
          </w:rPr>
          <w:delText>n</w:delText>
        </w:r>
      </w:del>
      <w:r w:rsidRPr="00B17D03">
        <w:rPr>
          <w:rFonts w:asciiTheme="minorHAnsi" w:hAnsiTheme="minorHAnsi" w:cstheme="minorHAnsi"/>
          <w:szCs w:val="20"/>
          <w:lang w:val="en"/>
        </w:rPr>
        <w:t xml:space="preserve"> </w:t>
      </w:r>
      <w:ins w:id="214" w:author="Author">
        <w:r w:rsidR="00BF03F1">
          <w:rPr>
            <w:rFonts w:asciiTheme="minorHAnsi" w:hAnsiTheme="minorHAnsi" w:cstheme="minorHAnsi"/>
            <w:szCs w:val="20"/>
            <w:lang w:val="en"/>
          </w:rPr>
          <w:t xml:space="preserve">Dynamics 365 </w:t>
        </w:r>
      </w:ins>
      <w:r w:rsidRPr="00B17D03">
        <w:rPr>
          <w:rFonts w:asciiTheme="minorHAnsi" w:hAnsiTheme="minorHAnsi" w:cstheme="minorHAnsi"/>
          <w:szCs w:val="20"/>
          <w:lang w:val="en"/>
        </w:rPr>
        <w:t>environment where you will save your apps,</w:t>
      </w:r>
      <w:del w:id="215" w:author="Author">
        <w:r w:rsidRPr="00B17D03" w:rsidDel="00555CE2">
          <w:rPr>
            <w:rFonts w:asciiTheme="minorHAnsi" w:hAnsiTheme="minorHAnsi" w:cstheme="minorHAnsi"/>
            <w:szCs w:val="20"/>
            <w:lang w:val="en"/>
          </w:rPr>
          <w:delText xml:space="preserve"> </w:delText>
        </w:r>
      </w:del>
      <w:ins w:id="216" w:author="Author">
        <w:r w:rsidR="00555CE2">
          <w:rPr>
            <w:rFonts w:asciiTheme="minorHAnsi" w:hAnsiTheme="minorHAnsi" w:cstheme="minorHAnsi"/>
            <w:szCs w:val="20"/>
            <w:lang w:val="en"/>
          </w:rPr>
          <w:t xml:space="preserve"> data, and other customizations with license to access Sales, Marketing, Customer Service with </w:t>
        </w:r>
        <w:proofErr w:type="spellStart"/>
        <w:r w:rsidR="00555CE2">
          <w:rPr>
            <w:rFonts w:asciiTheme="minorHAnsi" w:hAnsiTheme="minorHAnsi" w:cstheme="minorHAnsi"/>
            <w:szCs w:val="20"/>
            <w:lang w:val="en"/>
          </w:rPr>
          <w:t>OmniChannels</w:t>
        </w:r>
        <w:proofErr w:type="spellEnd"/>
        <w:r w:rsidR="00555CE2">
          <w:rPr>
            <w:rFonts w:asciiTheme="minorHAnsi" w:hAnsiTheme="minorHAnsi" w:cstheme="minorHAnsi"/>
            <w:szCs w:val="20"/>
            <w:lang w:val="en"/>
          </w:rPr>
          <w:t>, Power Platform, Customer Insight, Teams, and Customer Voice</w:t>
        </w:r>
      </w:ins>
      <w:del w:id="217" w:author="Author">
        <w:r w:rsidR="00382D9D" w:rsidDel="00555CE2">
          <w:rPr>
            <w:rFonts w:asciiTheme="minorHAnsi" w:hAnsiTheme="minorHAnsi" w:cstheme="minorHAnsi"/>
            <w:szCs w:val="20"/>
            <w:lang w:val="en"/>
          </w:rPr>
          <w:delText>Power Automate flows</w:delText>
        </w:r>
        <w:r w:rsidR="00DD3D01" w:rsidDel="00555CE2">
          <w:rPr>
            <w:rFonts w:asciiTheme="minorHAnsi" w:hAnsiTheme="minorHAnsi" w:cstheme="minorHAnsi"/>
            <w:szCs w:val="20"/>
            <w:lang w:val="en"/>
          </w:rPr>
          <w:delText>,</w:delText>
        </w:r>
        <w:r w:rsidRPr="00B17D03" w:rsidDel="00555CE2">
          <w:rPr>
            <w:rFonts w:asciiTheme="minorHAnsi" w:hAnsiTheme="minorHAnsi" w:cstheme="minorHAnsi"/>
            <w:szCs w:val="20"/>
            <w:lang w:val="en"/>
          </w:rPr>
          <w:delText xml:space="preserve"> and database entities</w:delText>
        </w:r>
      </w:del>
      <w:r w:rsidRPr="00B17D03">
        <w:rPr>
          <w:rFonts w:asciiTheme="minorHAnsi" w:hAnsiTheme="minorHAnsi" w:cstheme="minorHAnsi"/>
          <w:szCs w:val="20"/>
          <w:lang w:val="en"/>
        </w:rPr>
        <w:t>.</w:t>
      </w:r>
      <w:bookmarkEnd w:id="210"/>
      <w:bookmarkEnd w:id="211"/>
      <w:bookmarkEnd w:id="212"/>
    </w:p>
    <w:p w14:paraId="39D4430E" w14:textId="4DA66BA4" w:rsidR="00396DDF" w:rsidRDefault="00396DDF" w:rsidP="004A4C35">
      <w:pPr>
        <w:spacing w:after="378"/>
        <w:rPr>
          <w:ins w:id="218" w:author="Author"/>
          <w:rFonts w:asciiTheme="minorHAnsi" w:hAnsiTheme="minorHAnsi" w:cstheme="minorHAnsi"/>
          <w:szCs w:val="20"/>
          <w:lang w:val="en"/>
        </w:rPr>
      </w:pPr>
      <w:ins w:id="219" w:author="Author">
        <w:r>
          <w:rPr>
            <w:rFonts w:asciiTheme="minorHAnsi" w:hAnsiTheme="minorHAnsi" w:cstheme="minorHAnsi"/>
            <w:szCs w:val="20"/>
            <w:lang w:val="en"/>
          </w:rPr>
          <w:t>Basic</w:t>
        </w:r>
        <w:r w:rsidR="00B3667E">
          <w:rPr>
            <w:rFonts w:asciiTheme="minorHAnsi" w:hAnsiTheme="minorHAnsi" w:cstheme="minorHAnsi"/>
            <w:szCs w:val="20"/>
            <w:lang w:val="en"/>
          </w:rPr>
          <w:t xml:space="preserve"> knowledge and familiar with:</w:t>
        </w:r>
        <w:del w:id="220" w:author="Author">
          <w:r w:rsidDel="00B3667E">
            <w:rPr>
              <w:rFonts w:asciiTheme="minorHAnsi" w:hAnsiTheme="minorHAnsi" w:cstheme="minorHAnsi"/>
              <w:szCs w:val="20"/>
              <w:lang w:val="en"/>
            </w:rPr>
            <w:delText xml:space="preserve"> Knowledge of:</w:delText>
          </w:r>
        </w:del>
      </w:ins>
    </w:p>
    <w:p w14:paraId="6D0CFFC0" w14:textId="62A39BDB" w:rsidR="00396DDF" w:rsidRDefault="00396DDF" w:rsidP="00396DDF">
      <w:pPr>
        <w:pStyle w:val="ListParagraph"/>
        <w:numPr>
          <w:ilvl w:val="0"/>
          <w:numId w:val="67"/>
        </w:numPr>
        <w:spacing w:after="378"/>
        <w:rPr>
          <w:ins w:id="221" w:author="Author"/>
          <w:rFonts w:asciiTheme="minorHAnsi" w:hAnsiTheme="minorHAnsi" w:cstheme="minorHAnsi"/>
          <w:szCs w:val="20"/>
          <w:lang w:val="en"/>
        </w:rPr>
      </w:pPr>
      <w:ins w:id="222" w:author="Author">
        <w:r>
          <w:rPr>
            <w:rFonts w:asciiTheme="minorHAnsi" w:hAnsiTheme="minorHAnsi" w:cstheme="minorHAnsi"/>
            <w:szCs w:val="20"/>
            <w:lang w:val="en"/>
          </w:rPr>
          <w:t>Dynamics 365 Customer Engagement Fundamentals, Sales, Marketing, Services</w:t>
        </w:r>
      </w:ins>
    </w:p>
    <w:p w14:paraId="40B80831" w14:textId="1EA7C524" w:rsidR="00396DDF" w:rsidRDefault="00396DDF" w:rsidP="00396DDF">
      <w:pPr>
        <w:pStyle w:val="ListParagraph"/>
        <w:numPr>
          <w:ilvl w:val="0"/>
          <w:numId w:val="67"/>
        </w:numPr>
        <w:spacing w:after="378"/>
        <w:rPr>
          <w:ins w:id="223" w:author="Author"/>
          <w:rFonts w:asciiTheme="minorHAnsi" w:hAnsiTheme="minorHAnsi" w:cstheme="minorHAnsi"/>
          <w:szCs w:val="20"/>
          <w:lang w:val="en"/>
        </w:rPr>
      </w:pPr>
      <w:ins w:id="224" w:author="Author">
        <w:r>
          <w:rPr>
            <w:rFonts w:asciiTheme="minorHAnsi" w:hAnsiTheme="minorHAnsi" w:cstheme="minorHAnsi"/>
            <w:szCs w:val="20"/>
            <w:lang w:val="en"/>
          </w:rPr>
          <w:t>Dynamics 365 Customer Insight</w:t>
        </w:r>
      </w:ins>
    </w:p>
    <w:p w14:paraId="2542B0AD" w14:textId="0DCFA9A8" w:rsidR="00396DDF" w:rsidRPr="00396DDF" w:rsidRDefault="00396DDF">
      <w:pPr>
        <w:pStyle w:val="ListParagraph"/>
        <w:numPr>
          <w:ilvl w:val="0"/>
          <w:numId w:val="67"/>
        </w:numPr>
        <w:spacing w:after="378"/>
        <w:rPr>
          <w:ins w:id="225" w:author="Author"/>
          <w:rFonts w:asciiTheme="minorHAnsi" w:hAnsiTheme="minorHAnsi" w:cstheme="minorHAnsi"/>
          <w:szCs w:val="20"/>
          <w:lang w:val="en"/>
          <w:rPrChange w:id="226" w:author="Author">
            <w:rPr>
              <w:ins w:id="227" w:author="Author"/>
              <w:lang w:val="en"/>
            </w:rPr>
          </w:rPrChange>
        </w:rPr>
        <w:pPrChange w:id="228" w:author="Author">
          <w:pPr>
            <w:spacing w:after="378"/>
          </w:pPr>
        </w:pPrChange>
      </w:pPr>
      <w:ins w:id="229" w:author="Author">
        <w:r>
          <w:rPr>
            <w:rFonts w:asciiTheme="minorHAnsi" w:hAnsiTheme="minorHAnsi" w:cstheme="minorHAnsi"/>
            <w:szCs w:val="20"/>
            <w:lang w:val="en"/>
          </w:rPr>
          <w:t>Power Platform</w:t>
        </w:r>
      </w:ins>
    </w:p>
    <w:p w14:paraId="72BAFCB6" w14:textId="2329E9EF" w:rsidR="00C8455B" w:rsidRDefault="00C8455B" w:rsidP="00C8455B">
      <w:pPr>
        <w:pStyle w:val="Heading2"/>
        <w:spacing w:line="240" w:lineRule="auto"/>
        <w:rPr>
          <w:ins w:id="230" w:author="Author"/>
          <w:lang w:eastAsia="zh-CN"/>
        </w:rPr>
      </w:pPr>
      <w:bookmarkStart w:id="231" w:name="_Toc84692303"/>
      <w:ins w:id="232" w:author="Author">
        <w:r w:rsidRPr="007F2C0D">
          <w:rPr>
            <w:lang w:eastAsia="zh-CN"/>
          </w:rPr>
          <w:t xml:space="preserve">Scenario: </w:t>
        </w:r>
        <w:proofErr w:type="spellStart"/>
        <w:r w:rsidRPr="00524EDB">
          <w:rPr>
            <w:lang w:eastAsia="zh-CN"/>
          </w:rPr>
          <w:t>Conto</w:t>
        </w:r>
        <w:del w:id="233" w:author="Author">
          <w:r w:rsidDel="00D66C51">
            <w:rPr>
              <w:lang w:eastAsia="zh-CN"/>
            </w:rPr>
            <w:delText>t</w:delText>
          </w:r>
        </w:del>
        <w:r w:rsidR="00D66C51">
          <w:rPr>
            <w:lang w:eastAsia="zh-CN"/>
          </w:rPr>
          <w:t>T</w:t>
        </w:r>
        <w:r>
          <w:rPr>
            <w:lang w:eastAsia="zh-CN"/>
          </w:rPr>
          <w:t>ech</w:t>
        </w:r>
        <w:proofErr w:type="spellEnd"/>
        <w:r>
          <w:rPr>
            <w:lang w:eastAsia="zh-CN"/>
          </w:rPr>
          <w:t xml:space="preserve"> Worldwide Enterprise </w:t>
        </w:r>
        <w:r w:rsidRPr="00524EDB">
          <w:rPr>
            <w:lang w:eastAsia="zh-CN"/>
          </w:rPr>
          <w:t>Retail Company</w:t>
        </w:r>
        <w:bookmarkEnd w:id="231"/>
        <w:r>
          <w:rPr>
            <w:lang w:eastAsia="zh-CN"/>
          </w:rPr>
          <w:t xml:space="preserve"> </w:t>
        </w:r>
      </w:ins>
    </w:p>
    <w:p w14:paraId="0A7DCD4E" w14:textId="4343D72C" w:rsidR="00C8455B" w:rsidRDefault="00C8455B" w:rsidP="00C8455B">
      <w:pPr>
        <w:rPr>
          <w:ins w:id="234" w:author="Author"/>
          <w:lang w:eastAsia="zh-CN"/>
        </w:rPr>
      </w:pPr>
      <w:ins w:id="235" w:author="Author">
        <w:r>
          <w:rPr>
            <w:lang w:eastAsia="zh-CN"/>
          </w:rPr>
          <w:t xml:space="preserve">Welcome to the </w:t>
        </w:r>
        <w:proofErr w:type="spellStart"/>
        <w:r>
          <w:rPr>
            <w:lang w:eastAsia="zh-CN"/>
          </w:rPr>
          <w:t>Conto</w:t>
        </w:r>
        <w:del w:id="236" w:author="Author">
          <w:r w:rsidDel="00D66C51">
            <w:rPr>
              <w:lang w:eastAsia="zh-CN"/>
            </w:rPr>
            <w:delText>t</w:delText>
          </w:r>
        </w:del>
        <w:r w:rsidR="00D66C51">
          <w:rPr>
            <w:lang w:eastAsia="zh-CN"/>
          </w:rPr>
          <w:t>T</w:t>
        </w:r>
        <w:r>
          <w:rPr>
            <w:lang w:eastAsia="zh-CN"/>
          </w:rPr>
          <w:t>ech</w:t>
        </w:r>
        <w:proofErr w:type="spellEnd"/>
        <w:r>
          <w:rPr>
            <w:lang w:eastAsia="zh-CN"/>
          </w:rPr>
          <w:t>, No #1 in Technology! We specialize in all the IT enthusiasts’ needs; we offer variety of high-quality products from different reliable partners around the world, we operate more than 70 stores worldwide, during this pandemic we are committed to be the pioneer of digitally transformed IT retail company that is not only selling in traditional ways but also innovative ways to reach everyone everywhere with affordable high quality products with personalized experience for everyone.</w:t>
        </w:r>
      </w:ins>
    </w:p>
    <w:p w14:paraId="1739CE21" w14:textId="77777777" w:rsidR="00C8455B" w:rsidRDefault="00C8455B" w:rsidP="00C8455B">
      <w:pPr>
        <w:rPr>
          <w:ins w:id="237" w:author="Author"/>
          <w:lang w:eastAsia="zh-CN"/>
        </w:rPr>
      </w:pPr>
      <w:ins w:id="238" w:author="Author">
        <w:r>
          <w:rPr>
            <w:lang w:eastAsia="zh-CN"/>
          </w:rPr>
          <w:t>Now, we have you as our newest IT consultant team member, we have no doubt that we will achieve our goals with you. As we continue to grow, there are multiple tasks are assigned to you to tackle our problems.</w:t>
        </w:r>
      </w:ins>
    </w:p>
    <w:p w14:paraId="1FA58296" w14:textId="77777777" w:rsidR="00C8455B" w:rsidRDefault="00C8455B" w:rsidP="00396DDF">
      <w:pPr>
        <w:pStyle w:val="ListParagraph"/>
        <w:numPr>
          <w:ilvl w:val="0"/>
          <w:numId w:val="66"/>
        </w:numPr>
        <w:rPr>
          <w:ins w:id="239" w:author="Author"/>
          <w:lang w:eastAsia="zh-CN"/>
        </w:rPr>
      </w:pPr>
      <w:ins w:id="240" w:author="Author">
        <w:r>
          <w:rPr>
            <w:lang w:eastAsia="zh-CN"/>
          </w:rPr>
          <w:t>Multiple stores operate differently, and we have online stores, multiple social media connections, all of them will have different data produced by their own system/platform.</w:t>
        </w:r>
      </w:ins>
    </w:p>
    <w:p w14:paraId="2B8F699E" w14:textId="77777777" w:rsidR="00C8455B" w:rsidRDefault="00C8455B" w:rsidP="00396DDF">
      <w:pPr>
        <w:pStyle w:val="ListParagraph"/>
        <w:numPr>
          <w:ilvl w:val="0"/>
          <w:numId w:val="66"/>
        </w:numPr>
        <w:rPr>
          <w:ins w:id="241" w:author="Author"/>
          <w:lang w:eastAsia="zh-CN"/>
        </w:rPr>
      </w:pPr>
      <w:ins w:id="242" w:author="Author">
        <w:r>
          <w:rPr>
            <w:lang w:eastAsia="zh-CN"/>
          </w:rPr>
          <w:t>During the pandemic, we are focusing more to the online sales with personalized customer experience, we want to ensure we understand and have personal connection with our customers, we want to have centralized data that in the end we can have 360-degree customer view and understand their behaviors and recommend better, alternative, or new products, plus make some predictions.</w:t>
        </w:r>
      </w:ins>
    </w:p>
    <w:p w14:paraId="37D3A3EC" w14:textId="77777777" w:rsidR="00C8455B" w:rsidRDefault="00C8455B" w:rsidP="00396DDF">
      <w:pPr>
        <w:pStyle w:val="ListParagraph"/>
        <w:numPr>
          <w:ilvl w:val="0"/>
          <w:numId w:val="66"/>
        </w:numPr>
        <w:rPr>
          <w:ins w:id="243" w:author="Author"/>
          <w:lang w:eastAsia="zh-CN"/>
        </w:rPr>
      </w:pPr>
      <w:ins w:id="244" w:author="Author">
        <w:r>
          <w:rPr>
            <w:lang w:eastAsia="zh-CN"/>
          </w:rPr>
          <w:t>After we get full view of our customers, we will then be able to accurately target and incorporate them into our customer journey with the right segmentation to keep them updated with our marketing activities and upcoming products or deals. Social media is one of our best lead generations so far.</w:t>
        </w:r>
      </w:ins>
    </w:p>
    <w:p w14:paraId="4D446030" w14:textId="77777777" w:rsidR="00C8455B" w:rsidRDefault="00C8455B" w:rsidP="00396DDF">
      <w:pPr>
        <w:pStyle w:val="ListParagraph"/>
        <w:numPr>
          <w:ilvl w:val="0"/>
          <w:numId w:val="66"/>
        </w:numPr>
        <w:rPr>
          <w:ins w:id="245" w:author="Author"/>
          <w:lang w:eastAsia="zh-CN"/>
        </w:rPr>
      </w:pPr>
      <w:ins w:id="246" w:author="Author">
        <w:r>
          <w:rPr>
            <w:lang w:eastAsia="zh-CN"/>
          </w:rPr>
          <w:t>We also have our B2B customers that we want to build relationship to secure deal with them</w:t>
        </w:r>
      </w:ins>
    </w:p>
    <w:p w14:paraId="532AE7E7" w14:textId="77777777" w:rsidR="00C8455B" w:rsidRDefault="00C8455B" w:rsidP="00396DDF">
      <w:pPr>
        <w:pStyle w:val="ListParagraph"/>
        <w:numPr>
          <w:ilvl w:val="0"/>
          <w:numId w:val="66"/>
        </w:numPr>
        <w:rPr>
          <w:ins w:id="247" w:author="Author"/>
          <w:lang w:eastAsia="zh-CN"/>
        </w:rPr>
      </w:pPr>
      <w:ins w:id="248" w:author="Author">
        <w:r>
          <w:rPr>
            <w:lang w:eastAsia="zh-CN"/>
          </w:rPr>
          <w:t>We are company with growth mindset, we open feedback anytime from anyone through multiple channels, we often communicate with our customers via social media, we believe that it will improve our services and quality and build our brand effectively, we want to have active Facebook page with dedicated customer service line that will monitor the cases closely and take necessary action to keep customers happy without feeling of being ignored.</w:t>
        </w:r>
      </w:ins>
    </w:p>
    <w:p w14:paraId="300F7A49" w14:textId="77777777" w:rsidR="00C8455B" w:rsidRDefault="00C8455B" w:rsidP="00396DDF">
      <w:pPr>
        <w:pStyle w:val="ListParagraph"/>
        <w:numPr>
          <w:ilvl w:val="0"/>
          <w:numId w:val="66"/>
        </w:numPr>
        <w:rPr>
          <w:ins w:id="249" w:author="Author"/>
          <w:lang w:eastAsia="zh-CN"/>
        </w:rPr>
      </w:pPr>
      <w:ins w:id="250" w:author="Author">
        <w:r>
          <w:rPr>
            <w:lang w:eastAsia="zh-CN"/>
          </w:rPr>
          <w:t>We understand there are issues faced by our customers, we want to quickly take action and review the cases and dispatch our right available engineers to solve the issues effectively. We have variety of products we need to have system that can dispatch the right engineers.</w:t>
        </w:r>
      </w:ins>
    </w:p>
    <w:p w14:paraId="5CD3158A" w14:textId="77777777" w:rsidR="00C8455B" w:rsidRDefault="00C8455B" w:rsidP="00C8455B">
      <w:pPr>
        <w:pStyle w:val="ListParagraph"/>
        <w:numPr>
          <w:ilvl w:val="0"/>
          <w:numId w:val="66"/>
        </w:numPr>
        <w:rPr>
          <w:ins w:id="251" w:author="Author"/>
          <w:lang w:eastAsia="zh-CN"/>
        </w:rPr>
      </w:pPr>
      <w:ins w:id="252" w:author="Author">
        <w:r>
          <w:rPr>
            <w:lang w:eastAsia="zh-CN"/>
          </w:rPr>
          <w:t xml:space="preserve">We want to have dashboard with insight that will monitor and assist our talented customer service team, so we will understand their workload and we can reduce their workload by implementing automated and robotic seamlessly customer experience for frequently asked queries and occurred incidents. </w:t>
        </w:r>
      </w:ins>
    </w:p>
    <w:p w14:paraId="28EE32DD" w14:textId="00D95809" w:rsidR="00C8455B" w:rsidRDefault="00C8455B" w:rsidP="00C8455B">
      <w:pPr>
        <w:pStyle w:val="ListParagraph"/>
        <w:rPr>
          <w:ins w:id="253" w:author="Author"/>
          <w:lang w:eastAsia="zh-CN"/>
        </w:rPr>
      </w:pPr>
      <w:ins w:id="254" w:author="Author">
        <w:r>
          <w:rPr>
            <w:lang w:eastAsia="zh-CN"/>
          </w:rPr>
          <w:t xml:space="preserve">Post sales services are very important to retain customers in this increasing competition, after every case is being closed, we want to improve our </w:t>
        </w:r>
        <w:del w:id="255" w:author="Author">
          <w:r w:rsidDel="00F918CB">
            <w:rPr>
              <w:lang w:eastAsia="zh-CN"/>
            </w:rPr>
            <w:delText>quality</w:delText>
          </w:r>
        </w:del>
        <w:r w:rsidR="00F918CB">
          <w:rPr>
            <w:lang w:eastAsia="zh-CN"/>
          </w:rPr>
          <w:t>quality,</w:t>
        </w:r>
        <w:r>
          <w:rPr>
            <w:lang w:eastAsia="zh-CN"/>
          </w:rPr>
          <w:t xml:space="preserve"> so we openly receive feedback from the customers to hear their voices about our services / products.</w:t>
        </w:r>
      </w:ins>
    </w:p>
    <w:p w14:paraId="5522190F" w14:textId="77777777" w:rsidR="00C8455B" w:rsidRDefault="00C8455B" w:rsidP="00396DDF">
      <w:pPr>
        <w:pStyle w:val="ListParagraph"/>
        <w:numPr>
          <w:ilvl w:val="0"/>
          <w:numId w:val="66"/>
        </w:numPr>
        <w:rPr>
          <w:ins w:id="256" w:author="Author"/>
          <w:lang w:eastAsia="zh-CN"/>
        </w:rPr>
      </w:pPr>
      <w:ins w:id="257" w:author="Author">
        <w:r>
          <w:rPr>
            <w:lang w:eastAsia="zh-CN"/>
          </w:rPr>
          <w:t>While we love to have system with standard features that can meet our requirements, we open to any configuration and customization that can improve our team productivity, we want to have product visualization when our sales creating new opportunities or generating quotes for our customers.</w:t>
        </w:r>
      </w:ins>
    </w:p>
    <w:p w14:paraId="182826F3" w14:textId="77777777" w:rsidR="00C8455B" w:rsidRDefault="00C8455B" w:rsidP="00C8455B">
      <w:pPr>
        <w:pStyle w:val="paragraph"/>
        <w:spacing w:before="0" w:beforeAutospacing="0" w:after="0" w:afterAutospacing="0"/>
        <w:textAlignment w:val="baseline"/>
        <w:rPr>
          <w:ins w:id="258" w:author="Author"/>
          <w:rStyle w:val="normaltextrun"/>
          <w:rFonts w:ascii="Segoe UI" w:hAnsi="Segoe UI" w:cs="Segoe UI"/>
          <w:color w:val="171717"/>
          <w:sz w:val="20"/>
          <w:szCs w:val="20"/>
          <w:shd w:val="clear" w:color="auto" w:fill="FFFFFF"/>
        </w:rPr>
      </w:pPr>
    </w:p>
    <w:p w14:paraId="576AEB3A" w14:textId="77777777" w:rsidR="00C8455B" w:rsidRDefault="00C8455B" w:rsidP="00C8455B">
      <w:pPr>
        <w:pStyle w:val="paragraph"/>
        <w:spacing w:before="0" w:beforeAutospacing="0" w:after="0" w:afterAutospacing="0"/>
        <w:textAlignment w:val="baseline"/>
        <w:rPr>
          <w:ins w:id="259" w:author="Author"/>
          <w:rFonts w:ascii="&amp;quot" w:hAnsi="&amp;quot"/>
          <w:sz w:val="18"/>
          <w:szCs w:val="18"/>
        </w:rPr>
      </w:pPr>
      <w:ins w:id="260" w:author="Author">
        <w:r>
          <w:rPr>
            <w:rStyle w:val="normaltextrun"/>
            <w:rFonts w:ascii="Segoe UI" w:hAnsi="Segoe UI" w:cs="Segoe UI"/>
            <w:color w:val="171717"/>
            <w:sz w:val="20"/>
            <w:szCs w:val="20"/>
            <w:shd w:val="clear" w:color="auto" w:fill="FFFFFF"/>
          </w:rPr>
          <w:t>In today exercise, we need you to focus on requirement #1, this will need you to focus on unifying customers data to give better insight to serve better your customers and generate more leads.</w:t>
        </w:r>
      </w:ins>
    </w:p>
    <w:p w14:paraId="37D24497" w14:textId="77777777" w:rsidR="00C8455B" w:rsidRPr="00B17D03" w:rsidRDefault="00C8455B" w:rsidP="004A4C35">
      <w:pPr>
        <w:spacing w:after="378"/>
        <w:rPr>
          <w:rFonts w:asciiTheme="minorHAnsi" w:hAnsiTheme="minorHAnsi" w:cstheme="minorHAnsi"/>
          <w:szCs w:val="20"/>
          <w:lang w:val="en"/>
        </w:rPr>
      </w:pPr>
    </w:p>
    <w:p w14:paraId="0935A4A3" w14:textId="7F9DDB6D" w:rsidR="00FB55D2" w:rsidRPr="00006C3E" w:rsidRDefault="00FB55D2" w:rsidP="00FB55D2">
      <w:pPr>
        <w:pStyle w:val="Heading2"/>
      </w:pPr>
      <w:bookmarkStart w:id="261" w:name="_Toc84692304"/>
      <w:r w:rsidRPr="00006C3E">
        <w:t>Goals for this lab</w:t>
      </w:r>
      <w:bookmarkEnd w:id="208"/>
      <w:bookmarkEnd w:id="261"/>
    </w:p>
    <w:tbl>
      <w:tblPr>
        <w:tblStyle w:val="TableGrid"/>
        <w:tblW w:w="1092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6750"/>
        <w:gridCol w:w="639"/>
        <w:gridCol w:w="2579"/>
      </w:tblGrid>
      <w:tr w:rsidR="002216B1" w14:paraId="7D4524EF" w14:textId="77777777" w:rsidTr="7F493B95">
        <w:trPr>
          <w:trHeight w:val="1755"/>
        </w:trPr>
        <w:tc>
          <w:tcPr>
            <w:tcW w:w="962" w:type="dxa"/>
            <w:tcBorders>
              <w:top w:val="double" w:sz="4" w:space="0" w:color="0078D7" w:themeColor="accent1"/>
              <w:left w:val="double" w:sz="4" w:space="0" w:color="0078D7" w:themeColor="accent1"/>
              <w:bottom w:val="double" w:sz="4" w:space="0" w:color="0078D7" w:themeColor="accent1"/>
            </w:tcBorders>
          </w:tcPr>
          <w:p w14:paraId="69F9AB19" w14:textId="77777777" w:rsidR="00FB55D2" w:rsidRDefault="00FB55D2" w:rsidP="001F12F4">
            <w:pPr>
              <w:rPr>
                <w:noProof/>
              </w:rPr>
            </w:pPr>
          </w:p>
          <w:p w14:paraId="2A25CC87" w14:textId="77777777" w:rsidR="00FB55D2" w:rsidRDefault="00FB55D2" w:rsidP="001F12F4">
            <w:pPr>
              <w:rPr>
                <w:noProof/>
              </w:rPr>
            </w:pPr>
          </w:p>
          <w:p w14:paraId="072426D8" w14:textId="77777777" w:rsidR="00FB55D2" w:rsidRDefault="00FB55D2" w:rsidP="001F12F4">
            <w:r w:rsidRPr="7F493B95">
              <w:rPr>
                <w:noProof/>
              </w:rPr>
              <w:t xml:space="preserve">        </w:t>
            </w:r>
            <w:r>
              <w:rPr>
                <w:noProof/>
              </w:rPr>
              <w:drawing>
                <wp:inline distT="0" distB="0" distL="0" distR="0" wp14:anchorId="60A6F221" wp14:editId="2B92D382">
                  <wp:extent cx="298800" cy="360000"/>
                  <wp:effectExtent l="0" t="0" r="6350" b="2540"/>
                  <wp:docPr id="945821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98800" cy="360000"/>
                          </a:xfrm>
                          <a:prstGeom prst="rect">
                            <a:avLst/>
                          </a:prstGeom>
                        </pic:spPr>
                      </pic:pic>
                    </a:graphicData>
                  </a:graphic>
                </wp:inline>
              </w:drawing>
            </w:r>
          </w:p>
        </w:tc>
        <w:tc>
          <w:tcPr>
            <w:tcW w:w="6786" w:type="dxa"/>
            <w:tcBorders>
              <w:top w:val="double" w:sz="4" w:space="0" w:color="0078D7" w:themeColor="accent1"/>
              <w:bottom w:val="double" w:sz="4" w:space="0" w:color="0078D7" w:themeColor="accent1"/>
              <w:right w:val="double" w:sz="4" w:space="0" w:color="0078D7" w:themeColor="accent1"/>
            </w:tcBorders>
          </w:tcPr>
          <w:p w14:paraId="10F2F11B" w14:textId="3D056CEE" w:rsidR="00FB55D2" w:rsidRDefault="00FB55D2" w:rsidP="001F12F4">
            <w:pPr>
              <w:spacing w:after="110" w:line="249" w:lineRule="auto"/>
            </w:pPr>
            <w:r>
              <w:t>After this l</w:t>
            </w:r>
            <w:r w:rsidR="00B64B1B">
              <w:t>ab</w:t>
            </w:r>
            <w:r>
              <w:t xml:space="preserve"> you will be able to:</w:t>
            </w:r>
          </w:p>
          <w:p w14:paraId="2B83719F" w14:textId="507484AE" w:rsidR="00B9180A" w:rsidRDefault="00B37348" w:rsidP="008F1833">
            <w:pPr>
              <w:pStyle w:val="ListParagraph"/>
              <w:numPr>
                <w:ilvl w:val="0"/>
                <w:numId w:val="41"/>
              </w:numPr>
              <w:textAlignment w:val="center"/>
              <w:rPr>
                <w:ins w:id="262" w:author="Author"/>
                <w:rFonts w:eastAsia="Times New Roman" w:cs="Segoe UI"/>
              </w:rPr>
            </w:pPr>
            <w:del w:id="263" w:author="Author">
              <w:r w:rsidDel="005E2008">
                <w:rPr>
                  <w:rFonts w:eastAsia="Times New Roman" w:cs="Segoe UI"/>
                </w:rPr>
                <w:delText xml:space="preserve">Create a new </w:delText>
              </w:r>
              <w:r w:rsidR="00DE16DA" w:rsidDel="005E2008">
                <w:rPr>
                  <w:rFonts w:eastAsia="Times New Roman" w:cs="Segoe UI"/>
                </w:rPr>
                <w:delText>virtual agent</w:delText>
              </w:r>
            </w:del>
            <w:ins w:id="264" w:author="Author">
              <w:r w:rsidR="005E2008">
                <w:rPr>
                  <w:rFonts w:eastAsia="Times New Roman" w:cs="Segoe UI"/>
                </w:rPr>
                <w:t>Connect and explore Customer Insight</w:t>
              </w:r>
            </w:ins>
          </w:p>
          <w:p w14:paraId="2112EB8B" w14:textId="056BE1D7" w:rsidR="005E2008" w:rsidRDefault="005E2008" w:rsidP="008F1833">
            <w:pPr>
              <w:pStyle w:val="ListParagraph"/>
              <w:numPr>
                <w:ilvl w:val="0"/>
                <w:numId w:val="41"/>
              </w:numPr>
              <w:textAlignment w:val="center"/>
              <w:rPr>
                <w:ins w:id="265" w:author="Author"/>
                <w:rFonts w:eastAsia="Times New Roman" w:cs="Segoe UI"/>
              </w:rPr>
            </w:pPr>
            <w:ins w:id="266" w:author="Author">
              <w:r>
                <w:rPr>
                  <w:rFonts w:eastAsia="Times New Roman" w:cs="Segoe UI"/>
                </w:rPr>
                <w:t>Unify customer data from multiple data sources</w:t>
              </w:r>
            </w:ins>
          </w:p>
          <w:p w14:paraId="16C3B5B2" w14:textId="4973B373" w:rsidR="005E2008" w:rsidRPr="00C8455B" w:rsidRDefault="00C8455B" w:rsidP="008F1833">
            <w:pPr>
              <w:pStyle w:val="ListParagraph"/>
              <w:numPr>
                <w:ilvl w:val="0"/>
                <w:numId w:val="41"/>
              </w:numPr>
              <w:textAlignment w:val="center"/>
              <w:rPr>
                <w:ins w:id="267" w:author="Author"/>
                <w:rFonts w:eastAsia="Times New Roman" w:cs="Segoe UI"/>
              </w:rPr>
            </w:pPr>
            <w:ins w:id="268" w:author="Author">
              <w:r>
                <w:rPr>
                  <w:rFonts w:eastAsia="Times New Roman" w:cs="Segoe UI"/>
                </w:rPr>
                <w:t>C</w:t>
              </w:r>
              <w:r>
                <w:rPr>
                  <w:rFonts w:eastAsia="Times New Roman"/>
                </w:rPr>
                <w:t>reate measures and attributes to understand your customer and business better</w:t>
              </w:r>
            </w:ins>
          </w:p>
          <w:p w14:paraId="76B82B73" w14:textId="61E50F1A" w:rsidR="00C8455B" w:rsidDel="00C8455B" w:rsidRDefault="00C8455B" w:rsidP="008F1833">
            <w:pPr>
              <w:pStyle w:val="ListParagraph"/>
              <w:numPr>
                <w:ilvl w:val="0"/>
                <w:numId w:val="41"/>
              </w:numPr>
              <w:textAlignment w:val="center"/>
              <w:rPr>
                <w:del w:id="269" w:author="Author"/>
                <w:rFonts w:eastAsia="Times New Roman" w:cs="Segoe UI"/>
              </w:rPr>
            </w:pPr>
          </w:p>
          <w:p w14:paraId="6FFDE7E6" w14:textId="0A4D9000" w:rsidR="00FB55D2" w:rsidRPr="003878D7" w:rsidDel="00C8455B" w:rsidRDefault="00823289" w:rsidP="00FD06E6">
            <w:pPr>
              <w:pStyle w:val="ListParagraph"/>
              <w:numPr>
                <w:ilvl w:val="0"/>
                <w:numId w:val="41"/>
              </w:numPr>
              <w:textAlignment w:val="center"/>
              <w:rPr>
                <w:del w:id="270" w:author="Author"/>
                <w:rFonts w:ascii="Calibri" w:eastAsia="Times New Roman" w:hAnsi="Calibri" w:cs="Calibri"/>
              </w:rPr>
            </w:pPr>
            <w:del w:id="271" w:author="Author">
              <w:r w:rsidDel="00C8455B">
                <w:rPr>
                  <w:rFonts w:eastAsia="Times New Roman" w:cs="Segoe UI"/>
                </w:rPr>
                <w:delText xml:space="preserve">Modify </w:delText>
              </w:r>
              <w:r w:rsidR="003F0FAE" w:rsidDel="00C8455B">
                <w:rPr>
                  <w:rFonts w:eastAsia="Times New Roman" w:cs="Segoe UI"/>
                </w:rPr>
                <w:delText xml:space="preserve">the </w:delText>
              </w:r>
              <w:r w:rsidR="00BA2509" w:rsidDel="00C8455B">
                <w:rPr>
                  <w:rFonts w:eastAsia="Times New Roman" w:cs="Segoe UI"/>
                </w:rPr>
                <w:delText>topic template for your VA and t</w:delText>
              </w:r>
              <w:r w:rsidR="003522D1" w:rsidDel="00C8455B">
                <w:rPr>
                  <w:rFonts w:eastAsia="Times New Roman" w:cs="Segoe UI"/>
                </w:rPr>
                <w:delText>est</w:delText>
              </w:r>
              <w:r w:rsidR="003522D1" w:rsidRPr="003522D1" w:rsidDel="00C8455B">
                <w:rPr>
                  <w:rFonts w:eastAsia="Times New Roman" w:cs="Segoe UI"/>
                </w:rPr>
                <w:delText xml:space="preserve"> your bot as you build it</w:delText>
              </w:r>
            </w:del>
          </w:p>
          <w:p w14:paraId="2BCDF9E9" w14:textId="7C1D1EE1" w:rsidR="003878D7" w:rsidRPr="005C0757" w:rsidDel="00C8455B" w:rsidRDefault="00A938A1" w:rsidP="00FD06E6">
            <w:pPr>
              <w:pStyle w:val="ListParagraph"/>
              <w:numPr>
                <w:ilvl w:val="0"/>
                <w:numId w:val="41"/>
              </w:numPr>
              <w:textAlignment w:val="center"/>
              <w:rPr>
                <w:del w:id="272" w:author="Author"/>
                <w:rFonts w:ascii="Calibri" w:eastAsia="Times New Roman" w:hAnsi="Calibri" w:cs="Calibri"/>
              </w:rPr>
            </w:pPr>
            <w:del w:id="273" w:author="Author">
              <w:r w:rsidDel="00C8455B">
                <w:rPr>
                  <w:rFonts w:eastAsia="Times New Roman" w:cs="Calibri"/>
                </w:rPr>
                <w:delText>Deploy</w:delText>
              </w:r>
              <w:r w:rsidR="00C81B18" w:rsidDel="00C8455B">
                <w:rPr>
                  <w:rFonts w:eastAsia="Times New Roman" w:cs="Calibri"/>
                </w:rPr>
                <w:delText xml:space="preserve"> and test your bot on </w:delText>
              </w:r>
              <w:r w:rsidR="00DD2730" w:rsidDel="00C8455B">
                <w:rPr>
                  <w:rFonts w:eastAsia="Times New Roman" w:cs="Calibri"/>
                </w:rPr>
                <w:delText>the demo</w:delText>
              </w:r>
              <w:r w:rsidR="00C81B18" w:rsidDel="00C8455B">
                <w:rPr>
                  <w:rFonts w:eastAsia="Times New Roman" w:cs="Calibri"/>
                </w:rPr>
                <w:delText xml:space="preserve"> website</w:delText>
              </w:r>
            </w:del>
          </w:p>
          <w:p w14:paraId="10FDE9A7" w14:textId="0716F18F" w:rsidR="005C0757" w:rsidRPr="00396DDF" w:rsidRDefault="005C0757" w:rsidP="00C8455B">
            <w:pPr>
              <w:textAlignment w:val="center"/>
              <w:rPr>
                <w:rFonts w:ascii="Calibri" w:eastAsia="Times New Roman" w:hAnsi="Calibri" w:cs="Calibri"/>
                <w:rPrChange w:id="274" w:author="Author">
                  <w:rPr/>
                </w:rPrChange>
              </w:rPr>
            </w:pPr>
          </w:p>
        </w:tc>
        <w:tc>
          <w:tcPr>
            <w:tcW w:w="592" w:type="dxa"/>
            <w:tcBorders>
              <w:top w:val="double" w:sz="4" w:space="0" w:color="0078D7" w:themeColor="accent1"/>
              <w:left w:val="double" w:sz="4" w:space="0" w:color="0078D7" w:themeColor="accent1"/>
              <w:bottom w:val="double" w:sz="4" w:space="0" w:color="0078D7" w:themeColor="accent1"/>
            </w:tcBorders>
          </w:tcPr>
          <w:p w14:paraId="77F95B65" w14:textId="77777777" w:rsidR="00FB55D2" w:rsidRDefault="00FB55D2" w:rsidP="001F12F4"/>
          <w:p w14:paraId="34342695" w14:textId="77777777" w:rsidR="00FB55D2" w:rsidRDefault="00FB55D2" w:rsidP="001F12F4">
            <w:r w:rsidRPr="004B5BCF">
              <w:rPr>
                <w:noProof/>
              </w:rPr>
              <w:drawing>
                <wp:inline distT="0" distB="0" distL="0" distR="0" wp14:anchorId="478BCBCA" wp14:editId="5915E26B">
                  <wp:extent cx="269090" cy="540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 icon black.png"/>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909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2588" w:type="dxa"/>
            <w:tcBorders>
              <w:top w:val="double" w:sz="4" w:space="0" w:color="0078D7" w:themeColor="accent1"/>
              <w:bottom w:val="double" w:sz="4" w:space="0" w:color="0078D7" w:themeColor="accent1"/>
              <w:right w:val="double" w:sz="4" w:space="0" w:color="0078D7" w:themeColor="accent1"/>
            </w:tcBorders>
          </w:tcPr>
          <w:p w14:paraId="4FB8E364" w14:textId="77777777" w:rsidR="00FB55D2" w:rsidRDefault="00FB55D2" w:rsidP="001F12F4"/>
          <w:p w14:paraId="02F85530" w14:textId="77777777" w:rsidR="00FB55D2" w:rsidRDefault="00FB55D2" w:rsidP="001F12F4"/>
          <w:p w14:paraId="0BE8CE75" w14:textId="151412EA" w:rsidR="00FB55D2" w:rsidRDefault="00FB55D2" w:rsidP="001F12F4">
            <w:pPr>
              <w:ind w:left="360"/>
            </w:pPr>
            <w:r w:rsidRPr="004B5BCF">
              <w:t xml:space="preserve">The time </w:t>
            </w:r>
            <w:r>
              <w:t xml:space="preserve">to complete this lab is </w:t>
            </w:r>
            <w:r w:rsidRPr="002F7A60">
              <w:rPr>
                <w:color w:val="FF0000"/>
              </w:rPr>
              <w:t>[</w:t>
            </w:r>
            <w:del w:id="275" w:author="Author">
              <w:r w:rsidR="00660ADB" w:rsidDel="00C8455B">
                <w:rPr>
                  <w:color w:val="FF0000"/>
                </w:rPr>
                <w:delText>3</w:delText>
              </w:r>
              <w:r w:rsidDel="00C8455B">
                <w:rPr>
                  <w:color w:val="FF0000"/>
                </w:rPr>
                <w:delText>0</w:delText>
              </w:r>
            </w:del>
            <w:ins w:id="276" w:author="Author">
              <w:r w:rsidR="00C8455B">
                <w:rPr>
                  <w:color w:val="FF0000"/>
                </w:rPr>
                <w:t>90</w:t>
              </w:r>
            </w:ins>
            <w:r w:rsidRPr="002F7A60">
              <w:rPr>
                <w:color w:val="FF0000"/>
              </w:rPr>
              <w:t xml:space="preserve">] </w:t>
            </w:r>
            <w:r>
              <w:t>minutes.</w:t>
            </w:r>
          </w:p>
        </w:tc>
      </w:tr>
    </w:tbl>
    <w:p w14:paraId="723F809B" w14:textId="77777777" w:rsidR="00FB55D2" w:rsidRPr="001278FC" w:rsidRDefault="00FB55D2" w:rsidP="008D1CA2"/>
    <w:p w14:paraId="1A42794F" w14:textId="4A20B22C" w:rsidR="00914714" w:rsidDel="00C8455B" w:rsidRDefault="00B74E6D" w:rsidP="007F2C0D">
      <w:pPr>
        <w:pStyle w:val="Heading2"/>
        <w:spacing w:line="240" w:lineRule="auto"/>
        <w:rPr>
          <w:ins w:id="277" w:author="Author"/>
          <w:del w:id="278" w:author="Author"/>
          <w:lang w:eastAsia="zh-CN"/>
        </w:rPr>
      </w:pPr>
      <w:del w:id="279" w:author="Author">
        <w:r w:rsidRPr="007F2C0D" w:rsidDel="00C8455B">
          <w:rPr>
            <w:lang w:eastAsia="zh-CN"/>
          </w:rPr>
          <w:delText>Scenario</w:delText>
        </w:r>
        <w:r w:rsidR="00554F33" w:rsidRPr="007F2C0D" w:rsidDel="00C8455B">
          <w:rPr>
            <w:lang w:eastAsia="zh-CN"/>
          </w:rPr>
          <w:delText xml:space="preserve">: </w:delText>
        </w:r>
        <w:r w:rsidR="00524EDB" w:rsidRPr="00524EDB" w:rsidDel="00C8455B">
          <w:rPr>
            <w:lang w:eastAsia="zh-CN"/>
          </w:rPr>
          <w:delText xml:space="preserve">Contoso </w:delText>
        </w:r>
      </w:del>
      <w:ins w:id="280" w:author="Author">
        <w:del w:id="281" w:author="Author">
          <w:r w:rsidR="00A9392F" w:rsidRPr="00524EDB" w:rsidDel="00C8455B">
            <w:rPr>
              <w:lang w:eastAsia="zh-CN"/>
            </w:rPr>
            <w:delText>Conto</w:delText>
          </w:r>
          <w:r w:rsidR="00A9392F" w:rsidDel="00C8455B">
            <w:rPr>
              <w:lang w:eastAsia="zh-CN"/>
            </w:rPr>
            <w:delText xml:space="preserve">tech Worldwide Enterprise </w:delText>
          </w:r>
        </w:del>
      </w:ins>
      <w:del w:id="282" w:author="Author">
        <w:r w:rsidR="00524EDB" w:rsidRPr="00524EDB" w:rsidDel="00C8455B">
          <w:rPr>
            <w:lang w:eastAsia="zh-CN"/>
          </w:rPr>
          <w:delText>Retail Company</w:delText>
        </w:r>
        <w:r w:rsidR="00524EDB" w:rsidDel="00C8455B">
          <w:rPr>
            <w:lang w:eastAsia="zh-CN"/>
          </w:rPr>
          <w:delText xml:space="preserve"> customer support</w:delText>
        </w:r>
        <w:r w:rsidR="00524EDB" w:rsidRPr="00524EDB" w:rsidDel="00C8455B">
          <w:rPr>
            <w:lang w:eastAsia="zh-CN"/>
          </w:rPr>
          <w:delText xml:space="preserve"> </w:delText>
        </w:r>
      </w:del>
    </w:p>
    <w:p w14:paraId="14A4D39C" w14:textId="784D7ABB" w:rsidR="00C8455B" w:rsidRPr="00555CE2" w:rsidDel="00C8455B" w:rsidRDefault="00A9392F">
      <w:pPr>
        <w:pStyle w:val="ListParagraph"/>
        <w:rPr>
          <w:del w:id="283" w:author="Author"/>
          <w:rPrChange w:id="284" w:author="Author">
            <w:rPr>
              <w:del w:id="285" w:author="Author"/>
              <w:rStyle w:val="normaltextrun"/>
              <w:rFonts w:ascii="Segoe UI" w:eastAsia="SimSun" w:hAnsi="Segoe UI" w:cstheme="minorBidi"/>
              <w:color w:val="auto"/>
              <w:sz w:val="20"/>
              <w:szCs w:val="22"/>
              <w:lang w:eastAsia="zh-CN"/>
            </w:rPr>
          </w:rPrChange>
        </w:rPr>
        <w:pPrChange w:id="286" w:author="Aileen Gusni" w:date="2021-09-27T13:33:00Z">
          <w:pPr>
            <w:pStyle w:val="Heading2"/>
            <w:spacing w:line="240" w:lineRule="auto"/>
          </w:pPr>
        </w:pPrChange>
      </w:pPr>
      <w:ins w:id="287" w:author="Author">
        <w:del w:id="288" w:author="Author">
          <w:r w:rsidDel="00C8455B">
            <w:rPr>
              <w:lang w:eastAsia="zh-CN"/>
            </w:rPr>
            <w:delText xml:space="preserve">Welcome to the Contotech! We specialize in all the IT enthusiasts’ </w:delText>
          </w:r>
          <w:r w:rsidDel="00091D85">
            <w:rPr>
              <w:lang w:eastAsia="zh-CN"/>
            </w:rPr>
            <w:delText>needs</w:delText>
          </w:r>
        </w:del>
      </w:ins>
    </w:p>
    <w:p w14:paraId="1478D644" w14:textId="53D77CAA" w:rsidR="00B74E6D" w:rsidRPr="00D8509B" w:rsidDel="00C8455B" w:rsidRDefault="004370B8" w:rsidP="00554F33">
      <w:pPr>
        <w:pStyle w:val="paragraph"/>
        <w:spacing w:before="0" w:beforeAutospacing="0" w:after="0" w:afterAutospacing="0"/>
        <w:textAlignment w:val="baseline"/>
        <w:rPr>
          <w:del w:id="289" w:author="Author"/>
          <w:rStyle w:val="normaltextrun"/>
          <w:rFonts w:ascii="Segoe UI" w:hAnsi="Segoe UI" w:cs="Segoe UI"/>
          <w:color w:val="171717"/>
          <w:sz w:val="20"/>
          <w:szCs w:val="20"/>
          <w:shd w:val="clear" w:color="auto" w:fill="FFFFFF"/>
        </w:rPr>
      </w:pPr>
      <w:del w:id="290" w:author="Author">
        <w:r w:rsidRPr="00D8509B" w:rsidDel="00C8455B">
          <w:rPr>
            <w:rStyle w:val="normaltextrun"/>
            <w:rFonts w:ascii="Segoe UI" w:hAnsi="Segoe UI" w:cs="Segoe UI"/>
            <w:color w:val="171717"/>
            <w:sz w:val="20"/>
            <w:szCs w:val="20"/>
            <w:shd w:val="clear" w:color="auto" w:fill="FFFFFF"/>
          </w:rPr>
          <w:delText xml:space="preserve">Welcome to the Contoso </w:delText>
        </w:r>
        <w:r w:rsidR="00AA4ADD" w:rsidRPr="00D8509B" w:rsidDel="00C8455B">
          <w:rPr>
            <w:rStyle w:val="normaltextrun"/>
            <w:rFonts w:ascii="Segoe UI" w:hAnsi="Segoe UI" w:cs="Segoe UI"/>
            <w:color w:val="171717"/>
            <w:sz w:val="20"/>
            <w:szCs w:val="20"/>
            <w:shd w:val="clear" w:color="auto" w:fill="FFFFFF"/>
          </w:rPr>
          <w:delText>Retail</w:delText>
        </w:r>
        <w:r w:rsidR="00122246" w:rsidRPr="00D8509B" w:rsidDel="00C8455B">
          <w:rPr>
            <w:rStyle w:val="normaltextrun"/>
            <w:rFonts w:ascii="Segoe UI" w:hAnsi="Segoe UI" w:cs="Segoe UI"/>
            <w:color w:val="171717"/>
            <w:sz w:val="20"/>
            <w:szCs w:val="20"/>
            <w:shd w:val="clear" w:color="auto" w:fill="FFFFFF"/>
          </w:rPr>
          <w:delText xml:space="preserve"> Company! We specialize</w:delText>
        </w:r>
        <w:r w:rsidR="00F80BE0" w:rsidRPr="00D8509B" w:rsidDel="00C8455B">
          <w:rPr>
            <w:rStyle w:val="normaltextrun"/>
            <w:rFonts w:ascii="Segoe UI" w:hAnsi="Segoe UI" w:cs="Segoe UI"/>
            <w:color w:val="171717"/>
            <w:sz w:val="20"/>
            <w:szCs w:val="20"/>
            <w:shd w:val="clear" w:color="auto" w:fill="FFFFFF"/>
          </w:rPr>
          <w:delText xml:space="preserve"> in all the world’s retail needs</w:delText>
        </w:r>
        <w:r w:rsidR="006A6A99" w:rsidRPr="00D8509B" w:rsidDel="00C8455B">
          <w:rPr>
            <w:rStyle w:val="normaltextrun"/>
            <w:rFonts w:ascii="Segoe UI" w:hAnsi="Segoe UI" w:cs="Segoe UI"/>
            <w:color w:val="171717"/>
            <w:sz w:val="20"/>
            <w:szCs w:val="20"/>
            <w:shd w:val="clear" w:color="auto" w:fill="FFFFFF"/>
          </w:rPr>
          <w:delText xml:space="preserve">, and with you as our newest </w:delText>
        </w:r>
        <w:r w:rsidR="00390109" w:rsidRPr="00D8509B" w:rsidDel="00C8455B">
          <w:rPr>
            <w:rStyle w:val="normaltextrun"/>
            <w:rFonts w:ascii="Segoe UI" w:hAnsi="Segoe UI" w:cs="Segoe UI"/>
            <w:color w:val="171717"/>
            <w:sz w:val="20"/>
            <w:szCs w:val="20"/>
            <w:shd w:val="clear" w:color="auto" w:fill="FFFFFF"/>
          </w:rPr>
          <w:delText xml:space="preserve">Customer Support </w:delText>
        </w:r>
        <w:r w:rsidR="00C11A00" w:rsidDel="00C8455B">
          <w:rPr>
            <w:rStyle w:val="normaltextrun"/>
            <w:rFonts w:ascii="Segoe UI" w:hAnsi="Segoe UI" w:cs="Segoe UI"/>
            <w:color w:val="171717"/>
            <w:sz w:val="20"/>
            <w:szCs w:val="20"/>
            <w:shd w:val="clear" w:color="auto" w:fill="FFFFFF"/>
          </w:rPr>
          <w:delText>t</w:delText>
        </w:r>
        <w:r w:rsidR="00C11A00" w:rsidRPr="00D8509B" w:rsidDel="00C8455B">
          <w:rPr>
            <w:rStyle w:val="normaltextrun"/>
            <w:rFonts w:ascii="Segoe UI" w:hAnsi="Segoe UI" w:cs="Segoe UI"/>
            <w:color w:val="171717"/>
            <w:sz w:val="20"/>
            <w:szCs w:val="20"/>
            <w:shd w:val="clear" w:color="auto" w:fill="FFFFFF"/>
          </w:rPr>
          <w:delText xml:space="preserve">eam </w:delText>
        </w:r>
        <w:r w:rsidR="006A6A99" w:rsidRPr="00D8509B" w:rsidDel="00C8455B">
          <w:rPr>
            <w:rStyle w:val="normaltextrun"/>
            <w:rFonts w:ascii="Segoe UI" w:hAnsi="Segoe UI" w:cs="Segoe UI"/>
            <w:color w:val="171717"/>
            <w:sz w:val="20"/>
            <w:szCs w:val="20"/>
            <w:shd w:val="clear" w:color="auto" w:fill="FFFFFF"/>
          </w:rPr>
          <w:delText>member</w:delText>
        </w:r>
        <w:r w:rsidR="009D1C07" w:rsidRPr="00D8509B" w:rsidDel="00C8455B">
          <w:rPr>
            <w:rStyle w:val="normaltextrun"/>
            <w:rFonts w:ascii="Segoe UI" w:hAnsi="Segoe UI" w:cs="Segoe UI"/>
            <w:color w:val="171717"/>
            <w:sz w:val="20"/>
            <w:szCs w:val="20"/>
            <w:shd w:val="clear" w:color="auto" w:fill="FFFFFF"/>
          </w:rPr>
          <w:delText xml:space="preserve">, we have no doubt that </w:delText>
        </w:r>
        <w:r w:rsidR="00FD5C54" w:rsidRPr="00D8509B" w:rsidDel="00C8455B">
          <w:rPr>
            <w:rStyle w:val="normaltextrun"/>
            <w:rFonts w:ascii="Segoe UI" w:hAnsi="Segoe UI" w:cs="Segoe UI"/>
            <w:color w:val="171717"/>
            <w:sz w:val="20"/>
            <w:szCs w:val="20"/>
            <w:shd w:val="clear" w:color="auto" w:fill="FFFFFF"/>
          </w:rPr>
          <w:delText xml:space="preserve">together </w:delText>
        </w:r>
        <w:r w:rsidR="00190617" w:rsidRPr="00D8509B" w:rsidDel="00C8455B">
          <w:rPr>
            <w:rStyle w:val="normaltextrun"/>
            <w:rFonts w:ascii="Segoe UI" w:hAnsi="Segoe UI" w:cs="Segoe UI"/>
            <w:color w:val="171717"/>
            <w:sz w:val="20"/>
            <w:szCs w:val="20"/>
            <w:shd w:val="clear" w:color="auto" w:fill="FFFFFF"/>
          </w:rPr>
          <w:delText xml:space="preserve">we will reach </w:delText>
        </w:r>
        <w:r w:rsidR="006D1A67" w:rsidRPr="00D8509B" w:rsidDel="00C8455B">
          <w:rPr>
            <w:rStyle w:val="normaltextrun"/>
            <w:rFonts w:ascii="Segoe UI" w:hAnsi="Segoe UI" w:cs="Segoe UI"/>
            <w:color w:val="171717"/>
            <w:sz w:val="20"/>
            <w:szCs w:val="20"/>
            <w:shd w:val="clear" w:color="auto" w:fill="FFFFFF"/>
          </w:rPr>
          <w:delText xml:space="preserve">higher levels of </w:delText>
        </w:r>
        <w:r w:rsidR="007F1516" w:rsidRPr="00D8509B" w:rsidDel="00C8455B">
          <w:rPr>
            <w:rStyle w:val="normaltextrun"/>
            <w:rFonts w:ascii="Segoe UI" w:hAnsi="Segoe UI" w:cs="Segoe UI"/>
            <w:color w:val="171717"/>
            <w:sz w:val="20"/>
            <w:szCs w:val="20"/>
            <w:shd w:val="clear" w:color="auto" w:fill="FFFFFF"/>
          </w:rPr>
          <w:delText>success and innovation!</w:delText>
        </w:r>
      </w:del>
    </w:p>
    <w:p w14:paraId="060DC5DC" w14:textId="244E682D" w:rsidR="00943AE6" w:rsidRPr="00D8509B" w:rsidDel="00C8455B" w:rsidRDefault="00943AE6" w:rsidP="00554F33">
      <w:pPr>
        <w:pStyle w:val="paragraph"/>
        <w:spacing w:before="0" w:beforeAutospacing="0" w:after="0" w:afterAutospacing="0"/>
        <w:textAlignment w:val="baseline"/>
        <w:rPr>
          <w:del w:id="291" w:author="Author"/>
          <w:rStyle w:val="normaltextrun"/>
          <w:rFonts w:ascii="Segoe UI" w:hAnsi="Segoe UI" w:cs="Segoe UI"/>
          <w:color w:val="171717"/>
          <w:sz w:val="20"/>
          <w:szCs w:val="20"/>
          <w:shd w:val="clear" w:color="auto" w:fill="FFFFFF"/>
        </w:rPr>
      </w:pPr>
    </w:p>
    <w:p w14:paraId="7AD465A8" w14:textId="642ADE29" w:rsidR="00FC645B" w:rsidRPr="00D8509B" w:rsidDel="00C8455B" w:rsidRDefault="007013A3" w:rsidP="00554F33">
      <w:pPr>
        <w:pStyle w:val="paragraph"/>
        <w:spacing w:before="0" w:beforeAutospacing="0" w:after="0" w:afterAutospacing="0"/>
        <w:textAlignment w:val="baseline"/>
        <w:rPr>
          <w:del w:id="292" w:author="Author"/>
          <w:rStyle w:val="normaltextrun"/>
          <w:rFonts w:ascii="Segoe UI" w:hAnsi="Segoe UI" w:cs="Segoe UI"/>
          <w:color w:val="171717"/>
          <w:sz w:val="20"/>
          <w:szCs w:val="20"/>
          <w:shd w:val="clear" w:color="auto" w:fill="FFFFFF"/>
        </w:rPr>
      </w:pPr>
      <w:del w:id="293" w:author="Author">
        <w:r w:rsidRPr="00D8509B" w:rsidDel="00C8455B">
          <w:rPr>
            <w:rStyle w:val="normaltextrun"/>
            <w:rFonts w:ascii="Segoe UI" w:hAnsi="Segoe UI" w:cs="Segoe UI"/>
            <w:color w:val="171717"/>
            <w:sz w:val="20"/>
            <w:szCs w:val="20"/>
            <w:shd w:val="clear" w:color="auto" w:fill="FFFFFF"/>
          </w:rPr>
          <w:delText xml:space="preserve">Consumer sentiment is at an </w:delText>
        </w:r>
        <w:r w:rsidR="005B19B8" w:rsidRPr="00D8509B" w:rsidDel="00C8455B">
          <w:rPr>
            <w:rStyle w:val="normaltextrun"/>
            <w:rFonts w:ascii="Segoe UI" w:hAnsi="Segoe UI" w:cs="Segoe UI"/>
            <w:color w:val="171717"/>
            <w:sz w:val="20"/>
            <w:szCs w:val="20"/>
            <w:shd w:val="clear" w:color="auto" w:fill="FFFFFF"/>
          </w:rPr>
          <w:delText>all-time</w:delText>
        </w:r>
        <w:r w:rsidRPr="00D8509B" w:rsidDel="00C8455B">
          <w:rPr>
            <w:rStyle w:val="normaltextrun"/>
            <w:rFonts w:ascii="Segoe UI" w:hAnsi="Segoe UI" w:cs="Segoe UI"/>
            <w:color w:val="171717"/>
            <w:sz w:val="20"/>
            <w:szCs w:val="20"/>
            <w:shd w:val="clear" w:color="auto" w:fill="FFFFFF"/>
          </w:rPr>
          <w:delText xml:space="preserve"> high</w:delText>
        </w:r>
        <w:r w:rsidR="00002B0E" w:rsidRPr="00D8509B" w:rsidDel="00C8455B">
          <w:rPr>
            <w:rStyle w:val="normaltextrun"/>
            <w:rFonts w:ascii="Segoe UI" w:hAnsi="Segoe UI" w:cs="Segoe UI"/>
            <w:color w:val="171717"/>
            <w:sz w:val="20"/>
            <w:szCs w:val="20"/>
            <w:shd w:val="clear" w:color="auto" w:fill="FFFFFF"/>
          </w:rPr>
          <w:delText>, but with increasing competition</w:delText>
        </w:r>
        <w:r w:rsidR="004E51D5" w:rsidRPr="00D8509B" w:rsidDel="00C8455B">
          <w:rPr>
            <w:rStyle w:val="normaltextrun"/>
            <w:rFonts w:ascii="Segoe UI" w:hAnsi="Segoe UI" w:cs="Segoe UI"/>
            <w:color w:val="171717"/>
            <w:sz w:val="20"/>
            <w:szCs w:val="20"/>
            <w:shd w:val="clear" w:color="auto" w:fill="FFFFFF"/>
          </w:rPr>
          <w:delText xml:space="preserve">, it is more important than ever to </w:delText>
        </w:r>
        <w:r w:rsidR="00DB6F00" w:rsidRPr="00D8509B" w:rsidDel="00C8455B">
          <w:rPr>
            <w:rStyle w:val="normaltextrun"/>
            <w:rFonts w:ascii="Segoe UI" w:hAnsi="Segoe UI" w:cs="Segoe UI"/>
            <w:color w:val="171717"/>
            <w:sz w:val="20"/>
            <w:szCs w:val="20"/>
            <w:shd w:val="clear" w:color="auto" w:fill="FFFFFF"/>
          </w:rPr>
          <w:delText xml:space="preserve">minimize costs and focus on </w:delText>
        </w:r>
        <w:r w:rsidR="00874405" w:rsidRPr="00D8509B" w:rsidDel="00C8455B">
          <w:rPr>
            <w:rStyle w:val="normaltextrun"/>
            <w:rFonts w:ascii="Segoe UI" w:hAnsi="Segoe UI" w:cs="Segoe UI"/>
            <w:color w:val="171717"/>
            <w:sz w:val="20"/>
            <w:szCs w:val="20"/>
            <w:shd w:val="clear" w:color="auto" w:fill="FFFFFF"/>
          </w:rPr>
          <w:delText>customer</w:delText>
        </w:r>
        <w:r w:rsidR="0057598F" w:rsidRPr="00D8509B" w:rsidDel="00C8455B">
          <w:rPr>
            <w:rStyle w:val="normaltextrun"/>
            <w:rFonts w:ascii="Segoe UI" w:hAnsi="Segoe UI" w:cs="Segoe UI"/>
            <w:color w:val="171717"/>
            <w:sz w:val="20"/>
            <w:szCs w:val="20"/>
            <w:shd w:val="clear" w:color="auto" w:fill="FFFFFF"/>
          </w:rPr>
          <w:delText xml:space="preserve"> satisfaction</w:delText>
        </w:r>
        <w:r w:rsidR="00947479" w:rsidRPr="00D8509B" w:rsidDel="00C8455B">
          <w:rPr>
            <w:rStyle w:val="normaltextrun"/>
            <w:rFonts w:ascii="Segoe UI" w:hAnsi="Segoe UI" w:cs="Segoe UI"/>
            <w:color w:val="171717"/>
            <w:sz w:val="20"/>
            <w:szCs w:val="20"/>
            <w:shd w:val="clear" w:color="auto" w:fill="FFFFFF"/>
          </w:rPr>
          <w:delText xml:space="preserve"> so that we can </w:delText>
        </w:r>
        <w:r w:rsidR="00E417B6" w:rsidRPr="00D8509B" w:rsidDel="00C8455B">
          <w:rPr>
            <w:rStyle w:val="normaltextrun"/>
            <w:rFonts w:ascii="Segoe UI" w:hAnsi="Segoe UI" w:cs="Segoe UI"/>
            <w:color w:val="171717"/>
            <w:sz w:val="20"/>
            <w:szCs w:val="20"/>
            <w:shd w:val="clear" w:color="auto" w:fill="FFFFFF"/>
          </w:rPr>
          <w:delText>maintain</w:delText>
        </w:r>
        <w:r w:rsidR="00E9420E" w:rsidRPr="00D8509B" w:rsidDel="00C8455B">
          <w:rPr>
            <w:rStyle w:val="normaltextrun"/>
            <w:rFonts w:ascii="Segoe UI" w:hAnsi="Segoe UI" w:cs="Segoe UI"/>
            <w:color w:val="171717"/>
            <w:sz w:val="20"/>
            <w:szCs w:val="20"/>
            <w:shd w:val="clear" w:color="auto" w:fill="FFFFFF"/>
          </w:rPr>
          <w:delText xml:space="preserve"> our </w:delText>
        </w:r>
        <w:r w:rsidR="003D597E" w:rsidRPr="00D8509B" w:rsidDel="00C8455B">
          <w:rPr>
            <w:rStyle w:val="normaltextrun"/>
            <w:rFonts w:ascii="Segoe UI" w:hAnsi="Segoe UI" w:cs="Segoe UI"/>
            <w:color w:val="171717"/>
            <w:sz w:val="20"/>
            <w:szCs w:val="20"/>
            <w:shd w:val="clear" w:color="auto" w:fill="FFFFFF"/>
          </w:rPr>
          <w:delText xml:space="preserve">competitive edge in having a robust </w:delText>
        </w:r>
        <w:r w:rsidR="00E9420E" w:rsidRPr="00D8509B" w:rsidDel="00C8455B">
          <w:rPr>
            <w:rStyle w:val="normaltextrun"/>
            <w:rFonts w:ascii="Segoe UI" w:hAnsi="Segoe UI" w:cs="Segoe UI"/>
            <w:color w:val="171717"/>
            <w:sz w:val="20"/>
            <w:szCs w:val="20"/>
            <w:shd w:val="clear" w:color="auto" w:fill="FFFFFF"/>
          </w:rPr>
          <w:delText>customer base</w:delText>
        </w:r>
        <w:r w:rsidR="008E12D8" w:rsidRPr="00D8509B" w:rsidDel="00C8455B">
          <w:rPr>
            <w:rStyle w:val="normaltextrun"/>
            <w:rFonts w:ascii="Segoe UI" w:hAnsi="Segoe UI" w:cs="Segoe UI"/>
            <w:color w:val="171717"/>
            <w:sz w:val="20"/>
            <w:szCs w:val="20"/>
            <w:shd w:val="clear" w:color="auto" w:fill="FFFFFF"/>
          </w:rPr>
          <w:delText>,</w:delText>
        </w:r>
        <w:r w:rsidR="00E9420E" w:rsidRPr="00D8509B" w:rsidDel="00C8455B">
          <w:rPr>
            <w:rStyle w:val="normaltextrun"/>
            <w:rFonts w:ascii="Segoe UI" w:hAnsi="Segoe UI" w:cs="Segoe UI"/>
            <w:color w:val="171717"/>
            <w:sz w:val="20"/>
            <w:szCs w:val="20"/>
            <w:shd w:val="clear" w:color="auto" w:fill="FFFFFF"/>
          </w:rPr>
          <w:delText xml:space="preserve"> while continuing to invest</w:delText>
        </w:r>
        <w:r w:rsidR="002679D7" w:rsidRPr="00D8509B" w:rsidDel="00C8455B">
          <w:rPr>
            <w:rStyle w:val="normaltextrun"/>
            <w:rFonts w:ascii="Segoe UI" w:hAnsi="Segoe UI" w:cs="Segoe UI"/>
            <w:color w:val="171717"/>
            <w:sz w:val="20"/>
            <w:szCs w:val="20"/>
            <w:shd w:val="clear" w:color="auto" w:fill="FFFFFF"/>
          </w:rPr>
          <w:delText xml:space="preserve"> </w:delText>
        </w:r>
        <w:r w:rsidR="008C2F16" w:rsidRPr="00D8509B" w:rsidDel="00C8455B">
          <w:rPr>
            <w:rStyle w:val="normaltextrun"/>
            <w:rFonts w:ascii="Segoe UI" w:hAnsi="Segoe UI" w:cs="Segoe UI"/>
            <w:color w:val="171717"/>
            <w:sz w:val="20"/>
            <w:szCs w:val="20"/>
            <w:shd w:val="clear" w:color="auto" w:fill="FFFFFF"/>
          </w:rPr>
          <w:delText>back into th</w:delText>
        </w:r>
        <w:r w:rsidR="002679D7" w:rsidRPr="00D8509B" w:rsidDel="00C8455B">
          <w:rPr>
            <w:rStyle w:val="normaltextrun"/>
            <w:rFonts w:ascii="Segoe UI" w:hAnsi="Segoe UI" w:cs="Segoe UI"/>
            <w:color w:val="171717"/>
            <w:sz w:val="20"/>
            <w:szCs w:val="20"/>
            <w:shd w:val="clear" w:color="auto" w:fill="FFFFFF"/>
          </w:rPr>
          <w:delText>e customer experience</w:delText>
        </w:r>
        <w:r w:rsidR="004E1EAA" w:rsidRPr="00D8509B" w:rsidDel="00C8455B">
          <w:rPr>
            <w:rStyle w:val="normaltextrun"/>
            <w:rFonts w:ascii="Segoe UI" w:hAnsi="Segoe UI" w:cs="Segoe UI"/>
            <w:color w:val="171717"/>
            <w:sz w:val="20"/>
            <w:szCs w:val="20"/>
            <w:shd w:val="clear" w:color="auto" w:fill="FFFFFF"/>
          </w:rPr>
          <w:delText xml:space="preserve"> and maximize our customer lifetime value.</w:delText>
        </w:r>
      </w:del>
    </w:p>
    <w:p w14:paraId="39D7597F" w14:textId="5B99C673" w:rsidR="00FC645B" w:rsidRPr="00D8509B" w:rsidDel="00C8455B" w:rsidRDefault="00FC645B" w:rsidP="00554F33">
      <w:pPr>
        <w:pStyle w:val="paragraph"/>
        <w:spacing w:before="0" w:beforeAutospacing="0" w:after="0" w:afterAutospacing="0"/>
        <w:textAlignment w:val="baseline"/>
        <w:rPr>
          <w:del w:id="294" w:author="Author"/>
          <w:rStyle w:val="normaltextrun"/>
          <w:rFonts w:ascii="Segoe UI" w:hAnsi="Segoe UI" w:cs="Segoe UI"/>
          <w:color w:val="171717"/>
          <w:sz w:val="20"/>
          <w:szCs w:val="20"/>
          <w:shd w:val="clear" w:color="auto" w:fill="FFFFFF"/>
        </w:rPr>
      </w:pPr>
    </w:p>
    <w:p w14:paraId="4AA414D5" w14:textId="765485F1" w:rsidR="00554F33" w:rsidRPr="00D8509B" w:rsidDel="00C8455B" w:rsidRDefault="00A75A43" w:rsidP="00554F33">
      <w:pPr>
        <w:pStyle w:val="paragraph"/>
        <w:spacing w:before="0" w:beforeAutospacing="0" w:after="0" w:afterAutospacing="0"/>
        <w:textAlignment w:val="baseline"/>
        <w:rPr>
          <w:del w:id="295" w:author="Author"/>
          <w:rStyle w:val="eop"/>
          <w:rFonts w:ascii="Segoe UI" w:hAnsi="Segoe UI" w:cs="Segoe UI"/>
          <w:sz w:val="20"/>
          <w:szCs w:val="20"/>
        </w:rPr>
      </w:pPr>
      <w:del w:id="296" w:author="Author">
        <w:r w:rsidRPr="00D8509B" w:rsidDel="00C8455B">
          <w:rPr>
            <w:rStyle w:val="normaltextrun"/>
            <w:rFonts w:ascii="Segoe UI" w:hAnsi="Segoe UI" w:cs="Segoe UI"/>
            <w:color w:val="171717"/>
            <w:sz w:val="20"/>
            <w:szCs w:val="20"/>
            <w:shd w:val="clear" w:color="auto" w:fill="FFFFFF"/>
          </w:rPr>
          <w:delText>Customer support costs have continued to rise</w:delText>
        </w:r>
        <w:r w:rsidR="00EE30B5" w:rsidRPr="00D8509B" w:rsidDel="00C8455B">
          <w:rPr>
            <w:rStyle w:val="normaltextrun"/>
            <w:rFonts w:ascii="Segoe UI" w:hAnsi="Segoe UI" w:cs="Segoe UI"/>
            <w:color w:val="171717"/>
            <w:sz w:val="20"/>
            <w:szCs w:val="20"/>
            <w:shd w:val="clear" w:color="auto" w:fill="FFFFFF"/>
          </w:rPr>
          <w:delText xml:space="preserve"> as the </w:delText>
        </w:r>
        <w:r w:rsidR="009D497D" w:rsidRPr="00D8509B" w:rsidDel="00C8455B">
          <w:rPr>
            <w:rStyle w:val="normaltextrun"/>
            <w:rFonts w:ascii="Segoe UI" w:hAnsi="Segoe UI" w:cs="Segoe UI"/>
            <w:color w:val="171717"/>
            <w:sz w:val="20"/>
            <w:szCs w:val="20"/>
            <w:shd w:val="clear" w:color="auto" w:fill="FFFFFF"/>
          </w:rPr>
          <w:delText xml:space="preserve">customer base has </w:delText>
        </w:r>
        <w:r w:rsidR="00660F1A" w:rsidRPr="00D8509B" w:rsidDel="00C8455B">
          <w:rPr>
            <w:rStyle w:val="normaltextrun"/>
            <w:rFonts w:ascii="Segoe UI" w:hAnsi="Segoe UI" w:cs="Segoe UI"/>
            <w:color w:val="171717"/>
            <w:sz w:val="20"/>
            <w:szCs w:val="20"/>
            <w:shd w:val="clear" w:color="auto" w:fill="FFFFFF"/>
          </w:rPr>
          <w:delText>grown</w:delText>
        </w:r>
        <w:r w:rsidR="005C059A" w:rsidDel="00C8455B">
          <w:rPr>
            <w:rStyle w:val="normaltextrun"/>
            <w:rFonts w:ascii="Segoe UI" w:hAnsi="Segoe UI" w:cs="Segoe UI"/>
            <w:color w:val="171717"/>
            <w:sz w:val="20"/>
            <w:szCs w:val="20"/>
            <w:shd w:val="clear" w:color="auto" w:fill="FFFFFF"/>
          </w:rPr>
          <w:delText>,</w:delText>
        </w:r>
        <w:r w:rsidR="009D497D" w:rsidRPr="00D8509B" w:rsidDel="00C8455B">
          <w:rPr>
            <w:rStyle w:val="normaltextrun"/>
            <w:rFonts w:ascii="Segoe UI" w:hAnsi="Segoe UI" w:cs="Segoe UI"/>
            <w:color w:val="171717"/>
            <w:sz w:val="20"/>
            <w:szCs w:val="20"/>
            <w:shd w:val="clear" w:color="auto" w:fill="FFFFFF"/>
          </w:rPr>
          <w:delText xml:space="preserve"> and </w:delText>
        </w:r>
        <w:r w:rsidR="004A31FE" w:rsidRPr="00D8509B" w:rsidDel="00C8455B">
          <w:rPr>
            <w:rStyle w:val="normaltextrun"/>
            <w:rFonts w:ascii="Segoe UI" w:hAnsi="Segoe UI" w:cs="Segoe UI"/>
            <w:color w:val="171717"/>
            <w:sz w:val="20"/>
            <w:szCs w:val="20"/>
            <w:shd w:val="clear" w:color="auto" w:fill="FFFFFF"/>
          </w:rPr>
          <w:delText>the</w:delText>
        </w:r>
        <w:r w:rsidR="00660EF6" w:rsidRPr="00D8509B" w:rsidDel="00C8455B">
          <w:rPr>
            <w:rStyle w:val="normaltextrun"/>
            <w:rFonts w:ascii="Segoe UI" w:hAnsi="Segoe UI" w:cs="Segoe UI"/>
            <w:color w:val="171717"/>
            <w:sz w:val="20"/>
            <w:szCs w:val="20"/>
            <w:shd w:val="clear" w:color="auto" w:fill="FFFFFF"/>
          </w:rPr>
          <w:delText xml:space="preserve"> company can no longer continue to expand the Customer Support </w:delText>
        </w:r>
        <w:r w:rsidR="00CD6F79" w:rsidDel="00C8455B">
          <w:rPr>
            <w:rStyle w:val="normaltextrun"/>
            <w:rFonts w:ascii="Segoe UI" w:hAnsi="Segoe UI" w:cs="Segoe UI"/>
            <w:color w:val="171717"/>
            <w:sz w:val="20"/>
            <w:szCs w:val="20"/>
            <w:shd w:val="clear" w:color="auto" w:fill="FFFFFF"/>
          </w:rPr>
          <w:delText>t</w:delText>
        </w:r>
        <w:r w:rsidR="00CD6F79" w:rsidRPr="00D8509B" w:rsidDel="00C8455B">
          <w:rPr>
            <w:rStyle w:val="normaltextrun"/>
            <w:rFonts w:ascii="Segoe UI" w:hAnsi="Segoe UI" w:cs="Segoe UI"/>
            <w:color w:val="171717"/>
            <w:sz w:val="20"/>
            <w:szCs w:val="20"/>
            <w:shd w:val="clear" w:color="auto" w:fill="FFFFFF"/>
          </w:rPr>
          <w:delText>eam</w:delText>
        </w:r>
        <w:r w:rsidR="004A31FE" w:rsidRPr="00D8509B" w:rsidDel="00C8455B">
          <w:rPr>
            <w:rStyle w:val="normaltextrun"/>
            <w:rFonts w:ascii="Segoe UI" w:hAnsi="Segoe UI" w:cs="Segoe UI"/>
            <w:color w:val="171717"/>
            <w:sz w:val="20"/>
            <w:szCs w:val="20"/>
            <w:shd w:val="clear" w:color="auto" w:fill="FFFFFF"/>
          </w:rPr>
          <w:delText>.</w:delText>
        </w:r>
        <w:r w:rsidR="00660EF6" w:rsidRPr="00D8509B" w:rsidDel="00C8455B">
          <w:rPr>
            <w:rStyle w:val="normaltextrun"/>
            <w:rFonts w:ascii="Segoe UI" w:hAnsi="Segoe UI" w:cs="Segoe UI"/>
            <w:color w:val="171717"/>
            <w:sz w:val="20"/>
            <w:szCs w:val="20"/>
            <w:shd w:val="clear" w:color="auto" w:fill="FFFFFF"/>
          </w:rPr>
          <w:delText xml:space="preserve"> </w:delText>
        </w:r>
        <w:r w:rsidR="004A31FE" w:rsidRPr="00D8509B" w:rsidDel="00C8455B">
          <w:rPr>
            <w:rStyle w:val="normaltextrun"/>
            <w:rFonts w:ascii="Segoe UI" w:hAnsi="Segoe UI" w:cs="Segoe UI"/>
            <w:color w:val="171717"/>
            <w:sz w:val="20"/>
            <w:szCs w:val="20"/>
            <w:shd w:val="clear" w:color="auto" w:fill="FFFFFF"/>
          </w:rPr>
          <w:delText>Y</w:delText>
        </w:r>
        <w:r w:rsidR="009D497D" w:rsidRPr="00D8509B" w:rsidDel="00C8455B">
          <w:rPr>
            <w:rStyle w:val="normaltextrun"/>
            <w:rFonts w:ascii="Segoe UI" w:hAnsi="Segoe UI" w:cs="Segoe UI"/>
            <w:color w:val="171717"/>
            <w:sz w:val="20"/>
            <w:szCs w:val="20"/>
            <w:shd w:val="clear" w:color="auto" w:fill="FFFFFF"/>
          </w:rPr>
          <w:delText xml:space="preserve">ou have </w:delText>
        </w:r>
        <w:r w:rsidR="0072201D" w:rsidRPr="00D8509B" w:rsidDel="00C8455B">
          <w:rPr>
            <w:rStyle w:val="normaltextrun"/>
            <w:rFonts w:ascii="Segoe UI" w:hAnsi="Segoe UI" w:cs="Segoe UI"/>
            <w:color w:val="171717"/>
            <w:sz w:val="20"/>
            <w:szCs w:val="20"/>
            <w:shd w:val="clear" w:color="auto" w:fill="FFFFFF"/>
          </w:rPr>
          <w:delText xml:space="preserve">been tasked with </w:delText>
        </w:r>
        <w:r w:rsidR="00D975DA" w:rsidRPr="00D8509B" w:rsidDel="00C8455B">
          <w:rPr>
            <w:rStyle w:val="normaltextrun"/>
            <w:rFonts w:ascii="Segoe UI" w:hAnsi="Segoe UI" w:cs="Segoe UI"/>
            <w:color w:val="171717"/>
            <w:sz w:val="20"/>
            <w:szCs w:val="20"/>
            <w:shd w:val="clear" w:color="auto" w:fill="FFFFFF"/>
          </w:rPr>
          <w:delText>finding a solution</w:delText>
        </w:r>
        <w:r w:rsidR="007322D9" w:rsidDel="00C8455B">
          <w:rPr>
            <w:rStyle w:val="normaltextrun"/>
            <w:rFonts w:ascii="Segoe UI" w:hAnsi="Segoe UI" w:cs="Segoe UI"/>
            <w:color w:val="171717"/>
            <w:sz w:val="20"/>
            <w:szCs w:val="20"/>
            <w:shd w:val="clear" w:color="auto" w:fill="FFFFFF"/>
          </w:rPr>
          <w:delText xml:space="preserve"> </w:delText>
        </w:r>
        <w:r w:rsidR="00CD6F79" w:rsidDel="00C8455B">
          <w:rPr>
            <w:rStyle w:val="normaltextrun"/>
            <w:rFonts w:ascii="Segoe UI" w:hAnsi="Segoe UI" w:cs="Segoe UI"/>
            <w:color w:val="171717"/>
            <w:sz w:val="20"/>
            <w:szCs w:val="20"/>
            <w:shd w:val="clear" w:color="auto" w:fill="FFFFFF"/>
          </w:rPr>
          <w:delText xml:space="preserve">using </w:delText>
        </w:r>
        <w:r w:rsidR="007322D9" w:rsidDel="00C8455B">
          <w:rPr>
            <w:rStyle w:val="normaltextrun"/>
            <w:rFonts w:ascii="Segoe UI" w:hAnsi="Segoe UI" w:cs="Segoe UI"/>
            <w:color w:val="171717"/>
            <w:sz w:val="20"/>
            <w:szCs w:val="20"/>
            <w:shd w:val="clear" w:color="auto" w:fill="FFFFFF"/>
          </w:rPr>
          <w:delText>Power Virtual Agent.</w:delText>
        </w:r>
      </w:del>
    </w:p>
    <w:p w14:paraId="466838E2" w14:textId="77777777" w:rsidR="00C8455B" w:rsidRDefault="00C8455B" w:rsidP="00554F33">
      <w:pPr>
        <w:pStyle w:val="paragraph"/>
        <w:spacing w:before="0" w:beforeAutospacing="0" w:after="0" w:afterAutospacing="0"/>
        <w:textAlignment w:val="baseline"/>
        <w:rPr>
          <w:rFonts w:ascii="&amp;quot" w:hAnsi="&amp;quot"/>
          <w:sz w:val="18"/>
          <w:szCs w:val="18"/>
        </w:rPr>
      </w:pPr>
    </w:p>
    <w:p w14:paraId="30DB2E2A" w14:textId="3B1D3CDD" w:rsidR="00C802B1" w:rsidRPr="007F2C0D" w:rsidRDefault="00196E71" w:rsidP="007F2C0D">
      <w:pPr>
        <w:pStyle w:val="Heading2"/>
        <w:spacing w:line="240" w:lineRule="auto"/>
        <w:rPr>
          <w:rStyle w:val="normaltextrun"/>
          <w:lang w:eastAsia="zh-CN"/>
        </w:rPr>
      </w:pPr>
      <w:bookmarkStart w:id="297" w:name="_Toc84692305"/>
      <w:r>
        <w:rPr>
          <w:lang w:eastAsia="zh-CN"/>
        </w:rPr>
        <w:t>Exercise 1</w:t>
      </w:r>
      <w:r w:rsidR="00C802B1" w:rsidRPr="007F2C0D">
        <w:rPr>
          <w:lang w:eastAsia="zh-CN"/>
        </w:rPr>
        <w:t xml:space="preserve">: </w:t>
      </w:r>
      <w:del w:id="298" w:author="Author">
        <w:r w:rsidR="00C802B1" w:rsidRPr="007F2C0D" w:rsidDel="00B3667E">
          <w:rPr>
            <w:lang w:eastAsia="zh-CN"/>
          </w:rPr>
          <w:delText xml:space="preserve">Build your first </w:delText>
        </w:r>
        <w:r w:rsidR="00FD12EC" w:rsidDel="00B3667E">
          <w:rPr>
            <w:lang w:eastAsia="zh-CN"/>
          </w:rPr>
          <w:delText>v</w:delText>
        </w:r>
        <w:r w:rsidR="00C802B1" w:rsidRPr="007F2C0D" w:rsidDel="00B3667E">
          <w:rPr>
            <w:lang w:eastAsia="zh-CN"/>
          </w:rPr>
          <w:delText xml:space="preserve">irtual </w:delText>
        </w:r>
        <w:r w:rsidR="00FD12EC" w:rsidDel="00B3667E">
          <w:rPr>
            <w:lang w:eastAsia="zh-CN"/>
          </w:rPr>
          <w:delText>a</w:delText>
        </w:r>
        <w:r w:rsidR="00C802B1" w:rsidRPr="007F2C0D" w:rsidDel="00B3667E">
          <w:rPr>
            <w:lang w:eastAsia="zh-CN"/>
          </w:rPr>
          <w:delText>gent</w:delText>
        </w:r>
      </w:del>
      <w:ins w:id="299" w:author="Author">
        <w:r w:rsidR="00B3667E">
          <w:rPr>
            <w:lang w:eastAsia="zh-CN"/>
          </w:rPr>
          <w:t>Data Ingestion</w:t>
        </w:r>
        <w:bookmarkEnd w:id="297"/>
        <w:del w:id="300" w:author="Author">
          <w:r w:rsidR="00B3667E" w:rsidDel="00CC7F46">
            <w:rPr>
              <w:lang w:eastAsia="zh-CN"/>
            </w:rPr>
            <w:delText xml:space="preserve"> and Unification</w:delText>
          </w:r>
        </w:del>
      </w:ins>
    </w:p>
    <w:p w14:paraId="4F95DEBF" w14:textId="3331B5B2" w:rsidR="00B3667E" w:rsidRDefault="00B3667E" w:rsidP="00C802B1">
      <w:pPr>
        <w:pStyle w:val="paragraph"/>
        <w:spacing w:before="0" w:beforeAutospacing="0" w:after="0" w:afterAutospacing="0"/>
        <w:textAlignment w:val="baseline"/>
        <w:rPr>
          <w:ins w:id="301" w:author="Author"/>
          <w:rStyle w:val="normaltextrun"/>
          <w:rFonts w:asciiTheme="minorHAnsi" w:hAnsiTheme="minorHAnsi" w:cstheme="minorHAnsi"/>
          <w:color w:val="171717"/>
          <w:sz w:val="20"/>
          <w:szCs w:val="20"/>
          <w:shd w:val="clear" w:color="auto" w:fill="FFFFFF"/>
        </w:rPr>
      </w:pPr>
      <w:ins w:id="302" w:author="Author">
        <w:r>
          <w:rPr>
            <w:rStyle w:val="normaltextrun"/>
            <w:rFonts w:asciiTheme="minorHAnsi" w:hAnsiTheme="minorHAnsi" w:cstheme="minorHAnsi"/>
            <w:color w:val="171717"/>
            <w:sz w:val="20"/>
            <w:szCs w:val="20"/>
            <w:shd w:val="clear" w:color="auto" w:fill="FFFFFF"/>
          </w:rPr>
          <w:t xml:space="preserve">Customer Insight is a Customer Data Platform that will help </w:t>
        </w:r>
        <w:proofErr w:type="spellStart"/>
        <w:r>
          <w:rPr>
            <w:rStyle w:val="normaltextrun"/>
            <w:rFonts w:asciiTheme="minorHAnsi" w:hAnsiTheme="minorHAnsi" w:cstheme="minorHAnsi"/>
            <w:color w:val="171717"/>
            <w:sz w:val="20"/>
            <w:szCs w:val="20"/>
            <w:shd w:val="clear" w:color="auto" w:fill="FFFFFF"/>
          </w:rPr>
          <w:t>Contotech</w:t>
        </w:r>
        <w:proofErr w:type="spellEnd"/>
        <w:r>
          <w:rPr>
            <w:rStyle w:val="normaltextrun"/>
            <w:rFonts w:asciiTheme="minorHAnsi" w:hAnsiTheme="minorHAnsi" w:cstheme="minorHAnsi"/>
            <w:color w:val="171717"/>
            <w:sz w:val="20"/>
            <w:szCs w:val="20"/>
            <w:shd w:val="clear" w:color="auto" w:fill="FFFFFF"/>
          </w:rPr>
          <w:t xml:space="preserve"> to quickly eliminate data silos to build unified customer view. In this exercise, you will go through steps of ingesting and unifying data from multiple data sources. You are required to have Customer Insight experience as here will provide detailed step focusing on sales play and business value. Credential for each system is given in consolidated credential page.</w:t>
        </w:r>
      </w:ins>
    </w:p>
    <w:p w14:paraId="0068F353" w14:textId="1D7DDEF9" w:rsidR="00A55BA7" w:rsidRPr="00A55BA7" w:rsidRDefault="00A55BA7" w:rsidP="00A55BA7">
      <w:pPr>
        <w:pStyle w:val="paragraph"/>
        <w:spacing w:after="0"/>
        <w:textAlignment w:val="baseline"/>
        <w:rPr>
          <w:ins w:id="303" w:author="Author"/>
          <w:rStyle w:val="normaltextrun"/>
          <w:rFonts w:asciiTheme="minorHAnsi" w:hAnsiTheme="minorHAnsi" w:cstheme="minorHAnsi"/>
          <w:color w:val="171717"/>
          <w:sz w:val="20"/>
          <w:szCs w:val="20"/>
          <w:shd w:val="clear" w:color="auto" w:fill="FFFFFF"/>
        </w:rPr>
      </w:pPr>
      <w:ins w:id="304" w:author="Author">
        <w:r w:rsidRPr="00A55BA7">
          <w:rPr>
            <w:rStyle w:val="normaltextrun"/>
            <w:rFonts w:asciiTheme="minorHAnsi" w:hAnsiTheme="minorHAnsi" w:cstheme="minorHAnsi"/>
            <w:color w:val="171717"/>
            <w:sz w:val="20"/>
            <w:szCs w:val="20"/>
            <w:shd w:val="clear" w:color="auto" w:fill="FFFFFF"/>
          </w:rPr>
          <w:t>Although Customer Insights has connectors to 35+ data sources and applications for this lab you will be using the ‘Text/CSV’</w:t>
        </w:r>
        <w:r>
          <w:rPr>
            <w:rStyle w:val="normaltextrun"/>
            <w:rFonts w:asciiTheme="minorHAnsi" w:hAnsiTheme="minorHAnsi" w:cstheme="minorHAnsi"/>
            <w:color w:val="171717"/>
            <w:sz w:val="20"/>
            <w:szCs w:val="20"/>
            <w:shd w:val="clear" w:color="auto" w:fill="FFFFFF"/>
          </w:rPr>
          <w:t xml:space="preserve"> and </w:t>
        </w:r>
        <w:proofErr w:type="spellStart"/>
        <w:r>
          <w:rPr>
            <w:rStyle w:val="normaltextrun"/>
            <w:rFonts w:asciiTheme="minorHAnsi" w:hAnsiTheme="minorHAnsi" w:cstheme="minorHAnsi"/>
            <w:color w:val="171717"/>
            <w:sz w:val="20"/>
            <w:szCs w:val="20"/>
            <w:shd w:val="clear" w:color="auto" w:fill="FFFFFF"/>
          </w:rPr>
          <w:t>Dataverse</w:t>
        </w:r>
        <w:proofErr w:type="spellEnd"/>
        <w:r>
          <w:rPr>
            <w:rStyle w:val="normaltextrun"/>
            <w:rFonts w:asciiTheme="minorHAnsi" w:hAnsiTheme="minorHAnsi" w:cstheme="minorHAnsi"/>
            <w:color w:val="171717"/>
            <w:sz w:val="20"/>
            <w:szCs w:val="20"/>
            <w:shd w:val="clear" w:color="auto" w:fill="FFFFFF"/>
          </w:rPr>
          <w:t>.</w:t>
        </w:r>
      </w:ins>
    </w:p>
    <w:p w14:paraId="15143D9E" w14:textId="554B715F" w:rsidR="00A55BA7" w:rsidRDefault="00A55BA7" w:rsidP="00A55BA7">
      <w:pPr>
        <w:pStyle w:val="paragraph"/>
        <w:spacing w:before="0" w:beforeAutospacing="0" w:after="0" w:afterAutospacing="0"/>
        <w:textAlignment w:val="baseline"/>
        <w:rPr>
          <w:ins w:id="305" w:author="Author"/>
          <w:rStyle w:val="normaltextrun"/>
          <w:rFonts w:asciiTheme="minorHAnsi" w:hAnsiTheme="minorHAnsi" w:cstheme="minorHAnsi"/>
          <w:color w:val="171717"/>
          <w:sz w:val="20"/>
          <w:szCs w:val="20"/>
          <w:shd w:val="clear" w:color="auto" w:fill="FFFFFF"/>
        </w:rPr>
      </w:pPr>
      <w:ins w:id="306" w:author="Author">
        <w:r w:rsidRPr="00A55BA7">
          <w:rPr>
            <w:rStyle w:val="normaltextrun"/>
            <w:rFonts w:asciiTheme="minorHAnsi" w:hAnsiTheme="minorHAnsi" w:cstheme="minorHAnsi"/>
            <w:color w:val="171717"/>
            <w:sz w:val="20"/>
            <w:szCs w:val="20"/>
            <w:shd w:val="clear" w:color="auto" w:fill="FFFFFF"/>
          </w:rPr>
          <w:t>connector.</w:t>
        </w:r>
      </w:ins>
    </w:p>
    <w:p w14:paraId="0CD28FEA" w14:textId="651F6D77" w:rsidR="00551CEF" w:rsidRPr="00C440BA" w:rsidDel="00B3667E" w:rsidRDefault="00D66A81" w:rsidP="00C802B1">
      <w:pPr>
        <w:pStyle w:val="paragraph"/>
        <w:spacing w:before="0" w:beforeAutospacing="0" w:after="0" w:afterAutospacing="0"/>
        <w:textAlignment w:val="baseline"/>
        <w:rPr>
          <w:del w:id="307" w:author="Author"/>
          <w:rStyle w:val="normaltextrun"/>
          <w:rFonts w:asciiTheme="minorHAnsi" w:hAnsiTheme="minorHAnsi" w:cstheme="minorHAnsi"/>
          <w:color w:val="171717"/>
          <w:sz w:val="20"/>
          <w:szCs w:val="20"/>
          <w:shd w:val="clear" w:color="auto" w:fill="FFFFFF"/>
        </w:rPr>
      </w:pPr>
      <w:del w:id="308" w:author="Author">
        <w:r w:rsidRPr="00C440BA" w:rsidDel="00B3667E">
          <w:rPr>
            <w:rStyle w:val="normaltextrun"/>
            <w:rFonts w:asciiTheme="minorHAnsi" w:hAnsiTheme="minorHAnsi" w:cstheme="minorHAnsi"/>
            <w:color w:val="171717"/>
            <w:sz w:val="20"/>
            <w:szCs w:val="20"/>
            <w:shd w:val="clear" w:color="auto" w:fill="FFFFFF"/>
          </w:rPr>
          <w:delText xml:space="preserve">Power Virtual Agents </w:delText>
        </w:r>
        <w:r w:rsidR="003C4B9D" w:rsidDel="00B3667E">
          <w:rPr>
            <w:rStyle w:val="normaltextrun"/>
            <w:rFonts w:asciiTheme="minorHAnsi" w:hAnsiTheme="minorHAnsi" w:cstheme="minorHAnsi"/>
            <w:color w:val="171717"/>
            <w:sz w:val="20"/>
            <w:szCs w:val="20"/>
            <w:shd w:val="clear" w:color="auto" w:fill="FFFFFF"/>
          </w:rPr>
          <w:delText xml:space="preserve">helps you </w:delText>
        </w:r>
        <w:r w:rsidR="00F80704" w:rsidRPr="00C440BA" w:rsidDel="00B3667E">
          <w:rPr>
            <w:rStyle w:val="normaltextrun"/>
            <w:rFonts w:asciiTheme="minorHAnsi" w:hAnsiTheme="minorHAnsi" w:cstheme="minorHAnsi"/>
            <w:color w:val="171717"/>
            <w:sz w:val="20"/>
            <w:szCs w:val="20"/>
            <w:shd w:val="clear" w:color="auto" w:fill="FFFFFF"/>
          </w:rPr>
          <w:delText>quick</w:delText>
        </w:r>
        <w:r w:rsidR="006602AE" w:rsidDel="00B3667E">
          <w:rPr>
            <w:rStyle w:val="normaltextrun"/>
            <w:rFonts w:asciiTheme="minorHAnsi" w:hAnsiTheme="minorHAnsi" w:cstheme="minorHAnsi"/>
            <w:color w:val="171717"/>
            <w:sz w:val="20"/>
            <w:szCs w:val="20"/>
            <w:shd w:val="clear" w:color="auto" w:fill="FFFFFF"/>
          </w:rPr>
          <w:delText>ly</w:delText>
        </w:r>
        <w:r w:rsidR="00F80704" w:rsidRPr="00C440BA" w:rsidDel="00B3667E">
          <w:rPr>
            <w:rStyle w:val="normaltextrun"/>
            <w:rFonts w:asciiTheme="minorHAnsi" w:hAnsiTheme="minorHAnsi" w:cstheme="minorHAnsi"/>
            <w:color w:val="171717"/>
            <w:sz w:val="20"/>
            <w:szCs w:val="20"/>
            <w:shd w:val="clear" w:color="auto" w:fill="FFFFFF"/>
          </w:rPr>
          <w:delText xml:space="preserve"> and eas</w:delText>
        </w:r>
        <w:r w:rsidR="006602AE" w:rsidDel="00B3667E">
          <w:rPr>
            <w:rStyle w:val="normaltextrun"/>
            <w:rFonts w:asciiTheme="minorHAnsi" w:hAnsiTheme="minorHAnsi" w:cstheme="minorHAnsi"/>
            <w:color w:val="171717"/>
            <w:sz w:val="20"/>
            <w:szCs w:val="20"/>
            <w:shd w:val="clear" w:color="auto" w:fill="FFFFFF"/>
          </w:rPr>
          <w:delText>ily create</w:delText>
        </w:r>
        <w:r w:rsidR="00F80704" w:rsidRPr="00C440BA" w:rsidDel="00B3667E">
          <w:rPr>
            <w:rStyle w:val="normaltextrun"/>
            <w:rFonts w:asciiTheme="minorHAnsi" w:hAnsiTheme="minorHAnsi" w:cstheme="minorHAnsi"/>
            <w:color w:val="171717"/>
            <w:sz w:val="20"/>
            <w:szCs w:val="20"/>
            <w:shd w:val="clear" w:color="auto" w:fill="FFFFFF"/>
          </w:rPr>
          <w:delText xml:space="preserve"> AI-powered </w:delText>
        </w:r>
        <w:r w:rsidR="00BD4BCB" w:rsidRPr="00C440BA" w:rsidDel="00B3667E">
          <w:rPr>
            <w:rStyle w:val="normaltextrun"/>
            <w:rFonts w:asciiTheme="minorHAnsi" w:hAnsiTheme="minorHAnsi" w:cstheme="minorHAnsi"/>
            <w:color w:val="171717"/>
            <w:sz w:val="20"/>
            <w:szCs w:val="20"/>
            <w:shd w:val="clear" w:color="auto" w:fill="FFFFFF"/>
          </w:rPr>
          <w:delText>solution</w:delText>
        </w:r>
        <w:r w:rsidR="00014299" w:rsidDel="00B3667E">
          <w:rPr>
            <w:rStyle w:val="normaltextrun"/>
            <w:rFonts w:asciiTheme="minorHAnsi" w:hAnsiTheme="minorHAnsi" w:cstheme="minorHAnsi"/>
            <w:color w:val="171717"/>
            <w:sz w:val="20"/>
            <w:szCs w:val="20"/>
            <w:shd w:val="clear" w:color="auto" w:fill="FFFFFF"/>
          </w:rPr>
          <w:delText>s</w:delText>
        </w:r>
        <w:r w:rsidR="007C4EC0" w:rsidRPr="00C440BA" w:rsidDel="00B3667E">
          <w:rPr>
            <w:rStyle w:val="normaltextrun"/>
            <w:rFonts w:asciiTheme="minorHAnsi" w:hAnsiTheme="minorHAnsi" w:cstheme="minorHAnsi"/>
            <w:color w:val="171717"/>
            <w:sz w:val="20"/>
            <w:szCs w:val="20"/>
            <w:shd w:val="clear" w:color="auto" w:fill="FFFFFF"/>
          </w:rPr>
          <w:delText xml:space="preserve"> to some of your </w:delText>
        </w:r>
        <w:r w:rsidR="00404812" w:rsidRPr="00C440BA" w:rsidDel="00B3667E">
          <w:rPr>
            <w:rStyle w:val="normaltextrun"/>
            <w:rFonts w:asciiTheme="minorHAnsi" w:hAnsiTheme="minorHAnsi" w:cstheme="minorHAnsi"/>
            <w:color w:val="171717"/>
            <w:sz w:val="20"/>
            <w:szCs w:val="20"/>
            <w:shd w:val="clear" w:color="auto" w:fill="FFFFFF"/>
          </w:rPr>
          <w:delText>customer support challenges</w:delText>
        </w:r>
        <w:r w:rsidR="00FD2BE9" w:rsidRPr="00C440BA" w:rsidDel="00B3667E">
          <w:rPr>
            <w:rStyle w:val="normaltextrun"/>
            <w:rFonts w:asciiTheme="minorHAnsi" w:hAnsiTheme="minorHAnsi" w:cstheme="minorHAnsi"/>
            <w:color w:val="171717"/>
            <w:sz w:val="20"/>
            <w:szCs w:val="20"/>
            <w:shd w:val="clear" w:color="auto" w:fill="FFFFFF"/>
          </w:rPr>
          <w:delText xml:space="preserve"> – no developers </w:delText>
        </w:r>
        <w:r w:rsidR="00014299" w:rsidDel="00B3667E">
          <w:rPr>
            <w:rStyle w:val="normaltextrun"/>
            <w:rFonts w:asciiTheme="minorHAnsi" w:hAnsiTheme="minorHAnsi" w:cstheme="minorHAnsi"/>
            <w:color w:val="171717"/>
            <w:sz w:val="20"/>
            <w:szCs w:val="20"/>
            <w:shd w:val="clear" w:color="auto" w:fill="FFFFFF"/>
          </w:rPr>
          <w:delText xml:space="preserve">or data scientists </w:delText>
        </w:r>
        <w:r w:rsidR="00FD2BE9" w:rsidRPr="00C440BA" w:rsidDel="00B3667E">
          <w:rPr>
            <w:rStyle w:val="normaltextrun"/>
            <w:rFonts w:asciiTheme="minorHAnsi" w:hAnsiTheme="minorHAnsi" w:cstheme="minorHAnsi"/>
            <w:color w:val="171717"/>
            <w:sz w:val="20"/>
            <w:szCs w:val="20"/>
            <w:shd w:val="clear" w:color="auto" w:fill="FFFFFF"/>
          </w:rPr>
          <w:delText>required.</w:delText>
        </w:r>
      </w:del>
    </w:p>
    <w:p w14:paraId="48FB1BC5" w14:textId="01B754A9" w:rsidR="00551CEF" w:rsidRPr="00C440BA" w:rsidDel="00B3667E" w:rsidRDefault="00551CEF" w:rsidP="00C802B1">
      <w:pPr>
        <w:pStyle w:val="paragraph"/>
        <w:spacing w:before="0" w:beforeAutospacing="0" w:after="0" w:afterAutospacing="0"/>
        <w:textAlignment w:val="baseline"/>
        <w:rPr>
          <w:del w:id="309" w:author="Author"/>
          <w:rStyle w:val="normaltextrun"/>
          <w:rFonts w:asciiTheme="minorHAnsi" w:hAnsiTheme="minorHAnsi" w:cstheme="minorHAnsi"/>
          <w:color w:val="171717"/>
          <w:sz w:val="20"/>
          <w:szCs w:val="20"/>
          <w:shd w:val="clear" w:color="auto" w:fill="FFFFFF"/>
        </w:rPr>
      </w:pPr>
    </w:p>
    <w:p w14:paraId="7821976F" w14:textId="0A60072D" w:rsidR="00DC3631" w:rsidRPr="00C440BA" w:rsidDel="00B3667E" w:rsidRDefault="001A6A34" w:rsidP="00A55A01">
      <w:pPr>
        <w:pStyle w:val="paragraph"/>
        <w:spacing w:before="0" w:beforeAutospacing="0" w:after="0" w:afterAutospacing="0"/>
        <w:textAlignment w:val="baseline"/>
        <w:rPr>
          <w:del w:id="310" w:author="Author"/>
          <w:rFonts w:asciiTheme="minorHAnsi" w:hAnsiTheme="minorHAnsi" w:cstheme="minorHAnsi"/>
          <w:color w:val="171717"/>
          <w:sz w:val="20"/>
          <w:szCs w:val="20"/>
          <w:shd w:val="clear" w:color="auto" w:fill="FFFFFF"/>
        </w:rPr>
      </w:pPr>
      <w:del w:id="311" w:author="Author">
        <w:r w:rsidRPr="00C440BA" w:rsidDel="00B3667E">
          <w:rPr>
            <w:rStyle w:val="normaltextrun"/>
            <w:rFonts w:asciiTheme="minorHAnsi" w:hAnsiTheme="minorHAnsi" w:cstheme="minorHAnsi"/>
            <w:color w:val="171717"/>
            <w:sz w:val="20"/>
            <w:szCs w:val="20"/>
            <w:shd w:val="clear" w:color="auto" w:fill="FFFFFF"/>
          </w:rPr>
          <w:delText>In this exercise, you will go through the steps of creating</w:delText>
        </w:r>
        <w:r w:rsidR="009C2AC9" w:rsidRPr="00C440BA" w:rsidDel="00B3667E">
          <w:rPr>
            <w:rStyle w:val="normaltextrun"/>
            <w:rFonts w:asciiTheme="minorHAnsi" w:hAnsiTheme="minorHAnsi" w:cstheme="minorHAnsi"/>
            <w:color w:val="171717"/>
            <w:sz w:val="20"/>
            <w:szCs w:val="20"/>
            <w:shd w:val="clear" w:color="auto" w:fill="FFFFFF"/>
          </w:rPr>
          <w:delText xml:space="preserve">, deploying, and testing your first </w:delText>
        </w:r>
        <w:r w:rsidR="005B03AE" w:rsidDel="00B3667E">
          <w:rPr>
            <w:rStyle w:val="normaltextrun"/>
            <w:rFonts w:asciiTheme="minorHAnsi" w:hAnsiTheme="minorHAnsi" w:cstheme="minorHAnsi"/>
            <w:color w:val="171717"/>
            <w:sz w:val="20"/>
            <w:szCs w:val="20"/>
            <w:shd w:val="clear" w:color="auto" w:fill="FFFFFF"/>
          </w:rPr>
          <w:delText>bot</w:delText>
        </w:r>
        <w:r w:rsidR="006C09DA" w:rsidRPr="00C440BA" w:rsidDel="00B3667E">
          <w:rPr>
            <w:rStyle w:val="normaltextrun"/>
            <w:rFonts w:asciiTheme="minorHAnsi" w:hAnsiTheme="minorHAnsi" w:cstheme="minorHAnsi"/>
            <w:color w:val="171717"/>
            <w:sz w:val="20"/>
            <w:szCs w:val="20"/>
            <w:shd w:val="clear" w:color="auto" w:fill="FFFFFF"/>
          </w:rPr>
          <w:delText xml:space="preserve"> to handle </w:delText>
        </w:r>
        <w:r w:rsidR="00EE0D0F" w:rsidDel="00B3667E">
          <w:rPr>
            <w:rStyle w:val="normaltextrun"/>
            <w:rFonts w:asciiTheme="minorHAnsi" w:hAnsiTheme="minorHAnsi" w:cstheme="minorHAnsi"/>
            <w:color w:val="171717"/>
            <w:sz w:val="20"/>
            <w:szCs w:val="20"/>
            <w:shd w:val="clear" w:color="auto" w:fill="FFFFFF"/>
          </w:rPr>
          <w:delText>a</w:delText>
        </w:r>
        <w:r w:rsidR="00EE0D0F" w:rsidRPr="00C440BA" w:rsidDel="00B3667E">
          <w:rPr>
            <w:rStyle w:val="normaltextrun"/>
            <w:rFonts w:asciiTheme="minorHAnsi" w:hAnsiTheme="minorHAnsi" w:cstheme="minorHAnsi"/>
            <w:color w:val="171717"/>
            <w:sz w:val="20"/>
            <w:szCs w:val="20"/>
            <w:shd w:val="clear" w:color="auto" w:fill="FFFFFF"/>
          </w:rPr>
          <w:delText xml:space="preserve"> </w:delText>
        </w:r>
        <w:r w:rsidR="006C09DA" w:rsidRPr="00C440BA" w:rsidDel="00B3667E">
          <w:rPr>
            <w:rStyle w:val="normaltextrun"/>
            <w:rFonts w:asciiTheme="minorHAnsi" w:hAnsiTheme="minorHAnsi" w:cstheme="minorHAnsi"/>
            <w:color w:val="171717"/>
            <w:sz w:val="20"/>
            <w:szCs w:val="20"/>
            <w:shd w:val="clear" w:color="auto" w:fill="FFFFFF"/>
          </w:rPr>
          <w:delText>common customer</w:delText>
        </w:r>
        <w:r w:rsidR="00FE1F4C" w:rsidRPr="00C440BA" w:rsidDel="00B3667E">
          <w:rPr>
            <w:rStyle w:val="normaltextrun"/>
            <w:rFonts w:asciiTheme="minorHAnsi" w:hAnsiTheme="minorHAnsi" w:cstheme="minorHAnsi"/>
            <w:color w:val="171717"/>
            <w:sz w:val="20"/>
            <w:szCs w:val="20"/>
            <w:shd w:val="clear" w:color="auto" w:fill="FFFFFF"/>
          </w:rPr>
          <w:delText xml:space="preserve"> </w:delText>
        </w:r>
        <w:r w:rsidR="00207652" w:rsidDel="00B3667E">
          <w:rPr>
            <w:rStyle w:val="normaltextrun"/>
            <w:rFonts w:asciiTheme="minorHAnsi" w:hAnsiTheme="minorHAnsi" w:cstheme="minorHAnsi"/>
            <w:color w:val="171717"/>
            <w:sz w:val="20"/>
            <w:szCs w:val="20"/>
            <w:shd w:val="clear" w:color="auto" w:fill="FFFFFF"/>
          </w:rPr>
          <w:delText>request</w:delText>
        </w:r>
        <w:r w:rsidR="00FE1F4C" w:rsidRPr="00C440BA" w:rsidDel="00B3667E">
          <w:rPr>
            <w:rStyle w:val="normaltextrun"/>
            <w:rFonts w:asciiTheme="minorHAnsi" w:hAnsiTheme="minorHAnsi" w:cstheme="minorHAnsi"/>
            <w:color w:val="171717"/>
            <w:sz w:val="20"/>
            <w:szCs w:val="20"/>
            <w:shd w:val="clear" w:color="auto" w:fill="FFFFFF"/>
          </w:rPr>
          <w:delText>.</w:delText>
        </w:r>
      </w:del>
    </w:p>
    <w:p w14:paraId="4536B0B6" w14:textId="6593FC61" w:rsidR="00A85F48" w:rsidRDefault="7C4920B2" w:rsidP="00F12961">
      <w:pPr>
        <w:pStyle w:val="Heading4"/>
        <w:spacing w:line="240" w:lineRule="auto"/>
        <w:rPr>
          <w:ins w:id="312" w:author="Author"/>
          <w:szCs w:val="24"/>
          <w:lang w:eastAsia="zh-CN"/>
        </w:rPr>
      </w:pPr>
      <w:bookmarkStart w:id="313" w:name="_Toc84692306"/>
      <w:r w:rsidRPr="00F12961">
        <w:rPr>
          <w:szCs w:val="24"/>
          <w:lang w:eastAsia="zh-CN"/>
        </w:rPr>
        <w:t xml:space="preserve">Task 1: </w:t>
      </w:r>
      <w:commentRangeStart w:id="314"/>
      <w:r w:rsidRPr="00F12961">
        <w:rPr>
          <w:szCs w:val="24"/>
          <w:lang w:eastAsia="zh-CN"/>
        </w:rPr>
        <w:t>Sign</w:t>
      </w:r>
      <w:r w:rsidR="003A4F3F">
        <w:rPr>
          <w:szCs w:val="24"/>
          <w:lang w:eastAsia="zh-CN"/>
        </w:rPr>
        <w:t xml:space="preserve"> </w:t>
      </w:r>
      <w:r w:rsidRPr="00F12961">
        <w:rPr>
          <w:szCs w:val="24"/>
          <w:lang w:eastAsia="zh-CN"/>
        </w:rPr>
        <w:t xml:space="preserve">in </w:t>
      </w:r>
      <w:commentRangeEnd w:id="314"/>
      <w:r w:rsidR="003A4F3F">
        <w:rPr>
          <w:rStyle w:val="CommentReference"/>
          <w:rFonts w:eastAsia="SimSun" w:cstheme="minorBidi"/>
          <w:iCs w:val="0"/>
          <w:color w:val="auto"/>
        </w:rPr>
        <w:commentReference w:id="314"/>
      </w:r>
      <w:r w:rsidRPr="00F12961">
        <w:rPr>
          <w:szCs w:val="24"/>
          <w:lang w:eastAsia="zh-CN"/>
        </w:rPr>
        <w:t xml:space="preserve">to </w:t>
      </w:r>
      <w:del w:id="315" w:author="Author">
        <w:r w:rsidR="00612121" w:rsidRPr="00F12961" w:rsidDel="00B3667E">
          <w:rPr>
            <w:szCs w:val="24"/>
            <w:lang w:eastAsia="zh-CN"/>
          </w:rPr>
          <w:delText xml:space="preserve">create a </w:delText>
        </w:r>
        <w:commentRangeStart w:id="316"/>
        <w:r w:rsidR="00612121" w:rsidRPr="00F12961" w:rsidDel="00B3667E">
          <w:rPr>
            <w:szCs w:val="24"/>
            <w:lang w:eastAsia="zh-CN"/>
          </w:rPr>
          <w:delText>bot</w:delText>
        </w:r>
        <w:commentRangeEnd w:id="316"/>
        <w:r w:rsidR="00413598" w:rsidRPr="00F12961" w:rsidDel="00B3667E">
          <w:rPr>
            <w:rFonts w:eastAsiaTheme="minorHAnsi"/>
            <w:szCs w:val="24"/>
            <w:lang w:eastAsia="zh-CN"/>
          </w:rPr>
          <w:commentReference w:id="316"/>
        </w:r>
      </w:del>
      <w:ins w:id="317" w:author="Author">
        <w:r w:rsidR="00B3667E">
          <w:rPr>
            <w:szCs w:val="24"/>
            <w:lang w:eastAsia="zh-CN"/>
          </w:rPr>
          <w:t>Customer Insight</w:t>
        </w:r>
        <w:bookmarkEnd w:id="313"/>
      </w:ins>
    </w:p>
    <w:p w14:paraId="794606FA" w14:textId="4ED6A7B9" w:rsidR="00CC7F46" w:rsidRDefault="00CC7F46" w:rsidP="00F27532">
      <w:pPr>
        <w:rPr>
          <w:ins w:id="318" w:author="Author"/>
          <w:lang w:eastAsia="zh-CN"/>
        </w:rPr>
      </w:pPr>
    </w:p>
    <w:p w14:paraId="2C5BF150" w14:textId="17953D26" w:rsidR="00F27532" w:rsidRDefault="00F27532">
      <w:pPr>
        <w:pStyle w:val="ListParagraph"/>
        <w:numPr>
          <w:ilvl w:val="0"/>
          <w:numId w:val="69"/>
        </w:numPr>
        <w:rPr>
          <w:ins w:id="319" w:author="Author"/>
          <w:lang w:eastAsia="zh-CN"/>
        </w:rPr>
        <w:pPrChange w:id="320" w:author="Author">
          <w:pPr/>
        </w:pPrChange>
      </w:pPr>
      <w:ins w:id="321" w:author="Author">
        <w:r>
          <w:rPr>
            <w:lang w:eastAsia="zh-CN"/>
          </w:rPr>
          <w:t>Sign-in to Customer Insights (</w:t>
        </w:r>
        <w:r>
          <w:rPr>
            <w:lang w:eastAsia="zh-CN"/>
          </w:rPr>
          <w:fldChar w:fldCharType="begin"/>
        </w:r>
        <w:r>
          <w:rPr>
            <w:lang w:eastAsia="zh-CN"/>
          </w:rPr>
          <w:instrText xml:space="preserve"> HYPERLINK "http://home.ci.ai.dynamics.com" </w:instrText>
        </w:r>
        <w:r>
          <w:rPr>
            <w:lang w:eastAsia="zh-CN"/>
          </w:rPr>
          <w:fldChar w:fldCharType="separate"/>
        </w:r>
        <w:r w:rsidRPr="00F27532">
          <w:rPr>
            <w:rStyle w:val="Hyperlink"/>
            <w:lang w:eastAsia="zh-CN"/>
          </w:rPr>
          <w:t>http://home.ci.ai.dynamics.com</w:t>
        </w:r>
        <w:r>
          <w:rPr>
            <w:lang w:eastAsia="zh-CN"/>
          </w:rPr>
          <w:fldChar w:fldCharType="end"/>
        </w:r>
        <w:r>
          <w:rPr>
            <w:lang w:eastAsia="zh-CN"/>
          </w:rPr>
          <w:t>) and select your</w:t>
        </w:r>
      </w:ins>
    </w:p>
    <w:p w14:paraId="7F219922" w14:textId="538D8851" w:rsidR="00F27532" w:rsidRDefault="00F27532" w:rsidP="00F27532">
      <w:pPr>
        <w:rPr>
          <w:ins w:id="322" w:author="Author"/>
          <w:lang w:eastAsia="zh-CN"/>
        </w:rPr>
      </w:pPr>
      <w:ins w:id="323" w:author="Author">
        <w:r>
          <w:rPr>
            <w:lang w:eastAsia="zh-CN"/>
          </w:rPr>
          <w:t>Environment (</w:t>
        </w:r>
        <w:proofErr w:type="spellStart"/>
        <w:r>
          <w:rPr>
            <w:lang w:eastAsia="zh-CN"/>
          </w:rPr>
          <w:t>Contetech</w:t>
        </w:r>
        <w:proofErr w:type="spellEnd"/>
        <w:r>
          <w:rPr>
            <w:lang w:eastAsia="zh-CN"/>
          </w:rPr>
          <w:t>) from the drop-down in the top right-hand corner.</w:t>
        </w:r>
      </w:ins>
    </w:p>
    <w:p w14:paraId="2BB9B073" w14:textId="3021C0D4" w:rsidR="00F27532" w:rsidRDefault="00F27532" w:rsidP="00F27532">
      <w:pPr>
        <w:rPr>
          <w:ins w:id="324" w:author="Author"/>
          <w:rStyle w:val="IntenseEmphasis"/>
        </w:rPr>
      </w:pPr>
      <w:ins w:id="325" w:author="Author">
        <w:r w:rsidRPr="00F27532">
          <w:rPr>
            <w:rStyle w:val="IntenseEmphasis"/>
            <w:rPrChange w:id="326" w:author="Author">
              <w:rPr>
                <w:lang w:eastAsia="zh-CN"/>
              </w:rPr>
            </w:rPrChange>
          </w:rPr>
          <w:t>Tips: If you have not explored Customer Insight before, you may get it familiarized by accessing the Demo Data as shown by the animation below</w:t>
        </w:r>
      </w:ins>
    </w:p>
    <w:p w14:paraId="19EF539E" w14:textId="62540185" w:rsidR="00B87EE3" w:rsidRDefault="00B87EE3" w:rsidP="00F27532">
      <w:pPr>
        <w:rPr>
          <w:ins w:id="327" w:author="Author"/>
          <w:rStyle w:val="IntenseEmphasis"/>
        </w:rPr>
      </w:pPr>
      <w:ins w:id="328" w:author="Author">
        <w:r>
          <w:rPr>
            <w:i/>
            <w:iCs/>
            <w:noProof/>
            <w:color w:val="0078D7" w:themeColor="accent1"/>
          </w:rPr>
          <w:drawing>
            <wp:inline distT="0" distB="0" distL="0" distR="0" wp14:anchorId="6E777B75" wp14:editId="0A0BA85D">
              <wp:extent cx="6858000" cy="384810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58000" cy="3848100"/>
                      </a:xfrm>
                      <a:prstGeom prst="rect">
                        <a:avLst/>
                      </a:prstGeom>
                    </pic:spPr>
                  </pic:pic>
                </a:graphicData>
              </a:graphic>
            </wp:inline>
          </w:drawing>
        </w:r>
      </w:ins>
    </w:p>
    <w:p w14:paraId="3120D56E" w14:textId="59A020A3" w:rsidR="00CF6B1B" w:rsidRPr="00CF6B1B" w:rsidRDefault="00CF6B1B">
      <w:pPr>
        <w:pStyle w:val="ListParagraph"/>
        <w:numPr>
          <w:ilvl w:val="0"/>
          <w:numId w:val="69"/>
        </w:numPr>
        <w:rPr>
          <w:ins w:id="329" w:author="Author"/>
          <w:lang w:val="en-GB"/>
        </w:rPr>
        <w:pPrChange w:id="330" w:author="Author">
          <w:pPr>
            <w:pStyle w:val="ListParagraph"/>
            <w:numPr>
              <w:numId w:val="76"/>
            </w:numPr>
            <w:ind w:hanging="360"/>
          </w:pPr>
        </w:pPrChange>
      </w:pPr>
      <w:ins w:id="331" w:author="Author">
        <w:r w:rsidRPr="00CF6B1B">
          <w:rPr>
            <w:rFonts w:cstheme="minorHAnsi"/>
            <w:lang w:val="en-GB"/>
          </w:rPr>
          <w:t>Explore the left-hand menu options to familiarise yourself with the navigation.</w:t>
        </w:r>
        <w:r w:rsidRPr="00CF6B1B">
          <w:rPr>
            <w:rFonts w:cstheme="minorHAnsi"/>
            <w:lang w:val="en-GB"/>
          </w:rPr>
          <w:br/>
        </w:r>
      </w:ins>
    </w:p>
    <w:p w14:paraId="53A8AC89" w14:textId="77777777" w:rsidR="00CF6B1B" w:rsidRPr="00AA33F2" w:rsidRDefault="00CF6B1B" w:rsidP="00CF6B1B">
      <w:pPr>
        <w:pStyle w:val="ListParagraph"/>
        <w:rPr>
          <w:ins w:id="332" w:author="Author"/>
          <w:rFonts w:cstheme="minorHAnsi"/>
          <w:lang w:val="en-GB"/>
        </w:rPr>
      </w:pPr>
      <w:ins w:id="333" w:author="Author">
        <w:r w:rsidRPr="00552FDD">
          <w:rPr>
            <w:noProof/>
            <w:lang w:val="en-GB"/>
          </w:rPr>
          <w:drawing>
            <wp:anchor distT="0" distB="0" distL="114300" distR="114300" simplePos="0" relativeHeight="251659264" behindDoc="1" locked="0" layoutInCell="1" allowOverlap="1" wp14:anchorId="4D4D32D5" wp14:editId="25A3EE9F">
              <wp:simplePos x="0" y="0"/>
              <wp:positionH relativeFrom="column">
                <wp:posOffset>478845</wp:posOffset>
              </wp:positionH>
              <wp:positionV relativeFrom="paragraph">
                <wp:posOffset>635</wp:posOffset>
              </wp:positionV>
              <wp:extent cx="1662430" cy="4554220"/>
              <wp:effectExtent l="190500" t="190500" r="185420" b="189230"/>
              <wp:wrapSquare wrapText="bothSides"/>
              <wp:docPr id="603262954" name="Picture 603262954"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62430" cy="4554220"/>
                      </a:xfrm>
                      <a:prstGeom prst="rect">
                        <a:avLst/>
                      </a:prstGeom>
                      <a:ln>
                        <a:noFill/>
                      </a:ln>
                      <a:effectLst>
                        <a:outerShdw blurRad="190500" algn="tl" rotWithShape="0">
                          <a:srgbClr val="000000">
                            <a:alpha val="70000"/>
                          </a:srgbClr>
                        </a:outerShdw>
                      </a:effectLst>
                    </pic:spPr>
                  </pic:pic>
                </a:graphicData>
              </a:graphic>
            </wp:anchor>
          </w:drawing>
        </w:r>
        <w:r w:rsidRPr="00AA33F2">
          <w:rPr>
            <w:rFonts w:cstheme="minorHAnsi"/>
            <w:b/>
            <w:bCs/>
            <w:lang w:val="en-GB"/>
          </w:rPr>
          <w:t xml:space="preserve">Home: </w:t>
        </w:r>
        <w:r w:rsidRPr="00AA33F2">
          <w:rPr>
            <w:rFonts w:cstheme="minorHAnsi"/>
            <w:lang w:val="en-GB"/>
          </w:rPr>
          <w:t>Home Page</w:t>
        </w:r>
        <w:r w:rsidRPr="00AA33F2">
          <w:rPr>
            <w:rFonts w:cstheme="minorHAnsi"/>
            <w:b/>
            <w:bCs/>
            <w:lang w:val="en-GB"/>
          </w:rPr>
          <w:br/>
        </w:r>
      </w:ins>
    </w:p>
    <w:p w14:paraId="08EFD9DE" w14:textId="77777777" w:rsidR="00CF6B1B" w:rsidRPr="00AA33F2" w:rsidRDefault="00CF6B1B" w:rsidP="00CF6B1B">
      <w:pPr>
        <w:pStyle w:val="ListParagraph"/>
        <w:ind w:left="1080"/>
        <w:rPr>
          <w:ins w:id="334" w:author="Author"/>
          <w:rFonts w:cstheme="minorHAnsi"/>
          <w:lang w:val="en-GB"/>
        </w:rPr>
      </w:pPr>
      <w:ins w:id="335" w:author="Author">
        <w:r w:rsidRPr="00AA33F2">
          <w:rPr>
            <w:rFonts w:cstheme="minorHAnsi"/>
            <w:b/>
            <w:bCs/>
            <w:lang w:val="en-GB"/>
          </w:rPr>
          <w:t xml:space="preserve">Customers: </w:t>
        </w:r>
        <w:r w:rsidRPr="00AA33F2">
          <w:rPr>
            <w:rFonts w:cstheme="minorHAnsi"/>
            <w:lang w:val="en-GB"/>
          </w:rPr>
          <w:t>View cards for unified Customer Profiles</w:t>
        </w:r>
        <w:r w:rsidRPr="00AA33F2">
          <w:rPr>
            <w:rFonts w:cstheme="minorHAnsi"/>
            <w:b/>
            <w:bCs/>
            <w:lang w:val="en-GB"/>
          </w:rPr>
          <w:br/>
        </w:r>
      </w:ins>
    </w:p>
    <w:p w14:paraId="7485C1CF" w14:textId="77777777" w:rsidR="00CF6B1B" w:rsidRPr="00AA33F2" w:rsidRDefault="00CF6B1B" w:rsidP="00CF6B1B">
      <w:pPr>
        <w:pStyle w:val="ListParagraph"/>
        <w:ind w:left="1080"/>
        <w:rPr>
          <w:ins w:id="336" w:author="Author"/>
          <w:rFonts w:cstheme="minorHAnsi"/>
          <w:lang w:val="en-GB"/>
        </w:rPr>
      </w:pPr>
      <w:ins w:id="337" w:author="Author">
        <w:r w:rsidRPr="00AA33F2">
          <w:rPr>
            <w:rFonts w:cstheme="minorHAnsi"/>
            <w:b/>
            <w:bCs/>
            <w:lang w:val="en-GB"/>
          </w:rPr>
          <w:t xml:space="preserve">Segments: </w:t>
        </w:r>
        <w:r w:rsidRPr="00AA33F2">
          <w:rPr>
            <w:rFonts w:cstheme="minorHAnsi"/>
            <w:lang w:val="en-GB"/>
          </w:rPr>
          <w:t>Define Segments: Cohorts of Customers based on similar demographic, transactional or behavioural attributes. Use these for targeted marketing, utilising previously siloed data.</w:t>
        </w:r>
        <w:r w:rsidRPr="00AA33F2">
          <w:rPr>
            <w:rFonts w:cstheme="minorHAnsi"/>
            <w:b/>
            <w:bCs/>
            <w:lang w:val="en-GB"/>
          </w:rPr>
          <w:br/>
        </w:r>
      </w:ins>
    </w:p>
    <w:p w14:paraId="4A6909D3" w14:textId="77777777" w:rsidR="00CF6B1B" w:rsidRPr="00AA33F2" w:rsidRDefault="00CF6B1B" w:rsidP="00CF6B1B">
      <w:pPr>
        <w:pStyle w:val="ListParagraph"/>
        <w:ind w:left="1080"/>
        <w:rPr>
          <w:ins w:id="338" w:author="Author"/>
          <w:rFonts w:cstheme="minorHAnsi"/>
          <w:lang w:val="en-GB"/>
        </w:rPr>
      </w:pPr>
      <w:ins w:id="339" w:author="Author">
        <w:r w:rsidRPr="00AA33F2">
          <w:rPr>
            <w:rFonts w:cstheme="minorHAnsi"/>
            <w:b/>
            <w:bCs/>
            <w:lang w:val="en-GB"/>
          </w:rPr>
          <w:t xml:space="preserve">Measures: </w:t>
        </w:r>
        <w:r w:rsidRPr="00AA33F2">
          <w:rPr>
            <w:rFonts w:cstheme="minorHAnsi"/>
            <w:lang w:val="en-GB"/>
          </w:rPr>
          <w:t>Define key Business and Customer KPIs.</w:t>
        </w:r>
        <w:r w:rsidRPr="00AA33F2">
          <w:rPr>
            <w:rFonts w:cstheme="minorHAnsi"/>
            <w:lang w:val="en-GB"/>
          </w:rPr>
          <w:br/>
          <w:t>Such as Customer Lifetime Value, Average Purchase Value and Frequency, CSAT and identify high-value customers.</w:t>
        </w:r>
      </w:ins>
    </w:p>
    <w:p w14:paraId="3AAAC596" w14:textId="77777777" w:rsidR="00CF6B1B" w:rsidRDefault="00CF6B1B" w:rsidP="00CF6B1B">
      <w:pPr>
        <w:pStyle w:val="ListParagraph"/>
        <w:ind w:left="1080"/>
        <w:rPr>
          <w:ins w:id="340" w:author="Author"/>
          <w:rFonts w:cstheme="minorHAnsi"/>
          <w:lang w:val="en-GB"/>
        </w:rPr>
      </w:pPr>
    </w:p>
    <w:p w14:paraId="446ACE7A" w14:textId="77777777" w:rsidR="00CF6B1B" w:rsidRDefault="00CF6B1B" w:rsidP="00CF6B1B">
      <w:pPr>
        <w:pStyle w:val="ListParagraph"/>
        <w:ind w:left="1080"/>
        <w:rPr>
          <w:ins w:id="341" w:author="Author"/>
          <w:rFonts w:cstheme="minorHAnsi"/>
          <w:lang w:val="en-GB"/>
        </w:rPr>
      </w:pPr>
      <w:ins w:id="342" w:author="Author">
        <w:r w:rsidRPr="00552FDD">
          <w:rPr>
            <w:rFonts w:cstheme="minorHAnsi"/>
            <w:b/>
            <w:bCs/>
            <w:lang w:val="en-GB"/>
          </w:rPr>
          <w:t>Intelligence:</w:t>
        </w:r>
        <w:r>
          <w:rPr>
            <w:rFonts w:cstheme="minorHAnsi"/>
            <w:b/>
            <w:bCs/>
            <w:lang w:val="en-GB"/>
          </w:rPr>
          <w:t xml:space="preserve"> </w:t>
        </w:r>
        <w:r>
          <w:rPr>
            <w:rFonts w:cstheme="minorHAnsi"/>
            <w:lang w:val="en-GB"/>
          </w:rPr>
          <w:t xml:space="preserve">Here you can add custom Azure machine learning models to make predictions on your unified customer data. </w:t>
        </w:r>
      </w:ins>
    </w:p>
    <w:p w14:paraId="508006FF" w14:textId="77777777" w:rsidR="00CF6B1B" w:rsidRPr="00F8773F" w:rsidRDefault="00CF6B1B" w:rsidP="00CF6B1B">
      <w:pPr>
        <w:pStyle w:val="ListParagraph"/>
        <w:ind w:left="1080"/>
        <w:rPr>
          <w:ins w:id="343" w:author="Author"/>
          <w:rFonts w:cstheme="minorHAnsi"/>
          <w:lang w:val="en-GB"/>
        </w:rPr>
      </w:pPr>
    </w:p>
    <w:p w14:paraId="5A9934F5" w14:textId="77777777" w:rsidR="00CF6B1B" w:rsidRPr="00AA33F2" w:rsidRDefault="00CF6B1B" w:rsidP="00CF6B1B">
      <w:pPr>
        <w:pStyle w:val="ListParagraph"/>
        <w:ind w:left="1080"/>
        <w:rPr>
          <w:ins w:id="344" w:author="Author"/>
          <w:rFonts w:cstheme="minorHAnsi"/>
          <w:lang w:val="en-GB"/>
        </w:rPr>
      </w:pPr>
      <w:ins w:id="345" w:author="Author">
        <w:r w:rsidRPr="00AA33F2">
          <w:rPr>
            <w:rFonts w:cstheme="minorHAnsi"/>
            <w:b/>
            <w:bCs/>
            <w:lang w:val="en-GB"/>
          </w:rPr>
          <w:t>Data</w:t>
        </w:r>
        <w:r w:rsidRPr="00AA33F2">
          <w:rPr>
            <w:rFonts w:cstheme="minorHAnsi"/>
            <w:lang w:val="en-GB"/>
          </w:rPr>
          <w:t>: Ingest siloed demographic, transactional of behavioural data and map, match and merge into a Unified Customer Profile.</w:t>
        </w:r>
        <w:r>
          <w:rPr>
            <w:rFonts w:cstheme="minorHAnsi"/>
            <w:lang w:val="en-GB"/>
          </w:rPr>
          <w:t xml:space="preserve"> View your entities and d</w:t>
        </w:r>
        <w:r w:rsidRPr="00AA33F2">
          <w:rPr>
            <w:rFonts w:cstheme="minorHAnsi"/>
            <w:lang w:val="en-GB"/>
          </w:rPr>
          <w:t xml:space="preserve">efine activity types and </w:t>
        </w:r>
        <w:r>
          <w:rPr>
            <w:rFonts w:cstheme="minorHAnsi"/>
            <w:lang w:val="en-GB"/>
          </w:rPr>
          <w:t xml:space="preserve">their </w:t>
        </w:r>
        <w:r w:rsidRPr="00AA33F2">
          <w:rPr>
            <w:rFonts w:cstheme="minorHAnsi"/>
            <w:lang w:val="en-GB"/>
          </w:rPr>
          <w:t>relationships to your customers.</w:t>
        </w:r>
        <w:r>
          <w:rPr>
            <w:rFonts w:cstheme="minorHAnsi"/>
            <w:lang w:val="en-GB"/>
          </w:rPr>
          <w:t xml:space="preserve"> </w:t>
        </w:r>
      </w:ins>
    </w:p>
    <w:p w14:paraId="4291906B" w14:textId="77777777" w:rsidR="00CF6B1B" w:rsidRPr="00AA33F2" w:rsidRDefault="00CF6B1B" w:rsidP="00CF6B1B">
      <w:pPr>
        <w:pStyle w:val="ListParagraph"/>
        <w:ind w:left="1080"/>
        <w:rPr>
          <w:ins w:id="346" w:author="Author"/>
          <w:rFonts w:cstheme="minorHAnsi"/>
          <w:lang w:val="en-GB"/>
        </w:rPr>
      </w:pPr>
    </w:p>
    <w:p w14:paraId="655E248C" w14:textId="77777777" w:rsidR="00CF6B1B" w:rsidRPr="00AA33F2" w:rsidRDefault="00CF6B1B" w:rsidP="00CF6B1B">
      <w:pPr>
        <w:pStyle w:val="ListParagraph"/>
        <w:ind w:left="1080"/>
        <w:rPr>
          <w:ins w:id="347" w:author="Author"/>
          <w:lang w:val="en-GB"/>
        </w:rPr>
      </w:pPr>
      <w:ins w:id="348" w:author="Author">
        <w:r w:rsidRPr="00AA33F2">
          <w:rPr>
            <w:b/>
            <w:bCs/>
            <w:lang w:val="en-GB"/>
          </w:rPr>
          <w:t xml:space="preserve">Enrichment: </w:t>
        </w:r>
        <w:r w:rsidRPr="00AA33F2">
          <w:rPr>
            <w:lang w:val="en-GB"/>
          </w:rPr>
          <w:t>Go beyond your unified profile and enrich customer profiles with Microsoft Proprietary Data from the Microsoft Graph. Unlock data on affinities for hundreds of brands and dozens of interest-categories. These affinities are extracted for profiles that might be like your customers.</w:t>
        </w:r>
      </w:ins>
    </w:p>
    <w:p w14:paraId="67ACFA3B" w14:textId="77777777" w:rsidR="00CF6B1B" w:rsidRPr="00AA33F2" w:rsidRDefault="00CF6B1B" w:rsidP="00CF6B1B">
      <w:pPr>
        <w:pStyle w:val="ListParagraph"/>
        <w:ind w:left="1080"/>
        <w:rPr>
          <w:ins w:id="349" w:author="Author"/>
          <w:rFonts w:cstheme="minorHAnsi"/>
          <w:color w:val="000000"/>
          <w:shd w:val="clear" w:color="auto" w:fill="FFFFFF"/>
          <w:lang w:val="en-GB"/>
        </w:rPr>
      </w:pPr>
    </w:p>
    <w:p w14:paraId="72088E6F" w14:textId="77777777" w:rsidR="00CF6B1B" w:rsidRPr="00AA33F2" w:rsidRDefault="00CF6B1B" w:rsidP="00CF6B1B">
      <w:pPr>
        <w:pStyle w:val="ListParagraph"/>
        <w:ind w:left="1080"/>
        <w:rPr>
          <w:ins w:id="350" w:author="Author"/>
          <w:rFonts w:cstheme="minorHAnsi"/>
          <w:lang w:val="en-GB"/>
        </w:rPr>
      </w:pPr>
      <w:ins w:id="351" w:author="Author">
        <w:r w:rsidRPr="00AA33F2">
          <w:rPr>
            <w:rFonts w:cstheme="minorHAnsi"/>
            <w:b/>
            <w:bCs/>
            <w:lang w:val="en-GB"/>
          </w:rPr>
          <w:t>Admin:</w:t>
        </w:r>
        <w:r w:rsidRPr="00AA33F2">
          <w:rPr>
            <w:rFonts w:cstheme="minorHAnsi"/>
            <w:lang w:val="en-GB"/>
          </w:rPr>
          <w:t xml:space="preserve">  Administer Roles, Permissions and Export Destinations for Customer Segments.</w:t>
        </w:r>
      </w:ins>
    </w:p>
    <w:p w14:paraId="4BCB289A" w14:textId="77777777" w:rsidR="00CF6B1B" w:rsidRDefault="00CF6B1B" w:rsidP="00F27532">
      <w:pPr>
        <w:rPr>
          <w:ins w:id="352" w:author="Author"/>
          <w:rStyle w:val="IntenseEmphasis"/>
        </w:rPr>
      </w:pPr>
    </w:p>
    <w:p w14:paraId="3A1078AF" w14:textId="46EDE895" w:rsidR="00F27532" w:rsidRPr="00F27532" w:rsidDel="00922210" w:rsidRDefault="00F27532">
      <w:pPr>
        <w:pStyle w:val="ListParagraph"/>
        <w:numPr>
          <w:ilvl w:val="0"/>
          <w:numId w:val="69"/>
        </w:numPr>
        <w:autoSpaceDE w:val="0"/>
        <w:autoSpaceDN w:val="0"/>
        <w:adjustRightInd w:val="0"/>
        <w:spacing w:after="0" w:line="240" w:lineRule="auto"/>
        <w:rPr>
          <w:ins w:id="353" w:author="Author"/>
          <w:moveFrom w:id="354" w:author="Author"/>
          <w:rFonts w:ascii="CIDFont+F5" w:hAnsi="CIDFont+F5" w:cs="CIDFont+F5"/>
          <w:sz w:val="22"/>
          <w:lang w:val="en-SG"/>
          <w:rPrChange w:id="355" w:author="Author">
            <w:rPr>
              <w:ins w:id="356" w:author="Author"/>
              <w:moveFrom w:id="357" w:author="Author"/>
              <w:rFonts w:ascii="CIDFont+F5" w:hAnsi="CIDFont+F5" w:cs="CIDFont+F5"/>
              <w:lang w:val="en-SG"/>
            </w:rPr>
          </w:rPrChange>
        </w:rPr>
        <w:pPrChange w:id="358" w:author="Author">
          <w:pPr>
            <w:autoSpaceDE w:val="0"/>
            <w:autoSpaceDN w:val="0"/>
            <w:adjustRightInd w:val="0"/>
            <w:spacing w:after="0" w:line="240" w:lineRule="auto"/>
          </w:pPr>
        </w:pPrChange>
      </w:pPr>
      <w:moveFromRangeStart w:id="359" w:author="Author" w:name="move84325341"/>
      <w:moveFrom w:id="360" w:author="Author">
        <w:ins w:id="361" w:author="Author">
          <w:r w:rsidRPr="00F27532" w:rsidDel="00922210">
            <w:rPr>
              <w:rFonts w:ascii="CIDFont+F1" w:hAnsi="CIDFont+F1" w:cs="CIDFont+F1"/>
              <w:sz w:val="22"/>
              <w:lang w:val="en-SG"/>
              <w:rPrChange w:id="362" w:author="Author">
                <w:rPr>
                  <w:lang w:val="en-SG"/>
                </w:rPr>
              </w:rPrChange>
            </w:rPr>
            <w:t>Within Customer Insights</w:t>
          </w:r>
          <w:r w:rsidDel="00922210">
            <w:rPr>
              <w:rFonts w:ascii="CIDFont+F1" w:hAnsi="CIDFont+F1" w:cs="CIDFont+F1"/>
              <w:sz w:val="22"/>
              <w:lang w:val="en-SG"/>
            </w:rPr>
            <w:t xml:space="preserve"> and your environment</w:t>
          </w:r>
          <w:r w:rsidRPr="00F27532" w:rsidDel="00922210">
            <w:rPr>
              <w:rFonts w:ascii="CIDFont+F1" w:hAnsi="CIDFont+F1" w:cs="CIDFont+F1"/>
              <w:sz w:val="22"/>
              <w:lang w:val="en-SG"/>
              <w:rPrChange w:id="363" w:author="Author">
                <w:rPr>
                  <w:lang w:val="en-SG"/>
                </w:rPr>
              </w:rPrChange>
            </w:rPr>
            <w:t xml:space="preserve">, expand </w:t>
          </w:r>
          <w:r w:rsidRPr="00F27532" w:rsidDel="00922210">
            <w:rPr>
              <w:rFonts w:ascii="CIDFont+F5" w:hAnsi="CIDFont+F5" w:cs="CIDFont+F5"/>
              <w:sz w:val="22"/>
              <w:lang w:val="en-SG"/>
              <w:rPrChange w:id="364" w:author="Author">
                <w:rPr>
                  <w:rFonts w:ascii="CIDFont+F5" w:hAnsi="CIDFont+F5" w:cs="CIDFont+F5"/>
                  <w:lang w:val="en-SG"/>
                </w:rPr>
              </w:rPrChange>
            </w:rPr>
            <w:t xml:space="preserve">‘Data’ </w:t>
          </w:r>
          <w:r w:rsidRPr="00F27532" w:rsidDel="00922210">
            <w:rPr>
              <w:rFonts w:ascii="CIDFont+F1" w:hAnsi="CIDFont+F1" w:cs="CIDFont+F1"/>
              <w:sz w:val="22"/>
              <w:lang w:val="en-SG"/>
              <w:rPrChange w:id="365" w:author="Author">
                <w:rPr>
                  <w:lang w:val="en-SG"/>
                </w:rPr>
              </w:rPrChange>
            </w:rPr>
            <w:t>on the left menu and click ‘</w:t>
          </w:r>
          <w:r w:rsidRPr="00F27532" w:rsidDel="00922210">
            <w:rPr>
              <w:rFonts w:ascii="CIDFont+F5" w:hAnsi="CIDFont+F5" w:cs="CIDFont+F5"/>
              <w:sz w:val="22"/>
              <w:lang w:val="en-SG"/>
              <w:rPrChange w:id="366" w:author="Author">
                <w:rPr>
                  <w:rFonts w:ascii="CIDFont+F5" w:hAnsi="CIDFont+F5" w:cs="CIDFont+F5"/>
                  <w:lang w:val="en-SG"/>
                </w:rPr>
              </w:rPrChange>
            </w:rPr>
            <w:t>Data Sources’</w:t>
          </w:r>
        </w:ins>
      </w:moveFrom>
    </w:p>
    <w:p w14:paraId="24F2A01A" w14:textId="0C7C15A4" w:rsidR="00F27532" w:rsidRPr="00F27532" w:rsidDel="00922210" w:rsidRDefault="00F27532">
      <w:pPr>
        <w:pStyle w:val="ListParagraph"/>
        <w:autoSpaceDE w:val="0"/>
        <w:autoSpaceDN w:val="0"/>
        <w:adjustRightInd w:val="0"/>
        <w:spacing w:after="0" w:line="240" w:lineRule="auto"/>
        <w:rPr>
          <w:ins w:id="367" w:author="Author"/>
          <w:moveFrom w:id="368" w:author="Author"/>
          <w:rFonts w:ascii="CIDFont+F5" w:hAnsi="CIDFont+F5" w:cs="CIDFont+F5"/>
          <w:sz w:val="22"/>
          <w:lang w:val="en-SG"/>
          <w:rPrChange w:id="369" w:author="Author">
            <w:rPr>
              <w:ins w:id="370" w:author="Author"/>
              <w:moveFrom w:id="371" w:author="Author"/>
              <w:rFonts w:ascii="CIDFont+F5" w:hAnsi="CIDFont+F5" w:cs="CIDFont+F5"/>
              <w:lang w:val="en-SG"/>
            </w:rPr>
          </w:rPrChange>
        </w:rPr>
        <w:pPrChange w:id="372" w:author="Author">
          <w:pPr>
            <w:autoSpaceDE w:val="0"/>
            <w:autoSpaceDN w:val="0"/>
            <w:adjustRightInd w:val="0"/>
            <w:spacing w:after="0" w:line="240" w:lineRule="auto"/>
          </w:pPr>
        </w:pPrChange>
      </w:pPr>
      <w:moveFrom w:id="373" w:author="Author">
        <w:ins w:id="374" w:author="Author">
          <w:r w:rsidRPr="00F27532" w:rsidDel="00922210">
            <w:rPr>
              <w:rFonts w:ascii="CIDFont+F1" w:hAnsi="CIDFont+F1" w:cs="CIDFont+F1"/>
              <w:sz w:val="22"/>
              <w:lang w:val="en-SG"/>
              <w:rPrChange w:id="375" w:author="Author">
                <w:rPr>
                  <w:lang w:val="en-SG"/>
                </w:rPr>
              </w:rPrChange>
            </w:rPr>
            <w:t xml:space="preserve">Click </w:t>
          </w:r>
          <w:r w:rsidRPr="00F27532" w:rsidDel="00922210">
            <w:rPr>
              <w:rFonts w:ascii="CIDFont+F5" w:hAnsi="CIDFont+F5" w:cs="CIDFont+F5"/>
              <w:sz w:val="22"/>
              <w:lang w:val="en-SG"/>
              <w:rPrChange w:id="376" w:author="Author">
                <w:rPr>
                  <w:rFonts w:ascii="CIDFont+F5" w:hAnsi="CIDFont+F5" w:cs="CIDFont+F5"/>
                  <w:lang w:val="en-SG"/>
                </w:rPr>
              </w:rPrChange>
            </w:rPr>
            <w:t>Add Data Source</w:t>
          </w:r>
          <w:r w:rsidRPr="00F27532" w:rsidDel="00922210">
            <w:rPr>
              <w:rFonts w:ascii="CIDFont+F1" w:hAnsi="CIDFont+F1" w:cs="CIDFont+F1"/>
              <w:sz w:val="22"/>
              <w:lang w:val="en-SG"/>
              <w:rPrChange w:id="377" w:author="Author">
                <w:rPr>
                  <w:lang w:val="en-SG"/>
                </w:rPr>
              </w:rPrChange>
            </w:rPr>
            <w:t xml:space="preserve">, then </w:t>
          </w:r>
          <w:r w:rsidRPr="00F27532" w:rsidDel="00922210">
            <w:rPr>
              <w:rFonts w:ascii="CIDFont+F5" w:hAnsi="CIDFont+F5" w:cs="CIDFont+F5"/>
              <w:sz w:val="22"/>
              <w:lang w:val="en-SG"/>
              <w:rPrChange w:id="378" w:author="Author">
                <w:rPr>
                  <w:rFonts w:ascii="CIDFont+F5" w:hAnsi="CIDFont+F5" w:cs="CIDFont+F5"/>
                  <w:lang w:val="en-SG"/>
                </w:rPr>
              </w:rPrChange>
            </w:rPr>
            <w:t xml:space="preserve">Next </w:t>
          </w:r>
          <w:r w:rsidRPr="00F27532" w:rsidDel="00922210">
            <w:rPr>
              <w:rFonts w:ascii="CIDFont+F1" w:hAnsi="CIDFont+F1" w:cs="CIDFont+F1"/>
              <w:sz w:val="22"/>
              <w:lang w:val="en-SG"/>
              <w:rPrChange w:id="379" w:author="Author">
                <w:rPr>
                  <w:lang w:val="en-SG"/>
                </w:rPr>
              </w:rPrChange>
            </w:rPr>
            <w:t xml:space="preserve">and name the source </w:t>
          </w:r>
          <w:r w:rsidDel="00922210">
            <w:rPr>
              <w:rFonts w:ascii="CIDFont+F5" w:hAnsi="CIDFont+F5" w:cs="CIDFont+F5"/>
              <w:sz w:val="22"/>
              <w:lang w:val="en-SG"/>
            </w:rPr>
            <w:t>D365 Contacts</w:t>
          </w:r>
          <w:r w:rsidRPr="00F27532" w:rsidDel="00922210">
            <w:rPr>
              <w:rFonts w:ascii="CIDFont+F1" w:hAnsi="CIDFont+F1" w:cs="CIDFont+F1"/>
              <w:sz w:val="22"/>
              <w:lang w:val="en-SG"/>
              <w:rPrChange w:id="380" w:author="Author">
                <w:rPr>
                  <w:lang w:val="en-SG"/>
                </w:rPr>
              </w:rPrChange>
            </w:rPr>
            <w:t xml:space="preserve">, then click </w:t>
          </w:r>
          <w:r w:rsidRPr="00F27532" w:rsidDel="00922210">
            <w:rPr>
              <w:rFonts w:ascii="CIDFont+F5" w:hAnsi="CIDFont+F5" w:cs="CIDFont+F5"/>
              <w:sz w:val="22"/>
              <w:lang w:val="en-SG"/>
              <w:rPrChange w:id="381" w:author="Author">
                <w:rPr>
                  <w:rFonts w:ascii="CIDFont+F5" w:hAnsi="CIDFont+F5" w:cs="CIDFont+F5"/>
                  <w:lang w:val="en-SG"/>
                </w:rPr>
              </w:rPrChange>
            </w:rPr>
            <w:t>Next</w:t>
          </w:r>
        </w:ins>
      </w:moveFrom>
    </w:p>
    <w:p w14:paraId="0AF4C6B6" w14:textId="13DD7517" w:rsidR="00F27532" w:rsidRPr="00F27532" w:rsidDel="00922210" w:rsidRDefault="00F27532">
      <w:pPr>
        <w:pStyle w:val="ListParagraph"/>
        <w:autoSpaceDE w:val="0"/>
        <w:autoSpaceDN w:val="0"/>
        <w:adjustRightInd w:val="0"/>
        <w:spacing w:after="0" w:line="240" w:lineRule="auto"/>
        <w:rPr>
          <w:ins w:id="382" w:author="Author"/>
          <w:moveFrom w:id="383" w:author="Author"/>
          <w:rFonts w:ascii="CIDFont+F5" w:hAnsi="CIDFont+F5" w:cs="CIDFont+F5"/>
          <w:sz w:val="22"/>
          <w:lang w:val="en-SG"/>
          <w:rPrChange w:id="384" w:author="Author">
            <w:rPr>
              <w:ins w:id="385" w:author="Author"/>
              <w:moveFrom w:id="386" w:author="Author"/>
              <w:lang w:val="en-SG"/>
            </w:rPr>
          </w:rPrChange>
        </w:rPr>
        <w:pPrChange w:id="387" w:author="Author">
          <w:pPr>
            <w:autoSpaceDE w:val="0"/>
            <w:autoSpaceDN w:val="0"/>
            <w:adjustRightInd w:val="0"/>
            <w:spacing w:after="0" w:line="240" w:lineRule="auto"/>
          </w:pPr>
        </w:pPrChange>
      </w:pPr>
      <w:moveFrom w:id="388" w:author="Author">
        <w:ins w:id="389" w:author="Author">
          <w:r w:rsidRPr="00F27532" w:rsidDel="00922210">
            <w:rPr>
              <w:rFonts w:ascii="CIDFont+F5" w:hAnsi="CIDFont+F5" w:cs="CIDFont+F5"/>
              <w:sz w:val="22"/>
              <w:lang w:val="en-SG"/>
              <w:rPrChange w:id="390" w:author="Author">
                <w:rPr>
                  <w:lang w:val="en-SG"/>
                </w:rPr>
              </w:rPrChange>
            </w:rPr>
            <w:t>button.</w:t>
          </w:r>
        </w:ins>
      </w:moveFrom>
    </w:p>
    <w:moveFromRangeEnd w:id="359"/>
    <w:p w14:paraId="4371EC63" w14:textId="5AA61AA3" w:rsidR="00F27532" w:rsidRPr="00CC7F46" w:rsidDel="00F27532" w:rsidRDefault="00F27532">
      <w:pPr>
        <w:pStyle w:val="ListParagraph"/>
        <w:numPr>
          <w:ilvl w:val="0"/>
          <w:numId w:val="68"/>
        </w:numPr>
        <w:rPr>
          <w:del w:id="391" w:author="Author"/>
          <w:lang w:eastAsia="zh-CN"/>
        </w:rPr>
        <w:pPrChange w:id="392" w:author="Aileen Gusni" w:date="2021-09-27T14:23:00Z">
          <w:pPr>
            <w:pStyle w:val="Heading4"/>
            <w:spacing w:line="240" w:lineRule="auto"/>
          </w:pPr>
        </w:pPrChange>
      </w:pPr>
    </w:p>
    <w:p w14:paraId="5E26004B" w14:textId="0EE67A7A" w:rsidR="00FD1821" w:rsidDel="00A55BA7" w:rsidRDefault="7C4920B2" w:rsidP="00196E71">
      <w:pPr>
        <w:pStyle w:val="ListParagraph"/>
        <w:numPr>
          <w:ilvl w:val="0"/>
          <w:numId w:val="9"/>
        </w:numPr>
        <w:ind w:left="360"/>
        <w:rPr>
          <w:del w:id="393" w:author="Author"/>
        </w:rPr>
      </w:pPr>
      <w:del w:id="394" w:author="Author">
        <w:r w:rsidRPr="00C440BA" w:rsidDel="00A55BA7">
          <w:rPr>
            <w:rFonts w:asciiTheme="minorHAnsi" w:hAnsiTheme="minorHAnsi" w:cstheme="minorHAnsi"/>
          </w:rPr>
          <w:delText xml:space="preserve">Go to </w:delText>
        </w:r>
        <w:r w:rsidR="003A3589" w:rsidDel="00A55BA7">
          <w:fldChar w:fldCharType="begin"/>
        </w:r>
        <w:r w:rsidR="003A3589" w:rsidDel="00A55BA7">
          <w:delInstrText xml:space="preserve"> HYPERLINK "https://powerva.microsoft.com/" </w:delInstrText>
        </w:r>
        <w:r w:rsidR="003A3589" w:rsidDel="00A55BA7">
          <w:fldChar w:fldCharType="separate"/>
        </w:r>
        <w:r w:rsidR="00F026DE" w:rsidRPr="00C440BA" w:rsidDel="00A55BA7">
          <w:rPr>
            <w:rStyle w:val="Hyperlink"/>
            <w:rFonts w:asciiTheme="minorHAnsi" w:hAnsiTheme="minorHAnsi" w:cstheme="minorHAnsi"/>
          </w:rPr>
          <w:delText>https://powerva.microsoft.com/</w:delText>
        </w:r>
        <w:r w:rsidR="003A3589" w:rsidDel="00A55BA7">
          <w:rPr>
            <w:rStyle w:val="Hyperlink"/>
            <w:rFonts w:asciiTheme="minorHAnsi" w:hAnsiTheme="minorHAnsi" w:cstheme="minorHAnsi"/>
          </w:rPr>
          <w:fldChar w:fldCharType="end"/>
        </w:r>
        <w:r w:rsidRPr="00C440BA" w:rsidDel="00A55BA7">
          <w:rPr>
            <w:rFonts w:asciiTheme="minorHAnsi" w:hAnsiTheme="minorHAnsi" w:cstheme="minorHAnsi"/>
          </w:rPr>
          <w:delText xml:space="preserve"> and click </w:delText>
        </w:r>
        <w:r w:rsidRPr="00E55DF9" w:rsidDel="00A55BA7">
          <w:rPr>
            <w:rFonts w:asciiTheme="minorHAnsi" w:hAnsiTheme="minorHAnsi" w:cstheme="minorHAnsi"/>
            <w:b/>
          </w:rPr>
          <w:delText>Sign</w:delText>
        </w:r>
        <w:r w:rsidR="000B5AA5" w:rsidRPr="00C440BA" w:rsidDel="00A55BA7">
          <w:rPr>
            <w:rFonts w:asciiTheme="minorHAnsi" w:hAnsiTheme="minorHAnsi" w:cstheme="minorHAnsi"/>
            <w:b/>
            <w:bCs/>
          </w:rPr>
          <w:delText xml:space="preserve"> </w:delText>
        </w:r>
        <w:r w:rsidRPr="00E55DF9" w:rsidDel="00A55BA7">
          <w:rPr>
            <w:rFonts w:asciiTheme="minorHAnsi" w:hAnsiTheme="minorHAnsi" w:cstheme="minorHAnsi"/>
            <w:b/>
          </w:rPr>
          <w:delText>in</w:delText>
        </w:r>
        <w:r w:rsidRPr="00C440BA" w:rsidDel="00A55BA7">
          <w:rPr>
            <w:rFonts w:asciiTheme="minorHAnsi" w:hAnsiTheme="minorHAnsi" w:cstheme="minorHAnsi"/>
          </w:rPr>
          <w:delText xml:space="preserve">. </w:delText>
        </w:r>
        <w:r w:rsidR="000B5AA5" w:rsidRPr="00C440BA" w:rsidDel="00A55BA7">
          <w:rPr>
            <w:rFonts w:asciiTheme="minorHAnsi" w:hAnsiTheme="minorHAnsi" w:cstheme="minorHAnsi"/>
          </w:rPr>
          <w:delText>Sign in with your business or school account.</w:delText>
        </w:r>
      </w:del>
    </w:p>
    <w:p w14:paraId="72E636B4" w14:textId="5005D8E9" w:rsidR="00A85F48" w:rsidRPr="00831829" w:rsidDel="00A55BA7" w:rsidRDefault="00F64D46" w:rsidP="008801BC">
      <w:pPr>
        <w:rPr>
          <w:del w:id="395" w:author="Author"/>
        </w:rPr>
      </w:pPr>
      <w:del w:id="396" w:author="Author">
        <w:r w:rsidDel="00A55BA7">
          <w:rPr>
            <w:noProof/>
          </w:rPr>
          <w:drawing>
            <wp:inline distT="0" distB="0" distL="0" distR="0" wp14:anchorId="24D42ADC" wp14:editId="52EB29CE">
              <wp:extent cx="3657600" cy="1981200"/>
              <wp:effectExtent l="19050" t="19050" r="19050" b="19050"/>
              <wp:docPr id="9160672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3657600" cy="1981200"/>
                      </a:xfrm>
                      <a:prstGeom prst="rect">
                        <a:avLst/>
                      </a:prstGeom>
                      <a:ln>
                        <a:solidFill>
                          <a:schemeClr val="tx1"/>
                        </a:solidFill>
                      </a:ln>
                    </pic:spPr>
                  </pic:pic>
                </a:graphicData>
              </a:graphic>
            </wp:inline>
          </w:drawing>
        </w:r>
      </w:del>
    </w:p>
    <w:p w14:paraId="195572FD" w14:textId="3A9EACDB" w:rsidR="00053F62" w:rsidDel="00A55BA7" w:rsidRDefault="00A242F4" w:rsidP="00196E71">
      <w:pPr>
        <w:pStyle w:val="ListParagraph"/>
        <w:numPr>
          <w:ilvl w:val="0"/>
          <w:numId w:val="9"/>
        </w:numPr>
        <w:ind w:left="360"/>
        <w:rPr>
          <w:del w:id="397" w:author="Author"/>
          <w:rFonts w:asciiTheme="minorHAnsi" w:hAnsiTheme="minorHAnsi" w:cstheme="minorHAnsi"/>
        </w:rPr>
      </w:pPr>
      <w:del w:id="398" w:author="Author">
        <w:r w:rsidRPr="00C440BA" w:rsidDel="00A55BA7">
          <w:rPr>
            <w:rFonts w:asciiTheme="minorHAnsi" w:hAnsiTheme="minorHAnsi" w:cstheme="minorHAnsi"/>
          </w:rPr>
          <w:delText>Name your bot</w:delText>
        </w:r>
        <w:r w:rsidR="00053F62" w:rsidDel="00A55BA7">
          <w:rPr>
            <w:rFonts w:asciiTheme="minorHAnsi" w:hAnsiTheme="minorHAnsi" w:cstheme="minorHAnsi"/>
          </w:rPr>
          <w:delText xml:space="preserve"> anything you like (such as “Contoso customer service”</w:delText>
        </w:r>
        <w:r w:rsidR="00AD006D" w:rsidDel="00A55BA7">
          <w:rPr>
            <w:rFonts w:asciiTheme="minorHAnsi" w:hAnsiTheme="minorHAnsi" w:cstheme="minorHAnsi"/>
          </w:rPr>
          <w:delText>).</w:delText>
        </w:r>
        <w:r w:rsidR="000B5AA5" w:rsidRPr="00C440BA" w:rsidDel="00A55BA7">
          <w:rPr>
            <w:rFonts w:asciiTheme="minorHAnsi" w:hAnsiTheme="minorHAnsi" w:cstheme="minorHAnsi"/>
          </w:rPr>
          <w:delText xml:space="preserve"> </w:delText>
        </w:r>
      </w:del>
    </w:p>
    <w:p w14:paraId="5F2F78FF" w14:textId="1CC44DAD" w:rsidR="00986845" w:rsidRPr="008D1CA2" w:rsidDel="00A55BA7" w:rsidRDefault="00053F62" w:rsidP="7F493B95">
      <w:pPr>
        <w:pStyle w:val="ListParagraph"/>
        <w:numPr>
          <w:ilvl w:val="0"/>
          <w:numId w:val="9"/>
        </w:numPr>
        <w:ind w:left="360"/>
        <w:rPr>
          <w:del w:id="399" w:author="Author"/>
          <w:rFonts w:asciiTheme="minorHAnsi" w:hAnsiTheme="minorHAnsi"/>
          <w:b/>
          <w:bCs/>
        </w:rPr>
      </w:pPr>
      <w:commentRangeStart w:id="400"/>
      <w:commentRangeEnd w:id="400"/>
      <w:del w:id="401" w:author="Author">
        <w:r w:rsidDel="00A55BA7">
          <w:rPr>
            <w:rStyle w:val="CommentReference"/>
          </w:rPr>
          <w:commentReference w:id="400"/>
        </w:r>
        <w:r w:rsidR="007854A2" w:rsidRPr="7F493B95" w:rsidDel="00A55BA7">
          <w:rPr>
            <w:rFonts w:asciiTheme="minorHAnsi" w:hAnsiTheme="minorHAnsi"/>
          </w:rPr>
          <w:delText xml:space="preserve">Select the </w:delText>
        </w:r>
        <w:r w:rsidR="007854A2" w:rsidRPr="008D1CA2" w:rsidDel="00A55BA7">
          <w:rPr>
            <w:rFonts w:asciiTheme="minorHAnsi" w:hAnsiTheme="minorHAnsi"/>
            <w:b/>
            <w:bCs/>
          </w:rPr>
          <w:delText>bot</w:delText>
        </w:r>
        <w:r w:rsidR="00AD006D" w:rsidRPr="008D1CA2" w:rsidDel="00A55BA7">
          <w:rPr>
            <w:rFonts w:asciiTheme="minorHAnsi" w:hAnsiTheme="minorHAnsi"/>
            <w:b/>
            <w:bCs/>
          </w:rPr>
          <w:delText xml:space="preserve"> environment </w:delText>
        </w:r>
        <w:r w:rsidR="00AD006D" w:rsidRPr="7F493B95" w:rsidDel="00A55BA7">
          <w:rPr>
            <w:rFonts w:asciiTheme="minorHAnsi" w:hAnsiTheme="minorHAnsi"/>
          </w:rPr>
          <w:delText>you</w:delText>
        </w:r>
        <w:r w:rsidR="00946A4D" w:rsidRPr="7F493B95" w:rsidDel="00A55BA7">
          <w:rPr>
            <w:rFonts w:asciiTheme="minorHAnsi" w:hAnsiTheme="minorHAnsi"/>
          </w:rPr>
          <w:delText xml:space="preserve"> set up in the pre-requisites</w:delText>
        </w:r>
        <w:r w:rsidR="00012BB0" w:rsidRPr="7F493B95" w:rsidDel="00A55BA7">
          <w:rPr>
            <w:rFonts w:asciiTheme="minorHAnsi" w:hAnsiTheme="minorHAnsi"/>
          </w:rPr>
          <w:delText>.</w:delText>
        </w:r>
      </w:del>
    </w:p>
    <w:p w14:paraId="3B41BB22" w14:textId="30686A01" w:rsidR="00986845" w:rsidRPr="00C440BA" w:rsidDel="00A55BA7" w:rsidRDefault="00986845" w:rsidP="00196E71">
      <w:pPr>
        <w:pStyle w:val="ListParagraph"/>
        <w:ind w:left="360"/>
        <w:rPr>
          <w:del w:id="402" w:author="Author"/>
          <w:rFonts w:asciiTheme="minorHAnsi" w:hAnsiTheme="minorHAnsi" w:cstheme="minorHAnsi"/>
        </w:rPr>
      </w:pPr>
      <w:del w:id="403" w:author="Author">
        <w:r w:rsidRPr="00C440BA" w:rsidDel="00A55BA7">
          <w:rPr>
            <w:rFonts w:asciiTheme="minorHAnsi" w:hAnsiTheme="minorHAnsi" w:cstheme="minorHAnsi"/>
          </w:rPr>
          <w:delText xml:space="preserve">A bot environment is where your organization </w:delText>
        </w:r>
        <w:r w:rsidR="00B126BC" w:rsidDel="00A55BA7">
          <w:rPr>
            <w:rFonts w:asciiTheme="minorHAnsi" w:hAnsiTheme="minorHAnsi" w:cstheme="minorHAnsi"/>
          </w:rPr>
          <w:delText>will</w:delText>
        </w:r>
        <w:r w:rsidR="00B126BC" w:rsidRPr="00C440BA" w:rsidDel="00A55BA7">
          <w:rPr>
            <w:rFonts w:asciiTheme="minorHAnsi" w:hAnsiTheme="minorHAnsi" w:cstheme="minorHAnsi"/>
          </w:rPr>
          <w:delText xml:space="preserve"> </w:delText>
        </w:r>
        <w:r w:rsidRPr="00C440BA" w:rsidDel="00A55BA7">
          <w:rPr>
            <w:rFonts w:asciiTheme="minorHAnsi" w:hAnsiTheme="minorHAnsi" w:cstheme="minorHAnsi"/>
          </w:rPr>
          <w:delText xml:space="preserve">store, manage, and share </w:delText>
        </w:r>
        <w:r w:rsidR="00B126BC" w:rsidDel="00A55BA7">
          <w:rPr>
            <w:rFonts w:asciiTheme="minorHAnsi" w:hAnsiTheme="minorHAnsi" w:cstheme="minorHAnsi"/>
          </w:rPr>
          <w:delText xml:space="preserve">the bot, </w:delText>
        </w:r>
        <w:r w:rsidRPr="00C440BA" w:rsidDel="00A55BA7">
          <w:rPr>
            <w:rFonts w:asciiTheme="minorHAnsi" w:hAnsiTheme="minorHAnsi" w:cstheme="minorHAnsi"/>
          </w:rPr>
          <w:delText>business data, apps, and</w:delText>
        </w:r>
        <w:r w:rsidR="0034335B" w:rsidDel="00A55BA7">
          <w:rPr>
            <w:rFonts w:asciiTheme="minorHAnsi" w:hAnsiTheme="minorHAnsi" w:cstheme="minorHAnsi"/>
          </w:rPr>
          <w:delText xml:space="preserve"> Power Automate</w:delText>
        </w:r>
        <w:r w:rsidRPr="00C440BA" w:rsidDel="00A55BA7">
          <w:rPr>
            <w:rFonts w:asciiTheme="minorHAnsi" w:hAnsiTheme="minorHAnsi" w:cstheme="minorHAnsi"/>
          </w:rPr>
          <w:delText xml:space="preserve"> flows. </w:delText>
        </w:r>
      </w:del>
    </w:p>
    <w:p w14:paraId="52CAF1C7" w14:textId="30B76B0D" w:rsidR="00F437B6" w:rsidRPr="00C440BA" w:rsidDel="00A55BA7" w:rsidRDefault="00F437B6" w:rsidP="00196E71">
      <w:pPr>
        <w:pStyle w:val="ListParagraph"/>
        <w:ind w:left="360"/>
        <w:rPr>
          <w:del w:id="404" w:author="Author"/>
          <w:rFonts w:asciiTheme="minorHAnsi" w:hAnsiTheme="minorHAnsi" w:cstheme="minorHAnsi"/>
        </w:rPr>
      </w:pPr>
    </w:p>
    <w:p w14:paraId="2D46E571" w14:textId="0883F81C" w:rsidR="00986845" w:rsidRPr="00C440BA" w:rsidDel="00A55BA7" w:rsidRDefault="00986845" w:rsidP="7F493B95">
      <w:pPr>
        <w:pStyle w:val="ListParagraph"/>
        <w:ind w:left="360"/>
        <w:rPr>
          <w:del w:id="405" w:author="Author"/>
          <w:rFonts w:asciiTheme="minorHAnsi" w:hAnsiTheme="minorHAnsi"/>
        </w:rPr>
      </w:pPr>
      <w:del w:id="406" w:author="Author">
        <w:r w:rsidRPr="7F493B95" w:rsidDel="00A55BA7">
          <w:rPr>
            <w:rFonts w:asciiTheme="minorHAnsi" w:hAnsiTheme="minorHAnsi"/>
            <w:b/>
            <w:bCs/>
          </w:rPr>
          <w:delText xml:space="preserve">Note: </w:delText>
        </w:r>
        <w:r w:rsidRPr="7F493B95" w:rsidDel="00A55BA7">
          <w:rPr>
            <w:rFonts w:asciiTheme="minorHAnsi" w:hAnsiTheme="minorHAnsi"/>
          </w:rPr>
          <w:delText>Click “</w:delText>
        </w:r>
        <w:r w:rsidRPr="7F493B95" w:rsidDel="00A55BA7">
          <w:rPr>
            <w:rFonts w:asciiTheme="minorHAnsi" w:hAnsiTheme="minorHAnsi"/>
            <w:b/>
            <w:bCs/>
          </w:rPr>
          <w:delText>More options</w:delText>
        </w:r>
        <w:r w:rsidRPr="7F493B95" w:rsidDel="00A55BA7">
          <w:rPr>
            <w:rFonts w:asciiTheme="minorHAnsi" w:hAnsiTheme="minorHAnsi"/>
          </w:rPr>
          <w:delText xml:space="preserve">” to see the list of </w:delText>
        </w:r>
        <w:commentRangeStart w:id="407"/>
        <w:commentRangeEnd w:id="407"/>
        <w:r w:rsidDel="00A55BA7">
          <w:rPr>
            <w:rStyle w:val="CommentReference"/>
          </w:rPr>
          <w:commentReference w:id="407"/>
        </w:r>
        <w:r w:rsidRPr="7F493B95" w:rsidDel="00A55BA7">
          <w:rPr>
            <w:rFonts w:asciiTheme="minorHAnsi" w:hAnsiTheme="minorHAnsi"/>
          </w:rPr>
          <w:delText>environments you can access</w:delText>
        </w:r>
        <w:r w:rsidR="1F2809E6" w:rsidRPr="7F493B95" w:rsidDel="00A55BA7">
          <w:rPr>
            <w:rFonts w:asciiTheme="minorHAnsi" w:hAnsiTheme="minorHAnsi"/>
          </w:rPr>
          <w:delText xml:space="preserve"> and be sure to select </w:delText>
        </w:r>
        <w:r w:rsidR="00585DE1" w:rsidDel="00A55BA7">
          <w:rPr>
            <w:rFonts w:asciiTheme="minorHAnsi" w:hAnsiTheme="minorHAnsi"/>
          </w:rPr>
          <w:delText>the environment you created in pre-requisite.</w:delText>
        </w:r>
      </w:del>
    </w:p>
    <w:p w14:paraId="32BFADBC" w14:textId="17E23924" w:rsidR="00747BD3" w:rsidRPr="00747BD3" w:rsidDel="00A55BA7" w:rsidRDefault="04D6A866" w:rsidP="7F493B95">
      <w:pPr>
        <w:rPr>
          <w:del w:id="408" w:author="Author"/>
        </w:rPr>
      </w:pPr>
      <w:del w:id="409" w:author="Author">
        <w:r w:rsidDel="00A55BA7">
          <w:rPr>
            <w:noProof/>
          </w:rPr>
          <w:drawing>
            <wp:inline distT="0" distB="0" distL="0" distR="0" wp14:anchorId="6AFF1EA2" wp14:editId="086EC22F">
              <wp:extent cx="4572000" cy="3124200"/>
              <wp:effectExtent l="0" t="0" r="0" b="0"/>
              <wp:docPr id="1405087600" name="Picture 1405087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commentRangeStart w:id="410"/>
        <w:commentRangeStart w:id="411"/>
        <w:commentRangeStart w:id="412"/>
        <w:commentRangeStart w:id="413"/>
        <w:commentRangeEnd w:id="410"/>
        <w:r w:rsidR="00241DC5" w:rsidDel="00A55BA7">
          <w:rPr>
            <w:rStyle w:val="CommentReference"/>
          </w:rPr>
          <w:commentReference w:id="410"/>
        </w:r>
        <w:commentRangeEnd w:id="411"/>
        <w:r w:rsidR="00241DC5" w:rsidDel="00A55BA7">
          <w:rPr>
            <w:rStyle w:val="CommentReference"/>
          </w:rPr>
          <w:commentReference w:id="411"/>
        </w:r>
        <w:commentRangeEnd w:id="412"/>
        <w:r w:rsidR="00241DC5" w:rsidDel="00A55BA7">
          <w:rPr>
            <w:rStyle w:val="CommentReference"/>
          </w:rPr>
          <w:commentReference w:id="412"/>
        </w:r>
        <w:commentRangeEnd w:id="413"/>
        <w:r w:rsidR="00241DC5" w:rsidDel="00A55BA7">
          <w:rPr>
            <w:rStyle w:val="CommentReference"/>
          </w:rPr>
          <w:commentReference w:id="413"/>
        </w:r>
      </w:del>
    </w:p>
    <w:p w14:paraId="6C5A075F" w14:textId="49CC8EEE" w:rsidR="00A85F48" w:rsidRPr="00C440BA" w:rsidDel="00A55BA7" w:rsidRDefault="008B0C10" w:rsidP="29B79D20">
      <w:pPr>
        <w:pStyle w:val="ListParagraph"/>
        <w:numPr>
          <w:ilvl w:val="0"/>
          <w:numId w:val="9"/>
        </w:numPr>
        <w:ind w:left="360"/>
        <w:rPr>
          <w:del w:id="414" w:author="Author"/>
          <w:rFonts w:asciiTheme="minorHAnsi" w:hAnsiTheme="minorHAnsi"/>
        </w:rPr>
      </w:pPr>
      <w:del w:id="415" w:author="Author">
        <w:r w:rsidRPr="7F493B95" w:rsidDel="00A55BA7">
          <w:rPr>
            <w:rFonts w:asciiTheme="minorHAnsi" w:hAnsiTheme="minorHAnsi"/>
          </w:rPr>
          <w:delText>Click</w:delText>
        </w:r>
        <w:r w:rsidR="00025FED" w:rsidRPr="7F493B95" w:rsidDel="00A55BA7">
          <w:rPr>
            <w:rFonts w:asciiTheme="minorHAnsi" w:hAnsiTheme="minorHAnsi"/>
          </w:rPr>
          <w:delText xml:space="preserve"> </w:delText>
        </w:r>
        <w:r w:rsidR="00025FED" w:rsidRPr="7F493B95" w:rsidDel="00A55BA7">
          <w:rPr>
            <w:rFonts w:asciiTheme="minorHAnsi" w:hAnsiTheme="minorHAnsi"/>
            <w:b/>
            <w:bCs/>
          </w:rPr>
          <w:delText>Create</w:delText>
        </w:r>
        <w:r w:rsidR="00025FED" w:rsidRPr="7F493B95" w:rsidDel="00A55BA7">
          <w:rPr>
            <w:rFonts w:asciiTheme="minorHAnsi" w:hAnsiTheme="minorHAnsi"/>
          </w:rPr>
          <w:delText xml:space="preserve">. </w:delText>
        </w:r>
      </w:del>
    </w:p>
    <w:p w14:paraId="799CF96B" w14:textId="051739D6" w:rsidR="002F4944" w:rsidRPr="00C440BA" w:rsidDel="00A55BA7" w:rsidRDefault="002F4944" w:rsidP="7F493B95">
      <w:pPr>
        <w:ind w:left="360"/>
        <w:rPr>
          <w:del w:id="416" w:author="Author"/>
          <w:rFonts w:asciiTheme="minorHAnsi" w:hAnsiTheme="minorHAnsi"/>
        </w:rPr>
      </w:pPr>
      <w:del w:id="417" w:author="Author">
        <w:r w:rsidRPr="7F493B95" w:rsidDel="00A55BA7">
          <w:rPr>
            <w:rFonts w:asciiTheme="minorHAnsi" w:hAnsiTheme="minorHAnsi"/>
            <w:b/>
            <w:bCs/>
          </w:rPr>
          <w:delText>Note:</w:delText>
        </w:r>
        <w:r w:rsidRPr="7F493B95" w:rsidDel="00A55BA7">
          <w:rPr>
            <w:rFonts w:asciiTheme="minorHAnsi" w:hAnsiTheme="minorHAnsi"/>
          </w:rPr>
          <w:delText xml:space="preserve"> Once you </w:delText>
        </w:r>
        <w:r w:rsidR="00257964" w:rsidRPr="7F493B95" w:rsidDel="00A55BA7">
          <w:rPr>
            <w:rFonts w:asciiTheme="minorHAnsi" w:hAnsiTheme="minorHAnsi"/>
          </w:rPr>
          <w:delText xml:space="preserve">click </w:delText>
        </w:r>
        <w:r w:rsidRPr="7F493B95" w:rsidDel="00A55BA7">
          <w:rPr>
            <w:rFonts w:asciiTheme="minorHAnsi" w:hAnsiTheme="minorHAnsi"/>
            <w:b/>
            <w:bCs/>
          </w:rPr>
          <w:delText>Create</w:delText>
        </w:r>
        <w:r w:rsidRPr="7F493B95" w:rsidDel="00A55BA7">
          <w:rPr>
            <w:rFonts w:asciiTheme="minorHAnsi" w:hAnsiTheme="minorHAnsi"/>
          </w:rPr>
          <w:delText>, the process of creating the first bot within a new environment can take up to 15 minutes. Subsequent bots will be created much faster.</w:delText>
        </w:r>
      </w:del>
    </w:p>
    <w:p w14:paraId="6854ED57" w14:textId="07E7C3B8" w:rsidR="00772046" w:rsidRPr="00C440BA" w:rsidDel="00A55BA7" w:rsidRDefault="00772046" w:rsidP="7F493B95">
      <w:pPr>
        <w:ind w:left="360"/>
        <w:rPr>
          <w:del w:id="418" w:author="Author"/>
          <w:rFonts w:asciiTheme="minorHAnsi" w:hAnsiTheme="minorHAnsi"/>
        </w:rPr>
      </w:pPr>
      <w:del w:id="419" w:author="Author">
        <w:r w:rsidRPr="7F493B95" w:rsidDel="00A55BA7">
          <w:rPr>
            <w:rFonts w:asciiTheme="minorHAnsi" w:hAnsiTheme="minorHAnsi"/>
          </w:rPr>
          <w:delText xml:space="preserve">After </w:delText>
        </w:r>
        <w:r w:rsidR="00785F21" w:rsidRPr="7F493B95" w:rsidDel="00A55BA7">
          <w:rPr>
            <w:rFonts w:asciiTheme="minorHAnsi" w:hAnsiTheme="minorHAnsi"/>
          </w:rPr>
          <w:delText xml:space="preserve">you </w:delText>
        </w:r>
        <w:r w:rsidRPr="7F493B95" w:rsidDel="00A55BA7">
          <w:rPr>
            <w:rFonts w:asciiTheme="minorHAnsi" w:hAnsiTheme="minorHAnsi"/>
          </w:rPr>
          <w:delText>creat</w:delText>
        </w:r>
        <w:r w:rsidR="00785F21" w:rsidRPr="7F493B95" w:rsidDel="00A55BA7">
          <w:rPr>
            <w:rFonts w:asciiTheme="minorHAnsi" w:hAnsiTheme="minorHAnsi"/>
          </w:rPr>
          <w:delText>e</w:delText>
        </w:r>
        <w:r w:rsidRPr="7F493B95" w:rsidDel="00A55BA7">
          <w:rPr>
            <w:rFonts w:asciiTheme="minorHAnsi" w:hAnsiTheme="minorHAnsi"/>
          </w:rPr>
          <w:delText xml:space="preserve"> your bot, </w:delText>
        </w:r>
        <w:r w:rsidR="00785F21" w:rsidRPr="7F493B95" w:rsidDel="00A55BA7">
          <w:rPr>
            <w:rFonts w:asciiTheme="minorHAnsi" w:hAnsiTheme="minorHAnsi"/>
          </w:rPr>
          <w:delText>it appears in the list under</w:delText>
        </w:r>
        <w:r w:rsidRPr="7F493B95" w:rsidDel="00A55BA7">
          <w:rPr>
            <w:rFonts w:asciiTheme="minorHAnsi" w:hAnsiTheme="minorHAnsi"/>
          </w:rPr>
          <w:delText xml:space="preserve"> the robot icon </w:delText>
        </w:r>
        <w:r w:rsidDel="00A55BA7">
          <w:rPr>
            <w:noProof/>
          </w:rPr>
          <w:drawing>
            <wp:inline distT="0" distB="0" distL="0" distR="0" wp14:anchorId="2D105D15" wp14:editId="7BB1E562">
              <wp:extent cx="199642" cy="212119"/>
              <wp:effectExtent l="0" t="0" r="0" b="0"/>
              <wp:docPr id="1331938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199642" cy="212119"/>
                      </a:xfrm>
                      <a:prstGeom prst="rect">
                        <a:avLst/>
                      </a:prstGeom>
                    </pic:spPr>
                  </pic:pic>
                </a:graphicData>
              </a:graphic>
            </wp:inline>
          </w:drawing>
        </w:r>
        <w:r w:rsidRPr="7F493B95" w:rsidDel="00A55BA7">
          <w:rPr>
            <w:rFonts w:asciiTheme="minorHAnsi" w:hAnsiTheme="minorHAnsi"/>
          </w:rPr>
          <w:delText xml:space="preserve"> on the navigation bar.</w:delText>
        </w:r>
      </w:del>
    </w:p>
    <w:p w14:paraId="3E85DB0A" w14:textId="4EAB1C03" w:rsidR="002F4944" w:rsidDel="00A55BA7" w:rsidRDefault="002F4944" w:rsidP="00196E71">
      <w:pPr>
        <w:pStyle w:val="ListParagraph"/>
        <w:ind w:left="360"/>
        <w:rPr>
          <w:del w:id="420" w:author="Author"/>
        </w:rPr>
      </w:pPr>
      <w:del w:id="421" w:author="Author">
        <w:r w:rsidRPr="7F493B95" w:rsidDel="00A55BA7">
          <w:rPr>
            <w:rFonts w:asciiTheme="minorHAnsi" w:hAnsiTheme="minorHAnsi"/>
            <w:b/>
            <w:bCs/>
          </w:rPr>
          <w:delText>Pro</w:delText>
        </w:r>
        <w:r w:rsidR="0024226D" w:rsidRPr="7F493B95" w:rsidDel="00A55BA7">
          <w:rPr>
            <w:rFonts w:asciiTheme="minorHAnsi" w:hAnsiTheme="minorHAnsi"/>
            <w:b/>
            <w:bCs/>
          </w:rPr>
          <w:delText xml:space="preserve"> </w:delText>
        </w:r>
        <w:r w:rsidRPr="7F493B95" w:rsidDel="00A55BA7">
          <w:rPr>
            <w:rFonts w:asciiTheme="minorHAnsi" w:hAnsiTheme="minorHAnsi"/>
            <w:b/>
            <w:bCs/>
          </w:rPr>
          <w:delText>Tip</w:delText>
        </w:r>
        <w:r w:rsidRPr="7F493B95" w:rsidDel="00A55BA7">
          <w:rPr>
            <w:rFonts w:asciiTheme="minorHAnsi" w:hAnsiTheme="minorHAnsi"/>
          </w:rPr>
          <w:delText xml:space="preserve">: If you’ve created a bot in this environment before, to create another bot select the robot icon </w:delText>
        </w:r>
        <w:r w:rsidDel="00A55BA7">
          <w:rPr>
            <w:noProof/>
          </w:rPr>
          <w:drawing>
            <wp:inline distT="0" distB="0" distL="0" distR="0" wp14:anchorId="2961E76C" wp14:editId="0941EA23">
              <wp:extent cx="183631" cy="195107"/>
              <wp:effectExtent l="0" t="0" r="6985" b="0"/>
              <wp:docPr id="1028327160"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3">
                        <a:extLst>
                          <a:ext uri="{28A0092B-C50C-407E-A947-70E740481C1C}">
                            <a14:useLocalDpi xmlns:a14="http://schemas.microsoft.com/office/drawing/2010/main" val="0"/>
                          </a:ext>
                        </a:extLst>
                      </a:blip>
                      <a:stretch>
                        <a:fillRect/>
                      </a:stretch>
                    </pic:blipFill>
                    <pic:spPr>
                      <a:xfrm>
                        <a:off x="0" y="0"/>
                        <a:ext cx="183631" cy="195107"/>
                      </a:xfrm>
                      <a:prstGeom prst="rect">
                        <a:avLst/>
                      </a:prstGeom>
                    </pic:spPr>
                  </pic:pic>
                </a:graphicData>
              </a:graphic>
            </wp:inline>
          </w:drawing>
        </w:r>
        <w:r w:rsidRPr="7F493B95" w:rsidDel="00A55BA7">
          <w:rPr>
            <w:rFonts w:asciiTheme="minorHAnsi" w:hAnsiTheme="minorHAnsi"/>
          </w:rPr>
          <w:delText xml:space="preserve"> on the navigation bar, and then select </w:delText>
        </w:r>
        <w:r w:rsidRPr="7F493B95" w:rsidDel="00A55BA7">
          <w:rPr>
            <w:rFonts w:asciiTheme="minorHAnsi" w:hAnsiTheme="minorHAnsi"/>
            <w:b/>
            <w:bCs/>
          </w:rPr>
          <w:delText>New bot</w:delText>
        </w:r>
        <w:r w:rsidRPr="7F493B95" w:rsidDel="00A55BA7">
          <w:rPr>
            <w:rFonts w:asciiTheme="minorHAnsi" w:hAnsiTheme="minorHAnsi"/>
          </w:rPr>
          <w:delText>.</w:delText>
        </w:r>
      </w:del>
    </w:p>
    <w:p w14:paraId="1A1FD3CA" w14:textId="155E8E83" w:rsidR="002F4944" w:rsidDel="00A55BA7" w:rsidRDefault="002F4944" w:rsidP="00E55DF9">
      <w:pPr>
        <w:pStyle w:val="ListParagraph"/>
        <w:rPr>
          <w:del w:id="422" w:author="Author"/>
        </w:rPr>
      </w:pPr>
    </w:p>
    <w:p w14:paraId="54D9C6E4" w14:textId="364AFBD0" w:rsidR="00FD1821" w:rsidRPr="004C5796" w:rsidDel="00A55BA7" w:rsidRDefault="003D6DCA" w:rsidP="008801BC">
      <w:pPr>
        <w:pStyle w:val="ListParagraph"/>
        <w:ind w:left="0"/>
        <w:rPr>
          <w:del w:id="423" w:author="Author"/>
        </w:rPr>
      </w:pPr>
      <w:del w:id="424" w:author="Author">
        <w:r w:rsidDel="00A55BA7">
          <w:rPr>
            <w:noProof/>
          </w:rPr>
          <w:drawing>
            <wp:inline distT="0" distB="0" distL="0" distR="0" wp14:anchorId="35018303" wp14:editId="5FC9F932">
              <wp:extent cx="1768844" cy="2164080"/>
              <wp:effectExtent l="19050" t="19050" r="22225" b="26670"/>
              <wp:docPr id="119231565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4">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3633"/>
                      <a:stretch>
                        <a:fillRect/>
                      </a:stretch>
                    </pic:blipFill>
                    <pic:spPr>
                      <a:xfrm>
                        <a:off x="0" y="0"/>
                        <a:ext cx="1768844" cy="2164080"/>
                      </a:xfrm>
                      <a:prstGeom prst="rect">
                        <a:avLst/>
                      </a:prstGeom>
                    </pic:spPr>
                  </pic:pic>
                </a:graphicData>
              </a:graphic>
            </wp:inline>
          </w:drawing>
        </w:r>
        <w:commentRangeStart w:id="425"/>
        <w:commentRangeEnd w:id="425"/>
        <w:r w:rsidR="00E55295" w:rsidDel="00A55BA7">
          <w:rPr>
            <w:rStyle w:val="CommentReference"/>
            <w:rFonts w:asciiTheme="minorHAnsi" w:hAnsiTheme="minorHAnsi"/>
          </w:rPr>
          <w:commentReference w:id="425"/>
        </w:r>
      </w:del>
    </w:p>
    <w:p w14:paraId="558DAFA0" w14:textId="4EF78450" w:rsidR="00654A4C" w:rsidRDefault="00EC335F" w:rsidP="00F12961">
      <w:pPr>
        <w:pStyle w:val="Heading4"/>
        <w:spacing w:line="240" w:lineRule="auto"/>
        <w:rPr>
          <w:ins w:id="426" w:author="Author"/>
          <w:szCs w:val="24"/>
          <w:lang w:eastAsia="zh-CN"/>
        </w:rPr>
      </w:pPr>
      <w:bookmarkStart w:id="427" w:name="_Toc84692307"/>
      <w:r w:rsidRPr="00F12961">
        <w:rPr>
          <w:szCs w:val="24"/>
          <w:lang w:eastAsia="zh-CN"/>
        </w:rPr>
        <w:t xml:space="preserve">Task 2: </w:t>
      </w:r>
      <w:del w:id="428" w:author="Author">
        <w:r w:rsidR="00654A4C" w:rsidRPr="00F12961" w:rsidDel="00A55BA7">
          <w:rPr>
            <w:szCs w:val="24"/>
            <w:lang w:eastAsia="zh-CN"/>
          </w:rPr>
          <w:delText>Take a quick tour of the user interface</w:delText>
        </w:r>
      </w:del>
      <w:ins w:id="429" w:author="Author">
        <w:r w:rsidR="00A55BA7">
          <w:rPr>
            <w:szCs w:val="24"/>
            <w:lang w:eastAsia="zh-CN"/>
          </w:rPr>
          <w:t xml:space="preserve">Ingest Customer Data from </w:t>
        </w:r>
        <w:r w:rsidR="00CC7F46">
          <w:rPr>
            <w:szCs w:val="24"/>
            <w:lang w:eastAsia="zh-CN"/>
          </w:rPr>
          <w:t>Dynamics 365 Customer Engagement</w:t>
        </w:r>
        <w:bookmarkEnd w:id="427"/>
      </w:ins>
    </w:p>
    <w:p w14:paraId="089BC523" w14:textId="54AD8477" w:rsidR="007E6D6C" w:rsidRDefault="007E6D6C" w:rsidP="007E6D6C">
      <w:pPr>
        <w:rPr>
          <w:ins w:id="430" w:author="Author"/>
          <w:lang w:eastAsia="zh-CN"/>
        </w:rPr>
      </w:pPr>
      <w:ins w:id="431" w:author="Author">
        <w:r>
          <w:rPr>
            <w:lang w:eastAsia="zh-CN"/>
          </w:rPr>
          <w:t xml:space="preserve">This exercise is to ingest the Customer Data from your Dynamics 365 Customer Engagement </w:t>
        </w:r>
      </w:ins>
    </w:p>
    <w:p w14:paraId="2FFF8F1B" w14:textId="77777777" w:rsidR="00922210" w:rsidRPr="00240C72" w:rsidRDefault="00922210" w:rsidP="00922210">
      <w:pPr>
        <w:pStyle w:val="ListParagraph"/>
        <w:numPr>
          <w:ilvl w:val="0"/>
          <w:numId w:val="70"/>
        </w:numPr>
        <w:autoSpaceDE w:val="0"/>
        <w:autoSpaceDN w:val="0"/>
        <w:adjustRightInd w:val="0"/>
        <w:spacing w:after="0" w:line="240" w:lineRule="auto"/>
        <w:rPr>
          <w:moveTo w:id="432" w:author="Author"/>
          <w:rFonts w:ascii="CIDFont+F5" w:hAnsi="CIDFont+F5" w:cs="CIDFont+F5"/>
          <w:sz w:val="22"/>
          <w:lang w:val="en-SG"/>
        </w:rPr>
      </w:pPr>
      <w:moveToRangeStart w:id="433" w:author="Author" w:name="move84325341"/>
      <w:moveTo w:id="434" w:author="Author">
        <w:r w:rsidRPr="00240C72">
          <w:rPr>
            <w:rFonts w:ascii="CIDFont+F1" w:hAnsi="CIDFont+F1" w:cs="CIDFont+F1"/>
            <w:sz w:val="22"/>
            <w:lang w:val="en-SG"/>
          </w:rPr>
          <w:t>Within Customer Insights</w:t>
        </w:r>
        <w:r>
          <w:rPr>
            <w:rFonts w:ascii="CIDFont+F1" w:hAnsi="CIDFont+F1" w:cs="CIDFont+F1"/>
            <w:sz w:val="22"/>
            <w:lang w:val="en-SG"/>
          </w:rPr>
          <w:t xml:space="preserve"> and your environment</w:t>
        </w:r>
        <w:r w:rsidRPr="00240C72">
          <w:rPr>
            <w:rFonts w:ascii="CIDFont+F1" w:hAnsi="CIDFont+F1" w:cs="CIDFont+F1"/>
            <w:sz w:val="22"/>
            <w:lang w:val="en-SG"/>
          </w:rPr>
          <w:t xml:space="preserve">, expand </w:t>
        </w:r>
        <w:r w:rsidRPr="00240C72">
          <w:rPr>
            <w:rFonts w:ascii="CIDFont+F5" w:hAnsi="CIDFont+F5" w:cs="CIDFont+F5"/>
            <w:sz w:val="22"/>
            <w:lang w:val="en-SG"/>
          </w:rPr>
          <w:t xml:space="preserve">‘Data’ </w:t>
        </w:r>
        <w:r w:rsidRPr="00240C72">
          <w:rPr>
            <w:rFonts w:ascii="CIDFont+F1" w:hAnsi="CIDFont+F1" w:cs="CIDFont+F1"/>
            <w:sz w:val="22"/>
            <w:lang w:val="en-SG"/>
          </w:rPr>
          <w:t>on the left menu and click ‘</w:t>
        </w:r>
        <w:r w:rsidRPr="00240C72">
          <w:rPr>
            <w:rFonts w:ascii="CIDFont+F5" w:hAnsi="CIDFont+F5" w:cs="CIDFont+F5"/>
            <w:sz w:val="22"/>
            <w:lang w:val="en-SG"/>
          </w:rPr>
          <w:t>Data Sources’</w:t>
        </w:r>
      </w:moveTo>
    </w:p>
    <w:p w14:paraId="7A21DDAA" w14:textId="2CD2F9CE" w:rsidR="00922210" w:rsidRPr="00240C72" w:rsidDel="00F8511B" w:rsidRDefault="00922210">
      <w:pPr>
        <w:pStyle w:val="ListParagraph"/>
        <w:autoSpaceDE w:val="0"/>
        <w:autoSpaceDN w:val="0"/>
        <w:adjustRightInd w:val="0"/>
        <w:spacing w:after="0" w:line="240" w:lineRule="auto"/>
        <w:rPr>
          <w:del w:id="435" w:author="Author"/>
          <w:moveTo w:id="436" w:author="Author"/>
          <w:rFonts w:ascii="CIDFont+F5" w:hAnsi="CIDFont+F5" w:cs="CIDFont+F5"/>
          <w:sz w:val="22"/>
          <w:lang w:val="en-SG"/>
        </w:rPr>
      </w:pPr>
      <w:moveTo w:id="437" w:author="Author">
        <w:r w:rsidRPr="00240C72">
          <w:rPr>
            <w:rFonts w:ascii="CIDFont+F1" w:hAnsi="CIDFont+F1" w:cs="CIDFont+F1"/>
            <w:sz w:val="22"/>
            <w:lang w:val="en-SG"/>
          </w:rPr>
          <w:t xml:space="preserve">Click </w:t>
        </w:r>
      </w:moveTo>
      <w:ins w:id="438" w:author="Author">
        <w:r w:rsidR="00F8511B">
          <w:rPr>
            <w:rFonts w:ascii="CIDFont+F1" w:hAnsi="CIDFont+F1" w:cs="CIDFont+F1"/>
            <w:sz w:val="22"/>
            <w:lang w:val="en-SG"/>
          </w:rPr>
          <w:t xml:space="preserve">+ </w:t>
        </w:r>
      </w:ins>
      <w:moveTo w:id="439" w:author="Author">
        <w:r w:rsidRPr="00240C72">
          <w:rPr>
            <w:rFonts w:ascii="CIDFont+F5" w:hAnsi="CIDFont+F5" w:cs="CIDFont+F5"/>
            <w:sz w:val="22"/>
            <w:lang w:val="en-SG"/>
          </w:rPr>
          <w:t>Add Data Source</w:t>
        </w:r>
        <w:r w:rsidRPr="00240C72">
          <w:rPr>
            <w:rFonts w:ascii="CIDFont+F1" w:hAnsi="CIDFont+F1" w:cs="CIDFont+F1"/>
            <w:sz w:val="22"/>
            <w:lang w:val="en-SG"/>
          </w:rPr>
          <w:t xml:space="preserve">, </w:t>
        </w:r>
        <w:del w:id="440" w:author="Author">
          <w:r w:rsidRPr="00240C72" w:rsidDel="00F8511B">
            <w:rPr>
              <w:rFonts w:ascii="CIDFont+F1" w:hAnsi="CIDFont+F1" w:cs="CIDFont+F1"/>
              <w:sz w:val="22"/>
              <w:lang w:val="en-SG"/>
            </w:rPr>
            <w:delText xml:space="preserve">then </w:delText>
          </w:r>
          <w:r w:rsidRPr="00240C72" w:rsidDel="00F8511B">
            <w:rPr>
              <w:rFonts w:ascii="CIDFont+F5" w:hAnsi="CIDFont+F5" w:cs="CIDFont+F5"/>
              <w:sz w:val="22"/>
              <w:lang w:val="en-SG"/>
            </w:rPr>
            <w:delText xml:space="preserve">Next </w:delText>
          </w:r>
          <w:r w:rsidRPr="00240C72" w:rsidDel="00F8511B">
            <w:rPr>
              <w:rFonts w:ascii="CIDFont+F1" w:hAnsi="CIDFont+F1" w:cs="CIDFont+F1"/>
              <w:sz w:val="22"/>
              <w:lang w:val="en-SG"/>
            </w:rPr>
            <w:delText xml:space="preserve">and name the source </w:delText>
          </w:r>
          <w:r w:rsidDel="00F8511B">
            <w:rPr>
              <w:rFonts w:ascii="CIDFont+F5" w:hAnsi="CIDFont+F5" w:cs="CIDFont+F5"/>
              <w:sz w:val="22"/>
              <w:lang w:val="en-SG"/>
            </w:rPr>
            <w:delText>D365 Contacts</w:delText>
          </w:r>
          <w:r w:rsidRPr="00240C72" w:rsidDel="00F8511B">
            <w:rPr>
              <w:rFonts w:ascii="CIDFont+F1" w:hAnsi="CIDFont+F1" w:cs="CIDFont+F1"/>
              <w:sz w:val="22"/>
              <w:lang w:val="en-SG"/>
            </w:rPr>
            <w:delText xml:space="preserve">, then click </w:delText>
          </w:r>
          <w:r w:rsidRPr="00240C72" w:rsidDel="00F8511B">
            <w:rPr>
              <w:rFonts w:ascii="CIDFont+F5" w:hAnsi="CIDFont+F5" w:cs="CIDFont+F5"/>
              <w:sz w:val="22"/>
              <w:lang w:val="en-SG"/>
            </w:rPr>
            <w:delText>Next</w:delText>
          </w:r>
        </w:del>
      </w:moveTo>
    </w:p>
    <w:p w14:paraId="0041C151" w14:textId="35BFE08E" w:rsidR="00922210" w:rsidRDefault="00922210" w:rsidP="00F8511B">
      <w:pPr>
        <w:pStyle w:val="ListParagraph"/>
        <w:autoSpaceDE w:val="0"/>
        <w:autoSpaceDN w:val="0"/>
        <w:adjustRightInd w:val="0"/>
        <w:spacing w:after="0" w:line="240" w:lineRule="auto"/>
        <w:rPr>
          <w:ins w:id="441" w:author="Author"/>
          <w:rFonts w:ascii="CIDFont+F5" w:hAnsi="CIDFont+F5" w:cs="CIDFont+F5"/>
          <w:sz w:val="22"/>
          <w:lang w:val="en-SG"/>
        </w:rPr>
      </w:pPr>
      <w:moveTo w:id="442" w:author="Author">
        <w:del w:id="443" w:author="Author">
          <w:r w:rsidRPr="00240C72" w:rsidDel="00F8511B">
            <w:rPr>
              <w:rFonts w:ascii="CIDFont+F5" w:hAnsi="CIDFont+F5" w:cs="CIDFont+F5"/>
              <w:sz w:val="22"/>
              <w:lang w:val="en-SG"/>
            </w:rPr>
            <w:delText>button.</w:delText>
          </w:r>
        </w:del>
      </w:moveTo>
    </w:p>
    <w:p w14:paraId="4CFDAF11" w14:textId="7352ECE0" w:rsidR="00F8511B" w:rsidRDefault="00F8511B" w:rsidP="00922210">
      <w:pPr>
        <w:pStyle w:val="ListParagraph"/>
        <w:autoSpaceDE w:val="0"/>
        <w:autoSpaceDN w:val="0"/>
        <w:adjustRightInd w:val="0"/>
        <w:spacing w:after="0" w:line="240" w:lineRule="auto"/>
        <w:rPr>
          <w:ins w:id="444" w:author="Author"/>
          <w:rFonts w:ascii="CIDFont+F5" w:hAnsi="CIDFont+F5" w:cs="CIDFont+F5"/>
          <w:sz w:val="22"/>
          <w:lang w:val="en-SG"/>
        </w:rPr>
      </w:pPr>
      <w:ins w:id="445" w:author="Author">
        <w:del w:id="446" w:author="Author">
          <w:r w:rsidDel="009E0CF3">
            <w:rPr>
              <w:noProof/>
            </w:rPr>
            <w:drawing>
              <wp:inline distT="0" distB="0" distL="0" distR="0" wp14:anchorId="07C8ECB1" wp14:editId="06C51799">
                <wp:extent cx="5166360" cy="3048152"/>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5"/>
                        <a:stretch>
                          <a:fillRect/>
                        </a:stretch>
                      </pic:blipFill>
                      <pic:spPr>
                        <a:xfrm>
                          <a:off x="0" y="0"/>
                          <a:ext cx="5172223" cy="3051611"/>
                        </a:xfrm>
                        <a:prstGeom prst="rect">
                          <a:avLst/>
                        </a:prstGeom>
                      </pic:spPr>
                    </pic:pic>
                  </a:graphicData>
                </a:graphic>
              </wp:inline>
            </w:drawing>
          </w:r>
        </w:del>
        <w:r w:rsidR="009E0CF3" w:rsidRPr="009E0CF3">
          <w:rPr>
            <w:noProof/>
          </w:rPr>
          <w:t xml:space="preserve"> </w:t>
        </w:r>
        <w:r w:rsidR="009E0CF3">
          <w:rPr>
            <w:noProof/>
          </w:rPr>
          <w:drawing>
            <wp:inline distT="0" distB="0" distL="0" distR="0" wp14:anchorId="312AE47A" wp14:editId="213D0EB0">
              <wp:extent cx="5682713" cy="33528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6"/>
                      <a:stretch>
                        <a:fillRect/>
                      </a:stretch>
                    </pic:blipFill>
                    <pic:spPr>
                      <a:xfrm>
                        <a:off x="0" y="0"/>
                        <a:ext cx="5697055" cy="3361262"/>
                      </a:xfrm>
                      <a:prstGeom prst="rect">
                        <a:avLst/>
                      </a:prstGeom>
                    </pic:spPr>
                  </pic:pic>
                </a:graphicData>
              </a:graphic>
            </wp:inline>
          </w:drawing>
        </w:r>
      </w:ins>
    </w:p>
    <w:p w14:paraId="4D6E89C9" w14:textId="77777777" w:rsidR="00F8511B" w:rsidRDefault="00F8511B" w:rsidP="00922210">
      <w:pPr>
        <w:pStyle w:val="ListParagraph"/>
        <w:autoSpaceDE w:val="0"/>
        <w:autoSpaceDN w:val="0"/>
        <w:adjustRightInd w:val="0"/>
        <w:spacing w:after="0" w:line="240" w:lineRule="auto"/>
        <w:rPr>
          <w:ins w:id="447" w:author="Author"/>
          <w:rFonts w:ascii="CIDFont+F5" w:hAnsi="CIDFont+F5" w:cs="CIDFont+F5"/>
          <w:sz w:val="22"/>
          <w:lang w:val="en-SG"/>
        </w:rPr>
      </w:pPr>
    </w:p>
    <w:p w14:paraId="21860B38" w14:textId="1D279485" w:rsidR="00F8511B" w:rsidDel="00904233" w:rsidRDefault="00F8511B">
      <w:pPr>
        <w:pStyle w:val="ListParagraph"/>
        <w:numPr>
          <w:ilvl w:val="0"/>
          <w:numId w:val="70"/>
        </w:numPr>
        <w:autoSpaceDE w:val="0"/>
        <w:autoSpaceDN w:val="0"/>
        <w:adjustRightInd w:val="0"/>
        <w:spacing w:after="0" w:line="240" w:lineRule="auto"/>
        <w:rPr>
          <w:del w:id="448" w:author="Author"/>
          <w:lang w:eastAsia="zh-CN"/>
        </w:rPr>
      </w:pPr>
      <w:ins w:id="449" w:author="Author">
        <w:r>
          <w:rPr>
            <w:lang w:eastAsia="zh-CN"/>
          </w:rPr>
          <w:t xml:space="preserve">Then Next and name the source </w:t>
        </w:r>
        <w:r w:rsidRPr="0006547B">
          <w:rPr>
            <w:b/>
            <w:bCs/>
            <w:lang w:eastAsia="zh-CN"/>
            <w:rPrChange w:id="450" w:author="Author">
              <w:rPr>
                <w:lang w:eastAsia="zh-CN"/>
              </w:rPr>
            </w:rPrChange>
          </w:rPr>
          <w:t>D365 Contacts</w:t>
        </w:r>
        <w:r>
          <w:rPr>
            <w:lang w:eastAsia="zh-CN"/>
          </w:rPr>
          <w:t>, then click Next</w:t>
        </w:r>
        <w:r w:rsidR="00491851">
          <w:rPr>
            <w:lang w:eastAsia="zh-CN"/>
          </w:rPr>
          <w:t xml:space="preserve">. To import D365 Data, </w:t>
        </w:r>
        <w:del w:id="451" w:author="Author">
          <w:r w:rsidR="00491851" w:rsidDel="00904233">
            <w:rPr>
              <w:lang w:eastAsia="zh-CN"/>
            </w:rPr>
            <w:delText>you can choose</w:delText>
          </w:r>
        </w:del>
      </w:ins>
    </w:p>
    <w:p w14:paraId="46A7A729" w14:textId="66AD917C" w:rsidR="00491851" w:rsidRDefault="00904233" w:rsidP="00AF1E9A">
      <w:pPr>
        <w:pStyle w:val="ListParagraph"/>
        <w:numPr>
          <w:ilvl w:val="0"/>
          <w:numId w:val="70"/>
        </w:numPr>
        <w:autoSpaceDE w:val="0"/>
        <w:autoSpaceDN w:val="0"/>
        <w:adjustRightInd w:val="0"/>
        <w:spacing w:after="0" w:line="240" w:lineRule="auto"/>
        <w:rPr>
          <w:ins w:id="452" w:author="Author"/>
          <w:lang w:eastAsia="zh-CN"/>
        </w:rPr>
      </w:pPr>
      <w:ins w:id="453" w:author="Author">
        <w:r>
          <w:rPr>
            <w:lang w:eastAsia="zh-CN"/>
          </w:rPr>
          <w:t xml:space="preserve">please choose Connect to Microsoft </w:t>
        </w:r>
        <w:proofErr w:type="spellStart"/>
        <w:r>
          <w:rPr>
            <w:lang w:eastAsia="zh-CN"/>
          </w:rPr>
          <w:t>Dataverse</w:t>
        </w:r>
        <w:proofErr w:type="spellEnd"/>
        <w:r>
          <w:rPr>
            <w:lang w:eastAsia="zh-CN"/>
          </w:rPr>
          <w:t xml:space="preserve"> managed lake</w:t>
        </w:r>
      </w:ins>
    </w:p>
    <w:p w14:paraId="2BB32391" w14:textId="77777777" w:rsidR="00FA0ACD" w:rsidRDefault="00FA0ACD" w:rsidP="00FA0ACD">
      <w:pPr>
        <w:pStyle w:val="ListParagraph"/>
        <w:autoSpaceDE w:val="0"/>
        <w:autoSpaceDN w:val="0"/>
        <w:adjustRightInd w:val="0"/>
        <w:spacing w:after="0" w:line="240" w:lineRule="auto"/>
        <w:rPr>
          <w:ins w:id="454" w:author="Author"/>
          <w:lang w:eastAsia="zh-CN"/>
        </w:rPr>
      </w:pPr>
    </w:p>
    <w:p w14:paraId="31C3CAB5" w14:textId="212043D0" w:rsidR="00F8511B" w:rsidDel="00B532B9" w:rsidRDefault="00904233" w:rsidP="00491851">
      <w:pPr>
        <w:pStyle w:val="ListParagraph"/>
        <w:autoSpaceDE w:val="0"/>
        <w:autoSpaceDN w:val="0"/>
        <w:adjustRightInd w:val="0"/>
        <w:spacing w:after="0" w:line="240" w:lineRule="auto"/>
        <w:rPr>
          <w:del w:id="455" w:author="Author"/>
          <w:lang w:eastAsia="zh-CN"/>
        </w:rPr>
      </w:pPr>
      <w:ins w:id="456" w:author="Author">
        <w:r>
          <w:rPr>
            <w:noProof/>
          </w:rPr>
          <w:drawing>
            <wp:inline distT="0" distB="0" distL="0" distR="0" wp14:anchorId="683CCFE9" wp14:editId="25180A80">
              <wp:extent cx="5387340" cy="4124582"/>
              <wp:effectExtent l="0" t="0" r="3810" b="952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7"/>
                      <a:stretch>
                        <a:fillRect/>
                      </a:stretch>
                    </pic:blipFill>
                    <pic:spPr>
                      <a:xfrm>
                        <a:off x="0" y="0"/>
                        <a:ext cx="5393270" cy="4129122"/>
                      </a:xfrm>
                      <a:prstGeom prst="rect">
                        <a:avLst/>
                      </a:prstGeom>
                    </pic:spPr>
                  </pic:pic>
                </a:graphicData>
              </a:graphic>
            </wp:inline>
          </w:drawing>
        </w:r>
        <w:del w:id="457" w:author="Author">
          <w:r w:rsidR="00491851" w:rsidDel="00904233">
            <w:rPr>
              <w:noProof/>
            </w:rPr>
            <w:drawing>
              <wp:inline distT="0" distB="0" distL="0" distR="0" wp14:anchorId="735A4045" wp14:editId="6794E680">
                <wp:extent cx="6469941" cy="4953429"/>
                <wp:effectExtent l="0" t="0" r="762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8"/>
                        <a:stretch>
                          <a:fillRect/>
                        </a:stretch>
                      </pic:blipFill>
                      <pic:spPr>
                        <a:xfrm>
                          <a:off x="0" y="0"/>
                          <a:ext cx="6469941" cy="4953429"/>
                        </a:xfrm>
                        <a:prstGeom prst="rect">
                          <a:avLst/>
                        </a:prstGeom>
                      </pic:spPr>
                    </pic:pic>
                  </a:graphicData>
                </a:graphic>
              </wp:inline>
            </w:drawing>
          </w:r>
          <w:r w:rsidR="00F8511B" w:rsidDel="00491851">
            <w:rPr>
              <w:lang w:eastAsia="zh-CN"/>
            </w:rPr>
            <w:delText>button.</w:delText>
          </w:r>
        </w:del>
      </w:ins>
    </w:p>
    <w:p w14:paraId="6DD64BEA" w14:textId="0812A7EE" w:rsidR="00B532B9" w:rsidRDefault="00B532B9" w:rsidP="00B532B9">
      <w:pPr>
        <w:pStyle w:val="ListParagraph"/>
        <w:autoSpaceDE w:val="0"/>
        <w:autoSpaceDN w:val="0"/>
        <w:adjustRightInd w:val="0"/>
        <w:spacing w:after="0" w:line="240" w:lineRule="auto"/>
        <w:rPr>
          <w:ins w:id="458" w:author="Author"/>
          <w:lang w:eastAsia="zh-CN"/>
        </w:rPr>
      </w:pPr>
    </w:p>
    <w:p w14:paraId="4EC0FB60" w14:textId="7B392AE9" w:rsidR="00B532B9" w:rsidRPr="00FA0ACD" w:rsidRDefault="00B532B9" w:rsidP="00B532B9">
      <w:pPr>
        <w:pStyle w:val="ListParagraph"/>
        <w:numPr>
          <w:ilvl w:val="0"/>
          <w:numId w:val="70"/>
        </w:numPr>
        <w:autoSpaceDE w:val="0"/>
        <w:autoSpaceDN w:val="0"/>
        <w:adjustRightInd w:val="0"/>
        <w:spacing w:after="0" w:line="240" w:lineRule="auto"/>
        <w:rPr>
          <w:ins w:id="459" w:author="Author"/>
          <w:rFonts w:ascii="CIDFont+F5" w:hAnsi="CIDFont+F5" w:cs="CIDFont+F5"/>
          <w:sz w:val="22"/>
          <w:lang w:val="en-SG"/>
          <w:rPrChange w:id="460" w:author="Author">
            <w:rPr>
              <w:ins w:id="461" w:author="Author"/>
              <w:lang w:eastAsia="zh-CN"/>
            </w:rPr>
          </w:rPrChange>
        </w:rPr>
      </w:pPr>
      <w:ins w:id="462" w:author="Author">
        <w:r>
          <w:rPr>
            <w:lang w:eastAsia="zh-CN"/>
          </w:rPr>
          <w:t>Enter the D365 URL</w:t>
        </w:r>
        <w:r w:rsidR="00FA0ACD">
          <w:rPr>
            <w:lang w:eastAsia="zh-CN"/>
          </w:rPr>
          <w:t xml:space="preserve"> you want to connect to and then Sign in</w:t>
        </w:r>
        <w:r w:rsidR="00007189">
          <w:rPr>
            <w:lang w:eastAsia="zh-CN"/>
          </w:rPr>
          <w:t>, which will prompt you sign in window, you need to enter your credential to sign in.</w:t>
        </w:r>
        <w:r w:rsidR="00A7745D">
          <w:rPr>
            <w:lang w:eastAsia="zh-CN"/>
          </w:rPr>
          <w:t xml:space="preserve"> Click next after signed in.</w:t>
        </w:r>
        <w:del w:id="463" w:author="Author">
          <w:r w:rsidDel="00FA0ACD">
            <w:rPr>
              <w:lang w:eastAsia="zh-CN"/>
            </w:rPr>
            <w:delText xml:space="preserve"> that you have previously</w:delText>
          </w:r>
        </w:del>
      </w:ins>
    </w:p>
    <w:p w14:paraId="0C92CB84" w14:textId="7B680AB0" w:rsidR="00FA0ACD" w:rsidRDefault="00FA0ACD" w:rsidP="00FA0ACD">
      <w:pPr>
        <w:pStyle w:val="ListParagraph"/>
        <w:autoSpaceDE w:val="0"/>
        <w:autoSpaceDN w:val="0"/>
        <w:adjustRightInd w:val="0"/>
        <w:spacing w:after="0" w:line="240" w:lineRule="auto"/>
        <w:rPr>
          <w:ins w:id="464" w:author="Author"/>
          <w:rFonts w:ascii="CIDFont+F5" w:hAnsi="CIDFont+F5" w:cs="CIDFont+F5"/>
          <w:sz w:val="22"/>
          <w:lang w:val="en-SG"/>
        </w:rPr>
      </w:pPr>
      <w:ins w:id="465" w:author="Author">
        <w:del w:id="466" w:author="Author">
          <w:r w:rsidDel="00DA1937">
            <w:rPr>
              <w:noProof/>
            </w:rPr>
            <w:drawing>
              <wp:inline distT="0" distB="0" distL="0" distR="0" wp14:anchorId="6760AF58" wp14:editId="4F6AF2D8">
                <wp:extent cx="5280660" cy="1798053"/>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9"/>
                        <a:stretch>
                          <a:fillRect/>
                        </a:stretch>
                      </pic:blipFill>
                      <pic:spPr>
                        <a:xfrm>
                          <a:off x="0" y="0"/>
                          <a:ext cx="5282420" cy="1798652"/>
                        </a:xfrm>
                        <a:prstGeom prst="rect">
                          <a:avLst/>
                        </a:prstGeom>
                      </pic:spPr>
                    </pic:pic>
                  </a:graphicData>
                </a:graphic>
              </wp:inline>
            </w:drawing>
          </w:r>
        </w:del>
      </w:ins>
    </w:p>
    <w:p w14:paraId="616EFDCB" w14:textId="4C979837" w:rsidR="00DA1937" w:rsidRDefault="00DA1937" w:rsidP="00FA0ACD">
      <w:pPr>
        <w:pStyle w:val="ListParagraph"/>
        <w:autoSpaceDE w:val="0"/>
        <w:autoSpaceDN w:val="0"/>
        <w:adjustRightInd w:val="0"/>
        <w:spacing w:after="0" w:line="240" w:lineRule="auto"/>
        <w:rPr>
          <w:ins w:id="467" w:author="Author"/>
          <w:rFonts w:ascii="CIDFont+F5" w:hAnsi="CIDFont+F5" w:cs="CIDFont+F5"/>
          <w:sz w:val="22"/>
          <w:lang w:val="en-SG"/>
        </w:rPr>
      </w:pPr>
      <w:ins w:id="468" w:author="Author">
        <w:r>
          <w:rPr>
            <w:noProof/>
          </w:rPr>
          <w:drawing>
            <wp:inline distT="0" distB="0" distL="0" distR="0" wp14:anchorId="1784F957" wp14:editId="44844697">
              <wp:extent cx="6057900" cy="2062701"/>
              <wp:effectExtent l="0" t="0" r="0" b="0"/>
              <wp:docPr id="11" name="Picture 1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pic:nvPicPr>
                    <pic:blipFill>
                      <a:blip r:embed="rId30"/>
                      <a:stretch>
                        <a:fillRect/>
                      </a:stretch>
                    </pic:blipFill>
                    <pic:spPr>
                      <a:xfrm>
                        <a:off x="0" y="0"/>
                        <a:ext cx="6063222" cy="2064513"/>
                      </a:xfrm>
                      <a:prstGeom prst="rect">
                        <a:avLst/>
                      </a:prstGeom>
                    </pic:spPr>
                  </pic:pic>
                </a:graphicData>
              </a:graphic>
            </wp:inline>
          </w:drawing>
        </w:r>
      </w:ins>
    </w:p>
    <w:p w14:paraId="6EB760FA" w14:textId="5B49EFA2" w:rsidR="00CE0FE1" w:rsidRDefault="00CE0FE1" w:rsidP="00FA0ACD">
      <w:pPr>
        <w:pStyle w:val="ListParagraph"/>
        <w:autoSpaceDE w:val="0"/>
        <w:autoSpaceDN w:val="0"/>
        <w:adjustRightInd w:val="0"/>
        <w:spacing w:after="0" w:line="240" w:lineRule="auto"/>
        <w:rPr>
          <w:ins w:id="469" w:author="Author"/>
          <w:rFonts w:ascii="CIDFont+F5" w:hAnsi="CIDFont+F5" w:cs="CIDFont+F5"/>
          <w:sz w:val="22"/>
          <w:lang w:val="en-SG"/>
        </w:rPr>
      </w:pPr>
    </w:p>
    <w:p w14:paraId="3E7B097F" w14:textId="6801A9EE" w:rsidR="00CE0FE1" w:rsidRDefault="00CE0FE1" w:rsidP="00CE0FE1">
      <w:pPr>
        <w:pStyle w:val="ListParagraph"/>
        <w:numPr>
          <w:ilvl w:val="0"/>
          <w:numId w:val="70"/>
        </w:numPr>
        <w:autoSpaceDE w:val="0"/>
        <w:autoSpaceDN w:val="0"/>
        <w:adjustRightInd w:val="0"/>
        <w:spacing w:after="0" w:line="240" w:lineRule="auto"/>
        <w:rPr>
          <w:ins w:id="470" w:author="Author"/>
          <w:rFonts w:ascii="CIDFont+F5" w:hAnsi="CIDFont+F5" w:cs="CIDFont+F5"/>
          <w:sz w:val="22"/>
          <w:lang w:val="en-SG"/>
        </w:rPr>
      </w:pPr>
      <w:ins w:id="471" w:author="Author">
        <w:r>
          <w:rPr>
            <w:rFonts w:ascii="CIDFont+F5" w:hAnsi="CIDFont+F5" w:cs="CIDFont+F5"/>
            <w:sz w:val="22"/>
            <w:lang w:val="en-SG"/>
          </w:rPr>
          <w:t xml:space="preserve">In the Entity section, please tick also </w:t>
        </w:r>
        <w:r w:rsidRPr="0006547B">
          <w:rPr>
            <w:rFonts w:ascii="CIDFont+F5" w:hAnsi="CIDFont+F5" w:cs="CIDFont+F5"/>
            <w:b/>
            <w:bCs/>
            <w:sz w:val="22"/>
            <w:lang w:val="en-SG"/>
            <w:rPrChange w:id="472" w:author="Author">
              <w:rPr>
                <w:rFonts w:ascii="CIDFont+F5" w:hAnsi="CIDFont+F5" w:cs="CIDFont+F5"/>
                <w:sz w:val="22"/>
                <w:lang w:val="en-SG"/>
              </w:rPr>
            </w:rPrChange>
          </w:rPr>
          <w:t>Account, Contact, and Product</w:t>
        </w:r>
        <w:r w:rsidR="0006547B">
          <w:rPr>
            <w:rFonts w:ascii="CIDFont+F5" w:hAnsi="CIDFont+F5" w:cs="CIDFont+F5"/>
            <w:b/>
            <w:bCs/>
            <w:sz w:val="22"/>
            <w:lang w:val="en-SG"/>
          </w:rPr>
          <w:t xml:space="preserve">. </w:t>
        </w:r>
        <w:r w:rsidR="0006547B">
          <w:rPr>
            <w:rFonts w:ascii="CIDFont+F5" w:hAnsi="CIDFont+F5" w:cs="CIDFont+F5"/>
            <w:sz w:val="22"/>
            <w:lang w:val="en-SG"/>
          </w:rPr>
          <w:t xml:space="preserve"> You notice that you can also ingest data from other entities, not just Contact, however please keep </w:t>
        </w:r>
        <w:r w:rsidR="00CC22FA">
          <w:rPr>
            <w:rFonts w:ascii="CIDFont+F5" w:hAnsi="CIDFont+F5" w:cs="CIDFont+F5"/>
            <w:sz w:val="22"/>
            <w:lang w:val="en-SG"/>
          </w:rPr>
          <w:t>the name to D365 Contacts for now.</w:t>
        </w:r>
      </w:ins>
    </w:p>
    <w:p w14:paraId="76980017" w14:textId="57EB41F2" w:rsidR="00CE0FE1" w:rsidRPr="00491851" w:rsidRDefault="00CE0FE1" w:rsidP="00CE0FE1">
      <w:pPr>
        <w:pStyle w:val="ListParagraph"/>
        <w:autoSpaceDE w:val="0"/>
        <w:autoSpaceDN w:val="0"/>
        <w:adjustRightInd w:val="0"/>
        <w:spacing w:after="0" w:line="240" w:lineRule="auto"/>
        <w:rPr>
          <w:ins w:id="473" w:author="Author"/>
          <w:rFonts w:ascii="CIDFont+F5" w:hAnsi="CIDFont+F5" w:cs="CIDFont+F5"/>
          <w:sz w:val="22"/>
          <w:lang w:val="en-SG"/>
        </w:rPr>
      </w:pPr>
      <w:ins w:id="474" w:author="Author">
        <w:r>
          <w:rPr>
            <w:noProof/>
          </w:rPr>
          <w:drawing>
            <wp:inline distT="0" distB="0" distL="0" distR="0" wp14:anchorId="774DC158" wp14:editId="2C21E15E">
              <wp:extent cx="6858000" cy="3561715"/>
              <wp:effectExtent l="0" t="0" r="0" b="63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1"/>
                      <a:stretch>
                        <a:fillRect/>
                      </a:stretch>
                    </pic:blipFill>
                    <pic:spPr>
                      <a:xfrm>
                        <a:off x="0" y="0"/>
                        <a:ext cx="6858000" cy="3561715"/>
                      </a:xfrm>
                      <a:prstGeom prst="rect">
                        <a:avLst/>
                      </a:prstGeom>
                    </pic:spPr>
                  </pic:pic>
                </a:graphicData>
              </a:graphic>
            </wp:inline>
          </w:drawing>
        </w:r>
      </w:ins>
    </w:p>
    <w:p w14:paraId="720F1FDC" w14:textId="74300D1C" w:rsidR="004D582D" w:rsidRDefault="004D582D">
      <w:pPr>
        <w:pStyle w:val="ListParagraph"/>
        <w:autoSpaceDE w:val="0"/>
        <w:autoSpaceDN w:val="0"/>
        <w:adjustRightInd w:val="0"/>
        <w:spacing w:after="0" w:line="240" w:lineRule="auto"/>
        <w:rPr>
          <w:ins w:id="475" w:author="Author"/>
          <w:rFonts w:ascii="CIDFont+F5" w:hAnsi="CIDFont+F5" w:cs="CIDFont+F5"/>
          <w:sz w:val="22"/>
          <w:lang w:val="en-SG"/>
        </w:rPr>
        <w:pPrChange w:id="476" w:author="Author">
          <w:pPr>
            <w:autoSpaceDE w:val="0"/>
            <w:autoSpaceDN w:val="0"/>
            <w:adjustRightInd w:val="0"/>
            <w:spacing w:after="0" w:line="240" w:lineRule="auto"/>
          </w:pPr>
        </w:pPrChange>
      </w:pPr>
    </w:p>
    <w:p w14:paraId="086AE983" w14:textId="12B321F2" w:rsidR="00DD6EB9" w:rsidRDefault="00DD6EB9" w:rsidP="00DD6EB9">
      <w:pPr>
        <w:pStyle w:val="ListParagraph"/>
        <w:numPr>
          <w:ilvl w:val="0"/>
          <w:numId w:val="70"/>
        </w:numPr>
        <w:autoSpaceDE w:val="0"/>
        <w:autoSpaceDN w:val="0"/>
        <w:adjustRightInd w:val="0"/>
        <w:spacing w:after="0" w:line="240" w:lineRule="auto"/>
        <w:rPr>
          <w:ins w:id="477" w:author="Author"/>
          <w:rFonts w:ascii="CIDFont+F5" w:hAnsi="CIDFont+F5" w:cs="CIDFont+F5"/>
          <w:sz w:val="22"/>
          <w:lang w:val="en-SG"/>
        </w:rPr>
      </w:pPr>
      <w:ins w:id="478" w:author="Author">
        <w:r>
          <w:rPr>
            <w:rFonts w:ascii="CIDFont+F5" w:hAnsi="CIDFont+F5" w:cs="CIDFont+F5"/>
            <w:sz w:val="22"/>
            <w:lang w:val="en-SG"/>
          </w:rPr>
          <w:t>Here is the data source you have created</w:t>
        </w:r>
        <w:r w:rsidR="00A27F04">
          <w:rPr>
            <w:rFonts w:ascii="CIDFont+F5" w:hAnsi="CIDFont+F5" w:cs="CIDFont+F5"/>
            <w:sz w:val="22"/>
            <w:lang w:val="en-SG"/>
          </w:rPr>
          <w:t>. Congratulations!</w:t>
        </w:r>
      </w:ins>
    </w:p>
    <w:p w14:paraId="39EA1ACE" w14:textId="6384BD39" w:rsidR="00DD6EB9" w:rsidRPr="00DD6EB9" w:rsidRDefault="00DD6EB9">
      <w:pPr>
        <w:pStyle w:val="ListParagraph"/>
        <w:autoSpaceDE w:val="0"/>
        <w:autoSpaceDN w:val="0"/>
        <w:adjustRightInd w:val="0"/>
        <w:spacing w:after="0" w:line="240" w:lineRule="auto"/>
        <w:rPr>
          <w:ins w:id="479" w:author="Author"/>
          <w:rFonts w:ascii="CIDFont+F5" w:hAnsi="CIDFont+F5" w:cs="CIDFont+F5"/>
          <w:sz w:val="22"/>
          <w:lang w:val="en-SG"/>
          <w:rPrChange w:id="480" w:author="Author">
            <w:rPr>
              <w:ins w:id="481" w:author="Author"/>
              <w:lang w:val="en-SG"/>
            </w:rPr>
          </w:rPrChange>
        </w:rPr>
        <w:pPrChange w:id="482" w:author="Author">
          <w:pPr>
            <w:autoSpaceDE w:val="0"/>
            <w:autoSpaceDN w:val="0"/>
            <w:adjustRightInd w:val="0"/>
            <w:spacing w:after="0" w:line="240" w:lineRule="auto"/>
          </w:pPr>
        </w:pPrChange>
      </w:pPr>
      <w:ins w:id="483" w:author="Author">
        <w:r>
          <w:rPr>
            <w:noProof/>
          </w:rPr>
          <w:drawing>
            <wp:inline distT="0" distB="0" distL="0" distR="0" wp14:anchorId="765C249F" wp14:editId="3FBA48FF">
              <wp:extent cx="4732020" cy="1140066"/>
              <wp:effectExtent l="0" t="0" r="0" b="317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32"/>
                      <a:stretch>
                        <a:fillRect/>
                      </a:stretch>
                    </pic:blipFill>
                    <pic:spPr>
                      <a:xfrm>
                        <a:off x="0" y="0"/>
                        <a:ext cx="4739343" cy="1141830"/>
                      </a:xfrm>
                      <a:prstGeom prst="rect">
                        <a:avLst/>
                      </a:prstGeom>
                    </pic:spPr>
                  </pic:pic>
                </a:graphicData>
              </a:graphic>
            </wp:inline>
          </w:drawing>
        </w:r>
      </w:ins>
    </w:p>
    <w:p w14:paraId="2A333F06" w14:textId="77777777" w:rsidR="00664C37" w:rsidRDefault="00664C37" w:rsidP="00664C37">
      <w:pPr>
        <w:pStyle w:val="Heading4"/>
        <w:spacing w:line="240" w:lineRule="auto"/>
        <w:rPr>
          <w:ins w:id="484" w:author="Author"/>
          <w:szCs w:val="24"/>
          <w:lang w:eastAsia="zh-CN"/>
        </w:rPr>
      </w:pPr>
      <w:bookmarkStart w:id="485" w:name="_Toc84692308"/>
      <w:ins w:id="486" w:author="Author">
        <w:r w:rsidRPr="00F12961">
          <w:rPr>
            <w:szCs w:val="24"/>
            <w:lang w:eastAsia="zh-CN"/>
          </w:rPr>
          <w:t xml:space="preserve">Task </w:t>
        </w:r>
        <w:r>
          <w:rPr>
            <w:szCs w:val="24"/>
            <w:lang w:eastAsia="zh-CN"/>
          </w:rPr>
          <w:t>3</w:t>
        </w:r>
        <w:r w:rsidRPr="00F12961">
          <w:rPr>
            <w:szCs w:val="24"/>
            <w:lang w:eastAsia="zh-CN"/>
          </w:rPr>
          <w:t xml:space="preserve">: </w:t>
        </w:r>
        <w:r>
          <w:rPr>
            <w:szCs w:val="24"/>
            <w:lang w:eastAsia="zh-CN"/>
          </w:rPr>
          <w:t>Ingest Customer Data from Other CRM System</w:t>
        </w:r>
        <w:bookmarkEnd w:id="485"/>
      </w:ins>
    </w:p>
    <w:p w14:paraId="5862FCAE" w14:textId="1D072DBF" w:rsidR="00DD6EB9" w:rsidDel="00664C37" w:rsidRDefault="00DD6EB9" w:rsidP="004D582D">
      <w:pPr>
        <w:autoSpaceDE w:val="0"/>
        <w:autoSpaceDN w:val="0"/>
        <w:adjustRightInd w:val="0"/>
        <w:spacing w:after="0" w:line="240" w:lineRule="auto"/>
        <w:rPr>
          <w:ins w:id="487" w:author="Author"/>
          <w:del w:id="488" w:author="Author"/>
          <w:rFonts w:ascii="CIDFont+F5" w:hAnsi="CIDFont+F5" w:cs="CIDFont+F5"/>
          <w:sz w:val="22"/>
          <w:lang w:val="en-SG"/>
        </w:rPr>
      </w:pPr>
    </w:p>
    <w:p w14:paraId="0D830C97" w14:textId="77777777" w:rsidR="00664C37" w:rsidRDefault="00664C37" w:rsidP="004D582D">
      <w:pPr>
        <w:autoSpaceDE w:val="0"/>
        <w:autoSpaceDN w:val="0"/>
        <w:adjustRightInd w:val="0"/>
        <w:spacing w:after="0" w:line="240" w:lineRule="auto"/>
        <w:rPr>
          <w:ins w:id="489" w:author="Author"/>
          <w:rFonts w:ascii="CIDFont+F5" w:hAnsi="CIDFont+F5" w:cs="CIDFont+F5"/>
          <w:sz w:val="22"/>
          <w:lang w:val="en-SG"/>
        </w:rPr>
      </w:pPr>
    </w:p>
    <w:p w14:paraId="7273EEAB" w14:textId="77017218" w:rsidR="004D582D" w:rsidRDefault="002153AE" w:rsidP="004D582D">
      <w:pPr>
        <w:autoSpaceDE w:val="0"/>
        <w:autoSpaceDN w:val="0"/>
        <w:adjustRightInd w:val="0"/>
        <w:spacing w:after="0" w:line="240" w:lineRule="auto"/>
        <w:rPr>
          <w:ins w:id="490" w:author="Author"/>
          <w:rFonts w:ascii="CIDFont+F5" w:hAnsi="CIDFont+F5" w:cs="CIDFont+F5"/>
          <w:sz w:val="22"/>
          <w:lang w:val="en-SG"/>
        </w:rPr>
      </w:pPr>
      <w:ins w:id="491" w:author="Author">
        <w:r>
          <w:rPr>
            <w:rFonts w:ascii="CIDFont+F5" w:hAnsi="CIDFont+F5" w:cs="CIDFont+F5"/>
            <w:sz w:val="22"/>
            <w:lang w:val="en-SG"/>
          </w:rPr>
          <w:t>Next task is to connect Customer Insight with other data sources, Customer Insight supports multiple data sources, but in this class that is focusing on the functionality and features, let’s just use CSV files. You will connect to data sources to ingest the data and insert it into our Customer Insight</w:t>
        </w:r>
      </w:ins>
    </w:p>
    <w:p w14:paraId="7AA0E99E" w14:textId="27BEA37E" w:rsidR="002153AE" w:rsidRDefault="002153AE" w:rsidP="004D582D">
      <w:pPr>
        <w:autoSpaceDE w:val="0"/>
        <w:autoSpaceDN w:val="0"/>
        <w:adjustRightInd w:val="0"/>
        <w:spacing w:after="0" w:line="240" w:lineRule="auto"/>
        <w:rPr>
          <w:ins w:id="492" w:author="Author"/>
          <w:rFonts w:ascii="CIDFont+F5" w:hAnsi="CIDFont+F5" w:cs="CIDFont+F5"/>
          <w:sz w:val="22"/>
          <w:lang w:val="en-SG"/>
        </w:rPr>
      </w:pPr>
    </w:p>
    <w:tbl>
      <w:tblPr>
        <w:tblStyle w:val="TableGrid"/>
        <w:tblW w:w="10885" w:type="dxa"/>
        <w:tblInd w:w="5" w:type="dxa"/>
        <w:tblLayout w:type="fixed"/>
        <w:tblLook w:val="04A0" w:firstRow="1" w:lastRow="0" w:firstColumn="1" w:lastColumn="0" w:noHBand="0" w:noVBand="1"/>
        <w:tblPrChange w:id="493" w:author="Author">
          <w:tblPr>
            <w:tblStyle w:val="TableGrid"/>
            <w:tblW w:w="0" w:type="auto"/>
            <w:tblInd w:w="5" w:type="dxa"/>
            <w:tblLook w:val="04A0" w:firstRow="1" w:lastRow="0" w:firstColumn="1" w:lastColumn="0" w:noHBand="0" w:noVBand="1"/>
          </w:tblPr>
        </w:tblPrChange>
      </w:tblPr>
      <w:tblGrid>
        <w:gridCol w:w="1975"/>
        <w:gridCol w:w="8910"/>
        <w:tblGridChange w:id="494">
          <w:tblGrid>
            <w:gridCol w:w="1145"/>
            <w:gridCol w:w="830"/>
            <w:gridCol w:w="8810"/>
            <w:gridCol w:w="100"/>
          </w:tblGrid>
        </w:tblGridChange>
      </w:tblGrid>
      <w:tr w:rsidR="007D4592" w14:paraId="785AFAF1" w14:textId="77777777" w:rsidTr="00C61756">
        <w:trPr>
          <w:ins w:id="495" w:author="Author"/>
          <w:trPrChange w:id="496" w:author="Author">
            <w:trPr>
              <w:gridAfter w:val="0"/>
            </w:trPr>
          </w:trPrChange>
        </w:trPr>
        <w:tc>
          <w:tcPr>
            <w:tcW w:w="1975" w:type="dxa"/>
            <w:tcPrChange w:id="497" w:author="Author">
              <w:tcPr>
                <w:tcW w:w="4810" w:type="dxa"/>
              </w:tcPr>
            </w:tcPrChange>
          </w:tcPr>
          <w:p w14:paraId="15E4B224" w14:textId="561E32B7" w:rsidR="007D4592" w:rsidRDefault="007D4592" w:rsidP="007D4592">
            <w:pPr>
              <w:autoSpaceDE w:val="0"/>
              <w:autoSpaceDN w:val="0"/>
              <w:adjustRightInd w:val="0"/>
              <w:rPr>
                <w:ins w:id="498" w:author="Author"/>
                <w:rFonts w:ascii="CIDFont+F5" w:hAnsi="CIDFont+F5" w:cs="CIDFont+F5"/>
                <w:sz w:val="22"/>
                <w:lang w:val="en-SG"/>
              </w:rPr>
            </w:pPr>
            <w:ins w:id="499" w:author="Author">
              <w:del w:id="500" w:author="Author">
                <w:r w:rsidDel="00997016">
                  <w:rPr>
                    <w:rFonts w:ascii="CIDFont+F5" w:hAnsi="CIDFont+F5" w:cs="CIDFont+F5"/>
                    <w:sz w:val="22"/>
                    <w:lang w:val="en-SG"/>
                  </w:rPr>
                  <w:delText>Membership System</w:delText>
                </w:r>
              </w:del>
              <w:r w:rsidR="00997016">
                <w:rPr>
                  <w:rFonts w:ascii="CIDFont+F5" w:hAnsi="CIDFont+F5" w:cs="CIDFont+F5"/>
                  <w:sz w:val="22"/>
                  <w:lang w:val="en-SG"/>
                </w:rPr>
                <w:t>Contact with Transaction</w:t>
              </w:r>
              <w:r w:rsidR="00C61756">
                <w:rPr>
                  <w:rFonts w:ascii="CIDFont+F5" w:hAnsi="CIDFont+F5" w:cs="CIDFont+F5"/>
                  <w:sz w:val="22"/>
                  <w:lang w:val="en-SG"/>
                </w:rPr>
                <w:t>s</w:t>
              </w:r>
            </w:ins>
          </w:p>
        </w:tc>
        <w:tc>
          <w:tcPr>
            <w:tcW w:w="8910" w:type="dxa"/>
            <w:tcPrChange w:id="501" w:author="Author">
              <w:tcPr>
                <w:tcW w:w="5970" w:type="dxa"/>
                <w:gridSpan w:val="2"/>
              </w:tcPr>
            </w:tcPrChange>
          </w:tcPr>
          <w:p w14:paraId="5C74021D" w14:textId="0FEB573B" w:rsidR="00997016" w:rsidRDefault="00997016" w:rsidP="007D4592">
            <w:pPr>
              <w:autoSpaceDE w:val="0"/>
              <w:autoSpaceDN w:val="0"/>
              <w:adjustRightInd w:val="0"/>
              <w:rPr>
                <w:ins w:id="502" w:author="Author"/>
                <w:rFonts w:cs="Segoe UI"/>
                <w:color w:val="000000"/>
                <w:shd w:val="clear" w:color="auto" w:fill="FFFFFF"/>
              </w:rPr>
            </w:pPr>
            <w:ins w:id="503" w:author="Author">
              <w:del w:id="504" w:author="Author">
                <w:r w:rsidDel="0045775B">
                  <w:rPr>
                    <w:rFonts w:cs="Segoe UI"/>
                    <w:color w:val="000000"/>
                    <w:shd w:val="clear" w:color="auto" w:fill="FFFFFF"/>
                  </w:rPr>
                  <w:delText>Contacts</w:delText>
                </w:r>
              </w:del>
              <w:r w:rsidR="0045775B">
                <w:rPr>
                  <w:rFonts w:cs="Segoe UI"/>
                  <w:color w:val="000000"/>
                  <w:shd w:val="clear" w:color="auto" w:fill="FFFFFF"/>
                </w:rPr>
                <w:t>Extract of contacts</w:t>
              </w:r>
              <w:r>
                <w:rPr>
                  <w:rFonts w:cs="Segoe UI"/>
                  <w:color w:val="000000"/>
                  <w:shd w:val="clear" w:color="auto" w:fill="FFFFFF"/>
                </w:rPr>
                <w:t xml:space="preserve"> who made purchases hence became customers, either from Online or In-Store Purchases</w:t>
              </w:r>
            </w:ins>
          </w:p>
          <w:p w14:paraId="5E772750" w14:textId="532536A6" w:rsidR="00997016" w:rsidRDefault="00997016" w:rsidP="007D4592">
            <w:pPr>
              <w:autoSpaceDE w:val="0"/>
              <w:autoSpaceDN w:val="0"/>
              <w:adjustRightInd w:val="0"/>
              <w:rPr>
                <w:ins w:id="505" w:author="Author"/>
                <w:rFonts w:cs="Segoe UI"/>
                <w:color w:val="000000"/>
                <w:shd w:val="clear" w:color="auto" w:fill="FFFFFF"/>
              </w:rPr>
            </w:pPr>
            <w:ins w:id="506" w:author="Author">
              <w:r>
                <w:rPr>
                  <w:rFonts w:cs="Segoe UI"/>
                  <w:color w:val="000000"/>
                  <w:shd w:val="clear" w:color="auto" w:fill="FFFFFF"/>
                </w:rPr>
                <w:fldChar w:fldCharType="begin"/>
              </w:r>
              <w:r>
                <w:rPr>
                  <w:rFonts w:cs="Segoe UI"/>
                  <w:color w:val="000000"/>
                  <w:shd w:val="clear" w:color="auto" w:fill="FFFFFF"/>
                </w:rPr>
                <w:instrText xml:space="preserve"> HYPERLINK "https://aileenblob.blob.core.windows.net/ciretaildata/ContactswithTransactions.csv" </w:instrText>
              </w:r>
              <w:r>
                <w:rPr>
                  <w:rFonts w:cs="Segoe UI"/>
                  <w:color w:val="000000"/>
                  <w:shd w:val="clear" w:color="auto" w:fill="FFFFFF"/>
                </w:rPr>
                <w:fldChar w:fldCharType="separate"/>
              </w:r>
              <w:r w:rsidRPr="00EC013C">
                <w:rPr>
                  <w:rStyle w:val="Hyperlink"/>
                  <w:rFonts w:cs="Segoe UI"/>
                  <w:shd w:val="clear" w:color="auto" w:fill="FFFFFF"/>
                </w:rPr>
                <w:t>https://aileenblob.blob.core.windows.net/ciretaildata/ContactswithTransactions.csv</w:t>
              </w:r>
              <w:r>
                <w:rPr>
                  <w:rFonts w:cs="Segoe UI"/>
                  <w:color w:val="000000"/>
                  <w:shd w:val="clear" w:color="auto" w:fill="FFFFFF"/>
                </w:rPr>
                <w:fldChar w:fldCharType="end"/>
              </w:r>
              <w:del w:id="507" w:author="Author">
                <w:r w:rsidR="007D4592" w:rsidDel="007D4592">
                  <w:rPr>
                    <w:rFonts w:cs="Segoe UI"/>
                    <w:color w:val="000000"/>
                    <w:shd w:val="clear" w:color="auto" w:fill="FFFFFF"/>
                  </w:rPr>
                  <w:delText>https://aileenblob.blob.core.windows.net/ciretaildata/ContactsCRM1.csv</w:delText>
                </w:r>
              </w:del>
            </w:ins>
          </w:p>
          <w:p w14:paraId="0192D0A5" w14:textId="76FCE201" w:rsidR="00997016" w:rsidRPr="007D4592" w:rsidRDefault="00997016" w:rsidP="007D4592">
            <w:pPr>
              <w:autoSpaceDE w:val="0"/>
              <w:autoSpaceDN w:val="0"/>
              <w:adjustRightInd w:val="0"/>
              <w:rPr>
                <w:ins w:id="508" w:author="Author"/>
                <w:rFonts w:cs="Segoe UI"/>
                <w:color w:val="000000"/>
                <w:shd w:val="clear" w:color="auto" w:fill="FFFFFF"/>
                <w:rPrChange w:id="509" w:author="Author">
                  <w:rPr>
                    <w:ins w:id="510" w:author="Author"/>
                    <w:rFonts w:ascii="CIDFont+F5" w:hAnsi="CIDFont+F5" w:cs="CIDFont+F5"/>
                    <w:sz w:val="22"/>
                    <w:lang w:val="en-SG"/>
                  </w:rPr>
                </w:rPrChange>
              </w:rPr>
            </w:pPr>
          </w:p>
        </w:tc>
      </w:tr>
      <w:tr w:rsidR="007D4592" w14:paraId="3E07FBF4" w14:textId="77777777" w:rsidTr="00C61756">
        <w:trPr>
          <w:ins w:id="511" w:author="Author"/>
          <w:trPrChange w:id="512" w:author="Author">
            <w:trPr>
              <w:gridAfter w:val="0"/>
            </w:trPr>
          </w:trPrChange>
        </w:trPr>
        <w:tc>
          <w:tcPr>
            <w:tcW w:w="1975" w:type="dxa"/>
            <w:tcPrChange w:id="513" w:author="Author">
              <w:tcPr>
                <w:tcW w:w="4810" w:type="dxa"/>
              </w:tcPr>
            </w:tcPrChange>
          </w:tcPr>
          <w:p w14:paraId="5559E7D0" w14:textId="3BA34933" w:rsidR="007D4592" w:rsidRDefault="00837970" w:rsidP="007D4592">
            <w:pPr>
              <w:autoSpaceDE w:val="0"/>
              <w:autoSpaceDN w:val="0"/>
              <w:adjustRightInd w:val="0"/>
              <w:rPr>
                <w:ins w:id="514" w:author="Author"/>
                <w:rFonts w:ascii="CIDFont+F5" w:hAnsi="CIDFont+F5" w:cs="CIDFont+F5"/>
                <w:sz w:val="22"/>
                <w:lang w:val="en-SG"/>
              </w:rPr>
            </w:pPr>
            <w:ins w:id="515" w:author="Author">
              <w:r>
                <w:rPr>
                  <w:rFonts w:ascii="CIDFont+F5" w:hAnsi="CIDFont+F5" w:cs="CIDFont+F5"/>
                  <w:sz w:val="22"/>
                  <w:lang w:val="en-SG"/>
                </w:rPr>
                <w:t>Loyalty Systems</w:t>
              </w:r>
            </w:ins>
          </w:p>
        </w:tc>
        <w:tc>
          <w:tcPr>
            <w:tcW w:w="8910" w:type="dxa"/>
            <w:tcPrChange w:id="516" w:author="Author">
              <w:tcPr>
                <w:tcW w:w="5970" w:type="dxa"/>
                <w:gridSpan w:val="2"/>
              </w:tcPr>
            </w:tcPrChange>
          </w:tcPr>
          <w:p w14:paraId="42B74B1A" w14:textId="77777777" w:rsidR="007D4592" w:rsidRDefault="00837970" w:rsidP="007D4592">
            <w:pPr>
              <w:autoSpaceDE w:val="0"/>
              <w:autoSpaceDN w:val="0"/>
              <w:adjustRightInd w:val="0"/>
              <w:rPr>
                <w:ins w:id="517" w:author="Author"/>
                <w:rFonts w:ascii="CIDFont+F5" w:hAnsi="CIDFont+F5" w:cs="CIDFont+F5"/>
                <w:sz w:val="22"/>
                <w:lang w:val="en-SG"/>
              </w:rPr>
            </w:pPr>
            <w:ins w:id="518" w:author="Author">
              <w:del w:id="519" w:author="Author">
                <w:r w:rsidDel="0045775B">
                  <w:rPr>
                    <w:rFonts w:ascii="CIDFont+F5" w:hAnsi="CIDFont+F5" w:cs="CIDFont+F5"/>
                    <w:sz w:val="22"/>
                    <w:lang w:val="en-SG"/>
                  </w:rPr>
                  <w:delText>Contact</w:delText>
                </w:r>
              </w:del>
              <w:r w:rsidR="0045775B">
                <w:rPr>
                  <w:rFonts w:ascii="CIDFont+F5" w:hAnsi="CIDFont+F5" w:cs="CIDFont+F5"/>
                  <w:sz w:val="22"/>
                  <w:lang w:val="en-SG"/>
                </w:rPr>
                <w:t xml:space="preserve">Extract of customers who have signed up </w:t>
              </w:r>
              <w:proofErr w:type="spellStart"/>
              <w:r w:rsidR="0045775B">
                <w:rPr>
                  <w:rFonts w:ascii="CIDFont+F5" w:hAnsi="CIDFont+F5" w:cs="CIDFont+F5"/>
                  <w:sz w:val="22"/>
                  <w:lang w:val="en-SG"/>
                </w:rPr>
                <w:t>Contotech</w:t>
              </w:r>
              <w:proofErr w:type="spellEnd"/>
              <w:r w:rsidR="0045775B">
                <w:rPr>
                  <w:rFonts w:ascii="CIDFont+F5" w:hAnsi="CIDFont+F5" w:cs="CIDFont+F5"/>
                  <w:sz w:val="22"/>
                  <w:lang w:val="en-SG"/>
                </w:rPr>
                <w:t xml:space="preserve"> Membership</w:t>
              </w:r>
              <w:r w:rsidR="0007002D">
                <w:rPr>
                  <w:rFonts w:ascii="CIDFont+F5" w:hAnsi="CIDFont+F5" w:cs="CIDFont+F5"/>
                  <w:sz w:val="22"/>
                  <w:lang w:val="en-SG"/>
                </w:rPr>
                <w:t xml:space="preserve"> Scheme</w:t>
              </w:r>
              <w:r>
                <w:rPr>
                  <w:rFonts w:ascii="CIDFont+F5" w:hAnsi="CIDFont+F5" w:cs="CIDFont+F5"/>
                  <w:sz w:val="22"/>
                  <w:lang w:val="en-SG"/>
                </w:rPr>
                <w:t xml:space="preserve"> </w:t>
              </w:r>
            </w:ins>
          </w:p>
          <w:p w14:paraId="2A78E17F" w14:textId="5A8C5C82" w:rsidR="0007002D" w:rsidRDefault="0007002D" w:rsidP="007D4592">
            <w:pPr>
              <w:autoSpaceDE w:val="0"/>
              <w:autoSpaceDN w:val="0"/>
              <w:adjustRightInd w:val="0"/>
              <w:rPr>
                <w:ins w:id="520" w:author="Author"/>
                <w:rFonts w:cs="Segoe UI"/>
                <w:color w:val="000000"/>
                <w:shd w:val="clear" w:color="auto" w:fill="FFFFFF"/>
              </w:rPr>
            </w:pPr>
            <w:ins w:id="521" w:author="Author">
              <w:r>
                <w:rPr>
                  <w:rFonts w:cs="Segoe UI"/>
                  <w:color w:val="000000"/>
                  <w:shd w:val="clear" w:color="auto" w:fill="FFFFFF"/>
                </w:rPr>
                <w:fldChar w:fldCharType="begin"/>
              </w:r>
              <w:r>
                <w:rPr>
                  <w:rFonts w:cs="Segoe UI"/>
                  <w:color w:val="000000"/>
                  <w:shd w:val="clear" w:color="auto" w:fill="FFFFFF"/>
                </w:rPr>
                <w:instrText xml:space="preserve"> HYPERLINK "https://aileenblob.blob.core.windows.net/ciretaildata/CustomerLoyalty.csv" </w:instrText>
              </w:r>
              <w:r>
                <w:rPr>
                  <w:rFonts w:cs="Segoe UI"/>
                  <w:color w:val="000000"/>
                  <w:shd w:val="clear" w:color="auto" w:fill="FFFFFF"/>
                </w:rPr>
                <w:fldChar w:fldCharType="separate"/>
              </w:r>
              <w:r w:rsidRPr="00EC013C">
                <w:rPr>
                  <w:rStyle w:val="Hyperlink"/>
                  <w:rFonts w:cs="Segoe UI"/>
                  <w:shd w:val="clear" w:color="auto" w:fill="FFFFFF"/>
                </w:rPr>
                <w:t>https://aileenblob.blob.core.windows.net/ciretaildata/CustomerLoyalty.csv</w:t>
              </w:r>
              <w:r>
                <w:rPr>
                  <w:rFonts w:cs="Segoe UI"/>
                  <w:color w:val="000000"/>
                  <w:shd w:val="clear" w:color="auto" w:fill="FFFFFF"/>
                </w:rPr>
                <w:fldChar w:fldCharType="end"/>
              </w:r>
            </w:ins>
          </w:p>
          <w:p w14:paraId="751EEA1B" w14:textId="18A5C4BA" w:rsidR="0007002D" w:rsidRDefault="0007002D" w:rsidP="007D4592">
            <w:pPr>
              <w:autoSpaceDE w:val="0"/>
              <w:autoSpaceDN w:val="0"/>
              <w:adjustRightInd w:val="0"/>
              <w:rPr>
                <w:ins w:id="522" w:author="Author"/>
                <w:rFonts w:ascii="CIDFont+F5" w:hAnsi="CIDFont+F5" w:cs="CIDFont+F5"/>
                <w:sz w:val="22"/>
                <w:lang w:val="en-SG"/>
              </w:rPr>
            </w:pPr>
          </w:p>
        </w:tc>
      </w:tr>
      <w:tr w:rsidR="0007002D" w14:paraId="5F7F938A" w14:textId="77777777" w:rsidTr="00C61756">
        <w:trPr>
          <w:ins w:id="523" w:author="Author"/>
        </w:trPr>
        <w:tc>
          <w:tcPr>
            <w:tcW w:w="1975" w:type="dxa"/>
          </w:tcPr>
          <w:p w14:paraId="6C3E47CC" w14:textId="3ABE4FCC" w:rsidR="0007002D" w:rsidRDefault="0007002D" w:rsidP="0007002D">
            <w:pPr>
              <w:autoSpaceDE w:val="0"/>
              <w:autoSpaceDN w:val="0"/>
              <w:adjustRightInd w:val="0"/>
              <w:rPr>
                <w:ins w:id="524" w:author="Author"/>
                <w:rFonts w:ascii="CIDFont+F5" w:hAnsi="CIDFont+F5" w:cs="CIDFont+F5"/>
                <w:sz w:val="22"/>
                <w:lang w:val="en-SG"/>
              </w:rPr>
            </w:pPr>
            <w:ins w:id="525" w:author="Author">
              <w:r>
                <w:rPr>
                  <w:rFonts w:ascii="CIDFont+F5" w:hAnsi="CIDFont+F5" w:cs="CIDFont+F5"/>
                  <w:sz w:val="22"/>
                  <w:lang w:val="en-SG"/>
                </w:rPr>
                <w:t>Online Purchases</w:t>
              </w:r>
            </w:ins>
          </w:p>
        </w:tc>
        <w:tc>
          <w:tcPr>
            <w:tcW w:w="8910" w:type="dxa"/>
          </w:tcPr>
          <w:p w14:paraId="5DB19ACC" w14:textId="77777777" w:rsidR="0007002D" w:rsidRDefault="0007002D" w:rsidP="007D4592">
            <w:pPr>
              <w:autoSpaceDE w:val="0"/>
              <w:autoSpaceDN w:val="0"/>
              <w:adjustRightInd w:val="0"/>
              <w:rPr>
                <w:ins w:id="526" w:author="Author"/>
                <w:rFonts w:ascii="CIDFont+F5" w:hAnsi="CIDFont+F5" w:cs="CIDFont+F5"/>
                <w:sz w:val="22"/>
                <w:lang w:val="en-SG"/>
              </w:rPr>
            </w:pPr>
            <w:ins w:id="527" w:author="Author">
              <w:r>
                <w:rPr>
                  <w:rFonts w:ascii="CIDFont+F5" w:hAnsi="CIDFont+F5" w:cs="CIDFont+F5"/>
                  <w:sz w:val="22"/>
                  <w:lang w:val="en-SG"/>
                </w:rPr>
                <w:t xml:space="preserve">Extract of purchases made via </w:t>
              </w:r>
              <w:proofErr w:type="spellStart"/>
              <w:r>
                <w:rPr>
                  <w:rFonts w:ascii="CIDFont+F5" w:hAnsi="CIDFont+F5" w:cs="CIDFont+F5"/>
                  <w:sz w:val="22"/>
                  <w:lang w:val="en-SG"/>
                </w:rPr>
                <w:t>Contotech</w:t>
              </w:r>
              <w:proofErr w:type="spellEnd"/>
              <w:r>
                <w:rPr>
                  <w:rFonts w:ascii="CIDFont+F5" w:hAnsi="CIDFont+F5" w:cs="CIDFont+F5"/>
                  <w:sz w:val="22"/>
                  <w:lang w:val="en-SG"/>
                </w:rPr>
                <w:t xml:space="preserve"> Website</w:t>
              </w:r>
            </w:ins>
          </w:p>
          <w:p w14:paraId="6235A15F" w14:textId="445BBDB0" w:rsidR="0028629C" w:rsidRDefault="0028629C" w:rsidP="007D4592">
            <w:pPr>
              <w:autoSpaceDE w:val="0"/>
              <w:autoSpaceDN w:val="0"/>
              <w:adjustRightInd w:val="0"/>
              <w:rPr>
                <w:ins w:id="528" w:author="Author"/>
                <w:rFonts w:cs="Segoe UI"/>
                <w:color w:val="000000"/>
                <w:shd w:val="clear" w:color="auto" w:fill="FFFFFF"/>
              </w:rPr>
            </w:pPr>
            <w:ins w:id="529" w:author="Author">
              <w:r>
                <w:rPr>
                  <w:rFonts w:cs="Segoe UI"/>
                  <w:color w:val="000000"/>
                  <w:shd w:val="clear" w:color="auto" w:fill="FFFFFF"/>
                </w:rPr>
                <w:fldChar w:fldCharType="begin"/>
              </w:r>
              <w:r>
                <w:rPr>
                  <w:rFonts w:cs="Segoe UI"/>
                  <w:color w:val="000000"/>
                  <w:shd w:val="clear" w:color="auto" w:fill="FFFFFF"/>
                </w:rPr>
                <w:instrText xml:space="preserve"> HYPERLINK "https://aileenblob.blob.core.windows.net/ciretaildata/OnlinePurchases.csv" </w:instrText>
              </w:r>
              <w:r>
                <w:rPr>
                  <w:rFonts w:cs="Segoe UI"/>
                  <w:color w:val="000000"/>
                  <w:shd w:val="clear" w:color="auto" w:fill="FFFFFF"/>
                </w:rPr>
                <w:fldChar w:fldCharType="separate"/>
              </w:r>
              <w:r w:rsidRPr="00EC013C">
                <w:rPr>
                  <w:rStyle w:val="Hyperlink"/>
                  <w:rFonts w:cs="Segoe UI"/>
                  <w:shd w:val="clear" w:color="auto" w:fill="FFFFFF"/>
                </w:rPr>
                <w:t>https://aileenblob.blob.core.windows.net/ciretaildata/OnlinePurchases.csv</w:t>
              </w:r>
              <w:r>
                <w:rPr>
                  <w:rFonts w:cs="Segoe UI"/>
                  <w:color w:val="000000"/>
                  <w:shd w:val="clear" w:color="auto" w:fill="FFFFFF"/>
                </w:rPr>
                <w:fldChar w:fldCharType="end"/>
              </w:r>
            </w:ins>
          </w:p>
          <w:p w14:paraId="2C554D34" w14:textId="40784D2E" w:rsidR="0028629C" w:rsidDel="0045775B" w:rsidRDefault="0028629C" w:rsidP="007D4592">
            <w:pPr>
              <w:autoSpaceDE w:val="0"/>
              <w:autoSpaceDN w:val="0"/>
              <w:adjustRightInd w:val="0"/>
              <w:rPr>
                <w:ins w:id="530" w:author="Author"/>
                <w:rFonts w:ascii="CIDFont+F5" w:hAnsi="CIDFont+F5" w:cs="CIDFont+F5"/>
                <w:sz w:val="22"/>
                <w:lang w:val="en-SG"/>
              </w:rPr>
            </w:pPr>
          </w:p>
        </w:tc>
      </w:tr>
      <w:tr w:rsidR="0028629C" w14:paraId="49F87693" w14:textId="77777777" w:rsidTr="00C61756">
        <w:trPr>
          <w:ins w:id="531" w:author="Author"/>
        </w:trPr>
        <w:tc>
          <w:tcPr>
            <w:tcW w:w="1975" w:type="dxa"/>
          </w:tcPr>
          <w:p w14:paraId="6B27E79C" w14:textId="24F9C72C" w:rsidR="0028629C" w:rsidRDefault="00FC4E4B" w:rsidP="0007002D">
            <w:pPr>
              <w:autoSpaceDE w:val="0"/>
              <w:autoSpaceDN w:val="0"/>
              <w:adjustRightInd w:val="0"/>
              <w:rPr>
                <w:ins w:id="532" w:author="Author"/>
                <w:rFonts w:ascii="CIDFont+F5" w:hAnsi="CIDFont+F5" w:cs="CIDFont+F5"/>
                <w:sz w:val="22"/>
                <w:lang w:val="en-SG"/>
              </w:rPr>
            </w:pPr>
            <w:ins w:id="533" w:author="Author">
              <w:r>
                <w:rPr>
                  <w:rFonts w:ascii="CIDFont+F5" w:hAnsi="CIDFont+F5" w:cs="CIDFont+F5"/>
                  <w:sz w:val="22"/>
                  <w:lang w:val="en-SG"/>
                </w:rPr>
                <w:t>POS Purchases</w:t>
              </w:r>
            </w:ins>
          </w:p>
        </w:tc>
        <w:tc>
          <w:tcPr>
            <w:tcW w:w="8910" w:type="dxa"/>
          </w:tcPr>
          <w:p w14:paraId="7CAFF889" w14:textId="77777777" w:rsidR="00FC4E4B" w:rsidRDefault="00FC4E4B" w:rsidP="007D4592">
            <w:pPr>
              <w:autoSpaceDE w:val="0"/>
              <w:autoSpaceDN w:val="0"/>
              <w:adjustRightInd w:val="0"/>
              <w:rPr>
                <w:ins w:id="534" w:author="Author"/>
                <w:rFonts w:ascii="CIDFont+F5" w:hAnsi="CIDFont+F5" w:cs="CIDFont+F5"/>
                <w:sz w:val="22"/>
                <w:lang w:val="en-SG"/>
              </w:rPr>
            </w:pPr>
            <w:ins w:id="535" w:author="Author">
              <w:r>
                <w:rPr>
                  <w:rFonts w:ascii="CIDFont+F5" w:hAnsi="CIDFont+F5" w:cs="CIDFont+F5"/>
                  <w:sz w:val="22"/>
                  <w:lang w:val="en-SG"/>
                </w:rPr>
                <w:t>Extract of in-store purchases</w:t>
              </w:r>
            </w:ins>
          </w:p>
          <w:p w14:paraId="50EC25FF" w14:textId="5AE2B025" w:rsidR="00FC4E4B" w:rsidRDefault="00FC4E4B" w:rsidP="007D4592">
            <w:pPr>
              <w:autoSpaceDE w:val="0"/>
              <w:autoSpaceDN w:val="0"/>
              <w:adjustRightInd w:val="0"/>
              <w:rPr>
                <w:ins w:id="536" w:author="Author"/>
                <w:rFonts w:cs="Segoe UI"/>
                <w:color w:val="000000"/>
                <w:shd w:val="clear" w:color="auto" w:fill="FFFFFF"/>
              </w:rPr>
            </w:pPr>
            <w:ins w:id="537" w:author="Author">
              <w:r>
                <w:rPr>
                  <w:rFonts w:cs="Segoe UI"/>
                  <w:color w:val="000000"/>
                  <w:shd w:val="clear" w:color="auto" w:fill="FFFFFF"/>
                </w:rPr>
                <w:fldChar w:fldCharType="begin"/>
              </w:r>
              <w:r>
                <w:rPr>
                  <w:rFonts w:cs="Segoe UI"/>
                  <w:color w:val="000000"/>
                  <w:shd w:val="clear" w:color="auto" w:fill="FFFFFF"/>
                </w:rPr>
                <w:instrText xml:space="preserve"> HYPERLINK "https://aileenblob.blob.core.windows.net/ciretaildata/POSPurchases.csv" </w:instrText>
              </w:r>
              <w:r>
                <w:rPr>
                  <w:rFonts w:cs="Segoe UI"/>
                  <w:color w:val="000000"/>
                  <w:shd w:val="clear" w:color="auto" w:fill="FFFFFF"/>
                </w:rPr>
                <w:fldChar w:fldCharType="separate"/>
              </w:r>
              <w:r w:rsidRPr="00EC013C">
                <w:rPr>
                  <w:rStyle w:val="Hyperlink"/>
                  <w:rFonts w:cs="Segoe UI"/>
                  <w:shd w:val="clear" w:color="auto" w:fill="FFFFFF"/>
                </w:rPr>
                <w:t>https://aileenblob.blob.core.windows.net/ciretaildata/POSPurchases.csv</w:t>
              </w:r>
              <w:r>
                <w:rPr>
                  <w:rFonts w:cs="Segoe UI"/>
                  <w:color w:val="000000"/>
                  <w:shd w:val="clear" w:color="auto" w:fill="FFFFFF"/>
                </w:rPr>
                <w:fldChar w:fldCharType="end"/>
              </w:r>
            </w:ins>
          </w:p>
          <w:p w14:paraId="74ED2D86" w14:textId="7417D24F" w:rsidR="0028629C" w:rsidRDefault="00FC4E4B" w:rsidP="007D4592">
            <w:pPr>
              <w:autoSpaceDE w:val="0"/>
              <w:autoSpaceDN w:val="0"/>
              <w:adjustRightInd w:val="0"/>
              <w:rPr>
                <w:ins w:id="538" w:author="Author"/>
                <w:rFonts w:ascii="CIDFont+F5" w:hAnsi="CIDFont+F5" w:cs="CIDFont+F5"/>
                <w:sz w:val="22"/>
                <w:lang w:val="en-SG"/>
              </w:rPr>
            </w:pPr>
            <w:ins w:id="539" w:author="Author">
              <w:r>
                <w:rPr>
                  <w:rFonts w:ascii="CIDFont+F5" w:hAnsi="CIDFont+F5" w:cs="CIDFont+F5"/>
                  <w:sz w:val="22"/>
                  <w:lang w:val="en-SG"/>
                </w:rPr>
                <w:t xml:space="preserve"> </w:t>
              </w:r>
            </w:ins>
          </w:p>
        </w:tc>
      </w:tr>
      <w:tr w:rsidR="0007194E" w14:paraId="25654051" w14:textId="77777777" w:rsidTr="00C61756">
        <w:trPr>
          <w:ins w:id="540" w:author="Author"/>
        </w:trPr>
        <w:tc>
          <w:tcPr>
            <w:tcW w:w="1975" w:type="dxa"/>
          </w:tcPr>
          <w:p w14:paraId="4E03F604" w14:textId="5FFD30F3" w:rsidR="0007194E" w:rsidRDefault="0007194E" w:rsidP="0007002D">
            <w:pPr>
              <w:autoSpaceDE w:val="0"/>
              <w:autoSpaceDN w:val="0"/>
              <w:adjustRightInd w:val="0"/>
              <w:rPr>
                <w:ins w:id="541" w:author="Author"/>
                <w:rFonts w:ascii="CIDFont+F5" w:hAnsi="CIDFont+F5" w:cs="CIDFont+F5"/>
                <w:sz w:val="22"/>
                <w:lang w:val="en-SG"/>
              </w:rPr>
            </w:pPr>
            <w:ins w:id="542" w:author="Author">
              <w:r>
                <w:rPr>
                  <w:rFonts w:ascii="CIDFont+F5" w:hAnsi="CIDFont+F5" w:cs="CIDFont+F5"/>
                  <w:sz w:val="22"/>
                  <w:lang w:val="en-SG"/>
                </w:rPr>
                <w:t>Website Reviews</w:t>
              </w:r>
            </w:ins>
          </w:p>
        </w:tc>
        <w:tc>
          <w:tcPr>
            <w:tcW w:w="8910" w:type="dxa"/>
          </w:tcPr>
          <w:p w14:paraId="3AEFEA74" w14:textId="77777777" w:rsidR="0007194E" w:rsidRDefault="0007194E" w:rsidP="007D4592">
            <w:pPr>
              <w:autoSpaceDE w:val="0"/>
              <w:autoSpaceDN w:val="0"/>
              <w:adjustRightInd w:val="0"/>
              <w:rPr>
                <w:ins w:id="543" w:author="Author"/>
                <w:rFonts w:ascii="CIDFont+F5" w:hAnsi="CIDFont+F5" w:cs="CIDFont+F5"/>
                <w:sz w:val="22"/>
                <w:lang w:val="en-SG"/>
              </w:rPr>
            </w:pPr>
            <w:ins w:id="544" w:author="Author">
              <w:r>
                <w:rPr>
                  <w:rFonts w:ascii="CIDFont+F5" w:hAnsi="CIDFont+F5" w:cs="CIDFont+F5"/>
                  <w:sz w:val="22"/>
                  <w:lang w:val="en-SG"/>
                </w:rPr>
                <w:t>Extract of reviews from online/websites</w:t>
              </w:r>
            </w:ins>
          </w:p>
          <w:p w14:paraId="2A61F83A" w14:textId="640B3A21" w:rsidR="0007194E" w:rsidRDefault="0007194E" w:rsidP="007D4592">
            <w:pPr>
              <w:autoSpaceDE w:val="0"/>
              <w:autoSpaceDN w:val="0"/>
              <w:adjustRightInd w:val="0"/>
              <w:rPr>
                <w:ins w:id="545" w:author="Author"/>
                <w:rFonts w:cs="Segoe UI"/>
                <w:color w:val="000000"/>
                <w:shd w:val="clear" w:color="auto" w:fill="FFFFFF"/>
              </w:rPr>
            </w:pPr>
            <w:ins w:id="546" w:author="Author">
              <w:r>
                <w:rPr>
                  <w:rFonts w:cs="Segoe UI"/>
                  <w:color w:val="000000"/>
                  <w:shd w:val="clear" w:color="auto" w:fill="FFFFFF"/>
                </w:rPr>
                <w:fldChar w:fldCharType="begin"/>
              </w:r>
              <w:r>
                <w:rPr>
                  <w:rFonts w:cs="Segoe UI"/>
                  <w:color w:val="000000"/>
                  <w:shd w:val="clear" w:color="auto" w:fill="FFFFFF"/>
                </w:rPr>
                <w:instrText xml:space="preserve"> HYPERLINK "https://aileenblob.blob.core.windows.net/ciretaildata/WebsiteReviews.csv" </w:instrText>
              </w:r>
              <w:r>
                <w:rPr>
                  <w:rFonts w:cs="Segoe UI"/>
                  <w:color w:val="000000"/>
                  <w:shd w:val="clear" w:color="auto" w:fill="FFFFFF"/>
                </w:rPr>
                <w:fldChar w:fldCharType="separate"/>
              </w:r>
              <w:r w:rsidRPr="00EC013C">
                <w:rPr>
                  <w:rStyle w:val="Hyperlink"/>
                  <w:rFonts w:cs="Segoe UI"/>
                  <w:shd w:val="clear" w:color="auto" w:fill="FFFFFF"/>
                </w:rPr>
                <w:t>https://aileenblob.blob.core.windows.net/ciretaildata/WebsiteReviews.csv</w:t>
              </w:r>
              <w:r>
                <w:rPr>
                  <w:rFonts w:cs="Segoe UI"/>
                  <w:color w:val="000000"/>
                  <w:shd w:val="clear" w:color="auto" w:fill="FFFFFF"/>
                </w:rPr>
                <w:fldChar w:fldCharType="end"/>
              </w:r>
            </w:ins>
          </w:p>
          <w:p w14:paraId="0901CEC0" w14:textId="45FA3221" w:rsidR="0007194E" w:rsidRDefault="0007194E" w:rsidP="007D4592">
            <w:pPr>
              <w:autoSpaceDE w:val="0"/>
              <w:autoSpaceDN w:val="0"/>
              <w:adjustRightInd w:val="0"/>
              <w:rPr>
                <w:ins w:id="547" w:author="Author"/>
                <w:rFonts w:ascii="CIDFont+F5" w:hAnsi="CIDFont+F5" w:cs="CIDFont+F5"/>
                <w:sz w:val="22"/>
                <w:lang w:val="en-SG"/>
              </w:rPr>
            </w:pPr>
          </w:p>
        </w:tc>
      </w:tr>
    </w:tbl>
    <w:p w14:paraId="5792D4A4" w14:textId="77777777" w:rsidR="002153AE" w:rsidRPr="004D582D" w:rsidRDefault="002153AE">
      <w:pPr>
        <w:autoSpaceDE w:val="0"/>
        <w:autoSpaceDN w:val="0"/>
        <w:adjustRightInd w:val="0"/>
        <w:spacing w:after="0" w:line="240" w:lineRule="auto"/>
        <w:rPr>
          <w:moveTo w:id="548" w:author="Author"/>
          <w:rFonts w:ascii="CIDFont+F5" w:hAnsi="CIDFont+F5" w:cs="CIDFont+F5"/>
          <w:sz w:val="22"/>
          <w:lang w:val="en-SG"/>
          <w:rPrChange w:id="549" w:author="Author">
            <w:rPr>
              <w:moveTo w:id="550" w:author="Author"/>
              <w:lang w:val="en-SG"/>
            </w:rPr>
          </w:rPrChange>
        </w:rPr>
        <w:pPrChange w:id="551" w:author="Author">
          <w:pPr>
            <w:pStyle w:val="ListParagraph"/>
            <w:autoSpaceDE w:val="0"/>
            <w:autoSpaceDN w:val="0"/>
            <w:adjustRightInd w:val="0"/>
            <w:spacing w:after="0" w:line="240" w:lineRule="auto"/>
          </w:pPr>
        </w:pPrChange>
      </w:pPr>
    </w:p>
    <w:moveToRangeEnd w:id="433"/>
    <w:p w14:paraId="1FBFB5F4" w14:textId="77777777" w:rsidR="00922210" w:rsidRPr="007E6D6C" w:rsidRDefault="00922210">
      <w:pPr>
        <w:rPr>
          <w:ins w:id="552" w:author="Author"/>
          <w:lang w:eastAsia="zh-CN"/>
        </w:rPr>
        <w:pPrChange w:id="553" w:author="Author">
          <w:pPr>
            <w:pStyle w:val="Heading4"/>
            <w:spacing w:line="240" w:lineRule="auto"/>
          </w:pPr>
        </w:pPrChange>
      </w:pPr>
    </w:p>
    <w:p w14:paraId="79CAD88F" w14:textId="5FFD9532" w:rsidR="00CC7F46" w:rsidDel="00664C37" w:rsidRDefault="00CC7F46" w:rsidP="00CC7F46">
      <w:pPr>
        <w:pStyle w:val="Heading4"/>
        <w:spacing w:line="240" w:lineRule="auto"/>
        <w:rPr>
          <w:ins w:id="554" w:author="Author"/>
          <w:del w:id="555" w:author="Author"/>
          <w:szCs w:val="24"/>
          <w:lang w:eastAsia="zh-CN"/>
        </w:rPr>
      </w:pPr>
      <w:ins w:id="556" w:author="Author">
        <w:del w:id="557" w:author="Author">
          <w:r w:rsidRPr="00F12961" w:rsidDel="00664C37">
            <w:rPr>
              <w:szCs w:val="24"/>
              <w:lang w:eastAsia="zh-CN"/>
            </w:rPr>
            <w:delText xml:space="preserve">Task </w:delText>
          </w:r>
          <w:r w:rsidDel="00664C37">
            <w:rPr>
              <w:szCs w:val="24"/>
              <w:lang w:eastAsia="zh-CN"/>
            </w:rPr>
            <w:delText>3</w:delText>
          </w:r>
          <w:r w:rsidRPr="00F12961" w:rsidDel="00664C37">
            <w:rPr>
              <w:szCs w:val="24"/>
              <w:lang w:eastAsia="zh-CN"/>
            </w:rPr>
            <w:delText xml:space="preserve">: </w:delText>
          </w:r>
          <w:r w:rsidDel="00664C37">
            <w:rPr>
              <w:szCs w:val="24"/>
              <w:lang w:eastAsia="zh-CN"/>
            </w:rPr>
            <w:delText>Ingest Customer Data from Social Media</w:delText>
          </w:r>
          <w:r w:rsidR="00F02328" w:rsidDel="00664C37">
            <w:rPr>
              <w:szCs w:val="24"/>
              <w:lang w:eastAsia="zh-CN"/>
            </w:rPr>
            <w:delText>External</w:delText>
          </w:r>
          <w:r w:rsidR="007E423E" w:rsidDel="00664C37">
            <w:rPr>
              <w:szCs w:val="24"/>
              <w:lang w:eastAsia="zh-CN"/>
            </w:rPr>
            <w:delText>Other</w:delText>
          </w:r>
          <w:r w:rsidR="00F02328" w:rsidDel="00664C37">
            <w:rPr>
              <w:szCs w:val="24"/>
              <w:lang w:eastAsia="zh-CN"/>
            </w:rPr>
            <w:delText xml:space="preserve"> Membership</w:delText>
          </w:r>
          <w:r w:rsidR="000C57C8" w:rsidDel="00664C37">
            <w:rPr>
              <w:szCs w:val="24"/>
              <w:lang w:eastAsia="zh-CN"/>
            </w:rPr>
            <w:delText>CRM</w:delText>
          </w:r>
          <w:r w:rsidR="00F02328" w:rsidDel="00664C37">
            <w:rPr>
              <w:szCs w:val="24"/>
              <w:lang w:eastAsia="zh-CN"/>
            </w:rPr>
            <w:delText xml:space="preserve"> System</w:delText>
          </w:r>
        </w:del>
      </w:ins>
    </w:p>
    <w:p w14:paraId="726E3676" w14:textId="5AB80B5B" w:rsidR="00BA75F7" w:rsidRPr="00BA75F7" w:rsidRDefault="00BA75F7">
      <w:pPr>
        <w:rPr>
          <w:ins w:id="558" w:author="Author"/>
          <w:lang w:eastAsia="zh-CN"/>
        </w:rPr>
        <w:pPrChange w:id="559" w:author="Author">
          <w:pPr>
            <w:pStyle w:val="Heading4"/>
            <w:spacing w:line="240" w:lineRule="auto"/>
          </w:pPr>
        </w:pPrChange>
      </w:pPr>
      <w:ins w:id="560" w:author="Author">
        <w:r>
          <w:rPr>
            <w:lang w:eastAsia="zh-CN"/>
          </w:rPr>
          <w:t xml:space="preserve">Now, you are going to ingest data from other </w:t>
        </w:r>
        <w:r w:rsidR="00444473">
          <w:rPr>
            <w:lang w:eastAsia="zh-CN"/>
          </w:rPr>
          <w:t xml:space="preserve">CRM </w:t>
        </w:r>
        <w:r w:rsidR="000C57C8">
          <w:rPr>
            <w:lang w:eastAsia="zh-CN"/>
          </w:rPr>
          <w:t xml:space="preserve">system that already had the Customer list who has made transaction, this system was built before </w:t>
        </w:r>
        <w:proofErr w:type="spellStart"/>
        <w:r w:rsidR="000C57C8">
          <w:rPr>
            <w:lang w:eastAsia="zh-CN"/>
          </w:rPr>
          <w:t>ContoTech</w:t>
        </w:r>
        <w:proofErr w:type="spellEnd"/>
        <w:r w:rsidR="000C57C8">
          <w:rPr>
            <w:lang w:eastAsia="zh-CN"/>
          </w:rPr>
          <w:t xml:space="preserve"> go for Dynamics 365 Customer Engagement, they want to maintain it for now, however Customer Insight as Customer Data Platform will help you to consolidate the data from multiple data source outside Dynamics world.</w:t>
        </w:r>
        <w:del w:id="561" w:author="Author">
          <w:r w:rsidDel="00444473">
            <w:rPr>
              <w:lang w:eastAsia="zh-CN"/>
            </w:rPr>
            <w:delText xml:space="preserve">system which </w:delText>
          </w:r>
        </w:del>
      </w:ins>
    </w:p>
    <w:p w14:paraId="1BD559AA" w14:textId="45440F93" w:rsidR="00F02328" w:rsidDel="005B2BF0" w:rsidRDefault="00F02328">
      <w:pPr>
        <w:pStyle w:val="ListParagraph"/>
        <w:numPr>
          <w:ilvl w:val="0"/>
          <w:numId w:val="78"/>
        </w:numPr>
        <w:rPr>
          <w:del w:id="562" w:author="Author"/>
          <w:lang w:eastAsia="zh-CN"/>
        </w:rPr>
        <w:pPrChange w:id="563" w:author="Author">
          <w:pPr/>
        </w:pPrChange>
      </w:pPr>
    </w:p>
    <w:p w14:paraId="5F164627" w14:textId="00793195" w:rsidR="005B2BF0" w:rsidRDefault="005B2BF0">
      <w:pPr>
        <w:pStyle w:val="ListParagraph"/>
        <w:numPr>
          <w:ilvl w:val="0"/>
          <w:numId w:val="78"/>
        </w:numPr>
        <w:rPr>
          <w:ins w:id="564" w:author="Author"/>
          <w:lang w:eastAsia="zh-CN"/>
        </w:rPr>
        <w:pPrChange w:id="565" w:author="Author">
          <w:pPr/>
        </w:pPrChange>
      </w:pPr>
      <w:ins w:id="566" w:author="Author">
        <w:r w:rsidRPr="00F8773F">
          <w:rPr>
            <w:rFonts w:cstheme="minorHAnsi"/>
            <w:lang w:val="en-GB"/>
          </w:rPr>
          <w:t xml:space="preserve">Within Customer Insights, expand </w:t>
        </w:r>
        <w:r w:rsidRPr="00F8773F">
          <w:rPr>
            <w:rFonts w:cstheme="minorHAnsi"/>
            <w:b/>
            <w:lang w:val="en-GB"/>
          </w:rPr>
          <w:t>‘Data’</w:t>
        </w:r>
        <w:r w:rsidRPr="00F8773F">
          <w:rPr>
            <w:rFonts w:cstheme="minorHAnsi"/>
            <w:lang w:val="en-GB"/>
          </w:rPr>
          <w:t xml:space="preserve"> on the left menu and click ‘</w:t>
        </w:r>
        <w:r w:rsidRPr="00F8773F">
          <w:rPr>
            <w:rFonts w:cstheme="minorHAnsi"/>
            <w:b/>
            <w:lang w:val="en-GB"/>
          </w:rPr>
          <w:t>Data Sources’</w:t>
        </w:r>
      </w:ins>
    </w:p>
    <w:p w14:paraId="20C0CEB0" w14:textId="5C01CDC6" w:rsidR="00BA75F7" w:rsidRDefault="00BA75F7">
      <w:pPr>
        <w:pStyle w:val="ListParagraph"/>
        <w:numPr>
          <w:ilvl w:val="0"/>
          <w:numId w:val="78"/>
        </w:numPr>
        <w:rPr>
          <w:ins w:id="567" w:author="Author"/>
          <w:lang w:eastAsia="zh-CN"/>
        </w:rPr>
        <w:pPrChange w:id="568" w:author="Author">
          <w:pPr>
            <w:pStyle w:val="ListParagraph"/>
            <w:numPr>
              <w:numId w:val="74"/>
            </w:numPr>
            <w:ind w:left="859" w:hanging="360"/>
          </w:pPr>
        </w:pPrChange>
      </w:pPr>
      <w:ins w:id="569" w:author="Author">
        <w:del w:id="570" w:author="Author">
          <w:r w:rsidDel="000C57C8">
            <w:rPr>
              <w:lang w:eastAsia="zh-CN"/>
            </w:rPr>
            <w:delText>The same thing as Task 3, you</w:delText>
          </w:r>
        </w:del>
        <w:r w:rsidR="000C57C8">
          <w:rPr>
            <w:lang w:eastAsia="zh-CN"/>
          </w:rPr>
          <w:t>You</w:t>
        </w:r>
        <w:r>
          <w:rPr>
            <w:lang w:eastAsia="zh-CN"/>
          </w:rPr>
          <w:t xml:space="preserve"> need to go to Data Sources and then Add Data Source, this time you are connecting to external data which is not Dynamics 365.</w:t>
        </w:r>
        <w:r>
          <w:rPr>
            <w:lang w:eastAsia="zh-CN"/>
          </w:rPr>
          <w:tab/>
        </w:r>
      </w:ins>
    </w:p>
    <w:p w14:paraId="1FC5EB10" w14:textId="42F1DE32" w:rsidR="00BA75F7" w:rsidRDefault="001371B0" w:rsidP="00BA75F7">
      <w:pPr>
        <w:pStyle w:val="ListParagraph"/>
        <w:ind w:left="499"/>
        <w:rPr>
          <w:ins w:id="571" w:author="Author"/>
          <w:lang w:eastAsia="zh-CN"/>
        </w:rPr>
      </w:pPr>
      <w:ins w:id="572" w:author="Author">
        <w:r>
          <w:rPr>
            <w:noProof/>
          </w:rPr>
          <w:drawing>
            <wp:inline distT="0" distB="0" distL="0" distR="0" wp14:anchorId="53E5EF04" wp14:editId="370F57E7">
              <wp:extent cx="5811864" cy="3429000"/>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5"/>
                      <a:stretch>
                        <a:fillRect/>
                      </a:stretch>
                    </pic:blipFill>
                    <pic:spPr>
                      <a:xfrm>
                        <a:off x="0" y="0"/>
                        <a:ext cx="5815032" cy="3430869"/>
                      </a:xfrm>
                      <a:prstGeom prst="rect">
                        <a:avLst/>
                      </a:prstGeom>
                    </pic:spPr>
                  </pic:pic>
                </a:graphicData>
              </a:graphic>
            </wp:inline>
          </w:drawing>
        </w:r>
      </w:ins>
    </w:p>
    <w:p w14:paraId="06D79657" w14:textId="77777777" w:rsidR="00BA75F7" w:rsidRDefault="00BA75F7" w:rsidP="00BA75F7">
      <w:pPr>
        <w:pStyle w:val="ListParagraph"/>
        <w:ind w:left="499"/>
        <w:rPr>
          <w:ins w:id="573" w:author="Author"/>
          <w:lang w:eastAsia="zh-CN"/>
        </w:rPr>
      </w:pPr>
      <w:ins w:id="574" w:author="Author">
        <w:r>
          <w:rPr>
            <w:noProof/>
          </w:rPr>
          <w:drawing>
            <wp:inline distT="0" distB="0" distL="0" distR="0" wp14:anchorId="551ED241" wp14:editId="1A74F011">
              <wp:extent cx="6515665" cy="5288738"/>
              <wp:effectExtent l="0" t="0" r="0" b="762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33"/>
                      <a:stretch>
                        <a:fillRect/>
                      </a:stretch>
                    </pic:blipFill>
                    <pic:spPr>
                      <a:xfrm>
                        <a:off x="0" y="0"/>
                        <a:ext cx="6515665" cy="5288738"/>
                      </a:xfrm>
                      <a:prstGeom prst="rect">
                        <a:avLst/>
                      </a:prstGeom>
                    </pic:spPr>
                  </pic:pic>
                </a:graphicData>
              </a:graphic>
            </wp:inline>
          </w:drawing>
        </w:r>
      </w:ins>
    </w:p>
    <w:p w14:paraId="17AF2CB3" w14:textId="77777777" w:rsidR="00BA75F7" w:rsidRDefault="00BA75F7" w:rsidP="00BA75F7">
      <w:pPr>
        <w:pStyle w:val="ListParagraph"/>
        <w:ind w:left="499"/>
        <w:rPr>
          <w:ins w:id="575" w:author="Author"/>
          <w:lang w:eastAsia="zh-CN"/>
        </w:rPr>
      </w:pPr>
    </w:p>
    <w:p w14:paraId="36527F22" w14:textId="77777777" w:rsidR="00BA75F7" w:rsidRDefault="00BA75F7" w:rsidP="00BA75F7">
      <w:pPr>
        <w:pStyle w:val="ListParagraph"/>
        <w:numPr>
          <w:ilvl w:val="0"/>
          <w:numId w:val="74"/>
        </w:numPr>
        <w:rPr>
          <w:ins w:id="576" w:author="Author"/>
          <w:lang w:val="en-SG"/>
        </w:rPr>
      </w:pPr>
      <w:ins w:id="577" w:author="Author">
        <w:r w:rsidRPr="00C50864">
          <w:rPr>
            <w:lang w:val="en-SG"/>
          </w:rPr>
          <w:t xml:space="preserve">You will be presented with a view of data source connectors that Customer Insights is </w:t>
        </w:r>
        <w:r>
          <w:rPr>
            <w:lang w:val="en-SG"/>
          </w:rPr>
          <w:t xml:space="preserve">able to ingest. Take note of the connector types available. Select the </w:t>
        </w:r>
        <w:r>
          <w:rPr>
            <w:rFonts w:ascii="CIDFont+F5" w:hAnsi="CIDFont+F5" w:cs="CIDFont+F5"/>
            <w:lang w:val="en-SG"/>
          </w:rPr>
          <w:t xml:space="preserve">Text/CSV </w:t>
        </w:r>
        <w:r>
          <w:rPr>
            <w:lang w:val="en-SG"/>
          </w:rPr>
          <w:t>Connector this time, you will extract and ingest data of customers who have made purchase transactions but may or may not exist in the Dynamics 365 Customer Engagement already, hence you want to consolidate it.</w:t>
        </w:r>
      </w:ins>
    </w:p>
    <w:p w14:paraId="15E4065C" w14:textId="77777777" w:rsidR="00BA75F7" w:rsidRDefault="00BA75F7" w:rsidP="00BA75F7">
      <w:pPr>
        <w:pStyle w:val="ListParagraph"/>
        <w:ind w:left="859"/>
        <w:rPr>
          <w:ins w:id="578" w:author="Author"/>
          <w:rFonts w:ascii="CIDFont+F4" w:hAnsi="CIDFont+F4" w:cs="CIDFont+F4"/>
          <w:color w:val="B1B1B1"/>
          <w:sz w:val="24"/>
          <w:szCs w:val="24"/>
          <w:lang w:val="en-SG"/>
        </w:rPr>
      </w:pPr>
      <w:ins w:id="579" w:author="Author">
        <w:r>
          <w:rPr>
            <w:noProof/>
          </w:rPr>
          <w:drawing>
            <wp:inline distT="0" distB="0" distL="0" distR="0" wp14:anchorId="132A7799" wp14:editId="5F3ADDA1">
              <wp:extent cx="6256020" cy="1651473"/>
              <wp:effectExtent l="0" t="0" r="0" b="635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4"/>
                      <a:stretch>
                        <a:fillRect/>
                      </a:stretch>
                    </pic:blipFill>
                    <pic:spPr>
                      <a:xfrm>
                        <a:off x="0" y="0"/>
                        <a:ext cx="6281245" cy="1658132"/>
                      </a:xfrm>
                      <a:prstGeom prst="rect">
                        <a:avLst/>
                      </a:prstGeom>
                    </pic:spPr>
                  </pic:pic>
                </a:graphicData>
              </a:graphic>
            </wp:inline>
          </w:drawing>
        </w:r>
      </w:ins>
    </w:p>
    <w:p w14:paraId="67D4A414" w14:textId="77777777" w:rsidR="00BA75F7" w:rsidRPr="00B540EB" w:rsidRDefault="00BA75F7">
      <w:pPr>
        <w:pStyle w:val="ListParagraph"/>
        <w:ind w:left="859"/>
        <w:rPr>
          <w:ins w:id="580" w:author="Author"/>
          <w:rFonts w:ascii="CIDFont+F4" w:hAnsi="CIDFont+F4" w:cs="CIDFont+F4"/>
          <w:color w:val="B1B1B1"/>
          <w:sz w:val="24"/>
          <w:szCs w:val="24"/>
          <w:lang w:val="en-SG"/>
        </w:rPr>
        <w:pPrChange w:id="581" w:author="Author">
          <w:pPr>
            <w:autoSpaceDE w:val="0"/>
            <w:autoSpaceDN w:val="0"/>
            <w:adjustRightInd w:val="0"/>
            <w:spacing w:after="0" w:line="240" w:lineRule="auto"/>
          </w:pPr>
        </w:pPrChange>
      </w:pPr>
    </w:p>
    <w:p w14:paraId="63A776FE" w14:textId="77777777" w:rsidR="00BA75F7" w:rsidRPr="00CC7F46" w:rsidRDefault="00BA75F7" w:rsidP="00BA75F7">
      <w:pPr>
        <w:pStyle w:val="ListParagraph"/>
        <w:numPr>
          <w:ilvl w:val="0"/>
          <w:numId w:val="74"/>
        </w:numPr>
        <w:rPr>
          <w:ins w:id="582" w:author="Author"/>
          <w:lang w:eastAsia="zh-CN"/>
        </w:rPr>
      </w:pPr>
      <w:ins w:id="583" w:author="Author">
        <w:r>
          <w:rPr>
            <w:lang w:val="en-SG"/>
          </w:rPr>
          <w:t xml:space="preserve">Enter the URL for the Azure BLOB for Contacts with Transaction: </w:t>
        </w:r>
        <w:r>
          <w:rPr>
            <w:rFonts w:cs="Segoe UI"/>
            <w:color w:val="000000"/>
            <w:shd w:val="clear" w:color="auto" w:fill="FFFFFF"/>
          </w:rPr>
          <w:fldChar w:fldCharType="begin"/>
        </w:r>
        <w:r>
          <w:rPr>
            <w:rFonts w:cs="Segoe UI"/>
            <w:color w:val="000000"/>
            <w:shd w:val="clear" w:color="auto" w:fill="FFFFFF"/>
          </w:rPr>
          <w:instrText xml:space="preserve"> HYPERLINK "https://aileenblob.blob.core.windows.net/ciretaildata/ContactswithTransactions.csv" </w:instrText>
        </w:r>
        <w:r>
          <w:rPr>
            <w:rFonts w:cs="Segoe UI"/>
            <w:color w:val="000000"/>
            <w:shd w:val="clear" w:color="auto" w:fill="FFFFFF"/>
          </w:rPr>
          <w:fldChar w:fldCharType="separate"/>
        </w:r>
        <w:r w:rsidRPr="00EC013C">
          <w:rPr>
            <w:rStyle w:val="Hyperlink"/>
            <w:rFonts w:cs="Segoe UI"/>
            <w:shd w:val="clear" w:color="auto" w:fill="FFFFFF"/>
          </w:rPr>
          <w:t>https://aileenblob.blob.core.windows.net/ciretaildata/ContactswithTransactions.csv</w:t>
        </w:r>
        <w:r>
          <w:rPr>
            <w:rFonts w:cs="Segoe UI"/>
            <w:color w:val="000000"/>
            <w:shd w:val="clear" w:color="auto" w:fill="FFFFFF"/>
          </w:rPr>
          <w:fldChar w:fldCharType="end"/>
        </w:r>
      </w:ins>
    </w:p>
    <w:p w14:paraId="2A8CE569" w14:textId="77777777" w:rsidR="00BA75F7" w:rsidRDefault="00BA75F7" w:rsidP="00BA75F7">
      <w:pPr>
        <w:ind w:left="720"/>
        <w:rPr>
          <w:ins w:id="584" w:author="Author"/>
          <w:lang w:eastAsia="zh-CN"/>
        </w:rPr>
      </w:pPr>
      <w:ins w:id="585" w:author="Author">
        <w:r>
          <w:rPr>
            <w:noProof/>
          </w:rPr>
          <w:drawing>
            <wp:inline distT="0" distB="0" distL="0" distR="0" wp14:anchorId="70555A67" wp14:editId="157A175C">
              <wp:extent cx="6652837" cy="4099915"/>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35"/>
                      <a:stretch>
                        <a:fillRect/>
                      </a:stretch>
                    </pic:blipFill>
                    <pic:spPr>
                      <a:xfrm>
                        <a:off x="0" y="0"/>
                        <a:ext cx="6652837" cy="4099915"/>
                      </a:xfrm>
                      <a:prstGeom prst="rect">
                        <a:avLst/>
                      </a:prstGeom>
                    </pic:spPr>
                  </pic:pic>
                </a:graphicData>
              </a:graphic>
            </wp:inline>
          </w:drawing>
        </w:r>
      </w:ins>
    </w:p>
    <w:p w14:paraId="7A49BFA3" w14:textId="77777777" w:rsidR="00BA75F7" w:rsidRDefault="00BA75F7" w:rsidP="00BA75F7">
      <w:pPr>
        <w:ind w:left="720"/>
        <w:rPr>
          <w:ins w:id="586" w:author="Author"/>
          <w:lang w:eastAsia="zh-CN"/>
        </w:rPr>
      </w:pPr>
    </w:p>
    <w:p w14:paraId="7A49CFE4" w14:textId="77777777" w:rsidR="00BA75F7" w:rsidRPr="00B540EB" w:rsidRDefault="00BA75F7">
      <w:pPr>
        <w:pStyle w:val="ListParagraph"/>
        <w:numPr>
          <w:ilvl w:val="0"/>
          <w:numId w:val="74"/>
        </w:numPr>
        <w:autoSpaceDE w:val="0"/>
        <w:autoSpaceDN w:val="0"/>
        <w:adjustRightInd w:val="0"/>
        <w:spacing w:after="0" w:line="240" w:lineRule="auto"/>
        <w:rPr>
          <w:ins w:id="587" w:author="Author"/>
          <w:rFonts w:ascii="CIDFont+F1" w:hAnsi="CIDFont+F1" w:cs="CIDFont+F1"/>
          <w:sz w:val="22"/>
          <w:lang w:val="en-SG"/>
        </w:rPr>
        <w:pPrChange w:id="588" w:author="Author">
          <w:pPr>
            <w:autoSpaceDE w:val="0"/>
            <w:autoSpaceDN w:val="0"/>
            <w:adjustRightInd w:val="0"/>
            <w:spacing w:after="0" w:line="240" w:lineRule="auto"/>
          </w:pPr>
        </w:pPrChange>
      </w:pPr>
      <w:ins w:id="589" w:author="Author">
        <w:r w:rsidRPr="00B540EB">
          <w:rPr>
            <w:rFonts w:ascii="CIDFont+F1" w:hAnsi="CIDFont+F1" w:cs="CIDFont+F1"/>
            <w:sz w:val="22"/>
            <w:lang w:val="en-SG"/>
          </w:rPr>
          <w:t xml:space="preserve">You will now see the </w:t>
        </w:r>
        <w:r w:rsidRPr="00B540EB">
          <w:rPr>
            <w:rFonts w:ascii="CIDFont+F5" w:hAnsi="CIDFont+F5" w:cs="CIDFont+F5"/>
            <w:sz w:val="22"/>
            <w:lang w:val="en-SG"/>
          </w:rPr>
          <w:t xml:space="preserve">Preview File Data </w:t>
        </w:r>
        <w:r w:rsidRPr="00B540EB">
          <w:rPr>
            <w:rFonts w:ascii="CIDFont+F1" w:hAnsi="CIDFont+F1" w:cs="CIDFont+F1"/>
            <w:sz w:val="22"/>
            <w:lang w:val="en-SG"/>
          </w:rPr>
          <w:t>screen. Here you can change the delimiter, file</w:t>
        </w:r>
      </w:ins>
    </w:p>
    <w:p w14:paraId="7CB94B72" w14:textId="77777777" w:rsidR="00BA75F7" w:rsidRDefault="00BA75F7" w:rsidP="00BA75F7">
      <w:pPr>
        <w:autoSpaceDE w:val="0"/>
        <w:autoSpaceDN w:val="0"/>
        <w:adjustRightInd w:val="0"/>
        <w:spacing w:after="0" w:line="240" w:lineRule="auto"/>
        <w:ind w:left="859"/>
        <w:rPr>
          <w:ins w:id="590" w:author="Author"/>
          <w:rFonts w:ascii="CIDFont+F1" w:hAnsi="CIDFont+F1" w:cs="CIDFont+F1"/>
          <w:sz w:val="22"/>
          <w:lang w:val="en-SG"/>
        </w:rPr>
      </w:pPr>
      <w:ins w:id="591" w:author="Author">
        <w:r>
          <w:rPr>
            <w:rFonts w:ascii="CIDFont+F1" w:hAnsi="CIDFont+F1" w:cs="CIDFont+F1"/>
            <w:sz w:val="22"/>
            <w:lang w:val="en-SG"/>
          </w:rPr>
          <w:t>origin type or what data is being used for the data type detection. You can simply click</w:t>
        </w:r>
      </w:ins>
    </w:p>
    <w:p w14:paraId="6B904AB9" w14:textId="77777777" w:rsidR="00BA75F7" w:rsidRDefault="00BA75F7" w:rsidP="00BA75F7">
      <w:pPr>
        <w:autoSpaceDE w:val="0"/>
        <w:autoSpaceDN w:val="0"/>
        <w:adjustRightInd w:val="0"/>
        <w:spacing w:after="0" w:line="240" w:lineRule="auto"/>
        <w:ind w:left="859"/>
        <w:rPr>
          <w:ins w:id="592" w:author="Author"/>
          <w:rFonts w:ascii="CIDFont+F1" w:hAnsi="CIDFont+F1" w:cs="CIDFont+F1"/>
          <w:sz w:val="22"/>
          <w:lang w:val="en-SG"/>
        </w:rPr>
      </w:pPr>
      <w:ins w:id="593" w:author="Author">
        <w:r>
          <w:rPr>
            <w:rFonts w:ascii="CIDFont+F1" w:hAnsi="CIDFont+F1" w:cs="CIDFont+F1"/>
            <w:sz w:val="22"/>
            <w:lang w:val="en-SG"/>
          </w:rPr>
          <w:t xml:space="preserve">the </w:t>
        </w:r>
        <w:r>
          <w:rPr>
            <w:rFonts w:ascii="CIDFont+F5" w:hAnsi="CIDFont+F5" w:cs="CIDFont+F5"/>
            <w:sz w:val="22"/>
            <w:lang w:val="en-SG"/>
          </w:rPr>
          <w:t xml:space="preserve">Transform data </w:t>
        </w:r>
        <w:r>
          <w:rPr>
            <w:rFonts w:ascii="CIDFont+F1" w:hAnsi="CIDFont+F1" w:cs="CIDFont+F1"/>
            <w:sz w:val="22"/>
            <w:lang w:val="en-SG"/>
          </w:rPr>
          <w:t>button.</w:t>
        </w:r>
      </w:ins>
    </w:p>
    <w:p w14:paraId="198F9438" w14:textId="77777777" w:rsidR="00BA75F7" w:rsidRDefault="00BA75F7" w:rsidP="00BA75F7">
      <w:pPr>
        <w:autoSpaceDE w:val="0"/>
        <w:autoSpaceDN w:val="0"/>
        <w:adjustRightInd w:val="0"/>
        <w:spacing w:after="0" w:line="240" w:lineRule="auto"/>
        <w:ind w:left="859"/>
        <w:rPr>
          <w:ins w:id="594" w:author="Author"/>
          <w:rFonts w:ascii="CIDFont+F1" w:hAnsi="CIDFont+F1" w:cs="CIDFont+F1"/>
          <w:sz w:val="22"/>
          <w:lang w:val="en-SG"/>
        </w:rPr>
      </w:pPr>
    </w:p>
    <w:p w14:paraId="3435E94F" w14:textId="77777777" w:rsidR="00BA75F7" w:rsidRDefault="00BA75F7" w:rsidP="00BA75F7">
      <w:pPr>
        <w:autoSpaceDE w:val="0"/>
        <w:autoSpaceDN w:val="0"/>
        <w:adjustRightInd w:val="0"/>
        <w:spacing w:after="0" w:line="240" w:lineRule="auto"/>
        <w:ind w:left="859"/>
        <w:rPr>
          <w:ins w:id="595" w:author="Author"/>
          <w:rFonts w:ascii="CIDFont+F1" w:hAnsi="CIDFont+F1" w:cs="CIDFont+F1"/>
          <w:sz w:val="22"/>
          <w:lang w:val="en-SG"/>
        </w:rPr>
      </w:pPr>
      <w:ins w:id="596" w:author="Author">
        <w:r>
          <w:rPr>
            <w:noProof/>
          </w:rPr>
          <w:drawing>
            <wp:inline distT="0" distB="0" distL="0" distR="0" wp14:anchorId="07DED44E" wp14:editId="0A836A70">
              <wp:extent cx="5600700" cy="2741232"/>
              <wp:effectExtent l="0" t="0" r="0" b="2540"/>
              <wp:docPr id="33" name="Picture 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low confidence"/>
                      <pic:cNvPicPr/>
                    </pic:nvPicPr>
                    <pic:blipFill>
                      <a:blip r:embed="rId36"/>
                      <a:stretch>
                        <a:fillRect/>
                      </a:stretch>
                    </pic:blipFill>
                    <pic:spPr>
                      <a:xfrm>
                        <a:off x="0" y="0"/>
                        <a:ext cx="5606455" cy="2744049"/>
                      </a:xfrm>
                      <a:prstGeom prst="rect">
                        <a:avLst/>
                      </a:prstGeom>
                    </pic:spPr>
                  </pic:pic>
                </a:graphicData>
              </a:graphic>
            </wp:inline>
          </w:drawing>
        </w:r>
      </w:ins>
    </w:p>
    <w:p w14:paraId="134441AF" w14:textId="77777777" w:rsidR="00BA75F7" w:rsidRDefault="00BA75F7" w:rsidP="00BA75F7">
      <w:pPr>
        <w:autoSpaceDE w:val="0"/>
        <w:autoSpaceDN w:val="0"/>
        <w:adjustRightInd w:val="0"/>
        <w:spacing w:after="0" w:line="240" w:lineRule="auto"/>
        <w:ind w:left="859"/>
        <w:rPr>
          <w:ins w:id="597" w:author="Author"/>
          <w:rFonts w:ascii="CIDFont+F1" w:hAnsi="CIDFont+F1" w:cs="CIDFont+F1"/>
          <w:sz w:val="22"/>
          <w:lang w:val="en-SG"/>
        </w:rPr>
      </w:pPr>
    </w:p>
    <w:p w14:paraId="3C98A314" w14:textId="77777777" w:rsidR="00BA75F7" w:rsidRPr="00B540EB" w:rsidRDefault="00BA75F7">
      <w:pPr>
        <w:pStyle w:val="ListParagraph"/>
        <w:numPr>
          <w:ilvl w:val="0"/>
          <w:numId w:val="74"/>
        </w:numPr>
        <w:autoSpaceDE w:val="0"/>
        <w:autoSpaceDN w:val="0"/>
        <w:adjustRightInd w:val="0"/>
        <w:spacing w:after="0" w:line="240" w:lineRule="auto"/>
        <w:rPr>
          <w:ins w:id="598" w:author="Author"/>
          <w:rFonts w:ascii="CIDFont+F1" w:hAnsi="CIDFont+F1" w:cs="CIDFont+F1"/>
          <w:sz w:val="22"/>
          <w:lang w:val="en-SG"/>
        </w:rPr>
        <w:pPrChange w:id="599" w:author="Author">
          <w:pPr>
            <w:autoSpaceDE w:val="0"/>
            <w:autoSpaceDN w:val="0"/>
            <w:adjustRightInd w:val="0"/>
            <w:spacing w:after="0" w:line="240" w:lineRule="auto"/>
          </w:pPr>
        </w:pPrChange>
      </w:pPr>
      <w:ins w:id="600" w:author="Author">
        <w:r w:rsidRPr="00B540EB">
          <w:rPr>
            <w:rFonts w:ascii="CIDFont+F5" w:hAnsi="CIDFont+F5" w:cs="CIDFont+F5"/>
            <w:sz w:val="22"/>
            <w:lang w:val="en-SG"/>
          </w:rPr>
          <w:t xml:space="preserve"> </w:t>
        </w:r>
        <w:r w:rsidRPr="00B540EB">
          <w:rPr>
            <w:rFonts w:ascii="CIDFont+F1" w:hAnsi="CIDFont+F1" w:cs="CIDFont+F1"/>
            <w:sz w:val="22"/>
            <w:lang w:val="en-SG"/>
          </w:rPr>
          <w:t>You should now see the data from the source tabulated. Here you can configure the</w:t>
        </w:r>
      </w:ins>
    </w:p>
    <w:p w14:paraId="46B4FB33" w14:textId="77777777" w:rsidR="00BA75F7" w:rsidRDefault="00BA75F7" w:rsidP="00BA75F7">
      <w:pPr>
        <w:autoSpaceDE w:val="0"/>
        <w:autoSpaceDN w:val="0"/>
        <w:adjustRightInd w:val="0"/>
        <w:spacing w:after="0" w:line="240" w:lineRule="auto"/>
        <w:ind w:left="859"/>
        <w:rPr>
          <w:ins w:id="601" w:author="Author"/>
          <w:rFonts w:ascii="CIDFont+F1" w:hAnsi="CIDFont+F1" w:cs="CIDFont+F1"/>
          <w:sz w:val="22"/>
          <w:lang w:val="en-SG"/>
        </w:rPr>
      </w:pPr>
      <w:ins w:id="602" w:author="Author">
        <w:r>
          <w:rPr>
            <w:rFonts w:ascii="CIDFont+F1" w:hAnsi="CIDFont+F1" w:cs="CIDFont+F1"/>
            <w:sz w:val="22"/>
            <w:lang w:val="en-SG"/>
          </w:rPr>
          <w:t>datatypes and formats for the data you ingest.</w:t>
        </w:r>
      </w:ins>
    </w:p>
    <w:p w14:paraId="2815B190" w14:textId="77777777" w:rsidR="00BA75F7" w:rsidRDefault="00BA75F7" w:rsidP="00BA75F7">
      <w:pPr>
        <w:autoSpaceDE w:val="0"/>
        <w:autoSpaceDN w:val="0"/>
        <w:adjustRightInd w:val="0"/>
        <w:spacing w:after="0" w:line="240" w:lineRule="auto"/>
        <w:ind w:left="859"/>
        <w:rPr>
          <w:ins w:id="603" w:author="Author"/>
          <w:rFonts w:ascii="CIDFont+F1" w:hAnsi="CIDFont+F1" w:cs="CIDFont+F1"/>
          <w:sz w:val="22"/>
          <w:lang w:val="en-SG"/>
        </w:rPr>
      </w:pPr>
    </w:p>
    <w:p w14:paraId="6349B994" w14:textId="77777777" w:rsidR="00BA75F7" w:rsidRDefault="00BA75F7" w:rsidP="00BA75F7">
      <w:pPr>
        <w:autoSpaceDE w:val="0"/>
        <w:autoSpaceDN w:val="0"/>
        <w:adjustRightInd w:val="0"/>
        <w:spacing w:after="0" w:line="240" w:lineRule="auto"/>
        <w:ind w:left="139" w:firstLine="720"/>
        <w:rPr>
          <w:ins w:id="604" w:author="Author"/>
          <w:rFonts w:ascii="CIDFont+F1" w:hAnsi="CIDFont+F1" w:cs="CIDFont+F1"/>
          <w:sz w:val="22"/>
          <w:lang w:val="en-SG"/>
        </w:rPr>
      </w:pPr>
      <w:ins w:id="605" w:author="Author">
        <w:r>
          <w:rPr>
            <w:rFonts w:ascii="CIDFont+F1" w:hAnsi="CIDFont+F1" w:cs="CIDFont+F1"/>
            <w:sz w:val="22"/>
            <w:lang w:val="en-SG"/>
          </w:rPr>
          <w:t>You will notice that the column heading has appeared in the first row of the data. To</w:t>
        </w:r>
      </w:ins>
    </w:p>
    <w:p w14:paraId="1E613B8F" w14:textId="77777777" w:rsidR="00BA75F7" w:rsidRDefault="00BA75F7" w:rsidP="00BA75F7">
      <w:pPr>
        <w:ind w:left="720" w:firstLine="139"/>
        <w:rPr>
          <w:ins w:id="606" w:author="Author"/>
          <w:rFonts w:ascii="CIDFont+F5" w:hAnsi="CIDFont+F5" w:cs="CIDFont+F5"/>
          <w:sz w:val="22"/>
          <w:lang w:val="en-SG"/>
        </w:rPr>
      </w:pPr>
      <w:ins w:id="607" w:author="Author">
        <w:r>
          <w:rPr>
            <w:rFonts w:ascii="CIDFont+F1" w:hAnsi="CIDFont+F1" w:cs="CIDFont+F1"/>
            <w:sz w:val="22"/>
            <w:lang w:val="en-SG"/>
          </w:rPr>
          <w:t xml:space="preserve">correct this, click </w:t>
        </w:r>
        <w:r>
          <w:rPr>
            <w:rFonts w:ascii="CIDFont+F5" w:hAnsi="CIDFont+F5" w:cs="CIDFont+F5"/>
            <w:sz w:val="22"/>
            <w:lang w:val="en-SG"/>
          </w:rPr>
          <w:t xml:space="preserve">Transform </w:t>
        </w:r>
        <w:r>
          <w:rPr>
            <w:rFonts w:ascii="CIDFont+F1" w:hAnsi="CIDFont+F1" w:cs="CIDFont+F1"/>
            <w:sz w:val="22"/>
            <w:lang w:val="en-SG"/>
          </w:rPr>
          <w:t xml:space="preserve">and then </w:t>
        </w:r>
        <w:r>
          <w:rPr>
            <w:rFonts w:ascii="CIDFont+F5" w:hAnsi="CIDFont+F5" w:cs="CIDFont+F5"/>
            <w:sz w:val="22"/>
            <w:lang w:val="en-SG"/>
          </w:rPr>
          <w:t>Use First Row as Headers.</w:t>
        </w:r>
      </w:ins>
    </w:p>
    <w:p w14:paraId="133699CB" w14:textId="77777777" w:rsidR="00BA75F7" w:rsidRDefault="00BA75F7" w:rsidP="00BA75F7">
      <w:pPr>
        <w:ind w:left="720" w:firstLine="139"/>
        <w:rPr>
          <w:ins w:id="608" w:author="Author"/>
          <w:rFonts w:ascii="CIDFont+F5" w:hAnsi="CIDFont+F5" w:cs="CIDFont+F5"/>
          <w:sz w:val="22"/>
          <w:lang w:val="en-SG"/>
        </w:rPr>
      </w:pPr>
      <w:ins w:id="609" w:author="Author">
        <w:r>
          <w:rPr>
            <w:noProof/>
          </w:rPr>
          <w:drawing>
            <wp:inline distT="0" distB="0" distL="0" distR="0" wp14:anchorId="6E9703B5" wp14:editId="3276195C">
              <wp:extent cx="5113463" cy="1181202"/>
              <wp:effectExtent l="0" t="0" r="0" b="0"/>
              <wp:docPr id="34" name="Picture 3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37"/>
                      <a:stretch>
                        <a:fillRect/>
                      </a:stretch>
                    </pic:blipFill>
                    <pic:spPr>
                      <a:xfrm>
                        <a:off x="0" y="0"/>
                        <a:ext cx="5113463" cy="1181202"/>
                      </a:xfrm>
                      <a:prstGeom prst="rect">
                        <a:avLst/>
                      </a:prstGeom>
                    </pic:spPr>
                  </pic:pic>
                </a:graphicData>
              </a:graphic>
            </wp:inline>
          </w:drawing>
        </w:r>
      </w:ins>
    </w:p>
    <w:p w14:paraId="30B6C71B" w14:textId="77777777" w:rsidR="00BA75F7" w:rsidRPr="00B540EB" w:rsidRDefault="00BA75F7" w:rsidP="00BA75F7">
      <w:pPr>
        <w:pStyle w:val="ListParagraph"/>
        <w:numPr>
          <w:ilvl w:val="0"/>
          <w:numId w:val="74"/>
        </w:numPr>
        <w:autoSpaceDE w:val="0"/>
        <w:autoSpaceDN w:val="0"/>
        <w:adjustRightInd w:val="0"/>
        <w:spacing w:after="0" w:line="240" w:lineRule="auto"/>
        <w:ind w:left="851" w:hanging="352"/>
        <w:rPr>
          <w:ins w:id="610" w:author="Author"/>
          <w:rFonts w:ascii="CIDFont+F1" w:hAnsi="CIDFont+F1" w:cs="CIDFont+F1"/>
          <w:sz w:val="22"/>
          <w:lang w:val="en-SG"/>
        </w:rPr>
      </w:pPr>
      <w:ins w:id="611" w:author="Author">
        <w:r w:rsidRPr="00B540EB">
          <w:rPr>
            <w:rFonts w:ascii="CIDFont+F1" w:hAnsi="CIDFont+F1" w:cs="CIDFont+F1"/>
            <w:sz w:val="22"/>
            <w:lang w:val="en-SG"/>
          </w:rPr>
          <w:t>Because we have ingested data from a Text/CSV source, all columns have been defaulted</w:t>
        </w:r>
        <w:r>
          <w:rPr>
            <w:rFonts w:ascii="CIDFont+F1" w:hAnsi="CIDFont+F1" w:cs="CIDFont+F1"/>
            <w:sz w:val="22"/>
            <w:lang w:val="en-SG"/>
          </w:rPr>
          <w:t xml:space="preserve"> </w:t>
        </w:r>
        <w:r w:rsidRPr="00B540EB">
          <w:rPr>
            <w:rFonts w:ascii="CIDFont+F1" w:hAnsi="CIDFont+F1" w:cs="CIDFont+F1"/>
            <w:sz w:val="22"/>
            <w:lang w:val="en-SG"/>
          </w:rPr>
          <w:t>to a ‘Text’ Data Type. To successfully ingest and model the data, we can set the datatype for non-text columns.</w:t>
        </w:r>
      </w:ins>
    </w:p>
    <w:p w14:paraId="6F011FC9" w14:textId="77777777" w:rsidR="00BA75F7" w:rsidRDefault="00BA75F7" w:rsidP="00BA75F7">
      <w:pPr>
        <w:autoSpaceDE w:val="0"/>
        <w:autoSpaceDN w:val="0"/>
        <w:adjustRightInd w:val="0"/>
        <w:spacing w:after="0" w:line="240" w:lineRule="auto"/>
        <w:ind w:left="851"/>
        <w:rPr>
          <w:ins w:id="612" w:author="Author"/>
          <w:rFonts w:ascii="CIDFont+F1" w:hAnsi="CIDFont+F1" w:cs="CIDFont+F1"/>
          <w:sz w:val="22"/>
          <w:lang w:val="en-SG"/>
        </w:rPr>
      </w:pPr>
      <w:ins w:id="613" w:author="Author">
        <w:r>
          <w:rPr>
            <w:rFonts w:ascii="CIDFont+F1" w:hAnsi="CIDFont+F1" w:cs="CIDFont+F1"/>
            <w:sz w:val="22"/>
            <w:lang w:val="en-SG"/>
          </w:rPr>
          <w:t xml:space="preserve">To change the datatype, click the </w:t>
        </w:r>
        <w:r>
          <w:rPr>
            <w:rFonts w:ascii="CIDFont+F5" w:hAnsi="CIDFont+F5" w:cs="CIDFont+F5"/>
            <w:sz w:val="22"/>
            <w:lang w:val="en-SG"/>
          </w:rPr>
          <w:t xml:space="preserve">ABC </w:t>
        </w:r>
        <w:r>
          <w:rPr>
            <w:rFonts w:ascii="CIDFont+F1" w:hAnsi="CIDFont+F1" w:cs="CIDFont+F1"/>
            <w:sz w:val="22"/>
            <w:lang w:val="en-SG"/>
          </w:rPr>
          <w:t xml:space="preserve">icon within the column heading. </w:t>
        </w:r>
      </w:ins>
    </w:p>
    <w:p w14:paraId="192D5F14" w14:textId="77777777" w:rsidR="00BA75F7" w:rsidRDefault="00BA75F7" w:rsidP="00BA75F7">
      <w:pPr>
        <w:autoSpaceDE w:val="0"/>
        <w:autoSpaceDN w:val="0"/>
        <w:adjustRightInd w:val="0"/>
        <w:spacing w:after="0" w:line="240" w:lineRule="auto"/>
        <w:ind w:left="851"/>
        <w:rPr>
          <w:ins w:id="614" w:author="Author"/>
          <w:rFonts w:ascii="CIDFont+F1" w:hAnsi="CIDFont+F1" w:cs="CIDFont+F1"/>
          <w:sz w:val="22"/>
          <w:lang w:val="en-SG"/>
        </w:rPr>
      </w:pPr>
      <w:ins w:id="615" w:author="Author">
        <w:r>
          <w:rPr>
            <w:noProof/>
          </w:rPr>
          <w:drawing>
            <wp:inline distT="0" distB="0" distL="0" distR="0" wp14:anchorId="77B7B9C2" wp14:editId="5E5E316C">
              <wp:extent cx="1097280" cy="1203960"/>
              <wp:effectExtent l="0" t="0" r="7620" b="0"/>
              <wp:docPr id="35" name="Picture 3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38"/>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ins>
    </w:p>
    <w:p w14:paraId="7CA53BE2" w14:textId="77777777" w:rsidR="00BA75F7" w:rsidRDefault="00BA75F7" w:rsidP="00BA75F7">
      <w:pPr>
        <w:autoSpaceDE w:val="0"/>
        <w:autoSpaceDN w:val="0"/>
        <w:adjustRightInd w:val="0"/>
        <w:spacing w:after="0" w:line="240" w:lineRule="auto"/>
        <w:ind w:left="851"/>
        <w:rPr>
          <w:ins w:id="616" w:author="Author"/>
          <w:rFonts w:ascii="CIDFont+F1" w:hAnsi="CIDFont+F1" w:cs="CIDFont+F1"/>
          <w:sz w:val="22"/>
          <w:lang w:val="en-SG"/>
        </w:rPr>
      </w:pPr>
      <w:ins w:id="617" w:author="Author">
        <w:r>
          <w:rPr>
            <w:rFonts w:ascii="CIDFont+F1" w:hAnsi="CIDFont+F1" w:cs="CIDFont+F1"/>
            <w:sz w:val="22"/>
            <w:lang w:val="en-SG"/>
          </w:rPr>
          <w:t>Update the datatype for the columns listed below.</w:t>
        </w:r>
      </w:ins>
    </w:p>
    <w:tbl>
      <w:tblPr>
        <w:tblStyle w:val="ListTable3-Accent1"/>
        <w:tblpPr w:leftFromText="180" w:rightFromText="180" w:vertAnchor="text" w:horzAnchor="margin" w:tblpXSpec="center" w:tblpY="78"/>
        <w:tblW w:w="6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2"/>
        <w:gridCol w:w="3252"/>
      </w:tblGrid>
      <w:tr w:rsidR="00BA75F7" w14:paraId="196F68F1" w14:textId="77777777" w:rsidTr="00B540EB">
        <w:trPr>
          <w:cnfStyle w:val="100000000000" w:firstRow="1" w:lastRow="0" w:firstColumn="0" w:lastColumn="0" w:oddVBand="0" w:evenVBand="0" w:oddHBand="0" w:evenHBand="0" w:firstRowFirstColumn="0" w:firstRowLastColumn="0" w:lastRowFirstColumn="0" w:lastRowLastColumn="0"/>
          <w:trHeight w:val="252"/>
          <w:ins w:id="618" w:author="Author"/>
        </w:trPr>
        <w:tc>
          <w:tcPr>
            <w:cnfStyle w:val="001000000100" w:firstRow="0" w:lastRow="0" w:firstColumn="1" w:lastColumn="0" w:oddVBand="0" w:evenVBand="0" w:oddHBand="0" w:evenHBand="0" w:firstRowFirstColumn="1" w:firstRowLastColumn="0" w:lastRowFirstColumn="0" w:lastRowLastColumn="0"/>
            <w:tcW w:w="3252" w:type="dxa"/>
          </w:tcPr>
          <w:p w14:paraId="69F74117" w14:textId="77777777" w:rsidR="00BA75F7" w:rsidRDefault="00BA75F7" w:rsidP="00B540EB">
            <w:pPr>
              <w:autoSpaceDE w:val="0"/>
              <w:autoSpaceDN w:val="0"/>
              <w:adjustRightInd w:val="0"/>
              <w:rPr>
                <w:ins w:id="619" w:author="Author"/>
                <w:rFonts w:ascii="CIDFont+F1" w:hAnsi="CIDFont+F1" w:cs="CIDFont+F1"/>
                <w:sz w:val="22"/>
                <w:lang w:val="en-SG"/>
              </w:rPr>
            </w:pPr>
            <w:ins w:id="620" w:author="Author">
              <w:r>
                <w:rPr>
                  <w:rFonts w:ascii="CIDFont+F1" w:hAnsi="CIDFont+F1" w:cs="CIDFont+F1"/>
                  <w:sz w:val="22"/>
                  <w:lang w:val="en-SG"/>
                </w:rPr>
                <w:t>Column Heading</w:t>
              </w:r>
            </w:ins>
          </w:p>
        </w:tc>
        <w:tc>
          <w:tcPr>
            <w:tcW w:w="3252" w:type="dxa"/>
          </w:tcPr>
          <w:p w14:paraId="4D88F016" w14:textId="77777777" w:rsidR="00BA75F7" w:rsidRDefault="00BA75F7" w:rsidP="00B540EB">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621" w:author="Author"/>
                <w:rFonts w:ascii="CIDFont+F1" w:hAnsi="CIDFont+F1" w:cs="CIDFont+F1"/>
                <w:sz w:val="22"/>
                <w:lang w:val="en-SG"/>
              </w:rPr>
            </w:pPr>
            <w:ins w:id="622" w:author="Author">
              <w:r>
                <w:rPr>
                  <w:rFonts w:ascii="CIDFont+F1" w:hAnsi="CIDFont+F1" w:cs="CIDFont+F1"/>
                  <w:sz w:val="22"/>
                  <w:lang w:val="en-SG"/>
                </w:rPr>
                <w:t>New Data Type</w:t>
              </w:r>
            </w:ins>
          </w:p>
        </w:tc>
      </w:tr>
      <w:tr w:rsidR="00BA75F7" w14:paraId="53FB3477" w14:textId="77777777" w:rsidTr="00B540EB">
        <w:trPr>
          <w:cnfStyle w:val="000000100000" w:firstRow="0" w:lastRow="0" w:firstColumn="0" w:lastColumn="0" w:oddVBand="0" w:evenVBand="0" w:oddHBand="1" w:evenHBand="0" w:firstRowFirstColumn="0" w:firstRowLastColumn="0" w:lastRowFirstColumn="0" w:lastRowLastColumn="0"/>
          <w:trHeight w:val="252"/>
          <w:ins w:id="623" w:author="Author"/>
        </w:trPr>
        <w:tc>
          <w:tcPr>
            <w:cnfStyle w:val="001000000000" w:firstRow="0" w:lastRow="0" w:firstColumn="1" w:lastColumn="0" w:oddVBand="0" w:evenVBand="0" w:oddHBand="0" w:evenHBand="0" w:firstRowFirstColumn="0" w:firstRowLastColumn="0" w:lastRowFirstColumn="0" w:lastRowLastColumn="0"/>
            <w:tcW w:w="3252" w:type="dxa"/>
          </w:tcPr>
          <w:p w14:paraId="62199D12" w14:textId="77777777" w:rsidR="00BA75F7" w:rsidRDefault="00BA75F7" w:rsidP="00B540EB">
            <w:pPr>
              <w:autoSpaceDE w:val="0"/>
              <w:autoSpaceDN w:val="0"/>
              <w:adjustRightInd w:val="0"/>
              <w:rPr>
                <w:ins w:id="624" w:author="Author"/>
                <w:rFonts w:ascii="CIDFont+F1" w:hAnsi="CIDFont+F1" w:cs="CIDFont+F1"/>
                <w:sz w:val="22"/>
                <w:lang w:val="en-SG"/>
              </w:rPr>
            </w:pPr>
            <w:proofErr w:type="spellStart"/>
            <w:ins w:id="625" w:author="Author">
              <w:r>
                <w:rPr>
                  <w:rFonts w:ascii="CIDFont+F1" w:hAnsi="CIDFont+F1" w:cs="CIDFont+F1"/>
                  <w:sz w:val="22"/>
                  <w:lang w:val="en-SG"/>
                </w:rPr>
                <w:t>DateOfBirth</w:t>
              </w:r>
              <w:proofErr w:type="spellEnd"/>
            </w:ins>
          </w:p>
        </w:tc>
        <w:tc>
          <w:tcPr>
            <w:tcW w:w="3252" w:type="dxa"/>
          </w:tcPr>
          <w:p w14:paraId="0BABAC3C" w14:textId="77777777" w:rsidR="00BA75F7" w:rsidRDefault="00BA75F7" w:rsidP="00B540EB">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626" w:author="Author"/>
                <w:rFonts w:ascii="CIDFont+F1" w:hAnsi="CIDFont+F1" w:cs="CIDFont+F1"/>
                <w:sz w:val="22"/>
                <w:lang w:val="en-SG"/>
              </w:rPr>
            </w:pPr>
            <w:ins w:id="627" w:author="Author">
              <w:r>
                <w:rPr>
                  <w:rFonts w:ascii="CIDFont+F1" w:hAnsi="CIDFont+F1" w:cs="CIDFont+F1"/>
                  <w:sz w:val="22"/>
                  <w:lang w:val="en-SG"/>
                </w:rPr>
                <w:t>Date</w:t>
              </w:r>
            </w:ins>
          </w:p>
        </w:tc>
      </w:tr>
      <w:tr w:rsidR="00BA75F7" w14:paraId="0AC3E170" w14:textId="77777777" w:rsidTr="00B540EB">
        <w:trPr>
          <w:trHeight w:val="252"/>
          <w:ins w:id="628" w:author="Author"/>
        </w:trPr>
        <w:tc>
          <w:tcPr>
            <w:cnfStyle w:val="001000000000" w:firstRow="0" w:lastRow="0" w:firstColumn="1" w:lastColumn="0" w:oddVBand="0" w:evenVBand="0" w:oddHBand="0" w:evenHBand="0" w:firstRowFirstColumn="0" w:firstRowLastColumn="0" w:lastRowFirstColumn="0" w:lastRowLastColumn="0"/>
            <w:tcW w:w="3252" w:type="dxa"/>
          </w:tcPr>
          <w:p w14:paraId="67189BAF" w14:textId="77777777" w:rsidR="00BA75F7" w:rsidRDefault="00BA75F7" w:rsidP="00B540EB">
            <w:pPr>
              <w:autoSpaceDE w:val="0"/>
              <w:autoSpaceDN w:val="0"/>
              <w:adjustRightInd w:val="0"/>
              <w:rPr>
                <w:ins w:id="629" w:author="Author"/>
                <w:rFonts w:ascii="CIDFont+F1" w:hAnsi="CIDFont+F1" w:cs="CIDFont+F1"/>
                <w:sz w:val="22"/>
                <w:lang w:val="en-SG"/>
              </w:rPr>
            </w:pPr>
            <w:proofErr w:type="spellStart"/>
            <w:ins w:id="630" w:author="Author">
              <w:r>
                <w:rPr>
                  <w:rFonts w:ascii="CIDFont+F1" w:hAnsi="CIDFont+F1" w:cs="CIDFont+F1"/>
                  <w:sz w:val="22"/>
                  <w:lang w:val="en-SG"/>
                </w:rPr>
                <w:t>CreatedOn</w:t>
              </w:r>
              <w:proofErr w:type="spellEnd"/>
            </w:ins>
          </w:p>
        </w:tc>
        <w:tc>
          <w:tcPr>
            <w:tcW w:w="3252" w:type="dxa"/>
          </w:tcPr>
          <w:p w14:paraId="36197C57" w14:textId="77777777" w:rsidR="00BA75F7" w:rsidRDefault="00BA75F7" w:rsidP="00B540EB">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631" w:author="Author"/>
                <w:rFonts w:ascii="CIDFont+F1" w:hAnsi="CIDFont+F1" w:cs="CIDFont+F1"/>
                <w:sz w:val="22"/>
                <w:lang w:val="en-SG"/>
              </w:rPr>
            </w:pPr>
            <w:ins w:id="632" w:author="Author">
              <w:r>
                <w:rPr>
                  <w:rFonts w:ascii="CIDFont+F1" w:hAnsi="CIDFont+F1" w:cs="CIDFont+F1"/>
                  <w:sz w:val="22"/>
                  <w:lang w:val="en-SG"/>
                </w:rPr>
                <w:t>Date/Time/Zone</w:t>
              </w:r>
            </w:ins>
          </w:p>
        </w:tc>
      </w:tr>
    </w:tbl>
    <w:p w14:paraId="17AC3246" w14:textId="77777777" w:rsidR="00BA75F7" w:rsidRDefault="00BA75F7" w:rsidP="00BA75F7">
      <w:pPr>
        <w:autoSpaceDE w:val="0"/>
        <w:autoSpaceDN w:val="0"/>
        <w:adjustRightInd w:val="0"/>
        <w:spacing w:after="0" w:line="240" w:lineRule="auto"/>
        <w:ind w:left="851"/>
        <w:rPr>
          <w:ins w:id="633" w:author="Author"/>
          <w:rFonts w:ascii="CIDFont+F1" w:hAnsi="CIDFont+F1" w:cs="CIDFont+F1"/>
          <w:sz w:val="22"/>
          <w:lang w:val="en-SG"/>
        </w:rPr>
      </w:pPr>
    </w:p>
    <w:p w14:paraId="44115DD4" w14:textId="77777777" w:rsidR="00BA75F7" w:rsidRPr="00B540EB" w:rsidRDefault="00BA75F7">
      <w:pPr>
        <w:autoSpaceDE w:val="0"/>
        <w:autoSpaceDN w:val="0"/>
        <w:adjustRightInd w:val="0"/>
        <w:spacing w:after="0" w:line="240" w:lineRule="auto"/>
        <w:ind w:left="851"/>
        <w:rPr>
          <w:ins w:id="634" w:author="Author"/>
          <w:rFonts w:ascii="CIDFont+F1" w:hAnsi="CIDFont+F1" w:cs="CIDFont+F1"/>
          <w:sz w:val="22"/>
          <w:lang w:val="en-SG"/>
        </w:rPr>
        <w:pPrChange w:id="635" w:author="Author">
          <w:pPr>
            <w:ind w:left="720" w:firstLine="139"/>
          </w:pPr>
        </w:pPrChange>
      </w:pPr>
    </w:p>
    <w:p w14:paraId="694962E8" w14:textId="77777777" w:rsidR="00BA75F7" w:rsidRDefault="00BA75F7" w:rsidP="00BA75F7">
      <w:pPr>
        <w:ind w:left="720" w:firstLine="139"/>
        <w:rPr>
          <w:ins w:id="636" w:author="Author"/>
          <w:lang w:eastAsia="zh-CN"/>
        </w:rPr>
      </w:pPr>
    </w:p>
    <w:p w14:paraId="3F6456C4" w14:textId="77777777" w:rsidR="00BA75F7" w:rsidRDefault="00BA75F7" w:rsidP="00BA75F7">
      <w:pPr>
        <w:ind w:left="720" w:firstLine="139"/>
        <w:rPr>
          <w:ins w:id="637" w:author="Author"/>
          <w:lang w:eastAsia="zh-CN"/>
        </w:rPr>
      </w:pPr>
    </w:p>
    <w:p w14:paraId="07617A0B" w14:textId="77777777" w:rsidR="00BA75F7" w:rsidRPr="00B540EB" w:rsidRDefault="00BA75F7" w:rsidP="00BA75F7">
      <w:pPr>
        <w:pStyle w:val="ListParagraph"/>
        <w:numPr>
          <w:ilvl w:val="0"/>
          <w:numId w:val="74"/>
        </w:numPr>
        <w:autoSpaceDE w:val="0"/>
        <w:autoSpaceDN w:val="0"/>
        <w:adjustRightInd w:val="0"/>
        <w:spacing w:after="0" w:line="240" w:lineRule="auto"/>
        <w:rPr>
          <w:ins w:id="638" w:author="Author"/>
          <w:rFonts w:ascii="CIDFont+F1" w:hAnsi="CIDFont+F1" w:cs="CIDFont+F1"/>
          <w:sz w:val="22"/>
          <w:lang w:val="en-SG"/>
        </w:rPr>
      </w:pPr>
      <w:ins w:id="639" w:author="Author">
        <w:r w:rsidRPr="00B540EB">
          <w:rPr>
            <w:rFonts w:ascii="CIDFont+F1" w:hAnsi="CIDFont+F1" w:cs="CIDFont+F1"/>
            <w:sz w:val="22"/>
            <w:lang w:val="en-SG"/>
          </w:rPr>
          <w:t xml:space="preserve">In the ‘Name’ field on the right-hand pane, rename your data source from </w:t>
        </w:r>
        <w:r w:rsidRPr="00B540EB">
          <w:rPr>
            <w:rFonts w:ascii="CIDFont+F5" w:hAnsi="CIDFont+F5" w:cs="CIDFont+F5"/>
            <w:sz w:val="22"/>
            <w:lang w:val="en-SG"/>
          </w:rPr>
          <w:t xml:space="preserve">Query </w:t>
        </w:r>
        <w:r w:rsidRPr="00B540EB">
          <w:rPr>
            <w:rFonts w:ascii="CIDFont+F1" w:hAnsi="CIDFont+F1" w:cs="CIDFont+F1"/>
            <w:sz w:val="22"/>
            <w:lang w:val="en-SG"/>
          </w:rPr>
          <w:t>to</w:t>
        </w:r>
        <w:r>
          <w:rPr>
            <w:rFonts w:ascii="CIDFont+F1" w:hAnsi="CIDFont+F1" w:cs="CIDFont+F1"/>
            <w:sz w:val="22"/>
            <w:lang w:val="en-SG"/>
          </w:rPr>
          <w:t xml:space="preserve"> </w:t>
        </w:r>
        <w:proofErr w:type="spellStart"/>
        <w:r w:rsidRPr="00B540EB">
          <w:rPr>
            <w:rFonts w:ascii="CIDFont+F1" w:hAnsi="CIDFont+F1" w:cs="CIDFont+F1"/>
            <w:b/>
            <w:bCs/>
            <w:sz w:val="22"/>
            <w:lang w:val="en-SG"/>
          </w:rPr>
          <w:t>ContactswithTransactions</w:t>
        </w:r>
        <w:proofErr w:type="spellEnd"/>
      </w:ins>
    </w:p>
    <w:p w14:paraId="4193AD7F" w14:textId="77777777" w:rsidR="00BA75F7" w:rsidRDefault="00BA75F7" w:rsidP="00BA75F7">
      <w:pPr>
        <w:pStyle w:val="ListParagraph"/>
        <w:autoSpaceDE w:val="0"/>
        <w:autoSpaceDN w:val="0"/>
        <w:adjustRightInd w:val="0"/>
        <w:spacing w:after="0" w:line="240" w:lineRule="auto"/>
        <w:ind w:left="859"/>
        <w:rPr>
          <w:ins w:id="640" w:author="Author"/>
          <w:rFonts w:ascii="CIDFont+F1" w:hAnsi="CIDFont+F1" w:cs="CIDFont+F1"/>
          <w:sz w:val="22"/>
          <w:lang w:val="en-SG"/>
        </w:rPr>
      </w:pPr>
      <w:ins w:id="641" w:author="Author">
        <w:r>
          <w:rPr>
            <w:noProof/>
          </w:rPr>
          <w:drawing>
            <wp:inline distT="0" distB="0" distL="0" distR="0" wp14:anchorId="5E9AF671" wp14:editId="79ED30B4">
              <wp:extent cx="1813717" cy="1592718"/>
              <wp:effectExtent l="0" t="0" r="0" b="762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9"/>
                      <a:stretch>
                        <a:fillRect/>
                      </a:stretch>
                    </pic:blipFill>
                    <pic:spPr>
                      <a:xfrm>
                        <a:off x="0" y="0"/>
                        <a:ext cx="1813717" cy="1592718"/>
                      </a:xfrm>
                      <a:prstGeom prst="rect">
                        <a:avLst/>
                      </a:prstGeom>
                    </pic:spPr>
                  </pic:pic>
                </a:graphicData>
              </a:graphic>
            </wp:inline>
          </w:drawing>
        </w:r>
      </w:ins>
    </w:p>
    <w:p w14:paraId="5973AF23" w14:textId="77777777" w:rsidR="00BA75F7" w:rsidRDefault="00BA75F7" w:rsidP="00BA75F7">
      <w:pPr>
        <w:pStyle w:val="ListParagraph"/>
        <w:autoSpaceDE w:val="0"/>
        <w:autoSpaceDN w:val="0"/>
        <w:adjustRightInd w:val="0"/>
        <w:spacing w:after="0" w:line="240" w:lineRule="auto"/>
        <w:ind w:left="859"/>
        <w:rPr>
          <w:ins w:id="642" w:author="Author"/>
          <w:rFonts w:ascii="CIDFont+F1" w:hAnsi="CIDFont+F1" w:cs="CIDFont+F1"/>
          <w:sz w:val="22"/>
          <w:lang w:val="en-SG"/>
        </w:rPr>
      </w:pPr>
    </w:p>
    <w:p w14:paraId="4612AEED" w14:textId="77777777" w:rsidR="00BA75F7" w:rsidRDefault="00BA75F7" w:rsidP="00BA75F7">
      <w:pPr>
        <w:pStyle w:val="ListParagraph"/>
        <w:numPr>
          <w:ilvl w:val="0"/>
          <w:numId w:val="74"/>
        </w:numPr>
        <w:autoSpaceDE w:val="0"/>
        <w:autoSpaceDN w:val="0"/>
        <w:adjustRightInd w:val="0"/>
        <w:spacing w:after="0" w:line="240" w:lineRule="auto"/>
        <w:rPr>
          <w:ins w:id="643" w:author="Author"/>
          <w:rFonts w:ascii="CIDFont+F1" w:hAnsi="CIDFont+F1" w:cs="CIDFont+F1"/>
          <w:sz w:val="22"/>
          <w:lang w:val="en-SG"/>
        </w:rPr>
      </w:pPr>
      <w:ins w:id="644" w:author="Author">
        <w:r>
          <w:rPr>
            <w:rFonts w:ascii="CIDFont+F1" w:hAnsi="CIDFont+F1" w:cs="CIDFont+F1"/>
            <w:sz w:val="22"/>
            <w:lang w:val="en-SG"/>
          </w:rPr>
          <w:t>You can change the settings to refresh the data automatically or manual.</w:t>
        </w:r>
      </w:ins>
    </w:p>
    <w:p w14:paraId="55CD9270" w14:textId="77777777" w:rsidR="00BA75F7" w:rsidRDefault="00BA75F7" w:rsidP="00BA75F7">
      <w:pPr>
        <w:pStyle w:val="ListParagraph"/>
        <w:autoSpaceDE w:val="0"/>
        <w:autoSpaceDN w:val="0"/>
        <w:adjustRightInd w:val="0"/>
        <w:spacing w:after="0" w:line="240" w:lineRule="auto"/>
        <w:ind w:left="859"/>
        <w:rPr>
          <w:ins w:id="645" w:author="Author"/>
          <w:rFonts w:ascii="CIDFont+F1" w:hAnsi="CIDFont+F1" w:cs="CIDFont+F1"/>
          <w:sz w:val="22"/>
          <w:lang w:val="en-SG"/>
        </w:rPr>
      </w:pPr>
    </w:p>
    <w:p w14:paraId="4A77B272" w14:textId="77777777" w:rsidR="00BA75F7" w:rsidRDefault="00BA75F7" w:rsidP="00BA75F7">
      <w:pPr>
        <w:pStyle w:val="ListParagraph"/>
        <w:autoSpaceDE w:val="0"/>
        <w:autoSpaceDN w:val="0"/>
        <w:adjustRightInd w:val="0"/>
        <w:spacing w:after="0" w:line="240" w:lineRule="auto"/>
        <w:ind w:left="859"/>
        <w:rPr>
          <w:ins w:id="646" w:author="Author"/>
          <w:rFonts w:ascii="CIDFont+F1" w:hAnsi="CIDFont+F1" w:cs="CIDFont+F1"/>
          <w:sz w:val="22"/>
          <w:lang w:val="en-SG"/>
        </w:rPr>
      </w:pPr>
      <w:ins w:id="647" w:author="Author">
        <w:r>
          <w:rPr>
            <w:noProof/>
          </w:rPr>
          <w:drawing>
            <wp:inline distT="0" distB="0" distL="0" distR="0" wp14:anchorId="1B725990" wp14:editId="0CE299A5">
              <wp:extent cx="5394960" cy="715332"/>
              <wp:effectExtent l="0" t="0" r="0" b="8890"/>
              <wp:docPr id="37" name="Picture 3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40"/>
                      <a:stretch>
                        <a:fillRect/>
                      </a:stretch>
                    </pic:blipFill>
                    <pic:spPr>
                      <a:xfrm>
                        <a:off x="0" y="0"/>
                        <a:ext cx="5412337" cy="717636"/>
                      </a:xfrm>
                      <a:prstGeom prst="rect">
                        <a:avLst/>
                      </a:prstGeom>
                    </pic:spPr>
                  </pic:pic>
                </a:graphicData>
              </a:graphic>
            </wp:inline>
          </w:drawing>
        </w:r>
      </w:ins>
    </w:p>
    <w:p w14:paraId="6D059E7F" w14:textId="77777777" w:rsidR="00BA75F7" w:rsidRDefault="00BA75F7" w:rsidP="00BA75F7">
      <w:pPr>
        <w:pStyle w:val="ListParagraph"/>
        <w:autoSpaceDE w:val="0"/>
        <w:autoSpaceDN w:val="0"/>
        <w:adjustRightInd w:val="0"/>
        <w:spacing w:after="0" w:line="240" w:lineRule="auto"/>
        <w:ind w:left="859"/>
        <w:rPr>
          <w:ins w:id="648" w:author="Author"/>
          <w:rFonts w:ascii="CIDFont+F1" w:hAnsi="CIDFont+F1" w:cs="CIDFont+F1"/>
          <w:sz w:val="22"/>
          <w:lang w:val="en-SG"/>
        </w:rPr>
      </w:pPr>
    </w:p>
    <w:p w14:paraId="0B9E5B3C" w14:textId="77777777" w:rsidR="00BA75F7" w:rsidRDefault="00BA75F7" w:rsidP="00BA75F7">
      <w:pPr>
        <w:autoSpaceDE w:val="0"/>
        <w:autoSpaceDN w:val="0"/>
        <w:adjustRightInd w:val="0"/>
        <w:spacing w:after="0" w:line="240" w:lineRule="auto"/>
        <w:ind w:left="720"/>
        <w:rPr>
          <w:ins w:id="649" w:author="Author"/>
          <w:rFonts w:ascii="CIDFont+F1" w:hAnsi="CIDFont+F1" w:cs="CIDFont+F1"/>
          <w:sz w:val="22"/>
          <w:lang w:val="en-SG"/>
        </w:rPr>
      </w:pPr>
      <w:ins w:id="650" w:author="Author">
        <w:r>
          <w:rPr>
            <w:rFonts w:ascii="CIDFont+F1" w:hAnsi="CIDFont+F1" w:cs="CIDFont+F1"/>
            <w:sz w:val="22"/>
            <w:lang w:val="en-SG"/>
          </w:rPr>
          <w:t>Congratulations! - You have now successfully created your first data source with a dataset from non-Dynamics 365 environment!</w:t>
        </w:r>
      </w:ins>
    </w:p>
    <w:p w14:paraId="1645AE34" w14:textId="07E61503" w:rsidR="00D13554" w:rsidDel="00BA75F7" w:rsidRDefault="00D13554">
      <w:pPr>
        <w:rPr>
          <w:ins w:id="651" w:author="Author"/>
          <w:del w:id="652" w:author="Author"/>
          <w:lang w:eastAsia="zh-CN"/>
        </w:rPr>
        <w:pPrChange w:id="653" w:author="Aileen Gusni" w:date="2021-10-08T09:19:00Z">
          <w:pPr>
            <w:pStyle w:val="ListParagraph"/>
            <w:numPr>
              <w:numId w:val="71"/>
            </w:numPr>
            <w:ind w:hanging="360"/>
          </w:pPr>
        </w:pPrChange>
      </w:pPr>
      <w:ins w:id="654" w:author="Author">
        <w:del w:id="655" w:author="Author">
          <w:r w:rsidDel="00BA75F7">
            <w:rPr>
              <w:lang w:eastAsia="zh-CN"/>
            </w:rPr>
            <w:delText>Go to Data Source</w:delText>
          </w:r>
        </w:del>
      </w:ins>
    </w:p>
    <w:p w14:paraId="3D57A1EC" w14:textId="60F0D342" w:rsidR="00D13554" w:rsidDel="00E14D3D" w:rsidRDefault="00D13554">
      <w:pPr>
        <w:ind w:left="720"/>
        <w:rPr>
          <w:ins w:id="656" w:author="Author"/>
          <w:del w:id="657" w:author="Author"/>
          <w:lang w:eastAsia="zh-CN"/>
        </w:rPr>
        <w:pPrChange w:id="658" w:author="Author">
          <w:pPr>
            <w:pStyle w:val="ListParagraph"/>
            <w:numPr>
              <w:numId w:val="71"/>
            </w:numPr>
            <w:ind w:hanging="360"/>
          </w:pPr>
        </w:pPrChange>
      </w:pPr>
      <w:ins w:id="659" w:author="Author">
        <w:del w:id="660" w:author="Author">
          <w:r w:rsidDel="00E14D3D">
            <w:rPr>
              <w:noProof/>
            </w:rPr>
            <w:drawing>
              <wp:inline distT="0" distB="0" distL="0" distR="0" wp14:anchorId="39892D2A" wp14:editId="623506F9">
                <wp:extent cx="5811864" cy="34290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5"/>
                        <a:stretch>
                          <a:fillRect/>
                        </a:stretch>
                      </pic:blipFill>
                      <pic:spPr>
                        <a:xfrm>
                          <a:off x="0" y="0"/>
                          <a:ext cx="5815032" cy="3430869"/>
                        </a:xfrm>
                        <a:prstGeom prst="rect">
                          <a:avLst/>
                        </a:prstGeom>
                      </pic:spPr>
                    </pic:pic>
                  </a:graphicData>
                </a:graphic>
              </wp:inline>
            </w:drawing>
          </w:r>
        </w:del>
      </w:ins>
    </w:p>
    <w:p w14:paraId="491E3E6E" w14:textId="631424C5" w:rsidR="00D13554" w:rsidRPr="00D13554" w:rsidDel="00E14D3D" w:rsidRDefault="00D13554">
      <w:pPr>
        <w:pStyle w:val="ListParagraph"/>
        <w:numPr>
          <w:ilvl w:val="0"/>
          <w:numId w:val="70"/>
        </w:numPr>
        <w:rPr>
          <w:ins w:id="661" w:author="Author"/>
          <w:del w:id="662" w:author="Author"/>
          <w:b/>
          <w:bCs/>
          <w:lang w:eastAsia="zh-CN"/>
          <w:rPrChange w:id="663" w:author="Author">
            <w:rPr>
              <w:ins w:id="664" w:author="Author"/>
              <w:del w:id="665" w:author="Author"/>
              <w:lang w:eastAsia="zh-CN"/>
            </w:rPr>
          </w:rPrChange>
        </w:rPr>
        <w:pPrChange w:id="666" w:author="Author">
          <w:pPr/>
        </w:pPrChange>
      </w:pPr>
      <w:ins w:id="667" w:author="Author">
        <w:del w:id="668" w:author="Author">
          <w:r w:rsidDel="00E14D3D">
            <w:rPr>
              <w:lang w:eastAsia="zh-CN"/>
            </w:rPr>
            <w:delText xml:space="preserve">The click </w:delText>
          </w:r>
          <w:r w:rsidRPr="00D13554" w:rsidDel="00E14D3D">
            <w:rPr>
              <w:b/>
              <w:bCs/>
              <w:lang w:eastAsia="zh-CN"/>
              <w:rPrChange w:id="669" w:author="Author">
                <w:rPr>
                  <w:lang w:eastAsia="zh-CN"/>
                </w:rPr>
              </w:rPrChange>
            </w:rPr>
            <w:delText>+ Add data source</w:delText>
          </w:r>
        </w:del>
      </w:ins>
    </w:p>
    <w:p w14:paraId="4A2CF367" w14:textId="77777777" w:rsidR="00F02328" w:rsidRPr="00F02328" w:rsidRDefault="00F02328">
      <w:pPr>
        <w:rPr>
          <w:ins w:id="670" w:author="Author"/>
          <w:lang w:eastAsia="zh-CN"/>
        </w:rPr>
        <w:pPrChange w:id="671" w:author="Author">
          <w:pPr>
            <w:pStyle w:val="Heading4"/>
            <w:spacing w:line="240" w:lineRule="auto"/>
          </w:pPr>
        </w:pPrChange>
      </w:pPr>
    </w:p>
    <w:p w14:paraId="59DE8DBA" w14:textId="721F4EEE" w:rsidR="00CC7F46" w:rsidRDefault="00CC7F46" w:rsidP="00CC7F46">
      <w:pPr>
        <w:pStyle w:val="Heading4"/>
        <w:spacing w:line="240" w:lineRule="auto"/>
        <w:rPr>
          <w:ins w:id="672" w:author="Author"/>
          <w:szCs w:val="24"/>
          <w:lang w:eastAsia="zh-CN"/>
        </w:rPr>
      </w:pPr>
      <w:bookmarkStart w:id="673" w:name="_Toc84692309"/>
      <w:ins w:id="674" w:author="Author">
        <w:r w:rsidRPr="00F12961">
          <w:rPr>
            <w:szCs w:val="24"/>
            <w:lang w:eastAsia="zh-CN"/>
          </w:rPr>
          <w:t xml:space="preserve">Task </w:t>
        </w:r>
        <w:r>
          <w:rPr>
            <w:szCs w:val="24"/>
            <w:lang w:eastAsia="zh-CN"/>
          </w:rPr>
          <w:t>4</w:t>
        </w:r>
        <w:r w:rsidRPr="00F12961">
          <w:rPr>
            <w:szCs w:val="24"/>
            <w:lang w:eastAsia="zh-CN"/>
          </w:rPr>
          <w:t xml:space="preserve">: </w:t>
        </w:r>
        <w:r>
          <w:rPr>
            <w:szCs w:val="24"/>
            <w:lang w:eastAsia="zh-CN"/>
          </w:rPr>
          <w:t xml:space="preserve">Ingest Customer Data from </w:t>
        </w:r>
        <w:del w:id="675" w:author="Author">
          <w:r w:rsidDel="001D70D1">
            <w:rPr>
              <w:szCs w:val="24"/>
              <w:lang w:eastAsia="zh-CN"/>
            </w:rPr>
            <w:delText>Online / e-Commerce Platform</w:delText>
          </w:r>
        </w:del>
        <w:r w:rsidR="001D70D1">
          <w:rPr>
            <w:szCs w:val="24"/>
            <w:lang w:eastAsia="zh-CN"/>
          </w:rPr>
          <w:t>Customer Loyalty System</w:t>
        </w:r>
        <w:bookmarkEnd w:id="673"/>
      </w:ins>
    </w:p>
    <w:p w14:paraId="1344ADFC" w14:textId="6FC4A343" w:rsidR="008A28BD" w:rsidDel="003F08CD" w:rsidRDefault="008E18A9">
      <w:pPr>
        <w:pStyle w:val="ListParagraph"/>
        <w:numPr>
          <w:ilvl w:val="0"/>
          <w:numId w:val="79"/>
        </w:numPr>
        <w:rPr>
          <w:del w:id="676" w:author="Author"/>
          <w:lang w:eastAsia="zh-CN"/>
        </w:rPr>
        <w:pPrChange w:id="677" w:author="Author">
          <w:pPr>
            <w:pStyle w:val="ListParagraph"/>
            <w:numPr>
              <w:numId w:val="73"/>
            </w:numPr>
            <w:ind w:left="499" w:hanging="357"/>
          </w:pPr>
        </w:pPrChange>
      </w:pPr>
      <w:ins w:id="678" w:author="Author">
        <w:r>
          <w:rPr>
            <w:lang w:eastAsia="zh-CN"/>
          </w:rPr>
          <w:t>The same thing as Task 3, you need to go to Data Sources and then Add Data Source, this time you are connecting to</w:t>
        </w:r>
        <w:r w:rsidR="00BB5D8D">
          <w:rPr>
            <w:lang w:eastAsia="zh-CN"/>
          </w:rPr>
          <w:t xml:space="preserve"> another</w:t>
        </w:r>
        <w:r>
          <w:rPr>
            <w:lang w:eastAsia="zh-CN"/>
          </w:rPr>
          <w:t xml:space="preserve"> external data which is </w:t>
        </w:r>
        <w:r w:rsidR="00BB5D8D">
          <w:rPr>
            <w:lang w:eastAsia="zh-CN"/>
          </w:rPr>
          <w:t xml:space="preserve">also </w:t>
        </w:r>
        <w:r>
          <w:rPr>
            <w:lang w:eastAsia="zh-CN"/>
          </w:rPr>
          <w:t>not Dynamics 365</w:t>
        </w:r>
        <w:r w:rsidR="00BB5D8D">
          <w:rPr>
            <w:lang w:eastAsia="zh-CN"/>
          </w:rPr>
          <w:t xml:space="preserve"> Data.</w:t>
        </w:r>
        <w:del w:id="679" w:author="Author">
          <w:r w:rsidDel="00BB5D8D">
            <w:rPr>
              <w:lang w:eastAsia="zh-CN"/>
            </w:rPr>
            <w:delText>.</w:delText>
          </w:r>
        </w:del>
      </w:ins>
    </w:p>
    <w:p w14:paraId="5FE2CCCA" w14:textId="0D166877" w:rsidR="003F08CD" w:rsidRDefault="003F08CD" w:rsidP="005B2BF0">
      <w:pPr>
        <w:pStyle w:val="ListParagraph"/>
        <w:numPr>
          <w:ilvl w:val="0"/>
          <w:numId w:val="79"/>
        </w:numPr>
        <w:rPr>
          <w:ins w:id="680" w:author="Author"/>
          <w:lang w:eastAsia="zh-CN"/>
        </w:rPr>
      </w:pPr>
      <w:ins w:id="681" w:author="Author">
        <w:r>
          <w:rPr>
            <w:lang w:eastAsia="zh-CN"/>
          </w:rPr>
          <w:tab/>
        </w:r>
      </w:ins>
    </w:p>
    <w:p w14:paraId="2FB26563" w14:textId="2858F85B" w:rsidR="00BB5D8D" w:rsidRDefault="00BB5D8D">
      <w:pPr>
        <w:pStyle w:val="ListParagraph"/>
        <w:rPr>
          <w:ins w:id="682" w:author="Author"/>
          <w:lang w:eastAsia="zh-CN"/>
        </w:rPr>
        <w:pPrChange w:id="683" w:author="Author">
          <w:pPr>
            <w:pStyle w:val="ListParagraph"/>
            <w:numPr>
              <w:numId w:val="73"/>
            </w:numPr>
            <w:spacing w:line="240" w:lineRule="auto"/>
            <w:ind w:left="499" w:hanging="357"/>
          </w:pPr>
        </w:pPrChange>
      </w:pPr>
      <w:ins w:id="684" w:author="Author">
        <w:r>
          <w:rPr>
            <w:noProof/>
          </w:rPr>
          <w:drawing>
            <wp:inline distT="0" distB="0" distL="0" distR="0" wp14:anchorId="783C7473" wp14:editId="424C653A">
              <wp:extent cx="6408975" cy="4999153"/>
              <wp:effectExtent l="0" t="0" r="0" b="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41"/>
                      <a:stretch>
                        <a:fillRect/>
                      </a:stretch>
                    </pic:blipFill>
                    <pic:spPr>
                      <a:xfrm>
                        <a:off x="0" y="0"/>
                        <a:ext cx="6408975" cy="4999153"/>
                      </a:xfrm>
                      <a:prstGeom prst="rect">
                        <a:avLst/>
                      </a:prstGeom>
                    </pic:spPr>
                  </pic:pic>
                </a:graphicData>
              </a:graphic>
            </wp:inline>
          </w:drawing>
        </w:r>
      </w:ins>
    </w:p>
    <w:p w14:paraId="68371DEF" w14:textId="713671FF" w:rsidR="008A28BD" w:rsidDel="00BB5D8D" w:rsidRDefault="008A28BD" w:rsidP="003F08CD">
      <w:pPr>
        <w:pStyle w:val="ListParagraph"/>
        <w:ind w:left="499"/>
        <w:rPr>
          <w:ins w:id="685" w:author="Author"/>
          <w:del w:id="686" w:author="Author"/>
          <w:lang w:eastAsia="zh-CN"/>
        </w:rPr>
      </w:pPr>
    </w:p>
    <w:p w14:paraId="12AFE1A7" w14:textId="71616B6A" w:rsidR="003F08CD" w:rsidDel="00BB5D8D" w:rsidRDefault="003F08CD" w:rsidP="003F08CD">
      <w:pPr>
        <w:pStyle w:val="ListParagraph"/>
        <w:ind w:left="499"/>
        <w:rPr>
          <w:ins w:id="687" w:author="Author"/>
          <w:del w:id="688" w:author="Author"/>
          <w:lang w:eastAsia="zh-CN"/>
        </w:rPr>
      </w:pPr>
      <w:ins w:id="689" w:author="Author">
        <w:del w:id="690" w:author="Author">
          <w:r w:rsidDel="00C50864">
            <w:rPr>
              <w:noProof/>
            </w:rPr>
            <w:drawing>
              <wp:inline distT="0" distB="0" distL="0" distR="0" wp14:anchorId="513B313B" wp14:editId="1417B4BB">
                <wp:extent cx="4271428" cy="34671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2"/>
                        <a:stretch>
                          <a:fillRect/>
                        </a:stretch>
                      </pic:blipFill>
                      <pic:spPr>
                        <a:xfrm>
                          <a:off x="0" y="0"/>
                          <a:ext cx="4273127" cy="3468479"/>
                        </a:xfrm>
                        <a:prstGeom prst="rect">
                          <a:avLst/>
                        </a:prstGeom>
                      </pic:spPr>
                    </pic:pic>
                  </a:graphicData>
                </a:graphic>
              </wp:inline>
            </w:drawing>
          </w:r>
          <w:r w:rsidR="00C50864" w:rsidDel="001D70D1">
            <w:rPr>
              <w:noProof/>
            </w:rPr>
            <w:drawing>
              <wp:inline distT="0" distB="0" distL="0" distR="0" wp14:anchorId="4B50FC2E" wp14:editId="3E84865D">
                <wp:extent cx="6515665" cy="5288738"/>
                <wp:effectExtent l="0" t="0" r="0" b="762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33"/>
                        <a:stretch>
                          <a:fillRect/>
                        </a:stretch>
                      </pic:blipFill>
                      <pic:spPr>
                        <a:xfrm>
                          <a:off x="0" y="0"/>
                          <a:ext cx="6515665" cy="5288738"/>
                        </a:xfrm>
                        <a:prstGeom prst="rect">
                          <a:avLst/>
                        </a:prstGeom>
                      </pic:spPr>
                    </pic:pic>
                  </a:graphicData>
                </a:graphic>
              </wp:inline>
            </w:drawing>
          </w:r>
        </w:del>
      </w:ins>
    </w:p>
    <w:p w14:paraId="35682CD1" w14:textId="77777777" w:rsidR="00C50864" w:rsidRDefault="00C50864">
      <w:pPr>
        <w:pStyle w:val="ListParagraph"/>
        <w:ind w:left="499"/>
        <w:rPr>
          <w:ins w:id="691" w:author="Author"/>
          <w:lang w:eastAsia="zh-CN"/>
        </w:rPr>
        <w:pPrChange w:id="692" w:author="Author">
          <w:pPr/>
        </w:pPrChange>
      </w:pPr>
    </w:p>
    <w:p w14:paraId="0F82BBB5" w14:textId="3C39D123" w:rsidR="00066731" w:rsidRPr="00BB5D8D" w:rsidDel="004B44E6" w:rsidRDefault="00066731">
      <w:pPr>
        <w:pStyle w:val="ListParagraph"/>
        <w:numPr>
          <w:ilvl w:val="0"/>
          <w:numId w:val="79"/>
        </w:numPr>
        <w:rPr>
          <w:ins w:id="693" w:author="Author"/>
          <w:del w:id="694" w:author="Author"/>
          <w:lang w:val="en-SG"/>
        </w:rPr>
        <w:pPrChange w:id="695" w:author="Author">
          <w:pPr>
            <w:autoSpaceDE w:val="0"/>
            <w:autoSpaceDN w:val="0"/>
            <w:adjustRightInd w:val="0"/>
            <w:spacing w:after="0" w:line="240" w:lineRule="auto"/>
          </w:pPr>
        </w:pPrChange>
      </w:pPr>
      <w:ins w:id="696" w:author="Author">
        <w:r w:rsidRPr="00BB5D8D">
          <w:rPr>
            <w:lang w:val="en-SG"/>
          </w:rPr>
          <w:t>You will be presented with a view of data source connectors that Customer Insights is</w:t>
        </w:r>
        <w:r w:rsidR="004B44E6" w:rsidRPr="00BB5D8D">
          <w:rPr>
            <w:lang w:val="en-SG"/>
          </w:rPr>
          <w:t xml:space="preserve"> </w:t>
        </w:r>
      </w:ins>
    </w:p>
    <w:p w14:paraId="2567BEB6" w14:textId="48F64718" w:rsidR="00066731" w:rsidDel="002A5EE1" w:rsidRDefault="00066731">
      <w:pPr>
        <w:pStyle w:val="ListParagraph"/>
        <w:numPr>
          <w:ilvl w:val="0"/>
          <w:numId w:val="79"/>
        </w:numPr>
        <w:rPr>
          <w:ins w:id="697" w:author="Author"/>
          <w:del w:id="698" w:author="Author"/>
          <w:rFonts w:ascii="CIDFont+F9" w:hAnsi="CIDFont+F9" w:cs="CIDFont+F9"/>
          <w:lang w:val="en-SG"/>
        </w:rPr>
        <w:pPrChange w:id="699" w:author="Author">
          <w:pPr>
            <w:autoSpaceDE w:val="0"/>
            <w:autoSpaceDN w:val="0"/>
            <w:adjustRightInd w:val="0"/>
            <w:spacing w:after="0" w:line="240" w:lineRule="auto"/>
          </w:pPr>
        </w:pPrChange>
      </w:pPr>
      <w:ins w:id="700" w:author="Author">
        <w:r>
          <w:rPr>
            <w:lang w:val="en-SG"/>
          </w:rPr>
          <w:t>able to ingest. Take note of the connector types available</w:t>
        </w:r>
        <w:del w:id="701" w:author="Author">
          <w:r w:rsidDel="002A5EE1">
            <w:rPr>
              <w:lang w:val="en-SG"/>
            </w:rPr>
            <w:delText xml:space="preserve">, including </w:delText>
          </w:r>
          <w:r w:rsidDel="002A5EE1">
            <w:rPr>
              <w:rFonts w:ascii="CIDFont+F9" w:hAnsi="CIDFont+F9" w:cs="CIDFont+F9"/>
              <w:lang w:val="en-SG"/>
            </w:rPr>
            <w:delText>Common Data</w:delText>
          </w:r>
          <w:r w:rsidR="004B44E6" w:rsidDel="002A5EE1">
            <w:rPr>
              <w:rFonts w:ascii="CIDFont+F9" w:hAnsi="CIDFont+F9" w:cs="CIDFont+F9"/>
              <w:lang w:val="en-SG"/>
            </w:rPr>
            <w:delText xml:space="preserve"> </w:delText>
          </w:r>
        </w:del>
      </w:ins>
    </w:p>
    <w:p w14:paraId="180C0930" w14:textId="5464C802" w:rsidR="00066731" w:rsidDel="002A5EE1" w:rsidRDefault="00066731">
      <w:pPr>
        <w:pStyle w:val="ListParagraph"/>
        <w:numPr>
          <w:ilvl w:val="0"/>
          <w:numId w:val="79"/>
        </w:numPr>
        <w:rPr>
          <w:del w:id="702" w:author="Author"/>
          <w:lang w:val="en-SG"/>
        </w:rPr>
        <w:pPrChange w:id="703" w:author="Author">
          <w:pPr>
            <w:pStyle w:val="ListParagraph"/>
            <w:numPr>
              <w:numId w:val="74"/>
            </w:numPr>
            <w:ind w:left="859" w:hanging="360"/>
          </w:pPr>
        </w:pPrChange>
      </w:pPr>
      <w:ins w:id="704" w:author="Author">
        <w:del w:id="705" w:author="Author">
          <w:r w:rsidDel="002A5EE1">
            <w:rPr>
              <w:rFonts w:ascii="CIDFont+F9" w:hAnsi="CIDFont+F9" w:cs="CIDFont+F9"/>
              <w:lang w:val="en-SG"/>
            </w:rPr>
            <w:delText>Service for Apps</w:delText>
          </w:r>
        </w:del>
        <w:r>
          <w:rPr>
            <w:lang w:val="en-SG"/>
          </w:rPr>
          <w:t xml:space="preserve">. Select the </w:t>
        </w:r>
        <w:r>
          <w:rPr>
            <w:rFonts w:ascii="CIDFont+F5" w:hAnsi="CIDFont+F5" w:cs="CIDFont+F5"/>
            <w:lang w:val="en-SG"/>
          </w:rPr>
          <w:t xml:space="preserve">Text/CSV </w:t>
        </w:r>
        <w:r>
          <w:rPr>
            <w:lang w:val="en-SG"/>
          </w:rPr>
          <w:t>Connector</w:t>
        </w:r>
        <w:r w:rsidR="0057311B">
          <w:rPr>
            <w:lang w:val="en-SG"/>
          </w:rPr>
          <w:t xml:space="preserve"> this tim</w:t>
        </w:r>
        <w:r w:rsidR="009A6261">
          <w:rPr>
            <w:lang w:val="en-SG"/>
          </w:rPr>
          <w:t xml:space="preserve">e, you will extract and ingest data of customers who have made purchase transactions but </w:t>
        </w:r>
        <w:r w:rsidR="00391F1D">
          <w:rPr>
            <w:lang w:val="en-SG"/>
          </w:rPr>
          <w:t xml:space="preserve">may or may not exist in the Dynamics 365 Customer Engagement already, hence you want to consolidate </w:t>
        </w:r>
        <w:r w:rsidR="008A28BD">
          <w:rPr>
            <w:lang w:val="en-SG"/>
          </w:rPr>
          <w:t>it.</w:t>
        </w:r>
        <w:del w:id="706" w:author="Author">
          <w:r w:rsidR="00391F1D" w:rsidDel="008A28BD">
            <w:rPr>
              <w:lang w:val="en-SG"/>
            </w:rPr>
            <w:delText>irt</w:delText>
          </w:r>
          <w:r w:rsidR="0057311B" w:rsidDel="009A6261">
            <w:rPr>
              <w:lang w:val="en-SG"/>
            </w:rPr>
            <w:delText>e.</w:delText>
          </w:r>
          <w:r w:rsidDel="0057311B">
            <w:rPr>
              <w:lang w:val="en-SG"/>
            </w:rPr>
            <w:delText>.</w:delText>
          </w:r>
        </w:del>
      </w:ins>
    </w:p>
    <w:p w14:paraId="3959C862" w14:textId="77777777" w:rsidR="002A5EE1" w:rsidRDefault="002A5EE1">
      <w:pPr>
        <w:pStyle w:val="ListParagraph"/>
        <w:numPr>
          <w:ilvl w:val="0"/>
          <w:numId w:val="79"/>
        </w:numPr>
        <w:rPr>
          <w:ins w:id="707" w:author="Author"/>
          <w:lang w:val="en-SG"/>
        </w:rPr>
        <w:pPrChange w:id="708" w:author="Author">
          <w:pPr/>
        </w:pPrChange>
      </w:pPr>
    </w:p>
    <w:p w14:paraId="0DFA5E64" w14:textId="2B586274" w:rsidR="0057311B" w:rsidDel="00FD39F6" w:rsidRDefault="002A5EE1" w:rsidP="002A5EE1">
      <w:pPr>
        <w:pStyle w:val="ListParagraph"/>
        <w:ind w:left="859"/>
        <w:rPr>
          <w:del w:id="709" w:author="Author"/>
          <w:rFonts w:ascii="CIDFont+F4" w:hAnsi="CIDFont+F4" w:cs="CIDFont+F4"/>
          <w:color w:val="B1B1B1"/>
          <w:sz w:val="24"/>
          <w:szCs w:val="24"/>
          <w:lang w:val="en-SG"/>
        </w:rPr>
      </w:pPr>
      <w:ins w:id="710" w:author="Author">
        <w:r>
          <w:rPr>
            <w:noProof/>
          </w:rPr>
          <w:drawing>
            <wp:inline distT="0" distB="0" distL="0" distR="0" wp14:anchorId="7D38130C" wp14:editId="2D44DD1A">
              <wp:extent cx="6256020" cy="1651473"/>
              <wp:effectExtent l="0" t="0" r="0" b="635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4"/>
                      <a:stretch>
                        <a:fillRect/>
                      </a:stretch>
                    </pic:blipFill>
                    <pic:spPr>
                      <a:xfrm>
                        <a:off x="0" y="0"/>
                        <a:ext cx="6281245" cy="1658132"/>
                      </a:xfrm>
                      <a:prstGeom prst="rect">
                        <a:avLst/>
                      </a:prstGeom>
                    </pic:spPr>
                  </pic:pic>
                </a:graphicData>
              </a:graphic>
            </wp:inline>
          </w:drawing>
        </w:r>
      </w:ins>
    </w:p>
    <w:p w14:paraId="78C5C9B0" w14:textId="77777777" w:rsidR="00FD39F6" w:rsidRDefault="00FD39F6">
      <w:pPr>
        <w:pStyle w:val="ListParagraph"/>
        <w:ind w:left="859"/>
        <w:rPr>
          <w:ins w:id="711" w:author="Author"/>
          <w:rFonts w:ascii="CIDFont+F4" w:hAnsi="CIDFont+F4" w:cs="CIDFont+F4"/>
          <w:color w:val="B1B1B1"/>
          <w:sz w:val="24"/>
          <w:szCs w:val="24"/>
          <w:lang w:val="en-SG"/>
        </w:rPr>
        <w:pPrChange w:id="712" w:author="Author">
          <w:pPr>
            <w:pStyle w:val="ListParagraph"/>
          </w:pPr>
        </w:pPrChange>
      </w:pPr>
    </w:p>
    <w:p w14:paraId="7337CC83" w14:textId="77777777" w:rsidR="008A28BD" w:rsidRPr="008A28BD" w:rsidRDefault="008A28BD">
      <w:pPr>
        <w:pStyle w:val="ListParagraph"/>
        <w:ind w:left="859"/>
        <w:rPr>
          <w:ins w:id="713" w:author="Author"/>
          <w:rFonts w:ascii="CIDFont+F4" w:hAnsi="CIDFont+F4" w:cs="CIDFont+F4"/>
          <w:color w:val="B1B1B1"/>
          <w:sz w:val="24"/>
          <w:szCs w:val="24"/>
          <w:lang w:val="en-SG"/>
          <w:rPrChange w:id="714" w:author="Author">
            <w:rPr>
              <w:ins w:id="715" w:author="Author"/>
              <w:lang w:val="en-SG"/>
            </w:rPr>
          </w:rPrChange>
        </w:rPr>
        <w:pPrChange w:id="716" w:author="Author">
          <w:pPr>
            <w:autoSpaceDE w:val="0"/>
            <w:autoSpaceDN w:val="0"/>
            <w:adjustRightInd w:val="0"/>
            <w:spacing w:after="0" w:line="240" w:lineRule="auto"/>
          </w:pPr>
        </w:pPrChange>
      </w:pPr>
    </w:p>
    <w:p w14:paraId="2E95B182" w14:textId="7D4BFBA7" w:rsidR="0057311B" w:rsidRPr="00C50864" w:rsidDel="00391F1D" w:rsidRDefault="0057311B">
      <w:pPr>
        <w:pStyle w:val="ListParagraph"/>
        <w:numPr>
          <w:ilvl w:val="0"/>
          <w:numId w:val="79"/>
        </w:numPr>
        <w:rPr>
          <w:ins w:id="717" w:author="Author"/>
          <w:del w:id="718" w:author="Author"/>
          <w:rFonts w:ascii="CIDFont+F4" w:hAnsi="CIDFont+F4" w:cs="CIDFont+F4"/>
          <w:color w:val="B1B1B1"/>
          <w:sz w:val="24"/>
          <w:szCs w:val="24"/>
          <w:lang w:val="en-SG"/>
          <w:rPrChange w:id="719" w:author="Author">
            <w:rPr>
              <w:ins w:id="720" w:author="Author"/>
              <w:del w:id="721" w:author="Author"/>
              <w:lang w:val="en-SG"/>
            </w:rPr>
          </w:rPrChange>
        </w:rPr>
        <w:pPrChange w:id="722" w:author="Author">
          <w:pPr/>
        </w:pPrChange>
      </w:pPr>
    </w:p>
    <w:p w14:paraId="5736E112" w14:textId="1B2E6061" w:rsidR="008E18A9" w:rsidRPr="00BB5D8D" w:rsidDel="00BB5D8D" w:rsidRDefault="00066731" w:rsidP="00BB5D8D">
      <w:pPr>
        <w:pStyle w:val="ListParagraph"/>
        <w:numPr>
          <w:ilvl w:val="0"/>
          <w:numId w:val="79"/>
        </w:numPr>
        <w:rPr>
          <w:del w:id="723" w:author="Author"/>
          <w:lang w:eastAsia="zh-CN"/>
          <w:rPrChange w:id="724" w:author="Author">
            <w:rPr>
              <w:del w:id="725" w:author="Author"/>
              <w:lang w:val="en-SG"/>
            </w:rPr>
          </w:rPrChange>
        </w:rPr>
      </w:pPr>
      <w:ins w:id="726" w:author="Author">
        <w:r>
          <w:rPr>
            <w:lang w:val="en-SG"/>
          </w:rPr>
          <w:t xml:space="preserve">Enter the URL for the Azure BLOB for </w:t>
        </w:r>
        <w:del w:id="727" w:author="Author">
          <w:r w:rsidDel="00A870FE">
            <w:rPr>
              <w:lang w:val="en-SG"/>
            </w:rPr>
            <w:delText>eCommerce Cont</w:delText>
          </w:r>
        </w:del>
        <w:r w:rsidR="00A870FE">
          <w:rPr>
            <w:lang w:val="en-SG"/>
          </w:rPr>
          <w:t xml:space="preserve">Contacts with Transaction: </w:t>
        </w:r>
        <w:r w:rsidR="00BB5D8D">
          <w:rPr>
            <w:lang w:val="en-SG"/>
          </w:rPr>
          <w:fldChar w:fldCharType="begin"/>
        </w:r>
        <w:r w:rsidR="00BB5D8D">
          <w:rPr>
            <w:lang w:val="en-SG"/>
          </w:rPr>
          <w:instrText xml:space="preserve"> HYPERLINK "https://aileenblob.blob.core.windows.net/ciretaildata/CustomerLoyalty.csv" </w:instrText>
        </w:r>
        <w:r w:rsidR="00BB5D8D">
          <w:rPr>
            <w:lang w:val="en-SG"/>
          </w:rPr>
          <w:fldChar w:fldCharType="separate"/>
        </w:r>
        <w:r w:rsidR="00BB5D8D" w:rsidRPr="00BB5D8D">
          <w:rPr>
            <w:rStyle w:val="Hyperlink"/>
            <w:lang w:val="en-SG"/>
          </w:rPr>
          <w:t>https://aileenblob.blob.core.windows.net/ciretaildata/CustomerLoyalty.csv</w:t>
        </w:r>
        <w:r w:rsidR="00BB5D8D">
          <w:rPr>
            <w:lang w:val="en-SG"/>
          </w:rPr>
          <w:fldChar w:fldCharType="end"/>
        </w:r>
        <w:del w:id="728" w:author="Author">
          <w:r w:rsidR="00A870FE" w:rsidDel="00BB5D8D">
            <w:rPr>
              <w:rFonts w:cs="Segoe UI"/>
              <w:color w:val="000000"/>
              <w:shd w:val="clear" w:color="auto" w:fill="FFFFFF"/>
            </w:rPr>
            <w:fldChar w:fldCharType="begin"/>
          </w:r>
          <w:r w:rsidR="00A870FE" w:rsidDel="00BB5D8D">
            <w:rPr>
              <w:rFonts w:cs="Segoe UI"/>
              <w:color w:val="000000"/>
              <w:shd w:val="clear" w:color="auto" w:fill="FFFFFF"/>
            </w:rPr>
            <w:delInstrText xml:space="preserve"> HYPERLINK "https://aileenblob.blob.core.windows.net/ciretaildata/ContactswithTransactions.csv" </w:delInstrText>
          </w:r>
          <w:r w:rsidR="00A870FE" w:rsidDel="00BB5D8D">
            <w:rPr>
              <w:rFonts w:cs="Segoe UI"/>
              <w:color w:val="000000"/>
              <w:shd w:val="clear" w:color="auto" w:fill="FFFFFF"/>
            </w:rPr>
            <w:fldChar w:fldCharType="separate"/>
          </w:r>
          <w:r w:rsidR="00A870FE" w:rsidRPr="00EC013C" w:rsidDel="00BB5D8D">
            <w:rPr>
              <w:rStyle w:val="Hyperlink"/>
              <w:rFonts w:cs="Segoe UI"/>
              <w:shd w:val="clear" w:color="auto" w:fill="FFFFFF"/>
            </w:rPr>
            <w:delText>https://aileenblob.blob.core.windows.net/ciretaildata/ContactswithTransactions.csv</w:delText>
          </w:r>
          <w:r w:rsidR="00A870FE" w:rsidDel="00BB5D8D">
            <w:rPr>
              <w:rFonts w:cs="Segoe UI"/>
              <w:color w:val="000000"/>
              <w:shd w:val="clear" w:color="auto" w:fill="FFFFFF"/>
            </w:rPr>
            <w:fldChar w:fldCharType="end"/>
          </w:r>
          <w:r w:rsidDel="00391F1D">
            <w:rPr>
              <w:lang w:val="en-SG"/>
            </w:rPr>
            <w:delText>acts,</w:delText>
          </w:r>
        </w:del>
      </w:ins>
    </w:p>
    <w:p w14:paraId="410A5FC6" w14:textId="77777777" w:rsidR="00CC7F46" w:rsidRPr="00CC7F46" w:rsidRDefault="00CC7F46">
      <w:pPr>
        <w:pStyle w:val="ListParagraph"/>
        <w:numPr>
          <w:ilvl w:val="0"/>
          <w:numId w:val="79"/>
        </w:numPr>
        <w:rPr>
          <w:ins w:id="729" w:author="Author"/>
          <w:lang w:eastAsia="zh-CN"/>
        </w:rPr>
        <w:pPrChange w:id="730" w:author="Author">
          <w:pPr>
            <w:pStyle w:val="Heading4"/>
            <w:spacing w:line="240" w:lineRule="auto"/>
          </w:pPr>
        </w:pPrChange>
      </w:pPr>
    </w:p>
    <w:p w14:paraId="75909436" w14:textId="1CA678D8" w:rsidR="00CC7F46" w:rsidRDefault="00BC40B0" w:rsidP="00BC40B0">
      <w:pPr>
        <w:ind w:left="720"/>
        <w:rPr>
          <w:ins w:id="731" w:author="Author"/>
          <w:lang w:eastAsia="zh-CN"/>
        </w:rPr>
      </w:pPr>
      <w:ins w:id="732" w:author="Author">
        <w:del w:id="733" w:author="Author">
          <w:r w:rsidDel="00CC769B">
            <w:rPr>
              <w:noProof/>
            </w:rPr>
            <w:drawing>
              <wp:inline distT="0" distB="0" distL="0" distR="0" wp14:anchorId="798E688E" wp14:editId="46655037">
                <wp:extent cx="5257800" cy="3240201"/>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43"/>
                        <a:stretch>
                          <a:fillRect/>
                        </a:stretch>
                      </pic:blipFill>
                      <pic:spPr>
                        <a:xfrm>
                          <a:off x="0" y="0"/>
                          <a:ext cx="5259428" cy="3241204"/>
                        </a:xfrm>
                        <a:prstGeom prst="rect">
                          <a:avLst/>
                        </a:prstGeom>
                      </pic:spPr>
                    </pic:pic>
                  </a:graphicData>
                </a:graphic>
              </wp:inline>
            </w:drawing>
          </w:r>
          <w:r w:rsidR="00CC769B" w:rsidDel="008B7D59">
            <w:rPr>
              <w:noProof/>
            </w:rPr>
            <w:drawing>
              <wp:inline distT="0" distB="0" distL="0" distR="0" wp14:anchorId="7618F19C" wp14:editId="5E3E896C">
                <wp:extent cx="6132940" cy="3779520"/>
                <wp:effectExtent l="0" t="0" r="127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44"/>
                        <a:stretch>
                          <a:fillRect/>
                        </a:stretch>
                      </pic:blipFill>
                      <pic:spPr>
                        <a:xfrm>
                          <a:off x="0" y="0"/>
                          <a:ext cx="6136150" cy="3781498"/>
                        </a:xfrm>
                        <a:prstGeom prst="rect">
                          <a:avLst/>
                        </a:prstGeom>
                      </pic:spPr>
                    </pic:pic>
                  </a:graphicData>
                </a:graphic>
              </wp:inline>
            </w:drawing>
          </w:r>
          <w:r w:rsidR="008B7D59" w:rsidDel="00C42A74">
            <w:rPr>
              <w:noProof/>
            </w:rPr>
            <w:drawing>
              <wp:inline distT="0" distB="0" distL="0" distR="0" wp14:anchorId="30691868" wp14:editId="0FC5212A">
                <wp:extent cx="5898009" cy="3634740"/>
                <wp:effectExtent l="0" t="0" r="7620" b="381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35"/>
                        <a:stretch>
                          <a:fillRect/>
                        </a:stretch>
                      </pic:blipFill>
                      <pic:spPr>
                        <a:xfrm>
                          <a:off x="0" y="0"/>
                          <a:ext cx="5900726" cy="3636414"/>
                        </a:xfrm>
                        <a:prstGeom prst="rect">
                          <a:avLst/>
                        </a:prstGeom>
                      </pic:spPr>
                    </pic:pic>
                  </a:graphicData>
                </a:graphic>
              </wp:inline>
            </w:drawing>
          </w:r>
        </w:del>
        <w:r w:rsidR="00C42A74">
          <w:rPr>
            <w:noProof/>
          </w:rPr>
          <w:drawing>
            <wp:inline distT="0" distB="0" distL="0" distR="0" wp14:anchorId="3976BAE1" wp14:editId="1F720066">
              <wp:extent cx="6042660" cy="2449515"/>
              <wp:effectExtent l="0" t="0" r="0" b="8255"/>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45"/>
                      <a:stretch>
                        <a:fillRect/>
                      </a:stretch>
                    </pic:blipFill>
                    <pic:spPr>
                      <a:xfrm>
                        <a:off x="0" y="0"/>
                        <a:ext cx="6053410" cy="2453873"/>
                      </a:xfrm>
                      <a:prstGeom prst="rect">
                        <a:avLst/>
                      </a:prstGeom>
                    </pic:spPr>
                  </pic:pic>
                </a:graphicData>
              </a:graphic>
            </wp:inline>
          </w:drawing>
        </w:r>
      </w:ins>
    </w:p>
    <w:p w14:paraId="280FE1DA" w14:textId="0AA7C1D3" w:rsidR="00EF5753" w:rsidDel="00C42A74" w:rsidRDefault="00EF5753" w:rsidP="00664C37">
      <w:pPr>
        <w:ind w:left="720"/>
        <w:rPr>
          <w:ins w:id="734" w:author="Author"/>
          <w:del w:id="735" w:author="Author"/>
          <w:lang w:eastAsia="zh-CN"/>
        </w:rPr>
      </w:pPr>
    </w:p>
    <w:p w14:paraId="1DE8467B" w14:textId="156359C5" w:rsidR="00EF5753" w:rsidRPr="00EF5753" w:rsidDel="00664C37" w:rsidRDefault="00EF5753">
      <w:pPr>
        <w:pStyle w:val="ListParagraph"/>
        <w:numPr>
          <w:ilvl w:val="0"/>
          <w:numId w:val="79"/>
        </w:numPr>
        <w:autoSpaceDE w:val="0"/>
        <w:autoSpaceDN w:val="0"/>
        <w:adjustRightInd w:val="0"/>
        <w:spacing w:after="0" w:line="240" w:lineRule="auto"/>
        <w:rPr>
          <w:ins w:id="736" w:author="Author"/>
          <w:del w:id="737" w:author="Author"/>
          <w:rFonts w:ascii="CIDFont+F1" w:hAnsi="CIDFont+F1" w:cs="CIDFont+F1"/>
          <w:sz w:val="22"/>
          <w:lang w:val="en-SG"/>
          <w:rPrChange w:id="738" w:author="Author">
            <w:rPr>
              <w:ins w:id="739" w:author="Author"/>
              <w:del w:id="740" w:author="Author"/>
              <w:lang w:val="en-SG"/>
            </w:rPr>
          </w:rPrChange>
        </w:rPr>
        <w:pPrChange w:id="741" w:author="Author">
          <w:pPr>
            <w:autoSpaceDE w:val="0"/>
            <w:autoSpaceDN w:val="0"/>
            <w:adjustRightInd w:val="0"/>
            <w:spacing w:after="0" w:line="240" w:lineRule="auto"/>
          </w:pPr>
        </w:pPrChange>
      </w:pPr>
      <w:ins w:id="742" w:author="Author">
        <w:r w:rsidRPr="00EF5753">
          <w:rPr>
            <w:rFonts w:ascii="CIDFont+F1" w:hAnsi="CIDFont+F1" w:cs="CIDFont+F1"/>
            <w:sz w:val="22"/>
            <w:lang w:val="en-SG"/>
            <w:rPrChange w:id="743" w:author="Author">
              <w:rPr>
                <w:lang w:val="en-SG"/>
              </w:rPr>
            </w:rPrChange>
          </w:rPr>
          <w:t xml:space="preserve">You will now see the </w:t>
        </w:r>
        <w:r w:rsidRPr="00EF5753">
          <w:rPr>
            <w:rFonts w:ascii="CIDFont+F5" w:hAnsi="CIDFont+F5" w:cs="CIDFont+F5"/>
            <w:sz w:val="22"/>
            <w:lang w:val="en-SG"/>
            <w:rPrChange w:id="744" w:author="Author">
              <w:rPr>
                <w:rFonts w:ascii="CIDFont+F5" w:hAnsi="CIDFont+F5" w:cs="CIDFont+F5"/>
                <w:lang w:val="en-SG"/>
              </w:rPr>
            </w:rPrChange>
          </w:rPr>
          <w:t xml:space="preserve">Preview File Data </w:t>
        </w:r>
        <w:r w:rsidRPr="00EF5753">
          <w:rPr>
            <w:rFonts w:ascii="CIDFont+F1" w:hAnsi="CIDFont+F1" w:cs="CIDFont+F1"/>
            <w:sz w:val="22"/>
            <w:lang w:val="en-SG"/>
            <w:rPrChange w:id="745" w:author="Author">
              <w:rPr>
                <w:lang w:val="en-SG"/>
              </w:rPr>
            </w:rPrChange>
          </w:rPr>
          <w:t xml:space="preserve">screen. Here you can change the delimiter, </w:t>
        </w:r>
        <w:proofErr w:type="spellStart"/>
        <w:r w:rsidRPr="00EF5753">
          <w:rPr>
            <w:rFonts w:ascii="CIDFont+F1" w:hAnsi="CIDFont+F1" w:cs="CIDFont+F1"/>
            <w:sz w:val="22"/>
            <w:lang w:val="en-SG"/>
            <w:rPrChange w:id="746" w:author="Author">
              <w:rPr>
                <w:lang w:val="en-SG"/>
              </w:rPr>
            </w:rPrChange>
          </w:rPr>
          <w:t>file</w:t>
        </w:r>
      </w:ins>
    </w:p>
    <w:p w14:paraId="72E4A7FC" w14:textId="657C6176" w:rsidR="00EF5753" w:rsidRPr="00664C37" w:rsidDel="00664C37" w:rsidRDefault="00EF5753">
      <w:pPr>
        <w:pStyle w:val="ListParagraph"/>
        <w:numPr>
          <w:ilvl w:val="0"/>
          <w:numId w:val="79"/>
        </w:numPr>
        <w:autoSpaceDE w:val="0"/>
        <w:autoSpaceDN w:val="0"/>
        <w:adjustRightInd w:val="0"/>
        <w:spacing w:after="0" w:line="240" w:lineRule="auto"/>
        <w:rPr>
          <w:ins w:id="747" w:author="Author"/>
          <w:del w:id="748" w:author="Author"/>
          <w:rFonts w:ascii="CIDFont+F1" w:hAnsi="CIDFont+F1" w:cs="CIDFont+F1"/>
          <w:sz w:val="22"/>
          <w:lang w:val="en-SG"/>
          <w:rPrChange w:id="749" w:author="Author">
            <w:rPr>
              <w:ins w:id="750" w:author="Author"/>
              <w:del w:id="751" w:author="Author"/>
              <w:lang w:val="en-SG"/>
            </w:rPr>
          </w:rPrChange>
        </w:rPr>
        <w:pPrChange w:id="752" w:author="Author">
          <w:pPr>
            <w:autoSpaceDE w:val="0"/>
            <w:autoSpaceDN w:val="0"/>
            <w:adjustRightInd w:val="0"/>
            <w:spacing w:after="0" w:line="240" w:lineRule="auto"/>
          </w:pPr>
        </w:pPrChange>
      </w:pPr>
      <w:ins w:id="753" w:author="Author">
        <w:r w:rsidRPr="00664C37">
          <w:rPr>
            <w:rFonts w:ascii="CIDFont+F1" w:hAnsi="CIDFont+F1" w:cs="CIDFont+F1"/>
            <w:sz w:val="22"/>
            <w:lang w:val="en-SG"/>
            <w:rPrChange w:id="754" w:author="Author">
              <w:rPr>
                <w:lang w:val="en-SG"/>
              </w:rPr>
            </w:rPrChange>
          </w:rPr>
          <w:t>origin</w:t>
        </w:r>
        <w:proofErr w:type="spellEnd"/>
        <w:r w:rsidRPr="00664C37">
          <w:rPr>
            <w:rFonts w:ascii="CIDFont+F1" w:hAnsi="CIDFont+F1" w:cs="CIDFont+F1"/>
            <w:sz w:val="22"/>
            <w:lang w:val="en-SG"/>
            <w:rPrChange w:id="755" w:author="Author">
              <w:rPr>
                <w:lang w:val="en-SG"/>
              </w:rPr>
            </w:rPrChange>
          </w:rPr>
          <w:t xml:space="preserve"> type or what data is being used for the data type detection. You can simply click</w:t>
        </w:r>
        <w:r w:rsidR="00664C37">
          <w:rPr>
            <w:rFonts w:ascii="CIDFont+F1" w:hAnsi="CIDFont+F1" w:cs="CIDFont+F1"/>
            <w:sz w:val="22"/>
            <w:lang w:val="en-SG"/>
          </w:rPr>
          <w:t xml:space="preserve"> </w:t>
        </w:r>
      </w:ins>
    </w:p>
    <w:p w14:paraId="490D5D71" w14:textId="407E1E89" w:rsidR="00EF5753" w:rsidRPr="00664C37" w:rsidRDefault="00EF5753">
      <w:pPr>
        <w:pStyle w:val="ListParagraph"/>
        <w:numPr>
          <w:ilvl w:val="0"/>
          <w:numId w:val="79"/>
        </w:numPr>
        <w:autoSpaceDE w:val="0"/>
        <w:autoSpaceDN w:val="0"/>
        <w:adjustRightInd w:val="0"/>
        <w:spacing w:after="0" w:line="240" w:lineRule="auto"/>
        <w:rPr>
          <w:ins w:id="756" w:author="Author"/>
          <w:rFonts w:ascii="CIDFont+F1" w:hAnsi="CIDFont+F1" w:cs="CIDFont+F1"/>
          <w:sz w:val="22"/>
          <w:lang w:val="en-SG"/>
          <w:rPrChange w:id="757" w:author="Author">
            <w:rPr>
              <w:ins w:id="758" w:author="Author"/>
              <w:rFonts w:ascii="CIDFont+F1" w:hAnsi="CIDFont+F1" w:cs="CIDFont+F1"/>
              <w:lang w:val="en-SG"/>
            </w:rPr>
          </w:rPrChange>
        </w:rPr>
        <w:pPrChange w:id="759" w:author="Author">
          <w:pPr>
            <w:autoSpaceDE w:val="0"/>
            <w:autoSpaceDN w:val="0"/>
            <w:adjustRightInd w:val="0"/>
            <w:spacing w:after="0" w:line="240" w:lineRule="auto"/>
            <w:ind w:left="859"/>
          </w:pPr>
        </w:pPrChange>
      </w:pPr>
      <w:ins w:id="760" w:author="Author">
        <w:r w:rsidRPr="00664C37">
          <w:rPr>
            <w:rFonts w:ascii="CIDFont+F1" w:hAnsi="CIDFont+F1" w:cs="CIDFont+F1"/>
            <w:sz w:val="22"/>
            <w:lang w:val="en-SG"/>
            <w:rPrChange w:id="761" w:author="Author">
              <w:rPr>
                <w:rFonts w:ascii="CIDFont+F1" w:hAnsi="CIDFont+F1" w:cs="CIDFont+F1"/>
                <w:lang w:val="en-SG"/>
              </w:rPr>
            </w:rPrChange>
          </w:rPr>
          <w:t xml:space="preserve">the </w:t>
        </w:r>
        <w:r w:rsidRPr="00664C37">
          <w:rPr>
            <w:rFonts w:ascii="CIDFont+F5" w:hAnsi="CIDFont+F5" w:cs="CIDFont+F5"/>
            <w:sz w:val="22"/>
            <w:lang w:val="en-SG"/>
            <w:rPrChange w:id="762" w:author="Author">
              <w:rPr>
                <w:lang w:val="en-SG"/>
              </w:rPr>
            </w:rPrChange>
          </w:rPr>
          <w:t xml:space="preserve">Transform data </w:t>
        </w:r>
        <w:r w:rsidRPr="00664C37">
          <w:rPr>
            <w:rFonts w:ascii="CIDFont+F1" w:hAnsi="CIDFont+F1" w:cs="CIDFont+F1"/>
            <w:sz w:val="22"/>
            <w:lang w:val="en-SG"/>
            <w:rPrChange w:id="763" w:author="Author">
              <w:rPr>
                <w:rFonts w:ascii="CIDFont+F1" w:hAnsi="CIDFont+F1" w:cs="CIDFont+F1"/>
                <w:lang w:val="en-SG"/>
              </w:rPr>
            </w:rPrChange>
          </w:rPr>
          <w:t>button.</w:t>
        </w:r>
      </w:ins>
    </w:p>
    <w:p w14:paraId="4166370D" w14:textId="1CDB88CB" w:rsidR="00C251CC" w:rsidRDefault="00C251CC" w:rsidP="00FD39F6">
      <w:pPr>
        <w:autoSpaceDE w:val="0"/>
        <w:autoSpaceDN w:val="0"/>
        <w:adjustRightInd w:val="0"/>
        <w:spacing w:after="0" w:line="240" w:lineRule="auto"/>
        <w:ind w:left="859"/>
        <w:rPr>
          <w:ins w:id="764" w:author="Author"/>
          <w:rFonts w:ascii="CIDFont+F1" w:hAnsi="CIDFont+F1" w:cs="CIDFont+F1"/>
          <w:sz w:val="22"/>
          <w:lang w:val="en-SG"/>
        </w:rPr>
      </w:pPr>
    </w:p>
    <w:p w14:paraId="2D1B960F" w14:textId="65722489" w:rsidR="00C251CC" w:rsidRDefault="00C251CC" w:rsidP="00FD39F6">
      <w:pPr>
        <w:autoSpaceDE w:val="0"/>
        <w:autoSpaceDN w:val="0"/>
        <w:adjustRightInd w:val="0"/>
        <w:spacing w:after="0" w:line="240" w:lineRule="auto"/>
        <w:ind w:left="859"/>
        <w:rPr>
          <w:ins w:id="765" w:author="Author"/>
          <w:rFonts w:ascii="CIDFont+F1" w:hAnsi="CIDFont+F1" w:cs="CIDFont+F1"/>
          <w:sz w:val="22"/>
          <w:lang w:val="en-SG"/>
        </w:rPr>
      </w:pPr>
      <w:ins w:id="766" w:author="Author">
        <w:del w:id="767" w:author="Author">
          <w:r w:rsidDel="00C42A74">
            <w:rPr>
              <w:noProof/>
            </w:rPr>
            <w:drawing>
              <wp:inline distT="0" distB="0" distL="0" distR="0" wp14:anchorId="593FE5BF" wp14:editId="090ABF00">
                <wp:extent cx="5600700" cy="2741232"/>
                <wp:effectExtent l="0" t="0" r="0" b="2540"/>
                <wp:docPr id="21" name="Picture 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low confidence"/>
                        <pic:cNvPicPr/>
                      </pic:nvPicPr>
                      <pic:blipFill>
                        <a:blip r:embed="rId36"/>
                        <a:stretch>
                          <a:fillRect/>
                        </a:stretch>
                      </pic:blipFill>
                      <pic:spPr>
                        <a:xfrm>
                          <a:off x="0" y="0"/>
                          <a:ext cx="5606455" cy="2744049"/>
                        </a:xfrm>
                        <a:prstGeom prst="rect">
                          <a:avLst/>
                        </a:prstGeom>
                      </pic:spPr>
                    </pic:pic>
                  </a:graphicData>
                </a:graphic>
              </wp:inline>
            </w:drawing>
          </w:r>
        </w:del>
        <w:r w:rsidR="00C42A74">
          <w:rPr>
            <w:noProof/>
          </w:rPr>
          <w:drawing>
            <wp:inline distT="0" distB="0" distL="0" distR="0" wp14:anchorId="66F07B60" wp14:editId="53117EC4">
              <wp:extent cx="6180621" cy="3215640"/>
              <wp:effectExtent l="0" t="0" r="0" b="3810"/>
              <wp:docPr id="42" name="Picture 4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10;&#10;Description automatically generated"/>
                      <pic:cNvPicPr/>
                    </pic:nvPicPr>
                    <pic:blipFill>
                      <a:blip r:embed="rId46"/>
                      <a:stretch>
                        <a:fillRect/>
                      </a:stretch>
                    </pic:blipFill>
                    <pic:spPr>
                      <a:xfrm>
                        <a:off x="0" y="0"/>
                        <a:ext cx="6182693" cy="3216718"/>
                      </a:xfrm>
                      <a:prstGeom prst="rect">
                        <a:avLst/>
                      </a:prstGeom>
                    </pic:spPr>
                  </pic:pic>
                </a:graphicData>
              </a:graphic>
            </wp:inline>
          </w:drawing>
        </w:r>
      </w:ins>
    </w:p>
    <w:p w14:paraId="1B1BC7D5" w14:textId="77777777" w:rsidR="00FD39F6" w:rsidRDefault="00FD39F6">
      <w:pPr>
        <w:autoSpaceDE w:val="0"/>
        <w:autoSpaceDN w:val="0"/>
        <w:adjustRightInd w:val="0"/>
        <w:spacing w:after="0" w:line="240" w:lineRule="auto"/>
        <w:ind w:left="859"/>
        <w:rPr>
          <w:ins w:id="768" w:author="Author"/>
          <w:rFonts w:ascii="CIDFont+F1" w:hAnsi="CIDFont+F1" w:cs="CIDFont+F1"/>
          <w:sz w:val="22"/>
          <w:lang w:val="en-SG"/>
        </w:rPr>
        <w:pPrChange w:id="769" w:author="Author">
          <w:pPr>
            <w:autoSpaceDE w:val="0"/>
            <w:autoSpaceDN w:val="0"/>
            <w:adjustRightInd w:val="0"/>
            <w:spacing w:after="0" w:line="240" w:lineRule="auto"/>
          </w:pPr>
        </w:pPrChange>
      </w:pPr>
    </w:p>
    <w:p w14:paraId="20C68B4C" w14:textId="5A3919DB" w:rsidR="00EF5753" w:rsidRPr="00EF5753" w:rsidDel="00664C37" w:rsidRDefault="00EF5753">
      <w:pPr>
        <w:pStyle w:val="ListParagraph"/>
        <w:numPr>
          <w:ilvl w:val="0"/>
          <w:numId w:val="79"/>
        </w:numPr>
        <w:autoSpaceDE w:val="0"/>
        <w:autoSpaceDN w:val="0"/>
        <w:adjustRightInd w:val="0"/>
        <w:spacing w:after="0" w:line="240" w:lineRule="auto"/>
        <w:rPr>
          <w:ins w:id="770" w:author="Author"/>
          <w:del w:id="771" w:author="Author"/>
          <w:rFonts w:ascii="CIDFont+F1" w:hAnsi="CIDFont+F1" w:cs="CIDFont+F1"/>
          <w:sz w:val="22"/>
          <w:lang w:val="en-SG"/>
          <w:rPrChange w:id="772" w:author="Author">
            <w:rPr>
              <w:ins w:id="773" w:author="Author"/>
              <w:del w:id="774" w:author="Author"/>
              <w:lang w:val="en-SG"/>
            </w:rPr>
          </w:rPrChange>
        </w:rPr>
        <w:pPrChange w:id="775" w:author="Author">
          <w:pPr>
            <w:autoSpaceDE w:val="0"/>
            <w:autoSpaceDN w:val="0"/>
            <w:adjustRightInd w:val="0"/>
            <w:spacing w:after="0" w:line="240" w:lineRule="auto"/>
          </w:pPr>
        </w:pPrChange>
      </w:pPr>
      <w:ins w:id="776" w:author="Author">
        <w:r w:rsidRPr="00EF5753">
          <w:rPr>
            <w:rFonts w:ascii="CIDFont+F5" w:hAnsi="CIDFont+F5" w:cs="CIDFont+F5"/>
            <w:sz w:val="22"/>
            <w:lang w:val="en-SG"/>
            <w:rPrChange w:id="777" w:author="Author">
              <w:rPr>
                <w:rFonts w:ascii="CIDFont+F5" w:hAnsi="CIDFont+F5" w:cs="CIDFont+F5"/>
                <w:lang w:val="en-SG"/>
              </w:rPr>
            </w:rPrChange>
          </w:rPr>
          <w:t xml:space="preserve"> </w:t>
        </w:r>
        <w:r w:rsidRPr="00EF5753">
          <w:rPr>
            <w:rFonts w:ascii="CIDFont+F1" w:hAnsi="CIDFont+F1" w:cs="CIDFont+F1"/>
            <w:sz w:val="22"/>
            <w:lang w:val="en-SG"/>
            <w:rPrChange w:id="778" w:author="Author">
              <w:rPr>
                <w:lang w:val="en-SG"/>
              </w:rPr>
            </w:rPrChange>
          </w:rPr>
          <w:t>You should now see the data from the source tabulated. Here you can configure the</w:t>
        </w:r>
        <w:r w:rsidR="00664C37">
          <w:rPr>
            <w:rFonts w:ascii="CIDFont+F1" w:hAnsi="CIDFont+F1" w:cs="CIDFont+F1"/>
            <w:sz w:val="22"/>
            <w:lang w:val="en-SG"/>
          </w:rPr>
          <w:t xml:space="preserve"> </w:t>
        </w:r>
      </w:ins>
    </w:p>
    <w:p w14:paraId="7BDAB4E1" w14:textId="60F4175D" w:rsidR="00EF5753" w:rsidRPr="00664C37" w:rsidDel="00664C37" w:rsidRDefault="00EF5753">
      <w:pPr>
        <w:pStyle w:val="ListParagraph"/>
        <w:numPr>
          <w:ilvl w:val="0"/>
          <w:numId w:val="79"/>
        </w:numPr>
        <w:autoSpaceDE w:val="0"/>
        <w:autoSpaceDN w:val="0"/>
        <w:adjustRightInd w:val="0"/>
        <w:spacing w:after="0" w:line="240" w:lineRule="auto"/>
        <w:rPr>
          <w:ins w:id="779" w:author="Author"/>
          <w:del w:id="780" w:author="Author"/>
          <w:rFonts w:ascii="CIDFont+F1" w:hAnsi="CIDFont+F1" w:cs="CIDFont+F1"/>
          <w:sz w:val="22"/>
          <w:lang w:val="en-SG"/>
          <w:rPrChange w:id="781" w:author="Author">
            <w:rPr>
              <w:ins w:id="782" w:author="Author"/>
              <w:del w:id="783" w:author="Author"/>
              <w:lang w:val="en-SG"/>
            </w:rPr>
          </w:rPrChange>
        </w:rPr>
        <w:pPrChange w:id="784" w:author="Author">
          <w:pPr>
            <w:autoSpaceDE w:val="0"/>
            <w:autoSpaceDN w:val="0"/>
            <w:adjustRightInd w:val="0"/>
            <w:spacing w:after="0" w:line="240" w:lineRule="auto"/>
            <w:ind w:left="859"/>
          </w:pPr>
        </w:pPrChange>
      </w:pPr>
      <w:ins w:id="785" w:author="Author">
        <w:r w:rsidRPr="00664C37">
          <w:rPr>
            <w:rFonts w:ascii="CIDFont+F1" w:hAnsi="CIDFont+F1" w:cs="CIDFont+F1"/>
            <w:sz w:val="22"/>
            <w:lang w:val="en-SG"/>
            <w:rPrChange w:id="786" w:author="Author">
              <w:rPr>
                <w:lang w:val="en-SG"/>
              </w:rPr>
            </w:rPrChange>
          </w:rPr>
          <w:t>datatypes and formats for the data you ingest.</w:t>
        </w:r>
        <w:r w:rsidR="00664C37">
          <w:rPr>
            <w:rFonts w:ascii="CIDFont+F1" w:hAnsi="CIDFont+F1" w:cs="CIDFont+F1"/>
            <w:sz w:val="22"/>
            <w:lang w:val="en-SG"/>
          </w:rPr>
          <w:t xml:space="preserve"> </w:t>
        </w:r>
      </w:ins>
    </w:p>
    <w:p w14:paraId="20074B81" w14:textId="77777777" w:rsidR="00C251CC" w:rsidRPr="00664C37" w:rsidDel="00664C37" w:rsidRDefault="00C251CC">
      <w:pPr>
        <w:pStyle w:val="ListParagraph"/>
        <w:numPr>
          <w:ilvl w:val="0"/>
          <w:numId w:val="79"/>
        </w:numPr>
        <w:autoSpaceDE w:val="0"/>
        <w:autoSpaceDN w:val="0"/>
        <w:adjustRightInd w:val="0"/>
        <w:spacing w:after="0" w:line="240" w:lineRule="auto"/>
        <w:ind w:left="859"/>
        <w:rPr>
          <w:ins w:id="787" w:author="Author"/>
          <w:del w:id="788" w:author="Author"/>
          <w:rFonts w:ascii="CIDFont+F1" w:hAnsi="CIDFont+F1" w:cs="CIDFont+F1"/>
          <w:sz w:val="22"/>
          <w:lang w:val="en-SG"/>
          <w:rPrChange w:id="789" w:author="Author">
            <w:rPr>
              <w:ins w:id="790" w:author="Author"/>
              <w:del w:id="791" w:author="Author"/>
              <w:lang w:val="en-SG"/>
            </w:rPr>
          </w:rPrChange>
        </w:rPr>
        <w:pPrChange w:id="792" w:author="Author">
          <w:pPr>
            <w:autoSpaceDE w:val="0"/>
            <w:autoSpaceDN w:val="0"/>
            <w:adjustRightInd w:val="0"/>
            <w:spacing w:after="0" w:line="240" w:lineRule="auto"/>
          </w:pPr>
        </w:pPrChange>
      </w:pPr>
    </w:p>
    <w:p w14:paraId="105A0684" w14:textId="18769C2D" w:rsidR="00EF5753" w:rsidDel="00664C37" w:rsidRDefault="00EF5753">
      <w:pPr>
        <w:pStyle w:val="ListParagraph"/>
        <w:numPr>
          <w:ilvl w:val="0"/>
          <w:numId w:val="79"/>
        </w:numPr>
        <w:autoSpaceDE w:val="0"/>
        <w:autoSpaceDN w:val="0"/>
        <w:adjustRightInd w:val="0"/>
        <w:spacing w:after="0" w:line="240" w:lineRule="auto"/>
        <w:rPr>
          <w:ins w:id="793" w:author="Author"/>
          <w:del w:id="794" w:author="Author"/>
          <w:lang w:val="en-SG"/>
        </w:rPr>
        <w:pPrChange w:id="795" w:author="Author">
          <w:pPr>
            <w:autoSpaceDE w:val="0"/>
            <w:autoSpaceDN w:val="0"/>
            <w:adjustRightInd w:val="0"/>
            <w:spacing w:after="0" w:line="240" w:lineRule="auto"/>
          </w:pPr>
        </w:pPrChange>
      </w:pPr>
      <w:ins w:id="796" w:author="Author">
        <w:del w:id="797" w:author="Author">
          <w:r w:rsidDel="00FD39F6">
            <w:rPr>
              <w:lang w:val="en-SG"/>
            </w:rPr>
            <w:delText>6</w:delText>
          </w:r>
        </w:del>
        <w:r>
          <w:rPr>
            <w:lang w:val="en-SG"/>
          </w:rPr>
          <w:t>You will notice that the column heading has appeared in the first row of the data. To</w:t>
        </w:r>
        <w:r w:rsidR="00664C37">
          <w:rPr>
            <w:lang w:val="en-SG"/>
          </w:rPr>
          <w:t xml:space="preserve"> </w:t>
        </w:r>
      </w:ins>
    </w:p>
    <w:p w14:paraId="6CEBE9E8" w14:textId="45300643" w:rsidR="00EF5753" w:rsidRPr="00664C37" w:rsidRDefault="00EF5753">
      <w:pPr>
        <w:pStyle w:val="ListParagraph"/>
        <w:numPr>
          <w:ilvl w:val="0"/>
          <w:numId w:val="79"/>
        </w:numPr>
        <w:autoSpaceDE w:val="0"/>
        <w:autoSpaceDN w:val="0"/>
        <w:adjustRightInd w:val="0"/>
        <w:spacing w:after="0" w:line="240" w:lineRule="auto"/>
        <w:rPr>
          <w:ins w:id="798" w:author="Author"/>
          <w:rFonts w:ascii="CIDFont+F5" w:hAnsi="CIDFont+F5" w:cs="CIDFont+F5"/>
          <w:sz w:val="22"/>
          <w:lang w:val="en-SG"/>
          <w:rPrChange w:id="799" w:author="Author">
            <w:rPr>
              <w:ins w:id="800" w:author="Author"/>
              <w:lang w:val="en-SG"/>
            </w:rPr>
          </w:rPrChange>
        </w:rPr>
        <w:pPrChange w:id="801" w:author="Author">
          <w:pPr>
            <w:ind w:left="720" w:firstLine="139"/>
          </w:pPr>
        </w:pPrChange>
      </w:pPr>
      <w:ins w:id="802" w:author="Author">
        <w:r w:rsidRPr="00664C37">
          <w:rPr>
            <w:rFonts w:ascii="CIDFont+F1" w:hAnsi="CIDFont+F1" w:cs="CIDFont+F1"/>
            <w:sz w:val="22"/>
            <w:lang w:val="en-SG"/>
            <w:rPrChange w:id="803" w:author="Author">
              <w:rPr>
                <w:rFonts w:ascii="CIDFont+F1" w:hAnsi="CIDFont+F1" w:cs="CIDFont+F1"/>
                <w:lang w:val="en-SG"/>
              </w:rPr>
            </w:rPrChange>
          </w:rPr>
          <w:t xml:space="preserve">correct this, click </w:t>
        </w:r>
        <w:r w:rsidRPr="00664C37">
          <w:rPr>
            <w:rFonts w:ascii="CIDFont+F5" w:hAnsi="CIDFont+F5" w:cs="CIDFont+F5"/>
            <w:sz w:val="22"/>
            <w:lang w:val="en-SG"/>
            <w:rPrChange w:id="804" w:author="Author">
              <w:rPr>
                <w:lang w:val="en-SG"/>
              </w:rPr>
            </w:rPrChange>
          </w:rPr>
          <w:t xml:space="preserve">Transform </w:t>
        </w:r>
        <w:r w:rsidRPr="00664C37">
          <w:rPr>
            <w:rFonts w:ascii="CIDFont+F1" w:hAnsi="CIDFont+F1" w:cs="CIDFont+F1"/>
            <w:sz w:val="22"/>
            <w:lang w:val="en-SG"/>
            <w:rPrChange w:id="805" w:author="Author">
              <w:rPr>
                <w:rFonts w:ascii="CIDFont+F1" w:hAnsi="CIDFont+F1" w:cs="CIDFont+F1"/>
                <w:lang w:val="en-SG"/>
              </w:rPr>
            </w:rPrChange>
          </w:rPr>
          <w:t xml:space="preserve">and then </w:t>
        </w:r>
        <w:r w:rsidRPr="00664C37">
          <w:rPr>
            <w:rFonts w:ascii="CIDFont+F5" w:hAnsi="CIDFont+F5" w:cs="CIDFont+F5"/>
            <w:sz w:val="22"/>
            <w:lang w:val="en-SG"/>
            <w:rPrChange w:id="806" w:author="Author">
              <w:rPr>
                <w:lang w:val="en-SG"/>
              </w:rPr>
            </w:rPrChange>
          </w:rPr>
          <w:t>Use First Row as Headers.</w:t>
        </w:r>
      </w:ins>
    </w:p>
    <w:p w14:paraId="5E6D20F0" w14:textId="60206DF1" w:rsidR="00C251CC" w:rsidRDefault="0021733C" w:rsidP="00FD39F6">
      <w:pPr>
        <w:ind w:left="720" w:firstLine="139"/>
        <w:rPr>
          <w:ins w:id="807" w:author="Author"/>
          <w:rFonts w:ascii="CIDFont+F5" w:hAnsi="CIDFont+F5" w:cs="CIDFont+F5"/>
          <w:sz w:val="22"/>
          <w:lang w:val="en-SG"/>
        </w:rPr>
      </w:pPr>
      <w:ins w:id="808" w:author="Author">
        <w:r>
          <w:rPr>
            <w:noProof/>
          </w:rPr>
          <w:drawing>
            <wp:inline distT="0" distB="0" distL="0" distR="0" wp14:anchorId="2F8DEA3C" wp14:editId="725FD3F0">
              <wp:extent cx="5113463" cy="1181202"/>
              <wp:effectExtent l="0" t="0" r="0" b="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37"/>
                      <a:stretch>
                        <a:fillRect/>
                      </a:stretch>
                    </pic:blipFill>
                    <pic:spPr>
                      <a:xfrm>
                        <a:off x="0" y="0"/>
                        <a:ext cx="5113463" cy="1181202"/>
                      </a:xfrm>
                      <a:prstGeom prst="rect">
                        <a:avLst/>
                      </a:prstGeom>
                    </pic:spPr>
                  </pic:pic>
                </a:graphicData>
              </a:graphic>
            </wp:inline>
          </w:drawing>
        </w:r>
      </w:ins>
    </w:p>
    <w:p w14:paraId="39752735" w14:textId="45CEB5BE" w:rsidR="00674846" w:rsidRPr="00674846" w:rsidRDefault="00674846">
      <w:pPr>
        <w:pStyle w:val="ListParagraph"/>
        <w:numPr>
          <w:ilvl w:val="0"/>
          <w:numId w:val="79"/>
        </w:numPr>
        <w:autoSpaceDE w:val="0"/>
        <w:autoSpaceDN w:val="0"/>
        <w:adjustRightInd w:val="0"/>
        <w:spacing w:after="0" w:line="240" w:lineRule="auto"/>
        <w:ind w:left="851" w:hanging="352"/>
        <w:rPr>
          <w:ins w:id="809" w:author="Author"/>
          <w:rFonts w:ascii="CIDFont+F1" w:hAnsi="CIDFont+F1" w:cs="CIDFont+F1"/>
          <w:sz w:val="22"/>
          <w:lang w:val="en-SG"/>
          <w:rPrChange w:id="810" w:author="Author">
            <w:rPr>
              <w:ins w:id="811" w:author="Author"/>
              <w:lang w:val="en-SG"/>
            </w:rPr>
          </w:rPrChange>
        </w:rPr>
        <w:pPrChange w:id="812" w:author="Author">
          <w:pPr>
            <w:autoSpaceDE w:val="0"/>
            <w:autoSpaceDN w:val="0"/>
            <w:adjustRightInd w:val="0"/>
            <w:spacing w:after="0" w:line="240" w:lineRule="auto"/>
          </w:pPr>
        </w:pPrChange>
      </w:pPr>
      <w:ins w:id="813" w:author="Author">
        <w:r w:rsidRPr="00674846">
          <w:rPr>
            <w:rFonts w:ascii="CIDFont+F1" w:hAnsi="CIDFont+F1" w:cs="CIDFont+F1"/>
            <w:sz w:val="22"/>
            <w:lang w:val="en-SG"/>
            <w:rPrChange w:id="814" w:author="Author">
              <w:rPr>
                <w:lang w:val="en-SG"/>
              </w:rPr>
            </w:rPrChange>
          </w:rPr>
          <w:t>Because we have ingested data from a Text/CSV source, all columns have been defaulted</w:t>
        </w:r>
        <w:r>
          <w:rPr>
            <w:rFonts w:ascii="CIDFont+F1" w:hAnsi="CIDFont+F1" w:cs="CIDFont+F1"/>
            <w:sz w:val="22"/>
            <w:lang w:val="en-SG"/>
          </w:rPr>
          <w:t xml:space="preserve"> </w:t>
        </w:r>
        <w:del w:id="815" w:author="Author">
          <w:r w:rsidDel="00F3203F">
            <w:rPr>
              <w:rFonts w:ascii="CIDFont+F1" w:hAnsi="CIDFont+F1" w:cs="CIDFont+F1"/>
              <w:sz w:val="22"/>
              <w:lang w:val="en-SG"/>
            </w:rPr>
            <w:delText>b</w:delText>
          </w:r>
        </w:del>
        <w:r w:rsidRPr="00674846">
          <w:rPr>
            <w:rFonts w:ascii="CIDFont+F1" w:hAnsi="CIDFont+F1" w:cs="CIDFont+F1"/>
            <w:sz w:val="22"/>
            <w:lang w:val="en-SG"/>
            <w:rPrChange w:id="816" w:author="Author">
              <w:rPr>
                <w:lang w:val="en-SG"/>
              </w:rPr>
            </w:rPrChange>
          </w:rPr>
          <w:t>to a ‘Text’ Data Type. To successfully ingest and model the data, we can set the datatype for non-text columns.</w:t>
        </w:r>
      </w:ins>
    </w:p>
    <w:p w14:paraId="26BDB488" w14:textId="77777777" w:rsidR="00CE2E22" w:rsidRDefault="00674846" w:rsidP="00674846">
      <w:pPr>
        <w:autoSpaceDE w:val="0"/>
        <w:autoSpaceDN w:val="0"/>
        <w:adjustRightInd w:val="0"/>
        <w:spacing w:after="0" w:line="240" w:lineRule="auto"/>
        <w:ind w:left="851"/>
        <w:rPr>
          <w:ins w:id="817" w:author="Author"/>
          <w:rFonts w:ascii="CIDFont+F1" w:hAnsi="CIDFont+F1" w:cs="CIDFont+F1"/>
          <w:sz w:val="22"/>
          <w:lang w:val="en-SG"/>
        </w:rPr>
      </w:pPr>
      <w:ins w:id="818" w:author="Author">
        <w:r>
          <w:rPr>
            <w:rFonts w:ascii="CIDFont+F1" w:hAnsi="CIDFont+F1" w:cs="CIDFont+F1"/>
            <w:sz w:val="22"/>
            <w:lang w:val="en-SG"/>
          </w:rPr>
          <w:t xml:space="preserve">To change the datatype, click the </w:t>
        </w:r>
        <w:r>
          <w:rPr>
            <w:rFonts w:ascii="CIDFont+F5" w:hAnsi="CIDFont+F5" w:cs="CIDFont+F5"/>
            <w:sz w:val="22"/>
            <w:lang w:val="en-SG"/>
          </w:rPr>
          <w:t xml:space="preserve">ABC </w:t>
        </w:r>
        <w:r>
          <w:rPr>
            <w:rFonts w:ascii="CIDFont+F1" w:hAnsi="CIDFont+F1" w:cs="CIDFont+F1"/>
            <w:sz w:val="22"/>
            <w:lang w:val="en-SG"/>
          </w:rPr>
          <w:t xml:space="preserve">icon within the column heading. </w:t>
        </w:r>
      </w:ins>
    </w:p>
    <w:p w14:paraId="77ADE050" w14:textId="7D05EFC3" w:rsidR="00CE2E22" w:rsidRDefault="00CE2E22" w:rsidP="00674846">
      <w:pPr>
        <w:autoSpaceDE w:val="0"/>
        <w:autoSpaceDN w:val="0"/>
        <w:adjustRightInd w:val="0"/>
        <w:spacing w:after="0" w:line="240" w:lineRule="auto"/>
        <w:ind w:left="851"/>
        <w:rPr>
          <w:ins w:id="819" w:author="Author"/>
          <w:rFonts w:ascii="CIDFont+F1" w:hAnsi="CIDFont+F1" w:cs="CIDFont+F1"/>
          <w:sz w:val="22"/>
          <w:lang w:val="en-SG"/>
        </w:rPr>
      </w:pPr>
      <w:moveToRangeStart w:id="820" w:author="Author" w:name="move84460182"/>
      <w:moveTo w:id="821" w:author="Author">
        <w:r>
          <w:rPr>
            <w:noProof/>
          </w:rPr>
          <w:drawing>
            <wp:inline distT="0" distB="0" distL="0" distR="0" wp14:anchorId="0934AB55" wp14:editId="449D8790">
              <wp:extent cx="1097280" cy="1203960"/>
              <wp:effectExtent l="0" t="0" r="762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38"/>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moveTo>
      <w:moveToRangeEnd w:id="820"/>
    </w:p>
    <w:p w14:paraId="67CC0765" w14:textId="79E3E31C" w:rsidR="00ED1B5E" w:rsidRDefault="00ED1B5E" w:rsidP="00674846">
      <w:pPr>
        <w:autoSpaceDE w:val="0"/>
        <w:autoSpaceDN w:val="0"/>
        <w:adjustRightInd w:val="0"/>
        <w:spacing w:after="0" w:line="240" w:lineRule="auto"/>
        <w:ind w:left="851"/>
        <w:rPr>
          <w:ins w:id="822" w:author="Author"/>
          <w:rFonts w:ascii="CIDFont+F1" w:hAnsi="CIDFont+F1" w:cs="CIDFont+F1"/>
          <w:sz w:val="22"/>
          <w:lang w:val="en-SG"/>
        </w:rPr>
      </w:pPr>
    </w:p>
    <w:p w14:paraId="57269569" w14:textId="06A80AAA" w:rsidR="00674846" w:rsidRDefault="00674846" w:rsidP="00674846">
      <w:pPr>
        <w:autoSpaceDE w:val="0"/>
        <w:autoSpaceDN w:val="0"/>
        <w:adjustRightInd w:val="0"/>
        <w:spacing w:after="0" w:line="240" w:lineRule="auto"/>
        <w:ind w:left="851"/>
        <w:rPr>
          <w:ins w:id="823" w:author="Author"/>
          <w:rFonts w:ascii="CIDFont+F1" w:hAnsi="CIDFont+F1" w:cs="CIDFont+F1"/>
          <w:sz w:val="22"/>
          <w:lang w:val="en-SG"/>
        </w:rPr>
      </w:pPr>
      <w:ins w:id="824" w:author="Author">
        <w:r>
          <w:rPr>
            <w:rFonts w:ascii="CIDFont+F1" w:hAnsi="CIDFont+F1" w:cs="CIDFont+F1"/>
            <w:sz w:val="22"/>
            <w:lang w:val="en-SG"/>
          </w:rPr>
          <w:t>Update the datatype for the columns listed below.</w:t>
        </w:r>
      </w:ins>
    </w:p>
    <w:tbl>
      <w:tblPr>
        <w:tblStyle w:val="ListTable3-Accent1"/>
        <w:tblpPr w:leftFromText="180" w:rightFromText="180" w:vertAnchor="text" w:horzAnchor="margin" w:tblpXSpec="center" w:tblpY="78"/>
        <w:tblW w:w="6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2"/>
        <w:gridCol w:w="3252"/>
      </w:tblGrid>
      <w:tr w:rsidR="00CE2E22" w14:paraId="748E1F8B" w14:textId="77777777" w:rsidTr="00CE2E22">
        <w:trPr>
          <w:cnfStyle w:val="100000000000" w:firstRow="1" w:lastRow="0" w:firstColumn="0" w:lastColumn="0" w:oddVBand="0" w:evenVBand="0" w:oddHBand="0" w:evenHBand="0" w:firstRowFirstColumn="0" w:firstRowLastColumn="0" w:lastRowFirstColumn="0" w:lastRowLastColumn="0"/>
          <w:trHeight w:val="252"/>
          <w:ins w:id="825" w:author="Author"/>
        </w:trPr>
        <w:tc>
          <w:tcPr>
            <w:cnfStyle w:val="001000000100" w:firstRow="0" w:lastRow="0" w:firstColumn="1" w:lastColumn="0" w:oddVBand="0" w:evenVBand="0" w:oddHBand="0" w:evenHBand="0" w:firstRowFirstColumn="1" w:firstRowLastColumn="0" w:lastRowFirstColumn="0" w:lastRowLastColumn="0"/>
            <w:tcW w:w="3252" w:type="dxa"/>
          </w:tcPr>
          <w:p w14:paraId="3E56C1FB" w14:textId="77777777" w:rsidR="00CE2E22" w:rsidRDefault="00CE2E22" w:rsidP="00CE2E22">
            <w:pPr>
              <w:autoSpaceDE w:val="0"/>
              <w:autoSpaceDN w:val="0"/>
              <w:adjustRightInd w:val="0"/>
              <w:rPr>
                <w:ins w:id="826" w:author="Author"/>
                <w:rFonts w:ascii="CIDFont+F1" w:hAnsi="CIDFont+F1" w:cs="CIDFont+F1"/>
                <w:sz w:val="22"/>
                <w:lang w:val="en-SG"/>
              </w:rPr>
            </w:pPr>
            <w:ins w:id="827" w:author="Author">
              <w:r>
                <w:rPr>
                  <w:rFonts w:ascii="CIDFont+F1" w:hAnsi="CIDFont+F1" w:cs="CIDFont+F1"/>
                  <w:sz w:val="22"/>
                  <w:lang w:val="en-SG"/>
                </w:rPr>
                <w:t>Column Heading</w:t>
              </w:r>
            </w:ins>
          </w:p>
        </w:tc>
        <w:tc>
          <w:tcPr>
            <w:tcW w:w="3252" w:type="dxa"/>
          </w:tcPr>
          <w:p w14:paraId="215C7F58" w14:textId="77777777" w:rsidR="00CE2E22" w:rsidRDefault="00CE2E22" w:rsidP="00CE2E22">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828" w:author="Author"/>
                <w:rFonts w:ascii="CIDFont+F1" w:hAnsi="CIDFont+F1" w:cs="CIDFont+F1"/>
                <w:sz w:val="22"/>
                <w:lang w:val="en-SG"/>
              </w:rPr>
            </w:pPr>
            <w:ins w:id="829" w:author="Author">
              <w:r>
                <w:rPr>
                  <w:rFonts w:ascii="CIDFont+F1" w:hAnsi="CIDFont+F1" w:cs="CIDFont+F1"/>
                  <w:sz w:val="22"/>
                  <w:lang w:val="en-SG"/>
                </w:rPr>
                <w:t>New Data Type</w:t>
              </w:r>
            </w:ins>
          </w:p>
        </w:tc>
      </w:tr>
      <w:tr w:rsidR="00CE2E22" w14:paraId="0AD23FA1" w14:textId="77777777" w:rsidTr="00CE2E22">
        <w:trPr>
          <w:cnfStyle w:val="000000100000" w:firstRow="0" w:lastRow="0" w:firstColumn="0" w:lastColumn="0" w:oddVBand="0" w:evenVBand="0" w:oddHBand="1" w:evenHBand="0" w:firstRowFirstColumn="0" w:firstRowLastColumn="0" w:lastRowFirstColumn="0" w:lastRowLastColumn="0"/>
          <w:trHeight w:val="252"/>
          <w:ins w:id="830" w:author="Author"/>
        </w:trPr>
        <w:tc>
          <w:tcPr>
            <w:cnfStyle w:val="001000000000" w:firstRow="0" w:lastRow="0" w:firstColumn="1" w:lastColumn="0" w:oddVBand="0" w:evenVBand="0" w:oddHBand="0" w:evenHBand="0" w:firstRowFirstColumn="0" w:firstRowLastColumn="0" w:lastRowFirstColumn="0" w:lastRowLastColumn="0"/>
            <w:tcW w:w="3252" w:type="dxa"/>
          </w:tcPr>
          <w:p w14:paraId="0B5D09C4" w14:textId="77777777" w:rsidR="00CE2E22" w:rsidRDefault="00CE2E22" w:rsidP="00CE2E22">
            <w:pPr>
              <w:autoSpaceDE w:val="0"/>
              <w:autoSpaceDN w:val="0"/>
              <w:adjustRightInd w:val="0"/>
              <w:rPr>
                <w:ins w:id="831" w:author="Author"/>
                <w:rFonts w:ascii="CIDFont+F1" w:hAnsi="CIDFont+F1" w:cs="CIDFont+F1"/>
                <w:sz w:val="22"/>
                <w:lang w:val="en-SG"/>
              </w:rPr>
            </w:pPr>
            <w:proofErr w:type="spellStart"/>
            <w:ins w:id="832" w:author="Author">
              <w:r>
                <w:rPr>
                  <w:rFonts w:ascii="CIDFont+F1" w:hAnsi="CIDFont+F1" w:cs="CIDFont+F1"/>
                  <w:sz w:val="22"/>
                  <w:lang w:val="en-SG"/>
                </w:rPr>
                <w:t>DateOfBirth</w:t>
              </w:r>
              <w:proofErr w:type="spellEnd"/>
            </w:ins>
          </w:p>
        </w:tc>
        <w:tc>
          <w:tcPr>
            <w:tcW w:w="3252" w:type="dxa"/>
          </w:tcPr>
          <w:p w14:paraId="0B4C57D5" w14:textId="77777777" w:rsidR="00CE2E22" w:rsidRDefault="00CE2E22" w:rsidP="00CE2E22">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833" w:author="Author"/>
                <w:rFonts w:ascii="CIDFont+F1" w:hAnsi="CIDFont+F1" w:cs="CIDFont+F1"/>
                <w:sz w:val="22"/>
                <w:lang w:val="en-SG"/>
              </w:rPr>
            </w:pPr>
            <w:ins w:id="834" w:author="Author">
              <w:r>
                <w:rPr>
                  <w:rFonts w:ascii="CIDFont+F1" w:hAnsi="CIDFont+F1" w:cs="CIDFont+F1"/>
                  <w:sz w:val="22"/>
                  <w:lang w:val="en-SG"/>
                </w:rPr>
                <w:t>Date</w:t>
              </w:r>
            </w:ins>
          </w:p>
        </w:tc>
      </w:tr>
      <w:tr w:rsidR="00ED1B5E" w14:paraId="01B59AA8" w14:textId="77777777" w:rsidTr="00CE2E22">
        <w:trPr>
          <w:trHeight w:val="252"/>
          <w:ins w:id="835" w:author="Author"/>
        </w:trPr>
        <w:tc>
          <w:tcPr>
            <w:cnfStyle w:val="001000000000" w:firstRow="0" w:lastRow="0" w:firstColumn="1" w:lastColumn="0" w:oddVBand="0" w:evenVBand="0" w:oddHBand="0" w:evenHBand="0" w:firstRowFirstColumn="0" w:firstRowLastColumn="0" w:lastRowFirstColumn="0" w:lastRowLastColumn="0"/>
            <w:tcW w:w="3252" w:type="dxa"/>
          </w:tcPr>
          <w:p w14:paraId="310107FF" w14:textId="0CAD876A" w:rsidR="00ED1B5E" w:rsidRDefault="00ED1B5E" w:rsidP="00CE2E22">
            <w:pPr>
              <w:autoSpaceDE w:val="0"/>
              <w:autoSpaceDN w:val="0"/>
              <w:adjustRightInd w:val="0"/>
              <w:rPr>
                <w:ins w:id="836" w:author="Author"/>
                <w:rFonts w:ascii="CIDFont+F1" w:hAnsi="CIDFont+F1" w:cs="CIDFont+F1"/>
                <w:sz w:val="22"/>
                <w:lang w:val="en-SG"/>
              </w:rPr>
            </w:pPr>
            <w:proofErr w:type="spellStart"/>
            <w:ins w:id="837" w:author="Author">
              <w:r>
                <w:rPr>
                  <w:rFonts w:ascii="CIDFont+F1" w:hAnsi="CIDFont+F1" w:cs="CIDFont+F1"/>
                  <w:sz w:val="22"/>
                  <w:lang w:val="en-SG"/>
                </w:rPr>
                <w:t>RewardPoints</w:t>
              </w:r>
              <w:proofErr w:type="spellEnd"/>
            </w:ins>
          </w:p>
        </w:tc>
        <w:tc>
          <w:tcPr>
            <w:tcW w:w="3252" w:type="dxa"/>
          </w:tcPr>
          <w:p w14:paraId="0F9C7EB5" w14:textId="5A03C233" w:rsidR="00ED1B5E" w:rsidRDefault="00ED1B5E" w:rsidP="00CE2E22">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838" w:author="Author"/>
                <w:rFonts w:ascii="CIDFont+F1" w:hAnsi="CIDFont+F1" w:cs="CIDFont+F1"/>
                <w:sz w:val="22"/>
                <w:lang w:val="en-SG"/>
              </w:rPr>
            </w:pPr>
            <w:ins w:id="839" w:author="Author">
              <w:r>
                <w:rPr>
                  <w:rFonts w:ascii="CIDFont+F1" w:hAnsi="CIDFont+F1" w:cs="CIDFont+F1"/>
                  <w:sz w:val="22"/>
                  <w:lang w:val="en-SG"/>
                </w:rPr>
                <w:t>Whole Number</w:t>
              </w:r>
            </w:ins>
          </w:p>
        </w:tc>
      </w:tr>
      <w:tr w:rsidR="00CE2E22" w14:paraId="3AF0947E" w14:textId="77777777" w:rsidTr="00CE2E22">
        <w:trPr>
          <w:cnfStyle w:val="000000100000" w:firstRow="0" w:lastRow="0" w:firstColumn="0" w:lastColumn="0" w:oddVBand="0" w:evenVBand="0" w:oddHBand="1" w:evenHBand="0" w:firstRowFirstColumn="0" w:firstRowLastColumn="0" w:lastRowFirstColumn="0" w:lastRowLastColumn="0"/>
          <w:trHeight w:val="252"/>
          <w:ins w:id="840" w:author="Author"/>
        </w:trPr>
        <w:tc>
          <w:tcPr>
            <w:cnfStyle w:val="001000000000" w:firstRow="0" w:lastRow="0" w:firstColumn="1" w:lastColumn="0" w:oddVBand="0" w:evenVBand="0" w:oddHBand="0" w:evenHBand="0" w:firstRowFirstColumn="0" w:firstRowLastColumn="0" w:lastRowFirstColumn="0" w:lastRowLastColumn="0"/>
            <w:tcW w:w="3252" w:type="dxa"/>
          </w:tcPr>
          <w:p w14:paraId="3EDFAE46" w14:textId="77777777" w:rsidR="00CE2E22" w:rsidRDefault="00CE2E22" w:rsidP="00CE2E22">
            <w:pPr>
              <w:autoSpaceDE w:val="0"/>
              <w:autoSpaceDN w:val="0"/>
              <w:adjustRightInd w:val="0"/>
              <w:rPr>
                <w:ins w:id="841" w:author="Author"/>
                <w:rFonts w:ascii="CIDFont+F1" w:hAnsi="CIDFont+F1" w:cs="CIDFont+F1"/>
                <w:sz w:val="22"/>
                <w:lang w:val="en-SG"/>
              </w:rPr>
            </w:pPr>
            <w:proofErr w:type="spellStart"/>
            <w:ins w:id="842" w:author="Author">
              <w:r>
                <w:rPr>
                  <w:rFonts w:ascii="CIDFont+F1" w:hAnsi="CIDFont+F1" w:cs="CIDFont+F1"/>
                  <w:sz w:val="22"/>
                  <w:lang w:val="en-SG"/>
                </w:rPr>
                <w:t>CreatedOn</w:t>
              </w:r>
              <w:proofErr w:type="spellEnd"/>
            </w:ins>
          </w:p>
        </w:tc>
        <w:tc>
          <w:tcPr>
            <w:tcW w:w="3252" w:type="dxa"/>
          </w:tcPr>
          <w:p w14:paraId="262D8268" w14:textId="77777777" w:rsidR="00CE2E22" w:rsidRDefault="00CE2E22" w:rsidP="00CE2E22">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843" w:author="Author"/>
                <w:rFonts w:ascii="CIDFont+F1" w:hAnsi="CIDFont+F1" w:cs="CIDFont+F1"/>
                <w:sz w:val="22"/>
                <w:lang w:val="en-SG"/>
              </w:rPr>
            </w:pPr>
            <w:ins w:id="844" w:author="Author">
              <w:r>
                <w:rPr>
                  <w:rFonts w:ascii="CIDFont+F1" w:hAnsi="CIDFont+F1" w:cs="CIDFont+F1"/>
                  <w:sz w:val="22"/>
                  <w:lang w:val="en-SG"/>
                </w:rPr>
                <w:t>Date/Time/Zone</w:t>
              </w:r>
            </w:ins>
          </w:p>
        </w:tc>
      </w:tr>
    </w:tbl>
    <w:p w14:paraId="6AE598FB" w14:textId="13B50839" w:rsidR="006376E8" w:rsidRDefault="006376E8" w:rsidP="00674846">
      <w:pPr>
        <w:autoSpaceDE w:val="0"/>
        <w:autoSpaceDN w:val="0"/>
        <w:adjustRightInd w:val="0"/>
        <w:spacing w:after="0" w:line="240" w:lineRule="auto"/>
        <w:ind w:left="851"/>
        <w:rPr>
          <w:ins w:id="845" w:author="Author"/>
          <w:rFonts w:ascii="CIDFont+F1" w:hAnsi="CIDFont+F1" w:cs="CIDFont+F1"/>
          <w:sz w:val="22"/>
          <w:lang w:val="en-SG"/>
        </w:rPr>
      </w:pPr>
    </w:p>
    <w:tbl>
      <w:tblPr>
        <w:tblStyle w:val="ListTable3-Accent1"/>
        <w:tblW w:w="6504" w:type="dxa"/>
        <w:tblInd w:w="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46" w:author="Author">
          <w:tblPr>
            <w:tblStyle w:val="TableGrid"/>
            <w:tblW w:w="0" w:type="auto"/>
            <w:tblInd w:w="851" w:type="dxa"/>
            <w:tblLook w:val="04A0" w:firstRow="1" w:lastRow="0" w:firstColumn="1" w:lastColumn="0" w:noHBand="0" w:noVBand="1"/>
          </w:tblPr>
        </w:tblPrChange>
      </w:tblPr>
      <w:tblGrid>
        <w:gridCol w:w="3252"/>
        <w:gridCol w:w="3252"/>
        <w:tblGridChange w:id="847">
          <w:tblGrid>
            <w:gridCol w:w="4970"/>
            <w:gridCol w:w="4969"/>
          </w:tblGrid>
        </w:tblGridChange>
      </w:tblGrid>
      <w:tr w:rsidR="006376E8" w:rsidDel="00CE2E22" w14:paraId="0145F9A6" w14:textId="3EF4E215" w:rsidTr="00CE2E22">
        <w:trPr>
          <w:cnfStyle w:val="100000000000" w:firstRow="1" w:lastRow="0" w:firstColumn="0" w:lastColumn="0" w:oddVBand="0" w:evenVBand="0" w:oddHBand="0" w:evenHBand="0" w:firstRowFirstColumn="0" w:firstRowLastColumn="0" w:lastRowFirstColumn="0" w:lastRowLastColumn="0"/>
          <w:trHeight w:val="252"/>
          <w:ins w:id="848" w:author="Author"/>
          <w:del w:id="849" w:author="Author"/>
        </w:trPr>
        <w:tc>
          <w:tcPr>
            <w:cnfStyle w:val="001000000100" w:firstRow="0" w:lastRow="0" w:firstColumn="1" w:lastColumn="0" w:oddVBand="0" w:evenVBand="0" w:oddHBand="0" w:evenHBand="0" w:firstRowFirstColumn="1" w:firstRowLastColumn="0" w:lastRowFirstColumn="0" w:lastRowLastColumn="0"/>
            <w:tcW w:w="3252" w:type="dxa"/>
            <w:tcBorders>
              <w:bottom w:val="none" w:sz="0" w:space="0" w:color="auto"/>
              <w:right w:val="none" w:sz="0" w:space="0" w:color="auto"/>
            </w:tcBorders>
            <w:tcPrChange w:id="850" w:author="Author">
              <w:tcPr>
                <w:tcW w:w="5395" w:type="dxa"/>
              </w:tcPr>
            </w:tcPrChange>
          </w:tcPr>
          <w:p w14:paraId="6F3AD279" w14:textId="355FC3A5" w:rsidR="006376E8" w:rsidDel="00CE2E22" w:rsidRDefault="0084128F" w:rsidP="00674846">
            <w:pPr>
              <w:autoSpaceDE w:val="0"/>
              <w:autoSpaceDN w:val="0"/>
              <w:adjustRightInd w:val="0"/>
              <w:cnfStyle w:val="101000000100" w:firstRow="1" w:lastRow="0" w:firstColumn="1" w:lastColumn="0" w:oddVBand="0" w:evenVBand="0" w:oddHBand="0" w:evenHBand="0" w:firstRowFirstColumn="1" w:firstRowLastColumn="0" w:lastRowFirstColumn="0" w:lastRowLastColumn="0"/>
              <w:rPr>
                <w:ins w:id="851" w:author="Author"/>
                <w:del w:id="852" w:author="Author"/>
                <w:rFonts w:ascii="CIDFont+F1" w:hAnsi="CIDFont+F1" w:cs="CIDFont+F1"/>
                <w:sz w:val="22"/>
                <w:lang w:val="en-SG"/>
              </w:rPr>
            </w:pPr>
            <w:ins w:id="853" w:author="Author">
              <w:del w:id="854" w:author="Author">
                <w:r w:rsidDel="00CE2E22">
                  <w:rPr>
                    <w:rFonts w:ascii="CIDFont+F1" w:hAnsi="CIDFont+F1" w:cs="CIDFont+F1"/>
                    <w:sz w:val="22"/>
                    <w:lang w:val="en-SG"/>
                  </w:rPr>
                  <w:delText>Column Heading</w:delText>
                </w:r>
              </w:del>
            </w:ins>
          </w:p>
        </w:tc>
        <w:tc>
          <w:tcPr>
            <w:tcW w:w="3252" w:type="dxa"/>
            <w:tcPrChange w:id="855" w:author="Author">
              <w:tcPr>
                <w:tcW w:w="5395" w:type="dxa"/>
              </w:tcPr>
            </w:tcPrChange>
          </w:tcPr>
          <w:p w14:paraId="3EA9559B" w14:textId="20B0F006" w:rsidR="006376E8" w:rsidDel="00CE2E22" w:rsidRDefault="0084128F" w:rsidP="00674846">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856" w:author="Author"/>
                <w:del w:id="857" w:author="Author"/>
                <w:rFonts w:ascii="CIDFont+F1" w:hAnsi="CIDFont+F1" w:cs="CIDFont+F1"/>
                <w:sz w:val="22"/>
                <w:lang w:val="en-SG"/>
              </w:rPr>
            </w:pPr>
            <w:ins w:id="858" w:author="Author">
              <w:del w:id="859" w:author="Author">
                <w:r w:rsidDel="00CE2E22">
                  <w:rPr>
                    <w:rFonts w:ascii="CIDFont+F1" w:hAnsi="CIDFont+F1" w:cs="CIDFont+F1"/>
                    <w:sz w:val="22"/>
                    <w:lang w:val="en-SG"/>
                  </w:rPr>
                  <w:delText>New Data Type</w:delText>
                </w:r>
              </w:del>
            </w:ins>
          </w:p>
        </w:tc>
      </w:tr>
      <w:tr w:rsidR="006376E8" w:rsidDel="00CE2E22" w14:paraId="20458D20" w14:textId="1647EC02" w:rsidTr="00CE2E22">
        <w:trPr>
          <w:cnfStyle w:val="000000100000" w:firstRow="0" w:lastRow="0" w:firstColumn="0" w:lastColumn="0" w:oddVBand="0" w:evenVBand="0" w:oddHBand="1" w:evenHBand="0" w:firstRowFirstColumn="0" w:firstRowLastColumn="0" w:lastRowFirstColumn="0" w:lastRowLastColumn="0"/>
          <w:trHeight w:val="252"/>
          <w:ins w:id="860" w:author="Author"/>
          <w:del w:id="861" w:author="Author"/>
        </w:trPr>
        <w:tc>
          <w:tcPr>
            <w:cnfStyle w:val="001000000000" w:firstRow="0" w:lastRow="0" w:firstColumn="1" w:lastColumn="0" w:oddVBand="0" w:evenVBand="0" w:oddHBand="0" w:evenHBand="0" w:firstRowFirstColumn="0" w:firstRowLastColumn="0" w:lastRowFirstColumn="0" w:lastRowLastColumn="0"/>
            <w:tcW w:w="3252" w:type="dxa"/>
            <w:tcBorders>
              <w:top w:val="none" w:sz="0" w:space="0" w:color="auto"/>
              <w:bottom w:val="none" w:sz="0" w:space="0" w:color="auto"/>
              <w:right w:val="none" w:sz="0" w:space="0" w:color="auto"/>
            </w:tcBorders>
            <w:tcPrChange w:id="862" w:author="Author">
              <w:tcPr>
                <w:tcW w:w="5395" w:type="dxa"/>
              </w:tcPr>
            </w:tcPrChange>
          </w:tcPr>
          <w:p w14:paraId="7486FCB7" w14:textId="17268DFC" w:rsidR="006376E8" w:rsidDel="00CE2E22" w:rsidRDefault="006376E8" w:rsidP="00674846">
            <w:pPr>
              <w:autoSpaceDE w:val="0"/>
              <w:autoSpaceDN w:val="0"/>
              <w:adjustRightInd w:val="0"/>
              <w:cnfStyle w:val="001000100000" w:firstRow="0" w:lastRow="0" w:firstColumn="1" w:lastColumn="0" w:oddVBand="0" w:evenVBand="0" w:oddHBand="1" w:evenHBand="0" w:firstRowFirstColumn="0" w:firstRowLastColumn="0" w:lastRowFirstColumn="0" w:lastRowLastColumn="0"/>
              <w:rPr>
                <w:ins w:id="863" w:author="Author"/>
                <w:del w:id="864" w:author="Author"/>
                <w:rFonts w:ascii="CIDFont+F1" w:hAnsi="CIDFont+F1" w:cs="CIDFont+F1"/>
                <w:sz w:val="22"/>
                <w:lang w:val="en-SG"/>
              </w:rPr>
            </w:pPr>
          </w:p>
        </w:tc>
        <w:tc>
          <w:tcPr>
            <w:tcW w:w="3252" w:type="dxa"/>
            <w:tcBorders>
              <w:top w:val="none" w:sz="0" w:space="0" w:color="auto"/>
              <w:bottom w:val="none" w:sz="0" w:space="0" w:color="auto"/>
            </w:tcBorders>
            <w:tcPrChange w:id="865" w:author="Author">
              <w:tcPr>
                <w:tcW w:w="5395" w:type="dxa"/>
              </w:tcPr>
            </w:tcPrChange>
          </w:tcPr>
          <w:p w14:paraId="7999E726" w14:textId="547B3909" w:rsidR="006376E8" w:rsidDel="00CE2E22" w:rsidRDefault="006376E8" w:rsidP="00674846">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866" w:author="Author"/>
                <w:del w:id="867" w:author="Author"/>
                <w:rFonts w:ascii="CIDFont+F1" w:hAnsi="CIDFont+F1" w:cs="CIDFont+F1"/>
                <w:sz w:val="22"/>
                <w:lang w:val="en-SG"/>
              </w:rPr>
            </w:pPr>
          </w:p>
        </w:tc>
      </w:tr>
      <w:tr w:rsidR="0084128F" w:rsidDel="00CE2E22" w14:paraId="0CD9261F" w14:textId="2C327B03" w:rsidTr="00CE2E22">
        <w:trPr>
          <w:trHeight w:val="252"/>
          <w:ins w:id="868" w:author="Author"/>
          <w:del w:id="869" w:author="Author"/>
        </w:trPr>
        <w:tc>
          <w:tcPr>
            <w:cnfStyle w:val="001000000000" w:firstRow="0" w:lastRow="0" w:firstColumn="1" w:lastColumn="0" w:oddVBand="0" w:evenVBand="0" w:oddHBand="0" w:evenHBand="0" w:firstRowFirstColumn="0" w:firstRowLastColumn="0" w:lastRowFirstColumn="0" w:lastRowLastColumn="0"/>
            <w:tcW w:w="3252" w:type="dxa"/>
            <w:tcBorders>
              <w:right w:val="none" w:sz="0" w:space="0" w:color="auto"/>
            </w:tcBorders>
            <w:tcPrChange w:id="870" w:author="Author">
              <w:tcPr>
                <w:tcW w:w="5395" w:type="dxa"/>
              </w:tcPr>
            </w:tcPrChange>
          </w:tcPr>
          <w:p w14:paraId="7D30EABB" w14:textId="3D7EEEB1" w:rsidR="0084128F" w:rsidDel="00CE2E22" w:rsidRDefault="0084128F" w:rsidP="00674846">
            <w:pPr>
              <w:autoSpaceDE w:val="0"/>
              <w:autoSpaceDN w:val="0"/>
              <w:adjustRightInd w:val="0"/>
              <w:rPr>
                <w:ins w:id="871" w:author="Author"/>
                <w:del w:id="872" w:author="Author"/>
                <w:rFonts w:ascii="CIDFont+F1" w:hAnsi="CIDFont+F1" w:cs="CIDFont+F1"/>
                <w:sz w:val="22"/>
                <w:lang w:val="en-SG"/>
              </w:rPr>
            </w:pPr>
          </w:p>
        </w:tc>
        <w:tc>
          <w:tcPr>
            <w:tcW w:w="3252" w:type="dxa"/>
            <w:tcPrChange w:id="873" w:author="Author">
              <w:tcPr>
                <w:tcW w:w="5395" w:type="dxa"/>
              </w:tcPr>
            </w:tcPrChange>
          </w:tcPr>
          <w:p w14:paraId="58AA0044" w14:textId="602FFE0F" w:rsidR="0084128F" w:rsidDel="00CE2E22" w:rsidRDefault="0084128F" w:rsidP="00674846">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874" w:author="Author"/>
                <w:del w:id="875" w:author="Author"/>
                <w:rFonts w:ascii="CIDFont+F1" w:hAnsi="CIDFont+F1" w:cs="CIDFont+F1"/>
                <w:sz w:val="22"/>
                <w:lang w:val="en-SG"/>
              </w:rPr>
            </w:pPr>
          </w:p>
        </w:tc>
      </w:tr>
    </w:tbl>
    <w:p w14:paraId="230924B0" w14:textId="1174C26F" w:rsidR="006376E8" w:rsidDel="00CE2E22" w:rsidRDefault="006376E8" w:rsidP="00674846">
      <w:pPr>
        <w:autoSpaceDE w:val="0"/>
        <w:autoSpaceDN w:val="0"/>
        <w:adjustRightInd w:val="0"/>
        <w:spacing w:after="0" w:line="240" w:lineRule="auto"/>
        <w:ind w:left="851"/>
        <w:rPr>
          <w:ins w:id="876" w:author="Author"/>
          <w:del w:id="877" w:author="Author"/>
          <w:rFonts w:ascii="CIDFont+F1" w:hAnsi="CIDFont+F1" w:cs="CIDFont+F1"/>
          <w:sz w:val="22"/>
          <w:lang w:val="en-SG"/>
        </w:rPr>
      </w:pPr>
    </w:p>
    <w:p w14:paraId="1CBCDD0B" w14:textId="05E7F638" w:rsidR="006376E8" w:rsidDel="00CE2E22" w:rsidRDefault="006376E8" w:rsidP="00674846">
      <w:pPr>
        <w:autoSpaceDE w:val="0"/>
        <w:autoSpaceDN w:val="0"/>
        <w:adjustRightInd w:val="0"/>
        <w:spacing w:after="0" w:line="240" w:lineRule="auto"/>
        <w:ind w:left="851"/>
        <w:rPr>
          <w:ins w:id="878" w:author="Author"/>
          <w:del w:id="879" w:author="Author"/>
          <w:rFonts w:ascii="CIDFont+F1" w:hAnsi="CIDFont+F1" w:cs="CIDFont+F1"/>
          <w:sz w:val="22"/>
          <w:lang w:val="en-SG"/>
        </w:rPr>
      </w:pPr>
    </w:p>
    <w:p w14:paraId="67AE6486" w14:textId="20E5D17F" w:rsidR="006376E8" w:rsidRPr="00674846" w:rsidRDefault="006376E8">
      <w:pPr>
        <w:autoSpaceDE w:val="0"/>
        <w:autoSpaceDN w:val="0"/>
        <w:adjustRightInd w:val="0"/>
        <w:spacing w:after="0" w:line="240" w:lineRule="auto"/>
        <w:ind w:left="851"/>
        <w:rPr>
          <w:ins w:id="880" w:author="Author"/>
          <w:rFonts w:ascii="CIDFont+F1" w:hAnsi="CIDFont+F1" w:cs="CIDFont+F1"/>
          <w:sz w:val="22"/>
          <w:lang w:val="en-SG"/>
          <w:rPrChange w:id="881" w:author="Author">
            <w:rPr>
              <w:ins w:id="882" w:author="Author"/>
              <w:rFonts w:ascii="CIDFont+F5" w:hAnsi="CIDFont+F5" w:cs="CIDFont+F5"/>
              <w:sz w:val="22"/>
              <w:lang w:val="en-SG"/>
            </w:rPr>
          </w:rPrChange>
        </w:rPr>
        <w:pPrChange w:id="883" w:author="Author">
          <w:pPr>
            <w:ind w:left="720" w:firstLine="139"/>
          </w:pPr>
        </w:pPrChange>
      </w:pPr>
      <w:moveFromRangeStart w:id="884" w:author="Author" w:name="move84460182"/>
      <w:moveFrom w:id="885" w:author="Author">
        <w:ins w:id="886" w:author="Author">
          <w:r w:rsidDel="00CE2E22">
            <w:rPr>
              <w:noProof/>
            </w:rPr>
            <w:drawing>
              <wp:inline distT="0" distB="0" distL="0" distR="0" wp14:anchorId="401B5EE5" wp14:editId="2BA2AAB6">
                <wp:extent cx="1097280" cy="1203960"/>
                <wp:effectExtent l="0" t="0" r="762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38"/>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ins>
      </w:moveFrom>
      <w:moveFromRangeEnd w:id="884"/>
    </w:p>
    <w:p w14:paraId="42808BA5" w14:textId="4A28BA84" w:rsidR="00C251CC" w:rsidRDefault="00C251CC" w:rsidP="00FD39F6">
      <w:pPr>
        <w:ind w:left="720" w:firstLine="139"/>
        <w:rPr>
          <w:ins w:id="887" w:author="Author"/>
          <w:lang w:eastAsia="zh-CN"/>
        </w:rPr>
      </w:pPr>
    </w:p>
    <w:p w14:paraId="1788384A" w14:textId="1A0955DC" w:rsidR="00ED1B5E" w:rsidRDefault="00ED1B5E" w:rsidP="00FD39F6">
      <w:pPr>
        <w:ind w:left="720" w:firstLine="139"/>
        <w:rPr>
          <w:ins w:id="888" w:author="Author"/>
          <w:lang w:eastAsia="zh-CN"/>
        </w:rPr>
      </w:pPr>
    </w:p>
    <w:p w14:paraId="732F8D85" w14:textId="4E8D8041" w:rsidR="00ED1B5E" w:rsidRDefault="00ED1B5E" w:rsidP="00FD39F6">
      <w:pPr>
        <w:ind w:left="720" w:firstLine="139"/>
        <w:rPr>
          <w:ins w:id="889" w:author="Author"/>
          <w:lang w:eastAsia="zh-CN"/>
        </w:rPr>
      </w:pPr>
      <w:ins w:id="890" w:author="Author">
        <w:r>
          <w:rPr>
            <w:noProof/>
          </w:rPr>
          <w:drawing>
            <wp:inline distT="0" distB="0" distL="0" distR="0" wp14:anchorId="257E2D8F" wp14:editId="23F9E6B4">
              <wp:extent cx="6012180" cy="3092376"/>
              <wp:effectExtent l="0" t="0" r="7620" b="0"/>
              <wp:docPr id="43" name="Picture 4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with medium confidence"/>
                      <pic:cNvPicPr/>
                    </pic:nvPicPr>
                    <pic:blipFill>
                      <a:blip r:embed="rId47"/>
                      <a:stretch>
                        <a:fillRect/>
                      </a:stretch>
                    </pic:blipFill>
                    <pic:spPr>
                      <a:xfrm>
                        <a:off x="0" y="0"/>
                        <a:ext cx="6015424" cy="3094044"/>
                      </a:xfrm>
                      <a:prstGeom prst="rect">
                        <a:avLst/>
                      </a:prstGeom>
                    </pic:spPr>
                  </pic:pic>
                </a:graphicData>
              </a:graphic>
            </wp:inline>
          </w:drawing>
        </w:r>
      </w:ins>
    </w:p>
    <w:p w14:paraId="5D0DF0BF" w14:textId="28FCD1D6" w:rsidR="005A16A1" w:rsidRDefault="005A16A1" w:rsidP="00FD39F6">
      <w:pPr>
        <w:ind w:left="720" w:firstLine="139"/>
        <w:rPr>
          <w:ins w:id="891" w:author="Author"/>
          <w:lang w:eastAsia="zh-CN"/>
        </w:rPr>
      </w:pPr>
    </w:p>
    <w:p w14:paraId="38ADD568" w14:textId="72C01D4B" w:rsidR="005A16A1" w:rsidRPr="003D685B" w:rsidRDefault="005A16A1">
      <w:pPr>
        <w:pStyle w:val="ListParagraph"/>
        <w:numPr>
          <w:ilvl w:val="0"/>
          <w:numId w:val="79"/>
        </w:numPr>
        <w:autoSpaceDE w:val="0"/>
        <w:autoSpaceDN w:val="0"/>
        <w:adjustRightInd w:val="0"/>
        <w:spacing w:after="0" w:line="240" w:lineRule="auto"/>
        <w:rPr>
          <w:ins w:id="892" w:author="Author"/>
          <w:rFonts w:ascii="CIDFont+F1" w:hAnsi="CIDFont+F1" w:cs="CIDFont+F1"/>
          <w:sz w:val="22"/>
          <w:lang w:val="en-SG"/>
          <w:rPrChange w:id="893" w:author="Author">
            <w:rPr>
              <w:ins w:id="894" w:author="Author"/>
              <w:rFonts w:ascii="CIDFont+F1" w:hAnsi="CIDFont+F1" w:cs="CIDFont+F1"/>
              <w:b/>
              <w:bCs/>
              <w:sz w:val="22"/>
              <w:lang w:val="en-SG"/>
            </w:rPr>
          </w:rPrChange>
        </w:rPr>
        <w:pPrChange w:id="895" w:author="Author">
          <w:pPr>
            <w:pStyle w:val="ListParagraph"/>
            <w:numPr>
              <w:numId w:val="74"/>
            </w:numPr>
            <w:autoSpaceDE w:val="0"/>
            <w:autoSpaceDN w:val="0"/>
            <w:adjustRightInd w:val="0"/>
            <w:spacing w:after="0" w:line="240" w:lineRule="auto"/>
            <w:ind w:left="859" w:hanging="360"/>
          </w:pPr>
        </w:pPrChange>
      </w:pPr>
      <w:ins w:id="896" w:author="Author">
        <w:r w:rsidRPr="005A16A1">
          <w:rPr>
            <w:rFonts w:ascii="CIDFont+F1" w:hAnsi="CIDFont+F1" w:cs="CIDFont+F1"/>
            <w:sz w:val="22"/>
            <w:lang w:val="en-SG"/>
            <w:rPrChange w:id="897" w:author="Author">
              <w:rPr>
                <w:lang w:val="en-SG"/>
              </w:rPr>
            </w:rPrChange>
          </w:rPr>
          <w:t xml:space="preserve">In the ‘Name’ field on the right-hand pane, rename your data source from </w:t>
        </w:r>
        <w:r w:rsidRPr="005A16A1">
          <w:rPr>
            <w:rFonts w:ascii="CIDFont+F5" w:hAnsi="CIDFont+F5" w:cs="CIDFont+F5"/>
            <w:sz w:val="22"/>
            <w:lang w:val="en-SG"/>
            <w:rPrChange w:id="898" w:author="Author">
              <w:rPr>
                <w:rFonts w:ascii="CIDFont+F5" w:hAnsi="CIDFont+F5" w:cs="CIDFont+F5"/>
                <w:lang w:val="en-SG"/>
              </w:rPr>
            </w:rPrChange>
          </w:rPr>
          <w:t xml:space="preserve">Query </w:t>
        </w:r>
        <w:r w:rsidRPr="005A16A1">
          <w:rPr>
            <w:rFonts w:ascii="CIDFont+F1" w:hAnsi="CIDFont+F1" w:cs="CIDFont+F1"/>
            <w:sz w:val="22"/>
            <w:lang w:val="en-SG"/>
            <w:rPrChange w:id="899" w:author="Author">
              <w:rPr>
                <w:lang w:val="en-SG"/>
              </w:rPr>
            </w:rPrChange>
          </w:rPr>
          <w:t>to</w:t>
        </w:r>
        <w:r>
          <w:rPr>
            <w:rFonts w:ascii="CIDFont+F1" w:hAnsi="CIDFont+F1" w:cs="CIDFont+F1"/>
            <w:sz w:val="22"/>
            <w:lang w:val="en-SG"/>
          </w:rPr>
          <w:t xml:space="preserve"> </w:t>
        </w:r>
        <w:del w:id="900" w:author="Author">
          <w:r w:rsidRPr="003D685B" w:rsidDel="00B26991">
            <w:rPr>
              <w:rFonts w:ascii="CIDFont+F1" w:hAnsi="CIDFont+F1" w:cs="CIDFont+F1"/>
              <w:b/>
              <w:bCs/>
              <w:sz w:val="22"/>
              <w:lang w:val="en-SG"/>
              <w:rPrChange w:id="901" w:author="Author">
                <w:rPr>
                  <w:rFonts w:ascii="CIDFont+F1" w:hAnsi="CIDFont+F1" w:cs="CIDFont+F1"/>
                  <w:sz w:val="22"/>
                  <w:lang w:val="en-SG"/>
                </w:rPr>
              </w:rPrChange>
            </w:rPr>
            <w:delText>ContactswithTransactions</w:delText>
          </w:r>
        </w:del>
        <w:proofErr w:type="spellStart"/>
        <w:r w:rsidR="00B26991">
          <w:rPr>
            <w:rFonts w:ascii="CIDFont+F1" w:hAnsi="CIDFont+F1" w:cs="CIDFont+F1"/>
            <w:b/>
            <w:bCs/>
            <w:sz w:val="22"/>
            <w:lang w:val="en-SG"/>
          </w:rPr>
          <w:t>CustomerLoyalty</w:t>
        </w:r>
        <w:proofErr w:type="spellEnd"/>
      </w:ins>
    </w:p>
    <w:p w14:paraId="177B4A2C" w14:textId="662087DF" w:rsidR="003D685B" w:rsidRDefault="003D685B" w:rsidP="003D685B">
      <w:pPr>
        <w:pStyle w:val="ListParagraph"/>
        <w:autoSpaceDE w:val="0"/>
        <w:autoSpaceDN w:val="0"/>
        <w:adjustRightInd w:val="0"/>
        <w:spacing w:after="0" w:line="240" w:lineRule="auto"/>
        <w:ind w:left="859"/>
        <w:rPr>
          <w:ins w:id="902" w:author="Author"/>
          <w:rFonts w:ascii="CIDFont+F1" w:hAnsi="CIDFont+F1" w:cs="CIDFont+F1"/>
          <w:sz w:val="22"/>
          <w:lang w:val="en-SG"/>
        </w:rPr>
      </w:pPr>
      <w:ins w:id="903" w:author="Author">
        <w:del w:id="904" w:author="Author">
          <w:r w:rsidDel="00B26991">
            <w:rPr>
              <w:noProof/>
            </w:rPr>
            <w:drawing>
              <wp:inline distT="0" distB="0" distL="0" distR="0" wp14:anchorId="1D3A2871" wp14:editId="2D7189E9">
                <wp:extent cx="1813717" cy="1592718"/>
                <wp:effectExtent l="0" t="0" r="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9"/>
                        <a:stretch>
                          <a:fillRect/>
                        </a:stretch>
                      </pic:blipFill>
                      <pic:spPr>
                        <a:xfrm>
                          <a:off x="0" y="0"/>
                          <a:ext cx="1813717" cy="1592718"/>
                        </a:xfrm>
                        <a:prstGeom prst="rect">
                          <a:avLst/>
                        </a:prstGeom>
                      </pic:spPr>
                    </pic:pic>
                  </a:graphicData>
                </a:graphic>
              </wp:inline>
            </w:drawing>
          </w:r>
        </w:del>
        <w:r w:rsidR="00B26991">
          <w:rPr>
            <w:noProof/>
          </w:rPr>
          <w:drawing>
            <wp:inline distT="0" distB="0" distL="0" distR="0" wp14:anchorId="09096702" wp14:editId="48C167E8">
              <wp:extent cx="1920406" cy="2438611"/>
              <wp:effectExtent l="0" t="0" r="381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48"/>
                      <a:stretch>
                        <a:fillRect/>
                      </a:stretch>
                    </pic:blipFill>
                    <pic:spPr>
                      <a:xfrm>
                        <a:off x="0" y="0"/>
                        <a:ext cx="1920406" cy="2438611"/>
                      </a:xfrm>
                      <a:prstGeom prst="rect">
                        <a:avLst/>
                      </a:prstGeom>
                    </pic:spPr>
                  </pic:pic>
                </a:graphicData>
              </a:graphic>
            </wp:inline>
          </w:drawing>
        </w:r>
      </w:ins>
    </w:p>
    <w:p w14:paraId="546A2A13" w14:textId="3E250D16" w:rsidR="00761487" w:rsidRDefault="00761487" w:rsidP="003D685B">
      <w:pPr>
        <w:pStyle w:val="ListParagraph"/>
        <w:autoSpaceDE w:val="0"/>
        <w:autoSpaceDN w:val="0"/>
        <w:adjustRightInd w:val="0"/>
        <w:spacing w:after="0" w:line="240" w:lineRule="auto"/>
        <w:ind w:left="859"/>
        <w:rPr>
          <w:ins w:id="905" w:author="Author"/>
          <w:rFonts w:ascii="CIDFont+F1" w:hAnsi="CIDFont+F1" w:cs="CIDFont+F1"/>
          <w:sz w:val="22"/>
          <w:lang w:val="en-SG"/>
        </w:rPr>
      </w:pPr>
    </w:p>
    <w:p w14:paraId="2E73D564" w14:textId="4428F453" w:rsidR="00761487" w:rsidRDefault="00761487">
      <w:pPr>
        <w:pStyle w:val="ListParagraph"/>
        <w:numPr>
          <w:ilvl w:val="0"/>
          <w:numId w:val="79"/>
        </w:numPr>
        <w:autoSpaceDE w:val="0"/>
        <w:autoSpaceDN w:val="0"/>
        <w:adjustRightInd w:val="0"/>
        <w:spacing w:after="0" w:line="240" w:lineRule="auto"/>
        <w:rPr>
          <w:ins w:id="906" w:author="Author"/>
          <w:rFonts w:ascii="CIDFont+F1" w:hAnsi="CIDFont+F1" w:cs="CIDFont+F1"/>
          <w:sz w:val="22"/>
          <w:lang w:val="en-SG"/>
        </w:rPr>
        <w:pPrChange w:id="907" w:author="Author">
          <w:pPr>
            <w:pStyle w:val="ListParagraph"/>
            <w:numPr>
              <w:numId w:val="74"/>
            </w:numPr>
            <w:autoSpaceDE w:val="0"/>
            <w:autoSpaceDN w:val="0"/>
            <w:adjustRightInd w:val="0"/>
            <w:spacing w:after="0" w:line="240" w:lineRule="auto"/>
            <w:ind w:left="859" w:hanging="360"/>
          </w:pPr>
        </w:pPrChange>
      </w:pPr>
      <w:ins w:id="908" w:author="Author">
        <w:r>
          <w:rPr>
            <w:rFonts w:ascii="CIDFont+F1" w:hAnsi="CIDFont+F1" w:cs="CIDFont+F1"/>
            <w:sz w:val="22"/>
            <w:lang w:val="en-SG"/>
          </w:rPr>
          <w:t>You can change the settings to refresh the data automatically or manual.</w:t>
        </w:r>
      </w:ins>
    </w:p>
    <w:p w14:paraId="7231E0A7" w14:textId="77777777" w:rsidR="00761487" w:rsidRDefault="00761487">
      <w:pPr>
        <w:pStyle w:val="ListParagraph"/>
        <w:autoSpaceDE w:val="0"/>
        <w:autoSpaceDN w:val="0"/>
        <w:adjustRightInd w:val="0"/>
        <w:spacing w:after="0" w:line="240" w:lineRule="auto"/>
        <w:ind w:left="859"/>
        <w:rPr>
          <w:ins w:id="909" w:author="Author"/>
          <w:rFonts w:ascii="CIDFont+F1" w:hAnsi="CIDFont+F1" w:cs="CIDFont+F1"/>
          <w:sz w:val="22"/>
          <w:lang w:val="en-SG"/>
        </w:rPr>
        <w:pPrChange w:id="910" w:author="Author">
          <w:pPr>
            <w:pStyle w:val="ListParagraph"/>
            <w:numPr>
              <w:numId w:val="74"/>
            </w:numPr>
            <w:autoSpaceDE w:val="0"/>
            <w:autoSpaceDN w:val="0"/>
            <w:adjustRightInd w:val="0"/>
            <w:spacing w:after="0" w:line="240" w:lineRule="auto"/>
            <w:ind w:left="859" w:hanging="360"/>
          </w:pPr>
        </w:pPrChange>
      </w:pPr>
    </w:p>
    <w:p w14:paraId="130C7A99" w14:textId="142A9F18" w:rsidR="00761487" w:rsidRDefault="00761487" w:rsidP="00761487">
      <w:pPr>
        <w:pStyle w:val="ListParagraph"/>
        <w:autoSpaceDE w:val="0"/>
        <w:autoSpaceDN w:val="0"/>
        <w:adjustRightInd w:val="0"/>
        <w:spacing w:after="0" w:line="240" w:lineRule="auto"/>
        <w:ind w:left="859"/>
        <w:rPr>
          <w:ins w:id="911" w:author="Author"/>
          <w:rFonts w:ascii="CIDFont+F1" w:hAnsi="CIDFont+F1" w:cs="CIDFont+F1"/>
          <w:sz w:val="22"/>
          <w:lang w:val="en-SG"/>
        </w:rPr>
      </w:pPr>
      <w:ins w:id="912" w:author="Author">
        <w:r>
          <w:rPr>
            <w:noProof/>
          </w:rPr>
          <w:drawing>
            <wp:inline distT="0" distB="0" distL="0" distR="0" wp14:anchorId="60C8B124" wp14:editId="124E5390">
              <wp:extent cx="5394960" cy="715332"/>
              <wp:effectExtent l="0" t="0" r="0" b="889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40"/>
                      <a:stretch>
                        <a:fillRect/>
                      </a:stretch>
                    </pic:blipFill>
                    <pic:spPr>
                      <a:xfrm>
                        <a:off x="0" y="0"/>
                        <a:ext cx="5412337" cy="717636"/>
                      </a:xfrm>
                      <a:prstGeom prst="rect">
                        <a:avLst/>
                      </a:prstGeom>
                    </pic:spPr>
                  </pic:pic>
                </a:graphicData>
              </a:graphic>
            </wp:inline>
          </w:drawing>
        </w:r>
      </w:ins>
    </w:p>
    <w:p w14:paraId="42262A19" w14:textId="7FA7D3C2" w:rsidR="007D5F72" w:rsidRDefault="007D5F72" w:rsidP="00761487">
      <w:pPr>
        <w:pStyle w:val="ListParagraph"/>
        <w:autoSpaceDE w:val="0"/>
        <w:autoSpaceDN w:val="0"/>
        <w:adjustRightInd w:val="0"/>
        <w:spacing w:after="0" w:line="240" w:lineRule="auto"/>
        <w:ind w:left="859"/>
        <w:rPr>
          <w:ins w:id="913" w:author="Author"/>
          <w:rFonts w:ascii="CIDFont+F1" w:hAnsi="CIDFont+F1" w:cs="CIDFont+F1"/>
          <w:sz w:val="22"/>
          <w:lang w:val="en-SG"/>
        </w:rPr>
      </w:pPr>
      <w:ins w:id="914" w:author="Author">
        <w:r>
          <w:rPr>
            <w:rFonts w:ascii="CIDFont+F1" w:hAnsi="CIDFont+F1" w:cs="CIDFont+F1"/>
            <w:sz w:val="22"/>
            <w:lang w:val="en-SG"/>
          </w:rPr>
          <w:t>You can try to look what it is in Refresh Automatically, but for now, just leave it to Manual.</w:t>
        </w:r>
      </w:ins>
    </w:p>
    <w:p w14:paraId="1F4483DB" w14:textId="04766695" w:rsidR="003D685B" w:rsidRDefault="003D685B" w:rsidP="003D685B">
      <w:pPr>
        <w:pStyle w:val="ListParagraph"/>
        <w:autoSpaceDE w:val="0"/>
        <w:autoSpaceDN w:val="0"/>
        <w:adjustRightInd w:val="0"/>
        <w:spacing w:after="0" w:line="240" w:lineRule="auto"/>
        <w:ind w:left="859"/>
        <w:rPr>
          <w:ins w:id="915" w:author="Author"/>
          <w:rFonts w:ascii="CIDFont+F1" w:hAnsi="CIDFont+F1" w:cs="CIDFont+F1"/>
          <w:sz w:val="22"/>
          <w:lang w:val="en-SG"/>
        </w:rPr>
      </w:pPr>
    </w:p>
    <w:p w14:paraId="26D8F9B7" w14:textId="532F2CC7" w:rsidR="00C805B6" w:rsidRDefault="00C805B6" w:rsidP="00C805B6">
      <w:pPr>
        <w:autoSpaceDE w:val="0"/>
        <w:autoSpaceDN w:val="0"/>
        <w:adjustRightInd w:val="0"/>
        <w:spacing w:after="0" w:line="240" w:lineRule="auto"/>
        <w:ind w:left="720"/>
        <w:rPr>
          <w:ins w:id="916" w:author="Author"/>
          <w:rFonts w:ascii="CIDFont+F1" w:hAnsi="CIDFont+F1" w:cs="CIDFont+F1"/>
          <w:sz w:val="22"/>
          <w:lang w:val="en-SG"/>
        </w:rPr>
      </w:pPr>
      <w:ins w:id="917" w:author="Author">
        <w:r>
          <w:rPr>
            <w:rFonts w:ascii="CIDFont+F1" w:hAnsi="CIDFont+F1" w:cs="CIDFont+F1"/>
            <w:sz w:val="22"/>
            <w:lang w:val="en-SG"/>
          </w:rPr>
          <w:t xml:space="preserve">Congratulations! - You have now successfully created your </w:t>
        </w:r>
        <w:del w:id="918" w:author="Author">
          <w:r w:rsidDel="007D5F72">
            <w:rPr>
              <w:rFonts w:ascii="CIDFont+F1" w:hAnsi="CIDFont+F1" w:cs="CIDFont+F1"/>
              <w:sz w:val="22"/>
              <w:lang w:val="en-SG"/>
            </w:rPr>
            <w:delText>first</w:delText>
          </w:r>
        </w:del>
        <w:r w:rsidR="007D5F72">
          <w:rPr>
            <w:rFonts w:ascii="CIDFont+F1" w:hAnsi="CIDFont+F1" w:cs="CIDFont+F1"/>
            <w:sz w:val="22"/>
            <w:lang w:val="en-SG"/>
          </w:rPr>
          <w:t>second</w:t>
        </w:r>
        <w:r>
          <w:rPr>
            <w:rFonts w:ascii="CIDFont+F1" w:hAnsi="CIDFont+F1" w:cs="CIDFont+F1"/>
            <w:sz w:val="22"/>
            <w:lang w:val="en-SG"/>
          </w:rPr>
          <w:t xml:space="preserve"> data source with a dataset</w:t>
        </w:r>
        <w:r w:rsidR="00CC22FA">
          <w:rPr>
            <w:rFonts w:ascii="CIDFont+F1" w:hAnsi="CIDFont+F1" w:cs="CIDFont+F1"/>
            <w:sz w:val="22"/>
            <w:lang w:val="en-SG"/>
          </w:rPr>
          <w:t xml:space="preserve"> from non-Dynamics 365 environment</w:t>
        </w:r>
        <w:r>
          <w:rPr>
            <w:rFonts w:ascii="CIDFont+F1" w:hAnsi="CIDFont+F1" w:cs="CIDFont+F1"/>
            <w:sz w:val="22"/>
            <w:lang w:val="en-SG"/>
          </w:rPr>
          <w:t>!</w:t>
        </w:r>
      </w:ins>
    </w:p>
    <w:p w14:paraId="53D5C038" w14:textId="2F7AC1CA" w:rsidR="00E14D3D" w:rsidRDefault="00E14D3D" w:rsidP="00C805B6">
      <w:pPr>
        <w:autoSpaceDE w:val="0"/>
        <w:autoSpaceDN w:val="0"/>
        <w:adjustRightInd w:val="0"/>
        <w:spacing w:after="0" w:line="240" w:lineRule="auto"/>
        <w:ind w:left="720"/>
        <w:rPr>
          <w:ins w:id="919" w:author="Author"/>
          <w:rFonts w:ascii="CIDFont+F1" w:hAnsi="CIDFont+F1" w:cs="CIDFont+F1"/>
          <w:sz w:val="22"/>
          <w:lang w:val="en-SG"/>
        </w:rPr>
      </w:pPr>
    </w:p>
    <w:p w14:paraId="7C058A26" w14:textId="76BF8D10" w:rsidR="00E14D3D" w:rsidRDefault="00E14D3D" w:rsidP="00E14D3D">
      <w:pPr>
        <w:pStyle w:val="Heading4"/>
        <w:spacing w:line="240" w:lineRule="auto"/>
        <w:rPr>
          <w:ins w:id="920" w:author="Author"/>
          <w:szCs w:val="24"/>
          <w:lang w:eastAsia="zh-CN"/>
        </w:rPr>
      </w:pPr>
      <w:bookmarkStart w:id="921" w:name="_Toc84692310"/>
      <w:ins w:id="922" w:author="Author">
        <w:r w:rsidRPr="00F12961">
          <w:rPr>
            <w:szCs w:val="24"/>
            <w:lang w:eastAsia="zh-CN"/>
          </w:rPr>
          <w:t xml:space="preserve">Task </w:t>
        </w:r>
        <w:r>
          <w:rPr>
            <w:szCs w:val="24"/>
            <w:lang w:eastAsia="zh-CN"/>
          </w:rPr>
          <w:t>5</w:t>
        </w:r>
        <w:r w:rsidRPr="00F12961">
          <w:rPr>
            <w:szCs w:val="24"/>
            <w:lang w:eastAsia="zh-CN"/>
          </w:rPr>
          <w:t xml:space="preserve">: </w:t>
        </w:r>
        <w:r>
          <w:rPr>
            <w:szCs w:val="24"/>
            <w:lang w:eastAsia="zh-CN"/>
          </w:rPr>
          <w:t xml:space="preserve">Ingest Customer Data from </w:t>
        </w:r>
        <w:del w:id="923" w:author="Author">
          <w:r w:rsidDel="00104145">
            <w:rPr>
              <w:szCs w:val="24"/>
              <w:lang w:eastAsia="zh-CN"/>
            </w:rPr>
            <w:delText>Customer Loyalty System</w:delText>
          </w:r>
        </w:del>
        <w:r w:rsidR="00104145">
          <w:rPr>
            <w:szCs w:val="24"/>
            <w:lang w:eastAsia="zh-CN"/>
          </w:rPr>
          <w:t>Online Purchases Platform</w:t>
        </w:r>
        <w:bookmarkEnd w:id="921"/>
      </w:ins>
    </w:p>
    <w:p w14:paraId="7B91CB89" w14:textId="104383F4" w:rsidR="00E14D3D" w:rsidRDefault="00E14D3D" w:rsidP="00E14D3D">
      <w:pPr>
        <w:pStyle w:val="ListParagraph"/>
        <w:numPr>
          <w:ilvl w:val="0"/>
          <w:numId w:val="80"/>
        </w:numPr>
        <w:rPr>
          <w:ins w:id="924" w:author="Author"/>
          <w:lang w:eastAsia="zh-CN"/>
        </w:rPr>
      </w:pPr>
      <w:ins w:id="925" w:author="Author">
        <w:r>
          <w:rPr>
            <w:lang w:eastAsia="zh-CN"/>
          </w:rPr>
          <w:t xml:space="preserve">The same thing as Task </w:t>
        </w:r>
        <w:r w:rsidR="00104145">
          <w:rPr>
            <w:lang w:eastAsia="zh-CN"/>
          </w:rPr>
          <w:t>4</w:t>
        </w:r>
        <w:del w:id="926" w:author="Author">
          <w:r w:rsidDel="00104145">
            <w:rPr>
              <w:lang w:eastAsia="zh-CN"/>
            </w:rPr>
            <w:delText>3</w:delText>
          </w:r>
        </w:del>
        <w:r>
          <w:rPr>
            <w:lang w:eastAsia="zh-CN"/>
          </w:rPr>
          <w:t>, you need to go to Data Sources and then Add Data Source, this time you are connecting to another external data which is also not Dynamics 365 Data.</w:t>
        </w:r>
        <w:r>
          <w:rPr>
            <w:lang w:eastAsia="zh-CN"/>
          </w:rPr>
          <w:tab/>
        </w:r>
      </w:ins>
    </w:p>
    <w:p w14:paraId="233A512A" w14:textId="37F648D9" w:rsidR="00E14D3D" w:rsidRDefault="00E14D3D" w:rsidP="00E14D3D">
      <w:pPr>
        <w:pStyle w:val="ListParagraph"/>
        <w:rPr>
          <w:ins w:id="927" w:author="Author"/>
          <w:lang w:eastAsia="zh-CN"/>
        </w:rPr>
      </w:pPr>
      <w:ins w:id="928" w:author="Author">
        <w:del w:id="929" w:author="Author">
          <w:r w:rsidDel="005F4AF2">
            <w:rPr>
              <w:noProof/>
            </w:rPr>
            <w:drawing>
              <wp:inline distT="0" distB="0" distL="0" distR="0" wp14:anchorId="2E90FB58" wp14:editId="12533890">
                <wp:extent cx="6408975" cy="4999153"/>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41"/>
                        <a:stretch>
                          <a:fillRect/>
                        </a:stretch>
                      </pic:blipFill>
                      <pic:spPr>
                        <a:xfrm>
                          <a:off x="0" y="0"/>
                          <a:ext cx="6408975" cy="4999153"/>
                        </a:xfrm>
                        <a:prstGeom prst="rect">
                          <a:avLst/>
                        </a:prstGeom>
                      </pic:spPr>
                    </pic:pic>
                  </a:graphicData>
                </a:graphic>
              </wp:inline>
            </w:drawing>
          </w:r>
        </w:del>
        <w:r w:rsidR="005F4AF2">
          <w:rPr>
            <w:noProof/>
          </w:rPr>
          <w:drawing>
            <wp:inline distT="0" distB="0" distL="0" distR="0" wp14:anchorId="7E558312" wp14:editId="06F1FB05">
              <wp:extent cx="5143500" cy="3864956"/>
              <wp:effectExtent l="0" t="0" r="0" b="2540"/>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49"/>
                      <a:stretch>
                        <a:fillRect/>
                      </a:stretch>
                    </pic:blipFill>
                    <pic:spPr>
                      <a:xfrm>
                        <a:off x="0" y="0"/>
                        <a:ext cx="5145713" cy="3866619"/>
                      </a:xfrm>
                      <a:prstGeom prst="rect">
                        <a:avLst/>
                      </a:prstGeom>
                    </pic:spPr>
                  </pic:pic>
                </a:graphicData>
              </a:graphic>
            </wp:inline>
          </w:drawing>
        </w:r>
      </w:ins>
    </w:p>
    <w:p w14:paraId="0F487E9E" w14:textId="77777777" w:rsidR="00E14D3D" w:rsidRDefault="00E14D3D" w:rsidP="00E14D3D">
      <w:pPr>
        <w:pStyle w:val="ListParagraph"/>
        <w:ind w:left="499"/>
        <w:rPr>
          <w:ins w:id="930" w:author="Author"/>
          <w:lang w:eastAsia="zh-CN"/>
        </w:rPr>
      </w:pPr>
    </w:p>
    <w:p w14:paraId="6B2E3C60" w14:textId="77777777" w:rsidR="00E14D3D" w:rsidRDefault="00E14D3D" w:rsidP="00E14D3D">
      <w:pPr>
        <w:pStyle w:val="ListParagraph"/>
        <w:numPr>
          <w:ilvl w:val="0"/>
          <w:numId w:val="80"/>
        </w:numPr>
        <w:rPr>
          <w:ins w:id="931" w:author="Author"/>
          <w:lang w:val="en-SG"/>
        </w:rPr>
      </w:pPr>
      <w:ins w:id="932" w:author="Author">
        <w:r w:rsidRPr="00BB5D8D">
          <w:rPr>
            <w:lang w:val="en-SG"/>
          </w:rPr>
          <w:t xml:space="preserve">You will be presented with a view of data source connectors that Customer Insights is </w:t>
        </w:r>
        <w:r>
          <w:rPr>
            <w:lang w:val="en-SG"/>
          </w:rPr>
          <w:t xml:space="preserve">able to ingest. Take note of the connector types available. Select the </w:t>
        </w:r>
        <w:r>
          <w:rPr>
            <w:rFonts w:ascii="CIDFont+F5" w:hAnsi="CIDFont+F5" w:cs="CIDFont+F5"/>
            <w:lang w:val="en-SG"/>
          </w:rPr>
          <w:t xml:space="preserve">Text/CSV </w:t>
        </w:r>
        <w:r>
          <w:rPr>
            <w:lang w:val="en-SG"/>
          </w:rPr>
          <w:t>Connector this time, you will extract and ingest data of customers who have made purchase transactions but may or may not exist in the Dynamics 365 Customer Engagement already, hence you want to consolidate it.</w:t>
        </w:r>
      </w:ins>
    </w:p>
    <w:p w14:paraId="67CF2BEE" w14:textId="77777777" w:rsidR="00E14D3D" w:rsidRDefault="00E14D3D" w:rsidP="00E14D3D">
      <w:pPr>
        <w:pStyle w:val="ListParagraph"/>
        <w:ind w:left="859"/>
        <w:rPr>
          <w:ins w:id="933" w:author="Author"/>
          <w:rFonts w:ascii="CIDFont+F4" w:hAnsi="CIDFont+F4" w:cs="CIDFont+F4"/>
          <w:color w:val="B1B1B1"/>
          <w:sz w:val="24"/>
          <w:szCs w:val="24"/>
          <w:lang w:val="en-SG"/>
        </w:rPr>
      </w:pPr>
      <w:ins w:id="934" w:author="Author">
        <w:r>
          <w:rPr>
            <w:noProof/>
          </w:rPr>
          <w:drawing>
            <wp:inline distT="0" distB="0" distL="0" distR="0" wp14:anchorId="2CEAA817" wp14:editId="413F51B9">
              <wp:extent cx="6256020" cy="1651473"/>
              <wp:effectExtent l="0" t="0" r="0" b="635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4"/>
                      <a:stretch>
                        <a:fillRect/>
                      </a:stretch>
                    </pic:blipFill>
                    <pic:spPr>
                      <a:xfrm>
                        <a:off x="0" y="0"/>
                        <a:ext cx="6281245" cy="1658132"/>
                      </a:xfrm>
                      <a:prstGeom prst="rect">
                        <a:avLst/>
                      </a:prstGeom>
                    </pic:spPr>
                  </pic:pic>
                </a:graphicData>
              </a:graphic>
            </wp:inline>
          </w:drawing>
        </w:r>
      </w:ins>
    </w:p>
    <w:p w14:paraId="11D52972" w14:textId="77777777" w:rsidR="00E14D3D" w:rsidRPr="00B540EB" w:rsidRDefault="00E14D3D">
      <w:pPr>
        <w:pStyle w:val="ListParagraph"/>
        <w:ind w:left="859"/>
        <w:rPr>
          <w:ins w:id="935" w:author="Author"/>
          <w:rFonts w:ascii="CIDFont+F4" w:hAnsi="CIDFont+F4" w:cs="CIDFont+F4"/>
          <w:color w:val="B1B1B1"/>
          <w:sz w:val="24"/>
          <w:szCs w:val="24"/>
          <w:lang w:val="en-SG"/>
        </w:rPr>
        <w:pPrChange w:id="936" w:author="Author">
          <w:pPr>
            <w:autoSpaceDE w:val="0"/>
            <w:autoSpaceDN w:val="0"/>
            <w:adjustRightInd w:val="0"/>
            <w:spacing w:after="0" w:line="240" w:lineRule="auto"/>
          </w:pPr>
        </w:pPrChange>
      </w:pPr>
    </w:p>
    <w:p w14:paraId="39A3C80A" w14:textId="593E8145" w:rsidR="00E14D3D" w:rsidRPr="00CC7F46" w:rsidRDefault="00E14D3D" w:rsidP="00E14D3D">
      <w:pPr>
        <w:pStyle w:val="ListParagraph"/>
        <w:numPr>
          <w:ilvl w:val="0"/>
          <w:numId w:val="80"/>
        </w:numPr>
        <w:rPr>
          <w:ins w:id="937" w:author="Author"/>
          <w:lang w:eastAsia="zh-CN"/>
        </w:rPr>
      </w:pPr>
      <w:ins w:id="938" w:author="Author">
        <w:r>
          <w:rPr>
            <w:lang w:val="en-SG"/>
          </w:rPr>
          <w:t xml:space="preserve">Enter the URL for the Azure BLOB for Contacts with Transaction: </w:t>
        </w:r>
        <w:r w:rsidR="00104145">
          <w:rPr>
            <w:lang w:val="en-SG"/>
          </w:rPr>
          <w:fldChar w:fldCharType="begin"/>
        </w:r>
        <w:r w:rsidR="00104145">
          <w:rPr>
            <w:lang w:val="en-SG"/>
          </w:rPr>
          <w:instrText xml:space="preserve"> HYPERLINK "https://aileenblob.blob.core.windows.net/ciretaildata/OnlinePurchases.csv" </w:instrText>
        </w:r>
        <w:r w:rsidR="00104145">
          <w:rPr>
            <w:lang w:val="en-SG"/>
          </w:rPr>
          <w:fldChar w:fldCharType="separate"/>
        </w:r>
        <w:r w:rsidR="00104145" w:rsidRPr="00104145">
          <w:rPr>
            <w:rStyle w:val="Hyperlink"/>
            <w:lang w:val="en-SG"/>
          </w:rPr>
          <w:t>https://aileenblob.blob.core.windows.net/ciretaildata/OnlinePurchases.csv</w:t>
        </w:r>
        <w:r w:rsidR="00104145">
          <w:rPr>
            <w:lang w:val="en-SG"/>
          </w:rPr>
          <w:fldChar w:fldCharType="end"/>
        </w:r>
        <w:del w:id="939" w:author="Author">
          <w:r w:rsidDel="00104145">
            <w:rPr>
              <w:lang w:val="en-SG"/>
            </w:rPr>
            <w:fldChar w:fldCharType="begin"/>
          </w:r>
          <w:r w:rsidDel="00104145">
            <w:rPr>
              <w:lang w:val="en-SG"/>
            </w:rPr>
            <w:delInstrText xml:space="preserve"> HYPERLINK "https://aileenblob.blob.core.windows.net/ciretaildata/CustomerLoyalty.csv" </w:delInstrText>
          </w:r>
          <w:r w:rsidDel="00104145">
            <w:rPr>
              <w:lang w:val="en-SG"/>
            </w:rPr>
            <w:fldChar w:fldCharType="separate"/>
          </w:r>
          <w:r w:rsidRPr="00BB5D8D" w:rsidDel="00104145">
            <w:rPr>
              <w:rStyle w:val="Hyperlink"/>
              <w:lang w:val="en-SG"/>
            </w:rPr>
            <w:delText>https://aileenblob.blob.core.windows.net/ciretaildata/CustomerLoyalty.csv</w:delText>
          </w:r>
          <w:r w:rsidDel="00104145">
            <w:rPr>
              <w:lang w:val="en-SG"/>
            </w:rPr>
            <w:fldChar w:fldCharType="end"/>
          </w:r>
        </w:del>
      </w:ins>
    </w:p>
    <w:p w14:paraId="5B3E085D" w14:textId="7945FA6D" w:rsidR="00E14D3D" w:rsidRDefault="00E14D3D" w:rsidP="00E14D3D">
      <w:pPr>
        <w:ind w:left="720"/>
        <w:rPr>
          <w:ins w:id="940" w:author="Author"/>
          <w:lang w:eastAsia="zh-CN"/>
        </w:rPr>
      </w:pPr>
      <w:ins w:id="941" w:author="Author">
        <w:del w:id="942" w:author="Author">
          <w:r w:rsidDel="005F4AF2">
            <w:rPr>
              <w:noProof/>
            </w:rPr>
            <w:drawing>
              <wp:inline distT="0" distB="0" distL="0" distR="0" wp14:anchorId="352EF81B" wp14:editId="473B7700">
                <wp:extent cx="6042660" cy="2449515"/>
                <wp:effectExtent l="0" t="0" r="0" b="8255"/>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45"/>
                        <a:stretch>
                          <a:fillRect/>
                        </a:stretch>
                      </pic:blipFill>
                      <pic:spPr>
                        <a:xfrm>
                          <a:off x="0" y="0"/>
                          <a:ext cx="6053410" cy="2453873"/>
                        </a:xfrm>
                        <a:prstGeom prst="rect">
                          <a:avLst/>
                        </a:prstGeom>
                      </pic:spPr>
                    </pic:pic>
                  </a:graphicData>
                </a:graphic>
              </wp:inline>
            </w:drawing>
          </w:r>
        </w:del>
        <w:r w:rsidR="005F4AF2">
          <w:rPr>
            <w:noProof/>
          </w:rPr>
          <w:drawing>
            <wp:inline distT="0" distB="0" distL="0" distR="0" wp14:anchorId="0CA5179E" wp14:editId="5DB11739">
              <wp:extent cx="5646420" cy="2153482"/>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50"/>
                      <a:stretch>
                        <a:fillRect/>
                      </a:stretch>
                    </pic:blipFill>
                    <pic:spPr>
                      <a:xfrm>
                        <a:off x="0" y="0"/>
                        <a:ext cx="5650107" cy="2154888"/>
                      </a:xfrm>
                      <a:prstGeom prst="rect">
                        <a:avLst/>
                      </a:prstGeom>
                    </pic:spPr>
                  </pic:pic>
                </a:graphicData>
              </a:graphic>
            </wp:inline>
          </w:drawing>
        </w:r>
      </w:ins>
    </w:p>
    <w:p w14:paraId="75D3C4BA" w14:textId="0A2F86D5" w:rsidR="00E14D3D" w:rsidRPr="00B540EB" w:rsidDel="00664C37" w:rsidRDefault="00E14D3D">
      <w:pPr>
        <w:pStyle w:val="ListParagraph"/>
        <w:numPr>
          <w:ilvl w:val="0"/>
          <w:numId w:val="80"/>
        </w:numPr>
        <w:autoSpaceDE w:val="0"/>
        <w:autoSpaceDN w:val="0"/>
        <w:adjustRightInd w:val="0"/>
        <w:spacing w:after="0" w:line="240" w:lineRule="auto"/>
        <w:rPr>
          <w:ins w:id="943" w:author="Author"/>
          <w:del w:id="944" w:author="Author"/>
          <w:rFonts w:ascii="CIDFont+F1" w:hAnsi="CIDFont+F1" w:cs="CIDFont+F1"/>
          <w:sz w:val="22"/>
          <w:lang w:val="en-SG"/>
        </w:rPr>
        <w:pPrChange w:id="945" w:author="Author">
          <w:pPr>
            <w:autoSpaceDE w:val="0"/>
            <w:autoSpaceDN w:val="0"/>
            <w:adjustRightInd w:val="0"/>
            <w:spacing w:after="0" w:line="240" w:lineRule="auto"/>
          </w:pPr>
        </w:pPrChange>
      </w:pPr>
      <w:ins w:id="946" w:author="Author">
        <w:r w:rsidRPr="00B540EB">
          <w:rPr>
            <w:rFonts w:ascii="CIDFont+F1" w:hAnsi="CIDFont+F1" w:cs="CIDFont+F1"/>
            <w:sz w:val="22"/>
            <w:lang w:val="en-SG"/>
          </w:rPr>
          <w:t xml:space="preserve">You will now see the </w:t>
        </w:r>
        <w:r w:rsidRPr="00B540EB">
          <w:rPr>
            <w:rFonts w:ascii="CIDFont+F5" w:hAnsi="CIDFont+F5" w:cs="CIDFont+F5"/>
            <w:sz w:val="22"/>
            <w:lang w:val="en-SG"/>
          </w:rPr>
          <w:t xml:space="preserve">Preview File Data </w:t>
        </w:r>
        <w:r w:rsidRPr="00B540EB">
          <w:rPr>
            <w:rFonts w:ascii="CIDFont+F1" w:hAnsi="CIDFont+F1" w:cs="CIDFont+F1"/>
            <w:sz w:val="22"/>
            <w:lang w:val="en-SG"/>
          </w:rPr>
          <w:t>screen. Here you can change the delimiter, file</w:t>
        </w:r>
        <w:r w:rsidR="00664C37">
          <w:rPr>
            <w:rFonts w:ascii="CIDFont+F1" w:hAnsi="CIDFont+F1" w:cs="CIDFont+F1"/>
            <w:sz w:val="22"/>
            <w:lang w:val="en-SG"/>
          </w:rPr>
          <w:t xml:space="preserve"> </w:t>
        </w:r>
      </w:ins>
    </w:p>
    <w:p w14:paraId="582F17D1" w14:textId="0488B571" w:rsidR="00E14D3D" w:rsidRPr="00664C37" w:rsidDel="00664C37" w:rsidRDefault="00E14D3D">
      <w:pPr>
        <w:pStyle w:val="ListParagraph"/>
        <w:numPr>
          <w:ilvl w:val="0"/>
          <w:numId w:val="80"/>
        </w:numPr>
        <w:autoSpaceDE w:val="0"/>
        <w:autoSpaceDN w:val="0"/>
        <w:adjustRightInd w:val="0"/>
        <w:spacing w:after="0" w:line="240" w:lineRule="auto"/>
        <w:rPr>
          <w:ins w:id="947" w:author="Author"/>
          <w:del w:id="948" w:author="Author"/>
          <w:rFonts w:ascii="CIDFont+F1" w:hAnsi="CIDFont+F1" w:cs="CIDFont+F1"/>
          <w:sz w:val="22"/>
          <w:lang w:val="en-SG"/>
          <w:rPrChange w:id="949" w:author="Author">
            <w:rPr>
              <w:ins w:id="950" w:author="Author"/>
              <w:del w:id="951" w:author="Author"/>
              <w:lang w:val="en-SG"/>
            </w:rPr>
          </w:rPrChange>
        </w:rPr>
        <w:pPrChange w:id="952" w:author="Author">
          <w:pPr>
            <w:autoSpaceDE w:val="0"/>
            <w:autoSpaceDN w:val="0"/>
            <w:adjustRightInd w:val="0"/>
            <w:spacing w:after="0" w:line="240" w:lineRule="auto"/>
            <w:ind w:left="859"/>
          </w:pPr>
        </w:pPrChange>
      </w:pPr>
      <w:ins w:id="953" w:author="Author">
        <w:r w:rsidRPr="00664C37">
          <w:rPr>
            <w:rFonts w:ascii="CIDFont+F1" w:hAnsi="CIDFont+F1" w:cs="CIDFont+F1"/>
            <w:sz w:val="22"/>
            <w:lang w:val="en-SG"/>
            <w:rPrChange w:id="954" w:author="Author">
              <w:rPr>
                <w:lang w:val="en-SG"/>
              </w:rPr>
            </w:rPrChange>
          </w:rPr>
          <w:t>origin type or what data is being used for the data type detection. You can simply click</w:t>
        </w:r>
        <w:r w:rsidR="00664C37">
          <w:rPr>
            <w:rFonts w:ascii="CIDFont+F1" w:hAnsi="CIDFont+F1" w:cs="CIDFont+F1"/>
            <w:sz w:val="22"/>
            <w:lang w:val="en-SG"/>
          </w:rPr>
          <w:t xml:space="preserve"> </w:t>
        </w:r>
      </w:ins>
    </w:p>
    <w:p w14:paraId="21B19DB2" w14:textId="77777777" w:rsidR="00E14D3D" w:rsidRPr="00664C37" w:rsidRDefault="00E14D3D">
      <w:pPr>
        <w:pStyle w:val="ListParagraph"/>
        <w:numPr>
          <w:ilvl w:val="0"/>
          <w:numId w:val="80"/>
        </w:numPr>
        <w:autoSpaceDE w:val="0"/>
        <w:autoSpaceDN w:val="0"/>
        <w:adjustRightInd w:val="0"/>
        <w:spacing w:after="0" w:line="240" w:lineRule="auto"/>
        <w:rPr>
          <w:ins w:id="955" w:author="Author"/>
          <w:rFonts w:ascii="CIDFont+F1" w:hAnsi="CIDFont+F1" w:cs="CIDFont+F1"/>
          <w:sz w:val="22"/>
          <w:lang w:val="en-SG"/>
          <w:rPrChange w:id="956" w:author="Author">
            <w:rPr>
              <w:ins w:id="957" w:author="Author"/>
              <w:rFonts w:ascii="CIDFont+F1" w:hAnsi="CIDFont+F1" w:cs="CIDFont+F1"/>
              <w:lang w:val="en-SG"/>
            </w:rPr>
          </w:rPrChange>
        </w:rPr>
        <w:pPrChange w:id="958" w:author="Author">
          <w:pPr>
            <w:autoSpaceDE w:val="0"/>
            <w:autoSpaceDN w:val="0"/>
            <w:adjustRightInd w:val="0"/>
            <w:spacing w:after="0" w:line="240" w:lineRule="auto"/>
            <w:ind w:left="859"/>
          </w:pPr>
        </w:pPrChange>
      </w:pPr>
      <w:ins w:id="959" w:author="Author">
        <w:r w:rsidRPr="00664C37">
          <w:rPr>
            <w:rFonts w:ascii="CIDFont+F1" w:hAnsi="CIDFont+F1" w:cs="CIDFont+F1"/>
            <w:sz w:val="22"/>
            <w:lang w:val="en-SG"/>
            <w:rPrChange w:id="960" w:author="Author">
              <w:rPr>
                <w:rFonts w:ascii="CIDFont+F1" w:hAnsi="CIDFont+F1" w:cs="CIDFont+F1"/>
                <w:lang w:val="en-SG"/>
              </w:rPr>
            </w:rPrChange>
          </w:rPr>
          <w:t xml:space="preserve">the </w:t>
        </w:r>
        <w:r w:rsidRPr="00664C37">
          <w:rPr>
            <w:rFonts w:ascii="CIDFont+F5" w:hAnsi="CIDFont+F5" w:cs="CIDFont+F5"/>
            <w:sz w:val="22"/>
            <w:lang w:val="en-SG"/>
            <w:rPrChange w:id="961" w:author="Author">
              <w:rPr>
                <w:lang w:val="en-SG"/>
              </w:rPr>
            </w:rPrChange>
          </w:rPr>
          <w:t xml:space="preserve">Transform data </w:t>
        </w:r>
        <w:r w:rsidRPr="00664C37">
          <w:rPr>
            <w:rFonts w:ascii="CIDFont+F1" w:hAnsi="CIDFont+F1" w:cs="CIDFont+F1"/>
            <w:sz w:val="22"/>
            <w:lang w:val="en-SG"/>
            <w:rPrChange w:id="962" w:author="Author">
              <w:rPr>
                <w:rFonts w:ascii="CIDFont+F1" w:hAnsi="CIDFont+F1" w:cs="CIDFont+F1"/>
                <w:lang w:val="en-SG"/>
              </w:rPr>
            </w:rPrChange>
          </w:rPr>
          <w:t>button.</w:t>
        </w:r>
      </w:ins>
    </w:p>
    <w:p w14:paraId="35FB774D" w14:textId="77777777" w:rsidR="00E14D3D" w:rsidRDefault="00E14D3D" w:rsidP="00E14D3D">
      <w:pPr>
        <w:autoSpaceDE w:val="0"/>
        <w:autoSpaceDN w:val="0"/>
        <w:adjustRightInd w:val="0"/>
        <w:spacing w:after="0" w:line="240" w:lineRule="auto"/>
        <w:ind w:left="859"/>
        <w:rPr>
          <w:ins w:id="963" w:author="Author"/>
          <w:rFonts w:ascii="CIDFont+F1" w:hAnsi="CIDFont+F1" w:cs="CIDFont+F1"/>
          <w:sz w:val="22"/>
          <w:lang w:val="en-SG"/>
        </w:rPr>
      </w:pPr>
    </w:p>
    <w:p w14:paraId="0B1CA350" w14:textId="3E3EB97E" w:rsidR="00E14D3D" w:rsidRDefault="00E14D3D" w:rsidP="00E14D3D">
      <w:pPr>
        <w:autoSpaceDE w:val="0"/>
        <w:autoSpaceDN w:val="0"/>
        <w:adjustRightInd w:val="0"/>
        <w:spacing w:after="0" w:line="240" w:lineRule="auto"/>
        <w:ind w:left="859"/>
        <w:rPr>
          <w:ins w:id="964" w:author="Author"/>
          <w:rFonts w:ascii="CIDFont+F1" w:hAnsi="CIDFont+F1" w:cs="CIDFont+F1"/>
          <w:sz w:val="22"/>
          <w:lang w:val="en-SG"/>
        </w:rPr>
      </w:pPr>
      <w:ins w:id="965" w:author="Author">
        <w:del w:id="966" w:author="Author">
          <w:r w:rsidDel="007703C0">
            <w:rPr>
              <w:noProof/>
            </w:rPr>
            <w:drawing>
              <wp:inline distT="0" distB="0" distL="0" distR="0" wp14:anchorId="669099E2" wp14:editId="0BE871D0">
                <wp:extent cx="6180621" cy="3215640"/>
                <wp:effectExtent l="0" t="0" r="0" b="3810"/>
                <wp:docPr id="48" name="Picture 4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10;&#10;Description automatically generated"/>
                        <pic:cNvPicPr/>
                      </pic:nvPicPr>
                      <pic:blipFill>
                        <a:blip r:embed="rId46"/>
                        <a:stretch>
                          <a:fillRect/>
                        </a:stretch>
                      </pic:blipFill>
                      <pic:spPr>
                        <a:xfrm>
                          <a:off x="0" y="0"/>
                          <a:ext cx="6182693" cy="3216718"/>
                        </a:xfrm>
                        <a:prstGeom prst="rect">
                          <a:avLst/>
                        </a:prstGeom>
                      </pic:spPr>
                    </pic:pic>
                  </a:graphicData>
                </a:graphic>
              </wp:inline>
            </w:drawing>
          </w:r>
        </w:del>
        <w:r w:rsidR="007703C0">
          <w:rPr>
            <w:noProof/>
          </w:rPr>
          <w:drawing>
            <wp:inline distT="0" distB="0" distL="0" distR="0" wp14:anchorId="075EF736" wp14:editId="0EA8EBC1">
              <wp:extent cx="6142611" cy="312420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51"/>
                      <a:stretch>
                        <a:fillRect/>
                      </a:stretch>
                    </pic:blipFill>
                    <pic:spPr>
                      <a:xfrm>
                        <a:off x="0" y="0"/>
                        <a:ext cx="6145047" cy="3125439"/>
                      </a:xfrm>
                      <a:prstGeom prst="rect">
                        <a:avLst/>
                      </a:prstGeom>
                    </pic:spPr>
                  </pic:pic>
                </a:graphicData>
              </a:graphic>
            </wp:inline>
          </w:drawing>
        </w:r>
      </w:ins>
    </w:p>
    <w:p w14:paraId="64B1DB79" w14:textId="77777777" w:rsidR="00E14D3D" w:rsidRDefault="00E14D3D" w:rsidP="00E14D3D">
      <w:pPr>
        <w:autoSpaceDE w:val="0"/>
        <w:autoSpaceDN w:val="0"/>
        <w:adjustRightInd w:val="0"/>
        <w:spacing w:after="0" w:line="240" w:lineRule="auto"/>
        <w:ind w:left="859"/>
        <w:rPr>
          <w:ins w:id="967" w:author="Author"/>
          <w:rFonts w:ascii="CIDFont+F1" w:hAnsi="CIDFont+F1" w:cs="CIDFont+F1"/>
          <w:sz w:val="22"/>
          <w:lang w:val="en-SG"/>
        </w:rPr>
      </w:pPr>
    </w:p>
    <w:p w14:paraId="163D9FA1" w14:textId="75C1F40B" w:rsidR="00E14D3D" w:rsidRPr="00B540EB" w:rsidDel="00664C37" w:rsidRDefault="00E14D3D">
      <w:pPr>
        <w:pStyle w:val="ListParagraph"/>
        <w:numPr>
          <w:ilvl w:val="0"/>
          <w:numId w:val="80"/>
        </w:numPr>
        <w:autoSpaceDE w:val="0"/>
        <w:autoSpaceDN w:val="0"/>
        <w:adjustRightInd w:val="0"/>
        <w:spacing w:after="0" w:line="240" w:lineRule="auto"/>
        <w:rPr>
          <w:ins w:id="968" w:author="Author"/>
          <w:del w:id="969" w:author="Author"/>
          <w:rFonts w:ascii="CIDFont+F1" w:hAnsi="CIDFont+F1" w:cs="CIDFont+F1"/>
          <w:sz w:val="22"/>
          <w:lang w:val="en-SG"/>
        </w:rPr>
        <w:pPrChange w:id="970" w:author="Author">
          <w:pPr>
            <w:autoSpaceDE w:val="0"/>
            <w:autoSpaceDN w:val="0"/>
            <w:adjustRightInd w:val="0"/>
            <w:spacing w:after="0" w:line="240" w:lineRule="auto"/>
          </w:pPr>
        </w:pPrChange>
      </w:pPr>
      <w:ins w:id="971" w:author="Author">
        <w:r w:rsidRPr="00B540EB">
          <w:rPr>
            <w:rFonts w:ascii="CIDFont+F5" w:hAnsi="CIDFont+F5" w:cs="CIDFont+F5"/>
            <w:sz w:val="22"/>
            <w:lang w:val="en-SG"/>
          </w:rPr>
          <w:t xml:space="preserve"> </w:t>
        </w:r>
        <w:r w:rsidRPr="00B540EB">
          <w:rPr>
            <w:rFonts w:ascii="CIDFont+F1" w:hAnsi="CIDFont+F1" w:cs="CIDFont+F1"/>
            <w:sz w:val="22"/>
            <w:lang w:val="en-SG"/>
          </w:rPr>
          <w:t>You should now see the data from the source tabulated. Here you can configure the</w:t>
        </w:r>
        <w:r w:rsidR="00664C37">
          <w:rPr>
            <w:rFonts w:ascii="CIDFont+F1" w:hAnsi="CIDFont+F1" w:cs="CIDFont+F1"/>
            <w:sz w:val="22"/>
            <w:lang w:val="en-SG"/>
          </w:rPr>
          <w:t xml:space="preserve"> </w:t>
        </w:r>
      </w:ins>
    </w:p>
    <w:p w14:paraId="5521A1D4" w14:textId="27D9D2C5" w:rsidR="00E14D3D" w:rsidRPr="00664C37" w:rsidDel="00664C37" w:rsidRDefault="00E14D3D">
      <w:pPr>
        <w:pStyle w:val="ListParagraph"/>
        <w:numPr>
          <w:ilvl w:val="0"/>
          <w:numId w:val="80"/>
        </w:numPr>
        <w:autoSpaceDE w:val="0"/>
        <w:autoSpaceDN w:val="0"/>
        <w:adjustRightInd w:val="0"/>
        <w:spacing w:after="0" w:line="240" w:lineRule="auto"/>
        <w:rPr>
          <w:ins w:id="972" w:author="Author"/>
          <w:del w:id="973" w:author="Author"/>
          <w:rFonts w:ascii="CIDFont+F1" w:hAnsi="CIDFont+F1" w:cs="CIDFont+F1"/>
          <w:sz w:val="22"/>
          <w:lang w:val="en-SG"/>
          <w:rPrChange w:id="974" w:author="Author">
            <w:rPr>
              <w:ins w:id="975" w:author="Author"/>
              <w:del w:id="976" w:author="Author"/>
              <w:lang w:val="en-SG"/>
            </w:rPr>
          </w:rPrChange>
        </w:rPr>
        <w:pPrChange w:id="977" w:author="Author">
          <w:pPr>
            <w:autoSpaceDE w:val="0"/>
            <w:autoSpaceDN w:val="0"/>
            <w:adjustRightInd w:val="0"/>
            <w:spacing w:after="0" w:line="240" w:lineRule="auto"/>
            <w:ind w:left="859"/>
          </w:pPr>
        </w:pPrChange>
      </w:pPr>
      <w:ins w:id="978" w:author="Author">
        <w:r w:rsidRPr="00664C37">
          <w:rPr>
            <w:rFonts w:ascii="CIDFont+F1" w:hAnsi="CIDFont+F1" w:cs="CIDFont+F1"/>
            <w:sz w:val="22"/>
            <w:lang w:val="en-SG"/>
            <w:rPrChange w:id="979" w:author="Author">
              <w:rPr>
                <w:lang w:val="en-SG"/>
              </w:rPr>
            </w:rPrChange>
          </w:rPr>
          <w:t>datatypes and formats for the data you ingest.</w:t>
        </w:r>
        <w:r w:rsidR="00664C37">
          <w:rPr>
            <w:rFonts w:ascii="CIDFont+F1" w:hAnsi="CIDFont+F1" w:cs="CIDFont+F1"/>
            <w:sz w:val="22"/>
            <w:lang w:val="en-SG"/>
          </w:rPr>
          <w:t xml:space="preserve"> </w:t>
        </w:r>
      </w:ins>
    </w:p>
    <w:p w14:paraId="064A20A7" w14:textId="77777777" w:rsidR="00E14D3D" w:rsidRPr="00664C37" w:rsidDel="00664C37" w:rsidRDefault="00E14D3D">
      <w:pPr>
        <w:pStyle w:val="ListParagraph"/>
        <w:numPr>
          <w:ilvl w:val="0"/>
          <w:numId w:val="80"/>
        </w:numPr>
        <w:autoSpaceDE w:val="0"/>
        <w:autoSpaceDN w:val="0"/>
        <w:adjustRightInd w:val="0"/>
        <w:spacing w:after="0" w:line="240" w:lineRule="auto"/>
        <w:ind w:left="859"/>
        <w:rPr>
          <w:ins w:id="980" w:author="Author"/>
          <w:del w:id="981" w:author="Author"/>
          <w:rFonts w:ascii="CIDFont+F1" w:hAnsi="CIDFont+F1" w:cs="CIDFont+F1"/>
          <w:sz w:val="22"/>
          <w:lang w:val="en-SG"/>
          <w:rPrChange w:id="982" w:author="Author">
            <w:rPr>
              <w:ins w:id="983" w:author="Author"/>
              <w:del w:id="984" w:author="Author"/>
              <w:lang w:val="en-SG"/>
            </w:rPr>
          </w:rPrChange>
        </w:rPr>
        <w:pPrChange w:id="985" w:author="Author">
          <w:pPr>
            <w:autoSpaceDE w:val="0"/>
            <w:autoSpaceDN w:val="0"/>
            <w:adjustRightInd w:val="0"/>
            <w:spacing w:after="0" w:line="240" w:lineRule="auto"/>
            <w:ind w:left="859"/>
          </w:pPr>
        </w:pPrChange>
      </w:pPr>
    </w:p>
    <w:p w14:paraId="64D369F4" w14:textId="2C3A80BE" w:rsidR="00E14D3D" w:rsidDel="00664C37" w:rsidRDefault="00E14D3D">
      <w:pPr>
        <w:pStyle w:val="ListParagraph"/>
        <w:numPr>
          <w:ilvl w:val="0"/>
          <w:numId w:val="80"/>
        </w:numPr>
        <w:autoSpaceDE w:val="0"/>
        <w:autoSpaceDN w:val="0"/>
        <w:adjustRightInd w:val="0"/>
        <w:spacing w:after="0" w:line="240" w:lineRule="auto"/>
        <w:rPr>
          <w:ins w:id="986" w:author="Author"/>
          <w:del w:id="987" w:author="Author"/>
          <w:lang w:val="en-SG"/>
        </w:rPr>
        <w:pPrChange w:id="988" w:author="Author">
          <w:pPr>
            <w:autoSpaceDE w:val="0"/>
            <w:autoSpaceDN w:val="0"/>
            <w:adjustRightInd w:val="0"/>
            <w:spacing w:after="0" w:line="240" w:lineRule="auto"/>
            <w:ind w:left="139" w:firstLine="720"/>
          </w:pPr>
        </w:pPrChange>
      </w:pPr>
      <w:ins w:id="989" w:author="Author">
        <w:r>
          <w:rPr>
            <w:lang w:val="en-SG"/>
          </w:rPr>
          <w:t>You will notice that the column heading has appeared in the first row of the data. To</w:t>
        </w:r>
        <w:r w:rsidR="00664C37">
          <w:rPr>
            <w:lang w:val="en-SG"/>
          </w:rPr>
          <w:t xml:space="preserve"> </w:t>
        </w:r>
      </w:ins>
    </w:p>
    <w:p w14:paraId="1D9493D4" w14:textId="77777777" w:rsidR="00E14D3D" w:rsidRPr="00664C37" w:rsidRDefault="00E14D3D">
      <w:pPr>
        <w:pStyle w:val="ListParagraph"/>
        <w:numPr>
          <w:ilvl w:val="0"/>
          <w:numId w:val="80"/>
        </w:numPr>
        <w:autoSpaceDE w:val="0"/>
        <w:autoSpaceDN w:val="0"/>
        <w:adjustRightInd w:val="0"/>
        <w:spacing w:after="0" w:line="240" w:lineRule="auto"/>
        <w:rPr>
          <w:ins w:id="990" w:author="Author"/>
          <w:rFonts w:ascii="CIDFont+F5" w:hAnsi="CIDFont+F5" w:cs="CIDFont+F5"/>
          <w:sz w:val="22"/>
          <w:lang w:val="en-SG"/>
          <w:rPrChange w:id="991" w:author="Author">
            <w:rPr>
              <w:ins w:id="992" w:author="Author"/>
              <w:lang w:val="en-SG"/>
            </w:rPr>
          </w:rPrChange>
        </w:rPr>
        <w:pPrChange w:id="993" w:author="Author">
          <w:pPr>
            <w:ind w:left="720" w:firstLine="139"/>
          </w:pPr>
        </w:pPrChange>
      </w:pPr>
      <w:ins w:id="994" w:author="Author">
        <w:r w:rsidRPr="00664C37">
          <w:rPr>
            <w:rFonts w:ascii="CIDFont+F1" w:hAnsi="CIDFont+F1" w:cs="CIDFont+F1"/>
            <w:sz w:val="22"/>
            <w:lang w:val="en-SG"/>
            <w:rPrChange w:id="995" w:author="Author">
              <w:rPr>
                <w:rFonts w:ascii="CIDFont+F1" w:hAnsi="CIDFont+F1" w:cs="CIDFont+F1"/>
                <w:lang w:val="en-SG"/>
              </w:rPr>
            </w:rPrChange>
          </w:rPr>
          <w:t xml:space="preserve">correct this, click </w:t>
        </w:r>
        <w:r w:rsidRPr="00664C37">
          <w:rPr>
            <w:rFonts w:ascii="CIDFont+F5" w:hAnsi="CIDFont+F5" w:cs="CIDFont+F5"/>
            <w:sz w:val="22"/>
            <w:lang w:val="en-SG"/>
            <w:rPrChange w:id="996" w:author="Author">
              <w:rPr>
                <w:lang w:val="en-SG"/>
              </w:rPr>
            </w:rPrChange>
          </w:rPr>
          <w:t xml:space="preserve">Transform </w:t>
        </w:r>
        <w:r w:rsidRPr="00664C37">
          <w:rPr>
            <w:rFonts w:ascii="CIDFont+F1" w:hAnsi="CIDFont+F1" w:cs="CIDFont+F1"/>
            <w:sz w:val="22"/>
            <w:lang w:val="en-SG"/>
            <w:rPrChange w:id="997" w:author="Author">
              <w:rPr>
                <w:rFonts w:ascii="CIDFont+F1" w:hAnsi="CIDFont+F1" w:cs="CIDFont+F1"/>
                <w:lang w:val="en-SG"/>
              </w:rPr>
            </w:rPrChange>
          </w:rPr>
          <w:t xml:space="preserve">and then </w:t>
        </w:r>
        <w:r w:rsidRPr="00664C37">
          <w:rPr>
            <w:rFonts w:ascii="CIDFont+F5" w:hAnsi="CIDFont+F5" w:cs="CIDFont+F5"/>
            <w:sz w:val="22"/>
            <w:lang w:val="en-SG"/>
            <w:rPrChange w:id="998" w:author="Author">
              <w:rPr>
                <w:lang w:val="en-SG"/>
              </w:rPr>
            </w:rPrChange>
          </w:rPr>
          <w:t>Use First Row as Headers.</w:t>
        </w:r>
      </w:ins>
    </w:p>
    <w:p w14:paraId="67F7EBDA" w14:textId="77777777" w:rsidR="00E14D3D" w:rsidRDefault="00E14D3D" w:rsidP="00E14D3D">
      <w:pPr>
        <w:ind w:left="720" w:firstLine="139"/>
        <w:rPr>
          <w:ins w:id="999" w:author="Author"/>
          <w:rFonts w:ascii="CIDFont+F5" w:hAnsi="CIDFont+F5" w:cs="CIDFont+F5"/>
          <w:sz w:val="22"/>
          <w:lang w:val="en-SG"/>
        </w:rPr>
      </w:pPr>
      <w:ins w:id="1000" w:author="Author">
        <w:r>
          <w:rPr>
            <w:noProof/>
          </w:rPr>
          <w:drawing>
            <wp:inline distT="0" distB="0" distL="0" distR="0" wp14:anchorId="5D9EFF61" wp14:editId="37B81C08">
              <wp:extent cx="5113463" cy="1181202"/>
              <wp:effectExtent l="0" t="0" r="0" b="0"/>
              <wp:docPr id="49" name="Picture 4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37"/>
                      <a:stretch>
                        <a:fillRect/>
                      </a:stretch>
                    </pic:blipFill>
                    <pic:spPr>
                      <a:xfrm>
                        <a:off x="0" y="0"/>
                        <a:ext cx="5113463" cy="1181202"/>
                      </a:xfrm>
                      <a:prstGeom prst="rect">
                        <a:avLst/>
                      </a:prstGeom>
                    </pic:spPr>
                  </pic:pic>
                </a:graphicData>
              </a:graphic>
            </wp:inline>
          </w:drawing>
        </w:r>
      </w:ins>
    </w:p>
    <w:p w14:paraId="2D20011C" w14:textId="77777777" w:rsidR="00E14D3D" w:rsidRPr="00B540EB" w:rsidRDefault="00E14D3D" w:rsidP="00E14D3D">
      <w:pPr>
        <w:pStyle w:val="ListParagraph"/>
        <w:numPr>
          <w:ilvl w:val="0"/>
          <w:numId w:val="80"/>
        </w:numPr>
        <w:autoSpaceDE w:val="0"/>
        <w:autoSpaceDN w:val="0"/>
        <w:adjustRightInd w:val="0"/>
        <w:spacing w:after="0" w:line="240" w:lineRule="auto"/>
        <w:ind w:left="851" w:hanging="352"/>
        <w:rPr>
          <w:ins w:id="1001" w:author="Author"/>
          <w:rFonts w:ascii="CIDFont+F1" w:hAnsi="CIDFont+F1" w:cs="CIDFont+F1"/>
          <w:sz w:val="22"/>
          <w:lang w:val="en-SG"/>
        </w:rPr>
      </w:pPr>
      <w:ins w:id="1002" w:author="Author">
        <w:r w:rsidRPr="00B540EB">
          <w:rPr>
            <w:rFonts w:ascii="CIDFont+F1" w:hAnsi="CIDFont+F1" w:cs="CIDFont+F1"/>
            <w:sz w:val="22"/>
            <w:lang w:val="en-SG"/>
          </w:rPr>
          <w:t>Because we have ingested data from a Text/CSV source, all columns have been defaulted</w:t>
        </w:r>
        <w:r>
          <w:rPr>
            <w:rFonts w:ascii="CIDFont+F1" w:hAnsi="CIDFont+F1" w:cs="CIDFont+F1"/>
            <w:sz w:val="22"/>
            <w:lang w:val="en-SG"/>
          </w:rPr>
          <w:t xml:space="preserve"> </w:t>
        </w:r>
        <w:r w:rsidRPr="00B540EB">
          <w:rPr>
            <w:rFonts w:ascii="CIDFont+F1" w:hAnsi="CIDFont+F1" w:cs="CIDFont+F1"/>
            <w:sz w:val="22"/>
            <w:lang w:val="en-SG"/>
          </w:rPr>
          <w:t>to a ‘Text’ Data Type. To successfully ingest and model the data, we can set the datatype for non-text columns.</w:t>
        </w:r>
      </w:ins>
    </w:p>
    <w:p w14:paraId="3FD74CC3" w14:textId="77777777" w:rsidR="00E14D3D" w:rsidRDefault="00E14D3D" w:rsidP="00E14D3D">
      <w:pPr>
        <w:autoSpaceDE w:val="0"/>
        <w:autoSpaceDN w:val="0"/>
        <w:adjustRightInd w:val="0"/>
        <w:spacing w:after="0" w:line="240" w:lineRule="auto"/>
        <w:ind w:left="851"/>
        <w:rPr>
          <w:ins w:id="1003" w:author="Author"/>
          <w:rFonts w:ascii="CIDFont+F1" w:hAnsi="CIDFont+F1" w:cs="CIDFont+F1"/>
          <w:sz w:val="22"/>
          <w:lang w:val="en-SG"/>
        </w:rPr>
      </w:pPr>
      <w:ins w:id="1004" w:author="Author">
        <w:r>
          <w:rPr>
            <w:rFonts w:ascii="CIDFont+F1" w:hAnsi="CIDFont+F1" w:cs="CIDFont+F1"/>
            <w:sz w:val="22"/>
            <w:lang w:val="en-SG"/>
          </w:rPr>
          <w:t xml:space="preserve">To change the datatype, click the </w:t>
        </w:r>
        <w:r>
          <w:rPr>
            <w:rFonts w:ascii="CIDFont+F5" w:hAnsi="CIDFont+F5" w:cs="CIDFont+F5"/>
            <w:sz w:val="22"/>
            <w:lang w:val="en-SG"/>
          </w:rPr>
          <w:t xml:space="preserve">ABC </w:t>
        </w:r>
        <w:r>
          <w:rPr>
            <w:rFonts w:ascii="CIDFont+F1" w:hAnsi="CIDFont+F1" w:cs="CIDFont+F1"/>
            <w:sz w:val="22"/>
            <w:lang w:val="en-SG"/>
          </w:rPr>
          <w:t xml:space="preserve">icon within the column heading. </w:t>
        </w:r>
      </w:ins>
    </w:p>
    <w:p w14:paraId="41A8BA85" w14:textId="6E2AA0AE" w:rsidR="00E14D3D" w:rsidDel="00E70865" w:rsidRDefault="00E14D3D" w:rsidP="00E14D3D">
      <w:pPr>
        <w:autoSpaceDE w:val="0"/>
        <w:autoSpaceDN w:val="0"/>
        <w:adjustRightInd w:val="0"/>
        <w:spacing w:after="0" w:line="240" w:lineRule="auto"/>
        <w:ind w:left="851"/>
        <w:rPr>
          <w:ins w:id="1005" w:author="Author"/>
          <w:del w:id="1006" w:author="Author"/>
          <w:rFonts w:ascii="CIDFont+F1" w:hAnsi="CIDFont+F1" w:cs="CIDFont+F1"/>
          <w:sz w:val="22"/>
          <w:lang w:val="en-SG"/>
        </w:rPr>
      </w:pPr>
      <w:ins w:id="1007" w:author="Author">
        <w:del w:id="1008" w:author="Author">
          <w:r w:rsidDel="00E70865">
            <w:rPr>
              <w:noProof/>
            </w:rPr>
            <w:drawing>
              <wp:inline distT="0" distB="0" distL="0" distR="0" wp14:anchorId="2D18390C" wp14:editId="6A8B7F78">
                <wp:extent cx="1097280" cy="1203960"/>
                <wp:effectExtent l="0" t="0" r="7620" b="0"/>
                <wp:docPr id="50" name="Picture 5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38"/>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del>
      </w:ins>
    </w:p>
    <w:p w14:paraId="01084674" w14:textId="77777777" w:rsidR="00E14D3D" w:rsidRDefault="00E14D3D" w:rsidP="00E14D3D">
      <w:pPr>
        <w:autoSpaceDE w:val="0"/>
        <w:autoSpaceDN w:val="0"/>
        <w:adjustRightInd w:val="0"/>
        <w:spacing w:after="0" w:line="240" w:lineRule="auto"/>
        <w:ind w:left="851"/>
        <w:rPr>
          <w:ins w:id="1009" w:author="Author"/>
          <w:rFonts w:ascii="CIDFont+F1" w:hAnsi="CIDFont+F1" w:cs="CIDFont+F1"/>
          <w:sz w:val="22"/>
          <w:lang w:val="en-SG"/>
        </w:rPr>
      </w:pPr>
    </w:p>
    <w:p w14:paraId="35838437" w14:textId="77777777" w:rsidR="00E14D3D" w:rsidRDefault="00E14D3D" w:rsidP="00E14D3D">
      <w:pPr>
        <w:autoSpaceDE w:val="0"/>
        <w:autoSpaceDN w:val="0"/>
        <w:adjustRightInd w:val="0"/>
        <w:spacing w:after="0" w:line="240" w:lineRule="auto"/>
        <w:ind w:left="851"/>
        <w:rPr>
          <w:ins w:id="1010" w:author="Author"/>
          <w:rFonts w:ascii="CIDFont+F1" w:hAnsi="CIDFont+F1" w:cs="CIDFont+F1"/>
          <w:sz w:val="22"/>
          <w:lang w:val="en-SG"/>
        </w:rPr>
      </w:pPr>
      <w:ins w:id="1011" w:author="Author">
        <w:r>
          <w:rPr>
            <w:rFonts w:ascii="CIDFont+F1" w:hAnsi="CIDFont+F1" w:cs="CIDFont+F1"/>
            <w:sz w:val="22"/>
            <w:lang w:val="en-SG"/>
          </w:rPr>
          <w:t>Update the datatype for the columns listed below.</w:t>
        </w:r>
      </w:ins>
    </w:p>
    <w:tbl>
      <w:tblPr>
        <w:tblStyle w:val="ListTable3-Accent1"/>
        <w:tblpPr w:leftFromText="180" w:rightFromText="180" w:vertAnchor="text" w:horzAnchor="margin" w:tblpXSpec="center" w:tblpY="78"/>
        <w:tblW w:w="6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2"/>
        <w:gridCol w:w="3252"/>
      </w:tblGrid>
      <w:tr w:rsidR="00E14D3D" w14:paraId="1FE68B86" w14:textId="77777777" w:rsidTr="00B540EB">
        <w:trPr>
          <w:cnfStyle w:val="100000000000" w:firstRow="1" w:lastRow="0" w:firstColumn="0" w:lastColumn="0" w:oddVBand="0" w:evenVBand="0" w:oddHBand="0" w:evenHBand="0" w:firstRowFirstColumn="0" w:firstRowLastColumn="0" w:lastRowFirstColumn="0" w:lastRowLastColumn="0"/>
          <w:trHeight w:val="252"/>
          <w:ins w:id="1012" w:author="Author"/>
        </w:trPr>
        <w:tc>
          <w:tcPr>
            <w:cnfStyle w:val="001000000100" w:firstRow="0" w:lastRow="0" w:firstColumn="1" w:lastColumn="0" w:oddVBand="0" w:evenVBand="0" w:oddHBand="0" w:evenHBand="0" w:firstRowFirstColumn="1" w:firstRowLastColumn="0" w:lastRowFirstColumn="0" w:lastRowLastColumn="0"/>
            <w:tcW w:w="3252" w:type="dxa"/>
          </w:tcPr>
          <w:p w14:paraId="1174150A" w14:textId="77777777" w:rsidR="00E14D3D" w:rsidRDefault="00E14D3D" w:rsidP="00B540EB">
            <w:pPr>
              <w:autoSpaceDE w:val="0"/>
              <w:autoSpaceDN w:val="0"/>
              <w:adjustRightInd w:val="0"/>
              <w:rPr>
                <w:ins w:id="1013" w:author="Author"/>
                <w:rFonts w:ascii="CIDFont+F1" w:hAnsi="CIDFont+F1" w:cs="CIDFont+F1"/>
                <w:sz w:val="22"/>
                <w:lang w:val="en-SG"/>
              </w:rPr>
            </w:pPr>
            <w:ins w:id="1014" w:author="Author">
              <w:r>
                <w:rPr>
                  <w:rFonts w:ascii="CIDFont+F1" w:hAnsi="CIDFont+F1" w:cs="CIDFont+F1"/>
                  <w:sz w:val="22"/>
                  <w:lang w:val="en-SG"/>
                </w:rPr>
                <w:t>Column Heading</w:t>
              </w:r>
            </w:ins>
          </w:p>
        </w:tc>
        <w:tc>
          <w:tcPr>
            <w:tcW w:w="3252" w:type="dxa"/>
          </w:tcPr>
          <w:p w14:paraId="2D57E485" w14:textId="77777777" w:rsidR="00E14D3D" w:rsidRDefault="00E14D3D" w:rsidP="00B540EB">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1015" w:author="Author"/>
                <w:rFonts w:ascii="CIDFont+F1" w:hAnsi="CIDFont+F1" w:cs="CIDFont+F1"/>
                <w:sz w:val="22"/>
                <w:lang w:val="en-SG"/>
              </w:rPr>
            </w:pPr>
            <w:ins w:id="1016" w:author="Author">
              <w:r>
                <w:rPr>
                  <w:rFonts w:ascii="CIDFont+F1" w:hAnsi="CIDFont+F1" w:cs="CIDFont+F1"/>
                  <w:sz w:val="22"/>
                  <w:lang w:val="en-SG"/>
                </w:rPr>
                <w:t>New Data Type</w:t>
              </w:r>
            </w:ins>
          </w:p>
        </w:tc>
      </w:tr>
      <w:tr w:rsidR="00E14D3D" w14:paraId="5877FB5E" w14:textId="77777777" w:rsidTr="00B540EB">
        <w:trPr>
          <w:cnfStyle w:val="000000100000" w:firstRow="0" w:lastRow="0" w:firstColumn="0" w:lastColumn="0" w:oddVBand="0" w:evenVBand="0" w:oddHBand="1" w:evenHBand="0" w:firstRowFirstColumn="0" w:firstRowLastColumn="0" w:lastRowFirstColumn="0" w:lastRowLastColumn="0"/>
          <w:trHeight w:val="252"/>
          <w:ins w:id="1017" w:author="Author"/>
        </w:trPr>
        <w:tc>
          <w:tcPr>
            <w:cnfStyle w:val="001000000000" w:firstRow="0" w:lastRow="0" w:firstColumn="1" w:lastColumn="0" w:oddVBand="0" w:evenVBand="0" w:oddHBand="0" w:evenHBand="0" w:firstRowFirstColumn="0" w:firstRowLastColumn="0" w:lastRowFirstColumn="0" w:lastRowLastColumn="0"/>
            <w:tcW w:w="3252" w:type="dxa"/>
          </w:tcPr>
          <w:p w14:paraId="6A8358E9" w14:textId="52B3FFA8" w:rsidR="00E14D3D" w:rsidRDefault="00E14D3D" w:rsidP="00B540EB">
            <w:pPr>
              <w:autoSpaceDE w:val="0"/>
              <w:autoSpaceDN w:val="0"/>
              <w:adjustRightInd w:val="0"/>
              <w:rPr>
                <w:ins w:id="1018" w:author="Author"/>
                <w:rFonts w:ascii="CIDFont+F1" w:hAnsi="CIDFont+F1" w:cs="CIDFont+F1"/>
                <w:sz w:val="22"/>
                <w:lang w:val="en-SG"/>
              </w:rPr>
            </w:pPr>
            <w:ins w:id="1019" w:author="Author">
              <w:del w:id="1020" w:author="Author">
                <w:r w:rsidDel="00EC177B">
                  <w:rPr>
                    <w:rFonts w:ascii="CIDFont+F1" w:hAnsi="CIDFont+F1" w:cs="CIDFont+F1"/>
                    <w:sz w:val="22"/>
                    <w:lang w:val="en-SG"/>
                  </w:rPr>
                  <w:delText>DateOfBirth</w:delText>
                </w:r>
              </w:del>
              <w:proofErr w:type="spellStart"/>
              <w:r w:rsidR="00EC177B">
                <w:rPr>
                  <w:rFonts w:ascii="CIDFont+F1" w:hAnsi="CIDFont+F1" w:cs="CIDFont+F1"/>
                  <w:sz w:val="22"/>
                  <w:lang w:val="en-SG"/>
                </w:rPr>
                <w:t>PurchasedOn</w:t>
              </w:r>
              <w:proofErr w:type="spellEnd"/>
            </w:ins>
          </w:p>
        </w:tc>
        <w:tc>
          <w:tcPr>
            <w:tcW w:w="3252" w:type="dxa"/>
          </w:tcPr>
          <w:p w14:paraId="4BF6DC8D" w14:textId="64C59F15" w:rsidR="00E14D3D" w:rsidRDefault="00EC177B" w:rsidP="00B540EB">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021" w:author="Author"/>
                <w:rFonts w:ascii="CIDFont+F1" w:hAnsi="CIDFont+F1" w:cs="CIDFont+F1"/>
                <w:sz w:val="22"/>
                <w:lang w:val="en-SG"/>
              </w:rPr>
            </w:pPr>
            <w:ins w:id="1022" w:author="Author">
              <w:r>
                <w:rPr>
                  <w:rFonts w:ascii="CIDFont+F1" w:hAnsi="CIDFont+F1" w:cs="CIDFont+F1"/>
                  <w:sz w:val="22"/>
                  <w:lang w:val="en-SG"/>
                </w:rPr>
                <w:t>Date/Time/Zone</w:t>
              </w:r>
              <w:del w:id="1023" w:author="Author">
                <w:r w:rsidR="00E14D3D" w:rsidDel="00EC177B">
                  <w:rPr>
                    <w:rFonts w:ascii="CIDFont+F1" w:hAnsi="CIDFont+F1" w:cs="CIDFont+F1"/>
                    <w:sz w:val="22"/>
                    <w:lang w:val="en-SG"/>
                  </w:rPr>
                  <w:delText>Date</w:delText>
                </w:r>
              </w:del>
            </w:ins>
          </w:p>
        </w:tc>
      </w:tr>
      <w:tr w:rsidR="00E14D3D" w14:paraId="6D0225DC" w14:textId="77777777" w:rsidTr="00B540EB">
        <w:trPr>
          <w:trHeight w:val="252"/>
          <w:ins w:id="1024" w:author="Author"/>
        </w:trPr>
        <w:tc>
          <w:tcPr>
            <w:cnfStyle w:val="001000000000" w:firstRow="0" w:lastRow="0" w:firstColumn="1" w:lastColumn="0" w:oddVBand="0" w:evenVBand="0" w:oddHBand="0" w:evenHBand="0" w:firstRowFirstColumn="0" w:firstRowLastColumn="0" w:lastRowFirstColumn="0" w:lastRowLastColumn="0"/>
            <w:tcW w:w="3252" w:type="dxa"/>
          </w:tcPr>
          <w:p w14:paraId="0DF31F71" w14:textId="6DA00E21" w:rsidR="00E14D3D" w:rsidRDefault="00E14D3D" w:rsidP="00B540EB">
            <w:pPr>
              <w:autoSpaceDE w:val="0"/>
              <w:autoSpaceDN w:val="0"/>
              <w:adjustRightInd w:val="0"/>
              <w:rPr>
                <w:ins w:id="1025" w:author="Author"/>
                <w:rFonts w:ascii="CIDFont+F1" w:hAnsi="CIDFont+F1" w:cs="CIDFont+F1"/>
                <w:sz w:val="22"/>
                <w:lang w:val="en-SG"/>
              </w:rPr>
            </w:pPr>
            <w:ins w:id="1026" w:author="Author">
              <w:del w:id="1027" w:author="Author">
                <w:r w:rsidDel="00013E3C">
                  <w:rPr>
                    <w:rFonts w:ascii="CIDFont+F1" w:hAnsi="CIDFont+F1" w:cs="CIDFont+F1"/>
                    <w:sz w:val="22"/>
                    <w:lang w:val="en-SG"/>
                  </w:rPr>
                  <w:delText>RewardPoints</w:delText>
                </w:r>
              </w:del>
              <w:proofErr w:type="spellStart"/>
              <w:r w:rsidR="00013E3C">
                <w:rPr>
                  <w:rFonts w:ascii="CIDFont+F1" w:hAnsi="CIDFont+F1" w:cs="CIDFont+F1"/>
                  <w:sz w:val="22"/>
                  <w:lang w:val="en-SG"/>
                </w:rPr>
                <w:t>TotalPrice</w:t>
              </w:r>
              <w:proofErr w:type="spellEnd"/>
            </w:ins>
          </w:p>
        </w:tc>
        <w:tc>
          <w:tcPr>
            <w:tcW w:w="3252" w:type="dxa"/>
          </w:tcPr>
          <w:p w14:paraId="4309E0CE" w14:textId="5BB89007" w:rsidR="00E14D3D" w:rsidRDefault="00E14D3D" w:rsidP="00B540EB">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1028" w:author="Author"/>
                <w:rFonts w:ascii="CIDFont+F1" w:hAnsi="CIDFont+F1" w:cs="CIDFont+F1"/>
                <w:sz w:val="22"/>
                <w:lang w:val="en-SG"/>
              </w:rPr>
            </w:pPr>
            <w:ins w:id="1029" w:author="Author">
              <w:del w:id="1030" w:author="Author">
                <w:r w:rsidDel="00013E3C">
                  <w:rPr>
                    <w:rFonts w:ascii="CIDFont+F1" w:hAnsi="CIDFont+F1" w:cs="CIDFont+F1"/>
                    <w:sz w:val="22"/>
                    <w:lang w:val="en-SG"/>
                  </w:rPr>
                  <w:delText>Whole Number</w:delText>
                </w:r>
              </w:del>
              <w:r w:rsidR="00013E3C">
                <w:rPr>
                  <w:rFonts w:ascii="CIDFont+F1" w:hAnsi="CIDFont+F1" w:cs="CIDFont+F1"/>
                  <w:sz w:val="22"/>
                  <w:lang w:val="en-SG"/>
                </w:rPr>
                <w:t>Currency</w:t>
              </w:r>
            </w:ins>
          </w:p>
        </w:tc>
      </w:tr>
      <w:tr w:rsidR="00E14D3D" w14:paraId="5192C268" w14:textId="77777777" w:rsidTr="00B540EB">
        <w:trPr>
          <w:cnfStyle w:val="000000100000" w:firstRow="0" w:lastRow="0" w:firstColumn="0" w:lastColumn="0" w:oddVBand="0" w:evenVBand="0" w:oddHBand="1" w:evenHBand="0" w:firstRowFirstColumn="0" w:firstRowLastColumn="0" w:lastRowFirstColumn="0" w:lastRowLastColumn="0"/>
          <w:trHeight w:val="252"/>
          <w:ins w:id="1031" w:author="Author"/>
        </w:trPr>
        <w:tc>
          <w:tcPr>
            <w:cnfStyle w:val="001000000000" w:firstRow="0" w:lastRow="0" w:firstColumn="1" w:lastColumn="0" w:oddVBand="0" w:evenVBand="0" w:oddHBand="0" w:evenHBand="0" w:firstRowFirstColumn="0" w:firstRowLastColumn="0" w:lastRowFirstColumn="0" w:lastRowLastColumn="0"/>
            <w:tcW w:w="3252" w:type="dxa"/>
          </w:tcPr>
          <w:p w14:paraId="06735FC3" w14:textId="77777777" w:rsidR="00E14D3D" w:rsidRDefault="00E14D3D" w:rsidP="00B540EB">
            <w:pPr>
              <w:autoSpaceDE w:val="0"/>
              <w:autoSpaceDN w:val="0"/>
              <w:adjustRightInd w:val="0"/>
              <w:rPr>
                <w:ins w:id="1032" w:author="Author"/>
                <w:rFonts w:ascii="CIDFont+F1" w:hAnsi="CIDFont+F1" w:cs="CIDFont+F1"/>
                <w:sz w:val="22"/>
                <w:lang w:val="en-SG"/>
              </w:rPr>
            </w:pPr>
            <w:proofErr w:type="spellStart"/>
            <w:ins w:id="1033" w:author="Author">
              <w:r>
                <w:rPr>
                  <w:rFonts w:ascii="CIDFont+F1" w:hAnsi="CIDFont+F1" w:cs="CIDFont+F1"/>
                  <w:sz w:val="22"/>
                  <w:lang w:val="en-SG"/>
                </w:rPr>
                <w:t>CreatedOn</w:t>
              </w:r>
              <w:proofErr w:type="spellEnd"/>
            </w:ins>
          </w:p>
        </w:tc>
        <w:tc>
          <w:tcPr>
            <w:tcW w:w="3252" w:type="dxa"/>
          </w:tcPr>
          <w:p w14:paraId="132D729E" w14:textId="77777777" w:rsidR="00E14D3D" w:rsidRDefault="00E14D3D" w:rsidP="00B540EB">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034" w:author="Author"/>
                <w:rFonts w:ascii="CIDFont+F1" w:hAnsi="CIDFont+F1" w:cs="CIDFont+F1"/>
                <w:sz w:val="22"/>
                <w:lang w:val="en-SG"/>
              </w:rPr>
            </w:pPr>
            <w:ins w:id="1035" w:author="Author">
              <w:r>
                <w:rPr>
                  <w:rFonts w:ascii="CIDFont+F1" w:hAnsi="CIDFont+F1" w:cs="CIDFont+F1"/>
                  <w:sz w:val="22"/>
                  <w:lang w:val="en-SG"/>
                </w:rPr>
                <w:t>Date/Time/Zone</w:t>
              </w:r>
            </w:ins>
          </w:p>
        </w:tc>
      </w:tr>
    </w:tbl>
    <w:p w14:paraId="0638F3AA" w14:textId="77777777" w:rsidR="00E14D3D" w:rsidRDefault="00E14D3D" w:rsidP="00E14D3D">
      <w:pPr>
        <w:autoSpaceDE w:val="0"/>
        <w:autoSpaceDN w:val="0"/>
        <w:adjustRightInd w:val="0"/>
        <w:spacing w:after="0" w:line="240" w:lineRule="auto"/>
        <w:ind w:left="851"/>
        <w:rPr>
          <w:ins w:id="1036" w:author="Author"/>
          <w:rFonts w:ascii="CIDFont+F1" w:hAnsi="CIDFont+F1" w:cs="CIDFont+F1"/>
          <w:sz w:val="22"/>
          <w:lang w:val="en-SG"/>
        </w:rPr>
      </w:pPr>
    </w:p>
    <w:p w14:paraId="51E8791A" w14:textId="77777777" w:rsidR="00E14D3D" w:rsidRPr="00B540EB" w:rsidRDefault="00E14D3D">
      <w:pPr>
        <w:autoSpaceDE w:val="0"/>
        <w:autoSpaceDN w:val="0"/>
        <w:adjustRightInd w:val="0"/>
        <w:spacing w:after="0" w:line="240" w:lineRule="auto"/>
        <w:ind w:left="851"/>
        <w:rPr>
          <w:ins w:id="1037" w:author="Author"/>
          <w:rFonts w:ascii="CIDFont+F1" w:hAnsi="CIDFont+F1" w:cs="CIDFont+F1"/>
          <w:sz w:val="22"/>
          <w:lang w:val="en-SG"/>
        </w:rPr>
        <w:pPrChange w:id="1038" w:author="Author">
          <w:pPr>
            <w:ind w:left="720" w:firstLine="139"/>
          </w:pPr>
        </w:pPrChange>
      </w:pPr>
    </w:p>
    <w:p w14:paraId="5E7ACB10" w14:textId="77777777" w:rsidR="00E14D3D" w:rsidRDefault="00E14D3D" w:rsidP="00E14D3D">
      <w:pPr>
        <w:ind w:left="720" w:firstLine="139"/>
        <w:rPr>
          <w:ins w:id="1039" w:author="Author"/>
          <w:lang w:eastAsia="zh-CN"/>
        </w:rPr>
      </w:pPr>
    </w:p>
    <w:p w14:paraId="27CCFEE1" w14:textId="77777777" w:rsidR="00E14D3D" w:rsidRDefault="00E14D3D" w:rsidP="00E14D3D">
      <w:pPr>
        <w:ind w:left="720" w:firstLine="139"/>
        <w:rPr>
          <w:ins w:id="1040" w:author="Author"/>
          <w:lang w:eastAsia="zh-CN"/>
        </w:rPr>
      </w:pPr>
    </w:p>
    <w:p w14:paraId="7E5ABDF3" w14:textId="11E852F1" w:rsidR="00E14D3D" w:rsidRDefault="00E14D3D" w:rsidP="00E14D3D">
      <w:pPr>
        <w:ind w:left="720" w:firstLine="139"/>
        <w:rPr>
          <w:ins w:id="1041" w:author="Author"/>
          <w:lang w:eastAsia="zh-CN"/>
        </w:rPr>
      </w:pPr>
      <w:ins w:id="1042" w:author="Author">
        <w:del w:id="1043" w:author="Author">
          <w:r w:rsidDel="007703C0">
            <w:rPr>
              <w:noProof/>
            </w:rPr>
            <w:drawing>
              <wp:inline distT="0" distB="0" distL="0" distR="0" wp14:anchorId="6A58C566" wp14:editId="7A9FADFB">
                <wp:extent cx="6012180" cy="3092376"/>
                <wp:effectExtent l="0" t="0" r="7620" b="0"/>
                <wp:docPr id="51" name="Picture 5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with medium confidence"/>
                        <pic:cNvPicPr/>
                      </pic:nvPicPr>
                      <pic:blipFill>
                        <a:blip r:embed="rId47"/>
                        <a:stretch>
                          <a:fillRect/>
                        </a:stretch>
                      </pic:blipFill>
                      <pic:spPr>
                        <a:xfrm>
                          <a:off x="0" y="0"/>
                          <a:ext cx="6015424" cy="3094044"/>
                        </a:xfrm>
                        <a:prstGeom prst="rect">
                          <a:avLst/>
                        </a:prstGeom>
                      </pic:spPr>
                    </pic:pic>
                  </a:graphicData>
                </a:graphic>
              </wp:inline>
            </w:drawing>
          </w:r>
          <w:r w:rsidR="007703C0" w:rsidDel="00E70865">
            <w:rPr>
              <w:noProof/>
            </w:rPr>
            <w:drawing>
              <wp:inline distT="0" distB="0" distL="0" distR="0" wp14:anchorId="43D12FE5" wp14:editId="6D56D319">
                <wp:extent cx="4967805" cy="3665220"/>
                <wp:effectExtent l="0" t="0" r="4445" b="0"/>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pic:cNvPicPr/>
                      </pic:nvPicPr>
                      <pic:blipFill rotWithShape="1">
                        <a:blip r:embed="rId52"/>
                        <a:srcRect r="39246"/>
                        <a:stretch/>
                      </pic:blipFill>
                      <pic:spPr bwMode="auto">
                        <a:xfrm>
                          <a:off x="0" y="0"/>
                          <a:ext cx="4972606" cy="3668762"/>
                        </a:xfrm>
                        <a:prstGeom prst="rect">
                          <a:avLst/>
                        </a:prstGeom>
                        <a:ln>
                          <a:noFill/>
                        </a:ln>
                        <a:extLst>
                          <a:ext uri="{53640926-AAD7-44D8-BBD7-CCE9431645EC}">
                            <a14:shadowObscured xmlns:a14="http://schemas.microsoft.com/office/drawing/2010/main"/>
                          </a:ext>
                        </a:extLst>
                      </pic:spPr>
                    </pic:pic>
                  </a:graphicData>
                </a:graphic>
              </wp:inline>
            </w:drawing>
          </w:r>
        </w:del>
        <w:r w:rsidR="00E70865" w:rsidRPr="00E70865">
          <w:rPr>
            <w:noProof/>
          </w:rPr>
          <w:t xml:space="preserve"> </w:t>
        </w:r>
        <w:r w:rsidR="00E70865">
          <w:rPr>
            <w:noProof/>
          </w:rPr>
          <w:drawing>
            <wp:inline distT="0" distB="0" distL="0" distR="0" wp14:anchorId="45F2EB06" wp14:editId="31A16935">
              <wp:extent cx="6105304" cy="4259580"/>
              <wp:effectExtent l="0" t="0" r="0" b="7620"/>
              <wp:docPr id="58" name="Picture 5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table&#10;&#10;Description automatically generated"/>
                      <pic:cNvPicPr/>
                    </pic:nvPicPr>
                    <pic:blipFill>
                      <a:blip r:embed="rId53"/>
                      <a:stretch>
                        <a:fillRect/>
                      </a:stretch>
                    </pic:blipFill>
                    <pic:spPr>
                      <a:xfrm>
                        <a:off x="0" y="0"/>
                        <a:ext cx="6108495" cy="4261806"/>
                      </a:xfrm>
                      <a:prstGeom prst="rect">
                        <a:avLst/>
                      </a:prstGeom>
                    </pic:spPr>
                  </pic:pic>
                </a:graphicData>
              </a:graphic>
            </wp:inline>
          </w:drawing>
        </w:r>
      </w:ins>
    </w:p>
    <w:p w14:paraId="7A3606AA" w14:textId="6591987E" w:rsidR="00E14D3D" w:rsidDel="00E70865" w:rsidRDefault="00E14D3D" w:rsidP="00E14D3D">
      <w:pPr>
        <w:ind w:left="720" w:firstLine="139"/>
        <w:rPr>
          <w:ins w:id="1044" w:author="Author"/>
          <w:del w:id="1045" w:author="Author"/>
          <w:lang w:eastAsia="zh-CN"/>
        </w:rPr>
      </w:pPr>
    </w:p>
    <w:p w14:paraId="05AA9D79" w14:textId="34182F1F" w:rsidR="00E14D3D" w:rsidRPr="00B540EB" w:rsidRDefault="00E14D3D" w:rsidP="00E14D3D">
      <w:pPr>
        <w:pStyle w:val="ListParagraph"/>
        <w:numPr>
          <w:ilvl w:val="0"/>
          <w:numId w:val="80"/>
        </w:numPr>
        <w:autoSpaceDE w:val="0"/>
        <w:autoSpaceDN w:val="0"/>
        <w:adjustRightInd w:val="0"/>
        <w:spacing w:after="0" w:line="240" w:lineRule="auto"/>
        <w:rPr>
          <w:ins w:id="1046" w:author="Author"/>
          <w:rFonts w:ascii="CIDFont+F1" w:hAnsi="CIDFont+F1" w:cs="CIDFont+F1"/>
          <w:sz w:val="22"/>
          <w:lang w:val="en-SG"/>
        </w:rPr>
      </w:pPr>
      <w:ins w:id="1047" w:author="Author">
        <w:r w:rsidRPr="00B540EB">
          <w:rPr>
            <w:rFonts w:ascii="CIDFont+F1" w:hAnsi="CIDFont+F1" w:cs="CIDFont+F1"/>
            <w:sz w:val="22"/>
            <w:lang w:val="en-SG"/>
          </w:rPr>
          <w:t xml:space="preserve">In the ‘Name’ field on the right-hand pane, rename your data source from </w:t>
        </w:r>
        <w:r w:rsidRPr="00B540EB">
          <w:rPr>
            <w:rFonts w:ascii="CIDFont+F5" w:hAnsi="CIDFont+F5" w:cs="CIDFont+F5"/>
            <w:sz w:val="22"/>
            <w:lang w:val="en-SG"/>
          </w:rPr>
          <w:t xml:space="preserve">Query </w:t>
        </w:r>
        <w:r w:rsidRPr="00B540EB">
          <w:rPr>
            <w:rFonts w:ascii="CIDFont+F1" w:hAnsi="CIDFont+F1" w:cs="CIDFont+F1"/>
            <w:sz w:val="22"/>
            <w:lang w:val="en-SG"/>
          </w:rPr>
          <w:t>to</w:t>
        </w:r>
        <w:r>
          <w:rPr>
            <w:rFonts w:ascii="CIDFont+F1" w:hAnsi="CIDFont+F1" w:cs="CIDFont+F1"/>
            <w:sz w:val="22"/>
            <w:lang w:val="en-SG"/>
          </w:rPr>
          <w:t xml:space="preserve"> </w:t>
        </w:r>
        <w:del w:id="1048" w:author="Author">
          <w:r w:rsidDel="00A21AEF">
            <w:rPr>
              <w:rFonts w:ascii="CIDFont+F1" w:hAnsi="CIDFont+F1" w:cs="CIDFont+F1"/>
              <w:b/>
              <w:bCs/>
              <w:sz w:val="22"/>
              <w:lang w:val="en-SG"/>
            </w:rPr>
            <w:delText>CustomerLoyalty</w:delText>
          </w:r>
        </w:del>
        <w:proofErr w:type="spellStart"/>
        <w:r w:rsidR="00A21AEF">
          <w:rPr>
            <w:rFonts w:ascii="CIDFont+F1" w:hAnsi="CIDFont+F1" w:cs="CIDFont+F1"/>
            <w:b/>
            <w:bCs/>
            <w:sz w:val="22"/>
            <w:lang w:val="en-SG"/>
          </w:rPr>
          <w:t>OnlinePurchases</w:t>
        </w:r>
        <w:proofErr w:type="spellEnd"/>
      </w:ins>
    </w:p>
    <w:p w14:paraId="7D67EC37" w14:textId="40061289" w:rsidR="00E14D3D" w:rsidRDefault="00E14D3D" w:rsidP="00E14D3D">
      <w:pPr>
        <w:pStyle w:val="ListParagraph"/>
        <w:autoSpaceDE w:val="0"/>
        <w:autoSpaceDN w:val="0"/>
        <w:adjustRightInd w:val="0"/>
        <w:spacing w:after="0" w:line="240" w:lineRule="auto"/>
        <w:ind w:left="859"/>
        <w:rPr>
          <w:ins w:id="1049" w:author="Author"/>
          <w:noProof/>
        </w:rPr>
      </w:pPr>
      <w:ins w:id="1050" w:author="Author">
        <w:del w:id="1051" w:author="Author">
          <w:r w:rsidDel="00A21AEF">
            <w:rPr>
              <w:noProof/>
            </w:rPr>
            <w:drawing>
              <wp:inline distT="0" distB="0" distL="0" distR="0" wp14:anchorId="29D2D91C" wp14:editId="09451F6B">
                <wp:extent cx="1920406" cy="2438611"/>
                <wp:effectExtent l="0" t="0" r="381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48"/>
                        <a:stretch>
                          <a:fillRect/>
                        </a:stretch>
                      </pic:blipFill>
                      <pic:spPr>
                        <a:xfrm>
                          <a:off x="0" y="0"/>
                          <a:ext cx="1920406" cy="2438611"/>
                        </a:xfrm>
                        <a:prstGeom prst="rect">
                          <a:avLst/>
                        </a:prstGeom>
                      </pic:spPr>
                    </pic:pic>
                  </a:graphicData>
                </a:graphic>
              </wp:inline>
            </w:drawing>
          </w:r>
        </w:del>
        <w:r w:rsidR="00A21AEF" w:rsidRPr="00A21AEF">
          <w:rPr>
            <w:noProof/>
          </w:rPr>
          <w:t xml:space="preserve"> </w:t>
        </w:r>
        <w:r w:rsidR="00A21AEF">
          <w:rPr>
            <w:noProof/>
          </w:rPr>
          <w:drawing>
            <wp:inline distT="0" distB="0" distL="0" distR="0" wp14:anchorId="305F7DBD" wp14:editId="5A67986C">
              <wp:extent cx="2004234" cy="242337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54"/>
                      <a:stretch>
                        <a:fillRect/>
                      </a:stretch>
                    </pic:blipFill>
                    <pic:spPr>
                      <a:xfrm>
                        <a:off x="0" y="0"/>
                        <a:ext cx="2004234" cy="2423370"/>
                      </a:xfrm>
                      <a:prstGeom prst="rect">
                        <a:avLst/>
                      </a:prstGeom>
                    </pic:spPr>
                  </pic:pic>
                </a:graphicData>
              </a:graphic>
            </wp:inline>
          </w:drawing>
        </w:r>
      </w:ins>
    </w:p>
    <w:p w14:paraId="4401F81F" w14:textId="2FC929F9" w:rsidR="00A21AEF" w:rsidRDefault="00A21AEF" w:rsidP="00E14D3D">
      <w:pPr>
        <w:pStyle w:val="ListParagraph"/>
        <w:autoSpaceDE w:val="0"/>
        <w:autoSpaceDN w:val="0"/>
        <w:adjustRightInd w:val="0"/>
        <w:spacing w:after="0" w:line="240" w:lineRule="auto"/>
        <w:ind w:left="859"/>
        <w:rPr>
          <w:ins w:id="1052" w:author="Author"/>
          <w:noProof/>
        </w:rPr>
      </w:pPr>
    </w:p>
    <w:p w14:paraId="2CA0E0DD" w14:textId="08F8E3C9" w:rsidR="00A21AEF" w:rsidRDefault="00A21AEF" w:rsidP="00A21AEF">
      <w:pPr>
        <w:pStyle w:val="Heading4"/>
        <w:spacing w:line="240" w:lineRule="auto"/>
        <w:rPr>
          <w:ins w:id="1053" w:author="Author"/>
          <w:szCs w:val="24"/>
          <w:lang w:eastAsia="zh-CN"/>
        </w:rPr>
      </w:pPr>
      <w:bookmarkStart w:id="1054" w:name="_Toc84692311"/>
      <w:ins w:id="1055" w:author="Author">
        <w:r w:rsidRPr="00F12961">
          <w:rPr>
            <w:szCs w:val="24"/>
            <w:lang w:eastAsia="zh-CN"/>
          </w:rPr>
          <w:t xml:space="preserve">Task </w:t>
        </w:r>
        <w:r>
          <w:rPr>
            <w:szCs w:val="24"/>
            <w:lang w:eastAsia="zh-CN"/>
          </w:rPr>
          <w:t>6</w:t>
        </w:r>
        <w:r w:rsidRPr="00F12961">
          <w:rPr>
            <w:szCs w:val="24"/>
            <w:lang w:eastAsia="zh-CN"/>
          </w:rPr>
          <w:t xml:space="preserve">: </w:t>
        </w:r>
        <w:r>
          <w:rPr>
            <w:szCs w:val="24"/>
            <w:lang w:eastAsia="zh-CN"/>
          </w:rPr>
          <w:t>Ingest Customer Data from Point of Sales Purchases Platform</w:t>
        </w:r>
        <w:bookmarkEnd w:id="1054"/>
      </w:ins>
    </w:p>
    <w:p w14:paraId="32DF4146" w14:textId="76743777" w:rsidR="00A21AEF" w:rsidRDefault="00A21AEF" w:rsidP="00A21AEF">
      <w:pPr>
        <w:pStyle w:val="ListParagraph"/>
        <w:numPr>
          <w:ilvl w:val="0"/>
          <w:numId w:val="81"/>
        </w:numPr>
        <w:rPr>
          <w:ins w:id="1056" w:author="Author"/>
          <w:lang w:eastAsia="zh-CN"/>
        </w:rPr>
      </w:pPr>
      <w:ins w:id="1057" w:author="Author">
        <w:r>
          <w:rPr>
            <w:lang w:eastAsia="zh-CN"/>
          </w:rPr>
          <w:t>The same thing as Task 5, you need to go to Data Sources and then Add Data Source, this time you are connecting to another external data which is also not Dynamics 365 Data.</w:t>
        </w:r>
        <w:r>
          <w:rPr>
            <w:lang w:eastAsia="zh-CN"/>
          </w:rPr>
          <w:tab/>
        </w:r>
      </w:ins>
    </w:p>
    <w:p w14:paraId="39D7DCBE" w14:textId="1EB9E310" w:rsidR="00A21AEF" w:rsidRDefault="00A21AEF" w:rsidP="00A21AEF">
      <w:pPr>
        <w:pStyle w:val="ListParagraph"/>
        <w:rPr>
          <w:ins w:id="1058" w:author="Author"/>
          <w:lang w:eastAsia="zh-CN"/>
        </w:rPr>
      </w:pPr>
      <w:ins w:id="1059" w:author="Author">
        <w:del w:id="1060" w:author="Author">
          <w:r w:rsidDel="00664C37">
            <w:rPr>
              <w:noProof/>
            </w:rPr>
            <w:drawing>
              <wp:inline distT="0" distB="0" distL="0" distR="0" wp14:anchorId="2579F41B" wp14:editId="5C15AC16">
                <wp:extent cx="5143500" cy="3864956"/>
                <wp:effectExtent l="0" t="0" r="0" b="254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49"/>
                        <a:stretch>
                          <a:fillRect/>
                        </a:stretch>
                      </pic:blipFill>
                      <pic:spPr>
                        <a:xfrm>
                          <a:off x="0" y="0"/>
                          <a:ext cx="5145713" cy="3866619"/>
                        </a:xfrm>
                        <a:prstGeom prst="rect">
                          <a:avLst/>
                        </a:prstGeom>
                      </pic:spPr>
                    </pic:pic>
                  </a:graphicData>
                </a:graphic>
              </wp:inline>
            </w:drawing>
          </w:r>
        </w:del>
        <w:r w:rsidR="00664C37" w:rsidRPr="00664C37">
          <w:rPr>
            <w:noProof/>
          </w:rPr>
          <w:t xml:space="preserve"> </w:t>
        </w:r>
        <w:r w:rsidR="00664C37">
          <w:rPr>
            <w:noProof/>
          </w:rPr>
          <w:drawing>
            <wp:inline distT="0" distB="0" distL="0" distR="0" wp14:anchorId="5DE2D94B" wp14:editId="090697BE">
              <wp:extent cx="5707380" cy="4282232"/>
              <wp:effectExtent l="0" t="0" r="7620" b="4445"/>
              <wp:docPr id="68" name="Picture 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pic:nvPicPr>
                    <pic:blipFill>
                      <a:blip r:embed="rId55"/>
                      <a:stretch>
                        <a:fillRect/>
                      </a:stretch>
                    </pic:blipFill>
                    <pic:spPr>
                      <a:xfrm>
                        <a:off x="0" y="0"/>
                        <a:ext cx="5709040" cy="4283477"/>
                      </a:xfrm>
                      <a:prstGeom prst="rect">
                        <a:avLst/>
                      </a:prstGeom>
                    </pic:spPr>
                  </pic:pic>
                </a:graphicData>
              </a:graphic>
            </wp:inline>
          </w:drawing>
        </w:r>
      </w:ins>
    </w:p>
    <w:p w14:paraId="293C3559" w14:textId="77777777" w:rsidR="00A21AEF" w:rsidRDefault="00A21AEF" w:rsidP="00A21AEF">
      <w:pPr>
        <w:pStyle w:val="ListParagraph"/>
        <w:ind w:left="499"/>
        <w:rPr>
          <w:ins w:id="1061" w:author="Author"/>
          <w:lang w:eastAsia="zh-CN"/>
        </w:rPr>
      </w:pPr>
    </w:p>
    <w:p w14:paraId="05D76663" w14:textId="77777777" w:rsidR="00A21AEF" w:rsidRDefault="00A21AEF" w:rsidP="00A21AEF">
      <w:pPr>
        <w:pStyle w:val="ListParagraph"/>
        <w:numPr>
          <w:ilvl w:val="0"/>
          <w:numId w:val="81"/>
        </w:numPr>
        <w:rPr>
          <w:ins w:id="1062" w:author="Author"/>
          <w:lang w:val="en-SG"/>
        </w:rPr>
      </w:pPr>
      <w:ins w:id="1063" w:author="Author">
        <w:r w:rsidRPr="00BB5D8D">
          <w:rPr>
            <w:lang w:val="en-SG"/>
          </w:rPr>
          <w:t xml:space="preserve">You will be presented with a view of data source connectors that Customer Insights is </w:t>
        </w:r>
        <w:r>
          <w:rPr>
            <w:lang w:val="en-SG"/>
          </w:rPr>
          <w:t xml:space="preserve">able to ingest. Take note of the connector types available. Select the </w:t>
        </w:r>
        <w:r>
          <w:rPr>
            <w:rFonts w:ascii="CIDFont+F5" w:hAnsi="CIDFont+F5" w:cs="CIDFont+F5"/>
            <w:lang w:val="en-SG"/>
          </w:rPr>
          <w:t xml:space="preserve">Text/CSV </w:t>
        </w:r>
        <w:r>
          <w:rPr>
            <w:lang w:val="en-SG"/>
          </w:rPr>
          <w:t>Connector this time, you will extract and ingest data of customers who have made purchase transactions but may or may not exist in the Dynamics 365 Customer Engagement already, hence you want to consolidate it.</w:t>
        </w:r>
      </w:ins>
    </w:p>
    <w:p w14:paraId="337F8948" w14:textId="77777777" w:rsidR="00A21AEF" w:rsidRDefault="00A21AEF" w:rsidP="00A21AEF">
      <w:pPr>
        <w:pStyle w:val="ListParagraph"/>
        <w:ind w:left="859"/>
        <w:rPr>
          <w:ins w:id="1064" w:author="Author"/>
          <w:rFonts w:ascii="CIDFont+F4" w:hAnsi="CIDFont+F4" w:cs="CIDFont+F4"/>
          <w:color w:val="B1B1B1"/>
          <w:sz w:val="24"/>
          <w:szCs w:val="24"/>
          <w:lang w:val="en-SG"/>
        </w:rPr>
      </w:pPr>
      <w:ins w:id="1065" w:author="Author">
        <w:r>
          <w:rPr>
            <w:noProof/>
          </w:rPr>
          <w:drawing>
            <wp:inline distT="0" distB="0" distL="0" distR="0" wp14:anchorId="721D6EA4" wp14:editId="6E2A7C37">
              <wp:extent cx="6256020" cy="1651473"/>
              <wp:effectExtent l="0" t="0" r="0" b="635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4"/>
                      <a:stretch>
                        <a:fillRect/>
                      </a:stretch>
                    </pic:blipFill>
                    <pic:spPr>
                      <a:xfrm>
                        <a:off x="0" y="0"/>
                        <a:ext cx="6281245" cy="1658132"/>
                      </a:xfrm>
                      <a:prstGeom prst="rect">
                        <a:avLst/>
                      </a:prstGeom>
                    </pic:spPr>
                  </pic:pic>
                </a:graphicData>
              </a:graphic>
            </wp:inline>
          </w:drawing>
        </w:r>
      </w:ins>
    </w:p>
    <w:p w14:paraId="3EC2542A" w14:textId="77777777" w:rsidR="00A21AEF" w:rsidRPr="00B540EB" w:rsidRDefault="00A21AEF" w:rsidP="00A21AEF">
      <w:pPr>
        <w:pStyle w:val="ListParagraph"/>
        <w:ind w:left="859"/>
        <w:rPr>
          <w:ins w:id="1066" w:author="Author"/>
          <w:rFonts w:ascii="CIDFont+F4" w:hAnsi="CIDFont+F4" w:cs="CIDFont+F4"/>
          <w:color w:val="B1B1B1"/>
          <w:sz w:val="24"/>
          <w:szCs w:val="24"/>
          <w:lang w:val="en-SG"/>
        </w:rPr>
      </w:pPr>
    </w:p>
    <w:p w14:paraId="4023B443" w14:textId="58E60C5C" w:rsidR="00A21AEF" w:rsidRPr="00CC7F46" w:rsidRDefault="00A21AEF" w:rsidP="00A21AEF">
      <w:pPr>
        <w:pStyle w:val="ListParagraph"/>
        <w:numPr>
          <w:ilvl w:val="0"/>
          <w:numId w:val="81"/>
        </w:numPr>
        <w:rPr>
          <w:ins w:id="1067" w:author="Author"/>
          <w:lang w:eastAsia="zh-CN"/>
        </w:rPr>
      </w:pPr>
      <w:ins w:id="1068" w:author="Author">
        <w:r>
          <w:rPr>
            <w:lang w:val="en-SG"/>
          </w:rPr>
          <w:t xml:space="preserve">Enter the URL for the Azure BLOB for Contacts with Transaction: </w:t>
        </w:r>
        <w:r w:rsidR="00664C37">
          <w:rPr>
            <w:lang w:val="en-SG"/>
          </w:rPr>
          <w:fldChar w:fldCharType="begin"/>
        </w:r>
        <w:r w:rsidR="00664C37">
          <w:rPr>
            <w:lang w:val="en-SG"/>
          </w:rPr>
          <w:instrText xml:space="preserve"> HYPERLINK "https://aileenblob.blob.core.windows.net/ciretaildata/POSPurchases.csv" </w:instrText>
        </w:r>
        <w:r w:rsidR="00664C37">
          <w:rPr>
            <w:lang w:val="en-SG"/>
          </w:rPr>
          <w:fldChar w:fldCharType="separate"/>
        </w:r>
        <w:r w:rsidR="00664C37" w:rsidRPr="00664C37">
          <w:rPr>
            <w:rStyle w:val="Hyperlink"/>
            <w:lang w:val="en-SG"/>
          </w:rPr>
          <w:t>https://aileenblob.blob.core.windows.net/ciretaildata/POSPurchases.csv</w:t>
        </w:r>
        <w:r w:rsidR="00664C37">
          <w:rPr>
            <w:lang w:val="en-SG"/>
          </w:rPr>
          <w:fldChar w:fldCharType="end"/>
        </w:r>
        <w:del w:id="1069" w:author="Author">
          <w:r w:rsidDel="00664C37">
            <w:rPr>
              <w:lang w:val="en-SG"/>
            </w:rPr>
            <w:fldChar w:fldCharType="begin"/>
          </w:r>
          <w:r w:rsidDel="00664C37">
            <w:rPr>
              <w:lang w:val="en-SG"/>
            </w:rPr>
            <w:delInstrText xml:space="preserve"> HYPERLINK "https://aileenblob.blob.core.windows.net/ciretaildata/OnlinePurchases.csv" </w:delInstrText>
          </w:r>
          <w:r w:rsidDel="00664C37">
            <w:rPr>
              <w:lang w:val="en-SG"/>
            </w:rPr>
            <w:fldChar w:fldCharType="separate"/>
          </w:r>
          <w:r w:rsidRPr="00104145" w:rsidDel="00664C37">
            <w:rPr>
              <w:rStyle w:val="Hyperlink"/>
              <w:lang w:val="en-SG"/>
            </w:rPr>
            <w:delText>https://aileenblob.blob.core.windows.net/ciretaildata/OnlinePurchases.csv</w:delText>
          </w:r>
          <w:r w:rsidDel="00664C37">
            <w:rPr>
              <w:lang w:val="en-SG"/>
            </w:rPr>
            <w:fldChar w:fldCharType="end"/>
          </w:r>
        </w:del>
      </w:ins>
    </w:p>
    <w:p w14:paraId="34C7427C" w14:textId="3D560DFE" w:rsidR="00A21AEF" w:rsidRDefault="00A21AEF" w:rsidP="00A21AEF">
      <w:pPr>
        <w:ind w:left="720"/>
        <w:rPr>
          <w:ins w:id="1070" w:author="Author"/>
          <w:lang w:eastAsia="zh-CN"/>
        </w:rPr>
      </w:pPr>
      <w:ins w:id="1071" w:author="Author">
        <w:del w:id="1072" w:author="Author">
          <w:r w:rsidDel="00664C37">
            <w:rPr>
              <w:noProof/>
            </w:rPr>
            <w:drawing>
              <wp:inline distT="0" distB="0" distL="0" distR="0" wp14:anchorId="6EEC46E2" wp14:editId="647D1780">
                <wp:extent cx="5646420" cy="2153482"/>
                <wp:effectExtent l="0" t="0" r="0" b="0"/>
                <wp:docPr id="62"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50"/>
                        <a:stretch>
                          <a:fillRect/>
                        </a:stretch>
                      </pic:blipFill>
                      <pic:spPr>
                        <a:xfrm>
                          <a:off x="0" y="0"/>
                          <a:ext cx="5650107" cy="2154888"/>
                        </a:xfrm>
                        <a:prstGeom prst="rect">
                          <a:avLst/>
                        </a:prstGeom>
                      </pic:spPr>
                    </pic:pic>
                  </a:graphicData>
                </a:graphic>
              </wp:inline>
            </w:drawing>
          </w:r>
        </w:del>
        <w:r w:rsidR="00664C37" w:rsidRPr="00664C37">
          <w:rPr>
            <w:noProof/>
          </w:rPr>
          <w:t xml:space="preserve"> </w:t>
        </w:r>
        <w:r w:rsidR="00664C37">
          <w:rPr>
            <w:noProof/>
          </w:rPr>
          <w:drawing>
            <wp:inline distT="0" distB="0" distL="0" distR="0" wp14:anchorId="55D83725" wp14:editId="62C8684C">
              <wp:extent cx="4938188" cy="2385267"/>
              <wp:effectExtent l="0" t="0" r="0" b="0"/>
              <wp:docPr id="69" name="Picture 6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 email&#10;&#10;Description automatically generated"/>
                      <pic:cNvPicPr/>
                    </pic:nvPicPr>
                    <pic:blipFill>
                      <a:blip r:embed="rId56"/>
                      <a:stretch>
                        <a:fillRect/>
                      </a:stretch>
                    </pic:blipFill>
                    <pic:spPr>
                      <a:xfrm>
                        <a:off x="0" y="0"/>
                        <a:ext cx="4938188" cy="2385267"/>
                      </a:xfrm>
                      <a:prstGeom prst="rect">
                        <a:avLst/>
                      </a:prstGeom>
                    </pic:spPr>
                  </pic:pic>
                </a:graphicData>
              </a:graphic>
            </wp:inline>
          </w:drawing>
        </w:r>
      </w:ins>
    </w:p>
    <w:p w14:paraId="5B4E6836" w14:textId="426F316C" w:rsidR="00A21AEF" w:rsidRPr="00B540EB" w:rsidDel="00664C37" w:rsidRDefault="00A21AEF" w:rsidP="00664C37">
      <w:pPr>
        <w:pStyle w:val="ListParagraph"/>
        <w:numPr>
          <w:ilvl w:val="0"/>
          <w:numId w:val="81"/>
        </w:numPr>
        <w:autoSpaceDE w:val="0"/>
        <w:autoSpaceDN w:val="0"/>
        <w:adjustRightInd w:val="0"/>
        <w:spacing w:after="0" w:line="240" w:lineRule="auto"/>
        <w:rPr>
          <w:ins w:id="1073" w:author="Author"/>
          <w:del w:id="1074" w:author="Author"/>
          <w:rFonts w:ascii="CIDFont+F1" w:hAnsi="CIDFont+F1" w:cs="CIDFont+F1"/>
          <w:sz w:val="22"/>
          <w:lang w:val="en-SG"/>
        </w:rPr>
      </w:pPr>
      <w:ins w:id="1075" w:author="Author">
        <w:r w:rsidRPr="00B540EB">
          <w:rPr>
            <w:rFonts w:ascii="CIDFont+F1" w:hAnsi="CIDFont+F1" w:cs="CIDFont+F1"/>
            <w:sz w:val="22"/>
            <w:lang w:val="en-SG"/>
          </w:rPr>
          <w:t xml:space="preserve">You will now see the </w:t>
        </w:r>
        <w:r w:rsidRPr="00B540EB">
          <w:rPr>
            <w:rFonts w:ascii="CIDFont+F5" w:hAnsi="CIDFont+F5" w:cs="CIDFont+F5"/>
            <w:sz w:val="22"/>
            <w:lang w:val="en-SG"/>
          </w:rPr>
          <w:t xml:space="preserve">Preview File Data </w:t>
        </w:r>
        <w:r w:rsidRPr="00B540EB">
          <w:rPr>
            <w:rFonts w:ascii="CIDFont+F1" w:hAnsi="CIDFont+F1" w:cs="CIDFont+F1"/>
            <w:sz w:val="22"/>
            <w:lang w:val="en-SG"/>
          </w:rPr>
          <w:t>screen. Here you can change the delimiter, file</w:t>
        </w:r>
        <w:r w:rsidR="00664C37">
          <w:rPr>
            <w:rFonts w:ascii="CIDFont+F1" w:hAnsi="CIDFont+F1" w:cs="CIDFont+F1"/>
            <w:sz w:val="22"/>
            <w:lang w:val="en-SG"/>
          </w:rPr>
          <w:t xml:space="preserve"> </w:t>
        </w:r>
      </w:ins>
    </w:p>
    <w:p w14:paraId="6A00BF4C" w14:textId="763B2442" w:rsidR="00A21AEF" w:rsidRPr="00664C37" w:rsidDel="00664C37" w:rsidRDefault="00A21AEF">
      <w:pPr>
        <w:pStyle w:val="ListParagraph"/>
        <w:numPr>
          <w:ilvl w:val="0"/>
          <w:numId w:val="81"/>
        </w:numPr>
        <w:autoSpaceDE w:val="0"/>
        <w:autoSpaceDN w:val="0"/>
        <w:adjustRightInd w:val="0"/>
        <w:spacing w:after="0" w:line="240" w:lineRule="auto"/>
        <w:rPr>
          <w:ins w:id="1076" w:author="Author"/>
          <w:del w:id="1077" w:author="Author"/>
          <w:rFonts w:ascii="CIDFont+F1" w:hAnsi="CIDFont+F1" w:cs="CIDFont+F1"/>
          <w:sz w:val="22"/>
          <w:lang w:val="en-SG"/>
          <w:rPrChange w:id="1078" w:author="Author">
            <w:rPr>
              <w:ins w:id="1079" w:author="Author"/>
              <w:del w:id="1080" w:author="Author"/>
              <w:lang w:val="en-SG"/>
            </w:rPr>
          </w:rPrChange>
        </w:rPr>
        <w:pPrChange w:id="1081" w:author="Author">
          <w:pPr>
            <w:autoSpaceDE w:val="0"/>
            <w:autoSpaceDN w:val="0"/>
            <w:adjustRightInd w:val="0"/>
            <w:spacing w:after="0" w:line="240" w:lineRule="auto"/>
            <w:ind w:left="859"/>
          </w:pPr>
        </w:pPrChange>
      </w:pPr>
      <w:ins w:id="1082" w:author="Author">
        <w:r w:rsidRPr="00664C37">
          <w:rPr>
            <w:rFonts w:ascii="CIDFont+F1" w:hAnsi="CIDFont+F1" w:cs="CIDFont+F1"/>
            <w:sz w:val="22"/>
            <w:lang w:val="en-SG"/>
            <w:rPrChange w:id="1083" w:author="Author">
              <w:rPr>
                <w:lang w:val="en-SG"/>
              </w:rPr>
            </w:rPrChange>
          </w:rPr>
          <w:t>origin type or what data is being used for the data type detection. You can simply click</w:t>
        </w:r>
        <w:r w:rsidR="00664C37">
          <w:rPr>
            <w:rFonts w:ascii="CIDFont+F1" w:hAnsi="CIDFont+F1" w:cs="CIDFont+F1"/>
            <w:sz w:val="22"/>
            <w:lang w:val="en-SG"/>
          </w:rPr>
          <w:t xml:space="preserve"> </w:t>
        </w:r>
      </w:ins>
    </w:p>
    <w:p w14:paraId="39B7C517" w14:textId="77777777" w:rsidR="00A21AEF" w:rsidRPr="00664C37" w:rsidRDefault="00A21AEF">
      <w:pPr>
        <w:pStyle w:val="ListParagraph"/>
        <w:numPr>
          <w:ilvl w:val="0"/>
          <w:numId w:val="81"/>
        </w:numPr>
        <w:autoSpaceDE w:val="0"/>
        <w:autoSpaceDN w:val="0"/>
        <w:adjustRightInd w:val="0"/>
        <w:spacing w:after="0" w:line="240" w:lineRule="auto"/>
        <w:rPr>
          <w:ins w:id="1084" w:author="Author"/>
          <w:rFonts w:ascii="CIDFont+F1" w:hAnsi="CIDFont+F1" w:cs="CIDFont+F1"/>
          <w:sz w:val="22"/>
          <w:lang w:val="en-SG"/>
          <w:rPrChange w:id="1085" w:author="Author">
            <w:rPr>
              <w:ins w:id="1086" w:author="Author"/>
              <w:rFonts w:ascii="CIDFont+F1" w:hAnsi="CIDFont+F1" w:cs="CIDFont+F1"/>
              <w:lang w:val="en-SG"/>
            </w:rPr>
          </w:rPrChange>
        </w:rPr>
        <w:pPrChange w:id="1087" w:author="Author">
          <w:pPr>
            <w:autoSpaceDE w:val="0"/>
            <w:autoSpaceDN w:val="0"/>
            <w:adjustRightInd w:val="0"/>
            <w:spacing w:after="0" w:line="240" w:lineRule="auto"/>
            <w:ind w:left="859"/>
          </w:pPr>
        </w:pPrChange>
      </w:pPr>
      <w:ins w:id="1088" w:author="Author">
        <w:r w:rsidRPr="00664C37">
          <w:rPr>
            <w:rFonts w:ascii="CIDFont+F1" w:hAnsi="CIDFont+F1" w:cs="CIDFont+F1"/>
            <w:sz w:val="22"/>
            <w:lang w:val="en-SG"/>
            <w:rPrChange w:id="1089" w:author="Author">
              <w:rPr>
                <w:rFonts w:ascii="CIDFont+F1" w:hAnsi="CIDFont+F1" w:cs="CIDFont+F1"/>
                <w:lang w:val="en-SG"/>
              </w:rPr>
            </w:rPrChange>
          </w:rPr>
          <w:t xml:space="preserve">the </w:t>
        </w:r>
        <w:r w:rsidRPr="00664C37">
          <w:rPr>
            <w:rFonts w:ascii="CIDFont+F5" w:hAnsi="CIDFont+F5" w:cs="CIDFont+F5"/>
            <w:sz w:val="22"/>
            <w:lang w:val="en-SG"/>
            <w:rPrChange w:id="1090" w:author="Author">
              <w:rPr>
                <w:lang w:val="en-SG"/>
              </w:rPr>
            </w:rPrChange>
          </w:rPr>
          <w:t xml:space="preserve">Transform data </w:t>
        </w:r>
        <w:r w:rsidRPr="00664C37">
          <w:rPr>
            <w:rFonts w:ascii="CIDFont+F1" w:hAnsi="CIDFont+F1" w:cs="CIDFont+F1"/>
            <w:sz w:val="22"/>
            <w:lang w:val="en-SG"/>
            <w:rPrChange w:id="1091" w:author="Author">
              <w:rPr>
                <w:rFonts w:ascii="CIDFont+F1" w:hAnsi="CIDFont+F1" w:cs="CIDFont+F1"/>
                <w:lang w:val="en-SG"/>
              </w:rPr>
            </w:rPrChange>
          </w:rPr>
          <w:t>button.</w:t>
        </w:r>
      </w:ins>
    </w:p>
    <w:p w14:paraId="5A10CE35" w14:textId="77777777" w:rsidR="00A21AEF" w:rsidRDefault="00A21AEF" w:rsidP="00A21AEF">
      <w:pPr>
        <w:autoSpaceDE w:val="0"/>
        <w:autoSpaceDN w:val="0"/>
        <w:adjustRightInd w:val="0"/>
        <w:spacing w:after="0" w:line="240" w:lineRule="auto"/>
        <w:ind w:left="859"/>
        <w:rPr>
          <w:ins w:id="1092" w:author="Author"/>
          <w:rFonts w:ascii="CIDFont+F1" w:hAnsi="CIDFont+F1" w:cs="CIDFont+F1"/>
          <w:sz w:val="22"/>
          <w:lang w:val="en-SG"/>
        </w:rPr>
      </w:pPr>
    </w:p>
    <w:p w14:paraId="51C3B2B3" w14:textId="63364236" w:rsidR="00A21AEF" w:rsidRDefault="00A21AEF" w:rsidP="00A21AEF">
      <w:pPr>
        <w:autoSpaceDE w:val="0"/>
        <w:autoSpaceDN w:val="0"/>
        <w:adjustRightInd w:val="0"/>
        <w:spacing w:after="0" w:line="240" w:lineRule="auto"/>
        <w:ind w:left="859"/>
        <w:rPr>
          <w:ins w:id="1093" w:author="Author"/>
          <w:rFonts w:ascii="CIDFont+F1" w:hAnsi="CIDFont+F1" w:cs="CIDFont+F1"/>
          <w:sz w:val="22"/>
          <w:lang w:val="en-SG"/>
        </w:rPr>
      </w:pPr>
      <w:ins w:id="1094" w:author="Author">
        <w:del w:id="1095" w:author="Author">
          <w:r w:rsidDel="003D4653">
            <w:rPr>
              <w:noProof/>
            </w:rPr>
            <w:drawing>
              <wp:inline distT="0" distB="0" distL="0" distR="0" wp14:anchorId="30192B89" wp14:editId="2CAF75AC">
                <wp:extent cx="6142611" cy="3124200"/>
                <wp:effectExtent l="0" t="0" r="0" b="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51"/>
                        <a:stretch>
                          <a:fillRect/>
                        </a:stretch>
                      </pic:blipFill>
                      <pic:spPr>
                        <a:xfrm>
                          <a:off x="0" y="0"/>
                          <a:ext cx="6145047" cy="3125439"/>
                        </a:xfrm>
                        <a:prstGeom prst="rect">
                          <a:avLst/>
                        </a:prstGeom>
                      </pic:spPr>
                    </pic:pic>
                  </a:graphicData>
                </a:graphic>
              </wp:inline>
            </w:drawing>
          </w:r>
        </w:del>
        <w:r w:rsidR="003D4653" w:rsidRPr="003D4653">
          <w:rPr>
            <w:noProof/>
          </w:rPr>
          <w:t xml:space="preserve"> </w:t>
        </w:r>
        <w:r w:rsidR="003D4653">
          <w:rPr>
            <w:noProof/>
          </w:rPr>
          <w:drawing>
            <wp:inline distT="0" distB="0" distL="0" distR="0" wp14:anchorId="64950072" wp14:editId="19C7FF54">
              <wp:extent cx="5558651" cy="3634740"/>
              <wp:effectExtent l="0" t="0" r="4445" b="3810"/>
              <wp:docPr id="70" name="Picture 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screenshot of a computer&#10;&#10;Description automatically generated with medium confidence"/>
                      <pic:cNvPicPr/>
                    </pic:nvPicPr>
                    <pic:blipFill>
                      <a:blip r:embed="rId57"/>
                      <a:stretch>
                        <a:fillRect/>
                      </a:stretch>
                    </pic:blipFill>
                    <pic:spPr>
                      <a:xfrm>
                        <a:off x="0" y="0"/>
                        <a:ext cx="5559975" cy="3635606"/>
                      </a:xfrm>
                      <a:prstGeom prst="rect">
                        <a:avLst/>
                      </a:prstGeom>
                    </pic:spPr>
                  </pic:pic>
                </a:graphicData>
              </a:graphic>
            </wp:inline>
          </w:drawing>
        </w:r>
      </w:ins>
    </w:p>
    <w:p w14:paraId="5BAB68FF" w14:textId="77777777" w:rsidR="00A21AEF" w:rsidRDefault="00A21AEF" w:rsidP="00A21AEF">
      <w:pPr>
        <w:autoSpaceDE w:val="0"/>
        <w:autoSpaceDN w:val="0"/>
        <w:adjustRightInd w:val="0"/>
        <w:spacing w:after="0" w:line="240" w:lineRule="auto"/>
        <w:ind w:left="859"/>
        <w:rPr>
          <w:ins w:id="1096" w:author="Author"/>
          <w:rFonts w:ascii="CIDFont+F1" w:hAnsi="CIDFont+F1" w:cs="CIDFont+F1"/>
          <w:sz w:val="22"/>
          <w:lang w:val="en-SG"/>
        </w:rPr>
      </w:pPr>
    </w:p>
    <w:p w14:paraId="59E7F506" w14:textId="15BE8D10" w:rsidR="00A21AEF" w:rsidRPr="00B540EB" w:rsidDel="00664C37" w:rsidRDefault="00A21AEF" w:rsidP="00664C37">
      <w:pPr>
        <w:pStyle w:val="ListParagraph"/>
        <w:numPr>
          <w:ilvl w:val="0"/>
          <w:numId w:val="81"/>
        </w:numPr>
        <w:autoSpaceDE w:val="0"/>
        <w:autoSpaceDN w:val="0"/>
        <w:adjustRightInd w:val="0"/>
        <w:spacing w:after="0" w:line="240" w:lineRule="auto"/>
        <w:rPr>
          <w:ins w:id="1097" w:author="Author"/>
          <w:del w:id="1098" w:author="Author"/>
          <w:rFonts w:ascii="CIDFont+F1" w:hAnsi="CIDFont+F1" w:cs="CIDFont+F1"/>
          <w:sz w:val="22"/>
          <w:lang w:val="en-SG"/>
        </w:rPr>
      </w:pPr>
      <w:ins w:id="1099" w:author="Author">
        <w:r w:rsidRPr="00B540EB">
          <w:rPr>
            <w:rFonts w:ascii="CIDFont+F5" w:hAnsi="CIDFont+F5" w:cs="CIDFont+F5"/>
            <w:sz w:val="22"/>
            <w:lang w:val="en-SG"/>
          </w:rPr>
          <w:t xml:space="preserve"> </w:t>
        </w:r>
        <w:r w:rsidRPr="00B540EB">
          <w:rPr>
            <w:rFonts w:ascii="CIDFont+F1" w:hAnsi="CIDFont+F1" w:cs="CIDFont+F1"/>
            <w:sz w:val="22"/>
            <w:lang w:val="en-SG"/>
          </w:rPr>
          <w:t>You should now see the data from the source tabulated. Here you can configure the</w:t>
        </w:r>
        <w:r w:rsidR="00664C37">
          <w:rPr>
            <w:rFonts w:ascii="CIDFont+F1" w:hAnsi="CIDFont+F1" w:cs="CIDFont+F1"/>
            <w:sz w:val="22"/>
            <w:lang w:val="en-SG"/>
          </w:rPr>
          <w:t xml:space="preserve"> </w:t>
        </w:r>
      </w:ins>
    </w:p>
    <w:p w14:paraId="32AFC0B8" w14:textId="520BF8D8" w:rsidR="00A21AEF" w:rsidRPr="00664C37" w:rsidDel="00664C37" w:rsidRDefault="00A21AEF">
      <w:pPr>
        <w:pStyle w:val="ListParagraph"/>
        <w:numPr>
          <w:ilvl w:val="0"/>
          <w:numId w:val="81"/>
        </w:numPr>
        <w:autoSpaceDE w:val="0"/>
        <w:autoSpaceDN w:val="0"/>
        <w:adjustRightInd w:val="0"/>
        <w:spacing w:after="0" w:line="240" w:lineRule="auto"/>
        <w:rPr>
          <w:ins w:id="1100" w:author="Author"/>
          <w:del w:id="1101" w:author="Author"/>
          <w:rFonts w:ascii="CIDFont+F1" w:hAnsi="CIDFont+F1" w:cs="CIDFont+F1"/>
          <w:sz w:val="22"/>
          <w:lang w:val="en-SG"/>
          <w:rPrChange w:id="1102" w:author="Author">
            <w:rPr>
              <w:ins w:id="1103" w:author="Author"/>
              <w:del w:id="1104" w:author="Author"/>
              <w:lang w:val="en-SG"/>
            </w:rPr>
          </w:rPrChange>
        </w:rPr>
        <w:pPrChange w:id="1105" w:author="Author">
          <w:pPr>
            <w:autoSpaceDE w:val="0"/>
            <w:autoSpaceDN w:val="0"/>
            <w:adjustRightInd w:val="0"/>
            <w:spacing w:after="0" w:line="240" w:lineRule="auto"/>
            <w:ind w:left="859"/>
          </w:pPr>
        </w:pPrChange>
      </w:pPr>
      <w:ins w:id="1106" w:author="Author">
        <w:r w:rsidRPr="00664C37">
          <w:rPr>
            <w:rFonts w:ascii="CIDFont+F1" w:hAnsi="CIDFont+F1" w:cs="CIDFont+F1"/>
            <w:sz w:val="22"/>
            <w:lang w:val="en-SG"/>
            <w:rPrChange w:id="1107" w:author="Author">
              <w:rPr>
                <w:lang w:val="en-SG"/>
              </w:rPr>
            </w:rPrChange>
          </w:rPr>
          <w:t>datatypes and formats for the data you ingest.</w:t>
        </w:r>
        <w:r w:rsidR="00664C37" w:rsidRPr="00664C37">
          <w:rPr>
            <w:rFonts w:ascii="CIDFont+F1" w:hAnsi="CIDFont+F1" w:cs="CIDFont+F1"/>
            <w:sz w:val="22"/>
            <w:lang w:val="en-SG"/>
            <w:rPrChange w:id="1108" w:author="Author">
              <w:rPr>
                <w:lang w:val="en-SG"/>
              </w:rPr>
            </w:rPrChange>
          </w:rPr>
          <w:t xml:space="preserve"> </w:t>
        </w:r>
      </w:ins>
    </w:p>
    <w:p w14:paraId="1B812F02" w14:textId="77777777" w:rsidR="00A21AEF" w:rsidDel="00664C37" w:rsidRDefault="00A21AEF">
      <w:pPr>
        <w:pStyle w:val="ListParagraph"/>
        <w:rPr>
          <w:ins w:id="1109" w:author="Author"/>
          <w:del w:id="1110" w:author="Author"/>
          <w:lang w:val="en-SG"/>
        </w:rPr>
        <w:pPrChange w:id="1111" w:author="Author">
          <w:pPr>
            <w:autoSpaceDE w:val="0"/>
            <w:autoSpaceDN w:val="0"/>
            <w:adjustRightInd w:val="0"/>
            <w:spacing w:after="0" w:line="240" w:lineRule="auto"/>
            <w:ind w:left="859"/>
          </w:pPr>
        </w:pPrChange>
      </w:pPr>
    </w:p>
    <w:p w14:paraId="45F5233D" w14:textId="73ACFD2B" w:rsidR="00A21AEF" w:rsidDel="00664C37" w:rsidRDefault="00A21AEF">
      <w:pPr>
        <w:pStyle w:val="ListParagraph"/>
        <w:rPr>
          <w:ins w:id="1112" w:author="Author"/>
          <w:del w:id="1113" w:author="Author"/>
          <w:lang w:val="en-SG"/>
        </w:rPr>
        <w:pPrChange w:id="1114" w:author="Author">
          <w:pPr>
            <w:autoSpaceDE w:val="0"/>
            <w:autoSpaceDN w:val="0"/>
            <w:adjustRightInd w:val="0"/>
            <w:spacing w:after="0" w:line="240" w:lineRule="auto"/>
            <w:ind w:left="139" w:firstLine="720"/>
          </w:pPr>
        </w:pPrChange>
      </w:pPr>
      <w:ins w:id="1115" w:author="Author">
        <w:r>
          <w:rPr>
            <w:lang w:val="en-SG"/>
          </w:rPr>
          <w:t>You will notice that the column heading has appeared in the first row of the data. To</w:t>
        </w:r>
        <w:r w:rsidR="00664C37">
          <w:rPr>
            <w:lang w:val="en-SG"/>
          </w:rPr>
          <w:t xml:space="preserve"> </w:t>
        </w:r>
      </w:ins>
    </w:p>
    <w:p w14:paraId="6855A7E2" w14:textId="77777777" w:rsidR="00A21AEF" w:rsidRDefault="00A21AEF">
      <w:pPr>
        <w:pStyle w:val="ListParagraph"/>
        <w:numPr>
          <w:ilvl w:val="0"/>
          <w:numId w:val="81"/>
        </w:numPr>
        <w:autoSpaceDE w:val="0"/>
        <w:autoSpaceDN w:val="0"/>
        <w:adjustRightInd w:val="0"/>
        <w:spacing w:after="0" w:line="240" w:lineRule="auto"/>
        <w:rPr>
          <w:ins w:id="1116" w:author="Author"/>
          <w:rFonts w:ascii="CIDFont+F5" w:hAnsi="CIDFont+F5" w:cs="CIDFont+F5"/>
          <w:lang w:val="en-SG"/>
        </w:rPr>
        <w:pPrChange w:id="1117" w:author="Author">
          <w:pPr>
            <w:ind w:left="720" w:firstLine="139"/>
          </w:pPr>
        </w:pPrChange>
      </w:pPr>
      <w:ins w:id="1118" w:author="Author">
        <w:r>
          <w:rPr>
            <w:lang w:val="en-SG"/>
          </w:rPr>
          <w:t xml:space="preserve">correct this, click </w:t>
        </w:r>
        <w:r>
          <w:rPr>
            <w:rFonts w:ascii="CIDFont+F5" w:hAnsi="CIDFont+F5" w:cs="CIDFont+F5"/>
            <w:lang w:val="en-SG"/>
          </w:rPr>
          <w:t xml:space="preserve">Transform </w:t>
        </w:r>
        <w:r>
          <w:rPr>
            <w:lang w:val="en-SG"/>
          </w:rPr>
          <w:t xml:space="preserve">and then </w:t>
        </w:r>
        <w:r>
          <w:rPr>
            <w:rFonts w:ascii="CIDFont+F5" w:hAnsi="CIDFont+F5" w:cs="CIDFont+F5"/>
            <w:lang w:val="en-SG"/>
          </w:rPr>
          <w:t>Use First Row as Headers.</w:t>
        </w:r>
      </w:ins>
    </w:p>
    <w:p w14:paraId="3916894E" w14:textId="77777777" w:rsidR="00A21AEF" w:rsidRDefault="00A21AEF" w:rsidP="00A21AEF">
      <w:pPr>
        <w:ind w:left="720" w:firstLine="139"/>
        <w:rPr>
          <w:ins w:id="1119" w:author="Author"/>
          <w:rFonts w:ascii="CIDFont+F5" w:hAnsi="CIDFont+F5" w:cs="CIDFont+F5"/>
          <w:sz w:val="22"/>
          <w:lang w:val="en-SG"/>
        </w:rPr>
      </w:pPr>
      <w:ins w:id="1120" w:author="Author">
        <w:r>
          <w:rPr>
            <w:noProof/>
          </w:rPr>
          <w:drawing>
            <wp:inline distT="0" distB="0" distL="0" distR="0" wp14:anchorId="54665DCC" wp14:editId="76293818">
              <wp:extent cx="5113463" cy="1181202"/>
              <wp:effectExtent l="0" t="0" r="0" b="0"/>
              <wp:docPr id="64" name="Picture 6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37"/>
                      <a:stretch>
                        <a:fillRect/>
                      </a:stretch>
                    </pic:blipFill>
                    <pic:spPr>
                      <a:xfrm>
                        <a:off x="0" y="0"/>
                        <a:ext cx="5113463" cy="1181202"/>
                      </a:xfrm>
                      <a:prstGeom prst="rect">
                        <a:avLst/>
                      </a:prstGeom>
                    </pic:spPr>
                  </pic:pic>
                </a:graphicData>
              </a:graphic>
            </wp:inline>
          </w:drawing>
        </w:r>
      </w:ins>
    </w:p>
    <w:p w14:paraId="309E4702" w14:textId="77777777" w:rsidR="00A21AEF" w:rsidRPr="00B540EB" w:rsidRDefault="00A21AEF" w:rsidP="00A21AEF">
      <w:pPr>
        <w:pStyle w:val="ListParagraph"/>
        <w:numPr>
          <w:ilvl w:val="0"/>
          <w:numId w:val="81"/>
        </w:numPr>
        <w:autoSpaceDE w:val="0"/>
        <w:autoSpaceDN w:val="0"/>
        <w:adjustRightInd w:val="0"/>
        <w:spacing w:after="0" w:line="240" w:lineRule="auto"/>
        <w:ind w:left="851" w:hanging="352"/>
        <w:rPr>
          <w:ins w:id="1121" w:author="Author"/>
          <w:rFonts w:ascii="CIDFont+F1" w:hAnsi="CIDFont+F1" w:cs="CIDFont+F1"/>
          <w:sz w:val="22"/>
          <w:lang w:val="en-SG"/>
        </w:rPr>
      </w:pPr>
      <w:ins w:id="1122" w:author="Author">
        <w:r w:rsidRPr="00B540EB">
          <w:rPr>
            <w:rFonts w:ascii="CIDFont+F1" w:hAnsi="CIDFont+F1" w:cs="CIDFont+F1"/>
            <w:sz w:val="22"/>
            <w:lang w:val="en-SG"/>
          </w:rPr>
          <w:t>Because we have ingested data from a Text/CSV source, all columns have been defaulted</w:t>
        </w:r>
        <w:r>
          <w:rPr>
            <w:rFonts w:ascii="CIDFont+F1" w:hAnsi="CIDFont+F1" w:cs="CIDFont+F1"/>
            <w:sz w:val="22"/>
            <w:lang w:val="en-SG"/>
          </w:rPr>
          <w:t xml:space="preserve"> </w:t>
        </w:r>
        <w:r w:rsidRPr="00B540EB">
          <w:rPr>
            <w:rFonts w:ascii="CIDFont+F1" w:hAnsi="CIDFont+F1" w:cs="CIDFont+F1"/>
            <w:sz w:val="22"/>
            <w:lang w:val="en-SG"/>
          </w:rPr>
          <w:t>to a ‘Text’ Data Type. To successfully ingest and model the data, we can set the datatype for non-text columns.</w:t>
        </w:r>
      </w:ins>
    </w:p>
    <w:p w14:paraId="4316F11E" w14:textId="77777777" w:rsidR="00A21AEF" w:rsidRDefault="00A21AEF" w:rsidP="00A21AEF">
      <w:pPr>
        <w:autoSpaceDE w:val="0"/>
        <w:autoSpaceDN w:val="0"/>
        <w:adjustRightInd w:val="0"/>
        <w:spacing w:after="0" w:line="240" w:lineRule="auto"/>
        <w:ind w:left="851"/>
        <w:rPr>
          <w:ins w:id="1123" w:author="Author"/>
          <w:rFonts w:ascii="CIDFont+F1" w:hAnsi="CIDFont+F1" w:cs="CIDFont+F1"/>
          <w:sz w:val="22"/>
          <w:lang w:val="en-SG"/>
        </w:rPr>
      </w:pPr>
      <w:ins w:id="1124" w:author="Author">
        <w:r>
          <w:rPr>
            <w:rFonts w:ascii="CIDFont+F1" w:hAnsi="CIDFont+F1" w:cs="CIDFont+F1"/>
            <w:sz w:val="22"/>
            <w:lang w:val="en-SG"/>
          </w:rPr>
          <w:t xml:space="preserve">To change the datatype, click the </w:t>
        </w:r>
        <w:r>
          <w:rPr>
            <w:rFonts w:ascii="CIDFont+F5" w:hAnsi="CIDFont+F5" w:cs="CIDFont+F5"/>
            <w:sz w:val="22"/>
            <w:lang w:val="en-SG"/>
          </w:rPr>
          <w:t xml:space="preserve">ABC </w:t>
        </w:r>
        <w:r>
          <w:rPr>
            <w:rFonts w:ascii="CIDFont+F1" w:hAnsi="CIDFont+F1" w:cs="CIDFont+F1"/>
            <w:sz w:val="22"/>
            <w:lang w:val="en-SG"/>
          </w:rPr>
          <w:t xml:space="preserve">icon within the column heading. </w:t>
        </w:r>
      </w:ins>
    </w:p>
    <w:p w14:paraId="622CDA1F" w14:textId="77777777" w:rsidR="00A21AEF" w:rsidRDefault="00A21AEF" w:rsidP="00A21AEF">
      <w:pPr>
        <w:autoSpaceDE w:val="0"/>
        <w:autoSpaceDN w:val="0"/>
        <w:adjustRightInd w:val="0"/>
        <w:spacing w:after="0" w:line="240" w:lineRule="auto"/>
        <w:ind w:left="851"/>
        <w:rPr>
          <w:ins w:id="1125" w:author="Author"/>
          <w:rFonts w:ascii="CIDFont+F1" w:hAnsi="CIDFont+F1" w:cs="CIDFont+F1"/>
          <w:sz w:val="22"/>
          <w:lang w:val="en-SG"/>
        </w:rPr>
      </w:pPr>
    </w:p>
    <w:p w14:paraId="6DB8C960" w14:textId="77777777" w:rsidR="00A21AEF" w:rsidRDefault="00A21AEF" w:rsidP="00A21AEF">
      <w:pPr>
        <w:autoSpaceDE w:val="0"/>
        <w:autoSpaceDN w:val="0"/>
        <w:adjustRightInd w:val="0"/>
        <w:spacing w:after="0" w:line="240" w:lineRule="auto"/>
        <w:ind w:left="851"/>
        <w:rPr>
          <w:ins w:id="1126" w:author="Author"/>
          <w:rFonts w:ascii="CIDFont+F1" w:hAnsi="CIDFont+F1" w:cs="CIDFont+F1"/>
          <w:sz w:val="22"/>
          <w:lang w:val="en-SG"/>
        </w:rPr>
      </w:pPr>
      <w:ins w:id="1127" w:author="Author">
        <w:r>
          <w:rPr>
            <w:rFonts w:ascii="CIDFont+F1" w:hAnsi="CIDFont+F1" w:cs="CIDFont+F1"/>
            <w:sz w:val="22"/>
            <w:lang w:val="en-SG"/>
          </w:rPr>
          <w:t>Update the datatype for the columns listed below.</w:t>
        </w:r>
      </w:ins>
    </w:p>
    <w:tbl>
      <w:tblPr>
        <w:tblStyle w:val="ListTable3-Accent1"/>
        <w:tblpPr w:leftFromText="180" w:rightFromText="180" w:vertAnchor="text" w:horzAnchor="margin" w:tblpXSpec="center" w:tblpY="78"/>
        <w:tblW w:w="6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2"/>
        <w:gridCol w:w="3252"/>
      </w:tblGrid>
      <w:tr w:rsidR="00A21AEF" w14:paraId="222E428C" w14:textId="77777777" w:rsidTr="00B540EB">
        <w:trPr>
          <w:cnfStyle w:val="100000000000" w:firstRow="1" w:lastRow="0" w:firstColumn="0" w:lastColumn="0" w:oddVBand="0" w:evenVBand="0" w:oddHBand="0" w:evenHBand="0" w:firstRowFirstColumn="0" w:firstRowLastColumn="0" w:lastRowFirstColumn="0" w:lastRowLastColumn="0"/>
          <w:trHeight w:val="252"/>
          <w:ins w:id="1128" w:author="Author"/>
        </w:trPr>
        <w:tc>
          <w:tcPr>
            <w:cnfStyle w:val="001000000100" w:firstRow="0" w:lastRow="0" w:firstColumn="1" w:lastColumn="0" w:oddVBand="0" w:evenVBand="0" w:oddHBand="0" w:evenHBand="0" w:firstRowFirstColumn="1" w:firstRowLastColumn="0" w:lastRowFirstColumn="0" w:lastRowLastColumn="0"/>
            <w:tcW w:w="3252" w:type="dxa"/>
          </w:tcPr>
          <w:p w14:paraId="65125A37" w14:textId="77777777" w:rsidR="00A21AEF" w:rsidRDefault="00A21AEF" w:rsidP="00B540EB">
            <w:pPr>
              <w:autoSpaceDE w:val="0"/>
              <w:autoSpaceDN w:val="0"/>
              <w:adjustRightInd w:val="0"/>
              <w:rPr>
                <w:ins w:id="1129" w:author="Author"/>
                <w:rFonts w:ascii="CIDFont+F1" w:hAnsi="CIDFont+F1" w:cs="CIDFont+F1"/>
                <w:sz w:val="22"/>
                <w:lang w:val="en-SG"/>
              </w:rPr>
            </w:pPr>
            <w:ins w:id="1130" w:author="Author">
              <w:r>
                <w:rPr>
                  <w:rFonts w:ascii="CIDFont+F1" w:hAnsi="CIDFont+F1" w:cs="CIDFont+F1"/>
                  <w:sz w:val="22"/>
                  <w:lang w:val="en-SG"/>
                </w:rPr>
                <w:t>Column Heading</w:t>
              </w:r>
            </w:ins>
          </w:p>
        </w:tc>
        <w:tc>
          <w:tcPr>
            <w:tcW w:w="3252" w:type="dxa"/>
          </w:tcPr>
          <w:p w14:paraId="0C1BD104" w14:textId="77777777" w:rsidR="00A21AEF" w:rsidRDefault="00A21AEF" w:rsidP="00B540EB">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1131" w:author="Author"/>
                <w:rFonts w:ascii="CIDFont+F1" w:hAnsi="CIDFont+F1" w:cs="CIDFont+F1"/>
                <w:sz w:val="22"/>
                <w:lang w:val="en-SG"/>
              </w:rPr>
            </w:pPr>
            <w:ins w:id="1132" w:author="Author">
              <w:r>
                <w:rPr>
                  <w:rFonts w:ascii="CIDFont+F1" w:hAnsi="CIDFont+F1" w:cs="CIDFont+F1"/>
                  <w:sz w:val="22"/>
                  <w:lang w:val="en-SG"/>
                </w:rPr>
                <w:t>New Data Type</w:t>
              </w:r>
            </w:ins>
          </w:p>
        </w:tc>
      </w:tr>
      <w:tr w:rsidR="00A21AEF" w14:paraId="00C85492" w14:textId="77777777" w:rsidTr="00B540EB">
        <w:trPr>
          <w:cnfStyle w:val="000000100000" w:firstRow="0" w:lastRow="0" w:firstColumn="0" w:lastColumn="0" w:oddVBand="0" w:evenVBand="0" w:oddHBand="1" w:evenHBand="0" w:firstRowFirstColumn="0" w:firstRowLastColumn="0" w:lastRowFirstColumn="0" w:lastRowLastColumn="0"/>
          <w:trHeight w:val="252"/>
          <w:ins w:id="1133" w:author="Author"/>
        </w:trPr>
        <w:tc>
          <w:tcPr>
            <w:cnfStyle w:val="001000000000" w:firstRow="0" w:lastRow="0" w:firstColumn="1" w:lastColumn="0" w:oddVBand="0" w:evenVBand="0" w:oddHBand="0" w:evenHBand="0" w:firstRowFirstColumn="0" w:firstRowLastColumn="0" w:lastRowFirstColumn="0" w:lastRowLastColumn="0"/>
            <w:tcW w:w="3252" w:type="dxa"/>
          </w:tcPr>
          <w:p w14:paraId="63BBC242" w14:textId="77777777" w:rsidR="00A21AEF" w:rsidRDefault="00A21AEF" w:rsidP="00B540EB">
            <w:pPr>
              <w:autoSpaceDE w:val="0"/>
              <w:autoSpaceDN w:val="0"/>
              <w:adjustRightInd w:val="0"/>
              <w:rPr>
                <w:ins w:id="1134" w:author="Author"/>
                <w:rFonts w:ascii="CIDFont+F1" w:hAnsi="CIDFont+F1" w:cs="CIDFont+F1"/>
                <w:sz w:val="22"/>
                <w:lang w:val="en-SG"/>
              </w:rPr>
            </w:pPr>
            <w:proofErr w:type="spellStart"/>
            <w:ins w:id="1135" w:author="Author">
              <w:r>
                <w:rPr>
                  <w:rFonts w:ascii="CIDFont+F1" w:hAnsi="CIDFont+F1" w:cs="CIDFont+F1"/>
                  <w:sz w:val="22"/>
                  <w:lang w:val="en-SG"/>
                </w:rPr>
                <w:t>PurchasedOn</w:t>
              </w:r>
              <w:proofErr w:type="spellEnd"/>
            </w:ins>
          </w:p>
        </w:tc>
        <w:tc>
          <w:tcPr>
            <w:tcW w:w="3252" w:type="dxa"/>
          </w:tcPr>
          <w:p w14:paraId="3518502B" w14:textId="77777777" w:rsidR="00A21AEF" w:rsidRDefault="00A21AEF" w:rsidP="00B540EB">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136" w:author="Author"/>
                <w:rFonts w:ascii="CIDFont+F1" w:hAnsi="CIDFont+F1" w:cs="CIDFont+F1"/>
                <w:sz w:val="22"/>
                <w:lang w:val="en-SG"/>
              </w:rPr>
            </w:pPr>
            <w:ins w:id="1137" w:author="Author">
              <w:r>
                <w:rPr>
                  <w:rFonts w:ascii="CIDFont+F1" w:hAnsi="CIDFont+F1" w:cs="CIDFont+F1"/>
                  <w:sz w:val="22"/>
                  <w:lang w:val="en-SG"/>
                </w:rPr>
                <w:t>Date/Time/Zone</w:t>
              </w:r>
            </w:ins>
          </w:p>
        </w:tc>
      </w:tr>
      <w:tr w:rsidR="00A21AEF" w14:paraId="1C606DC1" w14:textId="77777777" w:rsidTr="00B540EB">
        <w:trPr>
          <w:trHeight w:val="252"/>
          <w:ins w:id="1138" w:author="Author"/>
        </w:trPr>
        <w:tc>
          <w:tcPr>
            <w:cnfStyle w:val="001000000000" w:firstRow="0" w:lastRow="0" w:firstColumn="1" w:lastColumn="0" w:oddVBand="0" w:evenVBand="0" w:oddHBand="0" w:evenHBand="0" w:firstRowFirstColumn="0" w:firstRowLastColumn="0" w:lastRowFirstColumn="0" w:lastRowLastColumn="0"/>
            <w:tcW w:w="3252" w:type="dxa"/>
          </w:tcPr>
          <w:p w14:paraId="20611B70" w14:textId="77777777" w:rsidR="00A21AEF" w:rsidRDefault="00A21AEF" w:rsidP="00B540EB">
            <w:pPr>
              <w:autoSpaceDE w:val="0"/>
              <w:autoSpaceDN w:val="0"/>
              <w:adjustRightInd w:val="0"/>
              <w:rPr>
                <w:ins w:id="1139" w:author="Author"/>
                <w:rFonts w:ascii="CIDFont+F1" w:hAnsi="CIDFont+F1" w:cs="CIDFont+F1"/>
                <w:sz w:val="22"/>
                <w:lang w:val="en-SG"/>
              </w:rPr>
            </w:pPr>
            <w:proofErr w:type="spellStart"/>
            <w:ins w:id="1140" w:author="Author">
              <w:r>
                <w:rPr>
                  <w:rFonts w:ascii="CIDFont+F1" w:hAnsi="CIDFont+F1" w:cs="CIDFont+F1"/>
                  <w:sz w:val="22"/>
                  <w:lang w:val="en-SG"/>
                </w:rPr>
                <w:t>TotalPrice</w:t>
              </w:r>
              <w:proofErr w:type="spellEnd"/>
            </w:ins>
          </w:p>
        </w:tc>
        <w:tc>
          <w:tcPr>
            <w:tcW w:w="3252" w:type="dxa"/>
          </w:tcPr>
          <w:p w14:paraId="48666C95" w14:textId="77777777" w:rsidR="00A21AEF" w:rsidRDefault="00A21AEF" w:rsidP="00B540EB">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1141" w:author="Author"/>
                <w:rFonts w:ascii="CIDFont+F1" w:hAnsi="CIDFont+F1" w:cs="CIDFont+F1"/>
                <w:sz w:val="22"/>
                <w:lang w:val="en-SG"/>
              </w:rPr>
            </w:pPr>
            <w:ins w:id="1142" w:author="Author">
              <w:r>
                <w:rPr>
                  <w:rFonts w:ascii="CIDFont+F1" w:hAnsi="CIDFont+F1" w:cs="CIDFont+F1"/>
                  <w:sz w:val="22"/>
                  <w:lang w:val="en-SG"/>
                </w:rPr>
                <w:t>Currency</w:t>
              </w:r>
            </w:ins>
          </w:p>
        </w:tc>
      </w:tr>
      <w:tr w:rsidR="00A21AEF" w14:paraId="5DABAABD" w14:textId="77777777" w:rsidTr="00B540EB">
        <w:trPr>
          <w:cnfStyle w:val="000000100000" w:firstRow="0" w:lastRow="0" w:firstColumn="0" w:lastColumn="0" w:oddVBand="0" w:evenVBand="0" w:oddHBand="1" w:evenHBand="0" w:firstRowFirstColumn="0" w:firstRowLastColumn="0" w:lastRowFirstColumn="0" w:lastRowLastColumn="0"/>
          <w:trHeight w:val="252"/>
          <w:ins w:id="1143" w:author="Author"/>
        </w:trPr>
        <w:tc>
          <w:tcPr>
            <w:cnfStyle w:val="001000000000" w:firstRow="0" w:lastRow="0" w:firstColumn="1" w:lastColumn="0" w:oddVBand="0" w:evenVBand="0" w:oddHBand="0" w:evenHBand="0" w:firstRowFirstColumn="0" w:firstRowLastColumn="0" w:lastRowFirstColumn="0" w:lastRowLastColumn="0"/>
            <w:tcW w:w="3252" w:type="dxa"/>
          </w:tcPr>
          <w:p w14:paraId="3A5F4A33" w14:textId="6CB50B5B" w:rsidR="00A21AEF" w:rsidRDefault="00A21AEF" w:rsidP="00B540EB">
            <w:pPr>
              <w:autoSpaceDE w:val="0"/>
              <w:autoSpaceDN w:val="0"/>
              <w:adjustRightInd w:val="0"/>
              <w:rPr>
                <w:ins w:id="1144" w:author="Author"/>
                <w:rFonts w:ascii="CIDFont+F1" w:hAnsi="CIDFont+F1" w:cs="CIDFont+F1"/>
                <w:sz w:val="22"/>
                <w:lang w:val="en-SG"/>
              </w:rPr>
            </w:pPr>
            <w:ins w:id="1145" w:author="Author">
              <w:del w:id="1146" w:author="Author">
                <w:r w:rsidDel="00254DAD">
                  <w:rPr>
                    <w:rFonts w:ascii="CIDFont+F1" w:hAnsi="CIDFont+F1" w:cs="CIDFont+F1"/>
                    <w:sz w:val="22"/>
                    <w:lang w:val="en-SG"/>
                  </w:rPr>
                  <w:delText>CreatedOn</w:delText>
                </w:r>
              </w:del>
              <w:proofErr w:type="spellStart"/>
              <w:r w:rsidR="00254DAD">
                <w:rPr>
                  <w:rFonts w:ascii="CIDFont+F1" w:hAnsi="CIDFont+F1" w:cs="CIDFont+F1"/>
                  <w:sz w:val="22"/>
                  <w:lang w:val="en-SG"/>
                </w:rPr>
                <w:t>RewardsPointsAdded</w:t>
              </w:r>
              <w:proofErr w:type="spellEnd"/>
            </w:ins>
          </w:p>
        </w:tc>
        <w:tc>
          <w:tcPr>
            <w:tcW w:w="3252" w:type="dxa"/>
          </w:tcPr>
          <w:p w14:paraId="74AE4C22" w14:textId="037EA264" w:rsidR="00A21AEF" w:rsidRDefault="00A21AEF" w:rsidP="00B540EB">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147" w:author="Author"/>
                <w:rFonts w:ascii="CIDFont+F1" w:hAnsi="CIDFont+F1" w:cs="CIDFont+F1"/>
                <w:sz w:val="22"/>
                <w:lang w:val="en-SG"/>
              </w:rPr>
            </w:pPr>
            <w:ins w:id="1148" w:author="Author">
              <w:del w:id="1149" w:author="Author">
                <w:r w:rsidDel="00254DAD">
                  <w:rPr>
                    <w:rFonts w:ascii="CIDFont+F1" w:hAnsi="CIDFont+F1" w:cs="CIDFont+F1"/>
                    <w:sz w:val="22"/>
                    <w:lang w:val="en-SG"/>
                  </w:rPr>
                  <w:delText>Date/Time/Zone</w:delText>
                </w:r>
              </w:del>
              <w:r w:rsidR="00254DAD">
                <w:rPr>
                  <w:rFonts w:ascii="CIDFont+F1" w:hAnsi="CIDFont+F1" w:cs="CIDFont+F1"/>
                  <w:sz w:val="22"/>
                  <w:lang w:val="en-SG"/>
                </w:rPr>
                <w:t>Whole Number</w:t>
              </w:r>
            </w:ins>
          </w:p>
        </w:tc>
      </w:tr>
    </w:tbl>
    <w:p w14:paraId="1DC1EE34" w14:textId="77777777" w:rsidR="00A21AEF" w:rsidRDefault="00A21AEF" w:rsidP="00A21AEF">
      <w:pPr>
        <w:autoSpaceDE w:val="0"/>
        <w:autoSpaceDN w:val="0"/>
        <w:adjustRightInd w:val="0"/>
        <w:spacing w:after="0" w:line="240" w:lineRule="auto"/>
        <w:ind w:left="851"/>
        <w:rPr>
          <w:ins w:id="1150" w:author="Author"/>
          <w:rFonts w:ascii="CIDFont+F1" w:hAnsi="CIDFont+F1" w:cs="CIDFont+F1"/>
          <w:sz w:val="22"/>
          <w:lang w:val="en-SG"/>
        </w:rPr>
      </w:pPr>
    </w:p>
    <w:p w14:paraId="33DBF6B1" w14:textId="77777777" w:rsidR="00A21AEF" w:rsidRPr="00B540EB" w:rsidRDefault="00A21AEF" w:rsidP="00A21AEF">
      <w:pPr>
        <w:autoSpaceDE w:val="0"/>
        <w:autoSpaceDN w:val="0"/>
        <w:adjustRightInd w:val="0"/>
        <w:spacing w:after="0" w:line="240" w:lineRule="auto"/>
        <w:ind w:left="851"/>
        <w:rPr>
          <w:ins w:id="1151" w:author="Author"/>
          <w:rFonts w:ascii="CIDFont+F1" w:hAnsi="CIDFont+F1" w:cs="CIDFont+F1"/>
          <w:sz w:val="22"/>
          <w:lang w:val="en-SG"/>
        </w:rPr>
      </w:pPr>
    </w:p>
    <w:p w14:paraId="1893A7D0" w14:textId="77777777" w:rsidR="00A21AEF" w:rsidRDefault="00A21AEF" w:rsidP="00A21AEF">
      <w:pPr>
        <w:ind w:left="720" w:firstLine="139"/>
        <w:rPr>
          <w:ins w:id="1152" w:author="Author"/>
          <w:lang w:eastAsia="zh-CN"/>
        </w:rPr>
      </w:pPr>
    </w:p>
    <w:p w14:paraId="7399A349" w14:textId="77777777" w:rsidR="00A21AEF" w:rsidRDefault="00A21AEF" w:rsidP="00A21AEF">
      <w:pPr>
        <w:ind w:left="720" w:firstLine="139"/>
        <w:rPr>
          <w:ins w:id="1153" w:author="Author"/>
          <w:lang w:eastAsia="zh-CN"/>
        </w:rPr>
      </w:pPr>
    </w:p>
    <w:p w14:paraId="681A27B8" w14:textId="37D755BD" w:rsidR="00A21AEF" w:rsidRDefault="00A21AEF" w:rsidP="00A21AEF">
      <w:pPr>
        <w:ind w:left="720" w:firstLine="139"/>
        <w:rPr>
          <w:ins w:id="1154" w:author="Author"/>
          <w:lang w:eastAsia="zh-CN"/>
        </w:rPr>
      </w:pPr>
      <w:ins w:id="1155" w:author="Author">
        <w:r w:rsidRPr="00E70865">
          <w:rPr>
            <w:noProof/>
          </w:rPr>
          <w:t xml:space="preserve"> </w:t>
        </w:r>
        <w:del w:id="1156" w:author="Author">
          <w:r w:rsidDel="003D4653">
            <w:rPr>
              <w:noProof/>
            </w:rPr>
            <w:drawing>
              <wp:inline distT="0" distB="0" distL="0" distR="0" wp14:anchorId="2659DA85" wp14:editId="25B2DF2B">
                <wp:extent cx="6105304" cy="4259580"/>
                <wp:effectExtent l="0" t="0" r="0" b="7620"/>
                <wp:docPr id="65" name="Picture 6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table&#10;&#10;Description automatically generated"/>
                        <pic:cNvPicPr/>
                      </pic:nvPicPr>
                      <pic:blipFill>
                        <a:blip r:embed="rId53"/>
                        <a:stretch>
                          <a:fillRect/>
                        </a:stretch>
                      </pic:blipFill>
                      <pic:spPr>
                        <a:xfrm>
                          <a:off x="0" y="0"/>
                          <a:ext cx="6108495" cy="4261806"/>
                        </a:xfrm>
                        <a:prstGeom prst="rect">
                          <a:avLst/>
                        </a:prstGeom>
                      </pic:spPr>
                    </pic:pic>
                  </a:graphicData>
                </a:graphic>
              </wp:inline>
            </w:drawing>
          </w:r>
        </w:del>
        <w:r w:rsidR="003D4653" w:rsidRPr="003D4653">
          <w:rPr>
            <w:noProof/>
          </w:rPr>
          <w:t xml:space="preserve"> </w:t>
        </w:r>
        <w:del w:id="1157" w:author="Author">
          <w:r w:rsidR="003D4653" w:rsidDel="00254DAD">
            <w:rPr>
              <w:noProof/>
            </w:rPr>
            <w:drawing>
              <wp:inline distT="0" distB="0" distL="0" distR="0" wp14:anchorId="2D600046" wp14:editId="514E1B39">
                <wp:extent cx="6225540" cy="2882771"/>
                <wp:effectExtent l="0" t="0" r="3810"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58"/>
                        <a:stretch>
                          <a:fillRect/>
                        </a:stretch>
                      </pic:blipFill>
                      <pic:spPr>
                        <a:xfrm>
                          <a:off x="0" y="0"/>
                          <a:ext cx="6228596" cy="2884186"/>
                        </a:xfrm>
                        <a:prstGeom prst="rect">
                          <a:avLst/>
                        </a:prstGeom>
                      </pic:spPr>
                    </pic:pic>
                  </a:graphicData>
                </a:graphic>
              </wp:inline>
            </w:drawing>
          </w:r>
        </w:del>
        <w:r w:rsidR="00254DAD" w:rsidRPr="00254DAD">
          <w:rPr>
            <w:noProof/>
          </w:rPr>
          <w:t xml:space="preserve"> </w:t>
        </w:r>
        <w:r w:rsidR="00254DAD">
          <w:rPr>
            <w:noProof/>
          </w:rPr>
          <w:drawing>
            <wp:inline distT="0" distB="0" distL="0" distR="0" wp14:anchorId="5AB52324" wp14:editId="7FC3696D">
              <wp:extent cx="5875020" cy="3317210"/>
              <wp:effectExtent l="0" t="0" r="0"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pic:nvPicPr>
                    <pic:blipFill>
                      <a:blip r:embed="rId59"/>
                      <a:stretch>
                        <a:fillRect/>
                      </a:stretch>
                    </pic:blipFill>
                    <pic:spPr>
                      <a:xfrm>
                        <a:off x="0" y="0"/>
                        <a:ext cx="5880572" cy="3320345"/>
                      </a:xfrm>
                      <a:prstGeom prst="rect">
                        <a:avLst/>
                      </a:prstGeom>
                    </pic:spPr>
                  </pic:pic>
                </a:graphicData>
              </a:graphic>
            </wp:inline>
          </w:drawing>
        </w:r>
      </w:ins>
    </w:p>
    <w:p w14:paraId="4E72B5F4" w14:textId="77777777" w:rsidR="00A21AEF" w:rsidRPr="00B540EB" w:rsidRDefault="00A21AEF" w:rsidP="00A21AEF">
      <w:pPr>
        <w:pStyle w:val="ListParagraph"/>
        <w:numPr>
          <w:ilvl w:val="0"/>
          <w:numId w:val="81"/>
        </w:numPr>
        <w:autoSpaceDE w:val="0"/>
        <w:autoSpaceDN w:val="0"/>
        <w:adjustRightInd w:val="0"/>
        <w:spacing w:after="0" w:line="240" w:lineRule="auto"/>
        <w:rPr>
          <w:ins w:id="1158" w:author="Author"/>
          <w:rFonts w:ascii="CIDFont+F1" w:hAnsi="CIDFont+F1" w:cs="CIDFont+F1"/>
          <w:sz w:val="22"/>
          <w:lang w:val="en-SG"/>
        </w:rPr>
      </w:pPr>
      <w:ins w:id="1159" w:author="Author">
        <w:r w:rsidRPr="00B540EB">
          <w:rPr>
            <w:rFonts w:ascii="CIDFont+F1" w:hAnsi="CIDFont+F1" w:cs="CIDFont+F1"/>
            <w:sz w:val="22"/>
            <w:lang w:val="en-SG"/>
          </w:rPr>
          <w:t xml:space="preserve">In the ‘Name’ field on the right-hand pane, rename your data source from </w:t>
        </w:r>
        <w:r w:rsidRPr="00B540EB">
          <w:rPr>
            <w:rFonts w:ascii="CIDFont+F5" w:hAnsi="CIDFont+F5" w:cs="CIDFont+F5"/>
            <w:sz w:val="22"/>
            <w:lang w:val="en-SG"/>
          </w:rPr>
          <w:t xml:space="preserve">Query </w:t>
        </w:r>
        <w:r w:rsidRPr="00B540EB">
          <w:rPr>
            <w:rFonts w:ascii="CIDFont+F1" w:hAnsi="CIDFont+F1" w:cs="CIDFont+F1"/>
            <w:sz w:val="22"/>
            <w:lang w:val="en-SG"/>
          </w:rPr>
          <w:t>to</w:t>
        </w:r>
        <w:r>
          <w:rPr>
            <w:rFonts w:ascii="CIDFont+F1" w:hAnsi="CIDFont+F1" w:cs="CIDFont+F1"/>
            <w:sz w:val="22"/>
            <w:lang w:val="en-SG"/>
          </w:rPr>
          <w:t xml:space="preserve"> </w:t>
        </w:r>
        <w:proofErr w:type="spellStart"/>
        <w:r>
          <w:rPr>
            <w:rFonts w:ascii="CIDFont+F1" w:hAnsi="CIDFont+F1" w:cs="CIDFont+F1"/>
            <w:b/>
            <w:bCs/>
            <w:sz w:val="22"/>
            <w:lang w:val="en-SG"/>
          </w:rPr>
          <w:t>OnlinePurchases</w:t>
        </w:r>
        <w:proofErr w:type="spellEnd"/>
      </w:ins>
    </w:p>
    <w:p w14:paraId="21BB3200" w14:textId="47859F9F" w:rsidR="00A21AEF" w:rsidRDefault="00A21AEF" w:rsidP="00A21AEF">
      <w:pPr>
        <w:pStyle w:val="ListParagraph"/>
        <w:autoSpaceDE w:val="0"/>
        <w:autoSpaceDN w:val="0"/>
        <w:adjustRightInd w:val="0"/>
        <w:spacing w:after="0" w:line="240" w:lineRule="auto"/>
        <w:ind w:left="859"/>
        <w:rPr>
          <w:ins w:id="1160" w:author="Author"/>
          <w:noProof/>
        </w:rPr>
      </w:pPr>
      <w:ins w:id="1161" w:author="Author">
        <w:r w:rsidRPr="00A21AEF">
          <w:rPr>
            <w:noProof/>
          </w:rPr>
          <w:t xml:space="preserve"> </w:t>
        </w:r>
        <w:del w:id="1162" w:author="Author">
          <w:r w:rsidDel="00D202F9">
            <w:rPr>
              <w:noProof/>
            </w:rPr>
            <w:drawing>
              <wp:inline distT="0" distB="0" distL="0" distR="0" wp14:anchorId="692744DC" wp14:editId="57903860">
                <wp:extent cx="2004234" cy="2423370"/>
                <wp:effectExtent l="0" t="0" r="0" b="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54"/>
                        <a:stretch>
                          <a:fillRect/>
                        </a:stretch>
                      </pic:blipFill>
                      <pic:spPr>
                        <a:xfrm>
                          <a:off x="0" y="0"/>
                          <a:ext cx="2004234" cy="2423370"/>
                        </a:xfrm>
                        <a:prstGeom prst="rect">
                          <a:avLst/>
                        </a:prstGeom>
                      </pic:spPr>
                    </pic:pic>
                  </a:graphicData>
                </a:graphic>
              </wp:inline>
            </w:drawing>
          </w:r>
        </w:del>
        <w:r w:rsidR="00D202F9" w:rsidRPr="00D202F9">
          <w:rPr>
            <w:noProof/>
          </w:rPr>
          <w:t xml:space="preserve"> </w:t>
        </w:r>
        <w:r w:rsidR="00D202F9">
          <w:rPr>
            <w:noProof/>
          </w:rPr>
          <w:drawing>
            <wp:inline distT="0" distB="0" distL="0" distR="0" wp14:anchorId="4AF761F3" wp14:editId="0F758CE2">
              <wp:extent cx="2027096" cy="2674852"/>
              <wp:effectExtent l="0" t="0" r="0" b="0"/>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60"/>
                      <a:stretch>
                        <a:fillRect/>
                      </a:stretch>
                    </pic:blipFill>
                    <pic:spPr>
                      <a:xfrm>
                        <a:off x="0" y="0"/>
                        <a:ext cx="2027096" cy="2674852"/>
                      </a:xfrm>
                      <a:prstGeom prst="rect">
                        <a:avLst/>
                      </a:prstGeom>
                    </pic:spPr>
                  </pic:pic>
                </a:graphicData>
              </a:graphic>
            </wp:inline>
          </w:drawing>
        </w:r>
      </w:ins>
    </w:p>
    <w:p w14:paraId="6C497877" w14:textId="21A99EAE" w:rsidR="0023672F" w:rsidRDefault="0023672F" w:rsidP="00A21AEF">
      <w:pPr>
        <w:pStyle w:val="ListParagraph"/>
        <w:autoSpaceDE w:val="0"/>
        <w:autoSpaceDN w:val="0"/>
        <w:adjustRightInd w:val="0"/>
        <w:spacing w:after="0" w:line="240" w:lineRule="auto"/>
        <w:ind w:left="859"/>
        <w:rPr>
          <w:ins w:id="1163" w:author="Author"/>
          <w:noProof/>
        </w:rPr>
      </w:pPr>
    </w:p>
    <w:p w14:paraId="0B720FFC" w14:textId="230B9C74" w:rsidR="0023672F" w:rsidRDefault="0023672F" w:rsidP="0023672F">
      <w:pPr>
        <w:pStyle w:val="Heading4"/>
        <w:spacing w:line="240" w:lineRule="auto"/>
        <w:rPr>
          <w:ins w:id="1164" w:author="Author"/>
          <w:szCs w:val="24"/>
          <w:lang w:eastAsia="zh-CN"/>
        </w:rPr>
      </w:pPr>
      <w:bookmarkStart w:id="1165" w:name="_Toc84692312"/>
      <w:ins w:id="1166" w:author="Author">
        <w:r w:rsidRPr="00F12961">
          <w:rPr>
            <w:szCs w:val="24"/>
            <w:lang w:eastAsia="zh-CN"/>
          </w:rPr>
          <w:t xml:space="preserve">Task </w:t>
        </w:r>
        <w:r>
          <w:rPr>
            <w:szCs w:val="24"/>
            <w:lang w:eastAsia="zh-CN"/>
          </w:rPr>
          <w:t>7</w:t>
        </w:r>
        <w:r w:rsidRPr="00F12961">
          <w:rPr>
            <w:szCs w:val="24"/>
            <w:lang w:eastAsia="zh-CN"/>
          </w:rPr>
          <w:t xml:space="preserve">: </w:t>
        </w:r>
        <w:r>
          <w:rPr>
            <w:szCs w:val="24"/>
            <w:lang w:eastAsia="zh-CN"/>
          </w:rPr>
          <w:t>Ingest Customer Data from Website Reviews</w:t>
        </w:r>
        <w:bookmarkEnd w:id="1165"/>
      </w:ins>
    </w:p>
    <w:p w14:paraId="31DBF2DE" w14:textId="44B2046B" w:rsidR="0023672F" w:rsidRDefault="0023672F" w:rsidP="0023672F">
      <w:pPr>
        <w:pStyle w:val="ListParagraph"/>
        <w:numPr>
          <w:ilvl w:val="0"/>
          <w:numId w:val="82"/>
        </w:numPr>
        <w:rPr>
          <w:ins w:id="1167" w:author="Author"/>
          <w:lang w:eastAsia="zh-CN"/>
        </w:rPr>
      </w:pPr>
      <w:ins w:id="1168" w:author="Author">
        <w:r>
          <w:rPr>
            <w:lang w:eastAsia="zh-CN"/>
          </w:rPr>
          <w:t>The same thing as Task 6, you need to go to Data Sources and then Add Data Source, this time you are connecting to another external data which is also not Dynamics 365 Data.</w:t>
        </w:r>
        <w:r>
          <w:rPr>
            <w:lang w:eastAsia="zh-CN"/>
          </w:rPr>
          <w:tab/>
        </w:r>
      </w:ins>
    </w:p>
    <w:p w14:paraId="5E00EA97" w14:textId="507C9DFA" w:rsidR="0023672F" w:rsidRDefault="0023672F" w:rsidP="0023672F">
      <w:pPr>
        <w:pStyle w:val="ListParagraph"/>
        <w:rPr>
          <w:ins w:id="1169" w:author="Author"/>
          <w:lang w:eastAsia="zh-CN"/>
        </w:rPr>
      </w:pPr>
      <w:ins w:id="1170" w:author="Author">
        <w:r w:rsidRPr="00664C37">
          <w:rPr>
            <w:noProof/>
          </w:rPr>
          <w:t xml:space="preserve"> </w:t>
        </w:r>
        <w:del w:id="1171" w:author="Author">
          <w:r w:rsidDel="00E9253F">
            <w:rPr>
              <w:noProof/>
            </w:rPr>
            <w:drawing>
              <wp:inline distT="0" distB="0" distL="0" distR="0" wp14:anchorId="32EA5C48" wp14:editId="67EA9E7C">
                <wp:extent cx="5707380" cy="4282232"/>
                <wp:effectExtent l="0" t="0" r="7620" b="4445"/>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pic:nvPicPr>
                      <pic:blipFill>
                        <a:blip r:embed="rId55"/>
                        <a:stretch>
                          <a:fillRect/>
                        </a:stretch>
                      </pic:blipFill>
                      <pic:spPr>
                        <a:xfrm>
                          <a:off x="0" y="0"/>
                          <a:ext cx="5709040" cy="4283477"/>
                        </a:xfrm>
                        <a:prstGeom prst="rect">
                          <a:avLst/>
                        </a:prstGeom>
                      </pic:spPr>
                    </pic:pic>
                  </a:graphicData>
                </a:graphic>
              </wp:inline>
            </w:drawing>
          </w:r>
        </w:del>
        <w:r w:rsidR="00E9253F" w:rsidRPr="00E9253F">
          <w:rPr>
            <w:noProof/>
          </w:rPr>
          <w:t xml:space="preserve"> </w:t>
        </w:r>
        <w:r w:rsidR="00E9253F">
          <w:rPr>
            <w:noProof/>
          </w:rPr>
          <w:drawing>
            <wp:inline distT="0" distB="0" distL="0" distR="0" wp14:anchorId="260255DF" wp14:editId="137E8A77">
              <wp:extent cx="4968240" cy="2861338"/>
              <wp:effectExtent l="0" t="0" r="381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1"/>
                      <a:stretch>
                        <a:fillRect/>
                      </a:stretch>
                    </pic:blipFill>
                    <pic:spPr>
                      <a:xfrm>
                        <a:off x="0" y="0"/>
                        <a:ext cx="4975264" cy="2865383"/>
                      </a:xfrm>
                      <a:prstGeom prst="rect">
                        <a:avLst/>
                      </a:prstGeom>
                    </pic:spPr>
                  </pic:pic>
                </a:graphicData>
              </a:graphic>
            </wp:inline>
          </w:drawing>
        </w:r>
      </w:ins>
    </w:p>
    <w:p w14:paraId="643488AE" w14:textId="77777777" w:rsidR="0023672F" w:rsidRDefault="0023672F" w:rsidP="0023672F">
      <w:pPr>
        <w:pStyle w:val="ListParagraph"/>
        <w:ind w:left="499"/>
        <w:rPr>
          <w:ins w:id="1172" w:author="Author"/>
          <w:lang w:eastAsia="zh-CN"/>
        </w:rPr>
      </w:pPr>
    </w:p>
    <w:p w14:paraId="4E6C75A5" w14:textId="77777777" w:rsidR="0023672F" w:rsidRDefault="0023672F" w:rsidP="0023672F">
      <w:pPr>
        <w:pStyle w:val="ListParagraph"/>
        <w:numPr>
          <w:ilvl w:val="0"/>
          <w:numId w:val="82"/>
        </w:numPr>
        <w:rPr>
          <w:ins w:id="1173" w:author="Author"/>
          <w:lang w:val="en-SG"/>
        </w:rPr>
      </w:pPr>
      <w:ins w:id="1174" w:author="Author">
        <w:r w:rsidRPr="00BB5D8D">
          <w:rPr>
            <w:lang w:val="en-SG"/>
          </w:rPr>
          <w:t xml:space="preserve">You will be presented with a view of data source connectors that Customer Insights is </w:t>
        </w:r>
        <w:r>
          <w:rPr>
            <w:lang w:val="en-SG"/>
          </w:rPr>
          <w:t xml:space="preserve">able to ingest. Take note of the connector types available. Select the </w:t>
        </w:r>
        <w:r>
          <w:rPr>
            <w:rFonts w:ascii="CIDFont+F5" w:hAnsi="CIDFont+F5" w:cs="CIDFont+F5"/>
            <w:lang w:val="en-SG"/>
          </w:rPr>
          <w:t xml:space="preserve">Text/CSV </w:t>
        </w:r>
        <w:r>
          <w:rPr>
            <w:lang w:val="en-SG"/>
          </w:rPr>
          <w:t>Connector this time, you will extract and ingest data of customers who have made purchase transactions but may or may not exist in the Dynamics 365 Customer Engagement already, hence you want to consolidate it.</w:t>
        </w:r>
      </w:ins>
    </w:p>
    <w:p w14:paraId="31EA0D24" w14:textId="77777777" w:rsidR="0023672F" w:rsidRDefault="0023672F" w:rsidP="0023672F">
      <w:pPr>
        <w:pStyle w:val="ListParagraph"/>
        <w:ind w:left="859"/>
        <w:rPr>
          <w:ins w:id="1175" w:author="Author"/>
          <w:rFonts w:ascii="CIDFont+F4" w:hAnsi="CIDFont+F4" w:cs="CIDFont+F4"/>
          <w:color w:val="B1B1B1"/>
          <w:sz w:val="24"/>
          <w:szCs w:val="24"/>
          <w:lang w:val="en-SG"/>
        </w:rPr>
      </w:pPr>
      <w:ins w:id="1176" w:author="Author">
        <w:r>
          <w:rPr>
            <w:noProof/>
          </w:rPr>
          <w:drawing>
            <wp:inline distT="0" distB="0" distL="0" distR="0" wp14:anchorId="175CCD29" wp14:editId="5E374A2D">
              <wp:extent cx="6256020" cy="1651473"/>
              <wp:effectExtent l="0" t="0" r="0" b="635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4"/>
                      <a:stretch>
                        <a:fillRect/>
                      </a:stretch>
                    </pic:blipFill>
                    <pic:spPr>
                      <a:xfrm>
                        <a:off x="0" y="0"/>
                        <a:ext cx="6281245" cy="1658132"/>
                      </a:xfrm>
                      <a:prstGeom prst="rect">
                        <a:avLst/>
                      </a:prstGeom>
                    </pic:spPr>
                  </pic:pic>
                </a:graphicData>
              </a:graphic>
            </wp:inline>
          </w:drawing>
        </w:r>
      </w:ins>
    </w:p>
    <w:p w14:paraId="7B06DB84" w14:textId="77777777" w:rsidR="0023672F" w:rsidRPr="00B540EB" w:rsidRDefault="0023672F" w:rsidP="0023672F">
      <w:pPr>
        <w:pStyle w:val="ListParagraph"/>
        <w:ind w:left="859"/>
        <w:rPr>
          <w:ins w:id="1177" w:author="Author"/>
          <w:rFonts w:ascii="CIDFont+F4" w:hAnsi="CIDFont+F4" w:cs="CIDFont+F4"/>
          <w:color w:val="B1B1B1"/>
          <w:sz w:val="24"/>
          <w:szCs w:val="24"/>
          <w:lang w:val="en-SG"/>
        </w:rPr>
      </w:pPr>
    </w:p>
    <w:p w14:paraId="5120550F" w14:textId="1F0E10CE" w:rsidR="0023672F" w:rsidRPr="00CC7F46" w:rsidRDefault="0023672F" w:rsidP="0023672F">
      <w:pPr>
        <w:pStyle w:val="ListParagraph"/>
        <w:numPr>
          <w:ilvl w:val="0"/>
          <w:numId w:val="82"/>
        </w:numPr>
        <w:rPr>
          <w:ins w:id="1178" w:author="Author"/>
          <w:lang w:eastAsia="zh-CN"/>
        </w:rPr>
      </w:pPr>
      <w:ins w:id="1179" w:author="Author">
        <w:r>
          <w:rPr>
            <w:lang w:val="en-SG"/>
          </w:rPr>
          <w:t xml:space="preserve">Enter the URL for the Azure BLOB for Contacts with Transaction: </w:t>
        </w:r>
        <w:r>
          <w:rPr>
            <w:lang w:val="en-SG"/>
          </w:rPr>
          <w:fldChar w:fldCharType="begin"/>
        </w:r>
        <w:r w:rsidR="00E9253F">
          <w:rPr>
            <w:lang w:val="en-SG"/>
          </w:rPr>
          <w:instrText>HYPERLINK "https://aileenblob.blob.core.windows.net/ciretaildata/WebsiteReviews.csv"</w:instrText>
        </w:r>
        <w:del w:id="1180" w:author="Author">
          <w:r w:rsidDel="00E9253F">
            <w:rPr>
              <w:lang w:val="en-SG"/>
            </w:rPr>
            <w:delInstrText xml:space="preserve"> HYPERLINK "https://aileenblob.blob.core.windows.net/ciretaildata/POSPurchases.csv" </w:delInstrText>
          </w:r>
        </w:del>
        <w:r>
          <w:rPr>
            <w:lang w:val="en-SG"/>
          </w:rPr>
          <w:fldChar w:fldCharType="separate"/>
        </w:r>
        <w:del w:id="1181" w:author="Author">
          <w:r w:rsidRPr="00664C37" w:rsidDel="00E9253F">
            <w:rPr>
              <w:rStyle w:val="Hyperlink"/>
              <w:lang w:val="en-SG"/>
            </w:rPr>
            <w:delText>https://aileenblob.blob.core.windows.net/ciretaildata/POSPurchases.csv</w:delText>
          </w:r>
        </w:del>
        <w:r w:rsidR="00E9253F">
          <w:rPr>
            <w:rStyle w:val="Hyperlink"/>
            <w:lang w:val="en-SG"/>
          </w:rPr>
          <w:t>https://aileenblob.blob.core.windows.net/ciretaildata/WebsiteReviews.csv</w:t>
        </w:r>
        <w:r>
          <w:rPr>
            <w:lang w:val="en-SG"/>
          </w:rPr>
          <w:fldChar w:fldCharType="end"/>
        </w:r>
      </w:ins>
    </w:p>
    <w:p w14:paraId="606BEEE6" w14:textId="05B31671" w:rsidR="0023672F" w:rsidRDefault="0023672F" w:rsidP="0023672F">
      <w:pPr>
        <w:ind w:left="720"/>
        <w:rPr>
          <w:ins w:id="1182" w:author="Author"/>
          <w:lang w:eastAsia="zh-CN"/>
        </w:rPr>
      </w:pPr>
      <w:ins w:id="1183" w:author="Author">
        <w:r w:rsidRPr="00664C37">
          <w:rPr>
            <w:noProof/>
          </w:rPr>
          <w:t xml:space="preserve"> </w:t>
        </w:r>
        <w:del w:id="1184" w:author="Author">
          <w:r w:rsidDel="00F27E3A">
            <w:rPr>
              <w:noProof/>
            </w:rPr>
            <w:drawing>
              <wp:inline distT="0" distB="0" distL="0" distR="0" wp14:anchorId="0A25879A" wp14:editId="76E72BD4">
                <wp:extent cx="4938188" cy="2385267"/>
                <wp:effectExtent l="0" t="0" r="0" b="0"/>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 email&#10;&#10;Description automatically generated"/>
                        <pic:cNvPicPr/>
                      </pic:nvPicPr>
                      <pic:blipFill>
                        <a:blip r:embed="rId56"/>
                        <a:stretch>
                          <a:fillRect/>
                        </a:stretch>
                      </pic:blipFill>
                      <pic:spPr>
                        <a:xfrm>
                          <a:off x="0" y="0"/>
                          <a:ext cx="4938188" cy="2385267"/>
                        </a:xfrm>
                        <a:prstGeom prst="rect">
                          <a:avLst/>
                        </a:prstGeom>
                      </pic:spPr>
                    </pic:pic>
                  </a:graphicData>
                </a:graphic>
              </wp:inline>
            </w:drawing>
          </w:r>
        </w:del>
        <w:r w:rsidR="00F27E3A">
          <w:rPr>
            <w:noProof/>
          </w:rPr>
          <w:drawing>
            <wp:inline distT="0" distB="0" distL="0" distR="0" wp14:anchorId="42708D92" wp14:editId="04BC7FBB">
              <wp:extent cx="3688983" cy="2110740"/>
              <wp:effectExtent l="0" t="0" r="6985" b="381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pic:nvPicPr>
                    <pic:blipFill>
                      <a:blip r:embed="rId62"/>
                      <a:stretch>
                        <a:fillRect/>
                      </a:stretch>
                    </pic:blipFill>
                    <pic:spPr>
                      <a:xfrm>
                        <a:off x="0" y="0"/>
                        <a:ext cx="3692443" cy="2112720"/>
                      </a:xfrm>
                      <a:prstGeom prst="rect">
                        <a:avLst/>
                      </a:prstGeom>
                    </pic:spPr>
                  </pic:pic>
                </a:graphicData>
              </a:graphic>
            </wp:inline>
          </w:drawing>
        </w:r>
      </w:ins>
    </w:p>
    <w:p w14:paraId="27B8CE37" w14:textId="77777777" w:rsidR="0023672F" w:rsidRPr="00B540EB" w:rsidRDefault="0023672F" w:rsidP="0023672F">
      <w:pPr>
        <w:pStyle w:val="ListParagraph"/>
        <w:numPr>
          <w:ilvl w:val="0"/>
          <w:numId w:val="82"/>
        </w:numPr>
        <w:autoSpaceDE w:val="0"/>
        <w:autoSpaceDN w:val="0"/>
        <w:adjustRightInd w:val="0"/>
        <w:spacing w:after="0" w:line="240" w:lineRule="auto"/>
        <w:rPr>
          <w:ins w:id="1185" w:author="Author"/>
          <w:rFonts w:ascii="CIDFont+F1" w:hAnsi="CIDFont+F1" w:cs="CIDFont+F1"/>
          <w:sz w:val="22"/>
          <w:lang w:val="en-SG"/>
        </w:rPr>
      </w:pPr>
      <w:ins w:id="1186" w:author="Author">
        <w:r w:rsidRPr="00B540EB">
          <w:rPr>
            <w:rFonts w:ascii="CIDFont+F1" w:hAnsi="CIDFont+F1" w:cs="CIDFont+F1"/>
            <w:sz w:val="22"/>
            <w:lang w:val="en-SG"/>
          </w:rPr>
          <w:t xml:space="preserve">You will now see the </w:t>
        </w:r>
        <w:r w:rsidRPr="00B540EB">
          <w:rPr>
            <w:rFonts w:ascii="CIDFont+F5" w:hAnsi="CIDFont+F5" w:cs="CIDFont+F5"/>
            <w:sz w:val="22"/>
            <w:lang w:val="en-SG"/>
          </w:rPr>
          <w:t xml:space="preserve">Preview File Data </w:t>
        </w:r>
        <w:r w:rsidRPr="00B540EB">
          <w:rPr>
            <w:rFonts w:ascii="CIDFont+F1" w:hAnsi="CIDFont+F1" w:cs="CIDFont+F1"/>
            <w:sz w:val="22"/>
            <w:lang w:val="en-SG"/>
          </w:rPr>
          <w:t>screen. Here you can change the delimiter, file</w:t>
        </w:r>
        <w:r>
          <w:rPr>
            <w:rFonts w:ascii="CIDFont+F1" w:hAnsi="CIDFont+F1" w:cs="CIDFont+F1"/>
            <w:sz w:val="22"/>
            <w:lang w:val="en-SG"/>
          </w:rPr>
          <w:t xml:space="preserve"> </w:t>
        </w:r>
        <w:r w:rsidRPr="00B540EB">
          <w:rPr>
            <w:rFonts w:ascii="CIDFont+F1" w:hAnsi="CIDFont+F1" w:cs="CIDFont+F1"/>
            <w:sz w:val="22"/>
            <w:lang w:val="en-SG"/>
          </w:rPr>
          <w:t>origin type or what data is being used for the data type detection. You can simply click</w:t>
        </w:r>
        <w:r>
          <w:rPr>
            <w:rFonts w:ascii="CIDFont+F1" w:hAnsi="CIDFont+F1" w:cs="CIDFont+F1"/>
            <w:sz w:val="22"/>
            <w:lang w:val="en-SG"/>
          </w:rPr>
          <w:t xml:space="preserve"> </w:t>
        </w:r>
        <w:r w:rsidRPr="00B540EB">
          <w:rPr>
            <w:rFonts w:ascii="CIDFont+F1" w:hAnsi="CIDFont+F1" w:cs="CIDFont+F1"/>
            <w:sz w:val="22"/>
            <w:lang w:val="en-SG"/>
          </w:rPr>
          <w:t xml:space="preserve">the </w:t>
        </w:r>
        <w:r w:rsidRPr="00B540EB">
          <w:rPr>
            <w:rFonts w:ascii="CIDFont+F5" w:hAnsi="CIDFont+F5" w:cs="CIDFont+F5"/>
            <w:sz w:val="22"/>
            <w:lang w:val="en-SG"/>
          </w:rPr>
          <w:t xml:space="preserve">Transform data </w:t>
        </w:r>
        <w:r w:rsidRPr="00B540EB">
          <w:rPr>
            <w:rFonts w:ascii="CIDFont+F1" w:hAnsi="CIDFont+F1" w:cs="CIDFont+F1"/>
            <w:sz w:val="22"/>
            <w:lang w:val="en-SG"/>
          </w:rPr>
          <w:t>button.</w:t>
        </w:r>
      </w:ins>
    </w:p>
    <w:p w14:paraId="77CBD397" w14:textId="77777777" w:rsidR="0023672F" w:rsidRDefault="0023672F" w:rsidP="0023672F">
      <w:pPr>
        <w:autoSpaceDE w:val="0"/>
        <w:autoSpaceDN w:val="0"/>
        <w:adjustRightInd w:val="0"/>
        <w:spacing w:after="0" w:line="240" w:lineRule="auto"/>
        <w:ind w:left="859"/>
        <w:rPr>
          <w:ins w:id="1187" w:author="Author"/>
          <w:rFonts w:ascii="CIDFont+F1" w:hAnsi="CIDFont+F1" w:cs="CIDFont+F1"/>
          <w:sz w:val="22"/>
          <w:lang w:val="en-SG"/>
        </w:rPr>
      </w:pPr>
    </w:p>
    <w:p w14:paraId="61815039" w14:textId="5C305D08" w:rsidR="0023672F" w:rsidRDefault="0023672F" w:rsidP="0023672F">
      <w:pPr>
        <w:autoSpaceDE w:val="0"/>
        <w:autoSpaceDN w:val="0"/>
        <w:adjustRightInd w:val="0"/>
        <w:spacing w:after="0" w:line="240" w:lineRule="auto"/>
        <w:ind w:left="859"/>
        <w:rPr>
          <w:ins w:id="1188" w:author="Author"/>
          <w:rFonts w:ascii="CIDFont+F1" w:hAnsi="CIDFont+F1" w:cs="CIDFont+F1"/>
          <w:sz w:val="22"/>
          <w:lang w:val="en-SG"/>
        </w:rPr>
      </w:pPr>
      <w:ins w:id="1189" w:author="Author">
        <w:r w:rsidRPr="003D4653">
          <w:rPr>
            <w:noProof/>
          </w:rPr>
          <w:t xml:space="preserve"> </w:t>
        </w:r>
        <w:del w:id="1190" w:author="Author">
          <w:r w:rsidDel="00F27E3A">
            <w:rPr>
              <w:noProof/>
            </w:rPr>
            <w:drawing>
              <wp:inline distT="0" distB="0" distL="0" distR="0" wp14:anchorId="2D82F6FE" wp14:editId="069CB858">
                <wp:extent cx="5558651" cy="3634740"/>
                <wp:effectExtent l="0" t="0" r="4445" b="3810"/>
                <wp:docPr id="79" name="Picture 7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screenshot of a computer&#10;&#10;Description automatically generated with medium confidence"/>
                        <pic:cNvPicPr/>
                      </pic:nvPicPr>
                      <pic:blipFill>
                        <a:blip r:embed="rId57"/>
                        <a:stretch>
                          <a:fillRect/>
                        </a:stretch>
                      </pic:blipFill>
                      <pic:spPr>
                        <a:xfrm>
                          <a:off x="0" y="0"/>
                          <a:ext cx="5559975" cy="3635606"/>
                        </a:xfrm>
                        <a:prstGeom prst="rect">
                          <a:avLst/>
                        </a:prstGeom>
                      </pic:spPr>
                    </pic:pic>
                  </a:graphicData>
                </a:graphic>
              </wp:inline>
            </w:drawing>
          </w:r>
        </w:del>
        <w:r w:rsidR="00F27E3A">
          <w:rPr>
            <w:noProof/>
          </w:rPr>
          <w:drawing>
            <wp:inline distT="0" distB="0" distL="0" distR="0" wp14:anchorId="466DF36B" wp14:editId="4558AD48">
              <wp:extent cx="5326718" cy="3406140"/>
              <wp:effectExtent l="0" t="0" r="7620" b="3810"/>
              <wp:docPr id="86" name="Picture 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able&#10;&#10;Description automatically generated"/>
                      <pic:cNvPicPr/>
                    </pic:nvPicPr>
                    <pic:blipFill>
                      <a:blip r:embed="rId63"/>
                      <a:stretch>
                        <a:fillRect/>
                      </a:stretch>
                    </pic:blipFill>
                    <pic:spPr>
                      <a:xfrm>
                        <a:off x="0" y="0"/>
                        <a:ext cx="5328145" cy="3407053"/>
                      </a:xfrm>
                      <a:prstGeom prst="rect">
                        <a:avLst/>
                      </a:prstGeom>
                    </pic:spPr>
                  </pic:pic>
                </a:graphicData>
              </a:graphic>
            </wp:inline>
          </w:drawing>
        </w:r>
      </w:ins>
    </w:p>
    <w:p w14:paraId="38EF8B06" w14:textId="77777777" w:rsidR="0023672F" w:rsidRDefault="0023672F" w:rsidP="0023672F">
      <w:pPr>
        <w:autoSpaceDE w:val="0"/>
        <w:autoSpaceDN w:val="0"/>
        <w:adjustRightInd w:val="0"/>
        <w:spacing w:after="0" w:line="240" w:lineRule="auto"/>
        <w:ind w:left="859"/>
        <w:rPr>
          <w:ins w:id="1191" w:author="Author"/>
          <w:rFonts w:ascii="CIDFont+F1" w:hAnsi="CIDFont+F1" w:cs="CIDFont+F1"/>
          <w:sz w:val="22"/>
          <w:lang w:val="en-SG"/>
        </w:rPr>
      </w:pPr>
    </w:p>
    <w:p w14:paraId="58B549BB" w14:textId="77777777" w:rsidR="0023672F" w:rsidRDefault="0023672F" w:rsidP="0023672F">
      <w:pPr>
        <w:pStyle w:val="ListParagraph"/>
        <w:numPr>
          <w:ilvl w:val="0"/>
          <w:numId w:val="82"/>
        </w:numPr>
        <w:autoSpaceDE w:val="0"/>
        <w:autoSpaceDN w:val="0"/>
        <w:adjustRightInd w:val="0"/>
        <w:spacing w:after="0" w:line="240" w:lineRule="auto"/>
        <w:rPr>
          <w:ins w:id="1192" w:author="Author"/>
          <w:rFonts w:ascii="CIDFont+F5" w:hAnsi="CIDFont+F5" w:cs="CIDFont+F5"/>
          <w:lang w:val="en-SG"/>
        </w:rPr>
      </w:pPr>
      <w:ins w:id="1193" w:author="Author">
        <w:r w:rsidRPr="00B540EB">
          <w:rPr>
            <w:rFonts w:ascii="CIDFont+F5" w:hAnsi="CIDFont+F5" w:cs="CIDFont+F5"/>
            <w:sz w:val="22"/>
            <w:lang w:val="en-SG"/>
          </w:rPr>
          <w:t xml:space="preserve"> </w:t>
        </w:r>
        <w:r w:rsidRPr="00B540EB">
          <w:rPr>
            <w:rFonts w:ascii="CIDFont+F1" w:hAnsi="CIDFont+F1" w:cs="CIDFont+F1"/>
            <w:sz w:val="22"/>
            <w:lang w:val="en-SG"/>
          </w:rPr>
          <w:t>You should now see the data from the source tabulated. Here you can configure the</w:t>
        </w:r>
        <w:r>
          <w:rPr>
            <w:rFonts w:ascii="CIDFont+F1" w:hAnsi="CIDFont+F1" w:cs="CIDFont+F1"/>
            <w:sz w:val="22"/>
            <w:lang w:val="en-SG"/>
          </w:rPr>
          <w:t xml:space="preserve"> </w:t>
        </w:r>
        <w:r w:rsidRPr="00B540EB">
          <w:rPr>
            <w:rFonts w:ascii="CIDFont+F1" w:hAnsi="CIDFont+F1" w:cs="CIDFont+F1"/>
            <w:sz w:val="22"/>
            <w:lang w:val="en-SG"/>
          </w:rPr>
          <w:t xml:space="preserve">datatypes and formats for the data you ingest. </w:t>
        </w:r>
        <w:r>
          <w:rPr>
            <w:lang w:val="en-SG"/>
          </w:rPr>
          <w:t xml:space="preserve">You will notice that the column heading has appeared in the first row of the data. To correct this, click </w:t>
        </w:r>
        <w:r>
          <w:rPr>
            <w:rFonts w:ascii="CIDFont+F5" w:hAnsi="CIDFont+F5" w:cs="CIDFont+F5"/>
            <w:lang w:val="en-SG"/>
          </w:rPr>
          <w:t xml:space="preserve">Transform </w:t>
        </w:r>
        <w:r>
          <w:rPr>
            <w:lang w:val="en-SG"/>
          </w:rPr>
          <w:t xml:space="preserve">and then </w:t>
        </w:r>
        <w:r>
          <w:rPr>
            <w:rFonts w:ascii="CIDFont+F5" w:hAnsi="CIDFont+F5" w:cs="CIDFont+F5"/>
            <w:lang w:val="en-SG"/>
          </w:rPr>
          <w:t>Use First Row as Headers.</w:t>
        </w:r>
      </w:ins>
    </w:p>
    <w:p w14:paraId="3DDA81FF" w14:textId="77777777" w:rsidR="0023672F" w:rsidRDefault="0023672F" w:rsidP="0023672F">
      <w:pPr>
        <w:ind w:left="720" w:firstLine="139"/>
        <w:rPr>
          <w:ins w:id="1194" w:author="Author"/>
          <w:rFonts w:ascii="CIDFont+F5" w:hAnsi="CIDFont+F5" w:cs="CIDFont+F5"/>
          <w:sz w:val="22"/>
          <w:lang w:val="en-SG"/>
        </w:rPr>
      </w:pPr>
      <w:ins w:id="1195" w:author="Author">
        <w:r>
          <w:rPr>
            <w:noProof/>
          </w:rPr>
          <w:drawing>
            <wp:inline distT="0" distB="0" distL="0" distR="0" wp14:anchorId="7D8CF6EF" wp14:editId="23EA1BB2">
              <wp:extent cx="5113463" cy="1181202"/>
              <wp:effectExtent l="0" t="0" r="0" b="0"/>
              <wp:docPr id="80" name="Picture 8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37"/>
                      <a:stretch>
                        <a:fillRect/>
                      </a:stretch>
                    </pic:blipFill>
                    <pic:spPr>
                      <a:xfrm>
                        <a:off x="0" y="0"/>
                        <a:ext cx="5113463" cy="1181202"/>
                      </a:xfrm>
                      <a:prstGeom prst="rect">
                        <a:avLst/>
                      </a:prstGeom>
                    </pic:spPr>
                  </pic:pic>
                </a:graphicData>
              </a:graphic>
            </wp:inline>
          </w:drawing>
        </w:r>
      </w:ins>
    </w:p>
    <w:p w14:paraId="02B9DF2B" w14:textId="77777777" w:rsidR="0023672F" w:rsidRPr="00B540EB" w:rsidRDefault="0023672F" w:rsidP="0023672F">
      <w:pPr>
        <w:pStyle w:val="ListParagraph"/>
        <w:numPr>
          <w:ilvl w:val="0"/>
          <w:numId w:val="82"/>
        </w:numPr>
        <w:autoSpaceDE w:val="0"/>
        <w:autoSpaceDN w:val="0"/>
        <w:adjustRightInd w:val="0"/>
        <w:spacing w:after="0" w:line="240" w:lineRule="auto"/>
        <w:ind w:left="851" w:hanging="352"/>
        <w:rPr>
          <w:ins w:id="1196" w:author="Author"/>
          <w:rFonts w:ascii="CIDFont+F1" w:hAnsi="CIDFont+F1" w:cs="CIDFont+F1"/>
          <w:sz w:val="22"/>
          <w:lang w:val="en-SG"/>
        </w:rPr>
      </w:pPr>
      <w:ins w:id="1197" w:author="Author">
        <w:r w:rsidRPr="00B540EB">
          <w:rPr>
            <w:rFonts w:ascii="CIDFont+F1" w:hAnsi="CIDFont+F1" w:cs="CIDFont+F1"/>
            <w:sz w:val="22"/>
            <w:lang w:val="en-SG"/>
          </w:rPr>
          <w:t>Because we have ingested data from a Text/CSV source, all columns have been defaulted</w:t>
        </w:r>
        <w:r>
          <w:rPr>
            <w:rFonts w:ascii="CIDFont+F1" w:hAnsi="CIDFont+F1" w:cs="CIDFont+F1"/>
            <w:sz w:val="22"/>
            <w:lang w:val="en-SG"/>
          </w:rPr>
          <w:t xml:space="preserve"> </w:t>
        </w:r>
        <w:r w:rsidRPr="00B540EB">
          <w:rPr>
            <w:rFonts w:ascii="CIDFont+F1" w:hAnsi="CIDFont+F1" w:cs="CIDFont+F1"/>
            <w:sz w:val="22"/>
            <w:lang w:val="en-SG"/>
          </w:rPr>
          <w:t>to a ‘Text’ Data Type. To successfully ingest and model the data, we can set the datatype for non-text columns.</w:t>
        </w:r>
      </w:ins>
    </w:p>
    <w:p w14:paraId="2FB32BB2" w14:textId="77777777" w:rsidR="0023672F" w:rsidRDefault="0023672F" w:rsidP="0023672F">
      <w:pPr>
        <w:autoSpaceDE w:val="0"/>
        <w:autoSpaceDN w:val="0"/>
        <w:adjustRightInd w:val="0"/>
        <w:spacing w:after="0" w:line="240" w:lineRule="auto"/>
        <w:ind w:left="851"/>
        <w:rPr>
          <w:ins w:id="1198" w:author="Author"/>
          <w:rFonts w:ascii="CIDFont+F1" w:hAnsi="CIDFont+F1" w:cs="CIDFont+F1"/>
          <w:sz w:val="22"/>
          <w:lang w:val="en-SG"/>
        </w:rPr>
      </w:pPr>
      <w:ins w:id="1199" w:author="Author">
        <w:r>
          <w:rPr>
            <w:rFonts w:ascii="CIDFont+F1" w:hAnsi="CIDFont+F1" w:cs="CIDFont+F1"/>
            <w:sz w:val="22"/>
            <w:lang w:val="en-SG"/>
          </w:rPr>
          <w:t xml:space="preserve">To change the datatype, click the </w:t>
        </w:r>
        <w:r>
          <w:rPr>
            <w:rFonts w:ascii="CIDFont+F5" w:hAnsi="CIDFont+F5" w:cs="CIDFont+F5"/>
            <w:sz w:val="22"/>
            <w:lang w:val="en-SG"/>
          </w:rPr>
          <w:t xml:space="preserve">ABC </w:t>
        </w:r>
        <w:r>
          <w:rPr>
            <w:rFonts w:ascii="CIDFont+F1" w:hAnsi="CIDFont+F1" w:cs="CIDFont+F1"/>
            <w:sz w:val="22"/>
            <w:lang w:val="en-SG"/>
          </w:rPr>
          <w:t xml:space="preserve">icon within the column heading. </w:t>
        </w:r>
      </w:ins>
    </w:p>
    <w:p w14:paraId="07A0128D" w14:textId="77777777" w:rsidR="0023672F" w:rsidRDefault="0023672F" w:rsidP="0023672F">
      <w:pPr>
        <w:autoSpaceDE w:val="0"/>
        <w:autoSpaceDN w:val="0"/>
        <w:adjustRightInd w:val="0"/>
        <w:spacing w:after="0" w:line="240" w:lineRule="auto"/>
        <w:ind w:left="851"/>
        <w:rPr>
          <w:ins w:id="1200" w:author="Author"/>
          <w:rFonts w:ascii="CIDFont+F1" w:hAnsi="CIDFont+F1" w:cs="CIDFont+F1"/>
          <w:sz w:val="22"/>
          <w:lang w:val="en-SG"/>
        </w:rPr>
      </w:pPr>
    </w:p>
    <w:p w14:paraId="22F46F42" w14:textId="77777777" w:rsidR="0023672F" w:rsidRDefault="0023672F" w:rsidP="0023672F">
      <w:pPr>
        <w:autoSpaceDE w:val="0"/>
        <w:autoSpaceDN w:val="0"/>
        <w:adjustRightInd w:val="0"/>
        <w:spacing w:after="0" w:line="240" w:lineRule="auto"/>
        <w:ind w:left="851"/>
        <w:rPr>
          <w:ins w:id="1201" w:author="Author"/>
          <w:rFonts w:ascii="CIDFont+F1" w:hAnsi="CIDFont+F1" w:cs="CIDFont+F1"/>
          <w:sz w:val="22"/>
          <w:lang w:val="en-SG"/>
        </w:rPr>
      </w:pPr>
      <w:ins w:id="1202" w:author="Author">
        <w:r>
          <w:rPr>
            <w:rFonts w:ascii="CIDFont+F1" w:hAnsi="CIDFont+F1" w:cs="CIDFont+F1"/>
            <w:sz w:val="22"/>
            <w:lang w:val="en-SG"/>
          </w:rPr>
          <w:t>Update the datatype for the columns listed below.</w:t>
        </w:r>
      </w:ins>
    </w:p>
    <w:tbl>
      <w:tblPr>
        <w:tblStyle w:val="ListTable3-Accent1"/>
        <w:tblpPr w:leftFromText="180" w:rightFromText="180" w:vertAnchor="text" w:horzAnchor="margin" w:tblpXSpec="center" w:tblpY="78"/>
        <w:tblW w:w="6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2"/>
        <w:gridCol w:w="3252"/>
      </w:tblGrid>
      <w:tr w:rsidR="0023672F" w14:paraId="395929E9" w14:textId="77777777" w:rsidTr="00B540EB">
        <w:trPr>
          <w:cnfStyle w:val="100000000000" w:firstRow="1" w:lastRow="0" w:firstColumn="0" w:lastColumn="0" w:oddVBand="0" w:evenVBand="0" w:oddHBand="0" w:evenHBand="0" w:firstRowFirstColumn="0" w:firstRowLastColumn="0" w:lastRowFirstColumn="0" w:lastRowLastColumn="0"/>
          <w:trHeight w:val="252"/>
          <w:ins w:id="1203" w:author="Author"/>
        </w:trPr>
        <w:tc>
          <w:tcPr>
            <w:cnfStyle w:val="001000000100" w:firstRow="0" w:lastRow="0" w:firstColumn="1" w:lastColumn="0" w:oddVBand="0" w:evenVBand="0" w:oddHBand="0" w:evenHBand="0" w:firstRowFirstColumn="1" w:firstRowLastColumn="0" w:lastRowFirstColumn="0" w:lastRowLastColumn="0"/>
            <w:tcW w:w="3252" w:type="dxa"/>
          </w:tcPr>
          <w:p w14:paraId="165D0E1F" w14:textId="77777777" w:rsidR="0023672F" w:rsidRDefault="0023672F" w:rsidP="00B540EB">
            <w:pPr>
              <w:autoSpaceDE w:val="0"/>
              <w:autoSpaceDN w:val="0"/>
              <w:adjustRightInd w:val="0"/>
              <w:rPr>
                <w:ins w:id="1204" w:author="Author"/>
                <w:rFonts w:ascii="CIDFont+F1" w:hAnsi="CIDFont+F1" w:cs="CIDFont+F1"/>
                <w:sz w:val="22"/>
                <w:lang w:val="en-SG"/>
              </w:rPr>
            </w:pPr>
            <w:ins w:id="1205" w:author="Author">
              <w:r>
                <w:rPr>
                  <w:rFonts w:ascii="CIDFont+F1" w:hAnsi="CIDFont+F1" w:cs="CIDFont+F1"/>
                  <w:sz w:val="22"/>
                  <w:lang w:val="en-SG"/>
                </w:rPr>
                <w:t>Column Heading</w:t>
              </w:r>
            </w:ins>
          </w:p>
        </w:tc>
        <w:tc>
          <w:tcPr>
            <w:tcW w:w="3252" w:type="dxa"/>
          </w:tcPr>
          <w:p w14:paraId="0AF37842" w14:textId="77777777" w:rsidR="0023672F" w:rsidRDefault="0023672F" w:rsidP="00B540EB">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1206" w:author="Author"/>
                <w:rFonts w:ascii="CIDFont+F1" w:hAnsi="CIDFont+F1" w:cs="CIDFont+F1"/>
                <w:sz w:val="22"/>
                <w:lang w:val="en-SG"/>
              </w:rPr>
            </w:pPr>
            <w:ins w:id="1207" w:author="Author">
              <w:r>
                <w:rPr>
                  <w:rFonts w:ascii="CIDFont+F1" w:hAnsi="CIDFont+F1" w:cs="CIDFont+F1"/>
                  <w:sz w:val="22"/>
                  <w:lang w:val="en-SG"/>
                </w:rPr>
                <w:t>New Data Type</w:t>
              </w:r>
            </w:ins>
          </w:p>
        </w:tc>
      </w:tr>
      <w:tr w:rsidR="00175CCC" w14:paraId="268AB022" w14:textId="77777777" w:rsidTr="00B540EB">
        <w:trPr>
          <w:cnfStyle w:val="000000100000" w:firstRow="0" w:lastRow="0" w:firstColumn="0" w:lastColumn="0" w:oddVBand="0" w:evenVBand="0" w:oddHBand="1" w:evenHBand="0" w:firstRowFirstColumn="0" w:firstRowLastColumn="0" w:lastRowFirstColumn="0" w:lastRowLastColumn="0"/>
          <w:trHeight w:val="252"/>
          <w:ins w:id="1208" w:author="Author"/>
        </w:trPr>
        <w:tc>
          <w:tcPr>
            <w:cnfStyle w:val="001000000000" w:firstRow="0" w:lastRow="0" w:firstColumn="1" w:lastColumn="0" w:oddVBand="0" w:evenVBand="0" w:oddHBand="0" w:evenHBand="0" w:firstRowFirstColumn="0" w:firstRowLastColumn="0" w:lastRowFirstColumn="0" w:lastRowLastColumn="0"/>
            <w:tcW w:w="3252" w:type="dxa"/>
          </w:tcPr>
          <w:p w14:paraId="39CBBFC9" w14:textId="7FCAF3D9" w:rsidR="00175CCC" w:rsidDel="00175CCC" w:rsidRDefault="00175CCC" w:rsidP="00B540EB">
            <w:pPr>
              <w:autoSpaceDE w:val="0"/>
              <w:autoSpaceDN w:val="0"/>
              <w:adjustRightInd w:val="0"/>
              <w:rPr>
                <w:ins w:id="1209" w:author="Author"/>
                <w:rFonts w:ascii="CIDFont+F1" w:hAnsi="CIDFont+F1" w:cs="CIDFont+F1"/>
                <w:sz w:val="22"/>
                <w:lang w:val="en-SG"/>
              </w:rPr>
            </w:pPr>
            <w:ins w:id="1210" w:author="Author">
              <w:r>
                <w:rPr>
                  <w:rFonts w:ascii="CIDFont+F1" w:hAnsi="CIDFont+F1" w:cs="CIDFont+F1"/>
                  <w:sz w:val="22"/>
                  <w:lang w:val="en-SG"/>
                </w:rPr>
                <w:t>Review Rating</w:t>
              </w:r>
            </w:ins>
          </w:p>
        </w:tc>
        <w:tc>
          <w:tcPr>
            <w:tcW w:w="3252" w:type="dxa"/>
          </w:tcPr>
          <w:p w14:paraId="58894E38" w14:textId="2E6C9087" w:rsidR="00175CCC" w:rsidRDefault="00175CCC" w:rsidP="00B540EB">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211" w:author="Author"/>
                <w:rFonts w:ascii="CIDFont+F1" w:hAnsi="CIDFont+F1" w:cs="CIDFont+F1"/>
                <w:sz w:val="22"/>
                <w:lang w:val="en-SG"/>
              </w:rPr>
            </w:pPr>
            <w:ins w:id="1212" w:author="Author">
              <w:r>
                <w:rPr>
                  <w:rFonts w:ascii="CIDFont+F1" w:hAnsi="CIDFont+F1" w:cs="CIDFont+F1"/>
                  <w:sz w:val="22"/>
                  <w:lang w:val="en-SG"/>
                </w:rPr>
                <w:t>Whole Number</w:t>
              </w:r>
            </w:ins>
          </w:p>
        </w:tc>
      </w:tr>
      <w:tr w:rsidR="0023672F" w14:paraId="3A8A99DD" w14:textId="77777777" w:rsidTr="00B540EB">
        <w:trPr>
          <w:trHeight w:val="252"/>
          <w:ins w:id="1213" w:author="Author"/>
        </w:trPr>
        <w:tc>
          <w:tcPr>
            <w:cnfStyle w:val="001000000000" w:firstRow="0" w:lastRow="0" w:firstColumn="1" w:lastColumn="0" w:oddVBand="0" w:evenVBand="0" w:oddHBand="0" w:evenHBand="0" w:firstRowFirstColumn="0" w:firstRowLastColumn="0" w:lastRowFirstColumn="0" w:lastRowLastColumn="0"/>
            <w:tcW w:w="3252" w:type="dxa"/>
          </w:tcPr>
          <w:p w14:paraId="2CA99062" w14:textId="40645697" w:rsidR="0023672F" w:rsidRDefault="0023672F" w:rsidP="00B540EB">
            <w:pPr>
              <w:autoSpaceDE w:val="0"/>
              <w:autoSpaceDN w:val="0"/>
              <w:adjustRightInd w:val="0"/>
              <w:rPr>
                <w:ins w:id="1214" w:author="Author"/>
                <w:rFonts w:ascii="CIDFont+F1" w:hAnsi="CIDFont+F1" w:cs="CIDFont+F1"/>
                <w:sz w:val="22"/>
                <w:lang w:val="en-SG"/>
              </w:rPr>
            </w:pPr>
            <w:ins w:id="1215" w:author="Author">
              <w:del w:id="1216" w:author="Author">
                <w:r w:rsidDel="00175CCC">
                  <w:rPr>
                    <w:rFonts w:ascii="CIDFont+F1" w:hAnsi="CIDFont+F1" w:cs="CIDFont+F1"/>
                    <w:sz w:val="22"/>
                    <w:lang w:val="en-SG"/>
                  </w:rPr>
                  <w:delText>PurchasedOn</w:delText>
                </w:r>
              </w:del>
              <w:proofErr w:type="spellStart"/>
              <w:r w:rsidR="00175CCC">
                <w:rPr>
                  <w:rFonts w:ascii="CIDFont+F1" w:hAnsi="CIDFont+F1" w:cs="CIDFont+F1"/>
                  <w:sz w:val="22"/>
                  <w:lang w:val="en-SG"/>
                </w:rPr>
                <w:t>ReviewDate</w:t>
              </w:r>
              <w:proofErr w:type="spellEnd"/>
            </w:ins>
          </w:p>
        </w:tc>
        <w:tc>
          <w:tcPr>
            <w:tcW w:w="3252" w:type="dxa"/>
          </w:tcPr>
          <w:p w14:paraId="0014D70C" w14:textId="77777777" w:rsidR="0023672F" w:rsidRDefault="0023672F" w:rsidP="00B540EB">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1217" w:author="Author"/>
                <w:rFonts w:ascii="CIDFont+F1" w:hAnsi="CIDFont+F1" w:cs="CIDFont+F1"/>
                <w:sz w:val="22"/>
                <w:lang w:val="en-SG"/>
              </w:rPr>
            </w:pPr>
            <w:ins w:id="1218" w:author="Author">
              <w:r>
                <w:rPr>
                  <w:rFonts w:ascii="CIDFont+F1" w:hAnsi="CIDFont+F1" w:cs="CIDFont+F1"/>
                  <w:sz w:val="22"/>
                  <w:lang w:val="en-SG"/>
                </w:rPr>
                <w:t>Date/Time/Zone</w:t>
              </w:r>
            </w:ins>
          </w:p>
        </w:tc>
      </w:tr>
      <w:tr w:rsidR="0023672F" w:rsidDel="009841E4" w14:paraId="416687C2" w14:textId="28552BE4" w:rsidTr="00B540EB">
        <w:trPr>
          <w:cnfStyle w:val="000000100000" w:firstRow="0" w:lastRow="0" w:firstColumn="0" w:lastColumn="0" w:oddVBand="0" w:evenVBand="0" w:oddHBand="1" w:evenHBand="0" w:firstRowFirstColumn="0" w:firstRowLastColumn="0" w:lastRowFirstColumn="0" w:lastRowLastColumn="0"/>
          <w:trHeight w:val="252"/>
          <w:ins w:id="1219" w:author="Author"/>
          <w:del w:id="1220" w:author="Author"/>
        </w:trPr>
        <w:tc>
          <w:tcPr>
            <w:cnfStyle w:val="001000000000" w:firstRow="0" w:lastRow="0" w:firstColumn="1" w:lastColumn="0" w:oddVBand="0" w:evenVBand="0" w:oddHBand="0" w:evenHBand="0" w:firstRowFirstColumn="0" w:firstRowLastColumn="0" w:lastRowFirstColumn="0" w:lastRowLastColumn="0"/>
            <w:tcW w:w="3252" w:type="dxa"/>
          </w:tcPr>
          <w:p w14:paraId="723D7718" w14:textId="659407A2" w:rsidR="0023672F" w:rsidDel="009841E4" w:rsidRDefault="0023672F" w:rsidP="00B540EB">
            <w:pPr>
              <w:autoSpaceDE w:val="0"/>
              <w:autoSpaceDN w:val="0"/>
              <w:adjustRightInd w:val="0"/>
              <w:rPr>
                <w:ins w:id="1221" w:author="Author"/>
                <w:del w:id="1222" w:author="Author"/>
                <w:rFonts w:ascii="CIDFont+F1" w:hAnsi="CIDFont+F1" w:cs="CIDFont+F1"/>
                <w:sz w:val="22"/>
                <w:lang w:val="en-SG"/>
              </w:rPr>
            </w:pPr>
            <w:ins w:id="1223" w:author="Author">
              <w:del w:id="1224" w:author="Author">
                <w:r w:rsidDel="009841E4">
                  <w:rPr>
                    <w:rFonts w:ascii="CIDFont+F1" w:hAnsi="CIDFont+F1" w:cs="CIDFont+F1"/>
                    <w:sz w:val="22"/>
                    <w:lang w:val="en-SG"/>
                  </w:rPr>
                  <w:delText>TotalPrice</w:delText>
                </w:r>
              </w:del>
            </w:ins>
          </w:p>
        </w:tc>
        <w:tc>
          <w:tcPr>
            <w:tcW w:w="3252" w:type="dxa"/>
          </w:tcPr>
          <w:p w14:paraId="3B0EC9F5" w14:textId="4282A087" w:rsidR="0023672F" w:rsidDel="009841E4" w:rsidRDefault="0023672F" w:rsidP="00B540EB">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1225" w:author="Author"/>
                <w:del w:id="1226" w:author="Author"/>
                <w:rFonts w:ascii="CIDFont+F1" w:hAnsi="CIDFont+F1" w:cs="CIDFont+F1"/>
                <w:sz w:val="22"/>
                <w:lang w:val="en-SG"/>
              </w:rPr>
            </w:pPr>
            <w:ins w:id="1227" w:author="Author">
              <w:del w:id="1228" w:author="Author">
                <w:r w:rsidDel="009841E4">
                  <w:rPr>
                    <w:rFonts w:ascii="CIDFont+F1" w:hAnsi="CIDFont+F1" w:cs="CIDFont+F1"/>
                    <w:sz w:val="22"/>
                    <w:lang w:val="en-SG"/>
                  </w:rPr>
                  <w:delText>Currency</w:delText>
                </w:r>
              </w:del>
            </w:ins>
          </w:p>
        </w:tc>
      </w:tr>
      <w:tr w:rsidR="0023672F" w:rsidDel="009841E4" w14:paraId="773C02B2" w14:textId="2AC08576" w:rsidTr="00B540EB">
        <w:trPr>
          <w:trHeight w:val="252"/>
          <w:ins w:id="1229" w:author="Author"/>
          <w:del w:id="1230" w:author="Author"/>
        </w:trPr>
        <w:tc>
          <w:tcPr>
            <w:cnfStyle w:val="001000000000" w:firstRow="0" w:lastRow="0" w:firstColumn="1" w:lastColumn="0" w:oddVBand="0" w:evenVBand="0" w:oddHBand="0" w:evenHBand="0" w:firstRowFirstColumn="0" w:firstRowLastColumn="0" w:lastRowFirstColumn="0" w:lastRowLastColumn="0"/>
            <w:tcW w:w="3252" w:type="dxa"/>
          </w:tcPr>
          <w:p w14:paraId="1572E975" w14:textId="16624971" w:rsidR="0023672F" w:rsidDel="009841E4" w:rsidRDefault="0023672F" w:rsidP="00B540EB">
            <w:pPr>
              <w:autoSpaceDE w:val="0"/>
              <w:autoSpaceDN w:val="0"/>
              <w:adjustRightInd w:val="0"/>
              <w:rPr>
                <w:ins w:id="1231" w:author="Author"/>
                <w:del w:id="1232" w:author="Author"/>
                <w:rFonts w:ascii="CIDFont+F1" w:hAnsi="CIDFont+F1" w:cs="CIDFont+F1"/>
                <w:sz w:val="22"/>
                <w:lang w:val="en-SG"/>
              </w:rPr>
            </w:pPr>
            <w:ins w:id="1233" w:author="Author">
              <w:del w:id="1234" w:author="Author">
                <w:r w:rsidDel="009841E4">
                  <w:rPr>
                    <w:rFonts w:ascii="CIDFont+F1" w:hAnsi="CIDFont+F1" w:cs="CIDFont+F1"/>
                    <w:sz w:val="22"/>
                    <w:lang w:val="en-SG"/>
                  </w:rPr>
                  <w:delText>RewardsPointsAdded</w:delText>
                </w:r>
              </w:del>
            </w:ins>
          </w:p>
        </w:tc>
        <w:tc>
          <w:tcPr>
            <w:tcW w:w="3252" w:type="dxa"/>
          </w:tcPr>
          <w:p w14:paraId="7472E805" w14:textId="780674EC" w:rsidR="0023672F" w:rsidDel="009841E4" w:rsidRDefault="0023672F" w:rsidP="00B540EB">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1235" w:author="Author"/>
                <w:del w:id="1236" w:author="Author"/>
                <w:rFonts w:ascii="CIDFont+F1" w:hAnsi="CIDFont+F1" w:cs="CIDFont+F1"/>
                <w:sz w:val="22"/>
                <w:lang w:val="en-SG"/>
              </w:rPr>
            </w:pPr>
            <w:ins w:id="1237" w:author="Author">
              <w:del w:id="1238" w:author="Author">
                <w:r w:rsidDel="009841E4">
                  <w:rPr>
                    <w:rFonts w:ascii="CIDFont+F1" w:hAnsi="CIDFont+F1" w:cs="CIDFont+F1"/>
                    <w:sz w:val="22"/>
                    <w:lang w:val="en-SG"/>
                  </w:rPr>
                  <w:delText>Whole Number</w:delText>
                </w:r>
              </w:del>
            </w:ins>
          </w:p>
        </w:tc>
      </w:tr>
    </w:tbl>
    <w:p w14:paraId="544062AB" w14:textId="77777777" w:rsidR="0023672F" w:rsidRDefault="0023672F" w:rsidP="0023672F">
      <w:pPr>
        <w:autoSpaceDE w:val="0"/>
        <w:autoSpaceDN w:val="0"/>
        <w:adjustRightInd w:val="0"/>
        <w:spacing w:after="0" w:line="240" w:lineRule="auto"/>
        <w:ind w:left="851"/>
        <w:rPr>
          <w:ins w:id="1239" w:author="Author"/>
          <w:rFonts w:ascii="CIDFont+F1" w:hAnsi="CIDFont+F1" w:cs="CIDFont+F1"/>
          <w:sz w:val="22"/>
          <w:lang w:val="en-SG"/>
        </w:rPr>
      </w:pPr>
    </w:p>
    <w:p w14:paraId="45162BA3" w14:textId="77777777" w:rsidR="0023672F" w:rsidRPr="00B540EB" w:rsidRDefault="0023672F" w:rsidP="0023672F">
      <w:pPr>
        <w:autoSpaceDE w:val="0"/>
        <w:autoSpaceDN w:val="0"/>
        <w:adjustRightInd w:val="0"/>
        <w:spacing w:after="0" w:line="240" w:lineRule="auto"/>
        <w:ind w:left="851"/>
        <w:rPr>
          <w:ins w:id="1240" w:author="Author"/>
          <w:rFonts w:ascii="CIDFont+F1" w:hAnsi="CIDFont+F1" w:cs="CIDFont+F1"/>
          <w:sz w:val="22"/>
          <w:lang w:val="en-SG"/>
        </w:rPr>
      </w:pPr>
    </w:p>
    <w:p w14:paraId="7E94ED2B" w14:textId="77777777" w:rsidR="0023672F" w:rsidRDefault="0023672F" w:rsidP="0023672F">
      <w:pPr>
        <w:ind w:left="720" w:firstLine="139"/>
        <w:rPr>
          <w:ins w:id="1241" w:author="Author"/>
          <w:lang w:eastAsia="zh-CN"/>
        </w:rPr>
      </w:pPr>
    </w:p>
    <w:p w14:paraId="325B8C79" w14:textId="77777777" w:rsidR="0023672F" w:rsidRDefault="0023672F" w:rsidP="0023672F">
      <w:pPr>
        <w:ind w:left="720" w:firstLine="139"/>
        <w:rPr>
          <w:ins w:id="1242" w:author="Author"/>
          <w:lang w:eastAsia="zh-CN"/>
        </w:rPr>
      </w:pPr>
    </w:p>
    <w:p w14:paraId="7D28CF8D" w14:textId="05DC6C13" w:rsidR="0023672F" w:rsidRDefault="0023672F" w:rsidP="0023672F">
      <w:pPr>
        <w:ind w:left="720" w:firstLine="139"/>
        <w:rPr>
          <w:ins w:id="1243" w:author="Author"/>
          <w:lang w:eastAsia="zh-CN"/>
        </w:rPr>
      </w:pPr>
      <w:ins w:id="1244" w:author="Author">
        <w:r w:rsidRPr="00E70865">
          <w:rPr>
            <w:noProof/>
          </w:rPr>
          <w:t xml:space="preserve"> </w:t>
        </w:r>
        <w:r w:rsidRPr="003D4653">
          <w:rPr>
            <w:noProof/>
          </w:rPr>
          <w:t xml:space="preserve"> </w:t>
        </w:r>
        <w:r w:rsidRPr="00254DAD">
          <w:rPr>
            <w:noProof/>
          </w:rPr>
          <w:t xml:space="preserve"> </w:t>
        </w:r>
        <w:del w:id="1245" w:author="Author">
          <w:r w:rsidDel="00175CCC">
            <w:rPr>
              <w:noProof/>
            </w:rPr>
            <w:drawing>
              <wp:inline distT="0" distB="0" distL="0" distR="0" wp14:anchorId="673552A7" wp14:editId="16AA20C1">
                <wp:extent cx="5875020" cy="3317210"/>
                <wp:effectExtent l="0" t="0" r="0" b="0"/>
                <wp:docPr id="81" name="Picture 8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pic:nvPicPr>
                      <pic:blipFill>
                        <a:blip r:embed="rId59"/>
                        <a:stretch>
                          <a:fillRect/>
                        </a:stretch>
                      </pic:blipFill>
                      <pic:spPr>
                        <a:xfrm>
                          <a:off x="0" y="0"/>
                          <a:ext cx="5880572" cy="3320345"/>
                        </a:xfrm>
                        <a:prstGeom prst="rect">
                          <a:avLst/>
                        </a:prstGeom>
                      </pic:spPr>
                    </pic:pic>
                  </a:graphicData>
                </a:graphic>
              </wp:inline>
            </w:drawing>
          </w:r>
          <w:r w:rsidR="00175CCC" w:rsidDel="009841E4">
            <w:rPr>
              <w:noProof/>
            </w:rPr>
            <w:drawing>
              <wp:inline distT="0" distB="0" distL="0" distR="0" wp14:anchorId="14379510" wp14:editId="0849E286">
                <wp:extent cx="6858000" cy="5023485"/>
                <wp:effectExtent l="0" t="0" r="0" b="5715"/>
                <wp:docPr id="87" name="Picture 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able&#10;&#10;Description automatically generated"/>
                        <pic:cNvPicPr/>
                      </pic:nvPicPr>
                      <pic:blipFill>
                        <a:blip r:embed="rId64"/>
                        <a:stretch>
                          <a:fillRect/>
                        </a:stretch>
                      </pic:blipFill>
                      <pic:spPr>
                        <a:xfrm>
                          <a:off x="0" y="0"/>
                          <a:ext cx="6858000" cy="5023485"/>
                        </a:xfrm>
                        <a:prstGeom prst="rect">
                          <a:avLst/>
                        </a:prstGeom>
                      </pic:spPr>
                    </pic:pic>
                  </a:graphicData>
                </a:graphic>
              </wp:inline>
            </w:drawing>
          </w:r>
        </w:del>
        <w:r w:rsidR="009841E4">
          <w:rPr>
            <w:noProof/>
          </w:rPr>
          <w:drawing>
            <wp:inline distT="0" distB="0" distL="0" distR="0" wp14:anchorId="742AC47B" wp14:editId="7CEBF31A">
              <wp:extent cx="5388614" cy="3947160"/>
              <wp:effectExtent l="0" t="0" r="2540" b="0"/>
              <wp:docPr id="88" name="Picture 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able&#10;&#10;Description automatically generated"/>
                      <pic:cNvPicPr/>
                    </pic:nvPicPr>
                    <pic:blipFill>
                      <a:blip r:embed="rId65"/>
                      <a:stretch>
                        <a:fillRect/>
                      </a:stretch>
                    </pic:blipFill>
                    <pic:spPr>
                      <a:xfrm>
                        <a:off x="0" y="0"/>
                        <a:ext cx="5389112" cy="3947525"/>
                      </a:xfrm>
                      <a:prstGeom prst="rect">
                        <a:avLst/>
                      </a:prstGeom>
                    </pic:spPr>
                  </pic:pic>
                </a:graphicData>
              </a:graphic>
            </wp:inline>
          </w:drawing>
        </w:r>
      </w:ins>
    </w:p>
    <w:p w14:paraId="21AF4D02" w14:textId="25A5C5AB" w:rsidR="0023672F" w:rsidRPr="00B540EB" w:rsidRDefault="0023672F" w:rsidP="0023672F">
      <w:pPr>
        <w:pStyle w:val="ListParagraph"/>
        <w:numPr>
          <w:ilvl w:val="0"/>
          <w:numId w:val="82"/>
        </w:numPr>
        <w:autoSpaceDE w:val="0"/>
        <w:autoSpaceDN w:val="0"/>
        <w:adjustRightInd w:val="0"/>
        <w:spacing w:after="0" w:line="240" w:lineRule="auto"/>
        <w:rPr>
          <w:ins w:id="1246" w:author="Author"/>
          <w:rFonts w:ascii="CIDFont+F1" w:hAnsi="CIDFont+F1" w:cs="CIDFont+F1"/>
          <w:sz w:val="22"/>
          <w:lang w:val="en-SG"/>
        </w:rPr>
      </w:pPr>
      <w:ins w:id="1247" w:author="Author">
        <w:r w:rsidRPr="00B540EB">
          <w:rPr>
            <w:rFonts w:ascii="CIDFont+F1" w:hAnsi="CIDFont+F1" w:cs="CIDFont+F1"/>
            <w:sz w:val="22"/>
            <w:lang w:val="en-SG"/>
          </w:rPr>
          <w:t xml:space="preserve">In the ‘Name’ field on the right-hand pane, rename your data source from </w:t>
        </w:r>
        <w:r w:rsidRPr="00B540EB">
          <w:rPr>
            <w:rFonts w:ascii="CIDFont+F5" w:hAnsi="CIDFont+F5" w:cs="CIDFont+F5"/>
            <w:sz w:val="22"/>
            <w:lang w:val="en-SG"/>
          </w:rPr>
          <w:t xml:space="preserve">Query </w:t>
        </w:r>
        <w:r w:rsidRPr="00B540EB">
          <w:rPr>
            <w:rFonts w:ascii="CIDFont+F1" w:hAnsi="CIDFont+F1" w:cs="CIDFont+F1"/>
            <w:sz w:val="22"/>
            <w:lang w:val="en-SG"/>
          </w:rPr>
          <w:t>to</w:t>
        </w:r>
        <w:r>
          <w:rPr>
            <w:rFonts w:ascii="CIDFont+F1" w:hAnsi="CIDFont+F1" w:cs="CIDFont+F1"/>
            <w:sz w:val="22"/>
            <w:lang w:val="en-SG"/>
          </w:rPr>
          <w:t xml:space="preserve"> </w:t>
        </w:r>
        <w:del w:id="1248" w:author="Author">
          <w:r w:rsidDel="00083567">
            <w:rPr>
              <w:rFonts w:ascii="CIDFont+F1" w:hAnsi="CIDFont+F1" w:cs="CIDFont+F1"/>
              <w:b/>
              <w:bCs/>
              <w:sz w:val="22"/>
              <w:lang w:val="en-SG"/>
            </w:rPr>
            <w:delText>OnlinePurchases</w:delText>
          </w:r>
        </w:del>
        <w:proofErr w:type="spellStart"/>
        <w:r w:rsidR="00083567">
          <w:rPr>
            <w:rFonts w:ascii="CIDFont+F1" w:hAnsi="CIDFont+F1" w:cs="CIDFont+F1"/>
            <w:b/>
            <w:bCs/>
            <w:sz w:val="22"/>
            <w:lang w:val="en-SG"/>
          </w:rPr>
          <w:t>WebsiteReviews</w:t>
        </w:r>
        <w:proofErr w:type="spellEnd"/>
      </w:ins>
    </w:p>
    <w:p w14:paraId="5D2A1812" w14:textId="33197429" w:rsidR="0023672F" w:rsidRDefault="0023672F" w:rsidP="0023672F">
      <w:pPr>
        <w:pStyle w:val="ListParagraph"/>
        <w:autoSpaceDE w:val="0"/>
        <w:autoSpaceDN w:val="0"/>
        <w:adjustRightInd w:val="0"/>
        <w:spacing w:after="0" w:line="240" w:lineRule="auto"/>
        <w:ind w:left="859"/>
        <w:rPr>
          <w:ins w:id="1249" w:author="Author"/>
          <w:noProof/>
        </w:rPr>
      </w:pPr>
      <w:ins w:id="1250" w:author="Author">
        <w:r w:rsidRPr="00A21AEF">
          <w:rPr>
            <w:noProof/>
          </w:rPr>
          <w:t xml:space="preserve"> </w:t>
        </w:r>
        <w:r w:rsidRPr="00D202F9">
          <w:rPr>
            <w:noProof/>
          </w:rPr>
          <w:t xml:space="preserve"> </w:t>
        </w:r>
        <w:del w:id="1251" w:author="Author">
          <w:r w:rsidDel="00083567">
            <w:rPr>
              <w:noProof/>
            </w:rPr>
            <w:drawing>
              <wp:inline distT="0" distB="0" distL="0" distR="0" wp14:anchorId="30A03451" wp14:editId="168D9409">
                <wp:extent cx="2027096" cy="2674852"/>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60"/>
                        <a:stretch>
                          <a:fillRect/>
                        </a:stretch>
                      </pic:blipFill>
                      <pic:spPr>
                        <a:xfrm>
                          <a:off x="0" y="0"/>
                          <a:ext cx="2027096" cy="2674852"/>
                        </a:xfrm>
                        <a:prstGeom prst="rect">
                          <a:avLst/>
                        </a:prstGeom>
                      </pic:spPr>
                    </pic:pic>
                  </a:graphicData>
                </a:graphic>
              </wp:inline>
            </w:drawing>
          </w:r>
        </w:del>
        <w:r w:rsidR="00083567">
          <w:rPr>
            <w:noProof/>
          </w:rPr>
          <w:drawing>
            <wp:inline distT="0" distB="0" distL="0" distR="0" wp14:anchorId="76B73735" wp14:editId="6DCDEA48">
              <wp:extent cx="1920406" cy="2499577"/>
              <wp:effectExtent l="0" t="0" r="381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66"/>
                      <a:stretch>
                        <a:fillRect/>
                      </a:stretch>
                    </pic:blipFill>
                    <pic:spPr>
                      <a:xfrm>
                        <a:off x="0" y="0"/>
                        <a:ext cx="1920406" cy="2499577"/>
                      </a:xfrm>
                      <a:prstGeom prst="rect">
                        <a:avLst/>
                      </a:prstGeom>
                    </pic:spPr>
                  </pic:pic>
                </a:graphicData>
              </a:graphic>
            </wp:inline>
          </w:drawing>
        </w:r>
      </w:ins>
    </w:p>
    <w:p w14:paraId="728A1FBC" w14:textId="49C11E60" w:rsidR="00720B3D" w:rsidRDefault="00720B3D" w:rsidP="0023672F">
      <w:pPr>
        <w:pStyle w:val="ListParagraph"/>
        <w:autoSpaceDE w:val="0"/>
        <w:autoSpaceDN w:val="0"/>
        <w:adjustRightInd w:val="0"/>
        <w:spacing w:after="0" w:line="240" w:lineRule="auto"/>
        <w:ind w:left="859"/>
        <w:rPr>
          <w:ins w:id="1252" w:author="Author"/>
          <w:noProof/>
        </w:rPr>
      </w:pPr>
    </w:p>
    <w:p w14:paraId="5DCF6B61" w14:textId="195AD920" w:rsidR="00720B3D" w:rsidRPr="001C6995" w:rsidRDefault="00720B3D" w:rsidP="00720B3D">
      <w:pPr>
        <w:rPr>
          <w:ins w:id="1253" w:author="Author"/>
          <w:rFonts w:cstheme="minorHAnsi"/>
          <w:lang w:val="en-GB"/>
        </w:rPr>
      </w:pPr>
      <w:ins w:id="1254" w:author="Author">
        <w:r>
          <w:rPr>
            <w:rFonts w:cstheme="minorHAnsi"/>
            <w:lang w:val="en-GB"/>
          </w:rPr>
          <w:t xml:space="preserve">Now that </w:t>
        </w:r>
        <w:r w:rsidRPr="001C6995">
          <w:rPr>
            <w:rFonts w:cstheme="minorHAnsi"/>
            <w:lang w:val="en-GB"/>
          </w:rPr>
          <w:t xml:space="preserve">all sources are ingested, you should end-up with </w:t>
        </w:r>
        <w:del w:id="1255" w:author="Author">
          <w:r w:rsidRPr="001C6995" w:rsidDel="009113D6">
            <w:rPr>
              <w:rFonts w:cstheme="minorHAnsi"/>
              <w:lang w:val="en-GB"/>
            </w:rPr>
            <w:delText>four</w:delText>
          </w:r>
        </w:del>
        <w:r w:rsidR="009113D6">
          <w:rPr>
            <w:rFonts w:cstheme="minorHAnsi"/>
            <w:lang w:val="en-GB"/>
          </w:rPr>
          <w:t>one shared data source from your Dynamics 365</w:t>
        </w:r>
        <w:r w:rsidRPr="001C6995">
          <w:rPr>
            <w:rFonts w:cstheme="minorHAnsi"/>
            <w:lang w:val="en-GB"/>
          </w:rPr>
          <w:t xml:space="preserve"> </w:t>
        </w:r>
        <w:r w:rsidR="009113D6">
          <w:rPr>
            <w:rFonts w:cstheme="minorHAnsi"/>
            <w:lang w:val="en-GB"/>
          </w:rPr>
          <w:t xml:space="preserve">and other  five </w:t>
        </w:r>
        <w:r w:rsidRPr="001C6995">
          <w:rPr>
            <w:rFonts w:cstheme="minorHAnsi"/>
            <w:lang w:val="en-GB"/>
          </w:rPr>
          <w:t>data sources as below.</w:t>
        </w:r>
      </w:ins>
    </w:p>
    <w:p w14:paraId="7957497E" w14:textId="1271143E" w:rsidR="00720B3D" w:rsidRPr="00AA33F2" w:rsidRDefault="009113D6" w:rsidP="00720B3D">
      <w:pPr>
        <w:rPr>
          <w:ins w:id="1256" w:author="Author"/>
          <w:rFonts w:cstheme="minorHAnsi"/>
          <w:lang w:val="en-GB"/>
        </w:rPr>
      </w:pPr>
      <w:ins w:id="1257" w:author="Author">
        <w:r>
          <w:rPr>
            <w:noProof/>
          </w:rPr>
          <w:drawing>
            <wp:inline distT="0" distB="0" distL="0" distR="0" wp14:anchorId="17223E1C" wp14:editId="6036AE7D">
              <wp:extent cx="6858000" cy="3281680"/>
              <wp:effectExtent l="0" t="0" r="0" b="0"/>
              <wp:docPr id="95" name="Picture 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able&#10;&#10;Description automatically generated"/>
                      <pic:cNvPicPr/>
                    </pic:nvPicPr>
                    <pic:blipFill>
                      <a:blip r:embed="rId67"/>
                      <a:stretch>
                        <a:fillRect/>
                      </a:stretch>
                    </pic:blipFill>
                    <pic:spPr>
                      <a:xfrm>
                        <a:off x="0" y="0"/>
                        <a:ext cx="6858000" cy="3281680"/>
                      </a:xfrm>
                      <a:prstGeom prst="rect">
                        <a:avLst/>
                      </a:prstGeom>
                    </pic:spPr>
                  </pic:pic>
                </a:graphicData>
              </a:graphic>
            </wp:inline>
          </w:drawing>
        </w:r>
      </w:ins>
    </w:p>
    <w:p w14:paraId="24AB5E23" w14:textId="77777777" w:rsidR="00720B3D" w:rsidRDefault="00720B3D" w:rsidP="00720B3D">
      <w:pPr>
        <w:rPr>
          <w:ins w:id="1258" w:author="Author"/>
          <w:rFonts w:cstheme="minorHAnsi"/>
          <w:i/>
          <w:iCs/>
          <w:lang w:val="en-GB"/>
        </w:rPr>
      </w:pPr>
      <w:ins w:id="1259" w:author="Author">
        <w:r>
          <w:rPr>
            <w:rFonts w:cstheme="minorHAnsi"/>
            <w:lang w:val="en-GB"/>
          </w:rPr>
          <w:t>When you view each data source you should see the corresponding query names in the window on the right-hand side</w:t>
        </w:r>
        <w:r w:rsidRPr="00015B3A">
          <w:rPr>
            <w:rFonts w:cstheme="minorHAnsi"/>
            <w:i/>
            <w:iCs/>
            <w:lang w:val="en-GB"/>
          </w:rPr>
          <w:t xml:space="preserve">.  </w:t>
        </w:r>
      </w:ins>
    </w:p>
    <w:p w14:paraId="5D4725D3" w14:textId="3873D3FB" w:rsidR="00720B3D" w:rsidRDefault="00720B3D" w:rsidP="00720B3D">
      <w:pPr>
        <w:rPr>
          <w:ins w:id="1260" w:author="Author"/>
          <w:rFonts w:cstheme="minorHAnsi"/>
          <w:i/>
          <w:iCs/>
          <w:lang w:val="en-GB"/>
        </w:rPr>
      </w:pPr>
      <w:ins w:id="1261" w:author="Author">
        <w:r w:rsidRPr="00015B3A">
          <w:rPr>
            <w:rFonts w:cstheme="minorHAnsi"/>
            <w:i/>
            <w:iCs/>
            <w:lang w:val="en-GB"/>
          </w:rPr>
          <w:t>If you named your queries differently then you will need to make adjustments as you go through the content as this content assumes the naming providing in the steps above.</w:t>
        </w:r>
      </w:ins>
    </w:p>
    <w:p w14:paraId="4E980359" w14:textId="40C535AF" w:rsidR="00660A68" w:rsidRDefault="00660A68" w:rsidP="00720B3D">
      <w:pPr>
        <w:rPr>
          <w:ins w:id="1262" w:author="Author"/>
          <w:rFonts w:cstheme="minorHAnsi"/>
          <w:i/>
          <w:iCs/>
          <w:lang w:val="en-GB"/>
        </w:rPr>
      </w:pPr>
    </w:p>
    <w:p w14:paraId="68A9425A" w14:textId="72454C84" w:rsidR="00660A68" w:rsidRDefault="00660A68" w:rsidP="00720B3D">
      <w:pPr>
        <w:rPr>
          <w:ins w:id="1263" w:author="Author"/>
          <w:rFonts w:cstheme="minorHAnsi"/>
          <w:i/>
          <w:iCs/>
          <w:lang w:val="en-GB"/>
        </w:rPr>
      </w:pPr>
      <w:ins w:id="1264" w:author="Author">
        <w:del w:id="1265" w:author="Author">
          <w:r w:rsidDel="00581444">
            <w:rPr>
              <w:noProof/>
            </w:rPr>
            <w:drawing>
              <wp:inline distT="0" distB="0" distL="0" distR="0" wp14:anchorId="7272EBED" wp14:editId="49216E6E">
                <wp:extent cx="1813717" cy="1592718"/>
                <wp:effectExtent l="0" t="0" r="0" b="7620"/>
                <wp:docPr id="96" name="Picture 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9"/>
                        <a:stretch>
                          <a:fillRect/>
                        </a:stretch>
                      </pic:blipFill>
                      <pic:spPr>
                        <a:xfrm>
                          <a:off x="0" y="0"/>
                          <a:ext cx="1813717" cy="1592718"/>
                        </a:xfrm>
                        <a:prstGeom prst="rect">
                          <a:avLst/>
                        </a:prstGeom>
                      </pic:spPr>
                    </pic:pic>
                  </a:graphicData>
                </a:graphic>
              </wp:inline>
            </w:drawing>
          </w:r>
        </w:del>
        <w:r w:rsidR="00581444">
          <w:rPr>
            <w:noProof/>
          </w:rPr>
          <w:drawing>
            <wp:inline distT="0" distB="0" distL="0" distR="0" wp14:anchorId="4F244F5D" wp14:editId="3F057ECC">
              <wp:extent cx="1874682" cy="739204"/>
              <wp:effectExtent l="0" t="0" r="0" b="3810"/>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68"/>
                      <a:stretch>
                        <a:fillRect/>
                      </a:stretch>
                    </pic:blipFill>
                    <pic:spPr>
                      <a:xfrm>
                        <a:off x="0" y="0"/>
                        <a:ext cx="1874682" cy="739204"/>
                      </a:xfrm>
                      <a:prstGeom prst="rect">
                        <a:avLst/>
                      </a:prstGeom>
                    </pic:spPr>
                  </pic:pic>
                </a:graphicData>
              </a:graphic>
            </wp:inline>
          </w:drawing>
        </w:r>
        <w:r w:rsidR="00B0682D">
          <w:rPr>
            <w:noProof/>
          </w:rPr>
          <w:drawing>
            <wp:inline distT="0" distB="0" distL="0" distR="0" wp14:anchorId="0F022E65" wp14:editId="61BA7F5A">
              <wp:extent cx="1813717" cy="655377"/>
              <wp:effectExtent l="0" t="0" r="0" b="0"/>
              <wp:docPr id="98" name="Picture 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10;&#10;Description automatically generated"/>
                      <pic:cNvPicPr/>
                    </pic:nvPicPr>
                    <pic:blipFill>
                      <a:blip r:embed="rId69"/>
                      <a:stretch>
                        <a:fillRect/>
                      </a:stretch>
                    </pic:blipFill>
                    <pic:spPr>
                      <a:xfrm>
                        <a:off x="0" y="0"/>
                        <a:ext cx="1813717" cy="655377"/>
                      </a:xfrm>
                      <a:prstGeom prst="rect">
                        <a:avLst/>
                      </a:prstGeom>
                    </pic:spPr>
                  </pic:pic>
                </a:graphicData>
              </a:graphic>
            </wp:inline>
          </w:drawing>
        </w:r>
        <w:del w:id="1266" w:author="Author">
          <w:r w:rsidR="00253C93" w:rsidDel="009759AD">
            <w:rPr>
              <w:noProof/>
            </w:rPr>
            <w:drawing>
              <wp:inline distT="0" distB="0" distL="0" distR="0" wp14:anchorId="2A002E54" wp14:editId="65C94218">
                <wp:extent cx="1624330" cy="695214"/>
                <wp:effectExtent l="0" t="0" r="0"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70"/>
                        <a:stretch>
                          <a:fillRect/>
                        </a:stretch>
                      </pic:blipFill>
                      <pic:spPr>
                        <a:xfrm>
                          <a:off x="0" y="0"/>
                          <a:ext cx="1631223" cy="698164"/>
                        </a:xfrm>
                        <a:prstGeom prst="rect">
                          <a:avLst/>
                        </a:prstGeom>
                      </pic:spPr>
                    </pic:pic>
                  </a:graphicData>
                </a:graphic>
              </wp:inline>
            </w:drawing>
          </w:r>
        </w:del>
        <w:r w:rsidR="009759AD">
          <w:rPr>
            <w:noProof/>
          </w:rPr>
          <w:drawing>
            <wp:inline distT="0" distB="0" distL="0" distR="0" wp14:anchorId="04F7A9B0" wp14:editId="1A262DB2">
              <wp:extent cx="1859279" cy="655320"/>
              <wp:effectExtent l="0" t="0" r="8255"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rotWithShape="1">
                      <a:blip r:embed="rId71"/>
                      <a:srcRect t="14852"/>
                      <a:stretch/>
                    </pic:blipFill>
                    <pic:spPr bwMode="auto">
                      <a:xfrm>
                        <a:off x="0" y="0"/>
                        <a:ext cx="1859441" cy="655377"/>
                      </a:xfrm>
                      <a:prstGeom prst="rect">
                        <a:avLst/>
                      </a:prstGeom>
                      <a:ln>
                        <a:noFill/>
                      </a:ln>
                      <a:extLst>
                        <a:ext uri="{53640926-AAD7-44D8-BBD7-CCE9431645EC}">
                          <a14:shadowObscured xmlns:a14="http://schemas.microsoft.com/office/drawing/2010/main"/>
                        </a:ext>
                      </a:extLst>
                    </pic:spPr>
                  </pic:pic>
                </a:graphicData>
              </a:graphic>
            </wp:inline>
          </w:drawing>
        </w:r>
      </w:ins>
    </w:p>
    <w:p w14:paraId="67956640" w14:textId="744A0983" w:rsidR="001B7411" w:rsidRPr="00015B3A" w:rsidRDefault="001B7411" w:rsidP="00720B3D">
      <w:pPr>
        <w:rPr>
          <w:ins w:id="1267" w:author="Author"/>
          <w:rFonts w:cstheme="minorHAnsi"/>
          <w:i/>
          <w:iCs/>
          <w:lang w:val="en-GB"/>
        </w:rPr>
      </w:pPr>
      <w:ins w:id="1268" w:author="Author">
        <w:r>
          <w:rPr>
            <w:noProof/>
          </w:rPr>
          <w:drawing>
            <wp:inline distT="0" distB="0" distL="0" distR="0" wp14:anchorId="7A9187EA" wp14:editId="3C182008">
              <wp:extent cx="1767993" cy="586791"/>
              <wp:effectExtent l="0" t="0" r="3810" b="3810"/>
              <wp:docPr id="101" name="Picture 1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10;&#10;Description automatically generated"/>
                      <pic:cNvPicPr/>
                    </pic:nvPicPr>
                    <pic:blipFill>
                      <a:blip r:embed="rId72"/>
                      <a:stretch>
                        <a:fillRect/>
                      </a:stretch>
                    </pic:blipFill>
                    <pic:spPr>
                      <a:xfrm>
                        <a:off x="0" y="0"/>
                        <a:ext cx="1767993" cy="586791"/>
                      </a:xfrm>
                      <a:prstGeom prst="rect">
                        <a:avLst/>
                      </a:prstGeom>
                    </pic:spPr>
                  </pic:pic>
                </a:graphicData>
              </a:graphic>
            </wp:inline>
          </w:drawing>
        </w:r>
        <w:r w:rsidR="001542F8">
          <w:rPr>
            <w:noProof/>
          </w:rPr>
          <w:drawing>
            <wp:inline distT="0" distB="0" distL="0" distR="0" wp14:anchorId="575BE1EC" wp14:editId="7AF6F3F8">
              <wp:extent cx="1813717" cy="640135"/>
              <wp:effectExtent l="0" t="0" r="0" b="7620"/>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73"/>
                      <a:stretch>
                        <a:fillRect/>
                      </a:stretch>
                    </pic:blipFill>
                    <pic:spPr>
                      <a:xfrm>
                        <a:off x="0" y="0"/>
                        <a:ext cx="1813717" cy="640135"/>
                      </a:xfrm>
                      <a:prstGeom prst="rect">
                        <a:avLst/>
                      </a:prstGeom>
                    </pic:spPr>
                  </pic:pic>
                </a:graphicData>
              </a:graphic>
            </wp:inline>
          </w:drawing>
        </w:r>
      </w:ins>
    </w:p>
    <w:p w14:paraId="0D8309F0" w14:textId="3933146A" w:rsidR="00720B3D" w:rsidRPr="00AA33F2" w:rsidDel="001542F8" w:rsidRDefault="00720B3D" w:rsidP="00720B3D">
      <w:pPr>
        <w:rPr>
          <w:ins w:id="1269" w:author="Author"/>
          <w:del w:id="1270" w:author="Author"/>
          <w:rFonts w:eastAsiaTheme="majorEastAsia" w:cstheme="minorHAnsi"/>
          <w:color w:val="0059A1" w:themeColor="accent1" w:themeShade="BF"/>
          <w:sz w:val="32"/>
          <w:szCs w:val="32"/>
          <w:lang w:val="en-GB"/>
        </w:rPr>
      </w:pPr>
      <w:ins w:id="1271" w:author="Author">
        <w:del w:id="1272" w:author="Author">
          <w:r w:rsidRPr="00AA33F2" w:rsidDel="001542F8">
            <w:rPr>
              <w:rFonts w:cstheme="minorHAnsi"/>
              <w:noProof/>
              <w:lang w:val="en-GB"/>
            </w:rPr>
            <w:drawing>
              <wp:inline distT="0" distB="0" distL="0" distR="0" wp14:anchorId="4F13E302" wp14:editId="48F8A715">
                <wp:extent cx="1003856" cy="738530"/>
                <wp:effectExtent l="190500" t="190500" r="196850" b="194945"/>
                <wp:docPr id="1491690210" name="Picture 14916902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0210" name="Picture 1491690210" descr="Graphical user interface, application&#10;&#10;Description automatically generated"/>
                        <pic:cNvPicPr/>
                      </pic:nvPicPr>
                      <pic:blipFill rotWithShape="1">
                        <a:blip r:embed="rId74"/>
                        <a:srcRect b="6418"/>
                        <a:stretch/>
                      </pic:blipFill>
                      <pic:spPr bwMode="auto">
                        <a:xfrm>
                          <a:off x="0" y="0"/>
                          <a:ext cx="1018289" cy="749148"/>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r w:rsidDel="001542F8">
            <w:rPr>
              <w:rFonts w:cstheme="minorHAnsi"/>
              <w:lang w:val="en-GB"/>
            </w:rPr>
            <w:delText xml:space="preserve"> </w:delText>
          </w:r>
          <w:r w:rsidRPr="00AA33F2" w:rsidDel="001542F8">
            <w:rPr>
              <w:rFonts w:cstheme="minorHAnsi"/>
              <w:noProof/>
              <w:lang w:val="en-GB"/>
            </w:rPr>
            <w:drawing>
              <wp:inline distT="0" distB="0" distL="0" distR="0" wp14:anchorId="062EA4ED" wp14:editId="4679D8D6">
                <wp:extent cx="1018633" cy="740664"/>
                <wp:effectExtent l="190500" t="190500" r="181610" b="193040"/>
                <wp:docPr id="1491690211" name="Picture 14916902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0211" name="Picture 1491690211" descr="Graphical user interface, application&#10;&#10;Description automatically generated"/>
                        <pic:cNvPicPr/>
                      </pic:nvPicPr>
                      <pic:blipFill rotWithShape="1">
                        <a:blip r:embed="rId75"/>
                        <a:srcRect t="6551" r="4495" b="7227"/>
                        <a:stretch/>
                      </pic:blipFill>
                      <pic:spPr bwMode="auto">
                        <a:xfrm>
                          <a:off x="0" y="0"/>
                          <a:ext cx="1018633" cy="74066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r w:rsidRPr="00AA33F2" w:rsidDel="001542F8">
            <w:rPr>
              <w:rFonts w:cstheme="minorHAnsi"/>
              <w:lang w:val="en-GB"/>
            </w:rPr>
            <w:delText xml:space="preserve"> </w:delText>
          </w:r>
          <w:r w:rsidRPr="00AA33F2" w:rsidDel="001542F8">
            <w:rPr>
              <w:rFonts w:cstheme="minorHAnsi"/>
              <w:noProof/>
              <w:lang w:val="en-GB"/>
            </w:rPr>
            <w:drawing>
              <wp:inline distT="0" distB="0" distL="0" distR="0" wp14:anchorId="4B80612F" wp14:editId="171D20F1">
                <wp:extent cx="922079" cy="740664"/>
                <wp:effectExtent l="190500" t="190500" r="182880" b="193040"/>
                <wp:docPr id="1491690212" name="Picture 14916902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0212" name="Picture 1491690212" descr="Graphical user interface, application&#10;&#10;Description automatically generated"/>
                        <pic:cNvPicPr/>
                      </pic:nvPicPr>
                      <pic:blipFill rotWithShape="1">
                        <a:blip r:embed="rId76"/>
                        <a:srcRect l="1" r="3765"/>
                        <a:stretch/>
                      </pic:blipFill>
                      <pic:spPr bwMode="auto">
                        <a:xfrm>
                          <a:off x="0" y="0"/>
                          <a:ext cx="922079" cy="74066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r w:rsidDel="001542F8">
            <w:rPr>
              <w:rFonts w:eastAsiaTheme="majorEastAsia" w:cstheme="minorHAnsi"/>
              <w:color w:val="0059A1" w:themeColor="accent1" w:themeShade="BF"/>
              <w:sz w:val="32"/>
              <w:szCs w:val="32"/>
              <w:lang w:val="en-GB"/>
            </w:rPr>
            <w:delText xml:space="preserve"> </w:delText>
          </w:r>
          <w:r w:rsidRPr="00AA33F2" w:rsidDel="001542F8">
            <w:rPr>
              <w:rFonts w:cstheme="minorHAnsi"/>
              <w:noProof/>
              <w:lang w:val="en-GB"/>
            </w:rPr>
            <w:drawing>
              <wp:inline distT="0" distB="0" distL="0" distR="0" wp14:anchorId="5385815C" wp14:editId="43C08F06">
                <wp:extent cx="923674" cy="740664"/>
                <wp:effectExtent l="190500" t="190500" r="181610" b="193040"/>
                <wp:docPr id="1491690213" name="Picture 14916902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0213" name="Picture 1491690213" descr="Graphical user interface, application&#10;&#10;Description automatically generated"/>
                        <pic:cNvPicPr/>
                      </pic:nvPicPr>
                      <pic:blipFill rotWithShape="1">
                        <a:blip r:embed="rId77"/>
                        <a:srcRect r="10670" b="9971"/>
                        <a:stretch/>
                      </pic:blipFill>
                      <pic:spPr bwMode="auto">
                        <a:xfrm>
                          <a:off x="0" y="0"/>
                          <a:ext cx="923674" cy="74066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del>
      </w:ins>
    </w:p>
    <w:p w14:paraId="10B71455" w14:textId="07143436" w:rsidR="00720B3D" w:rsidDel="001542F8" w:rsidRDefault="00720B3D" w:rsidP="0023672F">
      <w:pPr>
        <w:pStyle w:val="ListParagraph"/>
        <w:autoSpaceDE w:val="0"/>
        <w:autoSpaceDN w:val="0"/>
        <w:adjustRightInd w:val="0"/>
        <w:spacing w:after="0" w:line="240" w:lineRule="auto"/>
        <w:ind w:left="859"/>
        <w:rPr>
          <w:ins w:id="1273" w:author="Author"/>
          <w:del w:id="1274" w:author="Author"/>
          <w:noProof/>
        </w:rPr>
      </w:pPr>
    </w:p>
    <w:p w14:paraId="6EFDECB2" w14:textId="16F06930" w:rsidR="00083567" w:rsidDel="00083567" w:rsidRDefault="00083567" w:rsidP="0023672F">
      <w:pPr>
        <w:pStyle w:val="ListParagraph"/>
        <w:autoSpaceDE w:val="0"/>
        <w:autoSpaceDN w:val="0"/>
        <w:adjustRightInd w:val="0"/>
        <w:spacing w:after="0" w:line="240" w:lineRule="auto"/>
        <w:ind w:left="859"/>
        <w:rPr>
          <w:ins w:id="1275" w:author="Author"/>
          <w:del w:id="1276" w:author="Author"/>
          <w:rFonts w:ascii="CIDFont+F1" w:hAnsi="CIDFont+F1" w:cs="CIDFont+F1"/>
          <w:sz w:val="22"/>
          <w:lang w:val="en-SG"/>
        </w:rPr>
      </w:pPr>
    </w:p>
    <w:p w14:paraId="03393CBA" w14:textId="0C06624B" w:rsidR="00083567" w:rsidRDefault="00083567">
      <w:pPr>
        <w:rPr>
          <w:ins w:id="1277" w:author="Author"/>
          <w:rFonts w:ascii="CIDFont+F1" w:hAnsi="CIDFont+F1" w:cs="CIDFont+F1"/>
          <w:sz w:val="22"/>
          <w:lang w:val="en-SG"/>
        </w:rPr>
      </w:pPr>
      <w:ins w:id="1278" w:author="Author">
        <w:r>
          <w:rPr>
            <w:rFonts w:ascii="CIDFont+F1" w:hAnsi="CIDFont+F1" w:cs="CIDFont+F1"/>
            <w:sz w:val="22"/>
            <w:lang w:val="en-SG"/>
          </w:rPr>
          <w:br w:type="page"/>
        </w:r>
      </w:ins>
    </w:p>
    <w:p w14:paraId="6BF59D74" w14:textId="2B0824C0" w:rsidR="0023672F" w:rsidDel="00083567" w:rsidRDefault="0023672F" w:rsidP="00A21AEF">
      <w:pPr>
        <w:pStyle w:val="ListParagraph"/>
        <w:autoSpaceDE w:val="0"/>
        <w:autoSpaceDN w:val="0"/>
        <w:adjustRightInd w:val="0"/>
        <w:spacing w:after="0" w:line="240" w:lineRule="auto"/>
        <w:ind w:left="859"/>
        <w:rPr>
          <w:ins w:id="1279" w:author="Author"/>
          <w:del w:id="1280" w:author="Author"/>
          <w:rFonts w:ascii="CIDFont+F1" w:hAnsi="CIDFont+F1" w:cs="CIDFont+F1"/>
          <w:sz w:val="22"/>
          <w:lang w:val="en-SG"/>
        </w:rPr>
      </w:pPr>
    </w:p>
    <w:p w14:paraId="535BF4D8" w14:textId="77777777" w:rsidR="00A21AEF" w:rsidDel="0023672F" w:rsidRDefault="00A21AEF" w:rsidP="00E14D3D">
      <w:pPr>
        <w:pStyle w:val="ListParagraph"/>
        <w:autoSpaceDE w:val="0"/>
        <w:autoSpaceDN w:val="0"/>
        <w:adjustRightInd w:val="0"/>
        <w:spacing w:after="0" w:line="240" w:lineRule="auto"/>
        <w:ind w:left="859"/>
        <w:rPr>
          <w:ins w:id="1281" w:author="Author"/>
          <w:del w:id="1282" w:author="Author"/>
          <w:rFonts w:ascii="CIDFont+F1" w:hAnsi="CIDFont+F1" w:cs="CIDFont+F1"/>
          <w:sz w:val="22"/>
          <w:lang w:val="en-SG"/>
        </w:rPr>
      </w:pPr>
    </w:p>
    <w:p w14:paraId="16DE0234" w14:textId="1A3F8C92" w:rsidR="00E14D3D" w:rsidDel="0023672F" w:rsidRDefault="00E14D3D">
      <w:pPr>
        <w:pStyle w:val="ListParagraph"/>
        <w:autoSpaceDE w:val="0"/>
        <w:autoSpaceDN w:val="0"/>
        <w:adjustRightInd w:val="0"/>
        <w:spacing w:after="0" w:line="240" w:lineRule="auto"/>
        <w:ind w:left="0"/>
        <w:rPr>
          <w:ins w:id="1283" w:author="Author"/>
          <w:del w:id="1284" w:author="Author"/>
          <w:rFonts w:ascii="CIDFont+F1" w:hAnsi="CIDFont+F1" w:cs="CIDFont+F1"/>
          <w:sz w:val="22"/>
          <w:lang w:val="en-SG"/>
        </w:rPr>
        <w:pPrChange w:id="1285" w:author="Aileen Gusni" w:date="2021-10-08T09:56:00Z">
          <w:pPr>
            <w:pStyle w:val="ListParagraph"/>
            <w:autoSpaceDE w:val="0"/>
            <w:autoSpaceDN w:val="0"/>
            <w:adjustRightInd w:val="0"/>
            <w:spacing w:after="0" w:line="240" w:lineRule="auto"/>
            <w:ind w:left="859"/>
          </w:pPr>
        </w:pPrChange>
      </w:pPr>
    </w:p>
    <w:p w14:paraId="5E07410E" w14:textId="197B1F7E" w:rsidR="00E14D3D" w:rsidDel="00A21AEF" w:rsidRDefault="00E14D3D">
      <w:pPr>
        <w:pStyle w:val="ListParagraph"/>
        <w:numPr>
          <w:ilvl w:val="0"/>
          <w:numId w:val="80"/>
        </w:numPr>
        <w:autoSpaceDE w:val="0"/>
        <w:autoSpaceDN w:val="0"/>
        <w:adjustRightInd w:val="0"/>
        <w:spacing w:after="0" w:line="240" w:lineRule="auto"/>
        <w:ind w:left="0"/>
        <w:rPr>
          <w:ins w:id="1286" w:author="Author"/>
          <w:del w:id="1287" w:author="Author"/>
          <w:rFonts w:ascii="CIDFont+F1" w:hAnsi="CIDFont+F1" w:cs="CIDFont+F1"/>
          <w:sz w:val="22"/>
          <w:lang w:val="en-SG"/>
        </w:rPr>
        <w:pPrChange w:id="1288" w:author="Aileen Gusni" w:date="2021-10-08T09:56:00Z">
          <w:pPr>
            <w:pStyle w:val="ListParagraph"/>
            <w:numPr>
              <w:numId w:val="80"/>
            </w:numPr>
            <w:autoSpaceDE w:val="0"/>
            <w:autoSpaceDN w:val="0"/>
            <w:adjustRightInd w:val="0"/>
            <w:spacing w:after="0" w:line="240" w:lineRule="auto"/>
            <w:ind w:hanging="360"/>
          </w:pPr>
        </w:pPrChange>
      </w:pPr>
      <w:ins w:id="1289" w:author="Author">
        <w:del w:id="1290" w:author="Author">
          <w:r w:rsidDel="00A21AEF">
            <w:rPr>
              <w:rFonts w:ascii="CIDFont+F1" w:hAnsi="CIDFont+F1" w:cs="CIDFont+F1"/>
              <w:sz w:val="22"/>
              <w:lang w:val="en-SG"/>
            </w:rPr>
            <w:delText>You can change the settings to refresh the data automatically or manual.</w:delText>
          </w:r>
        </w:del>
      </w:ins>
    </w:p>
    <w:p w14:paraId="5757B0D1" w14:textId="2373E776" w:rsidR="00E14D3D" w:rsidDel="00A21AEF" w:rsidRDefault="00E14D3D">
      <w:pPr>
        <w:pStyle w:val="ListParagraph"/>
        <w:autoSpaceDE w:val="0"/>
        <w:autoSpaceDN w:val="0"/>
        <w:adjustRightInd w:val="0"/>
        <w:spacing w:after="0" w:line="240" w:lineRule="auto"/>
        <w:ind w:left="0"/>
        <w:rPr>
          <w:ins w:id="1291" w:author="Author"/>
          <w:del w:id="1292" w:author="Author"/>
          <w:rFonts w:ascii="CIDFont+F1" w:hAnsi="CIDFont+F1" w:cs="CIDFont+F1"/>
          <w:sz w:val="22"/>
          <w:lang w:val="en-SG"/>
        </w:rPr>
        <w:pPrChange w:id="1293" w:author="Aileen Gusni" w:date="2021-10-08T09:56:00Z">
          <w:pPr>
            <w:pStyle w:val="ListParagraph"/>
            <w:autoSpaceDE w:val="0"/>
            <w:autoSpaceDN w:val="0"/>
            <w:adjustRightInd w:val="0"/>
            <w:spacing w:after="0" w:line="240" w:lineRule="auto"/>
            <w:ind w:left="859"/>
          </w:pPr>
        </w:pPrChange>
      </w:pPr>
    </w:p>
    <w:p w14:paraId="5A272FFF" w14:textId="679ACA0B" w:rsidR="00E14D3D" w:rsidDel="00A21AEF" w:rsidRDefault="00E14D3D">
      <w:pPr>
        <w:pStyle w:val="ListParagraph"/>
        <w:autoSpaceDE w:val="0"/>
        <w:autoSpaceDN w:val="0"/>
        <w:adjustRightInd w:val="0"/>
        <w:spacing w:after="0" w:line="240" w:lineRule="auto"/>
        <w:ind w:left="0"/>
        <w:rPr>
          <w:ins w:id="1294" w:author="Author"/>
          <w:del w:id="1295" w:author="Author"/>
          <w:rFonts w:ascii="CIDFont+F1" w:hAnsi="CIDFont+F1" w:cs="CIDFont+F1"/>
          <w:sz w:val="22"/>
          <w:lang w:val="en-SG"/>
        </w:rPr>
        <w:pPrChange w:id="1296" w:author="Aileen Gusni" w:date="2021-10-08T09:56:00Z">
          <w:pPr>
            <w:pStyle w:val="ListParagraph"/>
            <w:autoSpaceDE w:val="0"/>
            <w:autoSpaceDN w:val="0"/>
            <w:adjustRightInd w:val="0"/>
            <w:spacing w:after="0" w:line="240" w:lineRule="auto"/>
            <w:ind w:left="859"/>
          </w:pPr>
        </w:pPrChange>
      </w:pPr>
      <w:ins w:id="1297" w:author="Author">
        <w:del w:id="1298" w:author="Author">
          <w:r w:rsidDel="00A21AEF">
            <w:rPr>
              <w:noProof/>
            </w:rPr>
            <w:drawing>
              <wp:inline distT="0" distB="0" distL="0" distR="0" wp14:anchorId="5CD9C384" wp14:editId="292E79C5">
                <wp:extent cx="5394960" cy="715332"/>
                <wp:effectExtent l="0" t="0" r="0" b="8890"/>
                <wp:docPr id="53" name="Picture 5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40"/>
                        <a:stretch>
                          <a:fillRect/>
                        </a:stretch>
                      </pic:blipFill>
                      <pic:spPr>
                        <a:xfrm>
                          <a:off x="0" y="0"/>
                          <a:ext cx="5412337" cy="717636"/>
                        </a:xfrm>
                        <a:prstGeom prst="rect">
                          <a:avLst/>
                        </a:prstGeom>
                      </pic:spPr>
                    </pic:pic>
                  </a:graphicData>
                </a:graphic>
              </wp:inline>
            </w:drawing>
          </w:r>
        </w:del>
      </w:ins>
    </w:p>
    <w:p w14:paraId="2C691CF5" w14:textId="0016E64F" w:rsidR="00E14D3D" w:rsidDel="00A21AEF" w:rsidRDefault="00E14D3D">
      <w:pPr>
        <w:pStyle w:val="ListParagraph"/>
        <w:autoSpaceDE w:val="0"/>
        <w:autoSpaceDN w:val="0"/>
        <w:adjustRightInd w:val="0"/>
        <w:spacing w:after="0" w:line="240" w:lineRule="auto"/>
        <w:ind w:left="0"/>
        <w:rPr>
          <w:ins w:id="1299" w:author="Author"/>
          <w:del w:id="1300" w:author="Author"/>
          <w:rFonts w:ascii="CIDFont+F1" w:hAnsi="CIDFont+F1" w:cs="CIDFont+F1"/>
          <w:sz w:val="22"/>
          <w:lang w:val="en-SG"/>
        </w:rPr>
        <w:pPrChange w:id="1301" w:author="Aileen Gusni" w:date="2021-10-08T09:56:00Z">
          <w:pPr>
            <w:pStyle w:val="ListParagraph"/>
            <w:autoSpaceDE w:val="0"/>
            <w:autoSpaceDN w:val="0"/>
            <w:adjustRightInd w:val="0"/>
            <w:spacing w:after="0" w:line="240" w:lineRule="auto"/>
            <w:ind w:left="859"/>
          </w:pPr>
        </w:pPrChange>
      </w:pPr>
      <w:ins w:id="1302" w:author="Author">
        <w:del w:id="1303" w:author="Author">
          <w:r w:rsidDel="00A21AEF">
            <w:rPr>
              <w:rFonts w:ascii="CIDFont+F1" w:hAnsi="CIDFont+F1" w:cs="CIDFont+F1"/>
              <w:sz w:val="22"/>
              <w:lang w:val="en-SG"/>
            </w:rPr>
            <w:delText>You can try to look what it is in Refresh Automatically, but for now, just leave it to Manual.</w:delText>
          </w:r>
        </w:del>
      </w:ins>
    </w:p>
    <w:p w14:paraId="5788BC3E" w14:textId="098E2691" w:rsidR="00E14D3D" w:rsidDel="00A21AEF" w:rsidRDefault="00E14D3D">
      <w:pPr>
        <w:pStyle w:val="ListParagraph"/>
        <w:autoSpaceDE w:val="0"/>
        <w:autoSpaceDN w:val="0"/>
        <w:adjustRightInd w:val="0"/>
        <w:spacing w:after="0" w:line="240" w:lineRule="auto"/>
        <w:ind w:left="0"/>
        <w:rPr>
          <w:ins w:id="1304" w:author="Author"/>
          <w:del w:id="1305" w:author="Author"/>
          <w:rFonts w:ascii="CIDFont+F1" w:hAnsi="CIDFont+F1" w:cs="CIDFont+F1"/>
          <w:sz w:val="22"/>
          <w:lang w:val="en-SG"/>
        </w:rPr>
        <w:pPrChange w:id="1306" w:author="Aileen Gusni" w:date="2021-10-08T09:56:00Z">
          <w:pPr>
            <w:pStyle w:val="ListParagraph"/>
            <w:autoSpaceDE w:val="0"/>
            <w:autoSpaceDN w:val="0"/>
            <w:adjustRightInd w:val="0"/>
            <w:spacing w:after="0" w:line="240" w:lineRule="auto"/>
            <w:ind w:left="859"/>
          </w:pPr>
        </w:pPrChange>
      </w:pPr>
    </w:p>
    <w:p w14:paraId="33AA7D2D" w14:textId="0FE6EE1E" w:rsidR="00E14D3D" w:rsidDel="00A21AEF" w:rsidRDefault="00E14D3D">
      <w:pPr>
        <w:autoSpaceDE w:val="0"/>
        <w:autoSpaceDN w:val="0"/>
        <w:adjustRightInd w:val="0"/>
        <w:spacing w:after="0" w:line="240" w:lineRule="auto"/>
        <w:rPr>
          <w:ins w:id="1307" w:author="Author"/>
          <w:del w:id="1308" w:author="Author"/>
          <w:rFonts w:ascii="CIDFont+F1" w:hAnsi="CIDFont+F1" w:cs="CIDFont+F1"/>
          <w:sz w:val="22"/>
          <w:lang w:val="en-SG"/>
        </w:rPr>
        <w:pPrChange w:id="1309" w:author="Aileen Gusni" w:date="2021-10-08T09:56:00Z">
          <w:pPr>
            <w:autoSpaceDE w:val="0"/>
            <w:autoSpaceDN w:val="0"/>
            <w:adjustRightInd w:val="0"/>
            <w:spacing w:after="0" w:line="240" w:lineRule="auto"/>
            <w:ind w:left="720"/>
          </w:pPr>
        </w:pPrChange>
      </w:pPr>
      <w:ins w:id="1310" w:author="Author">
        <w:del w:id="1311" w:author="Author">
          <w:r w:rsidDel="00A21AEF">
            <w:rPr>
              <w:rFonts w:ascii="CIDFont+F1" w:hAnsi="CIDFont+F1" w:cs="CIDFont+F1"/>
              <w:sz w:val="22"/>
              <w:lang w:val="en-SG"/>
            </w:rPr>
            <w:delText>Congratulations! - You have now successfully created your second data source with a dataset from non-Dynamics 365 environment!</w:delText>
          </w:r>
        </w:del>
      </w:ins>
    </w:p>
    <w:p w14:paraId="13693D59" w14:textId="2F3E7399" w:rsidR="00E14D3D" w:rsidDel="00A21AEF" w:rsidRDefault="00E14D3D">
      <w:pPr>
        <w:autoSpaceDE w:val="0"/>
        <w:autoSpaceDN w:val="0"/>
        <w:adjustRightInd w:val="0"/>
        <w:spacing w:after="0" w:line="240" w:lineRule="auto"/>
        <w:rPr>
          <w:ins w:id="1312" w:author="Author"/>
          <w:del w:id="1313" w:author="Author"/>
          <w:rFonts w:ascii="CIDFont+F1" w:hAnsi="CIDFont+F1" w:cs="CIDFont+F1"/>
          <w:sz w:val="22"/>
          <w:lang w:val="en-SG"/>
        </w:rPr>
        <w:pPrChange w:id="1314" w:author="Aileen Gusni" w:date="2021-10-08T09:56:00Z">
          <w:pPr>
            <w:autoSpaceDE w:val="0"/>
            <w:autoSpaceDN w:val="0"/>
            <w:adjustRightInd w:val="0"/>
            <w:spacing w:after="0" w:line="240" w:lineRule="auto"/>
            <w:ind w:left="720"/>
          </w:pPr>
        </w:pPrChange>
      </w:pPr>
    </w:p>
    <w:p w14:paraId="02F3F94D" w14:textId="0C07DE75" w:rsidR="00C805B6" w:rsidDel="00083567" w:rsidRDefault="00C805B6" w:rsidP="0023672F">
      <w:pPr>
        <w:autoSpaceDE w:val="0"/>
        <w:autoSpaceDN w:val="0"/>
        <w:adjustRightInd w:val="0"/>
        <w:spacing w:after="0" w:line="240" w:lineRule="auto"/>
        <w:rPr>
          <w:ins w:id="1315" w:author="Author"/>
          <w:del w:id="1316" w:author="Author"/>
          <w:rFonts w:ascii="CIDFont+F1" w:hAnsi="CIDFont+F1" w:cs="CIDFont+F1"/>
          <w:sz w:val="22"/>
          <w:lang w:val="en-SG"/>
        </w:rPr>
      </w:pPr>
    </w:p>
    <w:p w14:paraId="6CF0987A" w14:textId="553AA373" w:rsidR="00C805B6" w:rsidRPr="00C805B6" w:rsidDel="00E14D3D" w:rsidRDefault="00C805B6">
      <w:pPr>
        <w:autoSpaceDE w:val="0"/>
        <w:autoSpaceDN w:val="0"/>
        <w:adjustRightInd w:val="0"/>
        <w:spacing w:after="0" w:line="240" w:lineRule="auto"/>
        <w:ind w:left="720"/>
        <w:rPr>
          <w:ins w:id="1317" w:author="Author"/>
          <w:del w:id="1318" w:author="Author"/>
          <w:rStyle w:val="SubtleEmphasis"/>
          <w:rPrChange w:id="1319" w:author="Author">
            <w:rPr>
              <w:ins w:id="1320" w:author="Author"/>
              <w:del w:id="1321" w:author="Author"/>
              <w:rFonts w:ascii="CIDFont+F1" w:hAnsi="CIDFont+F1" w:cs="CIDFont+F1"/>
              <w:sz w:val="22"/>
              <w:lang w:val="en-SG"/>
            </w:rPr>
          </w:rPrChange>
        </w:rPr>
        <w:pPrChange w:id="1322" w:author="Author">
          <w:pPr>
            <w:autoSpaceDE w:val="0"/>
            <w:autoSpaceDN w:val="0"/>
            <w:adjustRightInd w:val="0"/>
            <w:spacing w:after="0" w:line="240" w:lineRule="auto"/>
          </w:pPr>
        </w:pPrChange>
      </w:pPr>
      <w:ins w:id="1323" w:author="Author">
        <w:del w:id="1324" w:author="Author">
          <w:r w:rsidRPr="00C805B6" w:rsidDel="00E14D3D">
            <w:rPr>
              <w:rStyle w:val="SubtleEmphasis"/>
              <w:rPrChange w:id="1325" w:author="Author">
                <w:rPr>
                  <w:rFonts w:ascii="CIDFont+F5" w:hAnsi="CIDFont+F5" w:cs="CIDFont+F5"/>
                  <w:sz w:val="22"/>
                  <w:lang w:val="en-SG"/>
                </w:rPr>
              </w:rPrChange>
            </w:rPr>
            <w:delText xml:space="preserve">Note: </w:delText>
          </w:r>
          <w:r w:rsidRPr="00C805B6" w:rsidDel="00E14D3D">
            <w:rPr>
              <w:rStyle w:val="SubtleEmphasis"/>
              <w:rPrChange w:id="1326" w:author="Author">
                <w:rPr>
                  <w:rFonts w:ascii="CIDFont+F1" w:hAnsi="CIDFont+F1" w:cs="CIDFont+F1"/>
                  <w:sz w:val="22"/>
                  <w:lang w:val="en-SG"/>
                </w:rPr>
              </w:rPrChange>
            </w:rPr>
            <w:delText>One thing to be aware of, column names can only contain letters, numbers, and</w:delText>
          </w:r>
        </w:del>
      </w:ins>
    </w:p>
    <w:p w14:paraId="65166698" w14:textId="3FCD4CD8" w:rsidR="00C805B6" w:rsidRPr="00C805B6" w:rsidDel="00E14D3D" w:rsidRDefault="00C805B6">
      <w:pPr>
        <w:autoSpaceDE w:val="0"/>
        <w:autoSpaceDN w:val="0"/>
        <w:adjustRightInd w:val="0"/>
        <w:spacing w:after="0" w:line="240" w:lineRule="auto"/>
        <w:ind w:left="720"/>
        <w:rPr>
          <w:ins w:id="1327" w:author="Author"/>
          <w:del w:id="1328" w:author="Author"/>
          <w:rStyle w:val="SubtleEmphasis"/>
          <w:rPrChange w:id="1329" w:author="Author">
            <w:rPr>
              <w:ins w:id="1330" w:author="Author"/>
              <w:del w:id="1331" w:author="Author"/>
              <w:rFonts w:ascii="CIDFont+F1" w:hAnsi="CIDFont+F1" w:cs="CIDFont+F1"/>
              <w:sz w:val="22"/>
              <w:lang w:val="en-SG"/>
            </w:rPr>
          </w:rPrChange>
        </w:rPr>
        <w:pPrChange w:id="1332" w:author="Author">
          <w:pPr>
            <w:autoSpaceDE w:val="0"/>
            <w:autoSpaceDN w:val="0"/>
            <w:adjustRightInd w:val="0"/>
            <w:spacing w:after="0" w:line="240" w:lineRule="auto"/>
          </w:pPr>
        </w:pPrChange>
      </w:pPr>
      <w:ins w:id="1333" w:author="Author">
        <w:del w:id="1334" w:author="Author">
          <w:r w:rsidRPr="00C805B6" w:rsidDel="00E14D3D">
            <w:rPr>
              <w:rStyle w:val="SubtleEmphasis"/>
              <w:rPrChange w:id="1335" w:author="Author">
                <w:rPr>
                  <w:rFonts w:ascii="CIDFont+F1" w:hAnsi="CIDFont+F1" w:cs="CIDFont+F1"/>
                  <w:sz w:val="22"/>
                  <w:lang w:val="en-SG"/>
                </w:rPr>
              </w:rPrChange>
            </w:rPr>
            <w:delText>underscores. They cannot contain a space and must begin with a letter. If you have data</w:delText>
          </w:r>
        </w:del>
      </w:ins>
    </w:p>
    <w:p w14:paraId="4D4A1C7F" w14:textId="2194AAFD" w:rsidR="003D685B" w:rsidDel="00E14D3D" w:rsidRDefault="00C805B6" w:rsidP="0023672F">
      <w:pPr>
        <w:autoSpaceDE w:val="0"/>
        <w:autoSpaceDN w:val="0"/>
        <w:adjustRightInd w:val="0"/>
        <w:spacing w:after="0" w:line="240" w:lineRule="auto"/>
        <w:ind w:left="720"/>
        <w:rPr>
          <w:ins w:id="1336" w:author="Author"/>
          <w:del w:id="1337" w:author="Author"/>
          <w:rStyle w:val="SubtleEmphasis"/>
        </w:rPr>
      </w:pPr>
      <w:ins w:id="1338" w:author="Author">
        <w:del w:id="1339" w:author="Author">
          <w:r w:rsidRPr="00C805B6" w:rsidDel="00E14D3D">
            <w:rPr>
              <w:rStyle w:val="SubtleEmphasis"/>
              <w:rPrChange w:id="1340" w:author="Author">
                <w:rPr>
                  <w:rFonts w:ascii="CIDFont+F1" w:hAnsi="CIDFont+F1" w:cs="CIDFont+F1"/>
                  <w:sz w:val="22"/>
                  <w:lang w:val="en-SG"/>
                </w:rPr>
              </w:rPrChange>
            </w:rPr>
            <w:delText xml:space="preserve">where column name(s) have a space or do not begin with a letter you will want to fix that </w:delText>
          </w:r>
          <w:r w:rsidRPr="00C805B6" w:rsidDel="00E14D3D">
            <w:rPr>
              <w:rStyle w:val="SubtleEmphasis"/>
              <w:rPrChange w:id="1341" w:author="Author">
                <w:rPr>
                  <w:lang w:val="en-SG"/>
                </w:rPr>
              </w:rPrChange>
            </w:rPr>
            <w:delText>either within Power Query or before the data is brought into Customer Insights.</w:delText>
          </w:r>
        </w:del>
      </w:ins>
    </w:p>
    <w:p w14:paraId="672ABF52" w14:textId="7455BEB5" w:rsidR="00C805B6" w:rsidRPr="00C805B6" w:rsidDel="00E14D3D" w:rsidRDefault="00C805B6">
      <w:pPr>
        <w:autoSpaceDE w:val="0"/>
        <w:autoSpaceDN w:val="0"/>
        <w:adjustRightInd w:val="0"/>
        <w:spacing w:after="0" w:line="240" w:lineRule="auto"/>
        <w:ind w:left="720"/>
        <w:rPr>
          <w:ins w:id="1342" w:author="Author"/>
          <w:del w:id="1343" w:author="Author"/>
          <w:rStyle w:val="SubtleEmphasis"/>
          <w:rPrChange w:id="1344" w:author="Author">
            <w:rPr>
              <w:ins w:id="1345" w:author="Author"/>
              <w:del w:id="1346" w:author="Author"/>
              <w:lang w:val="en-SG"/>
            </w:rPr>
          </w:rPrChange>
        </w:rPr>
        <w:pPrChange w:id="1347" w:author="Author">
          <w:pPr>
            <w:autoSpaceDE w:val="0"/>
            <w:autoSpaceDN w:val="0"/>
            <w:adjustRightInd w:val="0"/>
            <w:spacing w:after="0" w:line="240" w:lineRule="auto"/>
          </w:pPr>
        </w:pPrChange>
      </w:pPr>
    </w:p>
    <w:p w14:paraId="060AB5BE" w14:textId="359D08AE" w:rsidR="005A16A1" w:rsidRPr="00CC7F46" w:rsidDel="003D685B" w:rsidRDefault="005A16A1">
      <w:pPr>
        <w:ind w:left="720" w:firstLine="139"/>
        <w:rPr>
          <w:del w:id="1348" w:author="Author"/>
          <w:lang w:eastAsia="zh-CN"/>
        </w:rPr>
        <w:pPrChange w:id="1349" w:author="Author">
          <w:pPr>
            <w:pStyle w:val="Heading4"/>
            <w:spacing w:line="240" w:lineRule="auto"/>
          </w:pPr>
        </w:pPrChange>
      </w:pPr>
      <w:ins w:id="1350" w:author="Author">
        <w:del w:id="1351" w:author="Author">
          <w:r w:rsidDel="003D685B">
            <w:rPr>
              <w:rFonts w:ascii="CIDFont+F5" w:hAnsi="CIDFont+F5" w:cs="CIDFont+F5"/>
              <w:sz w:val="22"/>
              <w:lang w:val="en-SG"/>
            </w:rPr>
            <w:delText>eCommerceContacts</w:delText>
          </w:r>
        </w:del>
      </w:ins>
    </w:p>
    <w:p w14:paraId="484A5059" w14:textId="516C263E" w:rsidR="001845C2" w:rsidDel="00CC7F46" w:rsidRDefault="000E4DFB" w:rsidP="0023672F">
      <w:pPr>
        <w:spacing w:after="80"/>
        <w:rPr>
          <w:del w:id="1352" w:author="Author"/>
          <w:rFonts w:asciiTheme="minorHAnsi" w:hAnsiTheme="minorHAnsi"/>
        </w:rPr>
      </w:pPr>
      <w:del w:id="1353" w:author="Author">
        <w:r w:rsidRPr="7F493B95" w:rsidDel="00CC7F46">
          <w:rPr>
            <w:rFonts w:asciiTheme="minorHAnsi" w:hAnsiTheme="minorHAnsi"/>
          </w:rPr>
          <w:delText xml:space="preserve">Power </w:delText>
        </w:r>
        <w:r w:rsidR="00612121" w:rsidRPr="7F493B95" w:rsidDel="00CC7F46">
          <w:rPr>
            <w:rFonts w:asciiTheme="minorHAnsi" w:hAnsiTheme="minorHAnsi"/>
          </w:rPr>
          <w:delText>Virtual Agent</w:delText>
        </w:r>
        <w:r w:rsidR="00E3588C" w:rsidRPr="7F493B95" w:rsidDel="00CC7F46">
          <w:rPr>
            <w:rFonts w:asciiTheme="minorHAnsi" w:hAnsiTheme="minorHAnsi"/>
          </w:rPr>
          <w:delText>s</w:delText>
        </w:r>
        <w:r w:rsidR="00612121" w:rsidRPr="7F493B95" w:rsidDel="00CC7F46">
          <w:rPr>
            <w:rFonts w:asciiTheme="minorHAnsi" w:hAnsiTheme="minorHAnsi"/>
          </w:rPr>
          <w:delText xml:space="preserve"> </w:delText>
        </w:r>
        <w:r w:rsidR="00E3588C" w:rsidRPr="7F493B95" w:rsidDel="00CC7F46">
          <w:rPr>
            <w:rFonts w:asciiTheme="minorHAnsi" w:hAnsiTheme="minorHAnsi"/>
          </w:rPr>
          <w:delText>makes</w:delText>
        </w:r>
        <w:r w:rsidR="00612121" w:rsidRPr="7F493B95" w:rsidDel="00CC7F46">
          <w:rPr>
            <w:rFonts w:asciiTheme="minorHAnsi" w:hAnsiTheme="minorHAnsi"/>
          </w:rPr>
          <w:delText xml:space="preserve"> it easy to build your bot without ever writing a line of code. Let’s take a quick tour of the </w:delText>
        </w:r>
        <w:r w:rsidR="001B2015" w:rsidRPr="7F493B95" w:rsidDel="00CC7F46">
          <w:rPr>
            <w:rFonts w:asciiTheme="minorHAnsi" w:hAnsiTheme="minorHAnsi"/>
          </w:rPr>
          <w:delText xml:space="preserve">six </w:delText>
        </w:r>
        <w:r w:rsidR="00612121" w:rsidRPr="7F493B95" w:rsidDel="00CC7F46">
          <w:rPr>
            <w:rFonts w:asciiTheme="minorHAnsi" w:hAnsiTheme="minorHAnsi"/>
          </w:rPr>
          <w:delText>main pages:</w:delText>
        </w:r>
      </w:del>
    </w:p>
    <w:p w14:paraId="204A37B7" w14:textId="0DE5DCC7" w:rsidR="00612121" w:rsidRPr="00C440BA" w:rsidDel="00CC7F46" w:rsidRDefault="00070FA2" w:rsidP="0023672F">
      <w:pPr>
        <w:spacing w:after="80"/>
        <w:rPr>
          <w:del w:id="1354" w:author="Author"/>
          <w:rFonts w:asciiTheme="minorHAnsi" w:hAnsiTheme="minorHAnsi" w:cstheme="minorHAnsi"/>
          <w:szCs w:val="20"/>
        </w:rPr>
      </w:pPr>
      <w:del w:id="1355" w:author="Author">
        <w:r w:rsidRPr="7F493B95" w:rsidDel="00CC7F46">
          <w:rPr>
            <w:noProof/>
          </w:rPr>
          <w:delText xml:space="preserve"> </w:delText>
        </w:r>
        <w:commentRangeStart w:id="1356"/>
        <w:r w:rsidDel="00CC7F46">
          <w:rPr>
            <w:noProof/>
          </w:rPr>
          <w:drawing>
            <wp:inline distT="0" distB="0" distL="0" distR="0" wp14:anchorId="5387BB18" wp14:editId="66C1539E">
              <wp:extent cx="5486400" cy="2595371"/>
              <wp:effectExtent l="19050" t="19050" r="19050" b="14605"/>
              <wp:docPr id="776118773"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6400" cy="2595371"/>
                      </a:xfrm>
                      <a:prstGeom prst="rect">
                        <a:avLst/>
                      </a:prstGeom>
                    </pic:spPr>
                  </pic:pic>
                </a:graphicData>
              </a:graphic>
            </wp:inline>
          </w:drawing>
        </w:r>
        <w:commentRangeEnd w:id="1356"/>
        <w:r w:rsidDel="00CC7F46">
          <w:rPr>
            <w:rStyle w:val="CommentReference"/>
          </w:rPr>
          <w:commentReference w:id="1356"/>
        </w:r>
      </w:del>
    </w:p>
    <w:p w14:paraId="5A483D7F" w14:textId="009CCF85" w:rsidR="00612121" w:rsidRPr="00E55DF9" w:rsidDel="00CC7F46" w:rsidRDefault="00F616EE" w:rsidP="0023672F">
      <w:pPr>
        <w:pStyle w:val="ListParagraph"/>
        <w:numPr>
          <w:ilvl w:val="0"/>
          <w:numId w:val="42"/>
        </w:numPr>
        <w:spacing w:after="120" w:line="252" w:lineRule="auto"/>
        <w:ind w:left="360"/>
        <w:contextualSpacing w:val="0"/>
        <w:rPr>
          <w:del w:id="1357" w:author="Author"/>
          <w:rFonts w:asciiTheme="minorHAnsi" w:hAnsiTheme="minorHAnsi"/>
        </w:rPr>
      </w:pPr>
      <w:del w:id="1358" w:author="Author">
        <w:r w:rsidRPr="7F493B95" w:rsidDel="00CC7F46">
          <w:rPr>
            <w:rFonts w:asciiTheme="minorHAnsi" w:hAnsiTheme="minorHAnsi"/>
            <w:b/>
            <w:bCs/>
          </w:rPr>
          <w:delText>Hom</w:delText>
        </w:r>
        <w:r w:rsidRPr="7F493B95" w:rsidDel="00CC7F46">
          <w:rPr>
            <w:rFonts w:asciiTheme="minorHAnsi" w:eastAsia="Microsoft YaHei" w:hAnsiTheme="minorHAnsi"/>
            <w:b/>
            <w:bCs/>
            <w:lang w:eastAsia="zh-CN"/>
          </w:rPr>
          <w:delText>e</w:delText>
        </w:r>
        <w:r w:rsidRPr="7F493B95" w:rsidDel="00CC7F46">
          <w:rPr>
            <w:rFonts w:asciiTheme="minorHAnsi" w:eastAsia="Microsoft YaHei" w:hAnsiTheme="minorHAnsi"/>
            <w:lang w:eastAsia="zh-CN"/>
          </w:rPr>
          <w:delText xml:space="preserve"> page</w:delText>
        </w:r>
        <w:r w:rsidR="005411F6" w:rsidRPr="7F493B95" w:rsidDel="00CC7F46">
          <w:rPr>
            <w:rFonts w:asciiTheme="minorHAnsi" w:eastAsia="Microsoft YaHei" w:hAnsiTheme="minorHAnsi"/>
            <w:lang w:eastAsia="zh-CN"/>
          </w:rPr>
          <w:delText>, which</w:delText>
        </w:r>
        <w:r w:rsidRPr="7F493B95" w:rsidDel="00CC7F46">
          <w:rPr>
            <w:rFonts w:asciiTheme="minorHAnsi" w:eastAsia="Microsoft YaHei" w:hAnsiTheme="minorHAnsi"/>
            <w:lang w:eastAsia="zh-CN"/>
          </w:rPr>
          <w:delText xml:space="preserve"> includes shortcuts to </w:delText>
        </w:r>
        <w:r w:rsidRPr="7F493B95" w:rsidDel="00CC7F46">
          <w:rPr>
            <w:rFonts w:asciiTheme="minorHAnsi" w:eastAsia="Microsoft YaHei" w:hAnsiTheme="minorHAnsi"/>
            <w:b/>
            <w:bCs/>
            <w:lang w:eastAsia="zh-CN"/>
          </w:rPr>
          <w:delText>Customize your greeting</w:delText>
        </w:r>
        <w:r w:rsidRPr="7F493B95" w:rsidDel="00CC7F46">
          <w:rPr>
            <w:rFonts w:asciiTheme="minorHAnsi" w:eastAsia="Microsoft YaHei" w:hAnsiTheme="minorHAnsi"/>
            <w:lang w:eastAsia="zh-CN"/>
          </w:rPr>
          <w:delText xml:space="preserve"> </w:delText>
        </w:r>
        <w:r w:rsidR="00EE030B" w:rsidRPr="7F493B95" w:rsidDel="00CC7F46">
          <w:rPr>
            <w:rFonts w:asciiTheme="minorHAnsi" w:eastAsia="Microsoft YaHei" w:hAnsiTheme="minorHAnsi"/>
            <w:lang w:eastAsia="zh-CN"/>
          </w:rPr>
          <w:delText>and to the Topics, Publish, and Analytics pages</w:delText>
        </w:r>
        <w:r w:rsidRPr="7F493B95" w:rsidDel="00CC7F46">
          <w:rPr>
            <w:rFonts w:asciiTheme="minorHAnsi" w:eastAsia="Microsoft YaHei" w:hAnsiTheme="minorHAnsi"/>
            <w:lang w:eastAsia="zh-CN"/>
          </w:rPr>
          <w:delText xml:space="preserve">, </w:delText>
        </w:r>
        <w:r w:rsidR="002F4944" w:rsidRPr="7F493B95" w:rsidDel="00CC7F46">
          <w:rPr>
            <w:rFonts w:asciiTheme="minorHAnsi" w:eastAsia="Microsoft YaHei" w:hAnsiTheme="minorHAnsi"/>
            <w:lang w:eastAsia="zh-CN"/>
          </w:rPr>
          <w:delText>as well as</w:delText>
        </w:r>
        <w:r w:rsidRPr="7F493B95" w:rsidDel="00CC7F46">
          <w:rPr>
            <w:rFonts w:asciiTheme="minorHAnsi" w:eastAsia="Microsoft YaHei" w:hAnsiTheme="minorHAnsi"/>
            <w:lang w:eastAsia="zh-CN"/>
          </w:rPr>
          <w:delText xml:space="preserve"> </w:delText>
        </w:r>
        <w:r w:rsidRPr="7F493B95" w:rsidDel="00CC7F46">
          <w:rPr>
            <w:rFonts w:asciiTheme="minorHAnsi" w:hAnsiTheme="minorHAnsi"/>
          </w:rPr>
          <w:delText xml:space="preserve">links to </w:delText>
        </w:r>
        <w:r w:rsidRPr="7F493B95" w:rsidDel="00CC7F46">
          <w:rPr>
            <w:rFonts w:asciiTheme="minorHAnsi" w:hAnsiTheme="minorHAnsi"/>
            <w:b/>
            <w:bCs/>
          </w:rPr>
          <w:delText>Power Virtual Agent</w:delText>
        </w:r>
        <w:r w:rsidR="00743A98" w:rsidRPr="7F493B95" w:rsidDel="00CC7F46">
          <w:rPr>
            <w:rFonts w:asciiTheme="minorHAnsi" w:hAnsiTheme="minorHAnsi"/>
            <w:b/>
            <w:bCs/>
          </w:rPr>
          <w:delText>s</w:delText>
        </w:r>
        <w:r w:rsidRPr="7F493B95" w:rsidDel="00CC7F46">
          <w:rPr>
            <w:rFonts w:asciiTheme="minorHAnsi" w:hAnsiTheme="minorHAnsi"/>
            <w:b/>
            <w:bCs/>
          </w:rPr>
          <w:delText xml:space="preserve"> documentation</w:delText>
        </w:r>
        <w:r w:rsidRPr="7F493B95" w:rsidDel="00CC7F46">
          <w:rPr>
            <w:rFonts w:asciiTheme="minorHAnsi" w:hAnsiTheme="minorHAnsi"/>
          </w:rPr>
          <w:delText xml:space="preserve">, </w:delText>
        </w:r>
        <w:r w:rsidRPr="7F493B95" w:rsidDel="00CC7F46">
          <w:rPr>
            <w:rFonts w:asciiTheme="minorHAnsi" w:hAnsiTheme="minorHAnsi"/>
            <w:b/>
            <w:bCs/>
          </w:rPr>
          <w:delText>Support</w:delText>
        </w:r>
        <w:r w:rsidRPr="7F493B95" w:rsidDel="00CC7F46">
          <w:rPr>
            <w:rFonts w:asciiTheme="minorHAnsi" w:hAnsiTheme="minorHAnsi"/>
          </w:rPr>
          <w:delText xml:space="preserve"> </w:delText>
        </w:r>
        <w:r w:rsidRPr="7F493B95" w:rsidDel="00CC7F46">
          <w:rPr>
            <w:rFonts w:asciiTheme="minorHAnsi" w:hAnsiTheme="minorHAnsi"/>
            <w:b/>
            <w:bCs/>
          </w:rPr>
          <w:delText>community</w:delText>
        </w:r>
        <w:r w:rsidRPr="7F493B95" w:rsidDel="00CC7F46">
          <w:rPr>
            <w:rFonts w:asciiTheme="minorHAnsi" w:hAnsiTheme="minorHAnsi"/>
          </w:rPr>
          <w:delText xml:space="preserve"> where you can ask questions, and </w:delText>
        </w:r>
        <w:r w:rsidRPr="7F493B95" w:rsidDel="00CC7F46">
          <w:rPr>
            <w:rFonts w:asciiTheme="minorHAnsi" w:hAnsiTheme="minorHAnsi"/>
            <w:b/>
            <w:bCs/>
          </w:rPr>
          <w:delText>Idea forum</w:delText>
        </w:r>
        <w:r w:rsidRPr="7F493B95" w:rsidDel="00CC7F46">
          <w:rPr>
            <w:rFonts w:asciiTheme="minorHAnsi" w:hAnsiTheme="minorHAnsi"/>
          </w:rPr>
          <w:delText xml:space="preserve"> for sharing ideas and leaving product feedback.</w:delText>
        </w:r>
      </w:del>
    </w:p>
    <w:p w14:paraId="206C1F0F" w14:textId="46903C58" w:rsidR="00612121" w:rsidRPr="00C440BA" w:rsidDel="00CC7F46" w:rsidRDefault="00F616EE" w:rsidP="0023672F">
      <w:pPr>
        <w:pStyle w:val="ListParagraph"/>
        <w:numPr>
          <w:ilvl w:val="0"/>
          <w:numId w:val="42"/>
        </w:numPr>
        <w:spacing w:after="120" w:line="252" w:lineRule="auto"/>
        <w:ind w:left="360"/>
        <w:contextualSpacing w:val="0"/>
        <w:rPr>
          <w:del w:id="1359" w:author="Author"/>
          <w:rFonts w:asciiTheme="minorHAnsi" w:hAnsiTheme="minorHAnsi"/>
        </w:rPr>
      </w:pPr>
      <w:del w:id="1360" w:author="Author">
        <w:r w:rsidRPr="7F493B95" w:rsidDel="00CC7F46">
          <w:rPr>
            <w:rFonts w:asciiTheme="minorHAnsi" w:hAnsiTheme="minorHAnsi"/>
            <w:b/>
            <w:bCs/>
          </w:rPr>
          <w:delText>Topics</w:delText>
        </w:r>
        <w:r w:rsidRPr="7F493B95" w:rsidDel="00CC7F46">
          <w:rPr>
            <w:rFonts w:asciiTheme="minorHAnsi" w:hAnsiTheme="minorHAnsi"/>
          </w:rPr>
          <w:delText xml:space="preserve"> page</w:delText>
        </w:r>
        <w:r w:rsidR="00D8345D" w:rsidRPr="7F493B95" w:rsidDel="00CC7F46">
          <w:rPr>
            <w:rFonts w:asciiTheme="minorHAnsi" w:hAnsiTheme="minorHAnsi"/>
          </w:rPr>
          <w:delText xml:space="preserve">, </w:delText>
        </w:r>
        <w:r w:rsidRPr="7F493B95" w:rsidDel="00CC7F46">
          <w:rPr>
            <w:rFonts w:asciiTheme="minorHAnsi" w:hAnsiTheme="minorHAnsi"/>
          </w:rPr>
          <w:delText>where you view, delete, create and edit conversation topics.</w:delText>
        </w:r>
      </w:del>
    </w:p>
    <w:p w14:paraId="4726EA79" w14:textId="7907B7A6" w:rsidR="00C72E78" w:rsidRPr="00C440BA" w:rsidDel="00CC7F46" w:rsidRDefault="00067B71" w:rsidP="0023672F">
      <w:pPr>
        <w:pStyle w:val="ListParagraph"/>
        <w:numPr>
          <w:ilvl w:val="0"/>
          <w:numId w:val="42"/>
        </w:numPr>
        <w:spacing w:after="120" w:line="252" w:lineRule="auto"/>
        <w:ind w:left="360"/>
        <w:contextualSpacing w:val="0"/>
        <w:rPr>
          <w:del w:id="1361" w:author="Author"/>
          <w:rFonts w:asciiTheme="minorHAnsi" w:hAnsiTheme="minorHAnsi"/>
        </w:rPr>
      </w:pPr>
      <w:del w:id="1362" w:author="Author">
        <w:r w:rsidRPr="7F493B95" w:rsidDel="00CC7F46">
          <w:rPr>
            <w:rFonts w:asciiTheme="minorHAnsi" w:hAnsiTheme="minorHAnsi"/>
            <w:b/>
            <w:bCs/>
          </w:rPr>
          <w:delText>E</w:delText>
        </w:r>
        <w:r w:rsidR="00F40EC2" w:rsidRPr="7F493B95" w:rsidDel="00CC7F46">
          <w:rPr>
            <w:rFonts w:asciiTheme="minorHAnsi" w:hAnsiTheme="minorHAnsi"/>
            <w:b/>
            <w:bCs/>
            <w:lang w:eastAsia="zh-CN"/>
          </w:rPr>
          <w:delText>n</w:delText>
        </w:r>
        <w:r w:rsidR="00F616EE" w:rsidRPr="7F493B95" w:rsidDel="00CC7F46">
          <w:rPr>
            <w:rFonts w:asciiTheme="minorHAnsi" w:hAnsiTheme="minorHAnsi"/>
            <w:b/>
            <w:bCs/>
          </w:rPr>
          <w:delText>tities</w:delText>
        </w:r>
        <w:r w:rsidR="00F616EE" w:rsidRPr="7F493B95" w:rsidDel="00CC7F46">
          <w:rPr>
            <w:rFonts w:asciiTheme="minorHAnsi" w:hAnsiTheme="minorHAnsi"/>
          </w:rPr>
          <w:delText xml:space="preserve"> page</w:delText>
        </w:r>
        <w:r w:rsidR="00D8345D" w:rsidRPr="7F493B95" w:rsidDel="00CC7F46">
          <w:rPr>
            <w:rFonts w:asciiTheme="minorHAnsi" w:hAnsiTheme="minorHAnsi"/>
          </w:rPr>
          <w:delText>,</w:delText>
        </w:r>
        <w:r w:rsidR="00F616EE" w:rsidRPr="7F493B95" w:rsidDel="00CC7F46">
          <w:rPr>
            <w:rFonts w:asciiTheme="minorHAnsi" w:hAnsiTheme="minorHAnsi"/>
          </w:rPr>
          <w:delText xml:space="preserve"> </w:delText>
        </w:r>
        <w:r w:rsidR="00D8345D" w:rsidRPr="7F493B95" w:rsidDel="00CC7F46">
          <w:rPr>
            <w:rFonts w:asciiTheme="minorHAnsi" w:hAnsiTheme="minorHAnsi"/>
          </w:rPr>
          <w:delText>where</w:delText>
        </w:r>
        <w:r w:rsidR="00F616EE" w:rsidRPr="7F493B95" w:rsidDel="00CC7F46">
          <w:rPr>
            <w:rFonts w:asciiTheme="minorHAnsi" w:hAnsiTheme="minorHAnsi"/>
          </w:rPr>
          <w:delText xml:space="preserve"> you view </w:delText>
        </w:r>
        <w:r w:rsidR="000B157E" w:rsidRPr="7F493B95" w:rsidDel="00CC7F46">
          <w:rPr>
            <w:rFonts w:asciiTheme="minorHAnsi" w:hAnsiTheme="minorHAnsi"/>
          </w:rPr>
          <w:delText>and create entities that Power Virtual Agents can recog</w:delText>
        </w:r>
        <w:r w:rsidR="00081E19" w:rsidRPr="7F493B95" w:rsidDel="00CC7F46">
          <w:rPr>
            <w:rFonts w:asciiTheme="minorHAnsi" w:hAnsiTheme="minorHAnsi"/>
          </w:rPr>
          <w:delText>nize in customer conversations</w:delText>
        </w:r>
        <w:r w:rsidR="00A23587" w:rsidRPr="7F493B95" w:rsidDel="00CC7F46">
          <w:rPr>
            <w:rFonts w:asciiTheme="minorHAnsi" w:hAnsiTheme="minorHAnsi"/>
          </w:rPr>
          <w:delText xml:space="preserve"> and load into variables</w:delText>
        </w:r>
        <w:r w:rsidR="00F616EE" w:rsidRPr="7F493B95" w:rsidDel="00CC7F46">
          <w:rPr>
            <w:rFonts w:asciiTheme="minorHAnsi" w:hAnsiTheme="minorHAnsi"/>
          </w:rPr>
          <w:delText>.</w:delText>
        </w:r>
      </w:del>
    </w:p>
    <w:p w14:paraId="6EF047D5" w14:textId="1FCEA7A7" w:rsidR="00612121" w:rsidRPr="00C440BA" w:rsidDel="00CC7F46" w:rsidRDefault="00F616EE" w:rsidP="0023672F">
      <w:pPr>
        <w:pStyle w:val="ListParagraph"/>
        <w:numPr>
          <w:ilvl w:val="0"/>
          <w:numId w:val="42"/>
        </w:numPr>
        <w:spacing w:after="120" w:line="252" w:lineRule="auto"/>
        <w:ind w:left="360"/>
        <w:contextualSpacing w:val="0"/>
        <w:rPr>
          <w:del w:id="1363" w:author="Author"/>
          <w:rFonts w:asciiTheme="minorHAnsi" w:hAnsiTheme="minorHAnsi" w:cstheme="minorHAnsi"/>
          <w:szCs w:val="20"/>
        </w:rPr>
      </w:pPr>
      <w:del w:id="1364" w:author="Author">
        <w:r w:rsidRPr="00E55DF9" w:rsidDel="00CC7F46">
          <w:rPr>
            <w:rFonts w:asciiTheme="minorHAnsi" w:hAnsiTheme="minorHAnsi" w:cstheme="minorHAnsi"/>
            <w:b/>
            <w:szCs w:val="20"/>
          </w:rPr>
          <w:delText>Analytics</w:delText>
        </w:r>
        <w:r w:rsidRPr="00C440BA" w:rsidDel="00CC7F46">
          <w:rPr>
            <w:rFonts w:asciiTheme="minorHAnsi" w:hAnsiTheme="minorHAnsi" w:cstheme="minorHAnsi"/>
            <w:szCs w:val="20"/>
          </w:rPr>
          <w:delText xml:space="preserve"> page</w:delText>
        </w:r>
        <w:r w:rsidR="00D8345D" w:rsidRPr="00C440BA" w:rsidDel="00CC7F46">
          <w:rPr>
            <w:rFonts w:asciiTheme="minorHAnsi" w:hAnsiTheme="minorHAnsi" w:cstheme="minorHAnsi"/>
            <w:szCs w:val="20"/>
          </w:rPr>
          <w:delText xml:space="preserve">, where </w:delText>
        </w:r>
        <w:r w:rsidRPr="00C440BA" w:rsidDel="00CC7F46">
          <w:rPr>
            <w:rFonts w:asciiTheme="minorHAnsi" w:hAnsiTheme="minorHAnsi" w:cstheme="minorHAnsi"/>
            <w:szCs w:val="20"/>
          </w:rPr>
          <w:delText>you view metrics to monitor how well your bot is serving your customers and find ways improve it.</w:delText>
        </w:r>
      </w:del>
    </w:p>
    <w:p w14:paraId="6452964C" w14:textId="26AB6AE5" w:rsidR="00C72E78" w:rsidRPr="00C440BA" w:rsidDel="00CC7F46" w:rsidRDefault="0020683A" w:rsidP="0023672F">
      <w:pPr>
        <w:pStyle w:val="ListParagraph"/>
        <w:numPr>
          <w:ilvl w:val="0"/>
          <w:numId w:val="42"/>
        </w:numPr>
        <w:spacing w:after="120" w:line="252" w:lineRule="auto"/>
        <w:ind w:left="360"/>
        <w:contextualSpacing w:val="0"/>
        <w:rPr>
          <w:del w:id="1365" w:author="Author"/>
          <w:rFonts w:asciiTheme="minorHAnsi" w:hAnsiTheme="minorHAnsi"/>
        </w:rPr>
      </w:pPr>
      <w:del w:id="1366" w:author="Author">
        <w:r w:rsidRPr="7F493B95" w:rsidDel="00CC7F46">
          <w:rPr>
            <w:rFonts w:asciiTheme="minorHAnsi" w:hAnsiTheme="minorHAnsi"/>
            <w:b/>
            <w:bCs/>
          </w:rPr>
          <w:delText>Publish</w:delText>
        </w:r>
        <w:r w:rsidRPr="7F493B95" w:rsidDel="00CC7F46">
          <w:rPr>
            <w:rFonts w:asciiTheme="minorHAnsi" w:hAnsiTheme="minorHAnsi"/>
          </w:rPr>
          <w:delText xml:space="preserve"> page</w:delText>
        </w:r>
        <w:r w:rsidR="00D8345D" w:rsidRPr="7F493B95" w:rsidDel="00CC7F46">
          <w:rPr>
            <w:rFonts w:asciiTheme="minorHAnsi" w:hAnsiTheme="minorHAnsi"/>
          </w:rPr>
          <w:delText xml:space="preserve">, </w:delText>
        </w:r>
        <w:r w:rsidR="005A3CB4" w:rsidRPr="7F493B95" w:rsidDel="00CC7F46">
          <w:rPr>
            <w:rFonts w:asciiTheme="minorHAnsi" w:hAnsiTheme="minorHAnsi"/>
          </w:rPr>
          <w:delText>where</w:delText>
        </w:r>
        <w:r w:rsidRPr="7F493B95" w:rsidDel="00CC7F46">
          <w:rPr>
            <w:rFonts w:asciiTheme="minorHAnsi" w:hAnsiTheme="minorHAnsi"/>
          </w:rPr>
          <w:delText xml:space="preserve"> you can publish </w:delText>
        </w:r>
        <w:r w:rsidR="00DD26EF" w:rsidRPr="7F493B95" w:rsidDel="00CC7F46">
          <w:rPr>
            <w:rFonts w:asciiTheme="minorHAnsi" w:hAnsiTheme="minorHAnsi"/>
          </w:rPr>
          <w:delText xml:space="preserve">the </w:delText>
        </w:r>
        <w:r w:rsidRPr="7F493B95" w:rsidDel="00CC7F46">
          <w:rPr>
            <w:rFonts w:asciiTheme="minorHAnsi" w:hAnsiTheme="minorHAnsi"/>
          </w:rPr>
          <w:delText xml:space="preserve">bot </w:delText>
        </w:r>
        <w:r w:rsidR="005A3CB4" w:rsidRPr="7F493B95" w:rsidDel="00CC7F46">
          <w:rPr>
            <w:rFonts w:asciiTheme="minorHAnsi" w:hAnsiTheme="minorHAnsi"/>
          </w:rPr>
          <w:delText>for team testing or</w:delText>
        </w:r>
        <w:r w:rsidRPr="7F493B95" w:rsidDel="00CC7F46">
          <w:rPr>
            <w:rFonts w:asciiTheme="minorHAnsi" w:hAnsiTheme="minorHAnsi"/>
          </w:rPr>
          <w:delText xml:space="preserve"> to engage with your customers</w:delText>
        </w:r>
        <w:r w:rsidR="000573EB" w:rsidRPr="7F493B95" w:rsidDel="00CC7F46">
          <w:rPr>
            <w:rFonts w:asciiTheme="minorHAnsi" w:hAnsiTheme="minorHAnsi"/>
          </w:rPr>
          <w:delText>.</w:delText>
        </w:r>
      </w:del>
    </w:p>
    <w:p w14:paraId="0B454343" w14:textId="2AD4134D" w:rsidR="00067B71" w:rsidRPr="00C440BA" w:rsidDel="00CC7F46" w:rsidRDefault="00DF480F" w:rsidP="0023672F">
      <w:pPr>
        <w:pStyle w:val="ListParagraph"/>
        <w:numPr>
          <w:ilvl w:val="0"/>
          <w:numId w:val="42"/>
        </w:numPr>
        <w:spacing w:after="120" w:line="252" w:lineRule="auto"/>
        <w:ind w:left="360"/>
        <w:contextualSpacing w:val="0"/>
        <w:rPr>
          <w:del w:id="1367" w:author="Author"/>
          <w:rFonts w:asciiTheme="minorHAnsi" w:hAnsiTheme="minorHAnsi"/>
        </w:rPr>
      </w:pPr>
      <w:del w:id="1368" w:author="Author">
        <w:r w:rsidRPr="7F493B95" w:rsidDel="00CC7F46">
          <w:rPr>
            <w:rFonts w:asciiTheme="minorHAnsi" w:hAnsiTheme="minorHAnsi"/>
            <w:b/>
            <w:bCs/>
          </w:rPr>
          <w:delText>Manage</w:delText>
        </w:r>
        <w:r w:rsidR="00D8345D" w:rsidRPr="7F493B95" w:rsidDel="00CC7F46">
          <w:rPr>
            <w:rFonts w:asciiTheme="minorHAnsi" w:hAnsiTheme="minorHAnsi"/>
          </w:rPr>
          <w:delText xml:space="preserve"> page</w:delText>
        </w:r>
        <w:r w:rsidR="00076540" w:rsidRPr="7F493B95" w:rsidDel="00CC7F46">
          <w:rPr>
            <w:rFonts w:asciiTheme="minorHAnsi" w:hAnsiTheme="minorHAnsi"/>
          </w:rPr>
          <w:delText xml:space="preserve">, where you can select the </w:delText>
        </w:r>
        <w:r w:rsidR="00076540" w:rsidRPr="7F493B95" w:rsidDel="00CC7F46">
          <w:rPr>
            <w:rFonts w:asciiTheme="minorHAnsi" w:hAnsiTheme="minorHAnsi"/>
            <w:b/>
            <w:bCs/>
          </w:rPr>
          <w:delText>Channels</w:delText>
        </w:r>
        <w:r w:rsidR="00076540" w:rsidRPr="7F493B95" w:rsidDel="00CC7F46">
          <w:rPr>
            <w:rFonts w:asciiTheme="minorHAnsi" w:hAnsiTheme="minorHAnsi"/>
          </w:rPr>
          <w:delText xml:space="preserve"> (such as your website or Facebook)</w:delText>
        </w:r>
        <w:r w:rsidR="002A04E2" w:rsidRPr="7F493B95" w:rsidDel="00CC7F46">
          <w:rPr>
            <w:rFonts w:asciiTheme="minorHAnsi" w:hAnsiTheme="minorHAnsi"/>
          </w:rPr>
          <w:delText xml:space="preserve"> you want </w:delText>
        </w:r>
        <w:r w:rsidR="00732735" w:rsidRPr="7F493B95" w:rsidDel="00CC7F46">
          <w:rPr>
            <w:rFonts w:asciiTheme="minorHAnsi" w:hAnsiTheme="minorHAnsi"/>
          </w:rPr>
          <w:delText>customers</w:delText>
        </w:r>
        <w:r w:rsidR="002A04E2" w:rsidRPr="7F493B95" w:rsidDel="00CC7F46">
          <w:rPr>
            <w:rFonts w:asciiTheme="minorHAnsi" w:hAnsiTheme="minorHAnsi"/>
          </w:rPr>
          <w:delText xml:space="preserve"> to interact with your bot, configure </w:delText>
        </w:r>
        <w:r w:rsidR="00D55792" w:rsidRPr="7F493B95" w:rsidDel="00CC7F46">
          <w:rPr>
            <w:rFonts w:asciiTheme="minorHAnsi" w:hAnsiTheme="minorHAnsi"/>
            <w:b/>
            <w:bCs/>
          </w:rPr>
          <w:delText>A</w:delText>
        </w:r>
        <w:r w:rsidR="002A04E2" w:rsidRPr="7F493B95" w:rsidDel="00CC7F46">
          <w:rPr>
            <w:rFonts w:asciiTheme="minorHAnsi" w:hAnsiTheme="minorHAnsi"/>
            <w:b/>
            <w:bCs/>
          </w:rPr>
          <w:delText>uthentication</w:delText>
        </w:r>
        <w:r w:rsidR="002A04E2" w:rsidRPr="7F493B95" w:rsidDel="00CC7F46">
          <w:rPr>
            <w:rFonts w:asciiTheme="minorHAnsi" w:hAnsiTheme="minorHAnsi"/>
          </w:rPr>
          <w:delText xml:space="preserve"> to let your users sign in </w:delText>
        </w:r>
        <w:r w:rsidR="00D55792" w:rsidRPr="7F493B95" w:rsidDel="00CC7F46">
          <w:rPr>
            <w:rFonts w:asciiTheme="minorHAnsi" w:hAnsiTheme="minorHAnsi"/>
          </w:rPr>
          <w:delText xml:space="preserve">to their account with you when using the bot, and extend your bot’s conversational capabilities with </w:delText>
        </w:r>
        <w:r w:rsidR="00D55792" w:rsidRPr="7F493B95" w:rsidDel="00CC7F46">
          <w:rPr>
            <w:rFonts w:asciiTheme="minorHAnsi" w:hAnsiTheme="minorHAnsi"/>
            <w:b/>
            <w:bCs/>
          </w:rPr>
          <w:delText>Skills</w:delText>
        </w:r>
        <w:r w:rsidR="00D55792" w:rsidRPr="7F493B95" w:rsidDel="00CC7F46">
          <w:rPr>
            <w:rFonts w:asciiTheme="minorHAnsi" w:hAnsiTheme="minorHAnsi"/>
          </w:rPr>
          <w:delText xml:space="preserve">. </w:delText>
        </w:r>
      </w:del>
    </w:p>
    <w:p w14:paraId="132AC507" w14:textId="24F533BC" w:rsidR="00567AC0" w:rsidRPr="00C440BA" w:rsidDel="00CC7F46" w:rsidRDefault="00567AC0" w:rsidP="0023672F">
      <w:pPr>
        <w:pStyle w:val="ListParagraph"/>
        <w:tabs>
          <w:tab w:val="left" w:pos="360"/>
        </w:tabs>
        <w:spacing w:after="120" w:line="252" w:lineRule="auto"/>
        <w:ind w:left="360"/>
        <w:contextualSpacing w:val="0"/>
        <w:rPr>
          <w:del w:id="1369" w:author="Author"/>
          <w:rFonts w:asciiTheme="minorHAnsi" w:hAnsiTheme="minorHAnsi"/>
        </w:rPr>
      </w:pPr>
    </w:p>
    <w:p w14:paraId="234EE536" w14:textId="6DCE8710" w:rsidR="00924828" w:rsidDel="00CC7F46" w:rsidRDefault="00924828" w:rsidP="0023672F">
      <w:pPr>
        <w:pStyle w:val="ListParagraph"/>
        <w:spacing w:after="120" w:line="252" w:lineRule="auto"/>
        <w:ind w:left="0"/>
        <w:contextualSpacing w:val="0"/>
        <w:rPr>
          <w:del w:id="1370" w:author="Author"/>
          <w:rFonts w:asciiTheme="minorHAnsi" w:eastAsia="Times New Roman" w:hAnsiTheme="minorHAnsi" w:cstheme="minorHAnsi"/>
          <w:iCs/>
          <w:color w:val="0078D7" w:themeColor="accent1"/>
          <w:sz w:val="28"/>
        </w:rPr>
      </w:pPr>
    </w:p>
    <w:p w14:paraId="3B596E40" w14:textId="3BEF7D1E" w:rsidR="00A85F48" w:rsidDel="0023672F" w:rsidRDefault="7C4920B2">
      <w:pPr>
        <w:pStyle w:val="Heading2"/>
        <w:rPr>
          <w:del w:id="1371" w:author="Author"/>
        </w:rPr>
      </w:pPr>
      <w:bookmarkStart w:id="1372" w:name="_Toc84692313"/>
      <w:r>
        <w:t xml:space="preserve">Exercise 2: </w:t>
      </w:r>
      <w:del w:id="1373" w:author="Author">
        <w:r w:rsidR="002E4DE1" w:rsidRPr="00C351C9" w:rsidDel="00CC7F46">
          <w:delText>Try out a conversation in the Test Bot pane (Hello!)</w:delText>
        </w:r>
      </w:del>
      <w:ins w:id="1374" w:author="Author">
        <w:r w:rsidR="00CC7F46">
          <w:t>Data Unification</w:t>
        </w:r>
      </w:ins>
      <w:bookmarkEnd w:id="1372"/>
    </w:p>
    <w:p w14:paraId="7096C17F" w14:textId="3F90B791" w:rsidR="00B442C2" w:rsidRPr="00C440BA" w:rsidDel="00CC7F46" w:rsidRDefault="00B442C2">
      <w:pPr>
        <w:pStyle w:val="Heading2"/>
        <w:rPr>
          <w:del w:id="1375" w:author="Author"/>
        </w:rPr>
        <w:pPrChange w:id="1376" w:author="Author">
          <w:pPr/>
        </w:pPrChange>
      </w:pPr>
      <w:del w:id="1377" w:author="Author">
        <w:r w:rsidRPr="7F493B95" w:rsidDel="00CC7F46">
          <w:delText xml:space="preserve">Now </w:delText>
        </w:r>
        <w:r w:rsidR="002078BE" w:rsidRPr="7F493B95" w:rsidDel="00CC7F46">
          <w:delText xml:space="preserve">let’s </w:delText>
        </w:r>
        <w:r w:rsidR="009055A3" w:rsidRPr="7F493B95" w:rsidDel="00CC7F46">
          <w:delText>try out the bot using one of the 4 pre-built lessons included when you create a new bot.</w:delText>
        </w:r>
      </w:del>
    </w:p>
    <w:p w14:paraId="75048EE4" w14:textId="6ED5A060" w:rsidR="000F0F79" w:rsidDel="00CC7F46" w:rsidRDefault="00CE526C">
      <w:pPr>
        <w:pStyle w:val="Heading2"/>
        <w:rPr>
          <w:del w:id="1378" w:author="Author"/>
        </w:rPr>
        <w:pPrChange w:id="1379" w:author="Author">
          <w:pPr>
            <w:spacing w:before="120"/>
          </w:pPr>
        </w:pPrChange>
      </w:pPr>
      <w:bookmarkStart w:id="1380" w:name="_Toc492640584"/>
      <w:commentRangeStart w:id="1381"/>
      <w:commentRangeEnd w:id="1381"/>
      <w:del w:id="1382" w:author="Author">
        <w:r w:rsidDel="00CC7F46">
          <w:rPr>
            <w:rStyle w:val="CommentReference"/>
          </w:rPr>
          <w:commentReference w:id="1381"/>
        </w:r>
        <w:r w:rsidR="00DE36DA" w:rsidDel="00CC7F46">
          <w:rPr>
            <w:noProof/>
          </w:rPr>
          <w:drawing>
            <wp:inline distT="0" distB="0" distL="0" distR="0" wp14:anchorId="0C6DD5F4" wp14:editId="628CD333">
              <wp:extent cx="5486400" cy="3060700"/>
              <wp:effectExtent l="19050" t="19050" r="19050" b="25400"/>
              <wp:docPr id="91" name="Picture 9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 Shot 2019-12-31 at 2.53.59 PM.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86400" cy="3060700"/>
                      </a:xfrm>
                      <a:prstGeom prst="rect">
                        <a:avLst/>
                      </a:prstGeom>
                      <a:ln w="9525">
                        <a:solidFill>
                          <a:schemeClr val="tx1"/>
                        </a:solidFill>
                      </a:ln>
                    </pic:spPr>
                  </pic:pic>
                </a:graphicData>
              </a:graphic>
            </wp:inline>
          </w:drawing>
        </w:r>
      </w:del>
    </w:p>
    <w:p w14:paraId="77A82A9C" w14:textId="1CB59FE2" w:rsidR="00812B7C" w:rsidRPr="00812B7C" w:rsidDel="00CC7F46" w:rsidRDefault="3F759FFE">
      <w:pPr>
        <w:pStyle w:val="Heading2"/>
        <w:rPr>
          <w:del w:id="1383" w:author="Author"/>
          <w:rFonts w:eastAsiaTheme="minorEastAsia"/>
          <w:vanish/>
          <w:szCs w:val="20"/>
        </w:rPr>
        <w:pPrChange w:id="1384" w:author="Author">
          <w:pPr>
            <w:pStyle w:val="ListParagraph"/>
            <w:numPr>
              <w:numId w:val="50"/>
            </w:numPr>
            <w:tabs>
              <w:tab w:val="num" w:pos="450"/>
            </w:tabs>
            <w:ind w:left="450" w:hanging="360"/>
          </w:pPr>
        </w:pPrChange>
      </w:pPr>
      <w:del w:id="1385" w:author="Author">
        <w:r w:rsidRPr="7F493B95" w:rsidDel="00CC7F46">
          <w:delText>To show the Test bot, in the bottom left corner of the screen, click Test your bot. (If the button says “Hide bot”, then your Test bot is already showing.)</w:delText>
        </w:r>
      </w:del>
    </w:p>
    <w:p w14:paraId="783EA581" w14:textId="604EBAAB" w:rsidR="00812B7C" w:rsidDel="00CC7F46" w:rsidRDefault="000F015E">
      <w:pPr>
        <w:pStyle w:val="Heading2"/>
        <w:rPr>
          <w:del w:id="1386" w:author="Author"/>
        </w:rPr>
        <w:pPrChange w:id="1387" w:author="Author">
          <w:pPr>
            <w:pStyle w:val="ListParagraph"/>
            <w:numPr>
              <w:numId w:val="50"/>
            </w:numPr>
            <w:tabs>
              <w:tab w:val="num" w:pos="450"/>
            </w:tabs>
            <w:ind w:left="450" w:hanging="360"/>
          </w:pPr>
        </w:pPrChange>
      </w:pPr>
      <w:del w:id="1388" w:author="Author">
        <w:r w:rsidDel="00CC7F46">
          <w:delText xml:space="preserve"> </w:delText>
        </w:r>
        <w:r w:rsidR="00812B7C" w:rsidRPr="7F493B95" w:rsidDel="00CC7F46">
          <w:delText>At the top of</w:delText>
        </w:r>
        <w:r w:rsidR="009C2993" w:rsidRPr="7F493B95" w:rsidDel="00CC7F46">
          <w:delText xml:space="preserve"> the </w:delText>
        </w:r>
        <w:r w:rsidR="0034533F" w:rsidRPr="7F493B95" w:rsidDel="00CC7F46">
          <w:delText>T</w:delText>
        </w:r>
        <w:r w:rsidR="00812B7C" w:rsidRPr="7F493B95" w:rsidDel="00CC7F46">
          <w:delText>est bot</w:delText>
        </w:r>
        <w:r w:rsidR="009C2993" w:rsidRPr="7F493B95" w:rsidDel="00CC7F46">
          <w:delText xml:space="preserve">, turn on </w:delText>
        </w:r>
        <w:r w:rsidR="00812B7C" w:rsidRPr="7F493B95" w:rsidDel="00CC7F46">
          <w:delText xml:space="preserve">the </w:delText>
        </w:r>
        <w:r w:rsidR="009C2993" w:rsidRPr="7F493B95" w:rsidDel="00CC7F46">
          <w:rPr>
            <w:b/>
            <w:bCs/>
          </w:rPr>
          <w:delText>Trac</w:delText>
        </w:r>
        <w:r w:rsidR="00D56B81" w:rsidRPr="7F493B95" w:rsidDel="00CC7F46">
          <w:rPr>
            <w:b/>
            <w:bCs/>
          </w:rPr>
          <w:delText>k</w:delText>
        </w:r>
        <w:r w:rsidR="003013A0" w:rsidRPr="7F493B95" w:rsidDel="00CC7F46">
          <w:rPr>
            <w:b/>
            <w:bCs/>
          </w:rPr>
          <w:delText xml:space="preserve"> between topics</w:delText>
        </w:r>
        <w:r w:rsidR="009C2993" w:rsidRPr="7F493B95" w:rsidDel="00CC7F46">
          <w:delText xml:space="preserve"> </w:delText>
        </w:r>
        <w:r w:rsidR="003013A0" w:rsidRPr="7F493B95" w:rsidDel="00CC7F46">
          <w:delText>toggle</w:delText>
        </w:r>
        <w:r w:rsidR="00812B7C" w:rsidRPr="7F493B95" w:rsidDel="00CC7F46">
          <w:delText>.</w:delText>
        </w:r>
      </w:del>
    </w:p>
    <w:p w14:paraId="47590BB7" w14:textId="597FADBA" w:rsidR="0073004A" w:rsidDel="00CC7F46" w:rsidRDefault="004D54C7">
      <w:pPr>
        <w:pStyle w:val="Heading2"/>
        <w:rPr>
          <w:del w:id="1389" w:author="Author"/>
        </w:rPr>
        <w:pPrChange w:id="1390" w:author="Author">
          <w:pPr>
            <w:pStyle w:val="ListParagraph"/>
            <w:numPr>
              <w:numId w:val="50"/>
            </w:numPr>
            <w:tabs>
              <w:tab w:val="num" w:pos="450"/>
            </w:tabs>
            <w:ind w:left="450" w:hanging="360"/>
          </w:pPr>
        </w:pPrChange>
      </w:pPr>
      <w:del w:id="1391" w:author="Author">
        <w:r w:rsidRPr="29B79D20" w:rsidDel="00CC7F46">
          <w:delText>At</w:delText>
        </w:r>
        <w:r w:rsidR="00812B7C" w:rsidRPr="29B79D20" w:rsidDel="00CC7F46">
          <w:delText xml:space="preserve"> the </w:delText>
        </w:r>
        <w:r w:rsidRPr="29B79D20" w:rsidDel="00CC7F46">
          <w:rPr>
            <w:b/>
            <w:bCs/>
          </w:rPr>
          <w:delText>Type your message</w:delText>
        </w:r>
        <w:r w:rsidRPr="29B79D20" w:rsidDel="00CC7F46">
          <w:delText xml:space="preserve"> prompt</w:delText>
        </w:r>
        <w:r w:rsidR="00812B7C" w:rsidRPr="29B79D20" w:rsidDel="00CC7F46">
          <w:delText xml:space="preserve"> at the bottom of the </w:delText>
        </w:r>
        <w:r w:rsidR="007C5915" w:rsidRPr="29B79D20" w:rsidDel="00CC7F46">
          <w:delText>Test bot</w:delText>
        </w:r>
        <w:r w:rsidR="00812B7C" w:rsidRPr="29B79D20" w:rsidDel="00CC7F46">
          <w:delText xml:space="preserve">, </w:delText>
        </w:r>
        <w:r w:rsidR="009C2993" w:rsidRPr="29B79D20" w:rsidDel="00CC7F46">
          <w:delText>type</w:delText>
        </w:r>
        <w:r w:rsidR="00110400" w:rsidRPr="29B79D20" w:rsidDel="00CC7F46">
          <w:delText>:</w:delText>
        </w:r>
        <w:r w:rsidR="009C2993" w:rsidRPr="29B79D20" w:rsidDel="00CC7F46">
          <w:delText xml:space="preserve"> </w:delText>
        </w:r>
        <w:r w:rsidR="009C2993" w:rsidRPr="29B79D20" w:rsidDel="00CC7F46">
          <w:rPr>
            <w:b/>
            <w:bCs/>
          </w:rPr>
          <w:delText>Hello</w:delText>
        </w:r>
        <w:r w:rsidR="0073004A" w:rsidRPr="29B79D20" w:rsidDel="00CC7F46">
          <w:delText xml:space="preserve"> and </w:delText>
        </w:r>
        <w:r w:rsidRPr="29B79D20" w:rsidDel="00CC7F46">
          <w:delText xml:space="preserve">then </w:delText>
        </w:r>
        <w:r w:rsidR="0073004A" w:rsidRPr="29B79D20" w:rsidDel="00CC7F46">
          <w:delText>cl</w:delText>
        </w:r>
        <w:r w:rsidR="00706B68" w:rsidRPr="29B79D20" w:rsidDel="00CC7F46">
          <w:delText xml:space="preserve">ick the </w:delText>
        </w:r>
        <w:r w:rsidR="00706B68" w:rsidRPr="29B79D20" w:rsidDel="00CC7F46">
          <w:rPr>
            <w:b/>
            <w:bCs/>
          </w:rPr>
          <w:delText xml:space="preserve">Send </w:delText>
        </w:r>
        <w:r w:rsidR="00DD194E" w:rsidDel="00CC7F46">
          <w:rPr>
            <w:noProof/>
          </w:rPr>
          <w:drawing>
            <wp:inline distT="0" distB="0" distL="0" distR="0" wp14:anchorId="2D762261" wp14:editId="7973FD8A">
              <wp:extent cx="172443" cy="146562"/>
              <wp:effectExtent l="0" t="0" r="0" b="6350"/>
              <wp:docPr id="14341313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80">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11274" t="11426" r="22689" b="14778"/>
                      <a:stretch>
                        <a:fillRect/>
                      </a:stretch>
                    </pic:blipFill>
                    <pic:spPr>
                      <a:xfrm>
                        <a:off x="0" y="0"/>
                        <a:ext cx="172443" cy="146562"/>
                      </a:xfrm>
                      <a:prstGeom prst="rect">
                        <a:avLst/>
                      </a:prstGeom>
                    </pic:spPr>
                  </pic:pic>
                </a:graphicData>
              </a:graphic>
            </wp:inline>
          </w:drawing>
        </w:r>
        <w:r w:rsidR="00DD194E" w:rsidRPr="29B79D20" w:rsidDel="00CC7F46">
          <w:delText xml:space="preserve"> </w:delText>
        </w:r>
        <w:r w:rsidR="00706B68" w:rsidRPr="29B79D20" w:rsidDel="00CC7F46">
          <w:delText>button</w:delText>
        </w:r>
        <w:r w:rsidR="0073004A" w:rsidRPr="29B79D20" w:rsidDel="00CC7F46">
          <w:delText>.</w:delText>
        </w:r>
      </w:del>
    </w:p>
    <w:p w14:paraId="2E0AE530" w14:textId="1238933D" w:rsidR="005325AA" w:rsidDel="00CC7F46" w:rsidRDefault="005325AA">
      <w:pPr>
        <w:pStyle w:val="Heading2"/>
        <w:rPr>
          <w:del w:id="1392" w:author="Author"/>
        </w:rPr>
        <w:pPrChange w:id="1393" w:author="Author">
          <w:pPr>
            <w:pStyle w:val="ListParagraph"/>
            <w:ind w:left="450"/>
          </w:pPr>
        </w:pPrChange>
      </w:pPr>
    </w:p>
    <w:p w14:paraId="2F06BAB0" w14:textId="207C91E2" w:rsidR="00AF5965" w:rsidDel="00CC7F46" w:rsidRDefault="00706B68">
      <w:pPr>
        <w:pStyle w:val="Heading2"/>
        <w:rPr>
          <w:del w:id="1394" w:author="Author"/>
        </w:rPr>
        <w:pPrChange w:id="1395" w:author="Author">
          <w:pPr>
            <w:pStyle w:val="ListParagraph"/>
            <w:ind w:left="450"/>
          </w:pPr>
        </w:pPrChange>
      </w:pPr>
      <w:del w:id="1396" w:author="Author">
        <w:r w:rsidDel="00CC7F46">
          <w:rPr>
            <w:noProof/>
          </w:rPr>
          <w:drawing>
            <wp:inline distT="0" distB="0" distL="0" distR="0" wp14:anchorId="1A7975E0" wp14:editId="7A55EEF8">
              <wp:extent cx="5476154" cy="3045350"/>
              <wp:effectExtent l="19050" t="19050" r="10795" b="22225"/>
              <wp:docPr id="18850793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1">
                        <a:extLst>
                          <a:ext uri="{28A0092B-C50C-407E-A947-70E740481C1C}">
                            <a14:useLocalDpi xmlns:a14="http://schemas.microsoft.com/office/drawing/2010/main" val="0"/>
                          </a:ext>
                        </a:extLst>
                      </a:blip>
                      <a:stretch>
                        <a:fillRect/>
                      </a:stretch>
                    </pic:blipFill>
                    <pic:spPr>
                      <a:xfrm>
                        <a:off x="0" y="0"/>
                        <a:ext cx="5476154" cy="3045350"/>
                      </a:xfrm>
                      <a:prstGeom prst="rect">
                        <a:avLst/>
                      </a:prstGeom>
                      <a:ln w="9525">
                        <a:solidFill>
                          <a:schemeClr val="tx1"/>
                        </a:solidFill>
                      </a:ln>
                    </pic:spPr>
                  </pic:pic>
                </a:graphicData>
              </a:graphic>
            </wp:inline>
          </w:drawing>
        </w:r>
        <w:r w:rsidR="00AF5965" w:rsidRPr="29B79D20" w:rsidDel="00CC7F46">
          <w:delText xml:space="preserve"> </w:delText>
        </w:r>
      </w:del>
    </w:p>
    <w:p w14:paraId="73B40BE3" w14:textId="65F5568D" w:rsidR="00AF5965" w:rsidDel="00CC7F46" w:rsidRDefault="00AF5965">
      <w:pPr>
        <w:pStyle w:val="Heading2"/>
        <w:rPr>
          <w:del w:id="1397" w:author="Author"/>
        </w:rPr>
        <w:pPrChange w:id="1398" w:author="Author">
          <w:pPr>
            <w:pStyle w:val="ListParagraph"/>
            <w:ind w:left="450"/>
          </w:pPr>
        </w:pPrChange>
      </w:pPr>
    </w:p>
    <w:p w14:paraId="544C4D33" w14:textId="77C73614" w:rsidR="005607DA" w:rsidDel="00CC7F46" w:rsidRDefault="00AF5965">
      <w:pPr>
        <w:pStyle w:val="Heading2"/>
        <w:rPr>
          <w:del w:id="1399" w:author="Author"/>
        </w:rPr>
        <w:pPrChange w:id="1400" w:author="Author">
          <w:pPr>
            <w:pStyle w:val="ListParagraph"/>
            <w:ind w:left="450"/>
          </w:pPr>
        </w:pPrChange>
      </w:pPr>
      <w:del w:id="1401" w:author="Author">
        <w:r w:rsidRPr="7F493B95" w:rsidDel="00CC7F46">
          <w:delText xml:space="preserve">The bot will offer a greeting in the Test </w:delText>
        </w:r>
        <w:r w:rsidR="007C5915" w:rsidRPr="7F493B95" w:rsidDel="00CC7F46">
          <w:delText>bot</w:delText>
        </w:r>
        <w:r w:rsidR="004D54C7" w:rsidRPr="7F493B95" w:rsidDel="00CC7F46">
          <w:delText xml:space="preserve"> pane</w:delText>
        </w:r>
        <w:r w:rsidRPr="7F493B95" w:rsidDel="00CC7F46">
          <w:delText xml:space="preserve">. </w:delText>
        </w:r>
      </w:del>
    </w:p>
    <w:p w14:paraId="7591B0D7" w14:textId="30729620" w:rsidR="005607DA" w:rsidDel="00CC7F46" w:rsidRDefault="005607DA">
      <w:pPr>
        <w:pStyle w:val="Heading2"/>
        <w:rPr>
          <w:del w:id="1402" w:author="Author"/>
        </w:rPr>
        <w:pPrChange w:id="1403" w:author="Author">
          <w:pPr>
            <w:pStyle w:val="ListParagraph"/>
            <w:ind w:left="450"/>
          </w:pPr>
        </w:pPrChange>
      </w:pPr>
    </w:p>
    <w:p w14:paraId="0FE0C4A6" w14:textId="74ED1C17" w:rsidR="00AF5965" w:rsidRPr="00A326F1" w:rsidDel="00CC7F46" w:rsidRDefault="005607DA">
      <w:pPr>
        <w:pStyle w:val="Heading2"/>
        <w:rPr>
          <w:del w:id="1404" w:author="Author"/>
        </w:rPr>
        <w:pPrChange w:id="1405" w:author="Author">
          <w:pPr>
            <w:pStyle w:val="ListParagraph"/>
            <w:ind w:left="450"/>
          </w:pPr>
        </w:pPrChange>
      </w:pPr>
      <w:del w:id="1406" w:author="Author">
        <w:r w:rsidRPr="7F493B95" w:rsidDel="00CC7F46">
          <w:delText>Additionally, t</w:delText>
        </w:r>
        <w:r w:rsidR="00AF5965" w:rsidRPr="7F493B95" w:rsidDel="00CC7F46">
          <w:delText xml:space="preserve">he </w:delText>
        </w:r>
        <w:r w:rsidR="00AF5965" w:rsidRPr="7F493B95" w:rsidDel="00CC7F46">
          <w:rPr>
            <w:b/>
            <w:bCs/>
          </w:rPr>
          <w:delText>Topic</w:delText>
        </w:r>
        <w:r w:rsidR="007A7DD9" w:rsidRPr="7F493B95" w:rsidDel="00CC7F46">
          <w:rPr>
            <w:b/>
            <w:bCs/>
          </w:rPr>
          <w:delText>s</w:delText>
        </w:r>
        <w:r w:rsidR="00AF5965" w:rsidRPr="7F493B95" w:rsidDel="00CC7F46">
          <w:delText xml:space="preserve"> page will open (no matter which page you were on before) and you can </w:delText>
        </w:r>
        <w:r w:rsidR="003764AB" w:rsidRPr="7F493B95" w:rsidDel="00CC7F46">
          <w:delText>see</w:delText>
        </w:r>
        <w:r w:rsidR="00AF5965" w:rsidRPr="7F493B95" w:rsidDel="00CC7F46">
          <w:delText xml:space="preserve"> the greeting </w:delText>
        </w:r>
        <w:r w:rsidR="00C7200F" w:rsidRPr="7F493B95" w:rsidDel="00CC7F46">
          <w:delText>topic</w:delText>
        </w:r>
        <w:r w:rsidR="00AF5965" w:rsidRPr="7F493B95" w:rsidDel="00CC7F46">
          <w:delText xml:space="preserve"> </w:delText>
        </w:r>
        <w:r w:rsidR="006E0128" w:rsidRPr="7F493B95" w:rsidDel="00CC7F46">
          <w:delText>open</w:delText>
        </w:r>
        <w:r w:rsidR="00AF5965" w:rsidRPr="7F493B95" w:rsidDel="00CC7F46">
          <w:delText xml:space="preserve"> in the authoring canvas window, with green outline and a checkmark </w:delText>
        </w:r>
        <w:r w:rsidR="00466A85" w:rsidRPr="7F493B95" w:rsidDel="00CC7F46">
          <w:delText xml:space="preserve">added </w:delText>
        </w:r>
        <w:r w:rsidR="00F72721" w:rsidRPr="7F493B95" w:rsidDel="00CC7F46">
          <w:delText>for</w:delText>
        </w:r>
        <w:r w:rsidR="00AF5965" w:rsidRPr="7F493B95" w:rsidDel="00CC7F46">
          <w:delText xml:space="preserve"> each part of the conversation </w:delText>
        </w:r>
        <w:r w:rsidR="00407D6D" w:rsidRPr="7F493B95" w:rsidDel="00CC7F46">
          <w:delText xml:space="preserve">design </w:delText>
        </w:r>
        <w:r w:rsidR="00C7200F" w:rsidRPr="7F493B95" w:rsidDel="00CC7F46">
          <w:delText>when</w:delText>
        </w:r>
        <w:r w:rsidR="00AF5965" w:rsidRPr="7F493B95" w:rsidDel="00CC7F46">
          <w:delText xml:space="preserve"> it </w:delText>
        </w:r>
        <w:r w:rsidR="00407D6D" w:rsidRPr="7F493B95" w:rsidDel="00CC7F46">
          <w:delText xml:space="preserve">is used in the </w:delText>
        </w:r>
        <w:r w:rsidR="00466A85" w:rsidRPr="7F493B95" w:rsidDel="00CC7F46">
          <w:delText xml:space="preserve">test </w:delText>
        </w:r>
        <w:r w:rsidR="00407D6D" w:rsidRPr="7F493B95" w:rsidDel="00CC7F46">
          <w:delText>chat</w:delText>
        </w:r>
        <w:r w:rsidR="00AF5965" w:rsidRPr="7F493B95" w:rsidDel="00CC7F46">
          <w:delText xml:space="preserve">. (This is what the </w:delText>
        </w:r>
        <w:r w:rsidR="00AF5965" w:rsidRPr="7F493B95" w:rsidDel="00CC7F46">
          <w:rPr>
            <w:b/>
            <w:bCs/>
          </w:rPr>
          <w:delText>Track between topics</w:delText>
        </w:r>
        <w:r w:rsidR="00AF5965" w:rsidRPr="7F493B95" w:rsidDel="00CC7F46">
          <w:delText xml:space="preserve"> feature does; if you hadn’t turned this on, you wouldn’t see any changes to the page selection</w:delText>
        </w:r>
        <w:r w:rsidR="00A74899" w:rsidRPr="7F493B95" w:rsidDel="00CC7F46">
          <w:delText xml:space="preserve"> and </w:delText>
        </w:r>
        <w:r w:rsidR="00DA3754" w:rsidRPr="7F493B95" w:rsidDel="00CC7F46">
          <w:delText xml:space="preserve">you </w:delText>
        </w:r>
        <w:r w:rsidR="00A74899" w:rsidRPr="7F493B95" w:rsidDel="00CC7F46">
          <w:delText xml:space="preserve">would see the </w:delText>
        </w:r>
        <w:r w:rsidR="007A7DD9" w:rsidRPr="7F493B95" w:rsidDel="00CC7F46">
          <w:delText xml:space="preserve">green highlights in the greeting topic </w:delText>
        </w:r>
        <w:r w:rsidR="00DA3754" w:rsidRPr="7F493B95" w:rsidDel="00CC7F46">
          <w:delText xml:space="preserve">only </w:delText>
        </w:r>
        <w:r w:rsidR="007A7DD9" w:rsidRPr="7F493B95" w:rsidDel="00CC7F46">
          <w:delText xml:space="preserve">if you </w:delText>
        </w:r>
        <w:r w:rsidR="00DA3754" w:rsidRPr="7F493B95" w:rsidDel="00CC7F46">
          <w:delText xml:space="preserve">had </w:delText>
        </w:r>
        <w:r w:rsidR="007A7DD9" w:rsidRPr="7F493B95" w:rsidDel="00CC7F46">
          <w:delText>already opened it from the Topics page</w:delText>
        </w:r>
        <w:r w:rsidR="00AF5965" w:rsidRPr="7F493B95" w:rsidDel="00CC7F46">
          <w:delText>.)</w:delText>
        </w:r>
      </w:del>
    </w:p>
    <w:p w14:paraId="639A3C4E" w14:textId="20BC2740" w:rsidR="009C2993" w:rsidRPr="00E879A7" w:rsidDel="00CC7F46" w:rsidRDefault="0023530A">
      <w:pPr>
        <w:pStyle w:val="Heading2"/>
        <w:rPr>
          <w:del w:id="1407" w:author="Author"/>
          <w:shd w:val="clear" w:color="auto" w:fill="FFFFFF"/>
        </w:rPr>
        <w:pPrChange w:id="1408" w:author="Author">
          <w:pPr/>
        </w:pPrChange>
      </w:pPr>
      <w:del w:id="1409" w:author="Author">
        <w:r w:rsidDel="00CC7F46">
          <w:rPr>
            <w:noProof/>
          </w:rPr>
          <w:drawing>
            <wp:inline distT="0" distB="0" distL="0" distR="0" wp14:anchorId="7FCA73EA" wp14:editId="6B91AC2F">
              <wp:extent cx="5553856" cy="3098332"/>
              <wp:effectExtent l="19050" t="19050" r="27940" b="26035"/>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 Shot 2019-12-31 at 3.11.39 PM.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572297" cy="3108620"/>
                      </a:xfrm>
                      <a:prstGeom prst="rect">
                        <a:avLst/>
                      </a:prstGeom>
                      <a:ln w="9525">
                        <a:solidFill>
                          <a:schemeClr val="tx1"/>
                        </a:solidFill>
                      </a:ln>
                    </pic:spPr>
                  </pic:pic>
                </a:graphicData>
              </a:graphic>
            </wp:inline>
          </w:drawing>
        </w:r>
      </w:del>
    </w:p>
    <w:p w14:paraId="2F085D5F" w14:textId="290DCCF7" w:rsidR="009C2993" w:rsidRPr="00C440BA" w:rsidDel="00CC7F46" w:rsidRDefault="00C26C18">
      <w:pPr>
        <w:pStyle w:val="Heading2"/>
        <w:rPr>
          <w:del w:id="1410" w:author="Author"/>
        </w:rPr>
        <w:pPrChange w:id="1411" w:author="Author">
          <w:pPr>
            <w:pStyle w:val="ListParagraph"/>
            <w:numPr>
              <w:numId w:val="43"/>
            </w:numPr>
            <w:tabs>
              <w:tab w:val="num" w:pos="450"/>
            </w:tabs>
            <w:spacing w:before="180"/>
            <w:ind w:left="288" w:hanging="288"/>
            <w:contextualSpacing w:val="0"/>
          </w:pPr>
        </w:pPrChange>
      </w:pPr>
      <w:del w:id="1412" w:author="Author">
        <w:r w:rsidRPr="7F493B95" w:rsidDel="00CC7F46">
          <w:delText xml:space="preserve">In the Test bot, enter </w:delText>
        </w:r>
        <w:r w:rsidR="00466A85" w:rsidRPr="7F493B95" w:rsidDel="00CC7F46">
          <w:delText>the following</w:delText>
        </w:r>
        <w:r w:rsidRPr="7F493B95" w:rsidDel="00CC7F46">
          <w:delText xml:space="preserve"> message and press </w:delText>
        </w:r>
        <w:r w:rsidRPr="7F493B95" w:rsidDel="00CC7F46">
          <w:rPr>
            <w:b/>
            <w:bCs/>
          </w:rPr>
          <w:delText>Send</w:delText>
        </w:r>
        <w:r w:rsidR="00110400" w:rsidRPr="7F493B95" w:rsidDel="00CC7F46">
          <w:delText xml:space="preserve">: </w:delText>
        </w:r>
        <w:r w:rsidR="005A5D18" w:rsidRPr="7F493B95" w:rsidDel="00CC7F46">
          <w:rPr>
            <w:b/>
            <w:bCs/>
          </w:rPr>
          <w:delText>stores near me</w:delText>
        </w:r>
        <w:r w:rsidR="009C2993" w:rsidRPr="7F493B95" w:rsidDel="00CC7F46">
          <w:delText>.</w:delText>
        </w:r>
      </w:del>
    </w:p>
    <w:p w14:paraId="22D59A0B" w14:textId="26D76C5A" w:rsidR="005A5D18" w:rsidRPr="005A5D18" w:rsidDel="00CC7F46" w:rsidRDefault="005A5D18">
      <w:pPr>
        <w:pStyle w:val="Heading2"/>
        <w:rPr>
          <w:del w:id="1413" w:author="Author"/>
        </w:rPr>
        <w:pPrChange w:id="1414" w:author="Author">
          <w:pPr>
            <w:ind w:firstLine="288"/>
          </w:pPr>
        </w:pPrChange>
      </w:pPr>
      <w:del w:id="1415" w:author="Author">
        <w:r w:rsidDel="00CC7F46">
          <w:delText xml:space="preserve">Notice that a new topic opens in the authoring canvas. You have triggered </w:delText>
        </w:r>
        <w:r w:rsidR="004D68E1" w:rsidDel="00CC7F46">
          <w:delText>one of the pre-built topics (Lesson 2).</w:delText>
        </w:r>
      </w:del>
    </w:p>
    <w:p w14:paraId="6EF2C19A" w14:textId="31648A25" w:rsidR="009C2993" w:rsidDel="00CC7F46" w:rsidRDefault="009C2993">
      <w:pPr>
        <w:pStyle w:val="Heading2"/>
        <w:rPr>
          <w:del w:id="1416" w:author="Author"/>
        </w:rPr>
        <w:pPrChange w:id="1417" w:author="Author">
          <w:pPr>
            <w:pStyle w:val="ListParagraph"/>
            <w:spacing w:before="180"/>
            <w:ind w:left="0"/>
          </w:pPr>
        </w:pPrChange>
      </w:pPr>
    </w:p>
    <w:p w14:paraId="245F2606" w14:textId="71A9B616" w:rsidR="009C2993" w:rsidRPr="00C440BA" w:rsidDel="00CC7F46" w:rsidRDefault="009C2993">
      <w:pPr>
        <w:pStyle w:val="Heading2"/>
        <w:rPr>
          <w:del w:id="1418" w:author="Author"/>
          <w:rFonts w:eastAsiaTheme="minorEastAsia"/>
          <w:szCs w:val="20"/>
        </w:rPr>
        <w:pPrChange w:id="1419" w:author="Author">
          <w:pPr>
            <w:pStyle w:val="ListParagraph"/>
            <w:numPr>
              <w:ilvl w:val="1"/>
              <w:numId w:val="1"/>
            </w:numPr>
            <w:spacing w:before="180"/>
            <w:ind w:left="1440" w:hanging="360"/>
            <w:contextualSpacing w:val="0"/>
          </w:pPr>
        </w:pPrChange>
      </w:pPr>
      <w:del w:id="1420" w:author="Author">
        <w:r w:rsidRPr="7F493B95" w:rsidDel="00CC7F46">
          <w:delText xml:space="preserve">Now, </w:delText>
        </w:r>
        <w:r w:rsidR="00466A85" w:rsidRPr="7F493B95" w:rsidDel="00CC7F46">
          <w:delText xml:space="preserve">in the test chat, </w:delText>
        </w:r>
        <w:r w:rsidRPr="7F493B95" w:rsidDel="00CC7F46">
          <w:delText>pick the store location you want.</w:delText>
        </w:r>
      </w:del>
    </w:p>
    <w:p w14:paraId="714267CD" w14:textId="7097A806" w:rsidR="009C2993" w:rsidRPr="009320AD" w:rsidDel="00CC7F46" w:rsidRDefault="00CB5489">
      <w:pPr>
        <w:pStyle w:val="Heading2"/>
        <w:rPr>
          <w:del w:id="1421" w:author="Author"/>
          <w:vertAlign w:val="subscript"/>
        </w:rPr>
        <w:pPrChange w:id="1422" w:author="Author">
          <w:pPr>
            <w:pStyle w:val="ListParagraph"/>
            <w:spacing w:before="180"/>
            <w:ind w:left="0"/>
          </w:pPr>
        </w:pPrChange>
      </w:pPr>
      <w:commentRangeStart w:id="1423"/>
      <w:commentRangeStart w:id="1424"/>
      <w:del w:id="1425" w:author="Author">
        <w:r w:rsidDel="00CC7F46">
          <w:rPr>
            <w:noProof/>
          </w:rPr>
          <w:drawing>
            <wp:inline distT="0" distB="0" distL="0" distR="0" wp14:anchorId="56902AD3" wp14:editId="615D0FF9">
              <wp:extent cx="5486400" cy="3026664"/>
              <wp:effectExtent l="19050" t="19050" r="19050" b="21590"/>
              <wp:docPr id="433397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86400" cy="3026664"/>
                      </a:xfrm>
                      <a:prstGeom prst="rect">
                        <a:avLst/>
                      </a:prstGeom>
                      <a:ln>
                        <a:solidFill>
                          <a:schemeClr val="tx1"/>
                        </a:solidFill>
                      </a:ln>
                    </pic:spPr>
                  </pic:pic>
                </a:graphicData>
              </a:graphic>
            </wp:inline>
          </w:drawing>
        </w:r>
        <w:commentRangeEnd w:id="1423"/>
        <w:r w:rsidR="00172985" w:rsidDel="00CC7F46">
          <w:rPr>
            <w:rStyle w:val="CommentReference"/>
          </w:rPr>
          <w:commentReference w:id="1423"/>
        </w:r>
        <w:commentRangeEnd w:id="1424"/>
        <w:r w:rsidR="00A50167" w:rsidDel="00CC7F46">
          <w:rPr>
            <w:rStyle w:val="CommentReference"/>
          </w:rPr>
          <w:commentReference w:id="1424"/>
        </w:r>
      </w:del>
    </w:p>
    <w:p w14:paraId="2EFAFE35" w14:textId="0515D4AF" w:rsidR="000A1DCA" w:rsidDel="00CC7F46" w:rsidRDefault="000A1DCA">
      <w:pPr>
        <w:pStyle w:val="Heading2"/>
        <w:rPr>
          <w:del w:id="1426" w:author="Author"/>
        </w:rPr>
        <w:pPrChange w:id="1427" w:author="Author">
          <w:pPr/>
        </w:pPrChange>
      </w:pPr>
    </w:p>
    <w:p w14:paraId="6DF71609" w14:textId="65E4CB23" w:rsidR="007213A3" w:rsidDel="00CC7F46" w:rsidRDefault="00DB5362">
      <w:pPr>
        <w:pStyle w:val="Heading2"/>
        <w:rPr>
          <w:del w:id="1428" w:author="Author"/>
        </w:rPr>
      </w:pPr>
      <w:del w:id="1429" w:author="Author">
        <w:r w:rsidDel="00CC7F46">
          <w:delText>Exercise 3</w:delText>
        </w:r>
        <w:r w:rsidR="7C4920B2" w:rsidDel="00CC7F46">
          <w:delText xml:space="preserve">: </w:delText>
        </w:r>
        <w:r w:rsidR="006C6003" w:rsidDel="00CC7F46">
          <w:delText>Edit your conversation</w:delText>
        </w:r>
      </w:del>
    </w:p>
    <w:p w14:paraId="123C5C91" w14:textId="5CB7B9D7" w:rsidR="009575BC" w:rsidDel="00CC7F46" w:rsidRDefault="009575BC">
      <w:pPr>
        <w:pStyle w:val="Heading2"/>
        <w:rPr>
          <w:del w:id="1430" w:author="Author"/>
        </w:rPr>
        <w:pPrChange w:id="1431" w:author="Author">
          <w:pPr/>
        </w:pPrChange>
      </w:pPr>
      <w:del w:id="1432" w:author="Author">
        <w:r w:rsidDel="00CC7F46">
          <w:delText>Now, let’s make a change to that conversation</w:delText>
        </w:r>
        <w:r w:rsidR="00A922B6" w:rsidDel="00CC7F46">
          <w:delText xml:space="preserve"> by adding another store location</w:delText>
        </w:r>
        <w:r w:rsidDel="00CC7F46">
          <w:delText xml:space="preserve">. We’ll make a copy first so that </w:delText>
        </w:r>
        <w:r w:rsidR="006F6C96" w:rsidDel="00CC7F46">
          <w:delText xml:space="preserve">later </w:delText>
        </w:r>
        <w:r w:rsidDel="00CC7F46">
          <w:delText>you</w:delText>
        </w:r>
        <w:r w:rsidR="006F6C96" w:rsidDel="00CC7F46">
          <w:delText xml:space="preserve"> can go back to the Lessons as they were written, if you want to.</w:delText>
        </w:r>
      </w:del>
    </w:p>
    <w:p w14:paraId="67F22A91" w14:textId="727A287F" w:rsidR="00C76E3A" w:rsidRPr="00356C25" w:rsidDel="00CC7F46" w:rsidRDefault="00C76E3A">
      <w:pPr>
        <w:pStyle w:val="Heading2"/>
        <w:rPr>
          <w:del w:id="1433" w:author="Author"/>
        </w:rPr>
        <w:pPrChange w:id="1434" w:author="Author">
          <w:pPr>
            <w:pStyle w:val="Heading4"/>
          </w:pPr>
        </w:pPrChange>
      </w:pPr>
      <w:del w:id="1435" w:author="Author">
        <w:r w:rsidDel="00CC7F46">
          <w:delText xml:space="preserve">Task 1: Make a copy of the </w:delText>
        </w:r>
        <w:r w:rsidR="007364CE" w:rsidDel="00CC7F46">
          <w:delText>topic</w:delText>
        </w:r>
      </w:del>
    </w:p>
    <w:p w14:paraId="78B56344" w14:textId="0F0B6237" w:rsidR="005F05F7" w:rsidDel="00CC7F46" w:rsidRDefault="005F05F7">
      <w:pPr>
        <w:pStyle w:val="Heading2"/>
        <w:rPr>
          <w:del w:id="1436" w:author="Author"/>
        </w:rPr>
        <w:pPrChange w:id="1437" w:author="Author">
          <w:pPr>
            <w:pStyle w:val="ListParagraph"/>
            <w:numPr>
              <w:numId w:val="49"/>
            </w:numPr>
            <w:tabs>
              <w:tab w:val="num" w:pos="450"/>
            </w:tabs>
            <w:spacing w:before="120"/>
            <w:ind w:left="450" w:hanging="360"/>
          </w:pPr>
        </w:pPrChange>
      </w:pPr>
      <w:del w:id="1438" w:author="Author">
        <w:r w:rsidRPr="7F493B95" w:rsidDel="00CC7F46">
          <w:delText xml:space="preserve">At the bottom left of the page, click </w:delText>
        </w:r>
        <w:r w:rsidRPr="7F493B95" w:rsidDel="00CC7F46">
          <w:rPr>
            <w:b/>
            <w:bCs/>
          </w:rPr>
          <w:delText>Hide bot</w:delText>
        </w:r>
        <w:r w:rsidRPr="7F493B95" w:rsidDel="00CC7F46">
          <w:delText xml:space="preserve"> to put the Test bot out of your way for now.</w:delText>
        </w:r>
      </w:del>
    </w:p>
    <w:p w14:paraId="08521EA5" w14:textId="103376FB" w:rsidR="005F05F7" w:rsidDel="00CC7F46" w:rsidRDefault="00DE032B">
      <w:pPr>
        <w:pStyle w:val="Heading2"/>
        <w:rPr>
          <w:del w:id="1439" w:author="Author"/>
        </w:rPr>
        <w:pPrChange w:id="1440" w:author="Author">
          <w:pPr>
            <w:pStyle w:val="ListParagraph"/>
            <w:numPr>
              <w:numId w:val="49"/>
            </w:numPr>
            <w:tabs>
              <w:tab w:val="num" w:pos="450"/>
            </w:tabs>
            <w:spacing w:before="120"/>
            <w:ind w:left="450" w:hanging="360"/>
          </w:pPr>
        </w:pPrChange>
      </w:pPr>
      <w:del w:id="1441" w:author="Author">
        <w:r w:rsidRPr="7F493B95" w:rsidDel="00CC7F46">
          <w:delText>Toward</w:delText>
        </w:r>
        <w:r w:rsidR="005F05F7" w:rsidRPr="7F493B95" w:rsidDel="00CC7F46">
          <w:delText xml:space="preserve"> the </w:delText>
        </w:r>
        <w:r w:rsidRPr="7F493B95" w:rsidDel="00CC7F46">
          <w:delText xml:space="preserve">top </w:delText>
        </w:r>
        <w:r w:rsidR="005F05F7" w:rsidRPr="7F493B95" w:rsidDel="00CC7F46">
          <w:delText>left of the page, click</w:delText>
        </w:r>
        <w:r w:rsidR="00913008" w:rsidRPr="7F493B95" w:rsidDel="00CC7F46">
          <w:delText xml:space="preserve"> the</w:delText>
        </w:r>
        <w:r w:rsidR="005F05F7" w:rsidRPr="7F493B95" w:rsidDel="00CC7F46">
          <w:delText xml:space="preserve"> </w:delText>
        </w:r>
        <w:r w:rsidR="005F05F7" w:rsidRPr="7F493B95" w:rsidDel="00CC7F46">
          <w:rPr>
            <w:b/>
            <w:bCs/>
          </w:rPr>
          <w:delText>Topics</w:delText>
        </w:r>
        <w:r w:rsidR="005F05F7" w:rsidRPr="7F493B95" w:rsidDel="00CC7F46">
          <w:delText xml:space="preserve"> </w:delText>
        </w:r>
        <w:r w:rsidR="00913008" w:rsidRPr="7F493B95" w:rsidDel="00CC7F46">
          <w:delText xml:space="preserve">tab </w:delText>
        </w:r>
        <w:r w:rsidR="005F05F7" w:rsidRPr="7F493B95" w:rsidDel="00CC7F46">
          <w:delText xml:space="preserve">to </w:delText>
        </w:r>
        <w:r w:rsidR="00D93848" w:rsidRPr="7F493B95" w:rsidDel="00CC7F46">
          <w:delText>open</w:delText>
        </w:r>
        <w:r w:rsidR="005F05F7" w:rsidRPr="7F493B95" w:rsidDel="00CC7F46">
          <w:delText xml:space="preserve"> the </w:delText>
        </w:r>
        <w:r w:rsidR="00D93848" w:rsidRPr="7F493B95" w:rsidDel="00CC7F46">
          <w:rPr>
            <w:b/>
            <w:bCs/>
          </w:rPr>
          <w:delText>T</w:delText>
        </w:r>
        <w:r w:rsidR="005F05F7" w:rsidRPr="7F493B95" w:rsidDel="00CC7F46">
          <w:rPr>
            <w:b/>
            <w:bCs/>
          </w:rPr>
          <w:delText>opics</w:delText>
        </w:r>
        <w:r w:rsidR="005F05F7" w:rsidRPr="7F493B95" w:rsidDel="00CC7F46">
          <w:delText xml:space="preserve"> list.</w:delText>
        </w:r>
      </w:del>
    </w:p>
    <w:p w14:paraId="63A477B5" w14:textId="53CDFD87" w:rsidR="008E5C93" w:rsidRPr="008E5C93" w:rsidDel="00CC7F46" w:rsidRDefault="008E5C93">
      <w:pPr>
        <w:pStyle w:val="Heading2"/>
        <w:rPr>
          <w:del w:id="1442" w:author="Author"/>
        </w:rPr>
        <w:pPrChange w:id="1443" w:author="Author">
          <w:pPr>
            <w:pStyle w:val="ListParagraph"/>
            <w:numPr>
              <w:numId w:val="49"/>
            </w:numPr>
            <w:tabs>
              <w:tab w:val="num" w:pos="450"/>
            </w:tabs>
            <w:spacing w:before="120"/>
            <w:ind w:left="450" w:hanging="360"/>
          </w:pPr>
        </w:pPrChange>
      </w:pPr>
      <w:del w:id="1444" w:author="Author">
        <w:r w:rsidRPr="7F493B95" w:rsidDel="00CC7F46">
          <w:rPr>
            <w:color w:val="333333"/>
          </w:rPr>
          <w:delText xml:space="preserve">Hover your mouse over (or </w:delText>
        </w:r>
        <w:r w:rsidR="00FC43C9" w:rsidRPr="7F493B95" w:rsidDel="00CC7F46">
          <w:rPr>
            <w:color w:val="333333"/>
          </w:rPr>
          <w:delText xml:space="preserve">use the </w:delText>
        </w:r>
        <w:r w:rsidRPr="7F493B95" w:rsidDel="00CC7F46">
          <w:rPr>
            <w:color w:val="333333"/>
          </w:rPr>
          <w:delText>T</w:delText>
        </w:r>
        <w:r w:rsidR="00913008" w:rsidRPr="7F493B95" w:rsidDel="00CC7F46">
          <w:rPr>
            <w:color w:val="333333"/>
          </w:rPr>
          <w:delText>AB</w:delText>
        </w:r>
        <w:r w:rsidRPr="7F493B95" w:rsidDel="00CC7F46">
          <w:rPr>
            <w:color w:val="333333"/>
          </w:rPr>
          <w:delText xml:space="preserve"> </w:delText>
        </w:r>
        <w:r w:rsidR="008F5AB2" w:rsidRPr="7F493B95" w:rsidDel="00CC7F46">
          <w:rPr>
            <w:color w:val="333333"/>
          </w:rPr>
          <w:delText xml:space="preserve">and arrow keys </w:delText>
        </w:r>
        <w:r w:rsidRPr="7F493B95" w:rsidDel="00CC7F46">
          <w:rPr>
            <w:color w:val="333333"/>
          </w:rPr>
          <w:delText>to select)</w:delText>
        </w:r>
        <w:r w:rsidR="003051C0" w:rsidRPr="7F493B95" w:rsidDel="00CC7F46">
          <w:rPr>
            <w:color w:val="333333"/>
          </w:rPr>
          <w:delText xml:space="preserve"> the row for </w:delText>
        </w:r>
        <w:r w:rsidR="003051C0" w:rsidRPr="7F493B95" w:rsidDel="00CC7F46">
          <w:delText xml:space="preserve">the prebuilt topic </w:delText>
        </w:r>
        <w:r w:rsidR="003051C0" w:rsidRPr="7F493B95" w:rsidDel="00CC7F46">
          <w:rPr>
            <w:b/>
            <w:bCs/>
            <w:color w:val="333333"/>
          </w:rPr>
          <w:delText>Lesson 2 - A simple topic with a condition and variable</w:delText>
        </w:r>
        <w:r w:rsidRPr="7F493B95" w:rsidDel="00CC7F46">
          <w:rPr>
            <w:color w:val="333333"/>
          </w:rPr>
          <w:delText>.</w:delText>
        </w:r>
      </w:del>
    </w:p>
    <w:p w14:paraId="0734E776" w14:textId="06CBA972" w:rsidR="008E5C93" w:rsidRPr="008E5C93" w:rsidDel="00CC7F46" w:rsidRDefault="008E5C93">
      <w:pPr>
        <w:pStyle w:val="Heading2"/>
        <w:rPr>
          <w:del w:id="1445" w:author="Author"/>
        </w:rPr>
        <w:pPrChange w:id="1446" w:author="Author">
          <w:pPr>
            <w:spacing w:before="120"/>
            <w:ind w:left="450"/>
          </w:pPr>
        </w:pPrChange>
      </w:pPr>
      <w:del w:id="1447" w:author="Author">
        <w:r w:rsidRPr="7F493B95" w:rsidDel="00CC7F46">
          <w:delText>The topic action buttons will appear in the row.</w:delText>
        </w:r>
      </w:del>
    </w:p>
    <w:p w14:paraId="5499ADFF" w14:textId="1671ED23" w:rsidR="003051C0" w:rsidRPr="000A04F9" w:rsidDel="00CC7F46" w:rsidRDefault="008E5C93">
      <w:pPr>
        <w:pStyle w:val="Heading2"/>
        <w:rPr>
          <w:del w:id="1448" w:author="Author"/>
        </w:rPr>
        <w:pPrChange w:id="1449" w:author="Author">
          <w:pPr>
            <w:pStyle w:val="ListParagraph"/>
            <w:numPr>
              <w:numId w:val="49"/>
            </w:numPr>
            <w:tabs>
              <w:tab w:val="num" w:pos="450"/>
            </w:tabs>
            <w:spacing w:before="120"/>
            <w:ind w:left="450" w:hanging="360"/>
          </w:pPr>
        </w:pPrChange>
      </w:pPr>
      <w:del w:id="1450" w:author="Author">
        <w:r w:rsidRPr="29B79D20" w:rsidDel="00CC7F46">
          <w:rPr>
            <w:color w:val="333333"/>
          </w:rPr>
          <w:delText>C</w:delText>
        </w:r>
        <w:r w:rsidR="003051C0" w:rsidRPr="29B79D20" w:rsidDel="00CC7F46">
          <w:rPr>
            <w:color w:val="333333"/>
          </w:rPr>
          <w:delText xml:space="preserve">lick </w:delText>
        </w:r>
        <w:r w:rsidR="003051C0" w:rsidRPr="29B79D20" w:rsidDel="00CC7F46">
          <w:rPr>
            <w:b/>
            <w:bCs/>
            <w:color w:val="333333"/>
          </w:rPr>
          <w:delText>More actions</w:delText>
        </w:r>
        <w:r w:rsidR="003051C0" w:rsidRPr="29B79D20" w:rsidDel="00CC7F46">
          <w:rPr>
            <w:color w:val="333333"/>
          </w:rPr>
          <w:delText xml:space="preserve"> </w:delText>
        </w:r>
        <w:r w:rsidDel="00CC7F46">
          <w:rPr>
            <w:noProof/>
          </w:rPr>
          <w:drawing>
            <wp:inline distT="0" distB="0" distL="0" distR="0" wp14:anchorId="5BCEF883" wp14:editId="7C594364">
              <wp:extent cx="103468" cy="146685"/>
              <wp:effectExtent l="0" t="0" r="0" b="5715"/>
              <wp:docPr id="14012043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4">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21441" t="20854" r="12514" b="14891"/>
                      <a:stretch>
                        <a:fillRect/>
                      </a:stretch>
                    </pic:blipFill>
                    <pic:spPr>
                      <a:xfrm>
                        <a:off x="0" y="0"/>
                        <a:ext cx="103468" cy="146685"/>
                      </a:xfrm>
                      <a:prstGeom prst="rect">
                        <a:avLst/>
                      </a:prstGeom>
                    </pic:spPr>
                  </pic:pic>
                </a:graphicData>
              </a:graphic>
            </wp:inline>
          </w:drawing>
        </w:r>
        <w:r w:rsidRPr="29B79D20" w:rsidDel="00CC7F46">
          <w:rPr>
            <w:color w:val="333333"/>
          </w:rPr>
          <w:delText xml:space="preserve"> </w:delText>
        </w:r>
        <w:r w:rsidR="003051C0" w:rsidRPr="29B79D20" w:rsidDel="00CC7F46">
          <w:rPr>
            <w:color w:val="333333"/>
          </w:rPr>
          <w:delText xml:space="preserve">and then click </w:delText>
        </w:r>
        <w:r w:rsidR="003051C0" w:rsidRPr="29B79D20" w:rsidDel="00CC7F46">
          <w:rPr>
            <w:b/>
            <w:bCs/>
            <w:color w:val="333333"/>
          </w:rPr>
          <w:delText>Make a copy</w:delText>
        </w:r>
        <w:r w:rsidR="003051C0" w:rsidRPr="29B79D20" w:rsidDel="00CC7F46">
          <w:rPr>
            <w:color w:val="333333"/>
          </w:rPr>
          <w:delText>.</w:delText>
        </w:r>
      </w:del>
    </w:p>
    <w:p w14:paraId="2E40D75D" w14:textId="2C1BC401" w:rsidR="00C87BE5" w:rsidDel="00CC7F46" w:rsidRDefault="00C87BE5">
      <w:pPr>
        <w:pStyle w:val="Heading2"/>
        <w:rPr>
          <w:del w:id="1451" w:author="Author"/>
        </w:rPr>
        <w:pPrChange w:id="1452" w:author="Author">
          <w:pPr>
            <w:spacing w:before="120"/>
            <w:ind w:left="450"/>
          </w:pPr>
        </w:pPrChange>
      </w:pPr>
      <w:del w:id="1453" w:author="Author">
        <w:r w:rsidDel="00CC7F46">
          <w:rPr>
            <w:noProof/>
          </w:rPr>
          <w:drawing>
            <wp:inline distT="0" distB="0" distL="0" distR="0" wp14:anchorId="12EC593F" wp14:editId="7F13B528">
              <wp:extent cx="4138191" cy="753304"/>
              <wp:effectExtent l="19050" t="19050" r="15240" b="27940"/>
              <wp:docPr id="1235654018"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138191" cy="753304"/>
                      </a:xfrm>
                      <a:prstGeom prst="rect">
                        <a:avLst/>
                      </a:prstGeom>
                      <a:ln w="9525">
                        <a:solidFill>
                          <a:schemeClr val="tx1"/>
                        </a:solidFill>
                      </a:ln>
                    </pic:spPr>
                  </pic:pic>
                </a:graphicData>
              </a:graphic>
            </wp:inline>
          </w:drawing>
        </w:r>
      </w:del>
    </w:p>
    <w:p w14:paraId="36C43FD8" w14:textId="403B2884" w:rsidR="00B445DB" w:rsidDel="00CC7F46" w:rsidRDefault="00B445DB">
      <w:pPr>
        <w:pStyle w:val="Heading2"/>
        <w:rPr>
          <w:del w:id="1454" w:author="Author"/>
        </w:rPr>
        <w:pPrChange w:id="1455" w:author="Author">
          <w:pPr>
            <w:spacing w:before="120"/>
            <w:ind w:left="450"/>
          </w:pPr>
        </w:pPrChange>
      </w:pPr>
    </w:p>
    <w:p w14:paraId="558D8437" w14:textId="3DBE66C2" w:rsidR="00B445DB" w:rsidDel="00CC7F46" w:rsidRDefault="00B445DB">
      <w:pPr>
        <w:pStyle w:val="Heading2"/>
        <w:rPr>
          <w:del w:id="1456" w:author="Author"/>
        </w:rPr>
        <w:pPrChange w:id="1457" w:author="Author">
          <w:pPr>
            <w:spacing w:before="120"/>
            <w:ind w:left="450"/>
          </w:pPr>
        </w:pPrChange>
      </w:pPr>
      <w:del w:id="1458" w:author="Author">
        <w:r w:rsidDel="00CC7F46">
          <w:rPr>
            <w:noProof/>
          </w:rPr>
          <w:drawing>
            <wp:inline distT="0" distB="0" distL="0" distR="0" wp14:anchorId="5F6275BB" wp14:editId="08D95851">
              <wp:extent cx="3847534" cy="757038"/>
              <wp:effectExtent l="19050" t="19050" r="19685" b="24130"/>
              <wp:docPr id="431571204"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847534" cy="757038"/>
                      </a:xfrm>
                      <a:prstGeom prst="rect">
                        <a:avLst/>
                      </a:prstGeom>
                      <a:ln w="9525">
                        <a:solidFill>
                          <a:schemeClr val="tx1"/>
                        </a:solidFill>
                      </a:ln>
                    </pic:spPr>
                  </pic:pic>
                </a:graphicData>
              </a:graphic>
            </wp:inline>
          </w:drawing>
        </w:r>
      </w:del>
    </w:p>
    <w:p w14:paraId="00A9834B" w14:textId="66C96D5F" w:rsidR="000A04F9" w:rsidRPr="000A04F9" w:rsidDel="00CC7F46" w:rsidRDefault="000A04F9">
      <w:pPr>
        <w:pStyle w:val="Heading2"/>
        <w:rPr>
          <w:del w:id="1459" w:author="Author"/>
        </w:rPr>
        <w:pPrChange w:id="1460" w:author="Author">
          <w:pPr>
            <w:spacing w:before="120"/>
            <w:ind w:left="450"/>
          </w:pPr>
        </w:pPrChange>
      </w:pPr>
      <w:del w:id="1461" w:author="Author">
        <w:r w:rsidRPr="7F493B95" w:rsidDel="00CC7F46">
          <w:delText xml:space="preserve">A copy of the topic </w:delText>
        </w:r>
        <w:r w:rsidR="00C94C8B" w:rsidRPr="7F493B95" w:rsidDel="00CC7F46">
          <w:delText>will appear</w:delText>
        </w:r>
        <w:r w:rsidRPr="7F493B95" w:rsidDel="00CC7F46">
          <w:delText xml:space="preserve"> </w:delText>
        </w:r>
        <w:r w:rsidR="00C94C8B" w:rsidRPr="7F493B95" w:rsidDel="00CC7F46">
          <w:delText xml:space="preserve">at the top of the Topics list </w:delText>
        </w:r>
        <w:r w:rsidRPr="7F493B95" w:rsidDel="00CC7F46">
          <w:delText xml:space="preserve">and its </w:delText>
        </w:r>
        <w:r w:rsidRPr="7F493B95" w:rsidDel="00CC7F46">
          <w:rPr>
            <w:b/>
            <w:bCs/>
          </w:rPr>
          <w:delText>Status</w:delText>
        </w:r>
        <w:r w:rsidRPr="7F493B95" w:rsidDel="00CC7F46">
          <w:delText xml:space="preserve"> is set to Off.</w:delText>
        </w:r>
        <w:r w:rsidR="00775A9F" w:rsidRPr="7F493B95" w:rsidDel="00CC7F46">
          <w:delText xml:space="preserve"> We will turn it on later when we’re ready to test our changes.</w:delText>
        </w:r>
      </w:del>
    </w:p>
    <w:p w14:paraId="0B90BC29" w14:textId="133F794C" w:rsidR="009055A3" w:rsidRPr="00E55DF9" w:rsidDel="00CC7F46" w:rsidRDefault="007364CE">
      <w:pPr>
        <w:pStyle w:val="Heading2"/>
        <w:rPr>
          <w:del w:id="1462" w:author="Author"/>
        </w:rPr>
        <w:pPrChange w:id="1463" w:author="Author">
          <w:pPr>
            <w:pStyle w:val="Heading4"/>
            <w:ind w:left="-360"/>
          </w:pPr>
        </w:pPrChange>
      </w:pPr>
      <w:del w:id="1464" w:author="Author">
        <w:r w:rsidDel="00CC7F46">
          <w:delText xml:space="preserve">Task 2: Edit the </w:delText>
        </w:r>
        <w:r w:rsidR="00906FF4" w:rsidDel="00CC7F46">
          <w:delText>copy of the topic</w:delText>
        </w:r>
      </w:del>
    </w:p>
    <w:p w14:paraId="1DF112E4" w14:textId="5116D883" w:rsidR="00A913CF" w:rsidRPr="00906FF4" w:rsidDel="00CC7F46" w:rsidRDefault="00A913CF">
      <w:pPr>
        <w:pStyle w:val="Heading2"/>
        <w:rPr>
          <w:del w:id="1465" w:author="Author"/>
        </w:rPr>
        <w:pPrChange w:id="1466" w:author="Author">
          <w:pPr>
            <w:pStyle w:val="ListParagraph"/>
            <w:numPr>
              <w:numId w:val="52"/>
            </w:numPr>
            <w:tabs>
              <w:tab w:val="num" w:pos="450"/>
            </w:tabs>
            <w:spacing w:before="120"/>
            <w:ind w:left="450" w:hanging="360"/>
          </w:pPr>
        </w:pPrChange>
      </w:pPr>
      <w:del w:id="1467" w:author="Author">
        <w:r w:rsidRPr="7F493B95" w:rsidDel="00CC7F46">
          <w:rPr>
            <w:color w:val="333333"/>
          </w:rPr>
          <w:delText xml:space="preserve">Click </w:delText>
        </w:r>
        <w:r w:rsidR="005B40A5" w:rsidRPr="7F493B95" w:rsidDel="00CC7F46">
          <w:rPr>
            <w:color w:val="333333"/>
          </w:rPr>
          <w:delText xml:space="preserve">the name of </w:delText>
        </w:r>
        <w:r w:rsidRPr="7F493B95" w:rsidDel="00CC7F46">
          <w:rPr>
            <w:color w:val="333333"/>
          </w:rPr>
          <w:delText xml:space="preserve">the copied topic (the one at the top of the </w:delText>
        </w:r>
        <w:r w:rsidRPr="7F493B95" w:rsidDel="00CC7F46">
          <w:rPr>
            <w:b/>
            <w:bCs/>
            <w:color w:val="333333"/>
          </w:rPr>
          <w:delText>Topics</w:delText>
        </w:r>
        <w:r w:rsidRPr="7F493B95" w:rsidDel="00CC7F46">
          <w:rPr>
            <w:color w:val="333333"/>
          </w:rPr>
          <w:delText xml:space="preserve"> list) to open </w:delText>
        </w:r>
        <w:r w:rsidR="005B40A5" w:rsidRPr="7F493B95" w:rsidDel="00CC7F46">
          <w:rPr>
            <w:color w:val="333333"/>
          </w:rPr>
          <w:delText>the topic</w:delText>
        </w:r>
        <w:r w:rsidRPr="7F493B95" w:rsidDel="00CC7F46">
          <w:rPr>
            <w:color w:val="333333"/>
          </w:rPr>
          <w:delText>.</w:delText>
        </w:r>
      </w:del>
    </w:p>
    <w:p w14:paraId="06B1920D" w14:textId="0BF7A728" w:rsidR="00906FF4" w:rsidDel="00CC7F46" w:rsidRDefault="002001CC">
      <w:pPr>
        <w:pStyle w:val="Heading2"/>
        <w:rPr>
          <w:del w:id="1468" w:author="Author"/>
        </w:rPr>
        <w:pPrChange w:id="1469" w:author="Author">
          <w:pPr>
            <w:ind w:left="450"/>
          </w:pPr>
        </w:pPrChange>
      </w:pPr>
      <w:del w:id="1470" w:author="Author">
        <w:r w:rsidDel="00CC7F46">
          <w:delText xml:space="preserve">You are now looking at the </w:delText>
        </w:r>
        <w:r w:rsidRPr="7F493B95" w:rsidDel="00CC7F46">
          <w:rPr>
            <w:b/>
            <w:bCs/>
          </w:rPr>
          <w:delText>Setup</w:delText>
        </w:r>
        <w:r w:rsidDel="00CC7F46">
          <w:delText xml:space="preserve"> page for the topic. This </w:delText>
        </w:r>
        <w:r w:rsidR="006B108D" w:rsidDel="00CC7F46">
          <w:delText xml:space="preserve">page </w:delText>
        </w:r>
        <w:r w:rsidDel="00CC7F46">
          <w:delText xml:space="preserve">is where you enter the </w:delText>
        </w:r>
        <w:r w:rsidR="00F456B8" w:rsidDel="00CC7F46">
          <w:delText xml:space="preserve">topic </w:delText>
        </w:r>
        <w:r w:rsidR="00F456B8" w:rsidRPr="7F493B95" w:rsidDel="00CC7F46">
          <w:rPr>
            <w:b/>
            <w:bCs/>
          </w:rPr>
          <w:delText>N</w:delText>
        </w:r>
        <w:r w:rsidRPr="7F493B95" w:rsidDel="00CC7F46">
          <w:rPr>
            <w:b/>
            <w:bCs/>
          </w:rPr>
          <w:delText>ame</w:delText>
        </w:r>
        <w:r w:rsidDel="00CC7F46">
          <w:delText xml:space="preserve"> (which </w:delText>
        </w:r>
        <w:r w:rsidR="0036182E" w:rsidDel="00CC7F46">
          <w:delText xml:space="preserve">will </w:delText>
        </w:r>
        <w:r w:rsidDel="00CC7F46">
          <w:delText xml:space="preserve">appear to </w:delText>
        </w:r>
        <w:r w:rsidR="009C54E7" w:rsidDel="00CC7F46">
          <w:delText>your customers</w:delText>
        </w:r>
        <w:r w:rsidDel="00CC7F46">
          <w:delText xml:space="preserve">), </w:delText>
        </w:r>
        <w:r w:rsidR="00F456B8" w:rsidRPr="7F493B95" w:rsidDel="00CC7F46">
          <w:rPr>
            <w:b/>
            <w:bCs/>
          </w:rPr>
          <w:delText>D</w:delText>
        </w:r>
        <w:r w:rsidRPr="7F493B95" w:rsidDel="00CC7F46">
          <w:rPr>
            <w:b/>
            <w:bCs/>
          </w:rPr>
          <w:delText>escription</w:delText>
        </w:r>
        <w:r w:rsidDel="00CC7F46">
          <w:delText xml:space="preserve"> (which doesn’t appear to </w:delText>
        </w:r>
        <w:r w:rsidR="009C54E7" w:rsidDel="00CC7F46">
          <w:delText>your customers</w:delText>
        </w:r>
        <w:r w:rsidDel="00CC7F46">
          <w:delText xml:space="preserve"> but is for your own use), and </w:delText>
        </w:r>
        <w:r w:rsidR="00F456B8" w:rsidRPr="7F493B95" w:rsidDel="00CC7F46">
          <w:rPr>
            <w:b/>
            <w:bCs/>
          </w:rPr>
          <w:delText>T</w:delText>
        </w:r>
        <w:r w:rsidRPr="7F493B95" w:rsidDel="00CC7F46">
          <w:rPr>
            <w:b/>
            <w:bCs/>
          </w:rPr>
          <w:delText>rigger phrases</w:delText>
        </w:r>
        <w:r w:rsidDel="00CC7F46">
          <w:delText xml:space="preserve"> (we’ll go into detail about trigger phrases later)</w:delText>
        </w:r>
        <w:r w:rsidR="00F456B8" w:rsidDel="00CC7F46">
          <w:delText>.</w:delText>
        </w:r>
      </w:del>
    </w:p>
    <w:p w14:paraId="3AA4B566" w14:textId="20A95E5A" w:rsidR="00A21A58" w:rsidDel="00CC7F46" w:rsidRDefault="00D006E2">
      <w:pPr>
        <w:pStyle w:val="Heading2"/>
        <w:rPr>
          <w:del w:id="1471" w:author="Author"/>
          <w:color w:val="333333"/>
        </w:rPr>
        <w:pPrChange w:id="1472" w:author="Author">
          <w:pPr>
            <w:pStyle w:val="ListParagraph"/>
            <w:numPr>
              <w:numId w:val="52"/>
            </w:numPr>
            <w:tabs>
              <w:tab w:val="num" w:pos="450"/>
            </w:tabs>
            <w:spacing w:before="120"/>
            <w:ind w:left="450" w:hanging="360"/>
          </w:pPr>
        </w:pPrChange>
      </w:pPr>
      <w:del w:id="1473" w:author="Author">
        <w:r w:rsidRPr="7F493B95" w:rsidDel="00CC7F46">
          <w:rPr>
            <w:color w:val="333333"/>
          </w:rPr>
          <w:delText xml:space="preserve">Select the current text in the </w:delText>
        </w:r>
        <w:r w:rsidRPr="7F493B95" w:rsidDel="00CC7F46">
          <w:rPr>
            <w:b/>
            <w:bCs/>
            <w:color w:val="333333"/>
          </w:rPr>
          <w:delText>Name</w:delText>
        </w:r>
        <w:r w:rsidRPr="7F493B95" w:rsidDel="00CC7F46">
          <w:rPr>
            <w:color w:val="333333"/>
          </w:rPr>
          <w:delText xml:space="preserve"> field, </w:delText>
        </w:r>
        <w:r w:rsidR="00A21A58" w:rsidRPr="7F493B95" w:rsidDel="00CC7F46">
          <w:rPr>
            <w:color w:val="333333"/>
          </w:rPr>
          <w:delText>delete it, and type to r</w:delText>
        </w:r>
        <w:r w:rsidR="00A913CF" w:rsidRPr="7F493B95" w:rsidDel="00CC7F46">
          <w:rPr>
            <w:color w:val="333333"/>
          </w:rPr>
          <w:delText xml:space="preserve">ename the topic </w:delText>
        </w:r>
        <w:r w:rsidR="009055A3" w:rsidRPr="7F493B95" w:rsidDel="00CC7F46">
          <w:rPr>
            <w:color w:val="333333"/>
          </w:rPr>
          <w:delText xml:space="preserve">to </w:delText>
        </w:r>
        <w:r w:rsidR="009055A3" w:rsidRPr="7F493B95" w:rsidDel="00CC7F46">
          <w:rPr>
            <w:b/>
            <w:bCs/>
            <w:color w:val="333333"/>
          </w:rPr>
          <w:delText>Get store locations</w:delText>
        </w:r>
        <w:r w:rsidR="00A21A58" w:rsidRPr="7F493B95" w:rsidDel="00CC7F46">
          <w:rPr>
            <w:color w:val="333333"/>
          </w:rPr>
          <w:delText>.</w:delText>
        </w:r>
      </w:del>
    </w:p>
    <w:p w14:paraId="715BF7B5" w14:textId="4BA8DE19" w:rsidR="009055A3" w:rsidRPr="00906FF4" w:rsidDel="00CC7F46" w:rsidRDefault="00A21A58">
      <w:pPr>
        <w:pStyle w:val="Heading2"/>
        <w:rPr>
          <w:del w:id="1474" w:author="Author"/>
          <w:rFonts w:eastAsiaTheme="minorEastAsia"/>
          <w:color w:val="333333"/>
          <w:szCs w:val="20"/>
        </w:rPr>
        <w:pPrChange w:id="1475" w:author="Author">
          <w:pPr>
            <w:pStyle w:val="ListParagraph"/>
            <w:numPr>
              <w:numId w:val="52"/>
            </w:numPr>
            <w:tabs>
              <w:tab w:val="num" w:pos="450"/>
            </w:tabs>
            <w:spacing w:before="120"/>
            <w:ind w:left="450" w:hanging="360"/>
          </w:pPr>
        </w:pPrChange>
      </w:pPr>
      <w:del w:id="1476" w:author="Author">
        <w:r w:rsidRPr="7F493B95" w:rsidDel="00CC7F46">
          <w:rPr>
            <w:color w:val="333333"/>
          </w:rPr>
          <w:delText>C</w:delText>
        </w:r>
        <w:r w:rsidR="009055A3" w:rsidRPr="7F493B95" w:rsidDel="00CC7F46">
          <w:rPr>
            <w:color w:val="333333"/>
          </w:rPr>
          <w:delText xml:space="preserve">lick </w:delText>
        </w:r>
        <w:r w:rsidR="009055A3" w:rsidRPr="7F493B95" w:rsidDel="00CC7F46">
          <w:rPr>
            <w:b/>
            <w:bCs/>
            <w:color w:val="333333"/>
          </w:rPr>
          <w:delText>Save topic</w:delText>
        </w:r>
        <w:r w:rsidR="00F456B8" w:rsidRPr="7F493B95" w:rsidDel="00CC7F46">
          <w:rPr>
            <w:b/>
            <w:bCs/>
            <w:color w:val="333333"/>
          </w:rPr>
          <w:delText xml:space="preserve"> </w:delText>
        </w:r>
        <w:r w:rsidR="00F456B8" w:rsidRPr="7F493B95" w:rsidDel="00CC7F46">
          <w:rPr>
            <w:color w:val="333333"/>
          </w:rPr>
          <w:delText>in the upper right corner of the page</w:delText>
        </w:r>
        <w:r w:rsidR="009055A3" w:rsidRPr="7F493B95" w:rsidDel="00CC7F46">
          <w:rPr>
            <w:color w:val="333333"/>
          </w:rPr>
          <w:delText>.</w:delText>
        </w:r>
      </w:del>
    </w:p>
    <w:p w14:paraId="703ABF9B" w14:textId="1BA87C64" w:rsidR="009055A3" w:rsidDel="00CC7F46" w:rsidRDefault="009055A3">
      <w:pPr>
        <w:pStyle w:val="Heading2"/>
        <w:rPr>
          <w:del w:id="1477" w:author="Author"/>
        </w:rPr>
        <w:pPrChange w:id="1478" w:author="Author">
          <w:pPr>
            <w:spacing w:before="120"/>
          </w:pPr>
        </w:pPrChange>
      </w:pPr>
      <w:del w:id="1479" w:author="Author">
        <w:r w:rsidDel="00CC7F46">
          <w:rPr>
            <w:noProof/>
          </w:rPr>
          <w:drawing>
            <wp:inline distT="0" distB="0" distL="0" distR="0" wp14:anchorId="5AEB2FE9" wp14:editId="17DD24CA">
              <wp:extent cx="5456628" cy="2840976"/>
              <wp:effectExtent l="19050" t="19050" r="10795" b="17145"/>
              <wp:docPr id="6" name="Picture 5601394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139462"/>
                      <pic:cNvPicPr/>
                    </pic:nvPicPr>
                    <pic:blipFill rotWithShape="1">
                      <a:blip r:embed="rId87">
                        <a:extLst>
                          <a:ext uri="{28A0092B-C50C-407E-A947-70E740481C1C}">
                            <a14:useLocalDpi xmlns:a14="http://schemas.microsoft.com/office/drawing/2010/main" val="0"/>
                          </a:ext>
                        </a:extLst>
                      </a:blip>
                      <a:srcRect t="9573" r="519" b="998"/>
                      <a:stretch/>
                    </pic:blipFill>
                    <pic:spPr bwMode="auto">
                      <a:xfrm>
                        <a:off x="0" y="0"/>
                        <a:ext cx="5457891" cy="284163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del>
    </w:p>
    <w:p w14:paraId="7AD1AB7E" w14:textId="1E0D0854" w:rsidR="003845EC" w:rsidDel="00CC7F46" w:rsidRDefault="006215FF">
      <w:pPr>
        <w:pStyle w:val="Heading2"/>
        <w:rPr>
          <w:del w:id="1480" w:author="Author"/>
          <w:rFonts w:eastAsiaTheme="minorEastAsia"/>
          <w:szCs w:val="20"/>
        </w:rPr>
        <w:pPrChange w:id="1481" w:author="Author">
          <w:pPr>
            <w:pStyle w:val="ListParagraph"/>
            <w:numPr>
              <w:numId w:val="52"/>
            </w:numPr>
            <w:tabs>
              <w:tab w:val="num" w:pos="450"/>
            </w:tabs>
            <w:ind w:left="450" w:hanging="360"/>
          </w:pPr>
        </w:pPrChange>
      </w:pPr>
      <w:del w:id="1482" w:author="Author">
        <w:r w:rsidDel="00CC7F46">
          <w:delText>Let’s imagine you open</w:delText>
        </w:r>
        <w:r w:rsidR="007E3EC1" w:rsidDel="00CC7F46">
          <w:delText>ed</w:delText>
        </w:r>
        <w:r w:rsidDel="00CC7F46">
          <w:delText xml:space="preserve"> a new store in Bellevue. </w:delText>
        </w:r>
        <w:r w:rsidR="00C77CB8" w:rsidDel="00CC7F46">
          <w:delText xml:space="preserve">To </w:delText>
        </w:r>
        <w:r w:rsidR="006B108D" w:rsidDel="00CC7F46">
          <w:delText>add the store info to your bot</w:delText>
        </w:r>
        <w:r w:rsidR="00C77CB8" w:rsidDel="00CC7F46">
          <w:delText xml:space="preserve">, you need to edit the topic design in the authoring canvas. </w:delText>
        </w:r>
        <w:commentRangeStart w:id="1483"/>
        <w:r w:rsidR="00C77CB8" w:rsidDel="00CC7F46">
          <w:delText xml:space="preserve">Click </w:delText>
        </w:r>
        <w:r w:rsidR="00C77CB8" w:rsidRPr="7F493B95" w:rsidDel="00CC7F46">
          <w:rPr>
            <w:b/>
            <w:bCs/>
          </w:rPr>
          <w:delText>Go to authoring canvas</w:delText>
        </w:r>
        <w:commentRangeEnd w:id="1483"/>
        <w:r w:rsidR="003845EC" w:rsidDel="00CC7F46">
          <w:rPr>
            <w:rStyle w:val="CommentReference"/>
          </w:rPr>
          <w:commentReference w:id="1483"/>
        </w:r>
        <w:r w:rsidR="00C77CB8" w:rsidDel="00CC7F46">
          <w:delText>.</w:delText>
        </w:r>
      </w:del>
    </w:p>
    <w:p w14:paraId="64DDEB25" w14:textId="5B72F1EC" w:rsidR="00FD04F1" w:rsidDel="00CC7F46" w:rsidRDefault="00FD04F1">
      <w:pPr>
        <w:pStyle w:val="Heading2"/>
        <w:rPr>
          <w:del w:id="1484" w:author="Author"/>
        </w:rPr>
        <w:pPrChange w:id="1485" w:author="Author">
          <w:pPr>
            <w:ind w:left="450"/>
          </w:pPr>
        </w:pPrChange>
      </w:pPr>
      <w:del w:id="1486" w:author="Author">
        <w:r w:rsidDel="00CC7F46">
          <w:delText xml:space="preserve">The authoring canvas contains all the text and logic for </w:delText>
        </w:r>
        <w:r w:rsidR="00D61C59" w:rsidDel="00CC7F46">
          <w:delText>the conversation</w:delText>
        </w:r>
        <w:r w:rsidDel="00CC7F46">
          <w:delText xml:space="preserve"> about store locations.</w:delText>
        </w:r>
        <w:r w:rsidR="00D61C59" w:rsidDel="00CC7F46">
          <w:delText xml:space="preserve"> At the very top, you’ll see </w:delText>
        </w:r>
        <w:r w:rsidR="000C5E9F" w:rsidDel="00CC7F46">
          <w:delText xml:space="preserve">a reminder of the trigger phrases, which are </w:delText>
        </w:r>
        <w:r w:rsidR="004E01E3" w:rsidDel="00CC7F46">
          <w:delText>added and edited</w:delText>
        </w:r>
        <w:r w:rsidR="000C5E9F" w:rsidDel="00CC7F46">
          <w:delText xml:space="preserve"> on the </w:delText>
        </w:r>
        <w:r w:rsidR="000C5E9F" w:rsidRPr="7F493B95" w:rsidDel="00CC7F46">
          <w:rPr>
            <w:b/>
            <w:bCs/>
          </w:rPr>
          <w:delText>Setup</w:delText>
        </w:r>
        <w:r w:rsidR="000C5E9F" w:rsidDel="00CC7F46">
          <w:delText xml:space="preserve"> page.</w:delText>
        </w:r>
      </w:del>
    </w:p>
    <w:p w14:paraId="4ABB6734" w14:textId="1B9B5179" w:rsidR="00D6423F" w:rsidDel="00CC7F46" w:rsidRDefault="003C455B">
      <w:pPr>
        <w:pStyle w:val="Heading2"/>
        <w:rPr>
          <w:del w:id="1487" w:author="Author"/>
        </w:rPr>
        <w:pPrChange w:id="1488" w:author="Author">
          <w:pPr>
            <w:ind w:left="450"/>
          </w:pPr>
        </w:pPrChange>
      </w:pPr>
      <w:del w:id="1489" w:author="Author">
        <w:r w:rsidDel="00CC7F46">
          <w:rPr>
            <w:noProof/>
          </w:rPr>
          <w:drawing>
            <wp:inline distT="0" distB="0" distL="0" distR="0" wp14:anchorId="6A2B53E6" wp14:editId="7872A339">
              <wp:extent cx="5333343" cy="3308350"/>
              <wp:effectExtent l="19050" t="19050" r="20320" b="25400"/>
              <wp:docPr id="971981394" name="Picture 1864830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6"/>
                      <pic:cNvPicPr/>
                    </pic:nvPicPr>
                    <pic:blipFill>
                      <a:blip r:embed="rId88">
                        <a:extLst>
                          <a:ext uri="{C807C97D-BFC1-408E-A445-0C87EB9F89A2}">
                            <ask:lineSketchStyleProps xmlns:ask="http://schemas.microsoft.com/office/drawing/2018/sketchyshapes" xmlns:a14="http://schemas.microsoft.com/office/drawing/2010/main" xmlns:w="http://schemas.openxmlformats.org/wordprocessingml/2006/main" xmlns:w10="urn:schemas-microsoft-com:office:word" xmlns:v="urn:schemas-microsoft-com:vml" xmlns:o="urn:schemas-microsoft-com:office:office" xmlns="" sd="0">
                              <a:custGeom>
                                <a:avLst/>
                                <a:gdLst/>
                                <a:ahLst/>
                                <a:cxnLst/>
                                <a:rect l="0" t="0" r="0" b="0"/>
                                <a:pathLst/>
                              </a:custGeom>
                              <ask:type/>
                            </ask:lineSketchStyleProps>
                          </a:ext>
                        </a:extLst>
                      </a:blip>
                      <a:srcRect r="1455" b="-212"/>
                      <a:stretch>
                        <a:fillRect/>
                      </a:stretch>
                    </pic:blipFill>
                    <pic:spPr>
                      <a:xfrm>
                        <a:off x="0" y="0"/>
                        <a:ext cx="5333343" cy="3308350"/>
                      </a:xfrm>
                      <a:prstGeom prst="rect">
                        <a:avLst/>
                      </a:prstGeom>
                      <a:ln w="9525">
                        <a:solidFill>
                          <a:schemeClr val="tx1"/>
                        </a:solidFill>
                      </a:ln>
                    </pic:spPr>
                  </pic:pic>
                </a:graphicData>
              </a:graphic>
            </wp:inline>
          </w:drawing>
        </w:r>
      </w:del>
    </w:p>
    <w:p w14:paraId="07F53936" w14:textId="3BF6552A" w:rsidR="00927001" w:rsidDel="00CC7F46" w:rsidRDefault="00927001">
      <w:pPr>
        <w:pStyle w:val="Heading2"/>
        <w:rPr>
          <w:del w:id="1490" w:author="Author"/>
        </w:rPr>
        <w:pPrChange w:id="1491" w:author="Author">
          <w:pPr>
            <w:pStyle w:val="ListParagraph"/>
            <w:numPr>
              <w:numId w:val="52"/>
            </w:numPr>
            <w:tabs>
              <w:tab w:val="num" w:pos="450"/>
            </w:tabs>
            <w:ind w:left="450" w:hanging="360"/>
          </w:pPr>
        </w:pPrChange>
      </w:pPr>
      <w:del w:id="1492" w:author="Author">
        <w:r w:rsidDel="00CC7F46">
          <w:delText xml:space="preserve">Scroll down the page to </w:delText>
        </w:r>
        <w:r w:rsidR="00CF54F9" w:rsidDel="00CC7F46">
          <w:delText>see the conversation design.</w:delText>
        </w:r>
      </w:del>
    </w:p>
    <w:p w14:paraId="5DAF2771" w14:textId="2F24BE69" w:rsidR="00CF54F9" w:rsidDel="00CC7F46" w:rsidRDefault="00314F05">
      <w:pPr>
        <w:pStyle w:val="Heading2"/>
        <w:rPr>
          <w:del w:id="1493" w:author="Author"/>
        </w:rPr>
        <w:pPrChange w:id="1494" w:author="Author">
          <w:pPr>
            <w:ind w:left="450"/>
          </w:pPr>
        </w:pPrChange>
      </w:pPr>
      <w:del w:id="1495" w:author="Author">
        <w:r w:rsidDel="00CC7F46">
          <w:delText xml:space="preserve">Each of the connected boxes you see is called a “node.” </w:delText>
        </w:r>
        <w:r w:rsidR="00F45BF9" w:rsidDel="00CC7F46">
          <w:delText xml:space="preserve">You can see that the </w:delText>
        </w:r>
        <w:r w:rsidR="001172BF" w:rsidDel="00CC7F46">
          <w:delText xml:space="preserve">bot displays a message </w:delText>
        </w:r>
        <w:r w:rsidR="006D4B9E" w:rsidDel="00CC7F46">
          <w:delText xml:space="preserve">in a </w:delText>
        </w:r>
        <w:r w:rsidR="006D4B9E" w:rsidRPr="7F493B95" w:rsidDel="00CC7F46">
          <w:rPr>
            <w:b/>
            <w:bCs/>
          </w:rPr>
          <w:delText>Message</w:delText>
        </w:r>
        <w:r w:rsidR="006D4B9E" w:rsidDel="00CC7F46">
          <w:delText xml:space="preserve"> node </w:delText>
        </w:r>
        <w:r w:rsidR="001172BF" w:rsidDel="00CC7F46">
          <w:delText>that it’s</w:delText>
        </w:r>
        <w:r w:rsidR="00F47268" w:rsidDel="00CC7F46">
          <w:delText xml:space="preserve"> happy to help find a store location and then asks</w:delText>
        </w:r>
        <w:r w:rsidR="006D3BF6" w:rsidDel="00CC7F46">
          <w:delText xml:space="preserve"> in a </w:delText>
        </w:r>
        <w:r w:rsidR="006D3BF6" w:rsidRPr="7F493B95" w:rsidDel="00CC7F46">
          <w:rPr>
            <w:b/>
            <w:bCs/>
          </w:rPr>
          <w:delText>Question</w:delText>
        </w:r>
        <w:r w:rsidR="006D3BF6" w:rsidDel="00CC7F46">
          <w:delText xml:space="preserve"> node</w:delText>
        </w:r>
        <w:r w:rsidR="00F47268" w:rsidDel="00CC7F46">
          <w:delText xml:space="preserve"> which location the user is interested in. </w:delText>
        </w:r>
        <w:r w:rsidR="007764F4" w:rsidDel="00CC7F46">
          <w:delText>(</w:delText>
        </w:r>
        <w:r w:rsidR="00F47268" w:rsidDel="00CC7F46">
          <w:delText xml:space="preserve">You can re-open the test bot to </w:delText>
        </w:r>
        <w:r w:rsidR="0067423A" w:rsidDel="00CC7F46">
          <w:delText xml:space="preserve">see that this is the same as the conversation you had in </w:delText>
        </w:r>
        <w:r w:rsidR="00D91E51" w:rsidDel="00CC7F46">
          <w:delText>Exercise 2.</w:delText>
        </w:r>
        <w:r w:rsidR="00394E74" w:rsidDel="00CC7F46">
          <w:delText xml:space="preserve"> Then close the test bot again.)</w:delText>
        </w:r>
      </w:del>
    </w:p>
    <w:p w14:paraId="71647113" w14:textId="2B69F961" w:rsidR="00394E74" w:rsidDel="00CC7F46" w:rsidRDefault="00394E74">
      <w:pPr>
        <w:pStyle w:val="Heading2"/>
        <w:rPr>
          <w:del w:id="1496" w:author="Author"/>
        </w:rPr>
        <w:pPrChange w:id="1497" w:author="Author">
          <w:pPr>
            <w:pStyle w:val="ListParagraph"/>
            <w:numPr>
              <w:numId w:val="54"/>
            </w:numPr>
            <w:tabs>
              <w:tab w:val="num" w:pos="450"/>
            </w:tabs>
            <w:ind w:left="450" w:hanging="360"/>
          </w:pPr>
        </w:pPrChange>
      </w:pPr>
      <w:del w:id="1498" w:author="Author">
        <w:r w:rsidDel="00CC7F46">
          <w:delText xml:space="preserve">Scroll to </w:delText>
        </w:r>
        <w:r w:rsidR="007764F4" w:rsidDel="00CC7F46">
          <w:delText xml:space="preserve">the </w:delText>
        </w:r>
        <w:r w:rsidR="00273F88" w:rsidDel="00CC7F46">
          <w:delText>Question node</w:delText>
        </w:r>
        <w:r w:rsidDel="00CC7F46">
          <w:delText xml:space="preserve"> that asks </w:delText>
        </w:r>
        <w:r w:rsidR="00273F88" w:rsidDel="00CC7F46">
          <w:delText>“Which location are you interested in?”</w:delText>
        </w:r>
        <w:r w:rsidDel="00CC7F46">
          <w:delText>. We’re going to add another option here.</w:delText>
        </w:r>
      </w:del>
    </w:p>
    <w:p w14:paraId="3AF01301" w14:textId="1B90DA07" w:rsidR="00742249" w:rsidDel="00CC7F46" w:rsidRDefault="00742249">
      <w:pPr>
        <w:pStyle w:val="Heading2"/>
        <w:rPr>
          <w:del w:id="1499" w:author="Author"/>
        </w:rPr>
        <w:pPrChange w:id="1500" w:author="Author">
          <w:pPr>
            <w:pStyle w:val="ListParagraph"/>
            <w:ind w:left="450"/>
          </w:pPr>
        </w:pPrChange>
      </w:pPr>
    </w:p>
    <w:p w14:paraId="70E6BB3E" w14:textId="3F07E637" w:rsidR="006215FF" w:rsidRPr="00C440BA" w:rsidDel="00CC7F46" w:rsidRDefault="007F6123">
      <w:pPr>
        <w:pStyle w:val="Heading2"/>
        <w:rPr>
          <w:del w:id="1501" w:author="Author"/>
        </w:rPr>
        <w:pPrChange w:id="1502" w:author="Author">
          <w:pPr>
            <w:pStyle w:val="ListParagraph"/>
            <w:numPr>
              <w:numId w:val="54"/>
            </w:numPr>
            <w:tabs>
              <w:tab w:val="num" w:pos="450"/>
            </w:tabs>
            <w:ind w:left="450" w:hanging="360"/>
          </w:pPr>
        </w:pPrChange>
      </w:pPr>
      <w:del w:id="1503" w:author="Author">
        <w:r w:rsidDel="00CC7F46">
          <w:delText>Under “Redmond” “Seattle” “Kirkland,” c</w:delText>
        </w:r>
        <w:r w:rsidR="006215FF" w:rsidDel="00CC7F46">
          <w:delText xml:space="preserve">lick </w:delText>
        </w:r>
        <w:r w:rsidR="00AF197B" w:rsidRPr="7F493B95" w:rsidDel="00CC7F46">
          <w:rPr>
            <w:b/>
            <w:bCs/>
          </w:rPr>
          <w:delText>+ New option</w:delText>
        </w:r>
        <w:r w:rsidR="09644EF8" w:rsidDel="00CC7F46">
          <w:delText>.</w:delText>
        </w:r>
        <w:r w:rsidR="006215FF" w:rsidDel="00CC7F46">
          <w:delText xml:space="preserve"> </w:delText>
        </w:r>
      </w:del>
    </w:p>
    <w:p w14:paraId="5EAA2186" w14:textId="33898916" w:rsidR="006215FF" w:rsidDel="00CC7F46" w:rsidRDefault="00B6105F">
      <w:pPr>
        <w:pStyle w:val="Heading2"/>
        <w:rPr>
          <w:del w:id="1504" w:author="Author"/>
        </w:rPr>
        <w:pPrChange w:id="1505" w:author="Author">
          <w:pPr>
            <w:pStyle w:val="ListParagraph"/>
            <w:spacing w:before="180"/>
            <w:ind w:left="0"/>
          </w:pPr>
        </w:pPrChange>
      </w:pPr>
      <w:commentRangeStart w:id="1506"/>
      <w:del w:id="1507" w:author="Author">
        <w:r w:rsidDel="00CC7F46">
          <w:rPr>
            <w:noProof/>
          </w:rPr>
          <w:drawing>
            <wp:inline distT="0" distB="0" distL="0" distR="0" wp14:anchorId="25FDA359" wp14:editId="11296823">
              <wp:extent cx="5486400" cy="3035808"/>
              <wp:effectExtent l="19050" t="19050" r="19050" b="12700"/>
              <wp:docPr id="10734986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rotWithShape="1">
                      <a:blip r:embed="rId89" cstate="print">
                        <a:extLst>
                          <a:ext uri="{28A0092B-C50C-407E-A947-70E740481C1C}">
                            <a14:useLocalDpi xmlns:a14="http://schemas.microsoft.com/office/drawing/2010/main" val="0"/>
                          </a:ext>
                        </a:extLst>
                      </a:blip>
                      <a:srcRect b="483"/>
                      <a:stretch/>
                    </pic:blipFill>
                    <pic:spPr bwMode="auto">
                      <a:xfrm>
                        <a:off x="0" y="0"/>
                        <a:ext cx="5486400" cy="3035808"/>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commentRangeEnd w:id="1506"/>
        <w:r w:rsidR="00927001" w:rsidDel="00CC7F46">
          <w:rPr>
            <w:rStyle w:val="CommentReference"/>
          </w:rPr>
          <w:commentReference w:id="1506"/>
        </w:r>
      </w:del>
    </w:p>
    <w:p w14:paraId="4F9E7ABD" w14:textId="6D8268A4" w:rsidR="006215FF" w:rsidRPr="007764F4" w:rsidDel="00CC7F46" w:rsidRDefault="006215FF">
      <w:pPr>
        <w:pStyle w:val="Heading2"/>
        <w:rPr>
          <w:del w:id="1508" w:author="Author"/>
        </w:rPr>
        <w:pPrChange w:id="1509" w:author="Author">
          <w:pPr>
            <w:spacing w:before="180"/>
          </w:pPr>
        </w:pPrChange>
      </w:pPr>
      <w:del w:id="1510" w:author="Author">
        <w:r w:rsidDel="00CC7F46">
          <w:br w:type="page"/>
          <w:delText xml:space="preserve">A new </w:delText>
        </w:r>
        <w:r w:rsidR="00E0380B" w:rsidRPr="7F493B95" w:rsidDel="00CC7F46">
          <w:rPr>
            <w:b/>
            <w:bCs/>
          </w:rPr>
          <w:delText>Condition</w:delText>
        </w:r>
        <w:r w:rsidDel="00CC7F46">
          <w:delText xml:space="preserve"> </w:delText>
        </w:r>
        <w:r w:rsidR="00EA201D" w:rsidDel="00CC7F46">
          <w:delText xml:space="preserve">node </w:delText>
        </w:r>
        <w:r w:rsidR="005E29E8" w:rsidDel="00CC7F46">
          <w:delText>is added</w:delText>
        </w:r>
        <w:r w:rsidDel="00CC7F46">
          <w:delText xml:space="preserve"> under </w:delText>
        </w:r>
        <w:r w:rsidR="005E29E8" w:rsidDel="00CC7F46">
          <w:delText>the</w:delText>
        </w:r>
        <w:r w:rsidDel="00CC7F46">
          <w:delText xml:space="preserve"> </w:delText>
        </w:r>
        <w:r w:rsidR="008A3696" w:rsidDel="00CC7F46">
          <w:delText>Question</w:delText>
        </w:r>
        <w:r w:rsidR="005E29E8" w:rsidRPr="7F493B95" w:rsidDel="00CC7F46">
          <w:rPr>
            <w:b/>
            <w:bCs/>
          </w:rPr>
          <w:delText xml:space="preserve"> </w:delText>
        </w:r>
        <w:r w:rsidR="005E29E8" w:rsidDel="00CC7F46">
          <w:delText>node</w:delText>
        </w:r>
        <w:r w:rsidDel="00CC7F46">
          <w:delText>.</w:delText>
        </w:r>
      </w:del>
    </w:p>
    <w:p w14:paraId="0DD7895E" w14:textId="60E991CA" w:rsidR="006215FF" w:rsidDel="00CC7F46" w:rsidRDefault="00101968">
      <w:pPr>
        <w:pStyle w:val="Heading2"/>
        <w:rPr>
          <w:del w:id="1511" w:author="Author"/>
        </w:rPr>
        <w:pPrChange w:id="1512" w:author="Author">
          <w:pPr>
            <w:ind w:left="90"/>
          </w:pPr>
        </w:pPrChange>
      </w:pPr>
      <w:del w:id="1513" w:author="Author">
        <w:r w:rsidDel="00CC7F46">
          <w:rPr>
            <w:noProof/>
          </w:rPr>
          <w:drawing>
            <wp:inline distT="0" distB="0" distL="0" distR="0" wp14:anchorId="21CC887C" wp14:editId="63052430">
              <wp:extent cx="5486400" cy="2997708"/>
              <wp:effectExtent l="19050" t="19050" r="19050" b="12700"/>
              <wp:docPr id="10413572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486400" cy="2997708"/>
                      </a:xfrm>
                      <a:prstGeom prst="rect">
                        <a:avLst/>
                      </a:prstGeom>
                      <a:ln>
                        <a:solidFill>
                          <a:schemeClr val="tx1"/>
                        </a:solidFill>
                      </a:ln>
                    </pic:spPr>
                  </pic:pic>
                </a:graphicData>
              </a:graphic>
            </wp:inline>
          </w:drawing>
        </w:r>
      </w:del>
    </w:p>
    <w:p w14:paraId="61669DA5" w14:textId="6B058304" w:rsidR="00CE687F" w:rsidDel="00CC7F46" w:rsidRDefault="00791F9E">
      <w:pPr>
        <w:pStyle w:val="Heading2"/>
        <w:rPr>
          <w:del w:id="1514" w:author="Author"/>
        </w:rPr>
        <w:pPrChange w:id="1515" w:author="Author">
          <w:pPr>
            <w:pStyle w:val="ListParagraph"/>
            <w:numPr>
              <w:ilvl w:val="1"/>
              <w:numId w:val="53"/>
            </w:numPr>
            <w:tabs>
              <w:tab w:val="num" w:pos="990"/>
            </w:tabs>
            <w:spacing w:after="120" w:line="252" w:lineRule="auto"/>
            <w:ind w:left="360" w:hanging="360"/>
            <w:contextualSpacing w:val="0"/>
          </w:pPr>
        </w:pPrChange>
      </w:pPr>
      <w:del w:id="1516" w:author="Author">
        <w:r w:rsidRPr="7F493B95" w:rsidDel="00CC7F46">
          <w:delText>In the Question node</w:delText>
        </w:r>
        <w:r w:rsidR="005F4B66" w:rsidRPr="7F493B95" w:rsidDel="00CC7F46">
          <w:delText xml:space="preserve"> (</w:delText>
        </w:r>
        <w:r w:rsidR="005F4B66" w:rsidRPr="7F493B95" w:rsidDel="00CC7F46">
          <w:rPr>
            <w:b/>
            <w:bCs/>
          </w:rPr>
          <w:delText>NOT</w:delText>
        </w:r>
        <w:r w:rsidR="005F4B66" w:rsidRPr="7F493B95" w:rsidDel="00CC7F46">
          <w:delText xml:space="preserve"> in the Condition node)</w:delText>
        </w:r>
        <w:r w:rsidRPr="7F493B95" w:rsidDel="00CC7F46">
          <w:delText>, t</w:delText>
        </w:r>
        <w:r w:rsidR="006215FF" w:rsidRPr="7F493B95" w:rsidDel="00CC7F46">
          <w:delText xml:space="preserve">ype </w:delText>
        </w:r>
        <w:r w:rsidR="008A3696" w:rsidRPr="7F493B95" w:rsidDel="00CC7F46">
          <w:rPr>
            <w:b/>
            <w:bCs/>
          </w:rPr>
          <w:delText>Bellevue</w:delText>
        </w:r>
        <w:r w:rsidR="006215FF" w:rsidRPr="7F493B95" w:rsidDel="00CC7F46">
          <w:delText xml:space="preserve"> in</w:delText>
        </w:r>
        <w:r w:rsidR="00B20036" w:rsidRPr="7F493B95" w:rsidDel="00CC7F46">
          <w:delText xml:space="preserve"> the newly added empty box under </w:delText>
        </w:r>
        <w:r w:rsidR="0028676D" w:rsidRPr="7F493B95" w:rsidDel="00CC7F46">
          <w:rPr>
            <w:b/>
            <w:bCs/>
          </w:rPr>
          <w:delText>Options for user</w:delText>
        </w:r>
        <w:r w:rsidR="006215FF" w:rsidRPr="7F493B95" w:rsidDel="00CC7F46">
          <w:delText>.</w:delText>
        </w:r>
      </w:del>
    </w:p>
    <w:p w14:paraId="20BD936C" w14:textId="789B8D2C" w:rsidR="006215FF" w:rsidRPr="00E55DF9" w:rsidDel="00CC7F46" w:rsidRDefault="0028676D">
      <w:pPr>
        <w:pStyle w:val="Heading2"/>
        <w:rPr>
          <w:del w:id="1517" w:author="Author"/>
        </w:rPr>
        <w:pPrChange w:id="1518" w:author="Author">
          <w:pPr>
            <w:pStyle w:val="ListParagraph"/>
            <w:spacing w:after="120" w:line="252" w:lineRule="auto"/>
            <w:ind w:left="360"/>
            <w:contextualSpacing w:val="0"/>
          </w:pPr>
        </w:pPrChange>
      </w:pPr>
      <w:del w:id="1519" w:author="Author">
        <w:r w:rsidRPr="7F493B95" w:rsidDel="00CC7F46">
          <w:rPr>
            <w:b/>
            <w:bCs/>
          </w:rPr>
          <w:delText>Bellevue</w:delText>
        </w:r>
        <w:r w:rsidR="00851DAA" w:rsidRPr="7F493B95" w:rsidDel="00CC7F46">
          <w:delText xml:space="preserve"> is </w:delText>
        </w:r>
        <w:r w:rsidR="00CE687F" w:rsidRPr="7F493B95" w:rsidDel="00CC7F46">
          <w:delText xml:space="preserve">automatically </w:delText>
        </w:r>
        <w:r w:rsidR="00851DAA" w:rsidRPr="7F493B95" w:rsidDel="00CC7F46">
          <w:delText xml:space="preserve">added </w:delText>
        </w:r>
        <w:r w:rsidR="00CE687F" w:rsidRPr="7F493B95" w:rsidDel="00CC7F46">
          <w:delText>f</w:delText>
        </w:r>
        <w:r w:rsidR="001F7A9C" w:rsidRPr="7F493B95" w:rsidDel="00CC7F46">
          <w:delText>or you in the Condition node too</w:delText>
        </w:r>
        <w:r w:rsidR="006215FF" w:rsidRPr="7F493B95" w:rsidDel="00CC7F46">
          <w:delText>.</w:delText>
        </w:r>
      </w:del>
    </w:p>
    <w:p w14:paraId="23CD5986" w14:textId="16674B54" w:rsidR="006215FF" w:rsidRPr="00E55DF9" w:rsidDel="00CC7F46" w:rsidRDefault="005F2A4B">
      <w:pPr>
        <w:pStyle w:val="Heading2"/>
        <w:rPr>
          <w:del w:id="1520" w:author="Author"/>
          <w:szCs w:val="20"/>
        </w:rPr>
        <w:pPrChange w:id="1521" w:author="Author">
          <w:pPr>
            <w:ind w:left="90"/>
          </w:pPr>
        </w:pPrChange>
      </w:pPr>
      <w:del w:id="1522" w:author="Author">
        <w:r w:rsidRPr="00E55DF9" w:rsidDel="00CC7F46">
          <w:rPr>
            <w:noProof/>
            <w:szCs w:val="20"/>
          </w:rPr>
          <w:drawing>
            <wp:inline distT="0" distB="0" distL="0" distR="0" wp14:anchorId="27D1B37B" wp14:editId="24F0C430">
              <wp:extent cx="5486400" cy="3032251"/>
              <wp:effectExtent l="19050" t="19050" r="19050" b="15875"/>
              <wp:docPr id="2014649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486400" cy="3032251"/>
                      </a:xfrm>
                      <a:prstGeom prst="rect">
                        <a:avLst/>
                      </a:prstGeom>
                      <a:ln>
                        <a:solidFill>
                          <a:schemeClr val="tx1"/>
                        </a:solidFill>
                      </a:ln>
                    </pic:spPr>
                  </pic:pic>
                </a:graphicData>
              </a:graphic>
            </wp:inline>
          </w:drawing>
        </w:r>
      </w:del>
    </w:p>
    <w:p w14:paraId="15242681" w14:textId="437E815E" w:rsidR="004026A8" w:rsidDel="00CC7F46" w:rsidRDefault="006F033B">
      <w:pPr>
        <w:pStyle w:val="Heading2"/>
        <w:rPr>
          <w:del w:id="1523" w:author="Author"/>
        </w:rPr>
        <w:pPrChange w:id="1524" w:author="Author">
          <w:pPr>
            <w:tabs>
              <w:tab w:val="left" w:pos="360"/>
            </w:tabs>
            <w:spacing w:after="120" w:line="252" w:lineRule="auto"/>
          </w:pPr>
        </w:pPrChange>
      </w:pPr>
      <w:del w:id="1525" w:author="Author">
        <w:r w:rsidRPr="7F493B95" w:rsidDel="00CC7F46">
          <w:rPr>
            <w:b/>
            <w:bCs/>
          </w:rPr>
          <w:delText>Note</w:delText>
        </w:r>
        <w:r w:rsidRPr="7F493B95" w:rsidDel="00CC7F46">
          <w:delText xml:space="preserve">: </w:delText>
        </w:r>
        <w:r w:rsidR="004026A8" w:rsidRPr="7F493B95" w:rsidDel="00CC7F46">
          <w:delText xml:space="preserve">The </w:delText>
        </w:r>
        <w:r w:rsidR="004026A8" w:rsidRPr="7F493B95" w:rsidDel="00CC7F46">
          <w:rPr>
            <w:b/>
            <w:bCs/>
          </w:rPr>
          <w:delText>Options for user</w:delText>
        </w:r>
        <w:r w:rsidR="004026A8" w:rsidRPr="7F493B95" w:rsidDel="00CC7F46">
          <w:delText xml:space="preserve"> section controls </w:delText>
        </w:r>
        <w:r w:rsidR="0069147A" w:rsidRPr="7F493B95" w:rsidDel="00CC7F46">
          <w:delText xml:space="preserve">what buttons are visible to users in the chat window, and always need to be </w:delText>
        </w:r>
        <w:r w:rsidR="009E0ACF" w:rsidRPr="7F493B95" w:rsidDel="00CC7F46">
          <w:delText>matched</w:delText>
        </w:r>
        <w:r w:rsidR="0069147A" w:rsidRPr="7F493B95" w:rsidDel="00CC7F46">
          <w:delText xml:space="preserve"> with a condition</w:delText>
        </w:r>
        <w:r w:rsidR="00E800F9" w:rsidRPr="7F493B95" w:rsidDel="00CC7F46">
          <w:delText>,</w:delText>
        </w:r>
        <w:r w:rsidR="0069147A" w:rsidRPr="7F493B95" w:rsidDel="00CC7F46">
          <w:delText xml:space="preserve"> or the button won’t work. The Condition</w:delText>
        </w:r>
        <w:r w:rsidR="005B3082" w:rsidRPr="7F493B95" w:rsidDel="00CC7F46">
          <w:delText>s, however, can handle the user typing</w:delText>
        </w:r>
        <w:r w:rsidR="00A97234" w:rsidRPr="7F493B95" w:rsidDel="00CC7F46">
          <w:delText xml:space="preserve"> something that is not shown in a button. So for instance </w:delText>
        </w:r>
        <w:r w:rsidR="00F93C51" w:rsidRPr="7F493B95" w:rsidDel="00CC7F46">
          <w:delText xml:space="preserve">if you </w:delText>
        </w:r>
        <w:r w:rsidR="000E1EA2" w:rsidRPr="7F493B95" w:rsidDel="00CC7F46">
          <w:delText xml:space="preserve">were to </w:delText>
        </w:r>
        <w:r w:rsidR="00F93C51" w:rsidRPr="7F493B95" w:rsidDel="00CC7F46">
          <w:delText xml:space="preserve">delete the Bellevue </w:delText>
        </w:r>
        <w:r w:rsidR="00F93C51" w:rsidRPr="7F493B95" w:rsidDel="00CC7F46">
          <w:rPr>
            <w:b/>
            <w:bCs/>
          </w:rPr>
          <w:delText>Options for user</w:delText>
        </w:r>
        <w:r w:rsidR="00F93C51" w:rsidRPr="7F493B95" w:rsidDel="00CC7F46">
          <w:delText xml:space="preserve"> button</w:delText>
        </w:r>
        <w:r w:rsidR="00DD022B" w:rsidRPr="7F493B95" w:rsidDel="00CC7F46">
          <w:delText>,</w:delText>
        </w:r>
        <w:r w:rsidR="00F93C51" w:rsidRPr="7F493B95" w:rsidDel="00CC7F46">
          <w:delText xml:space="preserve"> it </w:delText>
        </w:r>
        <w:r w:rsidR="009E0ACF" w:rsidRPr="7F493B95" w:rsidDel="00CC7F46">
          <w:delText>would</w:delText>
        </w:r>
        <w:r w:rsidR="00F93C51" w:rsidRPr="7F493B95" w:rsidDel="00CC7F46">
          <w:delText xml:space="preserve"> not delete the Bellevue </w:delText>
        </w:r>
        <w:r w:rsidR="00DD022B" w:rsidRPr="7F493B95" w:rsidDel="00CC7F46">
          <w:delText>C</w:delText>
        </w:r>
        <w:r w:rsidR="00F93C51" w:rsidRPr="7F493B95" w:rsidDel="00CC7F46">
          <w:delText xml:space="preserve">ondition </w:delText>
        </w:r>
        <w:r w:rsidR="00DD022B" w:rsidRPr="7F493B95" w:rsidDel="00CC7F46">
          <w:delText>node</w:delText>
        </w:r>
        <w:r w:rsidR="009E0ACF" w:rsidRPr="7F493B95" w:rsidDel="00CC7F46">
          <w:delText>,</w:delText>
        </w:r>
        <w:r w:rsidR="00DD022B" w:rsidRPr="7F493B95" w:rsidDel="00CC7F46">
          <w:delText xml:space="preserve"> </w:delText>
        </w:r>
        <w:r w:rsidR="009E0ACF" w:rsidRPr="7F493B95" w:rsidDel="00CC7F46">
          <w:delText>which would</w:delText>
        </w:r>
        <w:r w:rsidR="00DD022B" w:rsidRPr="7F493B95" w:rsidDel="00CC7F46">
          <w:delText xml:space="preserve"> be used</w:delText>
        </w:r>
        <w:r w:rsidR="00F93C51" w:rsidRPr="7F493B95" w:rsidDel="00CC7F46">
          <w:delText xml:space="preserve"> if the user types “Bellevue” when asked for a location.</w:delText>
        </w:r>
      </w:del>
    </w:p>
    <w:p w14:paraId="3724EAC9" w14:textId="1E8163C2" w:rsidR="00804037" w:rsidDel="00CC7F46" w:rsidRDefault="001A6368">
      <w:pPr>
        <w:pStyle w:val="Heading2"/>
        <w:rPr>
          <w:del w:id="1526" w:author="Author"/>
        </w:rPr>
        <w:pPrChange w:id="1527" w:author="Author">
          <w:pPr>
            <w:tabs>
              <w:tab w:val="left" w:pos="360"/>
            </w:tabs>
            <w:spacing w:after="120" w:line="252" w:lineRule="auto"/>
          </w:pPr>
        </w:pPrChange>
      </w:pPr>
      <w:del w:id="1528" w:author="Author">
        <w:r w:rsidRPr="7F493B95" w:rsidDel="00CC7F46">
          <w:delText>N</w:delText>
        </w:r>
        <w:r w:rsidR="00804037" w:rsidRPr="7F493B95" w:rsidDel="00CC7F46">
          <w:delText>ow,</w:delText>
        </w:r>
        <w:r w:rsidRPr="7F493B95" w:rsidDel="00CC7F46">
          <w:delText xml:space="preserve"> you’ll tell the bot what </w:delText>
        </w:r>
        <w:r w:rsidR="00E32887" w:rsidRPr="7F493B95" w:rsidDel="00CC7F46">
          <w:delText xml:space="preserve">message </w:delText>
        </w:r>
        <w:r w:rsidRPr="7F493B95" w:rsidDel="00CC7F46">
          <w:delText xml:space="preserve">to display if the user selects </w:delText>
        </w:r>
        <w:r w:rsidRPr="7F493B95" w:rsidDel="00CC7F46">
          <w:rPr>
            <w:b/>
            <w:bCs/>
          </w:rPr>
          <w:delText>Bellevue</w:delText>
        </w:r>
        <w:r w:rsidRPr="7F493B95" w:rsidDel="00CC7F46">
          <w:delText xml:space="preserve">. </w:delText>
        </w:r>
        <w:r w:rsidR="00804037" w:rsidRPr="7F493B95" w:rsidDel="00CC7F46">
          <w:delText>The new condition node looks like this:</w:delText>
        </w:r>
      </w:del>
    </w:p>
    <w:p w14:paraId="75D7CF80" w14:textId="0471C0FF" w:rsidR="00804037" w:rsidRPr="00804037" w:rsidDel="00CC7F46" w:rsidRDefault="00804037">
      <w:pPr>
        <w:pStyle w:val="Heading2"/>
        <w:rPr>
          <w:del w:id="1529" w:author="Author"/>
        </w:rPr>
        <w:pPrChange w:id="1530" w:author="Author">
          <w:pPr>
            <w:tabs>
              <w:tab w:val="left" w:pos="360"/>
            </w:tabs>
            <w:spacing w:after="120" w:line="252" w:lineRule="auto"/>
          </w:pPr>
        </w:pPrChange>
      </w:pPr>
      <w:del w:id="1531" w:author="Author">
        <w:r w:rsidDel="00CC7F46">
          <w:rPr>
            <w:noProof/>
          </w:rPr>
          <w:drawing>
            <wp:inline distT="0" distB="0" distL="0" distR="0" wp14:anchorId="2149B17B" wp14:editId="16CC9B36">
              <wp:extent cx="2209356" cy="1527006"/>
              <wp:effectExtent l="0" t="0" r="635" b="0"/>
              <wp:docPr id="1266076245"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209356" cy="1527006"/>
                      </a:xfrm>
                      <a:prstGeom prst="rect">
                        <a:avLst/>
                      </a:prstGeom>
                    </pic:spPr>
                  </pic:pic>
                </a:graphicData>
              </a:graphic>
            </wp:inline>
          </w:drawing>
        </w:r>
      </w:del>
    </w:p>
    <w:p w14:paraId="18FEC05D" w14:textId="7963BF9F" w:rsidR="004F2AB7" w:rsidDel="00CC7F46" w:rsidRDefault="00804037">
      <w:pPr>
        <w:pStyle w:val="Heading2"/>
        <w:rPr>
          <w:del w:id="1532" w:author="Author"/>
        </w:rPr>
        <w:pPrChange w:id="1533" w:author="Author">
          <w:pPr>
            <w:pStyle w:val="ListParagraph"/>
            <w:numPr>
              <w:ilvl w:val="1"/>
              <w:numId w:val="53"/>
            </w:numPr>
            <w:tabs>
              <w:tab w:val="left" w:pos="360"/>
              <w:tab w:val="num" w:pos="990"/>
            </w:tabs>
            <w:spacing w:after="120" w:line="252" w:lineRule="auto"/>
            <w:ind w:left="360" w:hanging="360"/>
          </w:pPr>
        </w:pPrChange>
      </w:pPr>
      <w:del w:id="1534" w:author="Author">
        <w:r w:rsidRPr="7F493B95" w:rsidDel="00CC7F46">
          <w:delText>To</w:delText>
        </w:r>
        <w:r w:rsidR="00BA0118" w:rsidRPr="7F493B95" w:rsidDel="00CC7F46">
          <w:delText xml:space="preserve"> </w:delText>
        </w:r>
        <w:r w:rsidRPr="7F493B95" w:rsidDel="00CC7F46">
          <w:delText xml:space="preserve">add </w:delText>
        </w:r>
        <w:r w:rsidR="00BA0118" w:rsidRPr="7F493B95" w:rsidDel="00CC7F46">
          <w:delText xml:space="preserve">info for </w:delText>
        </w:r>
        <w:r w:rsidRPr="7F493B95" w:rsidDel="00CC7F46">
          <w:delText xml:space="preserve">the </w:delText>
        </w:r>
        <w:r w:rsidR="00BA0118" w:rsidRPr="7F493B95" w:rsidDel="00CC7F46">
          <w:delText>Bellevue store location</w:delText>
        </w:r>
        <w:r w:rsidR="006215FF" w:rsidRPr="7F493B95" w:rsidDel="00CC7F46">
          <w:delText xml:space="preserve">, </w:delText>
        </w:r>
        <w:r w:rsidR="004F07BF" w:rsidRPr="7F493B95" w:rsidDel="00CC7F46">
          <w:delText xml:space="preserve">click the </w:delText>
        </w:r>
        <w:r w:rsidR="004F07BF" w:rsidRPr="7F493B95" w:rsidDel="00CC7F46">
          <w:rPr>
            <w:b/>
            <w:bCs/>
          </w:rPr>
          <w:delText>Add node</w:delText>
        </w:r>
        <w:r w:rsidR="004F07BF" w:rsidRPr="7F493B95" w:rsidDel="00CC7F46">
          <w:delText xml:space="preserve"> </w:delText>
        </w:r>
        <w:r w:rsidR="006215FF" w:rsidRPr="7F493B95" w:rsidDel="00CC7F46">
          <w:delText xml:space="preserve"> </w:delText>
        </w:r>
        <w:r w:rsidR="009008F0" w:rsidDel="00CC7F46">
          <w:rPr>
            <w:noProof/>
          </w:rPr>
          <w:drawing>
            <wp:inline distT="0" distB="0" distL="0" distR="0" wp14:anchorId="69A070CE" wp14:editId="514587D8">
              <wp:extent cx="325421" cy="299387"/>
              <wp:effectExtent l="0" t="0" r="5080" b="5715"/>
              <wp:docPr id="1878337765" name="Picture 119"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25421" cy="299387"/>
                      </a:xfrm>
                      <a:prstGeom prst="rect">
                        <a:avLst/>
                      </a:prstGeom>
                    </pic:spPr>
                  </pic:pic>
                </a:graphicData>
              </a:graphic>
            </wp:inline>
          </w:drawing>
        </w:r>
        <w:r w:rsidR="00EE1BDF" w:rsidRPr="7F493B95" w:rsidDel="00CC7F46">
          <w:delText xml:space="preserve"> but</w:delText>
        </w:r>
        <w:r w:rsidR="004F2AB7" w:rsidRPr="7F493B95" w:rsidDel="00CC7F46">
          <w:delText xml:space="preserve">ton below the </w:delText>
        </w:r>
        <w:r w:rsidR="00223A27" w:rsidRPr="7F493B95" w:rsidDel="00CC7F46">
          <w:delText xml:space="preserve">Condition </w:delText>
        </w:r>
        <w:r w:rsidR="004F2AB7" w:rsidRPr="7F493B95" w:rsidDel="00CC7F46">
          <w:delText>node</w:delText>
        </w:r>
        <w:r w:rsidR="00607AB0" w:rsidRPr="7F493B95" w:rsidDel="00CC7F46">
          <w:delText xml:space="preserve"> for Bellevue</w:delText>
        </w:r>
        <w:r w:rsidR="004F2AB7" w:rsidRPr="7F493B95" w:rsidDel="00CC7F46">
          <w:delText>.</w:delText>
        </w:r>
      </w:del>
    </w:p>
    <w:p w14:paraId="5005F0D9" w14:textId="2EA16680" w:rsidR="007E2180" w:rsidDel="00CC7F46" w:rsidRDefault="004F2AB7">
      <w:pPr>
        <w:pStyle w:val="Heading2"/>
        <w:rPr>
          <w:del w:id="1535" w:author="Author"/>
        </w:rPr>
        <w:pPrChange w:id="1536" w:author="Author">
          <w:pPr>
            <w:pStyle w:val="ListParagraph"/>
            <w:numPr>
              <w:ilvl w:val="1"/>
              <w:numId w:val="53"/>
            </w:numPr>
            <w:tabs>
              <w:tab w:val="left" w:pos="360"/>
              <w:tab w:val="num" w:pos="990"/>
            </w:tabs>
            <w:spacing w:after="120" w:line="252" w:lineRule="auto"/>
            <w:ind w:left="360" w:hanging="360"/>
          </w:pPr>
        </w:pPrChange>
      </w:pPr>
      <w:del w:id="1537" w:author="Author">
        <w:r w:rsidRPr="7F493B95" w:rsidDel="00CC7F46">
          <w:delText>From the options that appear, click</w:delText>
        </w:r>
        <w:r w:rsidR="00FA60BD" w:rsidRPr="7F493B95" w:rsidDel="00CC7F46">
          <w:delText xml:space="preserve"> </w:delText>
        </w:r>
        <w:r w:rsidR="00FA60BD" w:rsidRPr="7F493B95" w:rsidDel="00CC7F46">
          <w:rPr>
            <w:b/>
            <w:bCs/>
          </w:rPr>
          <w:delText>Show a message</w:delText>
        </w:r>
        <w:r w:rsidR="007E2180" w:rsidRPr="7F493B95" w:rsidDel="00CC7F46">
          <w:delText>.</w:delText>
        </w:r>
      </w:del>
    </w:p>
    <w:p w14:paraId="4E265E72" w14:textId="164CF545" w:rsidR="00D82A78" w:rsidDel="00CC7F46" w:rsidRDefault="00D82A78">
      <w:pPr>
        <w:pStyle w:val="Heading2"/>
        <w:rPr>
          <w:del w:id="1538" w:author="Author"/>
        </w:rPr>
        <w:pPrChange w:id="1539" w:author="Author">
          <w:pPr/>
        </w:pPrChange>
      </w:pPr>
      <w:del w:id="1540" w:author="Author">
        <w:r w:rsidDel="00CC7F46">
          <w:rPr>
            <w:noProof/>
          </w:rPr>
          <mc:AlternateContent>
            <mc:Choice Requires="wpc">
              <w:drawing>
                <wp:inline distT="0" distB="0" distL="0" distR="0" wp14:anchorId="1459B799" wp14:editId="50CD27B1">
                  <wp:extent cx="2453640" cy="2994129"/>
                  <wp:effectExtent l="0" t="0" r="381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8" name="Group 28"/>
                          <wpg:cNvGrpSpPr/>
                          <wpg:grpSpPr>
                            <a:xfrm>
                              <a:off x="180000" y="180000"/>
                              <a:ext cx="2143760" cy="2682875"/>
                              <a:chOff x="180000" y="180000"/>
                              <a:chExt cx="2143760" cy="2682875"/>
                            </a:xfrm>
                          </wpg:grpSpPr>
                          <pic:pic xmlns:pic="http://schemas.openxmlformats.org/drawingml/2006/picture">
                            <pic:nvPicPr>
                              <pic:cNvPr id="85" name="Picture 85" descr="A screenshot of a cell phon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180000" y="180000"/>
                                <a:ext cx="2143760" cy="2682875"/>
                              </a:xfrm>
                              <a:prstGeom prst="rect">
                                <a:avLst/>
                              </a:prstGeom>
                              <a:ln w="9525">
                                <a:solidFill>
                                  <a:schemeClr val="tx1"/>
                                </a:solidFill>
                              </a:ln>
                            </pic:spPr>
                          </pic:pic>
                          <wps:wsp>
                            <wps:cNvPr id="27" name="Rectangle 27"/>
                            <wps:cNvSpPr/>
                            <wps:spPr>
                              <a:xfrm>
                                <a:off x="212651" y="2066970"/>
                                <a:ext cx="1301425" cy="2211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6D9671E1" id="Canvas 26" o:spid="_x0000_s1026" editas="canvas" style="width:193.2pt;height:235.75pt;mso-position-horizontal-relative:char;mso-position-vertical-relative:line" coordsize="24536,29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536;height:29940;visibility:visible;mso-wrap-style:square" filled="t">
                    <v:fill o:detectmouseclick="t"/>
                    <v:path o:connecttype="none"/>
                  </v:shape>
                  <v:group id="Group 28" o:spid="_x0000_s1028" style="position:absolute;left:1800;top:1800;width:21437;height:26828" coordorigin="1800,1800" coordsize="21437,2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85" o:spid="_x0000_s1029" type="#_x0000_t75" alt="A screenshot of a cell phone&#10;&#10;Description automatically generated" style="position:absolute;left:1800;top:1800;width:21437;height:2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" stroked="t" strokecolor="#353535 [3213]">
                      <v:imagedata r:id="rId95" o:title="A screenshot of a cell phone&#10;&#10;Description automatically generated"/>
                    </v:shape>
                    <v:rect id="Rectangle 27" o:spid="_x0000_s1030" style="position:absolute;left:2126;top:20669;width:13014;height:2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" filled="f" strokecolor="red" strokeweight="2.25pt"/>
                  </v:group>
                  <w10:anchorlock/>
                </v:group>
              </w:pict>
            </mc:Fallback>
          </mc:AlternateContent>
        </w:r>
      </w:del>
    </w:p>
    <w:p w14:paraId="783CE8B2" w14:textId="00126517" w:rsidR="007E2180" w:rsidDel="00CC7F46" w:rsidRDefault="00100B63">
      <w:pPr>
        <w:pStyle w:val="Heading2"/>
        <w:rPr>
          <w:del w:id="1541" w:author="Author"/>
        </w:rPr>
        <w:pPrChange w:id="1542" w:author="Author">
          <w:pPr/>
        </w:pPrChange>
      </w:pPr>
      <w:del w:id="1543" w:author="Author">
        <w:r w:rsidDel="00CC7F46">
          <w:delText>This adds a new Message node connected to the Bellevue condition.</w:delText>
        </w:r>
      </w:del>
    </w:p>
    <w:p w14:paraId="5F9DED82" w14:textId="7C1E0F70" w:rsidR="368EF3D4" w:rsidRPr="00356C25" w:rsidDel="00CC7F46" w:rsidRDefault="00D82A78">
      <w:pPr>
        <w:pStyle w:val="Heading2"/>
        <w:rPr>
          <w:del w:id="1544" w:author="Author"/>
          <w:rFonts w:eastAsiaTheme="minorEastAsia"/>
          <w:szCs w:val="20"/>
        </w:rPr>
        <w:pPrChange w:id="1545" w:author="Author">
          <w:pPr>
            <w:pStyle w:val="ListParagraph"/>
            <w:numPr>
              <w:ilvl w:val="1"/>
              <w:numId w:val="53"/>
            </w:numPr>
            <w:tabs>
              <w:tab w:val="left" w:pos="360"/>
              <w:tab w:val="num" w:pos="990"/>
            </w:tabs>
            <w:spacing w:after="120" w:line="252" w:lineRule="auto"/>
            <w:ind w:left="360" w:hanging="360"/>
          </w:pPr>
        </w:pPrChange>
      </w:pPr>
      <w:del w:id="1546" w:author="Author">
        <w:r w:rsidRPr="7F493B95" w:rsidDel="00CC7F46">
          <w:delText>In the Message node, e</w:delText>
        </w:r>
        <w:r w:rsidR="00FA60BD" w:rsidRPr="7F493B95" w:rsidDel="00CC7F46">
          <w:delText>nter the store location info</w:delText>
        </w:r>
        <w:r w:rsidR="3BE59F7F" w:rsidRPr="7F493B95" w:rsidDel="00CC7F46">
          <w:delText>:</w:delText>
        </w:r>
        <w:r w:rsidR="368EF3D4" w:rsidRPr="7F493B95" w:rsidDel="00CC7F46">
          <w:delText xml:space="preserve"> </w:delText>
        </w:r>
        <w:r w:rsidR="368EF3D4" w:rsidRPr="7F493B95" w:rsidDel="00CC7F46">
          <w:rPr>
            <w:b/>
            <w:bCs/>
          </w:rPr>
          <w:delText xml:space="preserve">Our Bellevue store is located in </w:delText>
        </w:r>
        <w:r w:rsidR="681FDE53" w:rsidRPr="7F493B95" w:rsidDel="00CC7F46">
          <w:rPr>
            <w:b/>
            <w:bCs/>
          </w:rPr>
          <w:delText xml:space="preserve">1234 </w:delText>
        </w:r>
        <w:r w:rsidR="368EF3D4" w:rsidRPr="7F493B95" w:rsidDel="00CC7F46">
          <w:rPr>
            <w:b/>
            <w:bCs/>
          </w:rPr>
          <w:delText>Bell</w:delText>
        </w:r>
        <w:r w:rsidR="04891E54" w:rsidRPr="7F493B95" w:rsidDel="00CC7F46">
          <w:rPr>
            <w:b/>
            <w:bCs/>
          </w:rPr>
          <w:delText>e</w:delText>
        </w:r>
        <w:r w:rsidR="368EF3D4" w:rsidRPr="7F493B95" w:rsidDel="00CC7F46">
          <w:rPr>
            <w:b/>
            <w:bCs/>
          </w:rPr>
          <w:delText>vue Way</w:delText>
        </w:r>
        <w:r w:rsidR="7E9FB0D3" w:rsidRPr="7F493B95" w:rsidDel="00CC7F46">
          <w:rPr>
            <w:b/>
            <w:bCs/>
          </w:rPr>
          <w:delText xml:space="preserve">, Bellevue, </w:delText>
        </w:r>
        <w:r w:rsidR="000159F5" w:rsidRPr="7F493B95" w:rsidDel="00CC7F46">
          <w:rPr>
            <w:b/>
            <w:bCs/>
          </w:rPr>
          <w:delText xml:space="preserve">WA </w:delText>
        </w:r>
        <w:r w:rsidR="7E9FB0D3" w:rsidRPr="7F493B95" w:rsidDel="00CC7F46">
          <w:rPr>
            <w:b/>
            <w:bCs/>
          </w:rPr>
          <w:delText>98123.</w:delText>
        </w:r>
      </w:del>
    </w:p>
    <w:p w14:paraId="0BE73938" w14:textId="35B6B314" w:rsidR="006215FF" w:rsidRPr="00E55DF9" w:rsidDel="00CC7F46" w:rsidRDefault="002270BE">
      <w:pPr>
        <w:pStyle w:val="Heading2"/>
        <w:rPr>
          <w:del w:id="1547" w:author="Author"/>
        </w:rPr>
        <w:pPrChange w:id="1548" w:author="Author">
          <w:pPr>
            <w:spacing w:after="120" w:line="252" w:lineRule="auto"/>
          </w:pPr>
        </w:pPrChange>
      </w:pPr>
      <w:del w:id="1549" w:author="Author">
        <w:r w:rsidRPr="00A02998" w:rsidDel="00CC7F46">
          <w:rPr>
            <w:noProof/>
          </w:rPr>
          <w:drawing>
            <wp:inline distT="0" distB="0" distL="0" distR="0" wp14:anchorId="0C7C2B71" wp14:editId="063172C6">
              <wp:extent cx="2127250" cy="2662001"/>
              <wp:effectExtent l="19050" t="19050" r="25400" b="24130"/>
              <wp:docPr id="121" name="Picture 1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creen Shot 2019-12-31 at 3.57.47 PM.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39208" cy="2676964"/>
                      </a:xfrm>
                      <a:prstGeom prst="rect">
                        <a:avLst/>
                      </a:prstGeom>
                      <a:ln w="9525">
                        <a:solidFill>
                          <a:schemeClr val="tx1"/>
                        </a:solidFill>
                      </a:ln>
                    </pic:spPr>
                  </pic:pic>
                </a:graphicData>
              </a:graphic>
            </wp:inline>
          </w:drawing>
        </w:r>
      </w:del>
    </w:p>
    <w:p w14:paraId="408ADFB4" w14:textId="7CA83135" w:rsidR="006215FF" w:rsidDel="00CC7F46" w:rsidRDefault="00BD7622">
      <w:pPr>
        <w:pStyle w:val="Heading2"/>
        <w:rPr>
          <w:del w:id="1550" w:author="Author"/>
        </w:rPr>
        <w:pPrChange w:id="1551" w:author="Author">
          <w:pPr/>
        </w:pPrChange>
      </w:pPr>
      <w:del w:id="1552" w:author="Author">
        <w:r w:rsidDel="00CC7F46">
          <w:delText>Note that</w:delText>
        </w:r>
        <w:r w:rsidR="0051048A" w:rsidDel="00CC7F46">
          <w:delText xml:space="preserve"> you can format the </w:delText>
        </w:r>
        <w:r w:rsidR="00CC0ECE" w:rsidDel="00CC7F46">
          <w:delText xml:space="preserve">message </w:delText>
        </w:r>
        <w:r w:rsidR="0051048A" w:rsidDel="00CC7F46">
          <w:delText>text using the formatting buttons</w:delText>
        </w:r>
        <w:r w:rsidR="00CC0ECE" w:rsidDel="00CC7F46">
          <w:delText xml:space="preserve"> that appear while you’re typing.</w:delText>
        </w:r>
        <w:r w:rsidR="00D82A78" w:rsidDel="00CC7F46">
          <w:delText xml:space="preserve"> You can even replace the name of the location with the value of the </w:delText>
        </w:r>
        <w:r w:rsidR="00383D4E" w:rsidDel="00CC7F46">
          <w:delText xml:space="preserve">pva_StoreLocation </w:delText>
        </w:r>
        <w:r w:rsidR="00D43F5D" w:rsidDel="00CC7F46">
          <w:delText>variable</w:delText>
        </w:r>
        <w:r w:rsidR="00FD711A" w:rsidDel="00CC7F46">
          <w:delText xml:space="preserve"> by using the </w:delText>
        </w:r>
        <w:r w:rsidR="00FD711A" w:rsidRPr="7F493B95" w:rsidDel="00CC7F46">
          <w:delText>{</w:delText>
        </w:r>
        <w:r w:rsidR="00FD711A" w:rsidRPr="7F493B95" w:rsidDel="00CC7F46">
          <w:rPr>
            <w:i/>
            <w:iCs/>
          </w:rPr>
          <w:delText>x</w:delText>
        </w:r>
        <w:r w:rsidR="00FD711A" w:rsidRPr="7F493B95" w:rsidDel="00CC7F46">
          <w:delText xml:space="preserve">} </w:delText>
        </w:r>
        <w:r w:rsidR="00FD711A" w:rsidDel="00CC7F46">
          <w:delText>control</w:delText>
        </w:r>
        <w:r w:rsidR="00F96628" w:rsidDel="00CC7F46">
          <w:delText>.</w:delText>
        </w:r>
      </w:del>
    </w:p>
    <w:p w14:paraId="2F8F011C" w14:textId="04E0FF6B" w:rsidR="00D32A8B" w:rsidDel="00CC7F46" w:rsidRDefault="00D32A8B">
      <w:pPr>
        <w:pStyle w:val="Heading2"/>
        <w:rPr>
          <w:del w:id="1553" w:author="Author"/>
        </w:rPr>
        <w:pPrChange w:id="1554" w:author="Author">
          <w:pPr/>
        </w:pPrChange>
      </w:pPr>
      <w:del w:id="1555" w:author="Author">
        <w:r w:rsidDel="00CC7F46">
          <w:delText xml:space="preserve">You are now going to end the conversation. Since the conversation ends the same way no matter which location the user chose, we’re going to link to a shared </w:delText>
        </w:r>
        <w:r w:rsidRPr="7F493B95" w:rsidDel="00CC7F46">
          <w:rPr>
            <w:b/>
            <w:bCs/>
          </w:rPr>
          <w:delText>End of conversation</w:delText>
        </w:r>
        <w:r w:rsidDel="00CC7F46">
          <w:delText xml:space="preserve"> node.</w:delText>
        </w:r>
        <w:r w:rsidR="00926314" w:rsidDel="00CC7F46">
          <w:delText xml:space="preserve"> T</w:delText>
        </w:r>
        <w:r w:rsidR="00541848" w:rsidDel="00CC7F46">
          <w:delText xml:space="preserve">his node starts the </w:delText>
        </w:r>
        <w:r w:rsidR="00541848" w:rsidRPr="7F493B95" w:rsidDel="00CC7F46">
          <w:rPr>
            <w:b/>
            <w:bCs/>
          </w:rPr>
          <w:delText>End of conversation</w:delText>
        </w:r>
        <w:r w:rsidR="00541848" w:rsidDel="00CC7F46">
          <w:delText xml:space="preserve"> system topic.</w:delText>
        </w:r>
      </w:del>
    </w:p>
    <w:p w14:paraId="07B6D4D3" w14:textId="07D3A213" w:rsidR="00D32A8B" w:rsidDel="00CC7F46" w:rsidRDefault="00D32A8B">
      <w:pPr>
        <w:pStyle w:val="Heading2"/>
        <w:rPr>
          <w:del w:id="1556" w:author="Author"/>
        </w:rPr>
        <w:pPrChange w:id="1557" w:author="Author">
          <w:pPr>
            <w:pStyle w:val="ListParagraph"/>
            <w:numPr>
              <w:numId w:val="52"/>
            </w:numPr>
            <w:tabs>
              <w:tab w:val="num" w:pos="450"/>
            </w:tabs>
            <w:ind w:left="450" w:hanging="360"/>
          </w:pPr>
        </w:pPrChange>
      </w:pPr>
      <w:del w:id="1558" w:author="Author">
        <w:r w:rsidDel="00CC7F46">
          <w:delText>First</w:delText>
        </w:r>
        <w:r w:rsidR="00C1710F" w:rsidDel="00CC7F46">
          <w:delText xml:space="preserve">, zoom out if necessary to see the </w:delText>
        </w:r>
        <w:r w:rsidR="00C1710F" w:rsidRPr="29B79D20" w:rsidDel="00CC7F46">
          <w:rPr>
            <w:b/>
            <w:bCs/>
          </w:rPr>
          <w:delText>End of conversation</w:delText>
        </w:r>
        <w:r w:rsidR="00C1710F" w:rsidDel="00CC7F46">
          <w:delText xml:space="preserve"> node on your screen. </w:delText>
        </w:r>
        <w:r w:rsidR="00813D4B" w:rsidDel="00CC7F46">
          <w:delText>(</w:delText>
        </w:r>
        <w:r w:rsidR="00C1710F" w:rsidRPr="29B79D20" w:rsidDel="00CC7F46">
          <w:rPr>
            <w:b/>
            <w:bCs/>
          </w:rPr>
          <w:delText>Zoom out</w:delText>
        </w:r>
        <w:r w:rsidR="00C1710F" w:rsidDel="00CC7F46">
          <w:delText xml:space="preserve"> </w:delText>
        </w:r>
        <w:r w:rsidR="00C1710F" w:rsidDel="00CC7F46">
          <w:rPr>
            <w:noProof/>
          </w:rPr>
          <w:drawing>
            <wp:inline distT="0" distB="0" distL="0" distR="0" wp14:anchorId="5C8F806A" wp14:editId="4C761CF1">
              <wp:extent cx="191091" cy="169872"/>
              <wp:effectExtent l="0" t="0" r="0" b="1905"/>
              <wp:docPr id="1794233573"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97">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26240" t="43473" r="22430" b="45761"/>
                      <a:stretch>
                        <a:fillRect/>
                      </a:stretch>
                    </pic:blipFill>
                    <pic:spPr>
                      <a:xfrm>
                        <a:off x="0" y="0"/>
                        <a:ext cx="191091" cy="169872"/>
                      </a:xfrm>
                      <a:prstGeom prst="rect">
                        <a:avLst/>
                      </a:prstGeom>
                    </pic:spPr>
                  </pic:pic>
                </a:graphicData>
              </a:graphic>
            </wp:inline>
          </w:drawing>
        </w:r>
        <w:r w:rsidR="00C1710F" w:rsidDel="00CC7F46">
          <w:delText xml:space="preserve"> </w:delText>
        </w:r>
        <w:r w:rsidR="006378C5" w:rsidDel="00CC7F46">
          <w:delText>is i</w:delText>
        </w:r>
        <w:r w:rsidR="00E47223" w:rsidDel="00CC7F46">
          <w:delText>n the utility bar</w:delText>
        </w:r>
        <w:r w:rsidR="006378C5" w:rsidDel="00CC7F46">
          <w:delText xml:space="preserve"> on the left of the authoring canvas</w:delText>
        </w:r>
        <w:r w:rsidR="00C1710F" w:rsidDel="00CC7F46">
          <w:delText>.</w:delText>
        </w:r>
        <w:r w:rsidR="00813D4B" w:rsidDel="00CC7F46">
          <w:delText>)</w:delText>
        </w:r>
      </w:del>
    </w:p>
    <w:p w14:paraId="0EDE0E86" w14:textId="00618802" w:rsidR="00C1710F" w:rsidRPr="00E55DF9" w:rsidDel="00CC7F46" w:rsidRDefault="00C1710F">
      <w:pPr>
        <w:pStyle w:val="Heading2"/>
        <w:rPr>
          <w:del w:id="1559" w:author="Author"/>
        </w:rPr>
        <w:pPrChange w:id="1560" w:author="Author">
          <w:pPr>
            <w:ind w:firstLine="360"/>
          </w:pPr>
        </w:pPrChange>
      </w:pPr>
      <w:del w:id="1561" w:author="Author">
        <w:r w:rsidDel="00CC7F46">
          <w:rPr>
            <w:noProof/>
          </w:rPr>
          <w:drawing>
            <wp:inline distT="0" distB="0" distL="0" distR="0" wp14:anchorId="624D921E" wp14:editId="253ABA2B">
              <wp:extent cx="374266" cy="1586336"/>
              <wp:effectExtent l="19050" t="19050" r="26035" b="13970"/>
              <wp:docPr id="170067579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74266" cy="1586336"/>
                      </a:xfrm>
                      <a:prstGeom prst="rect">
                        <a:avLst/>
                      </a:prstGeom>
                    </pic:spPr>
                  </pic:pic>
                </a:graphicData>
              </a:graphic>
            </wp:inline>
          </w:drawing>
        </w:r>
      </w:del>
    </w:p>
    <w:p w14:paraId="74C82AD1" w14:textId="6D7B63C1" w:rsidR="001565DD" w:rsidDel="00CC7F46" w:rsidRDefault="00B8604E">
      <w:pPr>
        <w:pStyle w:val="Heading2"/>
        <w:rPr>
          <w:del w:id="1562" w:author="Author"/>
        </w:rPr>
        <w:pPrChange w:id="1563" w:author="Author">
          <w:pPr>
            <w:pStyle w:val="ListParagraph"/>
            <w:numPr>
              <w:ilvl w:val="1"/>
              <w:numId w:val="53"/>
            </w:numPr>
            <w:tabs>
              <w:tab w:val="num" w:pos="990"/>
            </w:tabs>
            <w:spacing w:after="120" w:line="252" w:lineRule="auto"/>
            <w:ind w:left="360" w:hanging="360"/>
            <w:contextualSpacing w:val="0"/>
          </w:pPr>
        </w:pPrChange>
      </w:pPr>
      <w:del w:id="1564" w:author="Author">
        <w:r w:rsidRPr="7F493B95" w:rsidDel="00CC7F46">
          <w:delText xml:space="preserve">Click the </w:delText>
        </w:r>
        <w:r w:rsidRPr="7F493B95" w:rsidDel="00CC7F46">
          <w:rPr>
            <w:b/>
            <w:bCs/>
          </w:rPr>
          <w:delText>Add node</w:delText>
        </w:r>
        <w:r w:rsidRPr="7F493B95" w:rsidDel="00CC7F46">
          <w:delText xml:space="preserve">  </w:delText>
        </w:r>
        <w:r w:rsidDel="00CC7F46">
          <w:rPr>
            <w:noProof/>
          </w:rPr>
          <w:drawing>
            <wp:inline distT="0" distB="0" distL="0" distR="0" wp14:anchorId="710B2880" wp14:editId="252F2568">
              <wp:extent cx="325421" cy="299387"/>
              <wp:effectExtent l="0" t="0" r="5080" b="5715"/>
              <wp:docPr id="1942102694" name="Picture 119"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25421" cy="299387"/>
                      </a:xfrm>
                      <a:prstGeom prst="rect">
                        <a:avLst/>
                      </a:prstGeom>
                    </pic:spPr>
                  </pic:pic>
                </a:graphicData>
              </a:graphic>
            </wp:inline>
          </w:drawing>
        </w:r>
        <w:r w:rsidRPr="7F493B95" w:rsidDel="00CC7F46">
          <w:delText xml:space="preserve"> button below the Bellevue location Message node. </w:delText>
        </w:r>
      </w:del>
    </w:p>
    <w:p w14:paraId="07926679" w14:textId="1A42AF8E" w:rsidR="007E1202" w:rsidRPr="001565DD" w:rsidDel="00CC7F46" w:rsidRDefault="007E1202">
      <w:pPr>
        <w:pStyle w:val="Heading2"/>
        <w:rPr>
          <w:del w:id="1565" w:author="Author"/>
        </w:rPr>
        <w:pPrChange w:id="1566" w:author="Author">
          <w:pPr/>
        </w:pPrChange>
      </w:pPr>
      <w:del w:id="1567" w:author="Author">
        <w:r w:rsidDel="00CC7F46">
          <w:rPr>
            <w:noProof/>
          </w:rPr>
          <w:drawing>
            <wp:inline distT="0" distB="0" distL="0" distR="0" wp14:anchorId="2DF06E3A" wp14:editId="08FA8843">
              <wp:extent cx="1794510" cy="1611895"/>
              <wp:effectExtent l="19050" t="19050" r="15240" b="26670"/>
              <wp:docPr id="95810906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9">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b="18742"/>
                      <a:stretch>
                        <a:fillRect/>
                      </a:stretch>
                    </pic:blipFill>
                    <pic:spPr>
                      <a:xfrm>
                        <a:off x="0" y="0"/>
                        <a:ext cx="1794510" cy="1611895"/>
                      </a:xfrm>
                      <a:prstGeom prst="rect">
                        <a:avLst/>
                      </a:prstGeom>
                      <a:ln w="9525">
                        <a:solidFill>
                          <a:schemeClr val="tx1"/>
                        </a:solidFill>
                      </a:ln>
                    </pic:spPr>
                  </pic:pic>
                </a:graphicData>
              </a:graphic>
            </wp:inline>
          </w:drawing>
        </w:r>
      </w:del>
    </w:p>
    <w:p w14:paraId="545F5C5F" w14:textId="6326C1B3" w:rsidR="001565DD" w:rsidRPr="001565DD" w:rsidDel="00CC7F46" w:rsidRDefault="00763322">
      <w:pPr>
        <w:pStyle w:val="Heading2"/>
        <w:rPr>
          <w:del w:id="1568" w:author="Author"/>
          <w:noProof/>
        </w:rPr>
        <w:pPrChange w:id="1569" w:author="Author">
          <w:pPr>
            <w:pStyle w:val="ListParagraph"/>
            <w:numPr>
              <w:ilvl w:val="1"/>
              <w:numId w:val="53"/>
            </w:numPr>
            <w:tabs>
              <w:tab w:val="num" w:pos="990"/>
            </w:tabs>
            <w:spacing w:after="120" w:line="252" w:lineRule="auto"/>
            <w:ind w:left="360" w:hanging="360"/>
            <w:contextualSpacing w:val="0"/>
          </w:pPr>
        </w:pPrChange>
      </w:pPr>
      <w:del w:id="1570" w:author="Author">
        <w:r w:rsidRPr="7F493B95" w:rsidDel="00CC7F46">
          <w:delText>When</w:delText>
        </w:r>
        <w:r w:rsidR="001565DD" w:rsidRPr="7F493B95" w:rsidDel="00CC7F46">
          <w:delText xml:space="preserve"> </w:delText>
        </w:r>
        <w:r w:rsidR="00750E7F" w:rsidRPr="7F493B95" w:rsidDel="00CC7F46">
          <w:delText xml:space="preserve">the </w:delText>
        </w:r>
        <w:r w:rsidRPr="7F493B95" w:rsidDel="00CC7F46">
          <w:delText xml:space="preserve">list of options appears, </w:delText>
        </w:r>
        <w:r w:rsidR="0073202A" w:rsidRPr="7F493B95" w:rsidDel="00CC7F46">
          <w:delText xml:space="preserve">instead of selecting an option, </w:delText>
        </w:r>
        <w:r w:rsidR="00B438C6" w:rsidRPr="7F493B95" w:rsidDel="00CC7F46">
          <w:delText xml:space="preserve">hover your mouse over the </w:delText>
        </w:r>
        <w:r w:rsidR="00731A4A" w:rsidRPr="7F493B95" w:rsidDel="00CC7F46">
          <w:delText>connect</w:delText>
        </w:r>
        <w:r w:rsidR="00E4257B" w:rsidRPr="7F493B95" w:rsidDel="00CC7F46">
          <w:delText>or</w:delText>
        </w:r>
        <w:r w:rsidR="00731A4A" w:rsidRPr="7F493B95" w:rsidDel="00CC7F46">
          <w:delText xml:space="preserve"> dot at the top, which will turn pink. </w:delText>
        </w:r>
        <w:r w:rsidR="002001B6" w:rsidRPr="7F493B95" w:rsidDel="00CC7F46">
          <w:delText xml:space="preserve">Then </w:delText>
        </w:r>
        <w:r w:rsidR="00731A4A" w:rsidRPr="7F493B95" w:rsidDel="00CC7F46">
          <w:delText xml:space="preserve">click </w:delText>
        </w:r>
        <w:r w:rsidR="00E4257B" w:rsidRPr="7F493B95" w:rsidDel="00CC7F46">
          <w:delText xml:space="preserve">the dot </w:delText>
        </w:r>
        <w:r w:rsidR="00731A4A" w:rsidRPr="7F493B95" w:rsidDel="00CC7F46">
          <w:delText xml:space="preserve">and drag the connector to the left until you connect with the top of the </w:delText>
        </w:r>
        <w:r w:rsidR="00731A4A" w:rsidRPr="7F493B95" w:rsidDel="00CC7F46">
          <w:rPr>
            <w:b/>
            <w:bCs/>
          </w:rPr>
          <w:delText>End of conversation</w:delText>
        </w:r>
        <w:r w:rsidR="00731A4A" w:rsidRPr="7F493B95" w:rsidDel="00CC7F46">
          <w:delText xml:space="preserve"> node </w:delText>
        </w:r>
        <w:r w:rsidR="00453D44" w:rsidRPr="7F493B95" w:rsidDel="00CC7F46">
          <w:delText>(which</w:delText>
        </w:r>
        <w:r w:rsidR="00731A4A" w:rsidRPr="7F493B95" w:rsidDel="00CC7F46">
          <w:delText xml:space="preserve"> is </w:delText>
        </w:r>
        <w:r w:rsidR="00453D44" w:rsidRPr="7F493B95" w:rsidDel="00CC7F46">
          <w:delText xml:space="preserve">already </w:delText>
        </w:r>
        <w:r w:rsidR="00731A4A" w:rsidRPr="7F493B95" w:rsidDel="00CC7F46">
          <w:delText>connected to the other three location messages</w:delText>
        </w:r>
        <w:r w:rsidR="00453D44" w:rsidRPr="7F493B95" w:rsidDel="00CC7F46">
          <w:delText>)</w:delText>
        </w:r>
        <w:r w:rsidR="00731A4A" w:rsidRPr="7F493B95" w:rsidDel="00CC7F46">
          <w:delText>.</w:delText>
        </w:r>
        <w:r w:rsidR="00453D44" w:rsidRPr="7F493B95" w:rsidDel="00CC7F46">
          <w:delText xml:space="preserve"> </w:delText>
        </w:r>
      </w:del>
    </w:p>
    <w:p w14:paraId="7404A433" w14:textId="5656DE47" w:rsidR="006215FF" w:rsidRPr="00E55DF9" w:rsidDel="00CC7F46" w:rsidRDefault="00A15AF8">
      <w:pPr>
        <w:pStyle w:val="Heading2"/>
        <w:rPr>
          <w:del w:id="1571" w:author="Author"/>
          <w:rFonts w:eastAsiaTheme="minorEastAsia"/>
          <w:szCs w:val="20"/>
        </w:rPr>
        <w:pPrChange w:id="1572" w:author="Author">
          <w:pPr>
            <w:pStyle w:val="ListParagraph"/>
            <w:numPr>
              <w:ilvl w:val="1"/>
              <w:numId w:val="53"/>
            </w:numPr>
            <w:tabs>
              <w:tab w:val="num" w:pos="990"/>
            </w:tabs>
            <w:spacing w:after="240" w:line="252" w:lineRule="auto"/>
            <w:ind w:left="990" w:hanging="360"/>
          </w:pPr>
        </w:pPrChange>
      </w:pPr>
      <w:del w:id="1573" w:author="Author">
        <w:r w:rsidDel="00CC7F46">
          <w:rPr>
            <w:noProof/>
          </w:rPr>
          <w:drawing>
            <wp:inline distT="0" distB="0" distL="0" distR="0" wp14:anchorId="1080544E" wp14:editId="727AF9B3">
              <wp:extent cx="5486400" cy="3055111"/>
              <wp:effectExtent l="19050" t="19050" r="19050" b="12065"/>
              <wp:docPr id="19213729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00">
                        <a:extLst>
                          <a:ext uri="{28A0092B-C50C-407E-A947-70E740481C1C}">
                            <a14:useLocalDpi xmlns:a14="http://schemas.microsoft.com/office/drawing/2010/main" val="0"/>
                          </a:ext>
                        </a:extLst>
                      </a:blip>
                      <a:stretch>
                        <a:fillRect/>
                      </a:stretch>
                    </pic:blipFill>
                    <pic:spPr>
                      <a:xfrm>
                        <a:off x="0" y="0"/>
                        <a:ext cx="5486400" cy="3055111"/>
                      </a:xfrm>
                      <a:prstGeom prst="rect">
                        <a:avLst/>
                      </a:prstGeom>
                      <a:ln w="9525">
                        <a:solidFill>
                          <a:schemeClr val="tx1"/>
                        </a:solidFill>
                      </a:ln>
                    </pic:spPr>
                  </pic:pic>
                </a:graphicData>
              </a:graphic>
            </wp:inline>
          </w:drawing>
        </w:r>
      </w:del>
    </w:p>
    <w:p w14:paraId="711C3ECC" w14:textId="0DB2619F" w:rsidR="006215FF" w:rsidDel="00CC7F46" w:rsidRDefault="004101DA">
      <w:pPr>
        <w:pStyle w:val="Heading2"/>
        <w:rPr>
          <w:del w:id="1574" w:author="Author"/>
        </w:rPr>
        <w:pPrChange w:id="1575" w:author="Author">
          <w:pPr>
            <w:pStyle w:val="ListParagraph"/>
            <w:numPr>
              <w:ilvl w:val="1"/>
              <w:numId w:val="53"/>
            </w:numPr>
            <w:tabs>
              <w:tab w:val="left" w:pos="360"/>
              <w:tab w:val="num" w:pos="990"/>
            </w:tabs>
            <w:spacing w:after="120" w:line="252" w:lineRule="auto"/>
            <w:ind w:left="540" w:hanging="540"/>
            <w:contextualSpacing w:val="0"/>
          </w:pPr>
        </w:pPrChange>
      </w:pPr>
      <w:del w:id="1576" w:author="Author">
        <w:r w:rsidRPr="29B79D20" w:rsidDel="00CC7F46">
          <w:delText>At the top right of the page, c</w:delText>
        </w:r>
        <w:r w:rsidR="006215FF" w:rsidRPr="29B79D20" w:rsidDel="00CC7F46">
          <w:delText xml:space="preserve">lick </w:delText>
        </w:r>
        <w:r w:rsidR="006215FF" w:rsidRPr="29B79D20" w:rsidDel="00CC7F46">
          <w:rPr>
            <w:b/>
            <w:bCs/>
          </w:rPr>
          <w:delText>Save</w:delText>
        </w:r>
        <w:r w:rsidR="006215FF" w:rsidRPr="29B79D20" w:rsidDel="00CC7F46">
          <w:delText xml:space="preserve"> </w:delText>
        </w:r>
        <w:r w:rsidR="006215FF" w:rsidRPr="00C440BA" w:rsidDel="00CC7F46">
          <w:rPr>
            <w:noProof/>
            <w:szCs w:val="20"/>
          </w:rPr>
          <w:drawing>
            <wp:inline distT="0" distB="0" distL="0" distR="0" wp14:anchorId="4B3863B0" wp14:editId="75859508">
              <wp:extent cx="450821" cy="195580"/>
              <wp:effectExtent l="0" t="0" r="6985" b="0"/>
              <wp:docPr id="188449373" name="Picture 15813143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1314339"/>
                      <pic:cNvPicPr/>
                    </pic:nvPicPr>
                    <pic:blipFill rotWithShape="1">
                      <a:blip r:embed="rId101">
                        <a:extLst>
                          <a:ext uri="{28A0092B-C50C-407E-A947-70E740481C1C}">
                            <a14:useLocalDpi xmlns:a14="http://schemas.microsoft.com/office/drawing/2010/main" val="0"/>
                          </a:ext>
                        </a:extLst>
                      </a:blip>
                      <a:srcRect t="1" r="10670" b="23927"/>
                      <a:stretch/>
                    </pic:blipFill>
                    <pic:spPr bwMode="auto">
                      <a:xfrm>
                        <a:off x="0" y="0"/>
                        <a:ext cx="450962" cy="195641"/>
                      </a:xfrm>
                      <a:prstGeom prst="rect">
                        <a:avLst/>
                      </a:prstGeom>
                      <a:ln>
                        <a:noFill/>
                      </a:ln>
                      <a:extLst>
                        <a:ext uri="{53640926-AAD7-44D8-BBD7-CCE9431645EC}">
                          <a14:shadowObscured xmlns:a14="http://schemas.microsoft.com/office/drawing/2010/main"/>
                        </a:ext>
                      </a:extLst>
                    </pic:spPr>
                  </pic:pic>
                </a:graphicData>
              </a:graphic>
            </wp:inline>
          </w:drawing>
        </w:r>
        <w:r w:rsidR="006215FF" w:rsidRPr="29B79D20" w:rsidDel="00CC7F46">
          <w:delText xml:space="preserve"> to save the changes you made.</w:delText>
        </w:r>
      </w:del>
    </w:p>
    <w:p w14:paraId="2E2704EB" w14:textId="2CB42632" w:rsidR="00B20A81" w:rsidDel="00CC7F46" w:rsidRDefault="00B20A81">
      <w:pPr>
        <w:pStyle w:val="Heading2"/>
        <w:rPr>
          <w:del w:id="1577" w:author="Author"/>
        </w:rPr>
        <w:pPrChange w:id="1578" w:author="Author">
          <w:pPr>
            <w:pStyle w:val="Heading4"/>
          </w:pPr>
        </w:pPrChange>
      </w:pPr>
      <w:del w:id="1579" w:author="Author">
        <w:r w:rsidDel="00CC7F46">
          <w:delText>Task 3: Turn on your topic and test you</w:delText>
        </w:r>
        <w:r w:rsidR="009F4753" w:rsidDel="00CC7F46">
          <w:delText>r</w:delText>
        </w:r>
        <w:r w:rsidDel="00CC7F46">
          <w:delText xml:space="preserve"> changes</w:delText>
        </w:r>
      </w:del>
    </w:p>
    <w:p w14:paraId="644DD9FF" w14:textId="24625B68" w:rsidR="004637E8" w:rsidRPr="004637E8" w:rsidDel="00CC7F46" w:rsidRDefault="004637E8">
      <w:pPr>
        <w:pStyle w:val="Heading2"/>
        <w:rPr>
          <w:del w:id="1580" w:author="Author"/>
        </w:rPr>
        <w:pPrChange w:id="1581" w:author="Author">
          <w:pPr/>
        </w:pPrChange>
      </w:pPr>
      <w:del w:id="1582" w:author="Author">
        <w:r w:rsidDel="00CC7F46">
          <w:delText xml:space="preserve">You may recall that when we made a copy of </w:delText>
        </w:r>
        <w:r w:rsidR="000E06C3" w:rsidDel="00CC7F46">
          <w:delText xml:space="preserve">the </w:delText>
        </w:r>
        <w:r w:rsidDel="00CC7F46">
          <w:delText>Lesson 2</w:delText>
        </w:r>
        <w:r w:rsidR="000E06C3" w:rsidDel="00CC7F46">
          <w:delText xml:space="preserve"> topic</w:delText>
        </w:r>
        <w:r w:rsidDel="00CC7F46">
          <w:delText xml:space="preserve">, the copy </w:delText>
        </w:r>
        <w:r w:rsidR="008D49D2" w:rsidDel="00CC7F46">
          <w:delText>was created</w:delText>
        </w:r>
        <w:r w:rsidDel="00CC7F46">
          <w:delText xml:space="preserve"> in a</w:delText>
        </w:r>
        <w:r w:rsidR="00B004DB" w:rsidDel="00CC7F46">
          <w:delText>n Off state. This means you can’t trigger the topic in the test bot (and if you published your bot, your users couldn’t trigger it either).</w:delText>
        </w:r>
        <w:r w:rsidR="006353C3" w:rsidDel="00CC7F46">
          <w:delText xml:space="preserve"> </w:delText>
        </w:r>
        <w:r w:rsidR="00B004DB" w:rsidDel="00CC7F46">
          <w:delText>We’re ready to turn on the edited topic now.</w:delText>
        </w:r>
      </w:del>
    </w:p>
    <w:p w14:paraId="6B62A6DE" w14:textId="3BD79158" w:rsidR="00EE445B" w:rsidDel="00CC7F46" w:rsidRDefault="00B20A81">
      <w:pPr>
        <w:pStyle w:val="Heading2"/>
        <w:rPr>
          <w:del w:id="1583" w:author="Author"/>
          <w:rFonts w:eastAsiaTheme="minorEastAsia"/>
          <w:szCs w:val="20"/>
        </w:rPr>
        <w:pPrChange w:id="1584" w:author="Author">
          <w:pPr>
            <w:pStyle w:val="ListParagraph"/>
            <w:numPr>
              <w:numId w:val="59"/>
            </w:numPr>
            <w:tabs>
              <w:tab w:val="num" w:pos="450"/>
            </w:tabs>
            <w:ind w:left="450" w:hanging="360"/>
          </w:pPr>
        </w:pPrChange>
      </w:pPr>
      <w:del w:id="1585" w:author="Author">
        <w:r w:rsidDel="00CC7F46">
          <w:delText>Click</w:delText>
        </w:r>
        <w:r w:rsidR="00344F13" w:rsidDel="00CC7F46">
          <w:delText xml:space="preserve"> the</w:delText>
        </w:r>
        <w:r w:rsidDel="00CC7F46">
          <w:delText xml:space="preserve"> </w:delText>
        </w:r>
        <w:r w:rsidRPr="7F493B95" w:rsidDel="00CC7F46">
          <w:rPr>
            <w:b/>
            <w:bCs/>
          </w:rPr>
          <w:delText>Topics</w:delText>
        </w:r>
        <w:r w:rsidDel="00CC7F46">
          <w:delText xml:space="preserve"> </w:delText>
        </w:r>
        <w:r w:rsidR="00344F13" w:rsidDel="00CC7F46">
          <w:delText xml:space="preserve">tab </w:delText>
        </w:r>
        <w:r w:rsidDel="00CC7F46">
          <w:delText>in the left navigation to return to the Topics list.</w:delText>
        </w:r>
      </w:del>
    </w:p>
    <w:p w14:paraId="664BA7F6" w14:textId="201D0DB4" w:rsidR="00AA2744" w:rsidDel="00CC7F46" w:rsidRDefault="00EE445B">
      <w:pPr>
        <w:pStyle w:val="Heading2"/>
        <w:rPr>
          <w:del w:id="1586" w:author="Author"/>
        </w:rPr>
        <w:pPrChange w:id="1587" w:author="Author">
          <w:pPr>
            <w:pStyle w:val="ListParagraph"/>
            <w:ind w:left="450"/>
          </w:pPr>
        </w:pPrChange>
      </w:pPr>
      <w:del w:id="1588" w:author="Author">
        <w:r w:rsidDel="00CC7F46">
          <w:rPr>
            <w:noProof/>
          </w:rPr>
          <w:drawing>
            <wp:inline distT="0" distB="0" distL="0" distR="0" wp14:anchorId="6FE869A6" wp14:editId="75BEA2B0">
              <wp:extent cx="5797552" cy="2547701"/>
              <wp:effectExtent l="0" t="0" r="0" b="5080"/>
              <wp:docPr id="565326467" name="Picture 1864830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9"/>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97552" cy="2547701"/>
                      </a:xfrm>
                      <a:prstGeom prst="rect">
                        <a:avLst/>
                      </a:prstGeom>
                    </pic:spPr>
                  </pic:pic>
                </a:graphicData>
              </a:graphic>
            </wp:inline>
          </w:drawing>
        </w:r>
      </w:del>
    </w:p>
    <w:p w14:paraId="03238D00" w14:textId="15A37D66" w:rsidR="00463619" w:rsidRPr="009616D1" w:rsidDel="00CC7F46" w:rsidRDefault="00463619">
      <w:pPr>
        <w:pStyle w:val="Heading2"/>
        <w:rPr>
          <w:del w:id="1589" w:author="Author"/>
        </w:rPr>
        <w:pPrChange w:id="1590" w:author="Author">
          <w:pPr>
            <w:pStyle w:val="ListParagraph"/>
            <w:ind w:left="450"/>
          </w:pPr>
        </w:pPrChange>
      </w:pPr>
    </w:p>
    <w:p w14:paraId="5F9A1C24" w14:textId="18843F02" w:rsidR="00C17D70" w:rsidRPr="00C17D70" w:rsidDel="00CC7F46" w:rsidRDefault="008911D3">
      <w:pPr>
        <w:pStyle w:val="Heading2"/>
        <w:rPr>
          <w:del w:id="1591" w:author="Author"/>
        </w:rPr>
        <w:pPrChange w:id="1592" w:author="Author">
          <w:pPr>
            <w:pStyle w:val="ListParagraph"/>
            <w:numPr>
              <w:numId w:val="59"/>
            </w:numPr>
            <w:tabs>
              <w:tab w:val="num" w:pos="450"/>
            </w:tabs>
            <w:ind w:left="450" w:hanging="360"/>
          </w:pPr>
        </w:pPrChange>
      </w:pPr>
      <w:del w:id="1593" w:author="Author">
        <w:r w:rsidRPr="7F493B95" w:rsidDel="00CC7F46">
          <w:delText xml:space="preserve">Click the </w:delText>
        </w:r>
        <w:r w:rsidRPr="7F493B95" w:rsidDel="00CC7F46">
          <w:rPr>
            <w:b/>
            <w:bCs/>
          </w:rPr>
          <w:delText>Status</w:delText>
        </w:r>
        <w:r w:rsidRPr="7F493B95" w:rsidDel="00CC7F46">
          <w:delText xml:space="preserve"> toggle from On to </w:delText>
        </w:r>
        <w:r w:rsidRPr="7F493B95" w:rsidDel="00CC7F46">
          <w:rPr>
            <w:b/>
            <w:bCs/>
          </w:rPr>
          <w:delText>Off</w:delText>
        </w:r>
        <w:r w:rsidRPr="7F493B95" w:rsidDel="00CC7F46">
          <w:delText xml:space="preserve"> for </w:delText>
        </w:r>
        <w:r w:rsidRPr="7F493B95" w:rsidDel="00CC7F46">
          <w:rPr>
            <w:b/>
            <w:bCs/>
            <w:color w:val="333333"/>
          </w:rPr>
          <w:delText>Lesson 2 - A simple topic with a condition and variable</w:delText>
        </w:r>
        <w:r w:rsidR="00EE445B" w:rsidRPr="7F493B95" w:rsidDel="00CC7F46">
          <w:rPr>
            <w:color w:val="333333"/>
          </w:rPr>
          <w:delText xml:space="preserve">, and click </w:delText>
        </w:r>
        <w:r w:rsidR="00EE445B" w:rsidRPr="7F493B95" w:rsidDel="00CC7F46">
          <w:delText xml:space="preserve">the </w:delText>
        </w:r>
        <w:r w:rsidR="00EE445B" w:rsidRPr="7F493B95" w:rsidDel="00CC7F46">
          <w:rPr>
            <w:b/>
            <w:bCs/>
          </w:rPr>
          <w:delText>Status</w:delText>
        </w:r>
        <w:r w:rsidR="00EE445B" w:rsidRPr="7F493B95" w:rsidDel="00CC7F46">
          <w:delText xml:space="preserve"> toggle from Off to </w:delText>
        </w:r>
        <w:r w:rsidR="00EE445B" w:rsidRPr="7F493B95" w:rsidDel="00CC7F46">
          <w:rPr>
            <w:b/>
            <w:bCs/>
          </w:rPr>
          <w:delText>On</w:delText>
        </w:r>
        <w:r w:rsidR="00EE445B" w:rsidRPr="7F493B95" w:rsidDel="00CC7F46">
          <w:delText xml:space="preserve"> for </w:delText>
        </w:r>
        <w:r w:rsidR="00EE445B" w:rsidRPr="7F493B95" w:rsidDel="00CC7F46">
          <w:rPr>
            <w:b/>
            <w:bCs/>
            <w:color w:val="333333"/>
          </w:rPr>
          <w:delText>Get store locations</w:delText>
        </w:r>
        <w:r w:rsidR="00C17D70" w:rsidRPr="7F493B95" w:rsidDel="00CC7F46">
          <w:rPr>
            <w:b/>
            <w:bCs/>
            <w:color w:val="333333"/>
          </w:rPr>
          <w:delText xml:space="preserve">. </w:delText>
        </w:r>
        <w:r w:rsidR="00C17D70" w:rsidRPr="7F493B95" w:rsidDel="00CC7F46">
          <w:rPr>
            <w:color w:val="001028"/>
          </w:rPr>
          <w:delText>Now, you can test the conversation you just edited.</w:delText>
        </w:r>
        <w:commentRangeStart w:id="1594"/>
        <w:commentRangeStart w:id="1595"/>
        <w:commentRangeEnd w:id="1594"/>
        <w:r w:rsidDel="00CC7F46">
          <w:rPr>
            <w:rStyle w:val="CommentReference"/>
          </w:rPr>
          <w:commentReference w:id="1594"/>
        </w:r>
        <w:commentRangeEnd w:id="1595"/>
        <w:r w:rsidDel="00CC7F46">
          <w:rPr>
            <w:rStyle w:val="CommentReference"/>
          </w:rPr>
          <w:commentReference w:id="1595"/>
        </w:r>
      </w:del>
    </w:p>
    <w:p w14:paraId="63691FBD" w14:textId="402053D2" w:rsidR="000A22F0" w:rsidRPr="00356C25" w:rsidDel="00CC7F46" w:rsidRDefault="00237EA2">
      <w:pPr>
        <w:pStyle w:val="Heading2"/>
        <w:rPr>
          <w:del w:id="1596" w:author="Author"/>
          <w:rFonts w:eastAsiaTheme="minorEastAsia"/>
          <w:color w:val="333333"/>
          <w:szCs w:val="20"/>
        </w:rPr>
        <w:pPrChange w:id="1597" w:author="Author">
          <w:pPr>
            <w:pStyle w:val="ListParagraph"/>
            <w:ind w:left="450"/>
          </w:pPr>
        </w:pPrChange>
      </w:pPr>
      <w:del w:id="1598" w:author="Author">
        <w:r w:rsidDel="00CC7F46">
          <w:rPr>
            <w:noProof/>
          </w:rPr>
          <w:drawing>
            <wp:inline distT="0" distB="0" distL="0" distR="0" wp14:anchorId="6BA94AA3" wp14:editId="2422AF0C">
              <wp:extent cx="6090928" cy="2117725"/>
              <wp:effectExtent l="0" t="0" r="5080" b="0"/>
              <wp:docPr id="1140061243" name="Picture 1864830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8"/>
                      <pic:cNvPicPr/>
                    </pic:nvPicPr>
                    <pic:blipFill>
                      <a:blip r:embed="rId103">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t="11651" b="14823"/>
                      <a:stretch>
                        <a:fillRect/>
                      </a:stretch>
                    </pic:blipFill>
                    <pic:spPr>
                      <a:xfrm>
                        <a:off x="0" y="0"/>
                        <a:ext cx="6090928" cy="2117725"/>
                      </a:xfrm>
                      <a:prstGeom prst="rect">
                        <a:avLst/>
                      </a:prstGeom>
                    </pic:spPr>
                  </pic:pic>
                </a:graphicData>
              </a:graphic>
            </wp:inline>
          </w:drawing>
        </w:r>
      </w:del>
    </w:p>
    <w:p w14:paraId="2E8D689C" w14:textId="333C80EC" w:rsidR="008911D3" w:rsidRPr="004637E8" w:rsidDel="00CC7F46" w:rsidRDefault="008911D3">
      <w:pPr>
        <w:pStyle w:val="Heading2"/>
        <w:rPr>
          <w:del w:id="1599" w:author="Author"/>
        </w:rPr>
        <w:pPrChange w:id="1600" w:author="Author">
          <w:pPr>
            <w:pStyle w:val="ListParagraph"/>
            <w:ind w:left="450"/>
          </w:pPr>
        </w:pPrChange>
      </w:pPr>
    </w:p>
    <w:p w14:paraId="07360532" w14:textId="41D74B52" w:rsidR="001A5035" w:rsidRPr="00412F11" w:rsidDel="00CC7F46" w:rsidRDefault="00766665">
      <w:pPr>
        <w:pStyle w:val="Heading2"/>
        <w:rPr>
          <w:del w:id="1601" w:author="Author"/>
          <w:rFonts w:eastAsiaTheme="minorEastAsia"/>
          <w:szCs w:val="20"/>
        </w:rPr>
        <w:pPrChange w:id="1602" w:author="Author">
          <w:pPr>
            <w:pStyle w:val="ListParagraph"/>
            <w:numPr>
              <w:numId w:val="59"/>
            </w:numPr>
            <w:tabs>
              <w:tab w:val="num" w:pos="450"/>
            </w:tabs>
            <w:spacing w:after="120" w:line="252" w:lineRule="auto"/>
            <w:ind w:left="450" w:hanging="360"/>
          </w:pPr>
        </w:pPrChange>
      </w:pPr>
      <w:commentRangeStart w:id="1603"/>
      <w:commentRangeEnd w:id="1603"/>
      <w:del w:id="1604" w:author="Author">
        <w:r w:rsidDel="00CC7F46">
          <w:rPr>
            <w:rStyle w:val="CommentReference"/>
          </w:rPr>
          <w:commentReference w:id="1603"/>
        </w:r>
        <w:r w:rsidR="002E4CE9" w:rsidRPr="7F493B95" w:rsidDel="00CC7F46">
          <w:delText>In the bottom left corner of the page, c</w:delText>
        </w:r>
        <w:r w:rsidR="00B06DE8" w:rsidRPr="7F493B95" w:rsidDel="00CC7F46">
          <w:delText xml:space="preserve">lick </w:delText>
        </w:r>
        <w:r w:rsidR="002E4CE9" w:rsidRPr="7F493B95" w:rsidDel="00CC7F46">
          <w:rPr>
            <w:b/>
            <w:bCs/>
          </w:rPr>
          <w:delText>Test your bot</w:delText>
        </w:r>
        <w:r w:rsidR="00412F11" w:rsidRPr="7F493B95" w:rsidDel="00CC7F46">
          <w:delText xml:space="preserve">. </w:delText>
        </w:r>
        <w:r w:rsidR="00D3723D" w:rsidRPr="7F493B95" w:rsidDel="00CC7F46">
          <w:delText>Make sure</w:delText>
        </w:r>
        <w:r w:rsidR="00A95F9B" w:rsidRPr="7F493B95" w:rsidDel="00CC7F46">
          <w:delText xml:space="preserve"> the</w:delText>
        </w:r>
        <w:r w:rsidR="006215FF" w:rsidRPr="7F493B95" w:rsidDel="00CC7F46">
          <w:delText xml:space="preserve"> </w:delText>
        </w:r>
        <w:r w:rsidR="006215FF" w:rsidRPr="7F493B95" w:rsidDel="00CC7F46">
          <w:rPr>
            <w:b/>
            <w:bCs/>
          </w:rPr>
          <w:delText>Trac</w:delText>
        </w:r>
        <w:r w:rsidR="00EA2F89" w:rsidRPr="7F493B95" w:rsidDel="00CC7F46">
          <w:rPr>
            <w:b/>
            <w:bCs/>
          </w:rPr>
          <w:delText>k between topics</w:delText>
        </w:r>
        <w:r w:rsidR="00D3723D" w:rsidRPr="7F493B95" w:rsidDel="00CC7F46">
          <w:rPr>
            <w:b/>
            <w:bCs/>
          </w:rPr>
          <w:delText xml:space="preserve"> </w:delText>
        </w:r>
        <w:r w:rsidR="00D3723D" w:rsidRPr="7F493B95" w:rsidDel="00CC7F46">
          <w:delText>toggle</w:delText>
        </w:r>
        <w:r w:rsidR="00D3723D" w:rsidRPr="7F493B95" w:rsidDel="00CC7F46">
          <w:rPr>
            <w:b/>
            <w:bCs/>
          </w:rPr>
          <w:delText xml:space="preserve"> </w:delText>
        </w:r>
        <w:r w:rsidR="00D3723D" w:rsidRPr="7F493B95" w:rsidDel="00CC7F46">
          <w:delText>is set to</w:delText>
        </w:r>
        <w:r w:rsidRPr="7F493B95" w:rsidDel="00CC7F46">
          <w:rPr>
            <w:b/>
            <w:bCs/>
          </w:rPr>
          <w:delText xml:space="preserve"> </w:delText>
        </w:r>
        <w:r w:rsidRPr="7F493B95" w:rsidDel="00CC7F46">
          <w:delText xml:space="preserve">the </w:delText>
        </w:r>
        <w:r w:rsidRPr="7F493B95" w:rsidDel="00CC7F46">
          <w:rPr>
            <w:b/>
            <w:bCs/>
          </w:rPr>
          <w:delText>On</w:delText>
        </w:r>
        <w:r w:rsidRPr="7F493B95" w:rsidDel="00CC7F46">
          <w:delText xml:space="preserve"> position</w:delText>
        </w:r>
        <w:r w:rsidR="006215FF" w:rsidRPr="7F493B95" w:rsidDel="00CC7F46">
          <w:delText xml:space="preserve">. </w:delText>
        </w:r>
        <w:r w:rsidRPr="7F493B95" w:rsidDel="00CC7F46">
          <w:delText xml:space="preserve">In the test bot, </w:delText>
        </w:r>
        <w:r w:rsidR="005A1548" w:rsidRPr="29B79D20" w:rsidDel="00CC7F46">
          <w:delText>e</w:delText>
        </w:r>
        <w:r w:rsidR="00404BBA" w:rsidRPr="7F493B95" w:rsidDel="00CC7F46">
          <w:delText>nter</w:delText>
        </w:r>
        <w:r w:rsidR="00404BBA" w:rsidRPr="29B79D20" w:rsidDel="00CC7F46">
          <w:delText xml:space="preserve"> </w:delText>
        </w:r>
        <w:r w:rsidRPr="29B79D20" w:rsidDel="00CC7F46">
          <w:rPr>
            <w:b/>
            <w:bCs/>
          </w:rPr>
          <w:delText>Is there a store near me?</w:delText>
        </w:r>
        <w:r w:rsidR="005A1548" w:rsidRPr="29B79D20" w:rsidDel="00CC7F46">
          <w:rPr>
            <w:b/>
            <w:bCs/>
          </w:rPr>
          <w:delText xml:space="preserve"> </w:delText>
        </w:r>
        <w:r w:rsidR="005A1548" w:rsidRPr="7F493B95" w:rsidDel="00CC7F46">
          <w:delText xml:space="preserve">and click the </w:delText>
        </w:r>
        <w:r w:rsidR="005A1548" w:rsidRPr="7F493B95" w:rsidDel="00CC7F46">
          <w:rPr>
            <w:b/>
            <w:bCs/>
          </w:rPr>
          <w:delText>Send</w:delText>
        </w:r>
        <w:r w:rsidR="005A1548" w:rsidRPr="7F493B95" w:rsidDel="00CC7F46">
          <w:delText xml:space="preserve"> </w:delText>
        </w:r>
        <w:r w:rsidR="00764FB4" w:rsidDel="00CC7F46">
          <w:rPr>
            <w:noProof/>
          </w:rPr>
          <w:drawing>
            <wp:inline distT="0" distB="0" distL="0" distR="0" wp14:anchorId="23959F69" wp14:editId="77A46542">
              <wp:extent cx="172443" cy="146562"/>
              <wp:effectExtent l="0" t="0" r="0" b="6350"/>
              <wp:docPr id="30375121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80">
                        <a:extLst>
                          <a:ext uri="{53640926-AAD7-44D8-BBD7-CCE9431645EC}">
                            <a14:shadowObscured xmlns:a14="http://schemas.microsoft.com/office/drawing/2010/main" xmlns:ask="http://schemas.microsoft.com/office/drawing/2018/sketchyshapes" xmlns:w="http://schemas.openxmlformats.org/wordprocessingml/2006/main" xmlns:w10="urn:schemas-microsoft-com:office:word" xmlns:v="urn:schemas-microsoft-com:vml" xmlns:o="urn:schemas-microsoft-com:office:office" xmlns=""/>
                          </a:ext>
                        </a:extLst>
                      </a:blip>
                      <a:srcRect l="11274" t="11426" r="22689" b="14778"/>
                      <a:stretch>
                        <a:fillRect/>
                      </a:stretch>
                    </pic:blipFill>
                    <pic:spPr>
                      <a:xfrm>
                        <a:off x="0" y="0"/>
                        <a:ext cx="172443" cy="146562"/>
                      </a:xfrm>
                      <a:prstGeom prst="rect">
                        <a:avLst/>
                      </a:prstGeom>
                    </pic:spPr>
                  </pic:pic>
                </a:graphicData>
              </a:graphic>
            </wp:inline>
          </w:drawing>
        </w:r>
        <w:r w:rsidR="00764FB4" w:rsidRPr="7F493B95" w:rsidDel="00CC7F46">
          <w:delText xml:space="preserve"> </w:delText>
        </w:r>
        <w:r w:rsidR="005A1548" w:rsidRPr="7F493B95" w:rsidDel="00CC7F46">
          <w:delText>button.</w:delText>
        </w:r>
      </w:del>
    </w:p>
    <w:p w14:paraId="6E5A1B42" w14:textId="7B7153F0" w:rsidR="00F649AD" w:rsidRPr="00F649AD" w:rsidDel="00CC7F46" w:rsidRDefault="00F649AD">
      <w:pPr>
        <w:pStyle w:val="Heading2"/>
        <w:rPr>
          <w:del w:id="1605" w:author="Author"/>
        </w:rPr>
        <w:pPrChange w:id="1606" w:author="Author">
          <w:pPr>
            <w:pStyle w:val="ListParagraph"/>
          </w:pPr>
        </w:pPrChange>
      </w:pPr>
    </w:p>
    <w:p w14:paraId="06831AE3" w14:textId="24BD48BF" w:rsidR="00F649AD" w:rsidRPr="00FF61BE" w:rsidDel="00CC7F46" w:rsidRDefault="00752DEF">
      <w:pPr>
        <w:pStyle w:val="Heading2"/>
        <w:rPr>
          <w:del w:id="1607" w:author="Author"/>
        </w:rPr>
        <w:pPrChange w:id="1608" w:author="Author">
          <w:pPr>
            <w:pStyle w:val="ListParagraph"/>
            <w:spacing w:after="120" w:line="252" w:lineRule="auto"/>
            <w:ind w:left="450"/>
          </w:pPr>
        </w:pPrChange>
      </w:pPr>
      <w:del w:id="1609" w:author="Author">
        <w:r w:rsidRPr="7F493B95" w:rsidDel="00CC7F46">
          <w:rPr>
            <w:noProof/>
          </w:rPr>
          <w:delText xml:space="preserve"> </w:delText>
        </w:r>
        <w:r w:rsidDel="00CC7F46">
          <w:rPr>
            <w:noProof/>
          </w:rPr>
          <w:drawing>
            <wp:inline distT="0" distB="0" distL="0" distR="0" wp14:anchorId="5F02D2F2" wp14:editId="5B156917">
              <wp:extent cx="2727325" cy="3606219"/>
              <wp:effectExtent l="0" t="0" r="0" b="0"/>
              <wp:docPr id="904437828" name="Picture 186483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4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727325" cy="3606219"/>
                      </a:xfrm>
                      <a:prstGeom prst="rect">
                        <a:avLst/>
                      </a:prstGeom>
                    </pic:spPr>
                  </pic:pic>
                </a:graphicData>
              </a:graphic>
            </wp:inline>
          </w:drawing>
        </w:r>
      </w:del>
    </w:p>
    <w:p w14:paraId="65CABC97" w14:textId="228E45F1" w:rsidR="009E4BDF" w:rsidRPr="001A5035" w:rsidDel="00CC7F46" w:rsidRDefault="009E4BDF">
      <w:pPr>
        <w:pStyle w:val="Heading2"/>
        <w:rPr>
          <w:del w:id="1610" w:author="Author"/>
        </w:rPr>
        <w:pPrChange w:id="1611" w:author="Author">
          <w:pPr>
            <w:ind w:left="450"/>
          </w:pPr>
        </w:pPrChange>
      </w:pPr>
      <w:del w:id="1612" w:author="Author">
        <w:r w:rsidDel="00CC7F46">
          <w:delText xml:space="preserve">Notice that even though </w:delText>
        </w:r>
        <w:r w:rsidR="0063618C" w:rsidDel="00CC7F46">
          <w:delText>it</w:delText>
        </w:r>
        <w:r w:rsidDel="00CC7F46">
          <w:delText xml:space="preserve"> isn’t exactly the same as the </w:delText>
        </w:r>
        <w:r w:rsidR="00E25CF4" w:rsidDel="00CC7F46">
          <w:delText xml:space="preserve">trigger phrases in the topic, </w:delText>
        </w:r>
        <w:r w:rsidR="00410CE3" w:rsidDel="00CC7F46">
          <w:delText>“Is there a store near me?”</w:delText>
        </w:r>
        <w:r w:rsidR="00E25CF4" w:rsidDel="00CC7F46">
          <w:delText xml:space="preserve"> works to trigger the topic because Power Virtual Agents understands that </w:delText>
        </w:r>
        <w:r w:rsidR="00DC77EC" w:rsidDel="00CC7F46">
          <w:delText>it means the same thing as the trigger phrase</w:delText>
        </w:r>
        <w:r w:rsidR="005A1548" w:rsidDel="00CC7F46">
          <w:delText>s.</w:delText>
        </w:r>
      </w:del>
    </w:p>
    <w:p w14:paraId="0CB6D790" w14:textId="0ABF5023" w:rsidR="00404BBA" w:rsidRPr="00356C25" w:rsidDel="00CC7F46" w:rsidRDefault="00CC1939">
      <w:pPr>
        <w:pStyle w:val="Heading2"/>
        <w:rPr>
          <w:del w:id="1613" w:author="Author"/>
          <w:noProof/>
        </w:rPr>
        <w:pPrChange w:id="1614" w:author="Author">
          <w:pPr>
            <w:pStyle w:val="ListParagraph"/>
            <w:numPr>
              <w:numId w:val="59"/>
            </w:numPr>
            <w:tabs>
              <w:tab w:val="num" w:pos="450"/>
            </w:tabs>
            <w:spacing w:after="120" w:line="252" w:lineRule="auto"/>
            <w:ind w:left="450" w:hanging="360"/>
          </w:pPr>
        </w:pPrChange>
      </w:pPr>
      <w:del w:id="1615" w:author="Author">
        <w:r w:rsidRPr="7F493B95" w:rsidDel="00CC7F46">
          <w:delText>When asked to select a location,</w:delText>
        </w:r>
        <w:r w:rsidR="00D54745" w:rsidRPr="7F493B95" w:rsidDel="00CC7F46">
          <w:delText xml:space="preserve"> </w:delText>
        </w:r>
        <w:r w:rsidR="004A539C" w:rsidDel="00CC7F46">
          <w:delText>s</w:delText>
        </w:r>
        <w:r w:rsidR="00404BBA" w:rsidDel="00CC7F46">
          <w:delText>elect</w:delText>
        </w:r>
        <w:r w:rsidR="003101C2" w:rsidDel="00CC7F46">
          <w:delText xml:space="preserve"> the</w:delText>
        </w:r>
        <w:r w:rsidR="00404BBA" w:rsidDel="00CC7F46">
          <w:delText xml:space="preserve"> </w:delText>
        </w:r>
        <w:r w:rsidR="00EF1B10" w:rsidRPr="7F493B95" w:rsidDel="00CC7F46">
          <w:rPr>
            <w:b/>
            <w:bCs/>
          </w:rPr>
          <w:delText>Bellevue</w:delText>
        </w:r>
        <w:r w:rsidR="00D54745" w:rsidRPr="7F493B95" w:rsidDel="00CC7F46">
          <w:rPr>
            <w:b/>
            <w:bCs/>
          </w:rPr>
          <w:delText xml:space="preserve"> </w:delText>
        </w:r>
        <w:r w:rsidR="00410CE3" w:rsidDel="00CC7F46">
          <w:delText>location in the test chat.</w:delText>
        </w:r>
        <w:r w:rsidR="00391A02" w:rsidRPr="7F493B95" w:rsidDel="00CC7F46">
          <w:rPr>
            <w:noProof/>
          </w:rPr>
          <w:delText xml:space="preserve"> (You might need to use the </w:delText>
        </w:r>
        <w:r w:rsidR="008A5FDB" w:rsidRPr="7F493B95" w:rsidDel="00CC7F46">
          <w:rPr>
            <w:noProof/>
          </w:rPr>
          <w:delText xml:space="preserve">onscreen </w:delText>
        </w:r>
        <w:r w:rsidR="00391A02" w:rsidRPr="7F493B95" w:rsidDel="00CC7F46">
          <w:rPr>
            <w:noProof/>
          </w:rPr>
          <w:delText>right arrow to see the Bellevue option.</w:delText>
        </w:r>
        <w:r w:rsidR="0082504D" w:rsidRPr="7F493B95" w:rsidDel="00CC7F46">
          <w:rPr>
            <w:noProof/>
          </w:rPr>
          <w:delText xml:space="preserve"> If you don’t see the option at all, make sure you did steps 1, 2, and 3 of this task.</w:delText>
        </w:r>
        <w:r w:rsidR="00391A02" w:rsidRPr="7F493B95" w:rsidDel="00CC7F46">
          <w:rPr>
            <w:noProof/>
          </w:rPr>
          <w:delText>)</w:delText>
        </w:r>
      </w:del>
    </w:p>
    <w:p w14:paraId="5CBABAB1" w14:textId="7A8E2F2A" w:rsidR="002964B3" w:rsidRPr="008D1CA2" w:rsidDel="00CC7F46" w:rsidRDefault="00C43F6B">
      <w:pPr>
        <w:pStyle w:val="Heading2"/>
        <w:rPr>
          <w:del w:id="1616" w:author="Author"/>
          <w:noProof/>
        </w:rPr>
        <w:pPrChange w:id="1617" w:author="Author">
          <w:pPr/>
        </w:pPrChange>
      </w:pPr>
      <w:del w:id="1618" w:author="Author">
        <w:r w:rsidDel="00CC7F46">
          <w:rPr>
            <w:noProof/>
          </w:rPr>
          <mc:AlternateContent>
            <mc:Choice Requires="wpc">
              <w:drawing>
                <wp:inline distT="0" distB="0" distL="0" distR="0" wp14:anchorId="67FC985E" wp14:editId="171EAFC1">
                  <wp:extent cx="2875043" cy="1679589"/>
                  <wp:effectExtent l="0" t="0" r="1905" b="0"/>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0" name="Group 20"/>
                          <wpg:cNvGrpSpPr/>
                          <wpg:grpSpPr>
                            <a:xfrm>
                              <a:off x="180000" y="180000"/>
                              <a:ext cx="2668270" cy="1452880"/>
                              <a:chOff x="180000" y="180000"/>
                              <a:chExt cx="2668270" cy="1452880"/>
                            </a:xfrm>
                          </wpg:grpSpPr>
                          <pic:pic xmlns:pic="http://schemas.openxmlformats.org/drawingml/2006/picture">
                            <pic:nvPicPr>
                              <pic:cNvPr id="76" name="Picture 76" descr="A screenshot of a cell phone&#10;&#10;Description automatically generated"/>
                              <pic:cNvPicPr/>
                            </pic:nvPicPr>
                            <pic:blipFill>
                              <a:blip r:embed="rId105"/>
                              <a:stretch>
                                <a:fillRect/>
                              </a:stretch>
                            </pic:blipFill>
                            <pic:spPr>
                              <a:xfrm>
                                <a:off x="180000" y="180000"/>
                                <a:ext cx="2668270" cy="1452880"/>
                              </a:xfrm>
                              <a:prstGeom prst="rect">
                                <a:avLst/>
                              </a:prstGeom>
                            </pic:spPr>
                          </pic:pic>
                          <wps:wsp>
                            <wps:cNvPr id="77" name="Rectangle 77"/>
                            <wps:cNvSpPr/>
                            <wps:spPr>
                              <a:xfrm>
                                <a:off x="2459620" y="877496"/>
                                <a:ext cx="252095" cy="3397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186228A6" id="Canvas 18" o:spid="_x0000_s1026" editas="canvas" style="width:226.4pt;height:132.25pt;mso-position-horizontal-relative:char;mso-position-vertical-relative:line" coordsize="28746,16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">
                  <v:shape id="_x0000_s1027" type="#_x0000_t75" style="position:absolute;width:28746;height:16795;visibility:visible;mso-wrap-style:square" filled="t">
                    <v:fill o:detectmouseclick="t"/>
                    <v:path o:connecttype="none"/>
                  </v:shape>
                  <v:group id="Group 20" o:spid="_x0000_s1028" style="position:absolute;left:1800;top:1800;width:26682;height:14528" coordorigin="1800,1800" coordsize="26682,14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76" o:spid="_x0000_s1029" type="#_x0000_t75" alt="A screenshot of a cell phone&#10;&#10;Description automatically generated" style="position:absolute;left:1800;top:1800;width:26682;height:14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">
                      <v:imagedata r:id="rId106" o:title="A screenshot of a cell phone&#10;&#10;Description automatically generated"/>
                    </v:shape>
                    <v:rect id="Rectangle 77" o:spid="_x0000_s1030" style="position:absolute;left:24596;top:8774;width:2521;height:3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" filled="f" strokecolor="red" strokeweight="2.25pt"/>
                  </v:group>
                  <w10:anchorlock/>
                </v:group>
              </w:pict>
            </mc:Fallback>
          </mc:AlternateContent>
        </w:r>
      </w:del>
    </w:p>
    <w:p w14:paraId="7353DD2F" w14:textId="124DBE8B" w:rsidR="006215FF" w:rsidDel="00CC7F46" w:rsidRDefault="00FC0C8E">
      <w:pPr>
        <w:pStyle w:val="Heading2"/>
        <w:rPr>
          <w:del w:id="1619" w:author="Author"/>
          <w:szCs w:val="20"/>
        </w:rPr>
        <w:pPrChange w:id="1620" w:author="Author">
          <w:pPr>
            <w:spacing w:after="120" w:line="252" w:lineRule="auto"/>
          </w:pPr>
        </w:pPrChange>
      </w:pPr>
      <w:del w:id="1621" w:author="Author">
        <w:r w:rsidRPr="00E55DF9" w:rsidDel="00CC7F46">
          <w:rPr>
            <w:noProof/>
            <w:szCs w:val="20"/>
          </w:rPr>
          <w:drawing>
            <wp:inline distT="0" distB="0" distL="0" distR="0" wp14:anchorId="28A7A7EE" wp14:editId="543B39B1">
              <wp:extent cx="5486400" cy="3056128"/>
              <wp:effectExtent l="19050" t="19050" r="19050" b="11430"/>
              <wp:docPr id="11164018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a:solidFill>
                          <a:schemeClr val="tx1"/>
                        </a:solidFill>
                      </a:ln>
                    </pic:spPr>
                  </pic:pic>
                </a:graphicData>
              </a:graphic>
            </wp:inline>
          </w:drawing>
        </w:r>
      </w:del>
    </w:p>
    <w:p w14:paraId="05B0530A" w14:textId="4B93A460" w:rsidR="00C81425" w:rsidRPr="00E55DF9" w:rsidDel="00CC7F46" w:rsidRDefault="00C81425">
      <w:pPr>
        <w:pStyle w:val="Heading2"/>
        <w:rPr>
          <w:del w:id="1622" w:author="Author"/>
          <w:szCs w:val="20"/>
        </w:rPr>
        <w:pPrChange w:id="1623" w:author="Author">
          <w:pPr>
            <w:spacing w:after="120" w:line="252" w:lineRule="auto"/>
            <w:jc w:val="center"/>
          </w:pPr>
        </w:pPrChange>
      </w:pPr>
    </w:p>
    <w:p w14:paraId="7BFA3FF5" w14:textId="30577E1F" w:rsidR="006215FF" w:rsidRPr="00012BB0" w:rsidDel="00CC7F46" w:rsidRDefault="006215FF">
      <w:pPr>
        <w:pStyle w:val="Heading2"/>
        <w:rPr>
          <w:del w:id="1624" w:author="Author"/>
        </w:rPr>
        <w:pPrChange w:id="1625" w:author="Author">
          <w:pPr/>
        </w:pPrChange>
      </w:pPr>
      <w:del w:id="1626" w:author="Author">
        <w:r w:rsidDel="00CC7F46">
          <w:delText xml:space="preserve">The bot replies with </w:delText>
        </w:r>
        <w:r w:rsidR="00091BBC" w:rsidDel="00CC7F46">
          <w:delText xml:space="preserve">location info </w:delText>
        </w:r>
        <w:r w:rsidR="001760A5" w:rsidDel="00CC7F46">
          <w:delText xml:space="preserve">for </w:delText>
        </w:r>
        <w:r w:rsidR="00D13AA2" w:rsidDel="00CC7F46">
          <w:delText>Bellevue store</w:delText>
        </w:r>
        <w:r w:rsidDel="00CC7F46">
          <w:delText>.</w:delText>
        </w:r>
        <w:r w:rsidR="00A01E92" w:rsidDel="00CC7F46">
          <w:delText xml:space="preserve"> Notice that the conversation continues in the </w:delText>
        </w:r>
        <w:r w:rsidR="00A01E92" w:rsidRPr="7F493B95" w:rsidDel="00CC7F46">
          <w:rPr>
            <w:b/>
            <w:bCs/>
          </w:rPr>
          <w:delText>End of conversation</w:delText>
        </w:r>
        <w:r w:rsidR="00A01E92" w:rsidDel="00CC7F46">
          <w:delText xml:space="preserve"> system topic</w:delText>
        </w:r>
        <w:r w:rsidR="00AE1BAE" w:rsidDel="00CC7F46">
          <w:delText>.</w:delText>
        </w:r>
        <w:r w:rsidR="005D3E08" w:rsidDel="00CC7F46">
          <w:delText xml:space="preserve"> Feel free to </w:delText>
        </w:r>
        <w:r w:rsidR="00770408" w:rsidDel="00CC7F46">
          <w:delText>keep</w:delText>
        </w:r>
        <w:r w:rsidR="005D3E08" w:rsidDel="00CC7F46">
          <w:delText xml:space="preserve"> </w:delText>
        </w:r>
        <w:r w:rsidR="00770408" w:rsidDel="00CC7F46">
          <w:delText>chatting with the test bot</w:delText>
        </w:r>
        <w:r w:rsidR="0082504D" w:rsidDel="00CC7F46">
          <w:delText>.</w:delText>
        </w:r>
      </w:del>
    </w:p>
    <w:p w14:paraId="2E26E30C" w14:textId="22B1C9C4" w:rsidR="000A1DCA" w:rsidDel="00CC7F46" w:rsidRDefault="00DB5362">
      <w:pPr>
        <w:pStyle w:val="Heading2"/>
        <w:rPr>
          <w:del w:id="1627" w:author="Author"/>
          <w:rFonts w:eastAsia="Times New Roman"/>
          <w:sz w:val="28"/>
          <w:szCs w:val="28"/>
        </w:rPr>
      </w:pPr>
      <w:del w:id="1628" w:author="Author">
        <w:r w:rsidDel="00CC7F46">
          <w:br w:type="page"/>
          <w:delText xml:space="preserve">Exercise </w:delText>
        </w:r>
        <w:r w:rsidR="002C0270" w:rsidDel="00CC7F46">
          <w:delText xml:space="preserve">4: </w:delText>
        </w:r>
        <w:r w:rsidR="00A84D01" w:rsidDel="00CC7F46">
          <w:delText>P</w:delText>
        </w:r>
        <w:r w:rsidR="00DC17EE" w:rsidDel="00CC7F46">
          <w:delText>ublish</w:delText>
        </w:r>
        <w:r w:rsidR="002C0270" w:rsidDel="00CC7F46">
          <w:delText xml:space="preserve"> your bot</w:delText>
        </w:r>
        <w:r w:rsidR="00E66183" w:rsidDel="00CC7F46">
          <w:delText xml:space="preserve"> to the demo site</w:delText>
        </w:r>
        <w:r w:rsidR="00A84D01" w:rsidDel="00CC7F46">
          <w:delText xml:space="preserve"> for testing</w:delText>
        </w:r>
      </w:del>
    </w:p>
    <w:p w14:paraId="69FF59FB" w14:textId="7648EB3C" w:rsidR="00253927" w:rsidRPr="00C440BA" w:rsidDel="00CC7F46" w:rsidRDefault="00077F77">
      <w:pPr>
        <w:pStyle w:val="Heading2"/>
        <w:rPr>
          <w:del w:id="1629" w:author="Author"/>
        </w:rPr>
        <w:pPrChange w:id="1630" w:author="Author">
          <w:pPr/>
        </w:pPrChange>
      </w:pPr>
      <w:del w:id="1631" w:author="Author">
        <w:r w:rsidRPr="7F493B95" w:rsidDel="00CC7F46">
          <w:delText>Power Virtual Agent</w:delText>
        </w:r>
        <w:r w:rsidR="002F2391" w:rsidRPr="7F493B95" w:rsidDel="00CC7F46">
          <w:delText>s</w:delText>
        </w:r>
        <w:r w:rsidRPr="7F493B95" w:rsidDel="00CC7F46">
          <w:delText xml:space="preserve"> provides </w:delText>
        </w:r>
        <w:r w:rsidR="00CC5ACA" w:rsidRPr="7F493B95" w:rsidDel="00CC7F46">
          <w:delText xml:space="preserve">a </w:delText>
        </w:r>
        <w:r w:rsidRPr="7F493B95" w:rsidDel="00CC7F46">
          <w:delText xml:space="preserve">demo website so </w:delText>
        </w:r>
        <w:r w:rsidR="00107EA3" w:rsidRPr="7F493B95" w:rsidDel="00CC7F46">
          <w:delText xml:space="preserve">that </w:delText>
        </w:r>
        <w:r w:rsidRPr="7F493B95" w:rsidDel="00CC7F46">
          <w:delText xml:space="preserve">you can invite anyone to test your bot by sending them the </w:delText>
        </w:r>
        <w:r w:rsidR="00C52C4A" w:rsidRPr="7F493B95" w:rsidDel="00CC7F46">
          <w:delText>URL</w:delText>
        </w:r>
        <w:r w:rsidR="00FC709E" w:rsidRPr="7F493B95" w:rsidDel="00CC7F46">
          <w:delText xml:space="preserve">. </w:delText>
        </w:r>
        <w:r w:rsidR="00755CC1" w:rsidRPr="7F493B95" w:rsidDel="00CC7F46">
          <w:rPr>
            <w:color w:val="171717"/>
            <w:shd w:val="clear" w:color="auto" w:fill="FFFFFF"/>
          </w:rPr>
          <w:delText xml:space="preserve">This </w:delText>
        </w:r>
        <w:r w:rsidR="00AB20F5" w:rsidRPr="7F493B95" w:rsidDel="00CC7F46">
          <w:rPr>
            <w:color w:val="171717"/>
            <w:shd w:val="clear" w:color="auto" w:fill="FFFFFF"/>
          </w:rPr>
          <w:delText>demo website</w:delText>
        </w:r>
        <w:r w:rsidR="00755CC1" w:rsidRPr="7F493B95" w:rsidDel="00CC7F46">
          <w:rPr>
            <w:color w:val="171717"/>
            <w:shd w:val="clear" w:color="auto" w:fill="FFFFFF"/>
          </w:rPr>
          <w:delText xml:space="preserve"> is useful to gather feedback </w:delText>
        </w:r>
        <w:r w:rsidR="009261FF" w:rsidRPr="7F493B95" w:rsidDel="00CC7F46">
          <w:rPr>
            <w:color w:val="171717"/>
            <w:shd w:val="clear" w:color="auto" w:fill="FFFFFF"/>
          </w:rPr>
          <w:delText>to improve the bot content before you activate</w:delText>
        </w:r>
        <w:r w:rsidR="00960EF0" w:rsidRPr="7F493B95" w:rsidDel="00CC7F46">
          <w:rPr>
            <w:color w:val="171717"/>
            <w:shd w:val="clear" w:color="auto" w:fill="FFFFFF"/>
          </w:rPr>
          <w:delText xml:space="preserve"> the bot</w:delText>
        </w:r>
        <w:r w:rsidR="009261FF" w:rsidRPr="7F493B95" w:rsidDel="00CC7F46">
          <w:rPr>
            <w:color w:val="171717"/>
            <w:shd w:val="clear" w:color="auto" w:fill="FFFFFF"/>
          </w:rPr>
          <w:delText xml:space="preserve"> for your real customers. </w:delText>
        </w:r>
      </w:del>
    </w:p>
    <w:p w14:paraId="6962A3AF" w14:textId="15A0B17B" w:rsidR="00071F08" w:rsidRPr="00677667" w:rsidDel="00CC7F46" w:rsidRDefault="00253927">
      <w:pPr>
        <w:pStyle w:val="Heading2"/>
        <w:rPr>
          <w:del w:id="1632" w:author="Author"/>
        </w:rPr>
        <w:pPrChange w:id="1633" w:author="Author">
          <w:pPr>
            <w:pStyle w:val="ListParagraph"/>
            <w:numPr>
              <w:numId w:val="63"/>
            </w:numPr>
            <w:tabs>
              <w:tab w:val="num" w:pos="450"/>
            </w:tabs>
            <w:spacing w:before="180" w:after="120" w:line="252" w:lineRule="auto"/>
            <w:ind w:left="450" w:hanging="360"/>
          </w:pPr>
        </w:pPrChange>
      </w:pPr>
      <w:del w:id="1634" w:author="Author">
        <w:r w:rsidRPr="7F493B95" w:rsidDel="00CC7F46">
          <w:delText xml:space="preserve">Go to the </w:delText>
        </w:r>
        <w:r w:rsidRPr="7F493B95" w:rsidDel="00CC7F46">
          <w:rPr>
            <w:b/>
            <w:bCs/>
          </w:rPr>
          <w:delText>Publish</w:delText>
        </w:r>
        <w:r w:rsidRPr="7F493B95" w:rsidDel="00CC7F46">
          <w:delText xml:space="preserve"> tab on the </w:delText>
        </w:r>
        <w:r w:rsidR="00E469C6" w:rsidRPr="7F493B95" w:rsidDel="00CC7F46">
          <w:delText xml:space="preserve">left </w:delText>
        </w:r>
        <w:r w:rsidRPr="7F493B95" w:rsidDel="00CC7F46">
          <w:delText>navigation pane.</w:delText>
        </w:r>
        <w:r w:rsidR="00ED600D" w:rsidRPr="7F493B95" w:rsidDel="00CC7F46">
          <w:delText xml:space="preserve"> </w:delText>
        </w:r>
      </w:del>
    </w:p>
    <w:p w14:paraId="55A26808" w14:textId="61B52D14" w:rsidR="00253927" w:rsidRPr="00356C25" w:rsidDel="00CC7F46" w:rsidRDefault="008F381B">
      <w:pPr>
        <w:pStyle w:val="Heading2"/>
        <w:rPr>
          <w:del w:id="1635" w:author="Author"/>
        </w:rPr>
        <w:pPrChange w:id="1636" w:author="Author">
          <w:pPr>
            <w:pStyle w:val="ListParagraph"/>
            <w:numPr>
              <w:numId w:val="63"/>
            </w:numPr>
            <w:tabs>
              <w:tab w:val="num" w:pos="450"/>
            </w:tabs>
            <w:spacing w:before="180" w:after="120" w:line="252" w:lineRule="auto"/>
            <w:ind w:left="450" w:hanging="360"/>
          </w:pPr>
        </w:pPrChange>
      </w:pPr>
      <w:del w:id="1637" w:author="Author">
        <w:r w:rsidRPr="7F493B95" w:rsidDel="00CC7F46">
          <w:delText xml:space="preserve">Click </w:delText>
        </w:r>
        <w:r w:rsidR="00253927" w:rsidRPr="7F493B95" w:rsidDel="00CC7F46">
          <w:rPr>
            <w:b/>
            <w:bCs/>
          </w:rPr>
          <w:delText>Publish</w:delText>
        </w:r>
        <w:r w:rsidR="00253927" w:rsidRPr="7F493B95" w:rsidDel="00CC7F46">
          <w:delText xml:space="preserve"> to </w:delText>
        </w:r>
        <w:r w:rsidR="003E49DF" w:rsidRPr="7F493B95" w:rsidDel="00CC7F46">
          <w:delText>push the latest</w:delText>
        </w:r>
        <w:r w:rsidR="00253927" w:rsidRPr="7F493B95" w:rsidDel="00CC7F46">
          <w:delText xml:space="preserve"> bot </w:delText>
        </w:r>
        <w:r w:rsidR="009F2186" w:rsidRPr="7F493B95" w:rsidDel="00CC7F46">
          <w:delText xml:space="preserve">topics </w:delText>
        </w:r>
        <w:r w:rsidR="00071F08" w:rsidRPr="7F493B95" w:rsidDel="00CC7F46">
          <w:delText xml:space="preserve">to </w:delText>
        </w:r>
        <w:r w:rsidR="003E49DF" w:rsidRPr="7F493B95" w:rsidDel="00CC7F46">
          <w:delText>the demo website.</w:delText>
        </w:r>
        <w:r w:rsidR="00071F08" w:rsidRPr="7F493B95" w:rsidDel="00CC7F46">
          <w:delText xml:space="preserve"> You will need to do this before you use the demo site the first time and also after you </w:delText>
        </w:r>
        <w:r w:rsidR="00206DF4" w:rsidRPr="7F493B95" w:rsidDel="00CC7F46">
          <w:delText>make changes to</w:delText>
        </w:r>
        <w:r w:rsidR="00071F08" w:rsidRPr="7F493B95" w:rsidDel="00CC7F46">
          <w:delText xml:space="preserve"> the bot</w:delText>
        </w:r>
        <w:r w:rsidR="00206DF4" w:rsidRPr="7F493B95" w:rsidDel="00CC7F46">
          <w:delText xml:space="preserve"> topics that you want </w:delText>
        </w:r>
        <w:r w:rsidR="005B7897" w:rsidRPr="7F493B95" w:rsidDel="00CC7F46">
          <w:delText xml:space="preserve">people </w:delText>
        </w:r>
        <w:r w:rsidR="00206DF4" w:rsidRPr="7F493B95" w:rsidDel="00CC7F46">
          <w:delText>to test on the demo website.</w:delText>
        </w:r>
        <w:r w:rsidR="00FA2072" w:rsidRPr="7F493B95" w:rsidDel="00CC7F46">
          <w:delText xml:space="preserve"> (When you’ve created your real virtual agent, you will Publish each time you want to make updated topics </w:delText>
        </w:r>
        <w:r w:rsidR="00253927" w:rsidRPr="7F493B95" w:rsidDel="00CC7F46">
          <w:delText>available to your customers</w:delText>
        </w:r>
        <w:r w:rsidR="00FA2072" w:rsidRPr="7F493B95" w:rsidDel="00CC7F46">
          <w:delText>.)</w:delText>
        </w:r>
      </w:del>
    </w:p>
    <w:p w14:paraId="71B4C84C" w14:textId="57CF787A" w:rsidR="00842DF0" w:rsidRPr="00F27707" w:rsidDel="00CC7F46" w:rsidRDefault="00B35407">
      <w:pPr>
        <w:pStyle w:val="Heading2"/>
        <w:rPr>
          <w:del w:id="1638" w:author="Author"/>
          <w:rFonts w:cs="Segoe UI"/>
        </w:rPr>
        <w:pPrChange w:id="1639" w:author="Author">
          <w:pPr/>
        </w:pPrChange>
      </w:pPr>
      <w:del w:id="1640" w:author="Author">
        <w:r w:rsidDel="00CC7F46">
          <w:rPr>
            <w:noProof/>
          </w:rPr>
          <w:drawing>
            <wp:inline distT="0" distB="0" distL="0" distR="0" wp14:anchorId="3949A93C" wp14:editId="5FF0C1A6">
              <wp:extent cx="5486400" cy="3043739"/>
              <wp:effectExtent l="0" t="0" r="0" b="4445"/>
              <wp:docPr id="14081549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08">
                        <a:extLst>
                          <a:ext uri="{C807C97D-BFC1-408E-A445-0C87EB9F89A2}">
                            <ask:lineSketchStyleProps xmlns="" xmlns:o="urn:schemas-microsoft-com:office:office" xmlns:v="urn:schemas-microsoft-com:vml" xmlns:w10="urn:schemas-microsoft-com:office:word" xmlns:w="http://schemas.openxmlformats.org/wordprocessingml/2006/main" xmlns:a14="http://schemas.microsoft.com/office/drawing/2010/main" xmlns:ask="http://schemas.microsoft.com/office/drawing/2018/sketchyshapes" xmlns:arto="http://schemas.microsoft.com/office/word/2006/arto" sd="0">
                              <a:custGeom>
                                <a:avLst/>
                                <a:gdLst/>
                                <a:ahLst/>
                                <a:cxnLst/>
                                <a:rect l="0" t="0" r="0" b="0"/>
                                <a:pathLst/>
                              </a:custGeom>
                              <ask:type/>
                            </ask:lineSketchStyleProps>
                          </a:ext>
                        </a:extLst>
                      </a:blip>
                      <a:srcRect b="438"/>
                      <a:stretch>
                        <a:fillRect/>
                      </a:stretch>
                    </pic:blipFill>
                    <pic:spPr>
                      <a:xfrm>
                        <a:off x="0" y="0"/>
                        <a:ext cx="5486400" cy="3043739"/>
                      </a:xfrm>
                      <a:prstGeom prst="rect">
                        <a:avLst/>
                      </a:prstGeom>
                    </pic:spPr>
                  </pic:pic>
                </a:graphicData>
              </a:graphic>
            </wp:inline>
          </w:drawing>
        </w:r>
      </w:del>
    </w:p>
    <w:p w14:paraId="19910E3A" w14:textId="7347AB60" w:rsidR="00391FB6" w:rsidRPr="00391FB6" w:rsidDel="00CC7F46" w:rsidRDefault="00E51D9C">
      <w:pPr>
        <w:pStyle w:val="Heading2"/>
        <w:rPr>
          <w:del w:id="1641" w:author="Author"/>
          <w:shd w:val="clear" w:color="auto" w:fill="FFFFFF"/>
        </w:rPr>
        <w:pPrChange w:id="1642" w:author="Author">
          <w:pPr>
            <w:ind w:left="450"/>
          </w:pPr>
        </w:pPrChange>
      </w:pPr>
      <w:del w:id="1643" w:author="Author">
        <w:r w:rsidRPr="003D71D0" w:rsidDel="00CC7F46">
          <w:rPr>
            <w:shd w:val="clear" w:color="auto" w:fill="FFFFFF"/>
          </w:rPr>
          <w:delText xml:space="preserve">The publishing process will check for errors in the bot </w:delText>
        </w:r>
        <w:r w:rsidR="008F381B" w:rsidRPr="003D71D0" w:rsidDel="00CC7F46">
          <w:rPr>
            <w:shd w:val="clear" w:color="auto" w:fill="FFFFFF"/>
          </w:rPr>
          <w:delText>topics</w:delText>
        </w:r>
        <w:r w:rsidR="00677667" w:rsidRPr="003D71D0" w:rsidDel="00CC7F46">
          <w:rPr>
            <w:shd w:val="clear" w:color="auto" w:fill="FFFFFF"/>
          </w:rPr>
          <w:delText xml:space="preserve"> whose Status is On</w:delText>
        </w:r>
        <w:r w:rsidRPr="003D71D0" w:rsidDel="00CC7F46">
          <w:rPr>
            <w:shd w:val="clear" w:color="auto" w:fill="FFFFFF"/>
          </w:rPr>
          <w:delText>.</w:delText>
        </w:r>
        <w:r w:rsidRPr="00C440BA" w:rsidDel="00CC7F46">
          <w:delText xml:space="preserve"> </w:delText>
        </w:r>
        <w:r w:rsidRPr="003D71D0" w:rsidDel="00CC7F46">
          <w:rPr>
            <w:shd w:val="clear" w:color="auto" w:fill="FFFFFF"/>
          </w:rPr>
          <w:delText xml:space="preserve">Publication should take </w:delText>
        </w:r>
        <w:r w:rsidR="00F139D3" w:rsidRPr="003D71D0" w:rsidDel="00CC7F46">
          <w:rPr>
            <w:shd w:val="clear" w:color="auto" w:fill="FFFFFF"/>
          </w:rPr>
          <w:delText xml:space="preserve">only </w:delText>
        </w:r>
        <w:r w:rsidRPr="003D71D0" w:rsidDel="00CC7F46">
          <w:rPr>
            <w:shd w:val="clear" w:color="auto" w:fill="FFFFFF"/>
          </w:rPr>
          <w:delText>a few minutes</w:delText>
        </w:r>
        <w:r w:rsidR="00381D3C" w:rsidRPr="003D71D0" w:rsidDel="00CC7F46">
          <w:rPr>
            <w:shd w:val="clear" w:color="auto" w:fill="FFFFFF"/>
          </w:rPr>
          <w:delText xml:space="preserve">. </w:delText>
        </w:r>
      </w:del>
    </w:p>
    <w:p w14:paraId="3DF2D0BD" w14:textId="3BF40EFA" w:rsidR="00E51D9C" w:rsidRPr="003D71D0" w:rsidDel="00CC7F46" w:rsidRDefault="003D71D0">
      <w:pPr>
        <w:pStyle w:val="Heading2"/>
        <w:rPr>
          <w:del w:id="1644" w:author="Author"/>
          <w:shd w:val="clear" w:color="auto" w:fill="FFFFFF"/>
        </w:rPr>
        <w:pPrChange w:id="1645" w:author="Author">
          <w:pPr>
            <w:ind w:left="450"/>
          </w:pPr>
        </w:pPrChange>
      </w:pPr>
      <w:del w:id="1646" w:author="Author">
        <w:r w:rsidDel="00CC7F46">
          <w:rPr>
            <w:shd w:val="clear" w:color="auto" w:fill="FFFFFF"/>
          </w:rPr>
          <w:delText>You will see a message at the top of the screen when publishing is complete.</w:delText>
        </w:r>
      </w:del>
    </w:p>
    <w:p w14:paraId="353C14D3" w14:textId="561DB30E" w:rsidR="00937C54" w:rsidRPr="00937C54" w:rsidDel="00CC7F46" w:rsidRDefault="00937C54">
      <w:pPr>
        <w:pStyle w:val="Heading2"/>
        <w:rPr>
          <w:del w:id="1647" w:author="Author"/>
          <w:color w:val="171717"/>
          <w:shd w:val="clear" w:color="auto" w:fill="FFFFFF"/>
        </w:rPr>
        <w:pPrChange w:id="1648" w:author="Author">
          <w:pPr>
            <w:pStyle w:val="ListParagraph"/>
            <w:numPr>
              <w:numId w:val="63"/>
            </w:numPr>
            <w:tabs>
              <w:tab w:val="num" w:pos="450"/>
            </w:tabs>
            <w:ind w:left="450" w:hanging="360"/>
          </w:pPr>
        </w:pPrChange>
      </w:pPr>
      <w:del w:id="1649" w:author="Author">
        <w:r w:rsidRPr="7F493B95" w:rsidDel="00CC7F46">
          <w:rPr>
            <w:color w:val="171717"/>
            <w:shd w:val="clear" w:color="auto" w:fill="FFFFFF"/>
          </w:rPr>
          <w:delText xml:space="preserve">Click the link for the </w:delText>
        </w:r>
        <w:r w:rsidRPr="7F493B95" w:rsidDel="00CC7F46">
          <w:rPr>
            <w:b/>
            <w:bCs/>
            <w:color w:val="171717"/>
            <w:shd w:val="clear" w:color="auto" w:fill="FFFFFF"/>
          </w:rPr>
          <w:delText>demo website</w:delText>
        </w:r>
        <w:r w:rsidRPr="7F493B95" w:rsidDel="00CC7F46">
          <w:rPr>
            <w:color w:val="171717"/>
            <w:shd w:val="clear" w:color="auto" w:fill="FFFFFF"/>
          </w:rPr>
          <w:delText>.</w:delText>
        </w:r>
      </w:del>
    </w:p>
    <w:p w14:paraId="48508255" w14:textId="43191BB2" w:rsidR="00842DF0" w:rsidDel="00CC7F46" w:rsidRDefault="00C1228D">
      <w:pPr>
        <w:pStyle w:val="Heading2"/>
        <w:rPr>
          <w:del w:id="1650" w:author="Author"/>
        </w:rPr>
        <w:pPrChange w:id="1651" w:author="Author">
          <w:pPr>
            <w:spacing w:before="180"/>
          </w:pPr>
        </w:pPrChange>
      </w:pPr>
      <w:del w:id="1652" w:author="Author">
        <w:r w:rsidDel="00CC7F46">
          <w:rPr>
            <w:rFonts w:ascii="Times New Roman" w:hAnsi="Times New Roman"/>
            <w:noProof/>
          </w:rPr>
          <w:drawing>
            <wp:inline distT="0" distB="0" distL="0" distR="0" wp14:anchorId="4797369C" wp14:editId="4D9BDC3E">
              <wp:extent cx="5486400" cy="3056128"/>
              <wp:effectExtent l="19050" t="19050" r="19050" b="11430"/>
              <wp:docPr id="1012513220" name="Picture 10125132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0" name="Screen Shot 2019-12-31 at 5.05.53 PM.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w="9525">
                        <a:solidFill>
                          <a:schemeClr val="tx1"/>
                        </a:solidFill>
                      </a:ln>
                    </pic:spPr>
                  </pic:pic>
                </a:graphicData>
              </a:graphic>
            </wp:inline>
          </w:drawing>
        </w:r>
      </w:del>
    </w:p>
    <w:p w14:paraId="1687C964" w14:textId="0BB918E9" w:rsidR="00AF2A6C" w:rsidRPr="00C440BA" w:rsidDel="00CC7F46" w:rsidRDefault="00915C2A">
      <w:pPr>
        <w:pStyle w:val="Heading2"/>
        <w:rPr>
          <w:del w:id="1653" w:author="Author"/>
        </w:rPr>
        <w:pPrChange w:id="1654" w:author="Author">
          <w:pPr>
            <w:pStyle w:val="ListParagraph"/>
            <w:numPr>
              <w:numId w:val="63"/>
            </w:numPr>
            <w:tabs>
              <w:tab w:val="num" w:pos="450"/>
            </w:tabs>
            <w:ind w:left="450" w:hanging="360"/>
          </w:pPr>
        </w:pPrChange>
      </w:pPr>
      <w:del w:id="1655" w:author="Author">
        <w:r w:rsidRPr="00C440BA" w:rsidDel="00CC7F46">
          <w:delText>When the demo site window opens,</w:delText>
        </w:r>
        <w:r w:rsidR="0018434D" w:rsidRPr="00C440BA" w:rsidDel="00CC7F46">
          <w:delText xml:space="preserve"> </w:delText>
        </w:r>
        <w:r w:rsidR="0018434D" w:rsidRPr="00677667" w:rsidDel="00CC7F46">
          <w:rPr>
            <w:shd w:val="clear" w:color="auto" w:fill="FFFFFF"/>
          </w:rPr>
          <w:delText xml:space="preserve">you can interact with the bot canvas by typing </w:delText>
        </w:r>
        <w:r w:rsidR="00391FB6" w:rsidDel="00CC7F46">
          <w:rPr>
            <w:shd w:val="clear" w:color="auto" w:fill="FFFFFF"/>
          </w:rPr>
          <w:delText xml:space="preserve">at the </w:delText>
        </w:r>
        <w:r w:rsidR="00391FB6" w:rsidRPr="00391FB6" w:rsidDel="00CC7F46">
          <w:rPr>
            <w:b/>
            <w:bCs/>
            <w:shd w:val="clear" w:color="auto" w:fill="FFFFFF"/>
          </w:rPr>
          <w:delText>Type your message</w:delText>
        </w:r>
        <w:r w:rsidR="00391FB6" w:rsidDel="00CC7F46">
          <w:rPr>
            <w:shd w:val="clear" w:color="auto" w:fill="FFFFFF"/>
          </w:rPr>
          <w:delText xml:space="preserve"> prompt</w:delText>
        </w:r>
        <w:r w:rsidR="0018434D" w:rsidRPr="00677667" w:rsidDel="00CC7F46">
          <w:rPr>
            <w:shd w:val="clear" w:color="auto" w:fill="FFFFFF"/>
          </w:rPr>
          <w:delText xml:space="preserve"> or by selecting a starter phrase from the provided options.</w:delText>
        </w:r>
      </w:del>
    </w:p>
    <w:p w14:paraId="6FE2AF3B" w14:textId="504DCFE4" w:rsidR="00842DF0" w:rsidDel="00CC7F46" w:rsidRDefault="00F4235E">
      <w:pPr>
        <w:pStyle w:val="Heading2"/>
        <w:rPr>
          <w:del w:id="1656" w:author="Author"/>
        </w:rPr>
        <w:pPrChange w:id="1657" w:author="Author">
          <w:pPr/>
        </w:pPrChange>
      </w:pPr>
      <w:del w:id="1658" w:author="Author">
        <w:r w:rsidDel="00CC7F46">
          <w:rPr>
            <w:noProof/>
          </w:rPr>
          <w:drawing>
            <wp:inline distT="0" distB="0" distL="0" distR="0" wp14:anchorId="3C916DE6" wp14:editId="38CF0C9B">
              <wp:extent cx="5486400" cy="3056128"/>
              <wp:effectExtent l="19050" t="19050" r="19050" b="11430"/>
              <wp:docPr id="1012513222" name="Picture 10125132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2" name="Screen Shot 2019-12-31 at 5.08.15 PM.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w="9525">
                        <a:solidFill>
                          <a:schemeClr val="tx1"/>
                        </a:solidFill>
                      </a:ln>
                    </pic:spPr>
                  </pic:pic>
                </a:graphicData>
              </a:graphic>
            </wp:inline>
          </w:drawing>
        </w:r>
      </w:del>
    </w:p>
    <w:p w14:paraId="470B9B45" w14:textId="202F26F4" w:rsidR="00CD6D5A" w:rsidRPr="00356C25" w:rsidDel="00CC7F46" w:rsidRDefault="00677667">
      <w:pPr>
        <w:pStyle w:val="Heading2"/>
        <w:rPr>
          <w:del w:id="1659" w:author="Author"/>
        </w:rPr>
        <w:pPrChange w:id="1660" w:author="Author">
          <w:pPr>
            <w:pStyle w:val="ListParagraph"/>
            <w:numPr>
              <w:numId w:val="63"/>
            </w:numPr>
            <w:tabs>
              <w:tab w:val="num" w:pos="450"/>
            </w:tabs>
            <w:ind w:left="450" w:hanging="360"/>
          </w:pPr>
        </w:pPrChange>
      </w:pPr>
      <w:bookmarkStart w:id="1661" w:name="_Toc492640586"/>
      <w:bookmarkEnd w:id="1380"/>
      <w:del w:id="1662" w:author="Author">
        <w:r w:rsidRPr="00677667" w:rsidDel="00CC7F46">
          <w:rPr>
            <w:shd w:val="clear" w:color="auto" w:fill="FFFFFF"/>
          </w:rPr>
          <w:delText>Y</w:delText>
        </w:r>
        <w:r w:rsidDel="00CC7F46">
          <w:delText>ou</w:delText>
        </w:r>
        <w:r w:rsidRPr="00677667" w:rsidDel="00CC7F46">
          <w:rPr>
            <w:shd w:val="clear" w:color="auto" w:fill="FFFFFF"/>
          </w:rPr>
          <w:delText xml:space="preserve"> can share the URL of the </w:delText>
        </w:r>
        <w:r w:rsidRPr="00677667" w:rsidDel="00CC7F46">
          <w:rPr>
            <w:b/>
            <w:bCs/>
            <w:shd w:val="clear" w:color="auto" w:fill="FFFFFF"/>
          </w:rPr>
          <w:delText>demo website</w:delText>
        </w:r>
        <w:r w:rsidRPr="00677667" w:rsidDel="00CC7F46">
          <w:rPr>
            <w:shd w:val="clear" w:color="auto" w:fill="FFFFFF"/>
          </w:rPr>
          <w:delText xml:space="preserve"> with your team.</w:delText>
        </w:r>
      </w:del>
    </w:p>
    <w:p w14:paraId="7DF894C4" w14:textId="53E5A157" w:rsidR="00DB6881" w:rsidDel="00CC7F46" w:rsidRDefault="00DB6881">
      <w:pPr>
        <w:pStyle w:val="Heading2"/>
        <w:rPr>
          <w:del w:id="1663" w:author="Author"/>
        </w:rPr>
        <w:pPrChange w:id="1664" w:author="Author">
          <w:pPr/>
        </w:pPrChange>
      </w:pPr>
      <w:del w:id="1665" w:author="Author">
        <w:r w:rsidDel="00CC7F46">
          <w:delText xml:space="preserve">Congratulations! You have </w:delText>
        </w:r>
        <w:r w:rsidR="00EA10B1" w:rsidDel="00CC7F46">
          <w:delText xml:space="preserve">built and </w:delText>
        </w:r>
        <w:r w:rsidR="00DD78E5" w:rsidDel="00CC7F46">
          <w:delText xml:space="preserve">published your first </w:delText>
        </w:r>
        <w:r w:rsidR="00EA10B1" w:rsidDel="00CC7F46">
          <w:delText>virtual agent!</w:delText>
        </w:r>
      </w:del>
    </w:p>
    <w:p w14:paraId="0E39FE72" w14:textId="5296391E" w:rsidR="00812911" w:rsidDel="00CC7F46" w:rsidRDefault="00812911">
      <w:pPr>
        <w:pStyle w:val="Heading2"/>
        <w:rPr>
          <w:del w:id="1666" w:author="Author"/>
        </w:rPr>
        <w:pPrChange w:id="1667" w:author="Author">
          <w:pPr/>
        </w:pPrChange>
      </w:pPr>
      <w:del w:id="1668" w:author="Author">
        <w:r w:rsidDel="00CC7F46">
          <w:br w:type="page"/>
        </w:r>
      </w:del>
    </w:p>
    <w:p w14:paraId="2B6EABE9" w14:textId="7D7EFBD5" w:rsidR="008102A4" w:rsidDel="00CC7F46" w:rsidRDefault="008102A4">
      <w:pPr>
        <w:pStyle w:val="Heading2"/>
        <w:rPr>
          <w:del w:id="1669" w:author="Author"/>
        </w:rPr>
      </w:pPr>
      <w:bookmarkStart w:id="1670" w:name="_Toc28855762"/>
      <w:bookmarkStart w:id="1671" w:name="_Toc32226729"/>
      <w:bookmarkStart w:id="1672" w:name="_Toc466587363"/>
      <w:bookmarkStart w:id="1673" w:name="_Toc471385813"/>
      <w:bookmarkStart w:id="1674" w:name="_Toc508556769"/>
      <w:del w:id="1675" w:author="Author">
        <w:r w:rsidDel="00CC7F46">
          <w:delText>Lab survey</w:delText>
        </w:r>
        <w:bookmarkEnd w:id="1670"/>
        <w:bookmarkEnd w:id="1671"/>
      </w:del>
    </w:p>
    <w:p w14:paraId="4FC5CBCE" w14:textId="74DEAA2F" w:rsidR="008102A4" w:rsidDel="00CC7F46" w:rsidRDefault="008102A4">
      <w:pPr>
        <w:pStyle w:val="Heading2"/>
        <w:rPr>
          <w:del w:id="1676" w:author="Author"/>
        </w:rPr>
        <w:pPrChange w:id="1677" w:author="Author">
          <w:pPr/>
        </w:pPrChange>
      </w:pPr>
      <w:del w:id="1678" w:author="Author">
        <w:r w:rsidDel="00CC7F46">
          <w:delText xml:space="preserve">We would appreciate your feedback </w:delText>
        </w:r>
        <w:r w:rsidR="0045341B" w:rsidDel="00CC7F46">
          <w:delText>on Power Virtual Agents</w:delText>
        </w:r>
        <w:r w:rsidDel="00CC7F46">
          <w:delText xml:space="preserve"> and on this hands-on-lab, such as the quality of documentation and the usefulness of the learning experience. </w:delText>
        </w:r>
      </w:del>
    </w:p>
    <w:p w14:paraId="72288695" w14:textId="0A8BCB9B" w:rsidR="008102A4" w:rsidDel="00CC7F46" w:rsidRDefault="008102A4">
      <w:pPr>
        <w:pStyle w:val="Heading2"/>
        <w:rPr>
          <w:del w:id="1679" w:author="Author"/>
        </w:rPr>
        <w:pPrChange w:id="1680" w:author="Author">
          <w:pPr/>
        </w:pPrChange>
      </w:pPr>
      <w:del w:id="1681" w:author="Author">
        <w:r w:rsidDel="00CC7F46">
          <w:delText xml:space="preserve">Please use the survey at </w:delText>
        </w:r>
        <w:r w:rsidR="003A3589" w:rsidDel="00CC7F46">
          <w:rPr>
            <w:color w:val="auto"/>
          </w:rPr>
          <w:fldChar w:fldCharType="begin"/>
        </w:r>
        <w:r w:rsidR="003A3589" w:rsidDel="00CC7F46">
          <w:delInstrText xml:space="preserve"> HYPERLINK "http://aka.ms/PVAiaD" </w:delInstrText>
        </w:r>
        <w:r w:rsidR="003A3589" w:rsidDel="00CC7F46">
          <w:rPr>
            <w:color w:val="auto"/>
          </w:rPr>
          <w:fldChar w:fldCharType="separate"/>
        </w:r>
        <w:r w:rsidR="00A02005" w:rsidRPr="00A02005" w:rsidDel="00CC7F46">
          <w:rPr>
            <w:rStyle w:val="Hyperlink"/>
            <w:b/>
            <w:bCs/>
          </w:rPr>
          <w:delText>http://aka.ms/PVAiaD</w:delText>
        </w:r>
        <w:r w:rsidR="003A3589" w:rsidDel="00CC7F46">
          <w:rPr>
            <w:rStyle w:val="Hyperlink"/>
            <w:b/>
            <w:bCs/>
          </w:rPr>
          <w:fldChar w:fldCharType="end"/>
        </w:r>
        <w:r w:rsidDel="00CC7F46">
          <w:delText xml:space="preserve"> to share your feedback. </w:delText>
        </w:r>
      </w:del>
    </w:p>
    <w:p w14:paraId="17BFFFC9" w14:textId="79206187" w:rsidR="008102A4" w:rsidDel="00CC7F46" w:rsidRDefault="008102A4">
      <w:pPr>
        <w:pStyle w:val="Heading2"/>
        <w:rPr>
          <w:del w:id="1682" w:author="Author"/>
        </w:rPr>
        <w:pPrChange w:id="1683" w:author="Author">
          <w:pPr/>
        </w:pPrChange>
      </w:pPr>
      <w:del w:id="1684" w:author="Author">
        <w:r w:rsidDel="00CC7F46">
          <w:delText>You may provide feedback for each module as you complete it or at the end once you’ve completed all the modules. Thank you!</w:delText>
        </w:r>
      </w:del>
    </w:p>
    <w:p w14:paraId="28DFC3FE" w14:textId="77777777" w:rsidR="008102A4" w:rsidDel="0023672F" w:rsidRDefault="008102A4">
      <w:pPr>
        <w:pStyle w:val="Heading2"/>
        <w:rPr>
          <w:del w:id="1685" w:author="Author"/>
        </w:rPr>
        <w:pPrChange w:id="1686" w:author="Author">
          <w:pPr>
            <w:pStyle w:val="Heading1"/>
          </w:pPr>
        </w:pPrChange>
      </w:pPr>
    </w:p>
    <w:p w14:paraId="54161ED3" w14:textId="77777777" w:rsidR="008102A4" w:rsidDel="0023672F" w:rsidRDefault="008102A4">
      <w:pPr>
        <w:pStyle w:val="Heading2"/>
        <w:rPr>
          <w:del w:id="1687" w:author="Author"/>
        </w:rPr>
        <w:pPrChange w:id="1688" w:author="Author">
          <w:pPr/>
        </w:pPrChange>
      </w:pPr>
    </w:p>
    <w:p w14:paraId="4F8C7A17" w14:textId="77777777" w:rsidR="008102A4" w:rsidDel="0023672F" w:rsidRDefault="008102A4">
      <w:pPr>
        <w:pStyle w:val="Heading2"/>
        <w:rPr>
          <w:del w:id="1689" w:author="Author"/>
        </w:rPr>
        <w:pPrChange w:id="1690" w:author="Author">
          <w:pPr/>
        </w:pPrChange>
      </w:pPr>
    </w:p>
    <w:p w14:paraId="0FADD2EC" w14:textId="77777777" w:rsidR="008102A4" w:rsidRDefault="008102A4">
      <w:pPr>
        <w:pStyle w:val="Heading2"/>
        <w:pPrChange w:id="1691" w:author="Author">
          <w:pPr/>
        </w:pPrChange>
      </w:pPr>
    </w:p>
    <w:p w14:paraId="15E8B80D" w14:textId="77777777" w:rsidR="004E48C9" w:rsidRPr="00AA33F2" w:rsidRDefault="004E48C9" w:rsidP="004E48C9">
      <w:pPr>
        <w:rPr>
          <w:ins w:id="1692" w:author="Author"/>
          <w:rFonts w:cstheme="minorHAnsi"/>
          <w:lang w:val="en-GB"/>
        </w:rPr>
      </w:pPr>
      <w:ins w:id="1693" w:author="Author">
        <w:r w:rsidRPr="00AA33F2">
          <w:rPr>
            <w:rFonts w:cstheme="minorHAnsi"/>
            <w:lang w:val="en-GB"/>
          </w:rPr>
          <w:t xml:space="preserve">Having ingested the raw data from your data sources into ‘entities’ you will now begin the </w:t>
        </w:r>
        <w:r w:rsidRPr="00AA33F2">
          <w:rPr>
            <w:rFonts w:cstheme="minorHAnsi"/>
            <w:b/>
            <w:lang w:val="en-GB"/>
          </w:rPr>
          <w:t xml:space="preserve">Map </w:t>
        </w:r>
        <w:r w:rsidRPr="00AA33F2">
          <w:rPr>
            <w:rFonts w:cstheme="minorHAnsi"/>
            <w:b/>
            <w:lang w:val="en-GB"/>
          </w:rPr>
          <w:sym w:font="Wingdings" w:char="F0E0"/>
        </w:r>
        <w:r w:rsidRPr="00AA33F2">
          <w:rPr>
            <w:rFonts w:cstheme="minorHAnsi"/>
            <w:b/>
            <w:lang w:val="en-GB"/>
          </w:rPr>
          <w:t xml:space="preserve"> Match </w:t>
        </w:r>
        <w:r w:rsidRPr="00AA33F2">
          <w:rPr>
            <w:rFonts w:cstheme="minorHAnsi"/>
            <w:b/>
            <w:lang w:val="en-GB"/>
          </w:rPr>
          <w:sym w:font="Wingdings" w:char="F0E0"/>
        </w:r>
        <w:r w:rsidRPr="00AA33F2">
          <w:rPr>
            <w:rFonts w:cstheme="minorHAnsi"/>
            <w:b/>
            <w:lang w:val="en-GB"/>
          </w:rPr>
          <w:t xml:space="preserve"> Merge </w:t>
        </w:r>
        <w:r w:rsidRPr="00AA33F2">
          <w:rPr>
            <w:rFonts w:cstheme="minorHAnsi"/>
            <w:lang w:val="en-GB"/>
          </w:rPr>
          <w:t xml:space="preserve">process to create a single </w:t>
        </w:r>
        <w:r w:rsidRPr="00AA33F2">
          <w:rPr>
            <w:rFonts w:cstheme="minorHAnsi"/>
            <w:b/>
            <w:lang w:val="en-GB"/>
          </w:rPr>
          <w:t>Unified Customer Profile</w:t>
        </w:r>
        <w:r w:rsidRPr="00AA33F2">
          <w:rPr>
            <w:rFonts w:cstheme="minorHAnsi"/>
            <w:lang w:val="en-GB"/>
          </w:rPr>
          <w:t xml:space="preserve"> by merging data from each customer profile source.</w:t>
        </w:r>
      </w:ins>
    </w:p>
    <w:p w14:paraId="1BE979B5" w14:textId="60337DC8" w:rsidR="004E48C9" w:rsidRPr="00AA33F2" w:rsidRDefault="004E48C9" w:rsidP="004E48C9">
      <w:pPr>
        <w:rPr>
          <w:ins w:id="1694" w:author="Author"/>
          <w:rFonts w:cstheme="minorHAnsi"/>
          <w:lang w:val="en-GB"/>
        </w:rPr>
      </w:pPr>
      <w:ins w:id="1695" w:author="Author">
        <w:r w:rsidRPr="00AA33F2">
          <w:rPr>
            <w:rFonts w:cstheme="minorHAnsi"/>
            <w:lang w:val="en-GB"/>
          </w:rPr>
          <w:t>To do this you will first map your ingested entities against</w:t>
        </w:r>
        <w:r>
          <w:rPr>
            <w:rFonts w:cstheme="minorHAnsi"/>
            <w:lang w:val="en-GB"/>
          </w:rPr>
          <w:t xml:space="preserve"> a standard model </w:t>
        </w:r>
        <w:r w:rsidRPr="00AA33F2">
          <w:rPr>
            <w:rFonts w:cstheme="minorHAnsi"/>
            <w:lang w:val="en-GB"/>
          </w:rPr>
          <w:t xml:space="preserve">and select the Primary Key for each of your profiled entities. Following the completion of this you will then create your ‘Match Rule’ that will be used to match </w:t>
        </w:r>
        <w:del w:id="1696" w:author="Author">
          <w:r w:rsidRPr="00AA33F2" w:rsidDel="00C84EB5">
            <w:rPr>
              <w:rFonts w:cstheme="minorHAnsi"/>
              <w:lang w:val="en-GB"/>
            </w:rPr>
            <w:delText>eCommerce</w:delText>
          </w:r>
        </w:del>
        <w:proofErr w:type="spellStart"/>
        <w:r w:rsidR="00C84EB5">
          <w:rPr>
            <w:rFonts w:cstheme="minorHAnsi"/>
            <w:lang w:val="en-GB"/>
          </w:rPr>
          <w:t>ContactswithTransaction</w:t>
        </w:r>
        <w:proofErr w:type="spellEnd"/>
        <w:r w:rsidR="00C84EB5">
          <w:rPr>
            <w:rFonts w:cstheme="minorHAnsi"/>
            <w:lang w:val="en-GB"/>
          </w:rPr>
          <w:t xml:space="preserve"> (Contacts you extracts from other CRM System)</w:t>
        </w:r>
        <w:r w:rsidRPr="00AA33F2">
          <w:rPr>
            <w:rFonts w:cstheme="minorHAnsi"/>
            <w:lang w:val="en-GB"/>
          </w:rPr>
          <w:t xml:space="preserve"> customers with Loyalty Customers.</w:t>
        </w:r>
        <w:r w:rsidR="00A85843">
          <w:rPr>
            <w:rFonts w:cstheme="minorHAnsi"/>
            <w:lang w:val="en-GB"/>
          </w:rPr>
          <w:t xml:space="preserve"> Also, we want to consolidate the customer data from Dynamics 365 as well.</w:t>
        </w:r>
      </w:ins>
    </w:p>
    <w:p w14:paraId="66EEC3F5" w14:textId="6092F689" w:rsidR="004E48C9" w:rsidRPr="00AA33F2" w:rsidRDefault="004E48C9" w:rsidP="004E48C9">
      <w:pPr>
        <w:rPr>
          <w:ins w:id="1697" w:author="Author"/>
          <w:rFonts w:cstheme="minorHAnsi"/>
          <w:lang w:val="en-GB"/>
        </w:rPr>
      </w:pPr>
      <w:ins w:id="1698" w:author="Author">
        <w:r w:rsidRPr="00AA33F2">
          <w:rPr>
            <w:rFonts w:cstheme="minorHAnsi"/>
            <w:lang w:val="en-GB"/>
          </w:rPr>
          <w:t xml:space="preserve">Finally, running the ‘Merge’ process will create a single set of unique ‘Customers’ having matched profiles from </w:t>
        </w:r>
        <w:del w:id="1699" w:author="Author">
          <w:r w:rsidRPr="00AA33F2" w:rsidDel="00C84EB5">
            <w:rPr>
              <w:rFonts w:cstheme="minorHAnsi"/>
              <w:lang w:val="en-GB"/>
            </w:rPr>
            <w:delText>eCommerce</w:delText>
          </w:r>
        </w:del>
        <w:r w:rsidR="00C84EB5">
          <w:rPr>
            <w:rFonts w:cstheme="minorHAnsi"/>
            <w:lang w:val="en-GB"/>
          </w:rPr>
          <w:t>other CRM System</w:t>
        </w:r>
        <w:r w:rsidRPr="00AA33F2">
          <w:rPr>
            <w:rFonts w:cstheme="minorHAnsi"/>
            <w:lang w:val="en-GB"/>
          </w:rPr>
          <w:t xml:space="preserve"> and Loyalty customer data using your match rules.</w:t>
        </w:r>
      </w:ins>
    </w:p>
    <w:p w14:paraId="70E07879" w14:textId="2C6A649F" w:rsidR="004E48C9" w:rsidRPr="00AA33F2" w:rsidRDefault="004E48C9" w:rsidP="004E48C9">
      <w:pPr>
        <w:rPr>
          <w:ins w:id="1700" w:author="Author"/>
          <w:rFonts w:cstheme="minorHAnsi"/>
          <w:lang w:val="en-GB"/>
        </w:rPr>
      </w:pPr>
      <w:ins w:id="1701" w:author="Author">
        <w:r w:rsidRPr="00AA33F2">
          <w:rPr>
            <w:rFonts w:cstheme="minorHAnsi"/>
            <w:lang w:val="en-GB"/>
          </w:rPr>
          <w:t xml:space="preserve">Your objective is to find out how many unique customer profiles </w:t>
        </w:r>
        <w:del w:id="1702" w:author="Author">
          <w:r w:rsidRPr="00AA33F2" w:rsidDel="00C84EB5">
            <w:rPr>
              <w:rFonts w:cstheme="minorHAnsi"/>
              <w:lang w:val="en-GB"/>
            </w:rPr>
            <w:delText>Contoso Retail</w:delText>
          </w:r>
        </w:del>
        <w:proofErr w:type="spellStart"/>
        <w:r w:rsidR="00C84EB5">
          <w:rPr>
            <w:rFonts w:cstheme="minorHAnsi"/>
            <w:lang w:val="en-GB"/>
          </w:rPr>
          <w:t>ContoTech</w:t>
        </w:r>
        <w:proofErr w:type="spellEnd"/>
        <w:r w:rsidRPr="00AA33F2">
          <w:rPr>
            <w:rFonts w:cstheme="minorHAnsi"/>
            <w:lang w:val="en-GB"/>
          </w:rPr>
          <w:t xml:space="preserve"> has across </w:t>
        </w:r>
        <w:r w:rsidR="00A85843">
          <w:rPr>
            <w:rFonts w:cstheme="minorHAnsi"/>
            <w:lang w:val="en-GB"/>
          </w:rPr>
          <w:t xml:space="preserve">Dynamics 365, </w:t>
        </w:r>
        <w:del w:id="1703" w:author="Author">
          <w:r w:rsidRPr="00AA33F2" w:rsidDel="00C84EB5">
            <w:rPr>
              <w:rFonts w:cstheme="minorHAnsi"/>
              <w:lang w:val="en-GB"/>
            </w:rPr>
            <w:delText>eCommerce</w:delText>
          </w:r>
          <w:r w:rsidR="00C84EB5" w:rsidDel="00A85843">
            <w:rPr>
              <w:rFonts w:cstheme="minorHAnsi"/>
              <w:lang w:val="en-GB"/>
            </w:rPr>
            <w:delText>O</w:delText>
          </w:r>
        </w:del>
        <w:r w:rsidR="00A85843">
          <w:rPr>
            <w:rFonts w:cstheme="minorHAnsi"/>
            <w:lang w:val="en-GB"/>
          </w:rPr>
          <w:t>o</w:t>
        </w:r>
        <w:r w:rsidR="00C84EB5">
          <w:rPr>
            <w:rFonts w:cstheme="minorHAnsi"/>
            <w:lang w:val="en-GB"/>
          </w:rPr>
          <w:t>ther CRM System</w:t>
        </w:r>
        <w:r w:rsidR="00A85843">
          <w:rPr>
            <w:rFonts w:cstheme="minorHAnsi"/>
            <w:lang w:val="en-GB"/>
          </w:rPr>
          <w:t xml:space="preserve">, </w:t>
        </w:r>
        <w:del w:id="1704" w:author="Author">
          <w:r w:rsidRPr="00AA33F2" w:rsidDel="00A85843">
            <w:rPr>
              <w:rFonts w:cstheme="minorHAnsi"/>
              <w:lang w:val="en-GB"/>
            </w:rPr>
            <w:delText xml:space="preserve"> </w:delText>
          </w:r>
        </w:del>
        <w:r w:rsidRPr="00AA33F2">
          <w:rPr>
            <w:rFonts w:cstheme="minorHAnsi"/>
            <w:lang w:val="en-GB"/>
          </w:rPr>
          <w:t>and Loyalty data.</w:t>
        </w:r>
      </w:ins>
    </w:p>
    <w:p w14:paraId="6E7ABE6E" w14:textId="77777777" w:rsidR="004E48C9" w:rsidRPr="00AA33F2" w:rsidRDefault="004E48C9" w:rsidP="004E48C9">
      <w:pPr>
        <w:rPr>
          <w:ins w:id="1705" w:author="Author"/>
          <w:rFonts w:cstheme="minorHAnsi"/>
          <w:lang w:val="en-GB"/>
        </w:rPr>
      </w:pPr>
    </w:p>
    <w:p w14:paraId="75E86131" w14:textId="7B4E78C8" w:rsidR="004E48C9" w:rsidRDefault="004E48C9">
      <w:pPr>
        <w:pStyle w:val="Heading4"/>
        <w:rPr>
          <w:ins w:id="1706" w:author="Author"/>
          <w:lang w:val="en-GB"/>
        </w:rPr>
        <w:pPrChange w:id="1707" w:author="Author">
          <w:pPr>
            <w:pStyle w:val="Heading2"/>
          </w:pPr>
        </w:pPrChange>
      </w:pPr>
      <w:bookmarkStart w:id="1708" w:name="_Toc37667994"/>
      <w:bookmarkStart w:id="1709" w:name="_Toc84692314"/>
      <w:ins w:id="1710" w:author="Author">
        <w:r w:rsidRPr="00AA33F2">
          <w:rPr>
            <w:lang w:val="en-GB"/>
          </w:rPr>
          <w:t xml:space="preserve">Task 1 – Map contacts from </w:t>
        </w:r>
        <w:del w:id="1711" w:author="Author">
          <w:r w:rsidRPr="00AA33F2" w:rsidDel="0063409C">
            <w:rPr>
              <w:lang w:val="en-GB"/>
            </w:rPr>
            <w:delText>eCommerce and Loyalty</w:delText>
          </w:r>
        </w:del>
        <w:proofErr w:type="spellStart"/>
        <w:r w:rsidR="0063409C">
          <w:rPr>
            <w:lang w:val="en-GB"/>
          </w:rPr>
          <w:t>ContactswithTransaction</w:t>
        </w:r>
        <w:proofErr w:type="spellEnd"/>
        <w:r w:rsidR="0063409C">
          <w:rPr>
            <w:lang w:val="en-GB"/>
          </w:rPr>
          <w:t xml:space="preserve"> and </w:t>
        </w:r>
        <w:proofErr w:type="spellStart"/>
        <w:r w:rsidR="0063409C">
          <w:rPr>
            <w:lang w:val="en-GB"/>
          </w:rPr>
          <w:t>CustomerLoyalty</w:t>
        </w:r>
        <w:proofErr w:type="spellEnd"/>
        <w:r w:rsidR="0063409C">
          <w:rPr>
            <w:lang w:val="en-GB"/>
          </w:rPr>
          <w:t xml:space="preserve"> System</w:t>
        </w:r>
        <w:r w:rsidRPr="00AA33F2">
          <w:rPr>
            <w:lang w:val="en-GB"/>
          </w:rPr>
          <w:t xml:space="preserve"> to </w:t>
        </w:r>
        <w:r>
          <w:rPr>
            <w:lang w:val="en-GB"/>
          </w:rPr>
          <w:t>common</w:t>
        </w:r>
        <w:r w:rsidRPr="00AA33F2">
          <w:rPr>
            <w:lang w:val="en-GB"/>
          </w:rPr>
          <w:t xml:space="preserve"> data types</w:t>
        </w:r>
        <w:bookmarkEnd w:id="1708"/>
        <w:bookmarkEnd w:id="1709"/>
      </w:ins>
    </w:p>
    <w:p w14:paraId="6EE58FE8" w14:textId="77777777" w:rsidR="004E48C9" w:rsidRPr="008B3978" w:rsidRDefault="004E48C9" w:rsidP="004E48C9">
      <w:pPr>
        <w:rPr>
          <w:ins w:id="1712" w:author="Author"/>
          <w:lang w:val="en-GB"/>
        </w:rPr>
      </w:pPr>
    </w:p>
    <w:p w14:paraId="77CEA1E7" w14:textId="370F2A13" w:rsidR="004E48C9" w:rsidRPr="00AA33F2" w:rsidRDefault="004E48C9" w:rsidP="004E48C9">
      <w:pPr>
        <w:pStyle w:val="ListParagraph"/>
        <w:numPr>
          <w:ilvl w:val="0"/>
          <w:numId w:val="83"/>
        </w:numPr>
        <w:rPr>
          <w:ins w:id="1713" w:author="Author"/>
          <w:rFonts w:cstheme="minorHAnsi"/>
          <w:lang w:val="en-GB"/>
        </w:rPr>
      </w:pPr>
      <w:ins w:id="1714" w:author="Author">
        <w:r w:rsidRPr="00AA33F2">
          <w:rPr>
            <w:rFonts w:cstheme="minorHAnsi"/>
            <w:lang w:val="en-GB"/>
          </w:rPr>
          <w:t xml:space="preserve">Map contacts from </w:t>
        </w:r>
        <w:del w:id="1715" w:author="Author">
          <w:r w:rsidRPr="00AA33F2" w:rsidDel="00C84EB5">
            <w:rPr>
              <w:rFonts w:cstheme="minorHAnsi"/>
              <w:lang w:val="en-GB"/>
            </w:rPr>
            <w:delText>eCommerce</w:delText>
          </w:r>
        </w:del>
        <w:r w:rsidR="00C84EB5">
          <w:rPr>
            <w:rFonts w:cstheme="minorHAnsi"/>
            <w:lang w:val="en-GB"/>
          </w:rPr>
          <w:t>Contacts</w:t>
        </w:r>
        <w:r w:rsidRPr="00AA33F2">
          <w:rPr>
            <w:rFonts w:cstheme="minorHAnsi"/>
            <w:lang w:val="en-GB"/>
          </w:rPr>
          <w:t xml:space="preserve"> and Loyalty data to </w:t>
        </w:r>
        <w:r>
          <w:rPr>
            <w:rFonts w:cstheme="minorHAnsi"/>
            <w:lang w:val="en-GB"/>
          </w:rPr>
          <w:t>common</w:t>
        </w:r>
        <w:r w:rsidRPr="00AA33F2">
          <w:rPr>
            <w:rFonts w:cstheme="minorHAnsi"/>
            <w:lang w:val="en-GB"/>
          </w:rPr>
          <w:t xml:space="preserve"> data types.</w:t>
        </w:r>
      </w:ins>
    </w:p>
    <w:p w14:paraId="4D26070A" w14:textId="74AEED9A" w:rsidR="004E48C9" w:rsidRDefault="004E48C9" w:rsidP="004E48C9">
      <w:pPr>
        <w:pStyle w:val="ListParagraph"/>
        <w:ind w:left="708"/>
        <w:rPr>
          <w:ins w:id="1716" w:author="Author"/>
          <w:rFonts w:cstheme="minorHAnsi"/>
          <w:b/>
          <w:lang w:val="en-GB"/>
        </w:rPr>
      </w:pPr>
      <w:ins w:id="1717" w:author="Author">
        <w:r w:rsidRPr="00AA33F2">
          <w:rPr>
            <w:rFonts w:cstheme="minorHAnsi"/>
            <w:lang w:val="en-GB"/>
          </w:rPr>
          <w:t xml:space="preserve">In the left menu click </w:t>
        </w:r>
        <w:r w:rsidRPr="00AA33F2">
          <w:rPr>
            <w:rFonts w:cstheme="minorHAnsi"/>
            <w:b/>
            <w:lang w:val="en-GB"/>
          </w:rPr>
          <w:t xml:space="preserve">Unify </w:t>
        </w:r>
        <w:r w:rsidRPr="00AA33F2">
          <w:rPr>
            <w:rFonts w:cstheme="minorHAnsi"/>
            <w:b/>
            <w:lang w:val="en-GB"/>
          </w:rPr>
          <w:sym w:font="Wingdings" w:char="F0E0"/>
        </w:r>
        <w:r w:rsidRPr="00AA33F2">
          <w:rPr>
            <w:rFonts w:cstheme="minorHAnsi"/>
            <w:b/>
            <w:lang w:val="en-GB"/>
          </w:rPr>
          <w:t xml:space="preserve"> Map </w:t>
        </w:r>
        <w:r w:rsidRPr="00AA33F2">
          <w:rPr>
            <w:rFonts w:cstheme="minorHAnsi"/>
            <w:b/>
            <w:lang w:val="en-GB"/>
          </w:rPr>
          <w:sym w:font="Wingdings" w:char="F0E0"/>
        </w:r>
        <w:r w:rsidRPr="00AA33F2">
          <w:rPr>
            <w:rFonts w:cstheme="minorHAnsi"/>
            <w:b/>
            <w:lang w:val="en-GB"/>
          </w:rPr>
          <w:t xml:space="preserve"> Select Entities</w:t>
        </w:r>
      </w:ins>
    </w:p>
    <w:p w14:paraId="75DE0FFF" w14:textId="48A0D85E" w:rsidR="00C5686C" w:rsidRDefault="00C5686C" w:rsidP="004E48C9">
      <w:pPr>
        <w:pStyle w:val="ListParagraph"/>
        <w:ind w:left="708"/>
        <w:rPr>
          <w:ins w:id="1718" w:author="Author"/>
          <w:rFonts w:cstheme="minorHAnsi"/>
          <w:b/>
          <w:lang w:val="en-GB"/>
        </w:rPr>
      </w:pPr>
    </w:p>
    <w:p w14:paraId="5D9964FD" w14:textId="1D84B6C2" w:rsidR="00C5686C" w:rsidRPr="00AA33F2" w:rsidRDefault="00C5686C" w:rsidP="004E48C9">
      <w:pPr>
        <w:pStyle w:val="ListParagraph"/>
        <w:ind w:left="708"/>
        <w:rPr>
          <w:ins w:id="1719" w:author="Author"/>
          <w:rFonts w:cstheme="minorHAnsi"/>
          <w:b/>
          <w:lang w:val="en-GB"/>
        </w:rPr>
      </w:pPr>
      <w:ins w:id="1720" w:author="Author">
        <w:r>
          <w:rPr>
            <w:noProof/>
          </w:rPr>
          <w:drawing>
            <wp:inline distT="0" distB="0" distL="0" distR="0" wp14:anchorId="0763E4DB" wp14:editId="3F362A35">
              <wp:extent cx="5935980" cy="2379888"/>
              <wp:effectExtent l="0" t="0" r="7620" b="1905"/>
              <wp:docPr id="103" name="Picture 103"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 email&#10;&#10;Description automatically generated"/>
                      <pic:cNvPicPr/>
                    </pic:nvPicPr>
                    <pic:blipFill>
                      <a:blip r:embed="rId111"/>
                      <a:stretch>
                        <a:fillRect/>
                      </a:stretch>
                    </pic:blipFill>
                    <pic:spPr>
                      <a:xfrm>
                        <a:off x="0" y="0"/>
                        <a:ext cx="5940209" cy="2381583"/>
                      </a:xfrm>
                      <a:prstGeom prst="rect">
                        <a:avLst/>
                      </a:prstGeom>
                    </pic:spPr>
                  </pic:pic>
                </a:graphicData>
              </a:graphic>
            </wp:inline>
          </w:drawing>
        </w:r>
      </w:ins>
    </w:p>
    <w:p w14:paraId="46E8E8AB" w14:textId="77777777" w:rsidR="004E48C9" w:rsidRPr="00AA33F2" w:rsidRDefault="004E48C9" w:rsidP="004E48C9">
      <w:pPr>
        <w:pStyle w:val="ListParagraph"/>
        <w:ind w:left="1080"/>
        <w:rPr>
          <w:ins w:id="1721" w:author="Author"/>
          <w:rFonts w:cstheme="minorHAnsi"/>
          <w:b/>
          <w:lang w:val="en-GB"/>
        </w:rPr>
      </w:pPr>
    </w:p>
    <w:p w14:paraId="7032C062" w14:textId="75A9C2C8" w:rsidR="004E48C9" w:rsidRDefault="004E48C9" w:rsidP="004E48C9">
      <w:pPr>
        <w:pStyle w:val="ListParagraph"/>
        <w:ind w:left="708"/>
        <w:rPr>
          <w:ins w:id="1722" w:author="Author"/>
          <w:rFonts w:cstheme="minorHAnsi"/>
          <w:b/>
          <w:lang w:val="en-GB"/>
        </w:rPr>
      </w:pPr>
      <w:ins w:id="1723" w:author="Author">
        <w:r w:rsidRPr="00AA33F2">
          <w:rPr>
            <w:rFonts w:cstheme="minorHAnsi"/>
            <w:lang w:val="en-GB"/>
          </w:rPr>
          <w:t xml:space="preserve">Select the entities that represent the customer profile – </w:t>
        </w:r>
        <w:del w:id="1724" w:author="Author">
          <w:r w:rsidRPr="00AA33F2" w:rsidDel="005312F5">
            <w:rPr>
              <w:rFonts w:cstheme="minorHAnsi"/>
              <w:b/>
              <w:lang w:val="en-GB"/>
            </w:rPr>
            <w:delText>eCommerceContacts</w:delText>
          </w:r>
          <w:r w:rsidR="005312F5" w:rsidDel="00B22156">
            <w:rPr>
              <w:rFonts w:cstheme="minorHAnsi"/>
              <w:b/>
              <w:lang w:val="en-GB"/>
            </w:rPr>
            <w:delText>ContactswithTransactions</w:delText>
          </w:r>
        </w:del>
        <w:r w:rsidR="00B22156">
          <w:rPr>
            <w:rFonts w:cstheme="minorHAnsi"/>
            <w:b/>
            <w:lang w:val="en-GB"/>
          </w:rPr>
          <w:t>Customer Loyalty</w:t>
        </w:r>
        <w:r w:rsidR="00B22156">
          <w:rPr>
            <w:rFonts w:cstheme="minorHAnsi"/>
            <w:lang w:val="en-GB"/>
          </w:rPr>
          <w:t xml:space="preserve">, </w:t>
        </w:r>
        <w:del w:id="1725" w:author="Author">
          <w:r w:rsidRPr="00AA33F2" w:rsidDel="00B22156">
            <w:rPr>
              <w:rFonts w:cstheme="minorHAnsi"/>
              <w:lang w:val="en-GB"/>
            </w:rPr>
            <w:delText xml:space="preserve"> and </w:delText>
          </w:r>
          <w:r w:rsidRPr="00AA33F2" w:rsidDel="00B22156">
            <w:rPr>
              <w:rFonts w:cstheme="minorHAnsi"/>
              <w:b/>
              <w:lang w:val="en-GB"/>
            </w:rPr>
            <w:delText>loyCustomers</w:delText>
          </w:r>
        </w:del>
        <w:proofErr w:type="spellStart"/>
        <w:r w:rsidR="00B22156">
          <w:rPr>
            <w:rFonts w:cstheme="minorHAnsi"/>
            <w:b/>
            <w:lang w:val="en-GB"/>
          </w:rPr>
          <w:t>ContactswithTransactions</w:t>
        </w:r>
        <w:proofErr w:type="spellEnd"/>
        <w:r w:rsidR="00B22156" w:rsidRPr="00B22156">
          <w:rPr>
            <w:rFonts w:cstheme="minorHAnsi"/>
            <w:bCs/>
            <w:lang w:val="en-GB"/>
            <w:rPrChange w:id="1726" w:author="Author">
              <w:rPr>
                <w:rFonts w:cstheme="minorHAnsi"/>
                <w:b/>
                <w:lang w:val="en-GB"/>
              </w:rPr>
            </w:rPrChange>
          </w:rPr>
          <w:t xml:space="preserve">, </w:t>
        </w:r>
        <w:r w:rsidR="00B22156">
          <w:rPr>
            <w:rFonts w:cstheme="minorHAnsi"/>
            <w:bCs/>
            <w:lang w:val="en-GB"/>
          </w:rPr>
          <w:t xml:space="preserve">and </w:t>
        </w:r>
        <w:r w:rsidR="00B22156">
          <w:rPr>
            <w:rFonts w:cstheme="minorHAnsi"/>
            <w:b/>
            <w:lang w:val="en-GB"/>
          </w:rPr>
          <w:t>contact</w:t>
        </w:r>
        <w:r w:rsidRPr="00AA33F2">
          <w:rPr>
            <w:rFonts w:cstheme="minorHAnsi"/>
            <w:b/>
            <w:lang w:val="en-GB"/>
          </w:rPr>
          <w:t xml:space="preserve"> </w:t>
        </w:r>
        <w:r w:rsidRPr="00AA33F2">
          <w:rPr>
            <w:rFonts w:cstheme="minorHAnsi"/>
            <w:lang w:val="en-GB"/>
          </w:rPr>
          <w:t xml:space="preserve">then click </w:t>
        </w:r>
        <w:del w:id="1727" w:author="Author">
          <w:r w:rsidRPr="00AA33F2" w:rsidDel="00ED715D">
            <w:rPr>
              <w:rFonts w:cstheme="minorHAnsi"/>
              <w:b/>
              <w:lang w:val="en-GB"/>
            </w:rPr>
            <w:delText>Done</w:delText>
          </w:r>
        </w:del>
        <w:r w:rsidR="00ED715D">
          <w:rPr>
            <w:rFonts w:cstheme="minorHAnsi"/>
            <w:b/>
            <w:lang w:val="en-GB"/>
          </w:rPr>
          <w:t>Apply</w:t>
        </w:r>
        <w:r w:rsidRPr="00AA33F2">
          <w:rPr>
            <w:rFonts w:cstheme="minorHAnsi"/>
            <w:b/>
            <w:lang w:val="en-GB"/>
          </w:rPr>
          <w:t>.</w:t>
        </w:r>
      </w:ins>
    </w:p>
    <w:p w14:paraId="3DD44A0B" w14:textId="7CF91298" w:rsidR="00B22156" w:rsidRDefault="00B22156" w:rsidP="004E48C9">
      <w:pPr>
        <w:pStyle w:val="ListParagraph"/>
        <w:ind w:left="708"/>
        <w:rPr>
          <w:ins w:id="1728" w:author="Author"/>
          <w:rFonts w:cstheme="minorHAnsi"/>
          <w:b/>
          <w:lang w:val="en-GB"/>
        </w:rPr>
      </w:pPr>
    </w:p>
    <w:p w14:paraId="7A4B4069" w14:textId="5654E35A" w:rsidR="00B22156" w:rsidRPr="00AA33F2" w:rsidRDefault="00B22156" w:rsidP="004E48C9">
      <w:pPr>
        <w:pStyle w:val="ListParagraph"/>
        <w:ind w:left="708"/>
        <w:rPr>
          <w:ins w:id="1729" w:author="Author"/>
          <w:rFonts w:cstheme="minorHAnsi"/>
          <w:b/>
          <w:lang w:val="en-GB"/>
        </w:rPr>
      </w:pPr>
      <w:ins w:id="1730" w:author="Author">
        <w:r>
          <w:rPr>
            <w:noProof/>
          </w:rPr>
          <w:drawing>
            <wp:inline distT="0" distB="0" distL="0" distR="0" wp14:anchorId="11A2E1C5" wp14:editId="30BBEF86">
              <wp:extent cx="3223539" cy="4762913"/>
              <wp:effectExtent l="0" t="0" r="0" b="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12"/>
                      <a:stretch>
                        <a:fillRect/>
                      </a:stretch>
                    </pic:blipFill>
                    <pic:spPr>
                      <a:xfrm>
                        <a:off x="0" y="0"/>
                        <a:ext cx="3223539" cy="4762913"/>
                      </a:xfrm>
                      <a:prstGeom prst="rect">
                        <a:avLst/>
                      </a:prstGeom>
                    </pic:spPr>
                  </pic:pic>
                </a:graphicData>
              </a:graphic>
            </wp:inline>
          </w:drawing>
        </w:r>
      </w:ins>
    </w:p>
    <w:p w14:paraId="660B6EC1" w14:textId="3082A3E2" w:rsidR="004E48C9" w:rsidRPr="00AA33F2" w:rsidRDefault="004E48C9" w:rsidP="004E48C9">
      <w:pPr>
        <w:spacing w:after="0" w:line="240" w:lineRule="auto"/>
        <w:ind w:left="708"/>
        <w:rPr>
          <w:ins w:id="1731" w:author="Author"/>
          <w:rFonts w:eastAsia="Times New Roman" w:cstheme="minorHAnsi"/>
          <w:lang w:val="en-GB" w:eastAsia="en-GB"/>
        </w:rPr>
      </w:pPr>
      <w:ins w:id="1732" w:author="Author">
        <w:del w:id="1733" w:author="Author">
          <w:r w:rsidRPr="00AA33F2" w:rsidDel="00ED715D">
            <w:rPr>
              <w:rFonts w:cstheme="minorHAnsi"/>
              <w:noProof/>
              <w:lang w:val="en-GB"/>
            </w:rPr>
            <w:drawing>
              <wp:inline distT="0" distB="0" distL="0" distR="0" wp14:anchorId="35D19EB8" wp14:editId="1ED5D58B">
                <wp:extent cx="1943100" cy="2636421"/>
                <wp:effectExtent l="190500" t="190500" r="190500" b="183515"/>
                <wp:docPr id="1491690214" name="Picture 14916902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0214" name="Picture 1491690214" descr="Graphical user interface, application&#10;&#10;Description automatically generated"/>
                        <pic:cNvPicPr/>
                      </pic:nvPicPr>
                      <pic:blipFill>
                        <a:blip r:embed="rId113"/>
                        <a:stretch>
                          <a:fillRect/>
                        </a:stretch>
                      </pic:blipFill>
                      <pic:spPr>
                        <a:xfrm>
                          <a:off x="0" y="0"/>
                          <a:ext cx="1955808" cy="2653664"/>
                        </a:xfrm>
                        <a:prstGeom prst="rect">
                          <a:avLst/>
                        </a:prstGeom>
                        <a:ln>
                          <a:noFill/>
                        </a:ln>
                        <a:effectLst>
                          <a:outerShdw blurRad="190500" algn="tl" rotWithShape="0">
                            <a:srgbClr val="000000">
                              <a:alpha val="70000"/>
                            </a:srgbClr>
                          </a:outerShdw>
                        </a:effectLst>
                      </pic:spPr>
                    </pic:pic>
                  </a:graphicData>
                </a:graphic>
              </wp:inline>
            </w:drawing>
          </w:r>
        </w:del>
      </w:ins>
    </w:p>
    <w:p w14:paraId="5FA4C564" w14:textId="77777777" w:rsidR="004E48C9" w:rsidRPr="00AA33F2" w:rsidRDefault="004E48C9" w:rsidP="004E48C9">
      <w:pPr>
        <w:spacing w:after="0" w:line="240" w:lineRule="auto"/>
        <w:jc w:val="center"/>
        <w:rPr>
          <w:ins w:id="1734" w:author="Author"/>
          <w:rFonts w:eastAsia="Times New Roman" w:cstheme="minorHAnsi"/>
          <w:lang w:val="en-GB" w:eastAsia="en-GB"/>
        </w:rPr>
      </w:pPr>
    </w:p>
    <w:p w14:paraId="4F358104" w14:textId="77777777" w:rsidR="004E48C9" w:rsidRPr="00AA33F2" w:rsidRDefault="004E48C9" w:rsidP="004E48C9">
      <w:pPr>
        <w:pStyle w:val="ListParagraph"/>
        <w:numPr>
          <w:ilvl w:val="0"/>
          <w:numId w:val="83"/>
        </w:numPr>
        <w:rPr>
          <w:ins w:id="1735" w:author="Author"/>
          <w:rFonts w:cstheme="minorHAnsi"/>
          <w:lang w:val="en-GB"/>
        </w:rPr>
      </w:pPr>
      <w:ins w:id="1736" w:author="Author">
        <w:r w:rsidRPr="00AA33F2">
          <w:rPr>
            <w:rFonts w:cstheme="minorHAnsi"/>
            <w:lang w:val="en-GB"/>
          </w:rPr>
          <w:t xml:space="preserve">You will now be presented with the mappings of your source entity against </w:t>
        </w:r>
        <w:r>
          <w:rPr>
            <w:rFonts w:cstheme="minorHAnsi"/>
            <w:lang w:val="en-GB"/>
          </w:rPr>
          <w:t>standard model t</w:t>
        </w:r>
        <w:r w:rsidRPr="00AA33F2">
          <w:rPr>
            <w:rFonts w:cstheme="minorHAnsi"/>
            <w:lang w:val="en-GB"/>
          </w:rPr>
          <w:t>ypes. You can review the types in the table.</w:t>
        </w:r>
      </w:ins>
    </w:p>
    <w:p w14:paraId="52A361AD" w14:textId="77777777" w:rsidR="004E48C9" w:rsidRPr="00AA33F2" w:rsidRDefault="004E48C9" w:rsidP="004E48C9">
      <w:pPr>
        <w:pStyle w:val="ListParagraph"/>
        <w:ind w:left="1080"/>
        <w:rPr>
          <w:ins w:id="1737" w:author="Author"/>
          <w:rFonts w:cstheme="minorHAnsi"/>
          <w:lang w:val="en-GB"/>
        </w:rPr>
      </w:pPr>
    </w:p>
    <w:p w14:paraId="60E700EA" w14:textId="362C0E84" w:rsidR="004E48C9" w:rsidRDefault="004E48C9" w:rsidP="004E48C9">
      <w:pPr>
        <w:pStyle w:val="ListParagraph"/>
        <w:ind w:left="708"/>
        <w:rPr>
          <w:ins w:id="1738" w:author="Author"/>
          <w:rFonts w:cstheme="minorHAnsi"/>
          <w:lang w:val="en-GB"/>
        </w:rPr>
      </w:pPr>
      <w:ins w:id="1739" w:author="Author">
        <w:r w:rsidRPr="00AA33F2">
          <w:rPr>
            <w:rFonts w:cstheme="minorHAnsi"/>
            <w:lang w:val="en-GB"/>
          </w:rPr>
          <w:t xml:space="preserve">You must choose a ‘Primary Key’ for each entity you have ingested. The primary key must be a unique reference. For </w:t>
        </w:r>
        <w:del w:id="1740" w:author="Author">
          <w:r w:rsidRPr="00AA33F2" w:rsidDel="008944C7">
            <w:rPr>
              <w:rFonts w:cstheme="minorHAnsi"/>
              <w:b/>
              <w:lang w:val="en-GB"/>
            </w:rPr>
            <w:delText>eCommerceContacts</w:delText>
          </w:r>
        </w:del>
        <w:r w:rsidR="008944C7">
          <w:rPr>
            <w:rFonts w:cstheme="minorHAnsi"/>
            <w:b/>
            <w:lang w:val="en-GB"/>
          </w:rPr>
          <w:t>contact from D365 Contacts</w:t>
        </w:r>
        <w:r w:rsidRPr="00AA33F2">
          <w:rPr>
            <w:rFonts w:cstheme="minorHAnsi"/>
            <w:b/>
            <w:lang w:val="en-GB"/>
          </w:rPr>
          <w:t xml:space="preserve"> </w:t>
        </w:r>
        <w:r w:rsidRPr="00AA33F2">
          <w:rPr>
            <w:rFonts w:cstheme="minorHAnsi"/>
            <w:lang w:val="en-GB"/>
          </w:rPr>
          <w:t xml:space="preserve">select </w:t>
        </w:r>
        <w:del w:id="1741" w:author="Author">
          <w:r w:rsidRPr="00AA33F2" w:rsidDel="00D517B4">
            <w:rPr>
              <w:rFonts w:cstheme="minorHAnsi"/>
              <w:b/>
              <w:lang w:val="en-GB"/>
            </w:rPr>
            <w:delText>ContactId</w:delText>
          </w:r>
        </w:del>
        <w:proofErr w:type="spellStart"/>
        <w:r w:rsidR="00D517B4">
          <w:rPr>
            <w:rFonts w:cstheme="minorHAnsi"/>
            <w:b/>
            <w:lang w:val="en-GB"/>
          </w:rPr>
          <w:t>contactId</w:t>
        </w:r>
        <w:proofErr w:type="spellEnd"/>
        <w:r w:rsidRPr="00AA33F2">
          <w:rPr>
            <w:rFonts w:cstheme="minorHAnsi"/>
            <w:b/>
            <w:lang w:val="en-GB"/>
          </w:rPr>
          <w:t xml:space="preserve"> </w:t>
        </w:r>
        <w:r w:rsidRPr="00AA33F2">
          <w:rPr>
            <w:rFonts w:cstheme="minorHAnsi"/>
            <w:lang w:val="en-GB"/>
          </w:rPr>
          <w:t>as the Primary Key.</w:t>
        </w:r>
      </w:ins>
    </w:p>
    <w:p w14:paraId="3DAB9984" w14:textId="4327B8A8" w:rsidR="008944C7" w:rsidRPr="00AA33F2" w:rsidRDefault="008944C7" w:rsidP="004E48C9">
      <w:pPr>
        <w:pStyle w:val="ListParagraph"/>
        <w:ind w:left="708"/>
        <w:rPr>
          <w:ins w:id="1742" w:author="Author"/>
          <w:rFonts w:cstheme="minorHAnsi"/>
          <w:lang w:val="en-GB"/>
        </w:rPr>
      </w:pPr>
      <w:ins w:id="1743" w:author="Author">
        <w:r>
          <w:rPr>
            <w:noProof/>
          </w:rPr>
          <w:drawing>
            <wp:inline distT="0" distB="0" distL="0" distR="0" wp14:anchorId="65E3EEE7" wp14:editId="28A8ED48">
              <wp:extent cx="6858000" cy="3207385"/>
              <wp:effectExtent l="0" t="0" r="0" b="0"/>
              <wp:docPr id="105" name="Picture 1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10;&#10;Description automatically generated"/>
                      <pic:cNvPicPr/>
                    </pic:nvPicPr>
                    <pic:blipFill>
                      <a:blip r:embed="rId114"/>
                      <a:stretch>
                        <a:fillRect/>
                      </a:stretch>
                    </pic:blipFill>
                    <pic:spPr>
                      <a:xfrm>
                        <a:off x="0" y="0"/>
                        <a:ext cx="6858000" cy="3207385"/>
                      </a:xfrm>
                      <a:prstGeom prst="rect">
                        <a:avLst/>
                      </a:prstGeom>
                    </pic:spPr>
                  </pic:pic>
                </a:graphicData>
              </a:graphic>
            </wp:inline>
          </w:drawing>
        </w:r>
      </w:ins>
    </w:p>
    <w:p w14:paraId="191AED66" w14:textId="62B9BEDB" w:rsidR="004E48C9" w:rsidRPr="00A067CD" w:rsidRDefault="004E48C9" w:rsidP="004E48C9">
      <w:pPr>
        <w:spacing w:after="0" w:line="240" w:lineRule="auto"/>
        <w:ind w:left="708"/>
        <w:rPr>
          <w:ins w:id="1744" w:author="Author"/>
          <w:rFonts w:eastAsia="Times New Roman" w:cstheme="minorHAnsi"/>
          <w:lang w:val="en-GB" w:eastAsia="en-GB"/>
        </w:rPr>
      </w:pPr>
      <w:ins w:id="1745" w:author="Author">
        <w:del w:id="1746" w:author="Author">
          <w:r w:rsidRPr="00967326" w:rsidDel="00D517B4">
            <w:rPr>
              <w:rFonts w:eastAsia="Times New Roman" w:cstheme="minorHAnsi"/>
              <w:noProof/>
              <w:lang w:val="en-GB" w:eastAsia="en-GB"/>
            </w:rPr>
            <w:drawing>
              <wp:inline distT="0" distB="0" distL="0" distR="0" wp14:anchorId="5D335F97" wp14:editId="0ADBCA94">
                <wp:extent cx="3657600" cy="1779415"/>
                <wp:effectExtent l="190500" t="190500" r="190500" b="182880"/>
                <wp:docPr id="90" name="Picture 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a cell phone&#10;&#10;Description automatically generated"/>
                        <pic:cNvPicPr/>
                      </pic:nvPicPr>
                      <pic:blipFill>
                        <a:blip r:embed="rId115"/>
                        <a:stretch>
                          <a:fillRect/>
                        </a:stretch>
                      </pic:blipFill>
                      <pic:spPr>
                        <a:xfrm>
                          <a:off x="0" y="0"/>
                          <a:ext cx="3657600" cy="1779415"/>
                        </a:xfrm>
                        <a:prstGeom prst="rect">
                          <a:avLst/>
                        </a:prstGeom>
                        <a:ln>
                          <a:noFill/>
                        </a:ln>
                        <a:effectLst>
                          <a:outerShdw blurRad="190500" algn="tl" rotWithShape="0">
                            <a:srgbClr val="000000">
                              <a:alpha val="70000"/>
                            </a:srgbClr>
                          </a:outerShdw>
                        </a:effectLst>
                      </pic:spPr>
                    </pic:pic>
                  </a:graphicData>
                </a:graphic>
              </wp:inline>
            </w:drawing>
          </w:r>
        </w:del>
        <w:r w:rsidRPr="00967326">
          <w:rPr>
            <w:rFonts w:eastAsia="Times New Roman" w:cstheme="minorHAnsi"/>
            <w:lang w:val="en-GB" w:eastAsia="en-GB"/>
          </w:rPr>
          <w:t xml:space="preserve"> </w:t>
        </w:r>
      </w:ins>
    </w:p>
    <w:p w14:paraId="075437CC" w14:textId="39357D00" w:rsidR="0006095E" w:rsidRDefault="0006095E" w:rsidP="004E48C9">
      <w:pPr>
        <w:pStyle w:val="ListParagraph"/>
        <w:numPr>
          <w:ilvl w:val="0"/>
          <w:numId w:val="83"/>
        </w:numPr>
        <w:rPr>
          <w:ins w:id="1747" w:author="Author"/>
          <w:rFonts w:cstheme="minorHAnsi"/>
          <w:lang w:val="en-GB"/>
        </w:rPr>
      </w:pPr>
      <w:ins w:id="1748" w:author="Author">
        <w:r>
          <w:rPr>
            <w:rFonts w:cstheme="minorHAnsi"/>
            <w:lang w:val="en-GB"/>
          </w:rPr>
          <w:t xml:space="preserve">For </w:t>
        </w:r>
        <w:proofErr w:type="spellStart"/>
        <w:r w:rsidRPr="00D517B4">
          <w:rPr>
            <w:rFonts w:cstheme="minorHAnsi"/>
            <w:b/>
            <w:bCs/>
            <w:lang w:val="en-GB"/>
            <w:rPrChange w:id="1749" w:author="Author">
              <w:rPr>
                <w:rFonts w:cstheme="minorHAnsi"/>
                <w:lang w:val="en-GB"/>
              </w:rPr>
            </w:rPrChange>
          </w:rPr>
          <w:t>ContactswithTransactions</w:t>
        </w:r>
        <w:proofErr w:type="spellEnd"/>
        <w:r>
          <w:rPr>
            <w:rFonts w:cstheme="minorHAnsi"/>
            <w:lang w:val="en-GB"/>
          </w:rPr>
          <w:t xml:space="preserve">, set the </w:t>
        </w:r>
        <w:proofErr w:type="spellStart"/>
        <w:r w:rsidR="00D517B4" w:rsidRPr="00D517B4">
          <w:rPr>
            <w:rFonts w:cstheme="minorHAnsi"/>
            <w:b/>
            <w:bCs/>
            <w:lang w:val="en-GB"/>
            <w:rPrChange w:id="1750" w:author="Author">
              <w:rPr>
                <w:rFonts w:cstheme="minorHAnsi"/>
                <w:lang w:val="en-GB"/>
              </w:rPr>
            </w:rPrChange>
          </w:rPr>
          <w:t>ContactId</w:t>
        </w:r>
        <w:proofErr w:type="spellEnd"/>
        <w:r w:rsidR="00D517B4">
          <w:rPr>
            <w:rFonts w:cstheme="minorHAnsi"/>
            <w:b/>
            <w:bCs/>
            <w:lang w:val="en-GB"/>
          </w:rPr>
          <w:t xml:space="preserve"> </w:t>
        </w:r>
        <w:r w:rsidR="00D517B4">
          <w:rPr>
            <w:rFonts w:cstheme="minorHAnsi"/>
            <w:lang w:val="en-GB"/>
          </w:rPr>
          <w:t>as the primary key.</w:t>
        </w:r>
      </w:ins>
    </w:p>
    <w:p w14:paraId="42F20156" w14:textId="576AFD73" w:rsidR="00D517B4" w:rsidRDefault="00D517B4" w:rsidP="00D517B4">
      <w:pPr>
        <w:pStyle w:val="ListParagraph"/>
        <w:rPr>
          <w:ins w:id="1751" w:author="Author"/>
          <w:rFonts w:cstheme="minorHAnsi"/>
          <w:lang w:val="en-GB"/>
        </w:rPr>
      </w:pPr>
      <w:ins w:id="1752" w:author="Author">
        <w:r>
          <w:rPr>
            <w:noProof/>
          </w:rPr>
          <w:drawing>
            <wp:inline distT="0" distB="0" distL="0" distR="0" wp14:anchorId="5AC95EFF" wp14:editId="35A6C9D1">
              <wp:extent cx="5524500" cy="1839965"/>
              <wp:effectExtent l="0" t="0" r="0" b="8255"/>
              <wp:docPr id="107" name="Picture 1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application&#10;&#10;Description automatically generated"/>
                      <pic:cNvPicPr/>
                    </pic:nvPicPr>
                    <pic:blipFill>
                      <a:blip r:embed="rId116"/>
                      <a:stretch>
                        <a:fillRect/>
                      </a:stretch>
                    </pic:blipFill>
                    <pic:spPr>
                      <a:xfrm>
                        <a:off x="0" y="0"/>
                        <a:ext cx="5526081" cy="1840491"/>
                      </a:xfrm>
                      <a:prstGeom prst="rect">
                        <a:avLst/>
                      </a:prstGeom>
                    </pic:spPr>
                  </pic:pic>
                </a:graphicData>
              </a:graphic>
            </wp:inline>
          </w:drawing>
        </w:r>
      </w:ins>
    </w:p>
    <w:p w14:paraId="3E8A06C9" w14:textId="7E147C1F" w:rsidR="00D517B4" w:rsidRDefault="00D517B4" w:rsidP="00D517B4">
      <w:pPr>
        <w:pStyle w:val="ListParagraph"/>
        <w:rPr>
          <w:ins w:id="1753" w:author="Author"/>
          <w:rFonts w:cstheme="minorHAnsi"/>
          <w:lang w:val="en-GB"/>
        </w:rPr>
      </w:pPr>
    </w:p>
    <w:p w14:paraId="12EECD22" w14:textId="4D7AC7D2" w:rsidR="00D517B4" w:rsidRDefault="00D517B4" w:rsidP="00D517B4">
      <w:pPr>
        <w:pStyle w:val="ListParagraph"/>
        <w:numPr>
          <w:ilvl w:val="0"/>
          <w:numId w:val="83"/>
        </w:numPr>
        <w:rPr>
          <w:ins w:id="1754" w:author="Author"/>
          <w:rFonts w:cstheme="minorHAnsi"/>
          <w:lang w:val="en-GB"/>
        </w:rPr>
      </w:pPr>
      <w:ins w:id="1755" w:author="Author">
        <w:r>
          <w:rPr>
            <w:rFonts w:cstheme="minorHAnsi"/>
            <w:lang w:val="en-GB"/>
          </w:rPr>
          <w:t xml:space="preserve">For </w:t>
        </w:r>
        <w:del w:id="1756" w:author="Author">
          <w:r w:rsidRPr="00B540EB" w:rsidDel="00BE0E7B">
            <w:rPr>
              <w:rFonts w:cstheme="minorHAnsi"/>
              <w:b/>
              <w:bCs/>
              <w:lang w:val="en-GB"/>
            </w:rPr>
            <w:delText>ContactswithTransactions</w:delText>
          </w:r>
        </w:del>
        <w:proofErr w:type="spellStart"/>
        <w:r w:rsidR="00BE0E7B">
          <w:rPr>
            <w:rFonts w:cstheme="minorHAnsi"/>
            <w:b/>
            <w:bCs/>
            <w:lang w:val="en-GB"/>
          </w:rPr>
          <w:t>CustomerLoyalty</w:t>
        </w:r>
        <w:proofErr w:type="spellEnd"/>
        <w:r>
          <w:rPr>
            <w:rFonts w:cstheme="minorHAnsi"/>
            <w:lang w:val="en-GB"/>
          </w:rPr>
          <w:t xml:space="preserve">, set the </w:t>
        </w:r>
        <w:del w:id="1757" w:author="Author">
          <w:r w:rsidRPr="00B540EB" w:rsidDel="00BE0E7B">
            <w:rPr>
              <w:rFonts w:cstheme="minorHAnsi"/>
              <w:b/>
              <w:bCs/>
              <w:lang w:val="en-GB"/>
            </w:rPr>
            <w:delText>ContactId</w:delText>
          </w:r>
        </w:del>
        <w:proofErr w:type="spellStart"/>
        <w:r w:rsidR="00BE0E7B">
          <w:rPr>
            <w:rFonts w:cstheme="minorHAnsi"/>
            <w:b/>
            <w:bCs/>
            <w:lang w:val="en-GB"/>
          </w:rPr>
          <w:t>LoyaltyId</w:t>
        </w:r>
        <w:proofErr w:type="spellEnd"/>
        <w:r>
          <w:rPr>
            <w:rFonts w:cstheme="minorHAnsi"/>
            <w:b/>
            <w:bCs/>
            <w:lang w:val="en-GB"/>
          </w:rPr>
          <w:t xml:space="preserve"> </w:t>
        </w:r>
        <w:r>
          <w:rPr>
            <w:rFonts w:cstheme="minorHAnsi"/>
            <w:lang w:val="en-GB"/>
          </w:rPr>
          <w:t>as the primary key.</w:t>
        </w:r>
      </w:ins>
    </w:p>
    <w:p w14:paraId="72EAAF10" w14:textId="6BDEE49E" w:rsidR="00D517B4" w:rsidRDefault="00BE0E7B" w:rsidP="00D517B4">
      <w:pPr>
        <w:pStyle w:val="ListParagraph"/>
        <w:rPr>
          <w:ins w:id="1758" w:author="Author"/>
          <w:rFonts w:cstheme="minorHAnsi"/>
          <w:lang w:val="en-GB"/>
        </w:rPr>
      </w:pPr>
      <w:ins w:id="1759" w:author="Author">
        <w:r>
          <w:rPr>
            <w:noProof/>
          </w:rPr>
          <w:drawing>
            <wp:inline distT="0" distB="0" distL="0" distR="0" wp14:anchorId="049ACD7D" wp14:editId="57FFBBCF">
              <wp:extent cx="5539740" cy="2134339"/>
              <wp:effectExtent l="0" t="0" r="381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17"/>
                      <a:stretch>
                        <a:fillRect/>
                      </a:stretch>
                    </pic:blipFill>
                    <pic:spPr>
                      <a:xfrm>
                        <a:off x="0" y="0"/>
                        <a:ext cx="5546003" cy="2136752"/>
                      </a:xfrm>
                      <a:prstGeom prst="rect">
                        <a:avLst/>
                      </a:prstGeom>
                    </pic:spPr>
                  </pic:pic>
                </a:graphicData>
              </a:graphic>
            </wp:inline>
          </w:drawing>
        </w:r>
      </w:ins>
    </w:p>
    <w:p w14:paraId="60F5692C" w14:textId="2B28CE3F" w:rsidR="003E47E4" w:rsidRDefault="003E47E4" w:rsidP="00D517B4">
      <w:pPr>
        <w:pStyle w:val="ListParagraph"/>
        <w:rPr>
          <w:ins w:id="1760" w:author="Author"/>
          <w:rFonts w:cstheme="minorHAnsi"/>
          <w:lang w:val="en-GB"/>
        </w:rPr>
      </w:pPr>
    </w:p>
    <w:p w14:paraId="577D2359" w14:textId="3A5AE168" w:rsidR="003E47E4" w:rsidRDefault="003E47E4" w:rsidP="00D517B4">
      <w:pPr>
        <w:pStyle w:val="ListParagraph"/>
        <w:rPr>
          <w:ins w:id="1761" w:author="Author"/>
          <w:rFonts w:cstheme="minorHAnsi"/>
          <w:lang w:val="en-GB"/>
        </w:rPr>
      </w:pPr>
      <w:ins w:id="1762" w:author="Author">
        <w:r>
          <w:rPr>
            <w:rFonts w:cstheme="minorHAnsi"/>
            <w:lang w:val="en-GB"/>
          </w:rPr>
          <w:t>You also notice that the Intelligent Mapping is auto enabled</w:t>
        </w:r>
      </w:ins>
    </w:p>
    <w:p w14:paraId="6F6AA67E" w14:textId="77777777" w:rsidR="003E47E4" w:rsidRDefault="003E47E4" w:rsidP="00D517B4">
      <w:pPr>
        <w:pStyle w:val="ListParagraph"/>
        <w:rPr>
          <w:ins w:id="1763" w:author="Author"/>
          <w:rFonts w:cstheme="minorHAnsi"/>
          <w:lang w:val="en-GB"/>
        </w:rPr>
      </w:pPr>
    </w:p>
    <w:p w14:paraId="694C64F5" w14:textId="230DE78C" w:rsidR="003E47E4" w:rsidRDefault="003E47E4">
      <w:pPr>
        <w:pStyle w:val="ListParagraph"/>
        <w:rPr>
          <w:ins w:id="1764" w:author="Author"/>
          <w:rFonts w:cstheme="minorHAnsi"/>
          <w:lang w:val="en-GB"/>
        </w:rPr>
        <w:pPrChange w:id="1765" w:author="Author">
          <w:pPr>
            <w:pStyle w:val="ListParagraph"/>
            <w:numPr>
              <w:numId w:val="83"/>
            </w:numPr>
            <w:ind w:hanging="360"/>
          </w:pPr>
        </w:pPrChange>
      </w:pPr>
      <w:ins w:id="1766" w:author="Author">
        <w:r>
          <w:rPr>
            <w:noProof/>
          </w:rPr>
          <w:drawing>
            <wp:inline distT="0" distB="0" distL="0" distR="0" wp14:anchorId="6778B85A" wp14:editId="1D455460">
              <wp:extent cx="2408129" cy="1104996"/>
              <wp:effectExtent l="0" t="0" r="0" b="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118"/>
                      <a:stretch>
                        <a:fillRect/>
                      </a:stretch>
                    </pic:blipFill>
                    <pic:spPr>
                      <a:xfrm>
                        <a:off x="0" y="0"/>
                        <a:ext cx="2408129" cy="1104996"/>
                      </a:xfrm>
                      <a:prstGeom prst="rect">
                        <a:avLst/>
                      </a:prstGeom>
                    </pic:spPr>
                  </pic:pic>
                </a:graphicData>
              </a:graphic>
            </wp:inline>
          </w:drawing>
        </w:r>
      </w:ins>
    </w:p>
    <w:p w14:paraId="38DD8A4E" w14:textId="77777777" w:rsidR="0006095E" w:rsidRDefault="0006095E">
      <w:pPr>
        <w:pStyle w:val="ListParagraph"/>
        <w:rPr>
          <w:ins w:id="1767" w:author="Author"/>
          <w:rFonts w:cstheme="minorHAnsi"/>
          <w:lang w:val="en-GB"/>
        </w:rPr>
        <w:pPrChange w:id="1768" w:author="Author">
          <w:pPr>
            <w:pStyle w:val="ListParagraph"/>
            <w:numPr>
              <w:numId w:val="83"/>
            </w:numPr>
            <w:ind w:hanging="360"/>
          </w:pPr>
        </w:pPrChange>
      </w:pPr>
    </w:p>
    <w:p w14:paraId="3912141C" w14:textId="4DB0E976" w:rsidR="004E48C9" w:rsidRPr="00AA33F2" w:rsidRDefault="004E48C9" w:rsidP="004E48C9">
      <w:pPr>
        <w:pStyle w:val="ListParagraph"/>
        <w:numPr>
          <w:ilvl w:val="0"/>
          <w:numId w:val="83"/>
        </w:numPr>
        <w:rPr>
          <w:ins w:id="1769" w:author="Author"/>
          <w:rFonts w:cstheme="minorHAnsi"/>
          <w:lang w:val="en-GB"/>
        </w:rPr>
      </w:pPr>
      <w:ins w:id="1770" w:author="Author">
        <w:del w:id="1771" w:author="Author">
          <w:r w:rsidRPr="00AA33F2" w:rsidDel="00F77FDE">
            <w:rPr>
              <w:rFonts w:cstheme="minorHAnsi"/>
              <w:lang w:val="en-GB"/>
            </w:rPr>
            <w:delText xml:space="preserve">Select </w:delText>
          </w:r>
          <w:r w:rsidRPr="00AA33F2" w:rsidDel="00F77FDE">
            <w:rPr>
              <w:rFonts w:cstheme="minorHAnsi"/>
              <w:b/>
              <w:lang w:val="en-GB"/>
            </w:rPr>
            <w:delText xml:space="preserve">loyCustomers </w:delText>
          </w:r>
          <w:r w:rsidRPr="00AA33F2" w:rsidDel="00F77FDE">
            <w:rPr>
              <w:rFonts w:cstheme="minorHAnsi"/>
              <w:lang w:val="en-GB"/>
            </w:rPr>
            <w:delText xml:space="preserve">under ‘Entities’ and set </w:delText>
          </w:r>
          <w:r w:rsidDel="00F77FDE">
            <w:rPr>
              <w:rFonts w:cstheme="minorHAnsi"/>
              <w:b/>
              <w:lang w:val="en-GB"/>
            </w:rPr>
            <w:delText>Loyalty</w:delText>
          </w:r>
          <w:r w:rsidRPr="00AA33F2" w:rsidDel="00F77FDE">
            <w:rPr>
              <w:rFonts w:cstheme="minorHAnsi"/>
              <w:b/>
              <w:lang w:val="en-GB"/>
            </w:rPr>
            <w:delText xml:space="preserve">ID </w:delText>
          </w:r>
          <w:r w:rsidRPr="00AA33F2" w:rsidDel="00F77FDE">
            <w:rPr>
              <w:rFonts w:cstheme="minorHAnsi"/>
              <w:lang w:val="en-GB"/>
            </w:rPr>
            <w:delText xml:space="preserve">as the Primary Key column. </w:delText>
          </w:r>
        </w:del>
        <w:r w:rsidRPr="00AA33F2">
          <w:rPr>
            <w:rFonts w:cstheme="minorHAnsi"/>
            <w:lang w:val="en-GB"/>
          </w:rPr>
          <w:t xml:space="preserve">Then click </w:t>
        </w:r>
        <w:r w:rsidRPr="00AA33F2">
          <w:rPr>
            <w:rFonts w:cstheme="minorHAnsi"/>
            <w:b/>
            <w:lang w:val="en-GB"/>
          </w:rPr>
          <w:t xml:space="preserve">Save </w:t>
        </w:r>
        <w:r w:rsidRPr="00AA33F2">
          <w:rPr>
            <w:rFonts w:cstheme="minorHAnsi"/>
            <w:lang w:val="en-GB"/>
          </w:rPr>
          <w:t xml:space="preserve">in the top </w:t>
        </w:r>
        <w:r>
          <w:rPr>
            <w:rFonts w:cstheme="minorHAnsi"/>
            <w:lang w:val="en-GB"/>
          </w:rPr>
          <w:t>left</w:t>
        </w:r>
        <w:r w:rsidRPr="00AA33F2">
          <w:rPr>
            <w:rFonts w:cstheme="minorHAnsi"/>
            <w:lang w:val="en-GB"/>
          </w:rPr>
          <w:t>-hand corner.</w:t>
        </w:r>
      </w:ins>
    </w:p>
    <w:p w14:paraId="059A368A" w14:textId="2B881867" w:rsidR="004E48C9" w:rsidRDefault="004E48C9" w:rsidP="004E48C9">
      <w:pPr>
        <w:ind w:left="708"/>
        <w:rPr>
          <w:ins w:id="1772" w:author="Author"/>
        </w:rPr>
      </w:pPr>
      <w:ins w:id="1773" w:author="Author">
        <w:del w:id="1774" w:author="Author">
          <w:r w:rsidRPr="00967326" w:rsidDel="00F77FDE">
            <w:rPr>
              <w:rFonts w:eastAsia="Times New Roman" w:cstheme="minorHAnsi"/>
              <w:noProof/>
              <w:lang w:val="en-GB" w:eastAsia="en-GB"/>
            </w:rPr>
            <w:drawing>
              <wp:inline distT="0" distB="0" distL="0" distR="0" wp14:anchorId="39F800CC" wp14:editId="4ADE81B6">
                <wp:extent cx="3657600" cy="1768916"/>
                <wp:effectExtent l="190500" t="190500" r="190500" b="193675"/>
                <wp:docPr id="93" name="Picture 9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57600" cy="1768916"/>
                        </a:xfrm>
                        <a:prstGeom prst="rect">
                          <a:avLst/>
                        </a:prstGeom>
                        <a:ln>
                          <a:noFill/>
                        </a:ln>
                        <a:effectLst>
                          <a:outerShdw blurRad="190500" algn="tl" rotWithShape="0">
                            <a:srgbClr val="000000">
                              <a:alpha val="70000"/>
                            </a:srgbClr>
                          </a:outerShdw>
                        </a:effectLst>
                      </pic:spPr>
                    </pic:pic>
                  </a:graphicData>
                </a:graphic>
              </wp:inline>
            </w:drawing>
          </w:r>
        </w:del>
        <w:r w:rsidR="00F77FDE" w:rsidRPr="00F77FDE">
          <w:t xml:space="preserve"> </w:t>
        </w:r>
        <w:r w:rsidR="00F77FDE">
          <w:rPr>
            <w:noProof/>
          </w:rPr>
          <w:drawing>
            <wp:inline distT="0" distB="0" distL="0" distR="0" wp14:anchorId="1E192CB7" wp14:editId="68948328">
              <wp:extent cx="4770120" cy="2813487"/>
              <wp:effectExtent l="0" t="0" r="0" b="635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75930" cy="2816914"/>
                      </a:xfrm>
                      <a:prstGeom prst="rect">
                        <a:avLst/>
                      </a:prstGeom>
                      <a:noFill/>
                      <a:ln>
                        <a:noFill/>
                      </a:ln>
                    </pic:spPr>
                  </pic:pic>
                </a:graphicData>
              </a:graphic>
            </wp:inline>
          </w:drawing>
        </w:r>
      </w:ins>
    </w:p>
    <w:p w14:paraId="1F1D0169" w14:textId="0F70A109" w:rsidR="008045E7" w:rsidRDefault="008045E7" w:rsidP="004E48C9">
      <w:pPr>
        <w:ind w:left="708"/>
        <w:rPr>
          <w:ins w:id="1775" w:author="Author"/>
        </w:rPr>
      </w:pPr>
    </w:p>
    <w:p w14:paraId="6EDE8CBD" w14:textId="3D5F1A31" w:rsidR="008045E7" w:rsidRPr="00AA33F2" w:rsidRDefault="008045E7" w:rsidP="004E48C9">
      <w:pPr>
        <w:ind w:left="708"/>
        <w:rPr>
          <w:ins w:id="1776" w:author="Author"/>
          <w:rFonts w:eastAsia="Times New Roman" w:cstheme="minorHAnsi"/>
          <w:lang w:val="en-GB" w:eastAsia="en-GB"/>
        </w:rPr>
      </w:pPr>
      <w:ins w:id="1777" w:author="Author">
        <w:r>
          <w:rPr>
            <w:noProof/>
          </w:rPr>
          <w:drawing>
            <wp:inline distT="0" distB="0" distL="0" distR="0" wp14:anchorId="047C8D17" wp14:editId="0F7E1FC7">
              <wp:extent cx="5593080" cy="1358393"/>
              <wp:effectExtent l="0" t="0" r="762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121"/>
                      <a:stretch>
                        <a:fillRect/>
                      </a:stretch>
                    </pic:blipFill>
                    <pic:spPr>
                      <a:xfrm>
                        <a:off x="0" y="0"/>
                        <a:ext cx="5614324" cy="1363552"/>
                      </a:xfrm>
                      <a:prstGeom prst="rect">
                        <a:avLst/>
                      </a:prstGeom>
                    </pic:spPr>
                  </pic:pic>
                </a:graphicData>
              </a:graphic>
            </wp:inline>
          </w:drawing>
        </w:r>
      </w:ins>
    </w:p>
    <w:p w14:paraId="082B00BC" w14:textId="095398F3" w:rsidR="004E48C9" w:rsidRPr="006459D8" w:rsidRDefault="004E48C9" w:rsidP="004E48C9">
      <w:pPr>
        <w:pStyle w:val="ListParagraph"/>
        <w:numPr>
          <w:ilvl w:val="0"/>
          <w:numId w:val="83"/>
        </w:numPr>
        <w:rPr>
          <w:ins w:id="1778" w:author="Author"/>
          <w:rFonts w:cstheme="minorHAnsi"/>
          <w:lang w:val="en-GB"/>
          <w:rPrChange w:id="1779" w:author="Author">
            <w:rPr>
              <w:ins w:id="1780" w:author="Author"/>
              <w:rFonts w:cstheme="minorHAnsi"/>
              <w:b/>
              <w:lang w:val="en-GB"/>
            </w:rPr>
          </w:rPrChange>
        </w:rPr>
      </w:pPr>
      <w:ins w:id="1781" w:author="Author">
        <w:r w:rsidRPr="00AA33F2">
          <w:rPr>
            <w:rFonts w:cstheme="minorHAnsi"/>
            <w:lang w:val="en-GB"/>
          </w:rPr>
          <w:t xml:space="preserve">Click </w:t>
        </w:r>
        <w:r>
          <w:rPr>
            <w:rFonts w:cstheme="minorHAnsi"/>
            <w:b/>
            <w:lang w:val="en-GB"/>
          </w:rPr>
          <w:t xml:space="preserve">Match </w:t>
        </w:r>
      </w:ins>
    </w:p>
    <w:p w14:paraId="671F6436" w14:textId="6EEFB64E" w:rsidR="006459D8" w:rsidRPr="00967326" w:rsidRDefault="006459D8">
      <w:pPr>
        <w:pStyle w:val="ListParagraph"/>
        <w:rPr>
          <w:ins w:id="1782" w:author="Author"/>
          <w:rFonts w:cstheme="minorHAnsi"/>
          <w:lang w:val="en-GB"/>
        </w:rPr>
        <w:pPrChange w:id="1783" w:author="Author">
          <w:pPr>
            <w:pStyle w:val="ListParagraph"/>
            <w:numPr>
              <w:numId w:val="83"/>
            </w:numPr>
            <w:ind w:hanging="360"/>
          </w:pPr>
        </w:pPrChange>
      </w:pPr>
      <w:ins w:id="1784" w:author="Author">
        <w:r>
          <w:rPr>
            <w:noProof/>
          </w:rPr>
          <w:drawing>
            <wp:inline distT="0" distB="0" distL="0" distR="0" wp14:anchorId="7D31B80E" wp14:editId="776EFCAD">
              <wp:extent cx="2781541" cy="883997"/>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a:blip r:embed="rId122"/>
                      <a:stretch>
                        <a:fillRect/>
                      </a:stretch>
                    </pic:blipFill>
                    <pic:spPr>
                      <a:xfrm>
                        <a:off x="0" y="0"/>
                        <a:ext cx="2781541" cy="883997"/>
                      </a:xfrm>
                      <a:prstGeom prst="rect">
                        <a:avLst/>
                      </a:prstGeom>
                    </pic:spPr>
                  </pic:pic>
                </a:graphicData>
              </a:graphic>
            </wp:inline>
          </w:drawing>
        </w:r>
      </w:ins>
    </w:p>
    <w:p w14:paraId="6F7DF952" w14:textId="67F24DFC" w:rsidR="008102A4" w:rsidRDefault="004E48C9" w:rsidP="004E48C9">
      <w:ins w:id="1785" w:author="Author">
        <w:del w:id="1786" w:author="Author">
          <w:r w:rsidDel="006459D8">
            <w:rPr>
              <w:noProof/>
            </w:rPr>
            <w:drawing>
              <wp:inline distT="0" distB="0" distL="0" distR="0" wp14:anchorId="076E9C81" wp14:editId="55A6AA64">
                <wp:extent cx="3162300" cy="1302124"/>
                <wp:effectExtent l="190500" t="190500" r="190500" b="184150"/>
                <wp:docPr id="94" name="Picture 9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192464" cy="1314545"/>
                        </a:xfrm>
                        <a:prstGeom prst="rect">
                          <a:avLst/>
                        </a:prstGeom>
                        <a:ln>
                          <a:noFill/>
                        </a:ln>
                        <a:effectLst>
                          <a:outerShdw blurRad="190500" algn="tl" rotWithShape="0">
                            <a:srgbClr val="000000">
                              <a:alpha val="70000"/>
                            </a:srgbClr>
                          </a:outerShdw>
                        </a:effectLst>
                      </pic:spPr>
                    </pic:pic>
                  </a:graphicData>
                </a:graphic>
              </wp:inline>
            </w:drawing>
          </w:r>
        </w:del>
      </w:ins>
    </w:p>
    <w:p w14:paraId="0515B21D" w14:textId="77777777" w:rsidR="008102A4" w:rsidRDefault="008102A4" w:rsidP="008102A4"/>
    <w:p w14:paraId="6C3AEB86" w14:textId="77777777" w:rsidR="003B34B4" w:rsidRDefault="003B34B4">
      <w:pPr>
        <w:pStyle w:val="Heading4"/>
        <w:rPr>
          <w:ins w:id="1787" w:author="Author"/>
          <w:lang w:val="en-GB"/>
        </w:rPr>
        <w:pPrChange w:id="1788" w:author="Author">
          <w:pPr>
            <w:pStyle w:val="Heading2"/>
          </w:pPr>
        </w:pPrChange>
      </w:pPr>
      <w:bookmarkStart w:id="1789" w:name="_Toc37667995"/>
      <w:bookmarkStart w:id="1790" w:name="_Toc84692315"/>
      <w:ins w:id="1791" w:author="Author">
        <w:r w:rsidRPr="00AA33F2">
          <w:rPr>
            <w:lang w:val="en-GB"/>
          </w:rPr>
          <w:t>Task 2 – Specify Match Order</w:t>
        </w:r>
        <w:bookmarkEnd w:id="1789"/>
        <w:bookmarkEnd w:id="1790"/>
      </w:ins>
    </w:p>
    <w:p w14:paraId="2B6A59E2" w14:textId="77777777" w:rsidR="003B34B4" w:rsidRPr="008B3978" w:rsidRDefault="003B34B4" w:rsidP="003B34B4">
      <w:pPr>
        <w:rPr>
          <w:ins w:id="1792" w:author="Author"/>
          <w:lang w:val="en-GB"/>
        </w:rPr>
      </w:pPr>
    </w:p>
    <w:p w14:paraId="2A0703A7" w14:textId="77777777" w:rsidR="003B34B4" w:rsidRPr="0064391A" w:rsidRDefault="003B34B4" w:rsidP="003B34B4">
      <w:pPr>
        <w:rPr>
          <w:ins w:id="1793" w:author="Author"/>
          <w:rFonts w:cstheme="minorHAnsi"/>
          <w:lang w:val="en-GB"/>
        </w:rPr>
      </w:pPr>
      <w:ins w:id="1794" w:author="Author">
        <w:r w:rsidRPr="0064391A">
          <w:rPr>
            <w:rFonts w:cstheme="minorHAnsi"/>
            <w:lang w:val="en-GB"/>
          </w:rPr>
          <w:t>For the next stage, we must select the order in which to merge the profiles. You will be able to merge attributes to ensure that the unified profiles are complete as well as the priority of which sources to use for those attributes.</w:t>
        </w:r>
        <w:r w:rsidRPr="0064391A">
          <w:rPr>
            <w:rFonts w:cstheme="minorHAnsi"/>
            <w:lang w:val="en-GB"/>
          </w:rPr>
          <w:br/>
        </w:r>
      </w:ins>
    </w:p>
    <w:p w14:paraId="6A23DB42" w14:textId="77777777" w:rsidR="003B34B4" w:rsidRDefault="003B34B4" w:rsidP="003B34B4">
      <w:pPr>
        <w:pStyle w:val="ListParagraph"/>
        <w:numPr>
          <w:ilvl w:val="0"/>
          <w:numId w:val="87"/>
        </w:numPr>
        <w:rPr>
          <w:ins w:id="1795" w:author="Author"/>
          <w:rFonts w:cstheme="minorHAnsi"/>
          <w:lang w:val="en-GB"/>
        </w:rPr>
      </w:pPr>
      <w:ins w:id="1796" w:author="Author">
        <w:r w:rsidRPr="00967326">
          <w:rPr>
            <w:rFonts w:cstheme="minorHAnsi"/>
            <w:lang w:val="en-GB"/>
          </w:rPr>
          <w:t xml:space="preserve">If you haven’t already, Click </w:t>
        </w:r>
        <w:r w:rsidRPr="00967326">
          <w:rPr>
            <w:rFonts w:cstheme="minorHAnsi"/>
            <w:b/>
            <w:lang w:val="en-GB"/>
          </w:rPr>
          <w:t xml:space="preserve">Match </w:t>
        </w:r>
        <w:r w:rsidRPr="00967326">
          <w:rPr>
            <w:rFonts w:cstheme="minorHAnsi"/>
            <w:lang w:val="en-GB"/>
          </w:rPr>
          <w:t xml:space="preserve">in the top menu on the page. </w:t>
        </w:r>
      </w:ins>
    </w:p>
    <w:p w14:paraId="7C9F58A7" w14:textId="001831B5" w:rsidR="003B34B4" w:rsidRDefault="003B34B4" w:rsidP="003B34B4">
      <w:pPr>
        <w:pStyle w:val="ListParagraph"/>
        <w:rPr>
          <w:ins w:id="1797" w:author="Author"/>
          <w:noProof/>
        </w:rPr>
      </w:pPr>
      <w:ins w:id="1798" w:author="Author">
        <w:del w:id="1799" w:author="Author">
          <w:r w:rsidDel="00956877">
            <w:rPr>
              <w:noProof/>
            </w:rPr>
            <w:drawing>
              <wp:inline distT="0" distB="0" distL="0" distR="0" wp14:anchorId="77666F85" wp14:editId="57A66DF5">
                <wp:extent cx="3162300" cy="1302124"/>
                <wp:effectExtent l="190500" t="190500" r="190500" b="184150"/>
                <wp:docPr id="114" name="Picture 1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192464" cy="1314545"/>
                        </a:xfrm>
                        <a:prstGeom prst="rect">
                          <a:avLst/>
                        </a:prstGeom>
                        <a:ln>
                          <a:noFill/>
                        </a:ln>
                        <a:effectLst>
                          <a:outerShdw blurRad="190500" algn="tl" rotWithShape="0">
                            <a:srgbClr val="000000">
                              <a:alpha val="70000"/>
                            </a:srgbClr>
                          </a:outerShdw>
                        </a:effectLst>
                      </pic:spPr>
                    </pic:pic>
                  </a:graphicData>
                </a:graphic>
              </wp:inline>
            </w:drawing>
          </w:r>
        </w:del>
        <w:r w:rsidR="004A7C8F" w:rsidRPr="004A7C8F">
          <w:rPr>
            <w:noProof/>
          </w:rPr>
          <w:t xml:space="preserve"> </w:t>
        </w:r>
        <w:r w:rsidR="004A7C8F">
          <w:rPr>
            <w:noProof/>
          </w:rPr>
          <w:drawing>
            <wp:inline distT="0" distB="0" distL="0" distR="0" wp14:anchorId="18E7D815" wp14:editId="11596723">
              <wp:extent cx="2781541" cy="883997"/>
              <wp:effectExtent l="0" t="0" r="0" b="0"/>
              <wp:docPr id="1012513238" name="Picture 1012513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781541" cy="883997"/>
                      </a:xfrm>
                      <a:prstGeom prst="rect">
                        <a:avLst/>
                      </a:prstGeom>
                    </pic:spPr>
                  </pic:pic>
                </a:graphicData>
              </a:graphic>
            </wp:inline>
          </w:drawing>
        </w:r>
      </w:ins>
    </w:p>
    <w:p w14:paraId="3B379B0F" w14:textId="77777777" w:rsidR="00E55D7E" w:rsidRPr="00A067CD" w:rsidRDefault="00E55D7E" w:rsidP="003B34B4">
      <w:pPr>
        <w:pStyle w:val="ListParagraph"/>
        <w:rPr>
          <w:ins w:id="1800" w:author="Author"/>
          <w:rFonts w:cstheme="minorHAnsi"/>
          <w:lang w:val="en-GB"/>
        </w:rPr>
      </w:pPr>
    </w:p>
    <w:p w14:paraId="2E457862" w14:textId="77777777" w:rsidR="00862C59" w:rsidRDefault="003B34B4" w:rsidP="003B34B4">
      <w:pPr>
        <w:pStyle w:val="ListParagraph"/>
        <w:numPr>
          <w:ilvl w:val="0"/>
          <w:numId w:val="87"/>
        </w:numPr>
        <w:rPr>
          <w:ins w:id="1801" w:author="Author"/>
          <w:rFonts w:cstheme="minorHAnsi"/>
          <w:lang w:val="en-GB"/>
        </w:rPr>
      </w:pPr>
      <w:ins w:id="1802" w:author="Author">
        <w:r w:rsidRPr="00B01D3E">
          <w:rPr>
            <w:rFonts w:cstheme="minorHAnsi"/>
            <w:lang w:val="en-GB"/>
          </w:rPr>
          <w:t>You should select the most complete or accurate profile source as the Primary.</w:t>
        </w:r>
      </w:ins>
    </w:p>
    <w:p w14:paraId="0818EB2B" w14:textId="3FE2DCFB" w:rsidR="003B34B4" w:rsidRPr="00B01D3E" w:rsidRDefault="00862C59">
      <w:pPr>
        <w:pStyle w:val="ListParagraph"/>
        <w:rPr>
          <w:ins w:id="1803" w:author="Author"/>
          <w:rFonts w:cstheme="minorHAnsi"/>
          <w:lang w:val="en-GB"/>
        </w:rPr>
        <w:pPrChange w:id="1804" w:author="Author">
          <w:pPr>
            <w:pStyle w:val="ListParagraph"/>
            <w:numPr>
              <w:numId w:val="87"/>
            </w:numPr>
            <w:ind w:hanging="360"/>
          </w:pPr>
        </w:pPrChange>
      </w:pPr>
      <w:ins w:id="1805" w:author="Author">
        <w:del w:id="1806" w:author="Author">
          <w:r w:rsidDel="00490829">
            <w:rPr>
              <w:rFonts w:cstheme="minorHAnsi"/>
              <w:lang w:val="en-GB"/>
            </w:rPr>
            <w:delText xml:space="preserve">In this case, since Dynamics 365 </w:delText>
          </w:r>
          <w:r w:rsidR="003B34B4" w:rsidRPr="00B01D3E" w:rsidDel="00490829">
            <w:rPr>
              <w:rFonts w:cstheme="minorHAnsi"/>
              <w:lang w:val="en-GB"/>
            </w:rPr>
            <w:br/>
          </w:r>
        </w:del>
        <w:r w:rsidR="003B34B4" w:rsidRPr="00B01D3E">
          <w:rPr>
            <w:rFonts w:cstheme="minorHAnsi"/>
            <w:lang w:val="en-GB"/>
          </w:rPr>
          <w:t xml:space="preserve">Click </w:t>
        </w:r>
        <w:r w:rsidR="003B34B4" w:rsidRPr="00E75D8D">
          <w:rPr>
            <w:rFonts w:cstheme="minorHAnsi"/>
            <w:b/>
            <w:bCs/>
            <w:lang w:val="en-GB"/>
          </w:rPr>
          <w:t xml:space="preserve">Match </w:t>
        </w:r>
        <w:r w:rsidR="003B34B4" w:rsidRPr="00E75D8D">
          <w:rPr>
            <w:rFonts w:cstheme="minorHAnsi"/>
            <w:b/>
            <w:bCs/>
            <w:lang w:val="en-GB"/>
          </w:rPr>
          <w:sym w:font="Wingdings" w:char="F0E0"/>
        </w:r>
        <w:r w:rsidR="003B34B4" w:rsidRPr="00E75D8D">
          <w:rPr>
            <w:rFonts w:cstheme="minorHAnsi"/>
            <w:b/>
            <w:bCs/>
            <w:lang w:val="en-GB"/>
          </w:rPr>
          <w:t xml:space="preserve"> Set Order</w:t>
        </w:r>
      </w:ins>
    </w:p>
    <w:p w14:paraId="3F0284B2" w14:textId="77777777" w:rsidR="003B34B4" w:rsidRPr="00AA33F2" w:rsidRDefault="003B34B4" w:rsidP="003B34B4">
      <w:pPr>
        <w:pStyle w:val="ListParagraph"/>
        <w:rPr>
          <w:ins w:id="1807" w:author="Author"/>
          <w:rFonts w:cstheme="minorHAnsi"/>
          <w:b/>
          <w:lang w:val="en-GB"/>
        </w:rPr>
      </w:pPr>
    </w:p>
    <w:p w14:paraId="5EA983B8" w14:textId="736C47E1" w:rsidR="003B34B4" w:rsidRPr="00AA33F2" w:rsidDel="00490829" w:rsidRDefault="00490829">
      <w:pPr>
        <w:pStyle w:val="ListParagraph"/>
        <w:numPr>
          <w:ilvl w:val="0"/>
          <w:numId w:val="87"/>
        </w:numPr>
        <w:rPr>
          <w:ins w:id="1808" w:author="Author"/>
          <w:del w:id="1809" w:author="Author"/>
          <w:rFonts w:cstheme="minorHAnsi"/>
          <w:lang w:val="en-GB"/>
        </w:rPr>
      </w:pPr>
      <w:ins w:id="1810" w:author="Author">
        <w:r>
          <w:rPr>
            <w:rFonts w:cstheme="minorHAnsi"/>
            <w:lang w:val="en-GB"/>
          </w:rPr>
          <w:t xml:space="preserve">In this case, since Dynamics 365 is pretty new system for </w:t>
        </w:r>
        <w:proofErr w:type="spellStart"/>
        <w:r>
          <w:rPr>
            <w:rFonts w:cstheme="minorHAnsi"/>
            <w:lang w:val="en-GB"/>
          </w:rPr>
          <w:t>ContoTech</w:t>
        </w:r>
        <w:proofErr w:type="spellEnd"/>
        <w:r>
          <w:rPr>
            <w:rFonts w:cstheme="minorHAnsi"/>
            <w:lang w:val="en-GB"/>
          </w:rPr>
          <w:t>, we will use old CRM system as primary, then their loyalty, after that it is the D365 Contacts itself, choose to include all records</w:t>
        </w:r>
        <w:r w:rsidRPr="00B01D3E">
          <w:rPr>
            <w:rFonts w:cstheme="minorHAnsi"/>
            <w:lang w:val="en-GB"/>
          </w:rPr>
          <w:br/>
        </w:r>
        <w:del w:id="1811" w:author="Author">
          <w:r w:rsidR="003B34B4" w:rsidRPr="00AA33F2" w:rsidDel="00490829">
            <w:rPr>
              <w:rFonts w:cstheme="minorHAnsi"/>
              <w:lang w:val="en-GB"/>
            </w:rPr>
            <w:delText xml:space="preserve">In the </w:delText>
          </w:r>
          <w:r w:rsidR="003B34B4" w:rsidRPr="00AA33F2" w:rsidDel="00490829">
            <w:rPr>
              <w:rFonts w:cstheme="minorHAnsi"/>
              <w:b/>
              <w:lang w:val="en-GB"/>
            </w:rPr>
            <w:delText xml:space="preserve">Primary </w:delText>
          </w:r>
          <w:r w:rsidR="003B34B4" w:rsidRPr="00AA33F2" w:rsidDel="00490829">
            <w:rPr>
              <w:rFonts w:cstheme="minorHAnsi"/>
              <w:lang w:val="en-GB"/>
            </w:rPr>
            <w:delText xml:space="preserve">drop-down list select </w:delText>
          </w:r>
          <w:r w:rsidR="003B34B4" w:rsidRPr="00AA33F2" w:rsidDel="00490829">
            <w:rPr>
              <w:rFonts w:cstheme="minorHAnsi"/>
              <w:b/>
              <w:lang w:val="en-GB"/>
            </w:rPr>
            <w:delText>eCommerceContacts : eCommerce</w:delText>
          </w:r>
          <w:r w:rsidR="003B34B4" w:rsidRPr="00AA33F2" w:rsidDel="00490829">
            <w:rPr>
              <w:rFonts w:cstheme="minorHAnsi"/>
              <w:lang w:val="en-GB"/>
            </w:rPr>
            <w:delText xml:space="preserve"> as the primary Source and choose to </w:delText>
          </w:r>
          <w:r w:rsidR="003B34B4" w:rsidRPr="00AA33F2" w:rsidDel="00490829">
            <w:rPr>
              <w:rFonts w:cstheme="minorHAnsi"/>
              <w:b/>
              <w:lang w:val="en-GB"/>
            </w:rPr>
            <w:delText>Include all records</w:delText>
          </w:r>
        </w:del>
      </w:ins>
    </w:p>
    <w:p w14:paraId="282F08A1" w14:textId="77777777" w:rsidR="003B34B4" w:rsidRPr="00AA33F2" w:rsidRDefault="003B34B4">
      <w:pPr>
        <w:pStyle w:val="ListParagraph"/>
        <w:numPr>
          <w:ilvl w:val="0"/>
          <w:numId w:val="87"/>
        </w:numPr>
        <w:rPr>
          <w:ins w:id="1812" w:author="Author"/>
          <w:rFonts w:cstheme="minorHAnsi"/>
          <w:lang w:val="en-GB"/>
        </w:rPr>
        <w:pPrChange w:id="1813" w:author="Author">
          <w:pPr>
            <w:pStyle w:val="ListParagraph"/>
          </w:pPr>
        </w:pPrChange>
      </w:pPr>
    </w:p>
    <w:p w14:paraId="2F6AD9B6" w14:textId="77777777" w:rsidR="003B34B4" w:rsidRPr="00A067CD" w:rsidRDefault="003B34B4" w:rsidP="003B34B4">
      <w:pPr>
        <w:pStyle w:val="ListParagraph"/>
        <w:numPr>
          <w:ilvl w:val="0"/>
          <w:numId w:val="87"/>
        </w:numPr>
        <w:rPr>
          <w:ins w:id="1814" w:author="Author"/>
          <w:rFonts w:eastAsia="Times New Roman" w:cstheme="minorHAnsi"/>
          <w:lang w:val="en-GB" w:eastAsia="en-GB"/>
        </w:rPr>
      </w:pPr>
      <w:ins w:id="1815" w:author="Author">
        <w:r w:rsidRPr="00967326">
          <w:rPr>
            <w:rFonts w:cstheme="minorHAnsi"/>
            <w:lang w:val="en-GB"/>
          </w:rPr>
          <w:t xml:space="preserve">In the </w:t>
        </w:r>
        <w:r w:rsidRPr="00967326">
          <w:rPr>
            <w:rFonts w:cstheme="minorHAnsi"/>
            <w:b/>
            <w:lang w:val="en-GB"/>
          </w:rPr>
          <w:t>Entity</w:t>
        </w:r>
        <w:r w:rsidRPr="00967326">
          <w:rPr>
            <w:rFonts w:cstheme="minorHAnsi"/>
            <w:lang w:val="en-GB"/>
          </w:rPr>
          <w:t xml:space="preserve"> </w:t>
        </w:r>
        <w:r w:rsidRPr="00967326">
          <w:rPr>
            <w:rFonts w:cstheme="minorHAnsi"/>
            <w:b/>
            <w:lang w:val="en-GB"/>
          </w:rPr>
          <w:t>2</w:t>
        </w:r>
        <w:r w:rsidRPr="00967326">
          <w:rPr>
            <w:rFonts w:cstheme="minorHAnsi"/>
            <w:lang w:val="en-GB"/>
          </w:rPr>
          <w:t xml:space="preserve"> drop-down list select </w:t>
        </w:r>
        <w:proofErr w:type="spellStart"/>
        <w:r w:rsidRPr="00967326">
          <w:rPr>
            <w:rFonts w:cstheme="minorHAnsi"/>
            <w:b/>
            <w:lang w:val="en-GB"/>
          </w:rPr>
          <w:t>loyCustomers</w:t>
        </w:r>
        <w:proofErr w:type="spellEnd"/>
        <w:r w:rsidRPr="00967326">
          <w:rPr>
            <w:rFonts w:cstheme="minorHAnsi"/>
            <w:b/>
            <w:lang w:val="en-GB"/>
          </w:rPr>
          <w:t xml:space="preserve"> : </w:t>
        </w:r>
        <w:proofErr w:type="spellStart"/>
        <w:r w:rsidRPr="00967326">
          <w:rPr>
            <w:rFonts w:cstheme="minorHAnsi"/>
            <w:b/>
            <w:lang w:val="en-GB"/>
          </w:rPr>
          <w:t>LoyaltyScheme</w:t>
        </w:r>
        <w:proofErr w:type="spellEnd"/>
        <w:r w:rsidRPr="00967326">
          <w:rPr>
            <w:rFonts w:cstheme="minorHAnsi"/>
            <w:lang w:val="en-GB"/>
          </w:rPr>
          <w:t xml:space="preserve"> and choose to include all records.</w:t>
        </w:r>
      </w:ins>
    </w:p>
    <w:p w14:paraId="312EF110" w14:textId="107A3D87" w:rsidR="003B34B4" w:rsidRDefault="003B34B4" w:rsidP="003B34B4">
      <w:pPr>
        <w:pStyle w:val="ListParagraph"/>
        <w:ind w:left="708"/>
        <w:rPr>
          <w:ins w:id="1816" w:author="Author"/>
          <w:noProof/>
        </w:rPr>
      </w:pPr>
      <w:ins w:id="1817" w:author="Author">
        <w:del w:id="1818" w:author="Author">
          <w:r w:rsidRPr="00E75D8D" w:rsidDel="00CF03BD">
            <w:rPr>
              <w:rFonts w:cstheme="minorHAnsi"/>
              <w:b/>
              <w:noProof/>
              <w:lang w:val="en-GB"/>
            </w:rPr>
            <w:drawing>
              <wp:inline distT="0" distB="0" distL="0" distR="0" wp14:anchorId="05DD4A55" wp14:editId="6875A3F7">
                <wp:extent cx="2655431" cy="2543175"/>
                <wp:effectExtent l="190500" t="190500" r="183515" b="180975"/>
                <wp:docPr id="1491690239" name="Picture 149169023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674620" cy="2561552"/>
                        </a:xfrm>
                        <a:prstGeom prst="rect">
                          <a:avLst/>
                        </a:prstGeom>
                        <a:ln>
                          <a:noFill/>
                        </a:ln>
                        <a:effectLst>
                          <a:outerShdw blurRad="190500" algn="tl" rotWithShape="0">
                            <a:srgbClr val="000000">
                              <a:alpha val="70000"/>
                            </a:srgbClr>
                          </a:outerShdw>
                        </a:effectLst>
                      </pic:spPr>
                    </pic:pic>
                  </a:graphicData>
                </a:graphic>
              </wp:inline>
            </w:drawing>
          </w:r>
        </w:del>
        <w:r w:rsidR="00CF03BD" w:rsidRPr="00CF03BD">
          <w:rPr>
            <w:noProof/>
          </w:rPr>
          <w:t xml:space="preserve"> </w:t>
        </w:r>
        <w:r w:rsidR="00CF03BD">
          <w:rPr>
            <w:noProof/>
          </w:rPr>
          <w:drawing>
            <wp:inline distT="0" distB="0" distL="0" distR="0" wp14:anchorId="2EE05617" wp14:editId="6F537882">
              <wp:extent cx="5578323" cy="2850127"/>
              <wp:effectExtent l="0" t="0" r="3810" b="7620"/>
              <wp:docPr id="1012513240" name="Picture 101251324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0" name="Picture 1012513240" descr="Text&#10;&#10;Description automatically generated with medium confidence"/>
                      <pic:cNvPicPr/>
                    </pic:nvPicPr>
                    <pic:blipFill>
                      <a:blip r:embed="rId125"/>
                      <a:stretch>
                        <a:fillRect/>
                      </a:stretch>
                    </pic:blipFill>
                    <pic:spPr>
                      <a:xfrm>
                        <a:off x="0" y="0"/>
                        <a:ext cx="5578323" cy="2850127"/>
                      </a:xfrm>
                      <a:prstGeom prst="rect">
                        <a:avLst/>
                      </a:prstGeom>
                    </pic:spPr>
                  </pic:pic>
                </a:graphicData>
              </a:graphic>
            </wp:inline>
          </w:drawing>
        </w:r>
      </w:ins>
    </w:p>
    <w:p w14:paraId="3C9725E8" w14:textId="77777777" w:rsidR="00E55D7E" w:rsidRPr="00E75D8D" w:rsidRDefault="00E55D7E" w:rsidP="003B34B4">
      <w:pPr>
        <w:pStyle w:val="ListParagraph"/>
        <w:ind w:left="708"/>
        <w:rPr>
          <w:ins w:id="1819" w:author="Author"/>
          <w:rFonts w:eastAsia="Times New Roman" w:cstheme="minorHAnsi"/>
          <w:lang w:val="en-GB" w:eastAsia="en-GB"/>
        </w:rPr>
      </w:pPr>
    </w:p>
    <w:p w14:paraId="6C7C9A14" w14:textId="77777777" w:rsidR="00A66A34" w:rsidRPr="00A66A34" w:rsidRDefault="003B34B4" w:rsidP="003B34B4">
      <w:pPr>
        <w:pStyle w:val="ListParagraph"/>
        <w:numPr>
          <w:ilvl w:val="0"/>
          <w:numId w:val="87"/>
        </w:numPr>
        <w:rPr>
          <w:ins w:id="1820" w:author="Author"/>
          <w:rFonts w:eastAsiaTheme="majorEastAsia" w:cstheme="minorHAnsi"/>
          <w:color w:val="008272"/>
          <w:sz w:val="32"/>
          <w:szCs w:val="32"/>
          <w:lang w:val="en-GB"/>
          <w:rPrChange w:id="1821" w:author="Author">
            <w:rPr>
              <w:ins w:id="1822" w:author="Author"/>
              <w:rFonts w:cstheme="minorHAnsi"/>
              <w:b/>
              <w:lang w:val="en-GB"/>
            </w:rPr>
          </w:rPrChange>
        </w:rPr>
      </w:pPr>
      <w:ins w:id="1823" w:author="Author">
        <w:r w:rsidRPr="00A067CD">
          <w:rPr>
            <w:rFonts w:cstheme="minorHAnsi"/>
            <w:lang w:val="en-GB"/>
          </w:rPr>
          <w:t>Click</w:t>
        </w:r>
        <w:r w:rsidRPr="00A067CD">
          <w:rPr>
            <w:rFonts w:cstheme="minorHAnsi"/>
            <w:b/>
            <w:lang w:val="en-GB"/>
          </w:rPr>
          <w:t xml:space="preserve"> Done</w:t>
        </w:r>
      </w:ins>
    </w:p>
    <w:p w14:paraId="70E2B366" w14:textId="57087372" w:rsidR="003B34B4" w:rsidRPr="00A067CD" w:rsidRDefault="00A66A34">
      <w:pPr>
        <w:pStyle w:val="ListParagraph"/>
        <w:rPr>
          <w:ins w:id="1824" w:author="Author"/>
          <w:rFonts w:eastAsiaTheme="majorEastAsia" w:cstheme="minorHAnsi"/>
          <w:color w:val="008272"/>
          <w:sz w:val="32"/>
          <w:szCs w:val="32"/>
          <w:lang w:val="en-GB"/>
        </w:rPr>
        <w:pPrChange w:id="1825" w:author="Author">
          <w:pPr>
            <w:pStyle w:val="ListParagraph"/>
            <w:numPr>
              <w:numId w:val="87"/>
            </w:numPr>
            <w:ind w:hanging="360"/>
          </w:pPr>
        </w:pPrChange>
      </w:pPr>
      <w:ins w:id="1826" w:author="Author">
        <w:r>
          <w:rPr>
            <w:noProof/>
          </w:rPr>
          <w:drawing>
            <wp:inline distT="0" distB="0" distL="0" distR="0" wp14:anchorId="7FCC46EA" wp14:editId="779337E2">
              <wp:extent cx="5204460" cy="1749277"/>
              <wp:effectExtent l="0" t="0" r="0" b="3810"/>
              <wp:docPr id="1012513241" name="Picture 10125132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1" name="Picture 1012513241" descr="Graphical user interface, application&#10;&#10;Description automatically generated"/>
                      <pic:cNvPicPr/>
                    </pic:nvPicPr>
                    <pic:blipFill>
                      <a:blip r:embed="rId126"/>
                      <a:stretch>
                        <a:fillRect/>
                      </a:stretch>
                    </pic:blipFill>
                    <pic:spPr>
                      <a:xfrm>
                        <a:off x="0" y="0"/>
                        <a:ext cx="5208897" cy="1750768"/>
                      </a:xfrm>
                      <a:prstGeom prst="rect">
                        <a:avLst/>
                      </a:prstGeom>
                    </pic:spPr>
                  </pic:pic>
                </a:graphicData>
              </a:graphic>
            </wp:inline>
          </w:drawing>
        </w:r>
        <w:del w:id="1827" w:author="Author">
          <w:r w:rsidR="003B34B4" w:rsidRPr="00A067CD" w:rsidDel="00A66A34">
            <w:rPr>
              <w:rFonts w:cstheme="minorHAnsi"/>
              <w:lang w:val="en-GB"/>
            </w:rPr>
            <w:br w:type="page"/>
          </w:r>
        </w:del>
      </w:ins>
    </w:p>
    <w:p w14:paraId="44093FEC" w14:textId="77777777" w:rsidR="003B34B4" w:rsidRDefault="003B34B4">
      <w:pPr>
        <w:pStyle w:val="Heading4"/>
        <w:rPr>
          <w:ins w:id="1828" w:author="Author"/>
          <w:lang w:val="en-GB"/>
        </w:rPr>
        <w:pPrChange w:id="1829" w:author="Author">
          <w:pPr>
            <w:pStyle w:val="Heading2"/>
          </w:pPr>
        </w:pPrChange>
      </w:pPr>
      <w:bookmarkStart w:id="1830" w:name="_Toc37667996"/>
      <w:bookmarkStart w:id="1831" w:name="_Toc84692316"/>
      <w:ins w:id="1832" w:author="Author">
        <w:r w:rsidRPr="00AA33F2">
          <w:rPr>
            <w:lang w:val="en-GB"/>
          </w:rPr>
          <w:t>Task 3 – Create a Match Rule</w:t>
        </w:r>
        <w:bookmarkEnd w:id="1830"/>
        <w:bookmarkEnd w:id="1831"/>
      </w:ins>
    </w:p>
    <w:p w14:paraId="31E621EB" w14:textId="2AB0E2DE" w:rsidR="003B34B4" w:rsidRPr="008B3978" w:rsidDel="00A66A34" w:rsidRDefault="003B34B4" w:rsidP="003B34B4">
      <w:pPr>
        <w:rPr>
          <w:ins w:id="1833" w:author="Author"/>
          <w:del w:id="1834" w:author="Author"/>
          <w:lang w:val="en-GB"/>
        </w:rPr>
      </w:pPr>
    </w:p>
    <w:p w14:paraId="64AFFE66" w14:textId="77777777" w:rsidR="003B34B4" w:rsidRDefault="003B34B4" w:rsidP="003B34B4">
      <w:pPr>
        <w:rPr>
          <w:ins w:id="1835" w:author="Author"/>
          <w:rFonts w:cstheme="minorHAnsi"/>
          <w:lang w:val="en-GB"/>
        </w:rPr>
      </w:pPr>
      <w:ins w:id="1836" w:author="Author">
        <w:r w:rsidRPr="00AA33F2">
          <w:rPr>
            <w:rFonts w:cstheme="minorHAnsi"/>
            <w:lang w:val="en-GB"/>
          </w:rPr>
          <w:t>In this step, you will create a simple rule used to match records together. Rules can consist of single (e.g. based on ID) or multiple conditions (e.g. Full Name, Postcode, Date of Birth).</w:t>
        </w:r>
        <w:r w:rsidRPr="00AA33F2">
          <w:rPr>
            <w:rFonts w:cstheme="minorHAnsi"/>
            <w:lang w:val="en-GB"/>
          </w:rPr>
          <w:br/>
          <w:t>For this exercise you will create a match rule based on Full Name, Postcode and Email.</w:t>
        </w:r>
      </w:ins>
    </w:p>
    <w:p w14:paraId="4EBF7A94" w14:textId="77777777" w:rsidR="003B34B4" w:rsidRPr="00AA33F2" w:rsidRDefault="003B34B4" w:rsidP="003B34B4">
      <w:pPr>
        <w:rPr>
          <w:ins w:id="1837" w:author="Author"/>
          <w:rFonts w:cstheme="minorHAnsi"/>
          <w:lang w:val="en-GB"/>
        </w:rPr>
      </w:pPr>
      <w:ins w:id="1838" w:author="Author">
        <w:r>
          <w:rPr>
            <w:rFonts w:cstheme="minorHAnsi"/>
            <w:lang w:val="en-GB"/>
          </w:rPr>
          <w:t xml:space="preserve">For further details on Match Rules, please see </w:t>
        </w:r>
        <w:r>
          <w:fldChar w:fldCharType="begin"/>
        </w:r>
        <w:r>
          <w:instrText xml:space="preserve"> HYPERLINK "https://docs.microsoft.com/en-us/dynamics365/ai/customer-insights/pm-match" \l "step-two-define-rules-for-your-first-match-pair)" </w:instrText>
        </w:r>
        <w:r>
          <w:fldChar w:fldCharType="separate"/>
        </w:r>
        <w:r w:rsidRPr="00020EBA">
          <w:rPr>
            <w:rStyle w:val="Hyperlink"/>
            <w:lang w:val="en-GB"/>
          </w:rPr>
          <w:t>Customer Insights</w:t>
        </w:r>
        <w:r>
          <w:rPr>
            <w:rStyle w:val="Hyperlink"/>
            <w:rFonts w:cstheme="minorHAnsi"/>
            <w:lang w:val="en-GB"/>
          </w:rPr>
          <w:fldChar w:fldCharType="end"/>
        </w:r>
        <w:r>
          <w:rPr>
            <w:rFonts w:cstheme="minorHAnsi"/>
            <w:lang w:val="en-GB"/>
          </w:rPr>
          <w:t xml:space="preserve"> </w:t>
        </w:r>
        <w:r>
          <w:fldChar w:fldCharType="begin"/>
        </w:r>
        <w:r>
          <w:instrText xml:space="preserve"> HYPERLINK "https://docs.microsoft.com/en-us/dynamics365/ai/customer-insights/pm-match" \l "step-two-define-rules-for-your-first-match-pair)" </w:instrText>
        </w:r>
        <w:r>
          <w:fldChar w:fldCharType="separate"/>
        </w:r>
        <w:r w:rsidRPr="00020EBA">
          <w:rPr>
            <w:rStyle w:val="Hyperlink"/>
            <w:lang w:val="en-GB"/>
          </w:rPr>
          <w:t>documentation</w:t>
        </w:r>
        <w:r>
          <w:rPr>
            <w:rStyle w:val="Hyperlink"/>
            <w:rFonts w:cstheme="minorHAnsi"/>
            <w:lang w:val="en-GB"/>
          </w:rPr>
          <w:fldChar w:fldCharType="end"/>
        </w:r>
        <w:r>
          <w:rPr>
            <w:rFonts w:cstheme="minorHAnsi"/>
            <w:lang w:val="en-GB"/>
          </w:rPr>
          <w:t>.</w:t>
        </w:r>
      </w:ins>
    </w:p>
    <w:p w14:paraId="22CE4C58" w14:textId="41A2FE11" w:rsidR="003B34B4" w:rsidRPr="00AA33F2" w:rsidRDefault="003B34B4" w:rsidP="003B34B4">
      <w:pPr>
        <w:pStyle w:val="ListParagraph"/>
        <w:numPr>
          <w:ilvl w:val="0"/>
          <w:numId w:val="84"/>
        </w:numPr>
        <w:rPr>
          <w:ins w:id="1839" w:author="Author"/>
          <w:rFonts w:cstheme="minorHAnsi"/>
          <w:lang w:val="en-GB"/>
        </w:rPr>
      </w:pPr>
      <w:ins w:id="1840" w:author="Author">
        <w:r w:rsidRPr="00AA33F2">
          <w:rPr>
            <w:rFonts w:cstheme="minorHAnsi"/>
            <w:lang w:val="en-GB"/>
          </w:rPr>
          <w:t xml:space="preserve">Click </w:t>
        </w:r>
        <w:r w:rsidR="00201E91" w:rsidRPr="00201E91">
          <w:rPr>
            <w:rFonts w:cstheme="minorHAnsi"/>
            <w:b/>
            <w:bCs/>
            <w:lang w:val="en-GB"/>
            <w:rPrChange w:id="1841" w:author="Author">
              <w:rPr>
                <w:rFonts w:cstheme="minorHAnsi"/>
                <w:lang w:val="en-GB"/>
              </w:rPr>
            </w:rPrChange>
          </w:rPr>
          <w:t>+</w:t>
        </w:r>
        <w:r w:rsidR="00201E91">
          <w:rPr>
            <w:rFonts w:cstheme="minorHAnsi"/>
            <w:lang w:val="en-GB"/>
          </w:rPr>
          <w:t xml:space="preserve"> </w:t>
        </w:r>
        <w:del w:id="1842" w:author="Author">
          <w:r w:rsidRPr="00AA33F2" w:rsidDel="00957DB3">
            <w:rPr>
              <w:rFonts w:cstheme="minorHAnsi"/>
              <w:b/>
              <w:lang w:val="en-GB"/>
            </w:rPr>
            <w:delText>Create new rule</w:delText>
          </w:r>
        </w:del>
        <w:r w:rsidR="00957DB3">
          <w:rPr>
            <w:rFonts w:cstheme="minorHAnsi"/>
            <w:b/>
            <w:lang w:val="en-GB"/>
          </w:rPr>
          <w:t>Add Rule</w:t>
        </w:r>
        <w:r w:rsidRPr="00AA33F2">
          <w:rPr>
            <w:rFonts w:cstheme="minorHAnsi"/>
            <w:b/>
            <w:lang w:val="en-GB"/>
          </w:rPr>
          <w:t xml:space="preserve"> </w:t>
        </w:r>
      </w:ins>
    </w:p>
    <w:p w14:paraId="5F5397DF" w14:textId="59587733" w:rsidR="003B34B4" w:rsidRDefault="00201E91" w:rsidP="003B34B4">
      <w:pPr>
        <w:ind w:left="708"/>
        <w:rPr>
          <w:ins w:id="1843" w:author="Author"/>
          <w:rFonts w:eastAsia="Times New Roman" w:cstheme="minorHAnsi"/>
          <w:lang w:val="en-GB" w:eastAsia="en-GB"/>
        </w:rPr>
      </w:pPr>
      <w:ins w:id="1844" w:author="Author">
        <w:r>
          <w:rPr>
            <w:noProof/>
          </w:rPr>
          <w:drawing>
            <wp:inline distT="0" distB="0" distL="0" distR="0" wp14:anchorId="13B3A75C" wp14:editId="1592303E">
              <wp:extent cx="4920343" cy="2609865"/>
              <wp:effectExtent l="0" t="0" r="0" b="0"/>
              <wp:docPr id="1012513242" name="Picture 10125132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2" name="Picture 1012513242" descr="Graphical user interface, text, application, email&#10;&#10;Description automatically generated"/>
                      <pic:cNvPicPr/>
                    </pic:nvPicPr>
                    <pic:blipFill>
                      <a:blip r:embed="rId127"/>
                      <a:stretch>
                        <a:fillRect/>
                      </a:stretch>
                    </pic:blipFill>
                    <pic:spPr>
                      <a:xfrm>
                        <a:off x="0" y="0"/>
                        <a:ext cx="4924099" cy="2611857"/>
                      </a:xfrm>
                      <a:prstGeom prst="rect">
                        <a:avLst/>
                      </a:prstGeom>
                    </pic:spPr>
                  </pic:pic>
                </a:graphicData>
              </a:graphic>
            </wp:inline>
          </w:drawing>
        </w:r>
        <w:del w:id="1845" w:author="Author">
          <w:r w:rsidR="003B34B4" w:rsidRPr="005D3EDD" w:rsidDel="00957DB3">
            <w:rPr>
              <w:rFonts w:eastAsia="Times New Roman" w:cstheme="minorHAnsi"/>
              <w:noProof/>
              <w:lang w:val="en-GB" w:eastAsia="en-GB"/>
            </w:rPr>
            <w:drawing>
              <wp:inline distT="0" distB="0" distL="0" distR="0" wp14:anchorId="69032E1E" wp14:editId="19281AD5">
                <wp:extent cx="3657600" cy="1456267"/>
                <wp:effectExtent l="190500" t="190500" r="190500" b="182245"/>
                <wp:docPr id="603262966" name="Picture 60326296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57600" cy="1456267"/>
                        </a:xfrm>
                        <a:prstGeom prst="rect">
                          <a:avLst/>
                        </a:prstGeom>
                        <a:ln>
                          <a:noFill/>
                        </a:ln>
                        <a:effectLst>
                          <a:outerShdw blurRad="190500" algn="tl" rotWithShape="0">
                            <a:srgbClr val="000000">
                              <a:alpha val="70000"/>
                            </a:srgbClr>
                          </a:outerShdw>
                        </a:effectLst>
                      </pic:spPr>
                    </pic:pic>
                  </a:graphicData>
                </a:graphic>
              </wp:inline>
            </w:drawing>
          </w:r>
        </w:del>
      </w:ins>
    </w:p>
    <w:p w14:paraId="31E1C342" w14:textId="5783BEB9" w:rsidR="00AB50D9" w:rsidRDefault="00AB50D9" w:rsidP="003B34B4">
      <w:pPr>
        <w:ind w:left="708"/>
        <w:rPr>
          <w:ins w:id="1846" w:author="Author"/>
          <w:rFonts w:eastAsia="Times New Roman" w:cstheme="minorHAnsi"/>
          <w:lang w:val="en-GB" w:eastAsia="en-GB"/>
        </w:rPr>
      </w:pPr>
    </w:p>
    <w:p w14:paraId="7438A794" w14:textId="1B2B96F2" w:rsidR="00AB50D9" w:rsidRDefault="00AB50D9" w:rsidP="00AB50D9">
      <w:pPr>
        <w:pStyle w:val="ListParagraph"/>
        <w:numPr>
          <w:ilvl w:val="0"/>
          <w:numId w:val="84"/>
        </w:numPr>
        <w:rPr>
          <w:ins w:id="1847" w:author="Author"/>
          <w:rFonts w:eastAsia="Times New Roman" w:cstheme="minorHAnsi"/>
          <w:lang w:val="en-GB" w:eastAsia="en-GB"/>
        </w:rPr>
      </w:pPr>
      <w:ins w:id="1848" w:author="Author">
        <w:r>
          <w:rPr>
            <w:rFonts w:eastAsia="Times New Roman" w:cstheme="minorHAnsi"/>
            <w:lang w:val="en-GB" w:eastAsia="en-GB"/>
          </w:rPr>
          <w:t>Add first condition as below</w:t>
        </w:r>
      </w:ins>
    </w:p>
    <w:p w14:paraId="724A80C7" w14:textId="4BCB3F13" w:rsidR="00AB50D9" w:rsidRDefault="00AB50D9" w:rsidP="00AB50D9">
      <w:pPr>
        <w:ind w:left="720"/>
        <w:rPr>
          <w:ins w:id="1849" w:author="Author"/>
          <w:rFonts w:eastAsia="Times New Roman" w:cstheme="minorHAnsi"/>
          <w:lang w:val="en-GB" w:eastAsia="en-GB"/>
        </w:rPr>
      </w:pPr>
      <w:ins w:id="1850" w:author="Author">
        <w:r>
          <w:rPr>
            <w:noProof/>
          </w:rPr>
          <w:drawing>
            <wp:inline distT="0" distB="0" distL="0" distR="0" wp14:anchorId="2A843FB5" wp14:editId="589253FE">
              <wp:extent cx="3058287" cy="2084615"/>
              <wp:effectExtent l="0" t="0" r="0" b="0"/>
              <wp:docPr id="1012513243" name="Picture 10125132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3" name="Picture 1012513243" descr="Graphical user interface, text, application, email&#10;&#10;Description automatically generated"/>
                      <pic:cNvPicPr/>
                    </pic:nvPicPr>
                    <pic:blipFill rotWithShape="1">
                      <a:blip r:embed="rId129"/>
                      <a:srcRect b="21613"/>
                      <a:stretch/>
                    </pic:blipFill>
                    <pic:spPr bwMode="auto">
                      <a:xfrm>
                        <a:off x="0" y="0"/>
                        <a:ext cx="3061990" cy="2087139"/>
                      </a:xfrm>
                      <a:prstGeom prst="rect">
                        <a:avLst/>
                      </a:prstGeom>
                      <a:ln>
                        <a:noFill/>
                      </a:ln>
                      <a:extLst>
                        <a:ext uri="{53640926-AAD7-44D8-BBD7-CCE9431645EC}">
                          <a14:shadowObscured xmlns:a14="http://schemas.microsoft.com/office/drawing/2010/main"/>
                        </a:ext>
                      </a:extLst>
                    </pic:spPr>
                  </pic:pic>
                </a:graphicData>
              </a:graphic>
            </wp:inline>
          </w:drawing>
        </w:r>
      </w:ins>
    </w:p>
    <w:p w14:paraId="5A63E575" w14:textId="77777777" w:rsidR="00AB50D9" w:rsidRPr="00B540EB" w:rsidRDefault="00AB50D9">
      <w:pPr>
        <w:ind w:left="709"/>
        <w:rPr>
          <w:ins w:id="1851" w:author="Author"/>
          <w:rFonts w:cstheme="minorHAnsi"/>
          <w:lang w:val="en-GB"/>
        </w:rPr>
        <w:pPrChange w:id="1852" w:author="Author">
          <w:pPr>
            <w:ind w:firstLine="360"/>
          </w:pPr>
        </w:pPrChange>
      </w:pPr>
      <w:ins w:id="1853" w:author="Author">
        <w:r w:rsidRPr="00B540EB">
          <w:rPr>
            <w:rFonts w:cstheme="minorHAnsi"/>
            <w:bCs/>
            <w:lang w:val="en-GB"/>
          </w:rPr>
          <w:t xml:space="preserve">Click the </w:t>
        </w:r>
        <w:r w:rsidRPr="00B540EB">
          <w:rPr>
            <w:rFonts w:cstheme="minorHAnsi"/>
            <w:b/>
            <w:lang w:val="en-GB"/>
          </w:rPr>
          <w:t xml:space="preserve">Normalize </w:t>
        </w:r>
        <w:r w:rsidRPr="00B540EB">
          <w:rPr>
            <w:rFonts w:cstheme="minorHAnsi"/>
            <w:bCs/>
            <w:lang w:val="en-GB"/>
          </w:rPr>
          <w:t xml:space="preserve">drop down and select </w:t>
        </w:r>
        <w:r w:rsidRPr="00B540EB">
          <w:rPr>
            <w:rFonts w:cstheme="minorHAnsi"/>
            <w:b/>
            <w:lang w:val="en-GB"/>
          </w:rPr>
          <w:t>Type (Phone, Name, Address, …)</w:t>
        </w:r>
        <w:r w:rsidRPr="00B540EB">
          <w:rPr>
            <w:rFonts w:cstheme="minorHAnsi"/>
            <w:bCs/>
            <w:lang w:val="en-GB"/>
          </w:rPr>
          <w:t>. This will normalize the values within the name Full Name field.</w:t>
        </w:r>
      </w:ins>
    </w:p>
    <w:p w14:paraId="4F3FA002" w14:textId="158E3D60" w:rsidR="00AB50D9" w:rsidRDefault="00E20917" w:rsidP="00AB50D9">
      <w:pPr>
        <w:ind w:left="720"/>
        <w:rPr>
          <w:ins w:id="1854" w:author="Author"/>
          <w:rFonts w:cstheme="minorHAnsi"/>
          <w:b/>
          <w:lang w:val="en-GB"/>
        </w:rPr>
      </w:pPr>
      <w:ins w:id="1855" w:author="Author">
        <w:r w:rsidRPr="00AA33F2">
          <w:rPr>
            <w:rFonts w:cstheme="minorHAnsi"/>
            <w:lang w:val="en-GB"/>
          </w:rPr>
          <w:t xml:space="preserve">Set Precision </w:t>
        </w:r>
        <w:r>
          <w:rPr>
            <w:rFonts w:cstheme="minorHAnsi"/>
            <w:lang w:val="en-GB"/>
          </w:rPr>
          <w:t xml:space="preserve">Level to </w:t>
        </w:r>
        <w:r>
          <w:rPr>
            <w:rFonts w:cstheme="minorHAnsi"/>
            <w:b/>
            <w:bCs/>
            <w:lang w:val="en-GB"/>
          </w:rPr>
          <w:t xml:space="preserve">Basic </w:t>
        </w:r>
        <w:r>
          <w:rPr>
            <w:rFonts w:cstheme="minorHAnsi"/>
            <w:lang w:val="en-GB"/>
          </w:rPr>
          <w:t xml:space="preserve">and Precision </w:t>
        </w:r>
        <w:r w:rsidRPr="00AA33F2">
          <w:rPr>
            <w:rFonts w:cstheme="minorHAnsi"/>
            <w:lang w:val="en-GB"/>
          </w:rPr>
          <w:t xml:space="preserve">to </w:t>
        </w:r>
        <w:r w:rsidRPr="00AA33F2">
          <w:rPr>
            <w:rFonts w:cstheme="minorHAnsi"/>
            <w:b/>
            <w:lang w:val="en-GB"/>
          </w:rPr>
          <w:t>High</w:t>
        </w:r>
      </w:ins>
    </w:p>
    <w:p w14:paraId="0CD54799" w14:textId="1EB05AF7" w:rsidR="00BF187A" w:rsidRPr="00AB50D9" w:rsidRDefault="00BF187A">
      <w:pPr>
        <w:ind w:left="720"/>
        <w:rPr>
          <w:ins w:id="1856" w:author="Author"/>
          <w:rPrChange w:id="1857" w:author="Author">
            <w:rPr>
              <w:ins w:id="1858" w:author="Author"/>
              <w:lang w:val="en-GB" w:eastAsia="en-GB"/>
            </w:rPr>
          </w:rPrChange>
        </w:rPr>
        <w:pPrChange w:id="1859" w:author="Author">
          <w:pPr>
            <w:ind w:left="708"/>
          </w:pPr>
        </w:pPrChange>
      </w:pPr>
      <w:ins w:id="1860" w:author="Author">
        <w:r>
          <w:rPr>
            <w:noProof/>
          </w:rPr>
          <w:drawing>
            <wp:inline distT="0" distB="0" distL="0" distR="0" wp14:anchorId="6E9E71AC" wp14:editId="48F5748E">
              <wp:extent cx="4457700" cy="1006378"/>
              <wp:effectExtent l="0" t="0" r="0" b="3810"/>
              <wp:docPr id="1012513244" name="Picture 1012513244"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4" name="Picture 1012513244" descr="Graphical user interface, text, application&#10;&#10;Description automatically generated with medium confidence"/>
                      <pic:cNvPicPr/>
                    </pic:nvPicPr>
                    <pic:blipFill>
                      <a:blip r:embed="rId130"/>
                      <a:stretch>
                        <a:fillRect/>
                      </a:stretch>
                    </pic:blipFill>
                    <pic:spPr>
                      <a:xfrm>
                        <a:off x="0" y="0"/>
                        <a:ext cx="4477603" cy="1010871"/>
                      </a:xfrm>
                      <a:prstGeom prst="rect">
                        <a:avLst/>
                      </a:prstGeom>
                    </pic:spPr>
                  </pic:pic>
                </a:graphicData>
              </a:graphic>
            </wp:inline>
          </w:drawing>
        </w:r>
      </w:ins>
    </w:p>
    <w:p w14:paraId="3FC18A42" w14:textId="57274B7C" w:rsidR="00BF187A" w:rsidRDefault="00BF187A" w:rsidP="00BF187A">
      <w:pPr>
        <w:pStyle w:val="ListParagraph"/>
        <w:numPr>
          <w:ilvl w:val="0"/>
          <w:numId w:val="84"/>
        </w:numPr>
        <w:rPr>
          <w:ins w:id="1861" w:author="Author"/>
          <w:rFonts w:cstheme="minorHAnsi"/>
          <w:lang w:val="en-GB"/>
        </w:rPr>
      </w:pPr>
      <w:ins w:id="1862" w:author="Author">
        <w:r>
          <w:rPr>
            <w:rFonts w:cstheme="minorHAnsi"/>
            <w:lang w:val="en-GB"/>
          </w:rPr>
          <w:t>Add your second condition as below</w:t>
        </w:r>
      </w:ins>
    </w:p>
    <w:p w14:paraId="1987B083" w14:textId="77777777" w:rsidR="00BF187A" w:rsidRPr="00BF187A" w:rsidRDefault="00BF187A">
      <w:pPr>
        <w:pStyle w:val="ListParagraph"/>
        <w:rPr>
          <w:ins w:id="1863" w:author="Author"/>
          <w:rFonts w:cstheme="minorHAnsi"/>
          <w:lang w:val="en-GB"/>
        </w:rPr>
        <w:pPrChange w:id="1864" w:author="Author">
          <w:pPr>
            <w:pStyle w:val="ListParagraph"/>
            <w:numPr>
              <w:numId w:val="84"/>
            </w:numPr>
            <w:ind w:hanging="360"/>
          </w:pPr>
        </w:pPrChange>
      </w:pPr>
    </w:p>
    <w:p w14:paraId="24F61FED" w14:textId="62196A49" w:rsidR="003B34B4" w:rsidRPr="00AA33F2" w:rsidRDefault="003B34B4" w:rsidP="003B34B4">
      <w:pPr>
        <w:pStyle w:val="ListParagraph"/>
        <w:numPr>
          <w:ilvl w:val="0"/>
          <w:numId w:val="84"/>
        </w:numPr>
        <w:rPr>
          <w:ins w:id="1865" w:author="Author"/>
          <w:rFonts w:cstheme="minorHAnsi"/>
          <w:lang w:val="en-GB"/>
        </w:rPr>
      </w:pPr>
      <w:ins w:id="1866" w:author="Author">
        <w:r w:rsidRPr="00AA33F2">
          <w:rPr>
            <w:rFonts w:cstheme="minorHAnsi"/>
            <w:lang w:val="en-GB"/>
          </w:rPr>
          <w:t xml:space="preserve">Enter the name </w:t>
        </w:r>
        <w:proofErr w:type="spellStart"/>
        <w:r w:rsidRPr="00AA33F2">
          <w:rPr>
            <w:rFonts w:cstheme="minorHAnsi"/>
            <w:b/>
            <w:lang w:val="en-GB"/>
          </w:rPr>
          <w:t>FullName</w:t>
        </w:r>
        <w:proofErr w:type="spellEnd"/>
        <w:r w:rsidRPr="00AA33F2">
          <w:rPr>
            <w:rFonts w:cstheme="minorHAnsi"/>
            <w:b/>
            <w:lang w:val="en-GB"/>
          </w:rPr>
          <w:t xml:space="preserve">, Email </w:t>
        </w:r>
        <w:r w:rsidRPr="00AA33F2">
          <w:rPr>
            <w:rFonts w:cstheme="minorHAnsi"/>
            <w:lang w:val="en-GB"/>
          </w:rPr>
          <w:t>for the new rule.</w:t>
        </w:r>
      </w:ins>
    </w:p>
    <w:p w14:paraId="11339FBE" w14:textId="77777777" w:rsidR="003B34B4" w:rsidRPr="00AA33F2" w:rsidRDefault="003B34B4" w:rsidP="003B34B4">
      <w:pPr>
        <w:pStyle w:val="ListParagraph"/>
        <w:ind w:left="1080"/>
        <w:rPr>
          <w:ins w:id="1867" w:author="Author"/>
          <w:rFonts w:cstheme="minorHAnsi"/>
          <w:lang w:val="en-GB"/>
        </w:rPr>
      </w:pPr>
    </w:p>
    <w:p w14:paraId="0483EAEF" w14:textId="77777777" w:rsidR="003B34B4" w:rsidRPr="00924B0C" w:rsidRDefault="003B34B4" w:rsidP="003B34B4">
      <w:pPr>
        <w:pStyle w:val="ListParagraph"/>
        <w:numPr>
          <w:ilvl w:val="0"/>
          <w:numId w:val="84"/>
        </w:numPr>
        <w:rPr>
          <w:ins w:id="1868" w:author="Author"/>
          <w:rFonts w:cstheme="minorHAnsi"/>
          <w:lang w:val="en-GB"/>
        </w:rPr>
      </w:pPr>
      <w:ins w:id="1869" w:author="Author">
        <w:r w:rsidRPr="00AA33F2">
          <w:rPr>
            <w:rFonts w:cstheme="minorHAnsi"/>
            <w:lang w:val="en-GB"/>
          </w:rPr>
          <w:t xml:space="preserve">Add your first condition using </w:t>
        </w:r>
        <w:proofErr w:type="spellStart"/>
        <w:r w:rsidRPr="00AA33F2">
          <w:rPr>
            <w:rFonts w:cstheme="minorHAnsi"/>
            <w:lang w:val="en-GB"/>
          </w:rPr>
          <w:t>FullName</w:t>
        </w:r>
        <w:proofErr w:type="spellEnd"/>
        <w:r w:rsidRPr="00AA33F2">
          <w:rPr>
            <w:rFonts w:cstheme="minorHAnsi"/>
            <w:lang w:val="en-GB"/>
          </w:rPr>
          <w:br/>
        </w:r>
        <w:r w:rsidRPr="00E325B3">
          <w:rPr>
            <w:rFonts w:cstheme="minorHAnsi"/>
            <w:b/>
            <w:bCs/>
            <w:lang w:val="en-GB"/>
          </w:rPr>
          <w:t>-</w:t>
        </w:r>
        <w:r w:rsidRPr="00AA33F2">
          <w:rPr>
            <w:rFonts w:cstheme="minorHAnsi"/>
            <w:lang w:val="en-GB"/>
          </w:rPr>
          <w:t xml:space="preserve"> entity </w:t>
        </w:r>
        <w:proofErr w:type="spellStart"/>
        <w:r w:rsidRPr="00AA33F2">
          <w:rPr>
            <w:rFonts w:cstheme="minorHAnsi"/>
            <w:lang w:val="en-GB"/>
          </w:rPr>
          <w:t>eCommerceContacts</w:t>
        </w:r>
        <w:proofErr w:type="spellEnd"/>
        <w:r w:rsidRPr="00AA33F2">
          <w:rPr>
            <w:rFonts w:cstheme="minorHAnsi"/>
            <w:lang w:val="en-GB"/>
          </w:rPr>
          <w:t xml:space="preserve"> select </w:t>
        </w:r>
        <w:proofErr w:type="spellStart"/>
        <w:r w:rsidRPr="00AA33F2">
          <w:rPr>
            <w:rFonts w:cstheme="minorHAnsi"/>
            <w:b/>
            <w:lang w:val="en-GB"/>
          </w:rPr>
          <w:t>FullName</w:t>
        </w:r>
        <w:proofErr w:type="spellEnd"/>
        <w:r w:rsidRPr="00AA33F2">
          <w:rPr>
            <w:rFonts w:cstheme="minorHAnsi"/>
            <w:b/>
            <w:lang w:val="en-GB"/>
          </w:rPr>
          <w:t xml:space="preserve"> </w:t>
        </w:r>
        <w:r w:rsidRPr="00AA33F2">
          <w:rPr>
            <w:rFonts w:cstheme="minorHAnsi"/>
            <w:lang w:val="en-GB"/>
          </w:rPr>
          <w:t>in Field drop-down</w:t>
        </w:r>
        <w:r w:rsidRPr="00AA33F2">
          <w:rPr>
            <w:rFonts w:cstheme="minorHAnsi"/>
            <w:lang w:val="en-GB"/>
          </w:rPr>
          <w:br/>
        </w:r>
        <w:r w:rsidRPr="00E325B3">
          <w:rPr>
            <w:rFonts w:cstheme="minorHAnsi"/>
            <w:b/>
            <w:bCs/>
            <w:lang w:val="en-GB"/>
          </w:rPr>
          <w:t>-</w:t>
        </w:r>
        <w:r w:rsidRPr="00AA33F2">
          <w:rPr>
            <w:rFonts w:cstheme="minorHAnsi"/>
            <w:lang w:val="en-GB"/>
          </w:rPr>
          <w:t xml:space="preserve"> For entity </w:t>
        </w:r>
        <w:proofErr w:type="spellStart"/>
        <w:r w:rsidRPr="00AA33F2">
          <w:rPr>
            <w:rFonts w:cstheme="minorHAnsi"/>
            <w:lang w:val="en-GB"/>
          </w:rPr>
          <w:t>loyCustomers</w:t>
        </w:r>
        <w:proofErr w:type="spellEnd"/>
        <w:r w:rsidRPr="00AA33F2">
          <w:rPr>
            <w:rFonts w:cstheme="minorHAnsi"/>
            <w:lang w:val="en-GB"/>
          </w:rPr>
          <w:t xml:space="preserve"> select </w:t>
        </w:r>
        <w:proofErr w:type="spellStart"/>
        <w:r w:rsidRPr="00AA33F2">
          <w:rPr>
            <w:rFonts w:cstheme="minorHAnsi"/>
            <w:b/>
            <w:lang w:val="en-GB"/>
          </w:rPr>
          <w:t>FullName</w:t>
        </w:r>
        <w:proofErr w:type="spellEnd"/>
        <w:r w:rsidRPr="00AA33F2">
          <w:rPr>
            <w:rFonts w:cstheme="minorHAnsi"/>
            <w:b/>
            <w:lang w:val="en-GB"/>
          </w:rPr>
          <w:t xml:space="preserve"> </w:t>
        </w:r>
        <w:r w:rsidRPr="00AA33F2">
          <w:rPr>
            <w:rFonts w:cstheme="minorHAnsi"/>
            <w:lang w:val="en-GB"/>
          </w:rPr>
          <w:t>in Field drop-down</w:t>
        </w:r>
        <w:r w:rsidRPr="00AA33F2">
          <w:rPr>
            <w:rFonts w:cstheme="minorHAnsi"/>
            <w:lang w:val="en-GB"/>
          </w:rPr>
          <w:br/>
        </w:r>
        <w:r w:rsidRPr="00E325B3">
          <w:rPr>
            <w:rFonts w:cstheme="minorHAnsi"/>
            <w:b/>
            <w:bCs/>
            <w:lang w:val="en-GB"/>
          </w:rPr>
          <w:t>-</w:t>
        </w:r>
        <w:r w:rsidRPr="00AA33F2">
          <w:rPr>
            <w:rFonts w:cstheme="minorHAnsi"/>
            <w:lang w:val="en-GB"/>
          </w:rPr>
          <w:t xml:space="preserve"> Set Precision </w:t>
        </w:r>
        <w:r>
          <w:rPr>
            <w:rFonts w:cstheme="minorHAnsi"/>
            <w:lang w:val="en-GB"/>
          </w:rPr>
          <w:t xml:space="preserve">Level to </w:t>
        </w:r>
        <w:r>
          <w:rPr>
            <w:rFonts w:cstheme="minorHAnsi"/>
            <w:b/>
            <w:bCs/>
            <w:lang w:val="en-GB"/>
          </w:rPr>
          <w:t xml:space="preserve">Basic </w:t>
        </w:r>
        <w:r>
          <w:rPr>
            <w:rFonts w:cstheme="minorHAnsi"/>
            <w:lang w:val="en-GB"/>
          </w:rPr>
          <w:t xml:space="preserve">and Precision </w:t>
        </w:r>
        <w:r w:rsidRPr="00AA33F2">
          <w:rPr>
            <w:rFonts w:cstheme="minorHAnsi"/>
            <w:lang w:val="en-GB"/>
          </w:rPr>
          <w:t xml:space="preserve">to </w:t>
        </w:r>
        <w:r w:rsidRPr="00AA33F2">
          <w:rPr>
            <w:rFonts w:cstheme="minorHAnsi"/>
            <w:b/>
            <w:lang w:val="en-GB"/>
          </w:rPr>
          <w:t>High</w:t>
        </w:r>
        <w:r>
          <w:rPr>
            <w:rFonts w:cstheme="minorHAnsi"/>
            <w:b/>
            <w:lang w:val="en-GB"/>
          </w:rPr>
          <w:br/>
        </w:r>
        <w:r w:rsidRPr="00E325B3">
          <w:rPr>
            <w:rFonts w:cstheme="minorHAnsi"/>
            <w:b/>
            <w:lang w:val="en-GB"/>
          </w:rPr>
          <w:t>-</w:t>
        </w:r>
        <w:r>
          <w:rPr>
            <w:rFonts w:cstheme="minorHAnsi"/>
            <w:bCs/>
            <w:lang w:val="en-GB"/>
          </w:rPr>
          <w:t xml:space="preserve"> Click the </w:t>
        </w:r>
        <w:r>
          <w:rPr>
            <w:rFonts w:cstheme="minorHAnsi"/>
            <w:b/>
            <w:lang w:val="en-GB"/>
          </w:rPr>
          <w:t xml:space="preserve">Normalize </w:t>
        </w:r>
        <w:r>
          <w:rPr>
            <w:rFonts w:cstheme="minorHAnsi"/>
            <w:bCs/>
            <w:lang w:val="en-GB"/>
          </w:rPr>
          <w:t xml:space="preserve">drop down and select </w:t>
        </w:r>
        <w:r w:rsidRPr="00924B0C">
          <w:rPr>
            <w:rFonts w:cstheme="minorHAnsi"/>
            <w:b/>
            <w:lang w:val="en-GB"/>
          </w:rPr>
          <w:t>Type (Phone, Name</w:t>
        </w:r>
        <w:r>
          <w:rPr>
            <w:rFonts w:cstheme="minorHAnsi"/>
            <w:b/>
            <w:lang w:val="en-GB"/>
          </w:rPr>
          <w:t>, Address, …</w:t>
        </w:r>
        <w:r w:rsidRPr="00924B0C">
          <w:rPr>
            <w:rFonts w:cstheme="minorHAnsi"/>
            <w:b/>
            <w:lang w:val="en-GB"/>
          </w:rPr>
          <w:t>)</w:t>
        </w:r>
        <w:r>
          <w:rPr>
            <w:rFonts w:cstheme="minorHAnsi"/>
            <w:bCs/>
            <w:lang w:val="en-GB"/>
          </w:rPr>
          <w:t>. This will normalize the values within the name Full Name field.</w:t>
        </w:r>
      </w:ins>
    </w:p>
    <w:p w14:paraId="53D87B0F" w14:textId="77777777" w:rsidR="003B34B4" w:rsidRPr="00E325B3" w:rsidRDefault="003B34B4" w:rsidP="003B34B4">
      <w:pPr>
        <w:ind w:left="720"/>
        <w:rPr>
          <w:ins w:id="1870" w:author="Author"/>
          <w:rFonts w:cstheme="minorHAnsi"/>
          <w:lang w:val="en-GB"/>
        </w:rPr>
      </w:pPr>
      <w:ins w:id="1871" w:author="Author">
        <w:r w:rsidRPr="00E325B3">
          <w:rPr>
            <w:noProof/>
          </w:rPr>
          <w:t xml:space="preserve"> </w:t>
        </w:r>
        <w:r w:rsidRPr="00967326">
          <w:rPr>
            <w:noProof/>
          </w:rPr>
          <w:drawing>
            <wp:inline distT="0" distB="0" distL="0" distR="0" wp14:anchorId="266AA740" wp14:editId="649F0B14">
              <wp:extent cx="2838450" cy="2326598"/>
              <wp:effectExtent l="190500" t="190500" r="190500" b="188595"/>
              <wp:docPr id="115" name="Picture 1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844883" cy="2331871"/>
                      </a:xfrm>
                      <a:prstGeom prst="rect">
                        <a:avLst/>
                      </a:prstGeom>
                      <a:ln>
                        <a:noFill/>
                      </a:ln>
                      <a:effectLst>
                        <a:outerShdw blurRad="190500" algn="tl" rotWithShape="0">
                          <a:srgbClr val="000000">
                            <a:alpha val="70000"/>
                          </a:srgbClr>
                        </a:outerShdw>
                      </a:effectLst>
                    </pic:spPr>
                  </pic:pic>
                </a:graphicData>
              </a:graphic>
            </wp:inline>
          </w:drawing>
        </w:r>
      </w:ins>
    </w:p>
    <w:p w14:paraId="32F5DD0B" w14:textId="13FA40A3" w:rsidR="003B34B4" w:rsidRPr="001D5C9A" w:rsidDel="001D5C9A" w:rsidRDefault="003B34B4" w:rsidP="001D5C9A">
      <w:pPr>
        <w:pStyle w:val="ListParagraph"/>
        <w:numPr>
          <w:ilvl w:val="0"/>
          <w:numId w:val="84"/>
        </w:numPr>
        <w:rPr>
          <w:del w:id="1872" w:author="Author"/>
          <w:rFonts w:cstheme="minorHAnsi"/>
          <w:lang w:val="en-GB"/>
          <w:rPrChange w:id="1873" w:author="Author">
            <w:rPr>
              <w:del w:id="1874" w:author="Author"/>
              <w:rFonts w:cstheme="minorHAnsi"/>
              <w:b/>
              <w:lang w:val="en-GB"/>
            </w:rPr>
          </w:rPrChange>
        </w:rPr>
      </w:pPr>
      <w:ins w:id="1875" w:author="Author">
        <w:r w:rsidRPr="00AA33F2">
          <w:rPr>
            <w:rFonts w:cstheme="minorHAnsi"/>
            <w:lang w:val="en-GB"/>
          </w:rPr>
          <w:t xml:space="preserve">Add a </w:t>
        </w:r>
        <w:r>
          <w:rPr>
            <w:rFonts w:cstheme="minorHAnsi"/>
            <w:lang w:val="en-GB"/>
          </w:rPr>
          <w:t>second</w:t>
        </w:r>
        <w:r w:rsidRPr="00AA33F2">
          <w:rPr>
            <w:rFonts w:cstheme="minorHAnsi"/>
            <w:lang w:val="en-GB"/>
          </w:rPr>
          <w:t xml:space="preserve"> condition for email address by clicking </w:t>
        </w:r>
        <w:r w:rsidRPr="00AA33F2">
          <w:rPr>
            <w:rFonts w:cstheme="minorHAnsi"/>
            <w:b/>
            <w:lang w:val="en-GB"/>
          </w:rPr>
          <w:t>Add Condition</w:t>
        </w:r>
        <w:r w:rsidRPr="00AA33F2">
          <w:rPr>
            <w:rFonts w:cstheme="minorHAnsi"/>
            <w:b/>
            <w:lang w:val="en-GB"/>
          </w:rPr>
          <w:br/>
        </w:r>
        <w:r w:rsidR="001D5C9A">
          <w:rPr>
            <w:noProof/>
          </w:rPr>
          <w:drawing>
            <wp:inline distT="0" distB="0" distL="0" distR="0" wp14:anchorId="36541CF9" wp14:editId="31DC2008">
              <wp:extent cx="3827246" cy="2389415"/>
              <wp:effectExtent l="0" t="0" r="1905" b="0"/>
              <wp:docPr id="1012513245" name="Picture 10125132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5" name="Picture 1012513245" descr="Graphical user interface, text, application, email&#10;&#10;Description automatically generated"/>
                      <pic:cNvPicPr/>
                    </pic:nvPicPr>
                    <pic:blipFill>
                      <a:blip r:embed="rId132"/>
                      <a:stretch>
                        <a:fillRect/>
                      </a:stretch>
                    </pic:blipFill>
                    <pic:spPr>
                      <a:xfrm>
                        <a:off x="0" y="0"/>
                        <a:ext cx="3831029" cy="2391777"/>
                      </a:xfrm>
                      <a:prstGeom prst="rect">
                        <a:avLst/>
                      </a:prstGeom>
                    </pic:spPr>
                  </pic:pic>
                </a:graphicData>
              </a:graphic>
            </wp:inline>
          </w:drawing>
        </w:r>
        <w:r w:rsidR="001D5C9A" w:rsidRPr="00E325B3" w:rsidDel="001D5C9A">
          <w:rPr>
            <w:rFonts w:cstheme="minorHAnsi"/>
            <w:b/>
            <w:lang w:val="en-GB"/>
          </w:rPr>
          <w:t xml:space="preserve"> </w:t>
        </w:r>
        <w:del w:id="1876" w:author="Author">
          <w:r w:rsidRPr="00E325B3" w:rsidDel="001D5C9A">
            <w:rPr>
              <w:rFonts w:cstheme="minorHAnsi"/>
              <w:b/>
              <w:lang w:val="en-GB"/>
            </w:rPr>
            <w:delText>-</w:delText>
          </w:r>
          <w:r w:rsidRPr="00AA33F2" w:rsidDel="001D5C9A">
            <w:rPr>
              <w:rFonts w:cstheme="minorHAnsi"/>
              <w:lang w:val="en-GB"/>
            </w:rPr>
            <w:delText xml:space="preserve"> entity eCommerceContacts select </w:delText>
          </w:r>
          <w:r w:rsidRPr="00AA33F2" w:rsidDel="001D5C9A">
            <w:rPr>
              <w:rFonts w:cstheme="minorHAnsi"/>
              <w:b/>
              <w:lang w:val="en-GB"/>
            </w:rPr>
            <w:delText xml:space="preserve">Email </w:delText>
          </w:r>
          <w:r w:rsidRPr="00AA33F2" w:rsidDel="001D5C9A">
            <w:rPr>
              <w:rFonts w:cstheme="minorHAnsi"/>
              <w:lang w:val="en-GB"/>
            </w:rPr>
            <w:delText>in Field drop-down</w:delText>
          </w:r>
          <w:r w:rsidRPr="00AA33F2" w:rsidDel="001D5C9A">
            <w:rPr>
              <w:rFonts w:cstheme="minorHAnsi"/>
              <w:lang w:val="en-GB"/>
            </w:rPr>
            <w:br/>
          </w:r>
          <w:r w:rsidRPr="00E325B3" w:rsidDel="001D5C9A">
            <w:rPr>
              <w:rFonts w:cstheme="minorHAnsi"/>
              <w:b/>
              <w:bCs/>
              <w:lang w:val="en-GB"/>
            </w:rPr>
            <w:delText>-</w:delText>
          </w:r>
          <w:r w:rsidRPr="00AA33F2" w:rsidDel="001D5C9A">
            <w:rPr>
              <w:rFonts w:cstheme="minorHAnsi"/>
              <w:lang w:val="en-GB"/>
            </w:rPr>
            <w:delText xml:space="preserve"> For entity loyCustomers select </w:delText>
          </w:r>
          <w:r w:rsidRPr="00AA33F2" w:rsidDel="001D5C9A">
            <w:rPr>
              <w:rFonts w:cstheme="minorHAnsi"/>
              <w:b/>
              <w:lang w:val="en-GB"/>
            </w:rPr>
            <w:delText>EMail</w:delText>
          </w:r>
          <w:r w:rsidRPr="00AA33F2" w:rsidDel="001D5C9A">
            <w:rPr>
              <w:rFonts w:cstheme="minorHAnsi"/>
              <w:lang w:val="en-GB"/>
            </w:rPr>
            <w:delText xml:space="preserve"> in Field drop-down</w:delText>
          </w:r>
        </w:del>
      </w:ins>
    </w:p>
    <w:p w14:paraId="028E5C46" w14:textId="77777777" w:rsidR="001D5C9A" w:rsidRDefault="001D5C9A" w:rsidP="001D5C9A">
      <w:pPr>
        <w:pStyle w:val="ListParagraph"/>
        <w:numPr>
          <w:ilvl w:val="0"/>
          <w:numId w:val="84"/>
        </w:numPr>
        <w:rPr>
          <w:ins w:id="1877" w:author="Author"/>
          <w:rFonts w:cstheme="minorHAnsi"/>
          <w:lang w:val="en-GB"/>
        </w:rPr>
      </w:pPr>
    </w:p>
    <w:p w14:paraId="1D2DCCBC" w14:textId="112CBAFA" w:rsidR="003B34B4" w:rsidDel="001D5C9A" w:rsidRDefault="003B34B4" w:rsidP="001D5C9A">
      <w:pPr>
        <w:pStyle w:val="ListParagraph"/>
        <w:rPr>
          <w:del w:id="1878" w:author="Author"/>
          <w:rFonts w:cstheme="minorHAnsi"/>
          <w:b/>
          <w:bCs/>
          <w:lang w:val="en-GB"/>
        </w:rPr>
      </w:pPr>
      <w:ins w:id="1879" w:author="Author">
        <w:del w:id="1880" w:author="Author">
          <w:r w:rsidRPr="00E325B3" w:rsidDel="001D5C9A">
            <w:rPr>
              <w:rFonts w:cstheme="minorHAnsi"/>
              <w:b/>
              <w:bCs/>
              <w:lang w:val="en-GB"/>
            </w:rPr>
            <w:delText>-</w:delText>
          </w:r>
          <w:r w:rsidRPr="00AA33F2" w:rsidDel="001D5C9A">
            <w:rPr>
              <w:rFonts w:cstheme="minorHAnsi"/>
              <w:lang w:val="en-GB"/>
            </w:rPr>
            <w:delText xml:space="preserve"> </w:delText>
          </w:r>
          <w:r w:rsidDel="001D5C9A">
            <w:rPr>
              <w:rFonts w:cstheme="minorHAnsi"/>
              <w:lang w:val="en-GB"/>
            </w:rPr>
            <w:delText>Leave Normalize blank</w:delText>
          </w:r>
        </w:del>
      </w:ins>
    </w:p>
    <w:p w14:paraId="7C0DD578" w14:textId="77777777" w:rsidR="001D5C9A" w:rsidRDefault="001D5C9A">
      <w:pPr>
        <w:pStyle w:val="ListParagraph"/>
        <w:rPr>
          <w:ins w:id="1881" w:author="Author"/>
          <w:rFonts w:cstheme="minorHAnsi"/>
          <w:lang w:val="en-GB"/>
        </w:rPr>
        <w:pPrChange w:id="1882" w:author="Author">
          <w:pPr>
            <w:pStyle w:val="ListParagraph"/>
            <w:numPr>
              <w:numId w:val="84"/>
            </w:numPr>
            <w:ind w:hanging="360"/>
          </w:pPr>
        </w:pPrChange>
      </w:pPr>
    </w:p>
    <w:p w14:paraId="011404B1" w14:textId="141C146D" w:rsidR="003B34B4" w:rsidRPr="00AA33F2" w:rsidDel="001D5C9A" w:rsidRDefault="003B34B4">
      <w:pPr>
        <w:pStyle w:val="ListParagraph"/>
        <w:rPr>
          <w:ins w:id="1883" w:author="Author"/>
          <w:del w:id="1884" w:author="Author"/>
          <w:rFonts w:cstheme="minorHAnsi"/>
          <w:lang w:val="en-GB"/>
        </w:rPr>
        <w:pPrChange w:id="1885" w:author="Author">
          <w:pPr>
            <w:pStyle w:val="ListParagraph"/>
            <w:numPr>
              <w:numId w:val="84"/>
            </w:numPr>
            <w:ind w:hanging="360"/>
          </w:pPr>
        </w:pPrChange>
      </w:pPr>
      <w:ins w:id="1886" w:author="Author">
        <w:del w:id="1887" w:author="Author">
          <w:r w:rsidRPr="00E325B3" w:rsidDel="001D5C9A">
            <w:rPr>
              <w:rFonts w:cstheme="minorHAnsi"/>
              <w:b/>
              <w:bCs/>
              <w:lang w:val="en-GB"/>
            </w:rPr>
            <w:delText>-</w:delText>
          </w:r>
          <w:r w:rsidRPr="00AA33F2" w:rsidDel="001D5C9A">
            <w:rPr>
              <w:rFonts w:cstheme="minorHAnsi"/>
              <w:lang w:val="en-GB"/>
            </w:rPr>
            <w:delText xml:space="preserve"> Set Precision</w:delText>
          </w:r>
          <w:r w:rsidDel="001D5C9A">
            <w:rPr>
              <w:rFonts w:cstheme="minorHAnsi"/>
              <w:lang w:val="en-GB"/>
            </w:rPr>
            <w:delText xml:space="preserve"> Level to </w:delText>
          </w:r>
          <w:r w:rsidRPr="00860C70" w:rsidDel="001D5C9A">
            <w:rPr>
              <w:rFonts w:cstheme="minorHAnsi"/>
              <w:b/>
              <w:bCs/>
              <w:lang w:val="en-GB"/>
            </w:rPr>
            <w:delText>Basic</w:delText>
          </w:r>
          <w:r w:rsidDel="001D5C9A">
            <w:rPr>
              <w:rFonts w:cstheme="minorHAnsi"/>
              <w:lang w:val="en-GB"/>
            </w:rPr>
            <w:delText xml:space="preserve"> and Precision</w:delText>
          </w:r>
          <w:r w:rsidRPr="00AA33F2" w:rsidDel="001D5C9A">
            <w:rPr>
              <w:rFonts w:cstheme="minorHAnsi"/>
              <w:lang w:val="en-GB"/>
            </w:rPr>
            <w:delText xml:space="preserve"> to </w:delText>
          </w:r>
          <w:r w:rsidRPr="00AA33F2" w:rsidDel="001D5C9A">
            <w:rPr>
              <w:rFonts w:cstheme="minorHAnsi"/>
              <w:b/>
              <w:lang w:val="en-GB"/>
            </w:rPr>
            <w:delText>High</w:delText>
          </w:r>
        </w:del>
      </w:ins>
    </w:p>
    <w:p w14:paraId="7804BD35" w14:textId="1DE54423" w:rsidR="003B34B4" w:rsidRDefault="003B34B4" w:rsidP="001D5C9A">
      <w:pPr>
        <w:pStyle w:val="ListParagraph"/>
        <w:rPr>
          <w:ins w:id="1888" w:author="Author"/>
          <w:rFonts w:cstheme="minorHAnsi"/>
          <w:lang w:val="en-GB"/>
        </w:rPr>
      </w:pPr>
      <w:ins w:id="1889" w:author="Author">
        <w:r w:rsidRPr="00AA33F2">
          <w:rPr>
            <w:rFonts w:cstheme="minorHAnsi"/>
            <w:b/>
            <w:lang w:val="en-GB"/>
          </w:rPr>
          <w:t xml:space="preserve">Notes on Precision - </w:t>
        </w:r>
        <w:r w:rsidRPr="00AA33F2">
          <w:rPr>
            <w:rFonts w:cstheme="minorHAnsi"/>
            <w:lang w:val="en-GB"/>
          </w:rPr>
          <w:t>Exact, on the left-side of the scale, will match records where your condition has an exact match. Select one of the other levels to match records that are not 100% identical. </w:t>
        </w:r>
        <w:r w:rsidRPr="00AA33F2">
          <w:rPr>
            <w:rFonts w:cstheme="minorHAnsi"/>
            <w:b/>
            <w:lang w:val="en-GB"/>
          </w:rPr>
          <w:t>High</w:t>
        </w:r>
        <w:r w:rsidRPr="00AA33F2">
          <w:rPr>
            <w:rFonts w:cstheme="minorHAnsi"/>
            <w:lang w:val="en-GB"/>
          </w:rPr>
          <w:t> fits cases where precision is more important than reach, such as a financial service to a specific customer. </w:t>
        </w:r>
        <w:r w:rsidRPr="00AA33F2">
          <w:rPr>
            <w:rFonts w:cstheme="minorHAnsi"/>
            <w:b/>
            <w:lang w:val="en-GB"/>
          </w:rPr>
          <w:t>Low</w:t>
        </w:r>
        <w:r w:rsidRPr="00AA33F2">
          <w:rPr>
            <w:rFonts w:cstheme="minorHAnsi"/>
            <w:lang w:val="en-GB"/>
          </w:rPr>
          <w:t> fits cases where the opposite is true, such as a marketing campaign. The Medium level serves as a middle-ground option.</w:t>
        </w:r>
      </w:ins>
    </w:p>
    <w:p w14:paraId="7F73B745" w14:textId="77777777" w:rsidR="007A0EB0" w:rsidRPr="00AA33F2" w:rsidRDefault="007A0EB0">
      <w:pPr>
        <w:pStyle w:val="ListParagraph"/>
        <w:rPr>
          <w:ins w:id="1890" w:author="Author"/>
          <w:rFonts w:cstheme="minorHAnsi"/>
          <w:lang w:val="en-GB"/>
        </w:rPr>
        <w:pPrChange w:id="1891" w:author="Author">
          <w:pPr>
            <w:pStyle w:val="ListParagraph"/>
            <w:numPr>
              <w:numId w:val="84"/>
            </w:numPr>
            <w:ind w:hanging="360"/>
          </w:pPr>
        </w:pPrChange>
      </w:pPr>
    </w:p>
    <w:p w14:paraId="68DBA253" w14:textId="2A4BE9B1" w:rsidR="003B34B4" w:rsidRDefault="007A0EB0" w:rsidP="007A0EB0">
      <w:pPr>
        <w:pStyle w:val="ListParagraph"/>
        <w:numPr>
          <w:ilvl w:val="0"/>
          <w:numId w:val="84"/>
        </w:numPr>
        <w:rPr>
          <w:ins w:id="1892" w:author="Author"/>
          <w:rFonts w:cstheme="minorHAnsi"/>
          <w:lang w:val="en-GB"/>
        </w:rPr>
      </w:pPr>
      <w:ins w:id="1893" w:author="Author">
        <w:r>
          <w:rPr>
            <w:rFonts w:cstheme="minorHAnsi"/>
            <w:lang w:val="en-GB"/>
          </w:rPr>
          <w:t>Scroll down and name the rule</w:t>
        </w:r>
      </w:ins>
    </w:p>
    <w:p w14:paraId="3D50EE5D" w14:textId="6234CDB2" w:rsidR="007A0EB0" w:rsidRDefault="007A0EB0" w:rsidP="007A0EB0">
      <w:pPr>
        <w:pStyle w:val="ListParagraph"/>
        <w:rPr>
          <w:ins w:id="1894" w:author="Author"/>
          <w:rFonts w:cs="Segoe UI"/>
          <w:color w:val="171717"/>
          <w:shd w:val="clear" w:color="auto" w:fill="FFFFFF"/>
        </w:rPr>
      </w:pPr>
      <w:ins w:id="1895" w:author="Author">
        <w:r>
          <w:rPr>
            <w:rFonts w:cs="Segoe UI"/>
            <w:color w:val="171717"/>
            <w:shd w:val="clear" w:color="auto" w:fill="FFFFFF"/>
          </w:rPr>
          <w:t>Enter the name </w:t>
        </w:r>
        <w:proofErr w:type="spellStart"/>
        <w:r>
          <w:rPr>
            <w:rStyle w:val="Strong"/>
            <w:rFonts w:cs="Segoe UI"/>
            <w:color w:val="171717"/>
            <w:shd w:val="clear" w:color="auto" w:fill="FFFFFF"/>
          </w:rPr>
          <w:t>FullName</w:t>
        </w:r>
        <w:proofErr w:type="spellEnd"/>
        <w:r>
          <w:rPr>
            <w:rStyle w:val="Strong"/>
            <w:rFonts w:cs="Segoe UI"/>
            <w:color w:val="171717"/>
            <w:shd w:val="clear" w:color="auto" w:fill="FFFFFF"/>
          </w:rPr>
          <w:t>, Email</w:t>
        </w:r>
        <w:r>
          <w:rPr>
            <w:rFonts w:cs="Segoe UI"/>
            <w:color w:val="171717"/>
            <w:shd w:val="clear" w:color="auto" w:fill="FFFFFF"/>
          </w:rPr>
          <w:t> for the new rule.</w:t>
        </w:r>
      </w:ins>
    </w:p>
    <w:p w14:paraId="1EC411F0" w14:textId="77777777" w:rsidR="007A0EB0" w:rsidRPr="007A0EB0" w:rsidRDefault="007A0EB0">
      <w:pPr>
        <w:pStyle w:val="ListParagraph"/>
        <w:rPr>
          <w:ins w:id="1896" w:author="Author"/>
          <w:rFonts w:cstheme="minorHAnsi"/>
          <w:lang w:val="en-GB"/>
        </w:rPr>
        <w:pPrChange w:id="1897" w:author="Author">
          <w:pPr/>
        </w:pPrChange>
      </w:pPr>
    </w:p>
    <w:p w14:paraId="4CEF2A23" w14:textId="77777777" w:rsidR="003B34B4" w:rsidRPr="008B3978" w:rsidRDefault="003B34B4" w:rsidP="003B34B4">
      <w:pPr>
        <w:ind w:left="708"/>
        <w:rPr>
          <w:ins w:id="1898" w:author="Author"/>
          <w:rFonts w:cstheme="minorHAnsi"/>
          <w:b/>
          <w:lang w:val="en-GB"/>
        </w:rPr>
      </w:pPr>
      <w:ins w:id="1899" w:author="Author">
        <w:r w:rsidRPr="00AA33F2">
          <w:rPr>
            <w:rFonts w:cstheme="minorHAnsi"/>
            <w:lang w:val="en-GB"/>
          </w:rPr>
          <w:t xml:space="preserve">Your match rule should now appear like the below. Click </w:t>
        </w:r>
        <w:r w:rsidRPr="00AA33F2">
          <w:rPr>
            <w:rFonts w:cstheme="minorHAnsi"/>
            <w:b/>
            <w:lang w:val="en-GB"/>
          </w:rPr>
          <w:t>Done.</w:t>
        </w:r>
      </w:ins>
    </w:p>
    <w:p w14:paraId="0E304E58" w14:textId="49E2C1A0" w:rsidR="003B34B4" w:rsidRDefault="003B34B4" w:rsidP="003B34B4">
      <w:pPr>
        <w:ind w:left="708"/>
        <w:rPr>
          <w:ins w:id="1900" w:author="Author"/>
          <w:noProof/>
        </w:rPr>
      </w:pPr>
      <w:ins w:id="1901" w:author="Author">
        <w:del w:id="1902" w:author="Author">
          <w:r w:rsidRPr="00967326" w:rsidDel="00E44BC2">
            <w:rPr>
              <w:rFonts w:cstheme="minorHAnsi"/>
              <w:noProof/>
              <w:lang w:val="en-GB"/>
            </w:rPr>
            <w:drawing>
              <wp:inline distT="0" distB="0" distL="0" distR="0" wp14:anchorId="4478ED62" wp14:editId="774997B5">
                <wp:extent cx="3657600" cy="3389035"/>
                <wp:effectExtent l="190500" t="190500" r="190500" b="192405"/>
                <wp:docPr id="116" name="Picture 1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57600" cy="3389035"/>
                        </a:xfrm>
                        <a:prstGeom prst="rect">
                          <a:avLst/>
                        </a:prstGeom>
                        <a:ln>
                          <a:noFill/>
                        </a:ln>
                        <a:effectLst>
                          <a:outerShdw blurRad="190500" algn="tl" rotWithShape="0">
                            <a:srgbClr val="000000">
                              <a:alpha val="70000"/>
                            </a:srgbClr>
                          </a:outerShdw>
                        </a:effectLst>
                      </pic:spPr>
                    </pic:pic>
                  </a:graphicData>
                </a:graphic>
              </wp:inline>
            </w:drawing>
          </w:r>
        </w:del>
        <w:r w:rsidR="00E44BC2" w:rsidRPr="00E44BC2">
          <w:rPr>
            <w:noProof/>
          </w:rPr>
          <w:t xml:space="preserve"> </w:t>
        </w:r>
        <w:r w:rsidR="00E44BC2">
          <w:rPr>
            <w:noProof/>
          </w:rPr>
          <w:drawing>
            <wp:inline distT="0" distB="0" distL="0" distR="0" wp14:anchorId="29429F7C" wp14:editId="5E0C32F4">
              <wp:extent cx="3352880" cy="5274129"/>
              <wp:effectExtent l="0" t="0" r="0" b="3175"/>
              <wp:docPr id="1012513246" name="Picture 10125132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6" name="Picture 1012513246" descr="Graphical user interface, text, application, email&#10;&#10;Description automatically generated"/>
                      <pic:cNvPicPr/>
                    </pic:nvPicPr>
                    <pic:blipFill>
                      <a:blip r:embed="rId134"/>
                      <a:stretch>
                        <a:fillRect/>
                      </a:stretch>
                    </pic:blipFill>
                    <pic:spPr>
                      <a:xfrm>
                        <a:off x="0" y="0"/>
                        <a:ext cx="3356605" cy="5279989"/>
                      </a:xfrm>
                      <a:prstGeom prst="rect">
                        <a:avLst/>
                      </a:prstGeom>
                    </pic:spPr>
                  </pic:pic>
                </a:graphicData>
              </a:graphic>
            </wp:inline>
          </w:drawing>
        </w:r>
      </w:ins>
    </w:p>
    <w:p w14:paraId="1B2AFC48" w14:textId="31DA1157" w:rsidR="00831597" w:rsidDel="00344381" w:rsidRDefault="00831597" w:rsidP="003B34B4">
      <w:pPr>
        <w:ind w:left="708"/>
        <w:rPr>
          <w:ins w:id="1903" w:author="Author"/>
          <w:del w:id="1904" w:author="Author"/>
          <w:noProof/>
        </w:rPr>
      </w:pPr>
    </w:p>
    <w:p w14:paraId="08049582" w14:textId="51985AFB" w:rsidR="00831597" w:rsidRDefault="00831597" w:rsidP="00831597">
      <w:pPr>
        <w:pStyle w:val="ListParagraph"/>
        <w:numPr>
          <w:ilvl w:val="0"/>
          <w:numId w:val="84"/>
        </w:numPr>
        <w:rPr>
          <w:ins w:id="1905" w:author="Author"/>
          <w:rFonts w:cstheme="minorHAnsi"/>
          <w:lang w:val="en-GB"/>
        </w:rPr>
      </w:pPr>
      <w:ins w:id="1906" w:author="Author">
        <w:r>
          <w:rPr>
            <w:rFonts w:cstheme="minorHAnsi"/>
            <w:lang w:val="en-GB"/>
          </w:rPr>
          <w:t>Create another rule to match with D365 Contacts</w:t>
        </w:r>
      </w:ins>
    </w:p>
    <w:p w14:paraId="5CE71D7B" w14:textId="494AAF8B" w:rsidR="009D7DD7" w:rsidDel="009D7DD7" w:rsidRDefault="009D7DD7">
      <w:pPr>
        <w:pStyle w:val="ListParagraph"/>
        <w:rPr>
          <w:ins w:id="1907" w:author="Author"/>
          <w:del w:id="1908" w:author="Author"/>
          <w:rFonts w:cstheme="minorHAnsi"/>
          <w:lang w:val="en-GB"/>
        </w:rPr>
        <w:pPrChange w:id="1909" w:author="Aileen Gusni" w:date="2021-10-08T14:41:00Z">
          <w:pPr>
            <w:pStyle w:val="ListParagraph"/>
            <w:numPr>
              <w:numId w:val="84"/>
            </w:numPr>
            <w:ind w:hanging="360"/>
          </w:pPr>
        </w:pPrChange>
      </w:pPr>
    </w:p>
    <w:p w14:paraId="7E607D75" w14:textId="181988EB" w:rsidR="00831597" w:rsidRDefault="00344381" w:rsidP="00831597">
      <w:pPr>
        <w:pStyle w:val="ListParagraph"/>
        <w:rPr>
          <w:ins w:id="1910" w:author="Author"/>
          <w:rFonts w:cstheme="minorHAnsi"/>
          <w:lang w:val="en-GB"/>
        </w:rPr>
      </w:pPr>
      <w:ins w:id="1911" w:author="Author">
        <w:r>
          <w:rPr>
            <w:noProof/>
          </w:rPr>
          <w:drawing>
            <wp:inline distT="0" distB="0" distL="0" distR="0" wp14:anchorId="0FCF6415" wp14:editId="3F7D8D91">
              <wp:extent cx="3799114" cy="1805986"/>
              <wp:effectExtent l="0" t="0" r="0" b="3810"/>
              <wp:docPr id="1012513247" name="Picture 10125132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7" name="Picture 1012513247" descr="Graphical user interface, text, application, email&#10;&#10;Description automatically generated"/>
                      <pic:cNvPicPr/>
                    </pic:nvPicPr>
                    <pic:blipFill>
                      <a:blip r:embed="rId135"/>
                      <a:stretch>
                        <a:fillRect/>
                      </a:stretch>
                    </pic:blipFill>
                    <pic:spPr>
                      <a:xfrm>
                        <a:off x="0" y="0"/>
                        <a:ext cx="3803884" cy="1808253"/>
                      </a:xfrm>
                      <a:prstGeom prst="rect">
                        <a:avLst/>
                      </a:prstGeom>
                    </pic:spPr>
                  </pic:pic>
                </a:graphicData>
              </a:graphic>
            </wp:inline>
          </w:drawing>
        </w:r>
      </w:ins>
    </w:p>
    <w:p w14:paraId="26A65685" w14:textId="7A53A563" w:rsidR="004C5CDB" w:rsidRDefault="004C5CDB" w:rsidP="00831597">
      <w:pPr>
        <w:pStyle w:val="ListParagraph"/>
        <w:rPr>
          <w:ins w:id="1912" w:author="Author"/>
          <w:rFonts w:cstheme="minorHAnsi"/>
          <w:lang w:val="en-GB"/>
        </w:rPr>
      </w:pPr>
    </w:p>
    <w:p w14:paraId="75FCC345" w14:textId="5675FEBD" w:rsidR="004C5CDB" w:rsidRDefault="004C5CDB" w:rsidP="004C5CDB">
      <w:pPr>
        <w:pStyle w:val="ListParagraph"/>
        <w:numPr>
          <w:ilvl w:val="0"/>
          <w:numId w:val="84"/>
        </w:numPr>
        <w:rPr>
          <w:ins w:id="1913" w:author="Author"/>
          <w:rFonts w:cstheme="minorHAnsi"/>
          <w:lang w:val="en-GB"/>
        </w:rPr>
      </w:pPr>
      <w:ins w:id="1914" w:author="Author">
        <w:r>
          <w:rPr>
            <w:rFonts w:cstheme="minorHAnsi"/>
            <w:lang w:val="en-GB"/>
          </w:rPr>
          <w:t>Add first condition as below</w:t>
        </w:r>
        <w:r w:rsidR="009D7DD7">
          <w:rPr>
            <w:rFonts w:cstheme="minorHAnsi"/>
            <w:lang w:val="en-GB"/>
          </w:rPr>
          <w:t>.</w:t>
        </w:r>
      </w:ins>
    </w:p>
    <w:p w14:paraId="07BA8E14" w14:textId="672A9F57" w:rsidR="009D7DD7" w:rsidRDefault="009D7DD7">
      <w:pPr>
        <w:pStyle w:val="ListParagraph"/>
        <w:rPr>
          <w:ins w:id="1915" w:author="Author"/>
          <w:rFonts w:cstheme="minorHAnsi"/>
          <w:lang w:val="en-GB"/>
        </w:rPr>
        <w:pPrChange w:id="1916" w:author="Author">
          <w:pPr>
            <w:pStyle w:val="ListParagraph"/>
            <w:numPr>
              <w:numId w:val="84"/>
            </w:numPr>
            <w:ind w:hanging="360"/>
          </w:pPr>
        </w:pPrChange>
      </w:pPr>
      <w:ins w:id="1917" w:author="Author">
        <w:r>
          <w:rPr>
            <w:rFonts w:cstheme="minorHAnsi"/>
            <w:lang w:val="en-GB"/>
          </w:rPr>
          <w:t xml:space="preserve">Now, you want to match </w:t>
        </w:r>
        <w:proofErr w:type="spellStart"/>
        <w:r w:rsidRPr="009D7DD7">
          <w:rPr>
            <w:rFonts w:cstheme="minorHAnsi"/>
            <w:b/>
            <w:bCs/>
            <w:lang w:val="en-GB"/>
            <w:rPrChange w:id="1918" w:author="Author">
              <w:rPr>
                <w:rFonts w:cstheme="minorHAnsi"/>
                <w:lang w:val="en-GB"/>
              </w:rPr>
            </w:rPrChange>
          </w:rPr>
          <w:t>ContactswithTransactions</w:t>
        </w:r>
        <w:proofErr w:type="spellEnd"/>
        <w:r>
          <w:rPr>
            <w:rFonts w:cstheme="minorHAnsi"/>
            <w:lang w:val="en-GB"/>
          </w:rPr>
          <w:t xml:space="preserve"> that you get from other CRM System with our Dynamics 365 Contacts by matching it with </w:t>
        </w:r>
        <w:proofErr w:type="spellStart"/>
        <w:r>
          <w:rPr>
            <w:rFonts w:cstheme="minorHAnsi"/>
            <w:lang w:val="en-GB"/>
          </w:rPr>
          <w:t>fullname</w:t>
        </w:r>
        <w:proofErr w:type="spellEnd"/>
        <w:r>
          <w:rPr>
            <w:rFonts w:cstheme="minorHAnsi"/>
            <w:lang w:val="en-GB"/>
          </w:rPr>
          <w:t xml:space="preserve"> and email</w:t>
        </w:r>
      </w:ins>
    </w:p>
    <w:p w14:paraId="22579606" w14:textId="2917E3F2" w:rsidR="004C5CDB" w:rsidRDefault="004C5CDB" w:rsidP="004C5CDB">
      <w:pPr>
        <w:pStyle w:val="ListParagraph"/>
        <w:rPr>
          <w:ins w:id="1919" w:author="Author"/>
          <w:noProof/>
        </w:rPr>
      </w:pPr>
      <w:ins w:id="1920" w:author="Author">
        <w:del w:id="1921" w:author="Author">
          <w:r w:rsidDel="002977B1">
            <w:rPr>
              <w:noProof/>
            </w:rPr>
            <w:drawing>
              <wp:inline distT="0" distB="0" distL="0" distR="0" wp14:anchorId="323BB54D" wp14:editId="36971363">
                <wp:extent cx="2781300" cy="2501252"/>
                <wp:effectExtent l="0" t="0" r="0" b="0"/>
                <wp:docPr id="1012513248" name="Picture 10125132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8" name="Picture 1012513248" descr="Graphical user interface, text, application, email&#10;&#10;Description automatically generated"/>
                        <pic:cNvPicPr/>
                      </pic:nvPicPr>
                      <pic:blipFill>
                        <a:blip r:embed="rId136"/>
                        <a:stretch>
                          <a:fillRect/>
                        </a:stretch>
                      </pic:blipFill>
                      <pic:spPr>
                        <a:xfrm>
                          <a:off x="0" y="0"/>
                          <a:ext cx="2784031" cy="2503708"/>
                        </a:xfrm>
                        <a:prstGeom prst="rect">
                          <a:avLst/>
                        </a:prstGeom>
                      </pic:spPr>
                    </pic:pic>
                  </a:graphicData>
                </a:graphic>
              </wp:inline>
            </w:drawing>
          </w:r>
        </w:del>
        <w:r w:rsidR="002977B1" w:rsidRPr="002977B1">
          <w:rPr>
            <w:noProof/>
          </w:rPr>
          <w:t xml:space="preserve"> </w:t>
        </w:r>
        <w:r w:rsidR="002977B1">
          <w:rPr>
            <w:noProof/>
          </w:rPr>
          <w:drawing>
            <wp:inline distT="0" distB="0" distL="0" distR="0" wp14:anchorId="30DAE668" wp14:editId="49A0EE9B">
              <wp:extent cx="3189540" cy="2868386"/>
              <wp:effectExtent l="0" t="0" r="0" b="8255"/>
              <wp:docPr id="1012513249" name="Picture 10125132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49" name="Picture 1012513249" descr="Graphical user interface, application&#10;&#10;Description automatically generated"/>
                      <pic:cNvPicPr/>
                    </pic:nvPicPr>
                    <pic:blipFill>
                      <a:blip r:embed="rId137"/>
                      <a:stretch>
                        <a:fillRect/>
                      </a:stretch>
                    </pic:blipFill>
                    <pic:spPr>
                      <a:xfrm>
                        <a:off x="0" y="0"/>
                        <a:ext cx="3192920" cy="2871425"/>
                      </a:xfrm>
                      <a:prstGeom prst="rect">
                        <a:avLst/>
                      </a:prstGeom>
                    </pic:spPr>
                  </pic:pic>
                </a:graphicData>
              </a:graphic>
            </wp:inline>
          </w:drawing>
        </w:r>
      </w:ins>
    </w:p>
    <w:p w14:paraId="1490894B" w14:textId="58EF4B37" w:rsidR="009D7DD7" w:rsidRDefault="009D7DD7" w:rsidP="004C5CDB">
      <w:pPr>
        <w:pStyle w:val="ListParagraph"/>
        <w:rPr>
          <w:ins w:id="1922" w:author="Author"/>
          <w:noProof/>
        </w:rPr>
      </w:pPr>
    </w:p>
    <w:p w14:paraId="6F255671" w14:textId="4511B4DF" w:rsidR="009D7DD7" w:rsidRDefault="009D7DD7">
      <w:pPr>
        <w:pStyle w:val="ListParagraph"/>
        <w:numPr>
          <w:ilvl w:val="0"/>
          <w:numId w:val="84"/>
        </w:numPr>
        <w:rPr>
          <w:ins w:id="1923" w:author="Author"/>
          <w:noProof/>
        </w:rPr>
        <w:pPrChange w:id="1924" w:author="Author">
          <w:pPr>
            <w:pStyle w:val="ListParagraph"/>
          </w:pPr>
        </w:pPrChange>
      </w:pPr>
      <w:ins w:id="1925" w:author="Author">
        <w:r>
          <w:rPr>
            <w:noProof/>
          </w:rPr>
          <w:t xml:space="preserve">Then, </w:t>
        </w:r>
        <w:r w:rsidR="00D40019">
          <w:rPr>
            <w:noProof/>
          </w:rPr>
          <w:t xml:space="preserve">with the same entity, </w:t>
        </w:r>
        <w:r>
          <w:rPr>
            <w:noProof/>
          </w:rPr>
          <w:t>add another con</w:t>
        </w:r>
        <w:r w:rsidR="00D40019">
          <w:rPr>
            <w:noProof/>
          </w:rPr>
          <w:t>di</w:t>
        </w:r>
        <w:r>
          <w:rPr>
            <w:noProof/>
          </w:rPr>
          <w:t>tion using email to match</w:t>
        </w:r>
      </w:ins>
    </w:p>
    <w:p w14:paraId="6E96A9F2" w14:textId="77BE9D32" w:rsidR="009D7DD7" w:rsidRDefault="009D7DD7" w:rsidP="004C5CDB">
      <w:pPr>
        <w:pStyle w:val="ListParagraph"/>
        <w:rPr>
          <w:ins w:id="1926" w:author="Author"/>
          <w:noProof/>
        </w:rPr>
      </w:pPr>
    </w:p>
    <w:p w14:paraId="66A17BDC" w14:textId="31F01C26" w:rsidR="009D7DD7" w:rsidRDefault="00B57124" w:rsidP="004C5CDB">
      <w:pPr>
        <w:pStyle w:val="ListParagraph"/>
        <w:rPr>
          <w:ins w:id="1927" w:author="Author"/>
          <w:rFonts w:cstheme="minorHAnsi"/>
          <w:lang w:val="en-GB"/>
        </w:rPr>
      </w:pPr>
      <w:ins w:id="1928" w:author="Author">
        <w:r>
          <w:rPr>
            <w:noProof/>
          </w:rPr>
          <w:drawing>
            <wp:inline distT="0" distB="0" distL="0" distR="0" wp14:anchorId="63749E9E" wp14:editId="1981DFA8">
              <wp:extent cx="2607129" cy="1819443"/>
              <wp:effectExtent l="0" t="0" r="3175" b="0"/>
              <wp:docPr id="1012513250" name="Picture 101251325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0" name="Picture 1012513250" descr="Graphical user interface, application, email&#10;&#10;Description automatically generated"/>
                      <pic:cNvPicPr/>
                    </pic:nvPicPr>
                    <pic:blipFill>
                      <a:blip r:embed="rId138"/>
                      <a:stretch>
                        <a:fillRect/>
                      </a:stretch>
                    </pic:blipFill>
                    <pic:spPr>
                      <a:xfrm>
                        <a:off x="0" y="0"/>
                        <a:ext cx="2613806" cy="1824103"/>
                      </a:xfrm>
                      <a:prstGeom prst="rect">
                        <a:avLst/>
                      </a:prstGeom>
                    </pic:spPr>
                  </pic:pic>
                </a:graphicData>
              </a:graphic>
            </wp:inline>
          </w:drawing>
        </w:r>
      </w:ins>
    </w:p>
    <w:p w14:paraId="51C1C676" w14:textId="1C6F18A6" w:rsidR="00344381" w:rsidRDefault="00344381" w:rsidP="00831597">
      <w:pPr>
        <w:pStyle w:val="ListParagraph"/>
        <w:rPr>
          <w:ins w:id="1929" w:author="Author"/>
          <w:rFonts w:cstheme="minorHAnsi"/>
          <w:lang w:val="en-GB"/>
        </w:rPr>
      </w:pPr>
    </w:p>
    <w:p w14:paraId="6D115AC3" w14:textId="6A680FAE" w:rsidR="00344381" w:rsidRDefault="002977B1" w:rsidP="002977B1">
      <w:pPr>
        <w:pStyle w:val="ListParagraph"/>
        <w:numPr>
          <w:ilvl w:val="0"/>
          <w:numId w:val="84"/>
        </w:numPr>
        <w:rPr>
          <w:ins w:id="1930" w:author="Author"/>
          <w:rFonts w:cstheme="minorHAnsi"/>
          <w:lang w:val="en-GB"/>
        </w:rPr>
      </w:pPr>
      <w:ins w:id="1931" w:author="Author">
        <w:del w:id="1932" w:author="Author">
          <w:r w:rsidDel="00D40019">
            <w:rPr>
              <w:rFonts w:cstheme="minorHAnsi"/>
              <w:lang w:val="en-GB"/>
            </w:rPr>
            <w:delText>Add another condit</w:delText>
          </w:r>
        </w:del>
        <w:r w:rsidR="003552FD">
          <w:rPr>
            <w:rFonts w:cstheme="minorHAnsi"/>
            <w:lang w:val="en-GB"/>
          </w:rPr>
          <w:t>Name your rule</w:t>
        </w:r>
        <w:r w:rsidR="006C430D">
          <w:rPr>
            <w:rFonts w:cstheme="minorHAnsi"/>
            <w:lang w:val="en-GB"/>
          </w:rPr>
          <w:t xml:space="preserve"> and click </w:t>
        </w:r>
        <w:r w:rsidR="006C430D">
          <w:rPr>
            <w:rFonts w:cstheme="minorHAnsi"/>
            <w:b/>
            <w:bCs/>
            <w:lang w:val="en-GB"/>
          </w:rPr>
          <w:t>Done.</w:t>
        </w:r>
        <w:del w:id="1933" w:author="Author">
          <w:r w:rsidDel="00D40019">
            <w:rPr>
              <w:rFonts w:cstheme="minorHAnsi"/>
              <w:lang w:val="en-GB"/>
            </w:rPr>
            <w:delText>ion</w:delText>
          </w:r>
        </w:del>
      </w:ins>
    </w:p>
    <w:p w14:paraId="7674268E" w14:textId="016AF0CF" w:rsidR="006C430D" w:rsidRDefault="006C430D" w:rsidP="006C430D">
      <w:pPr>
        <w:pStyle w:val="ListParagraph"/>
        <w:rPr>
          <w:ins w:id="1934" w:author="Author"/>
          <w:rFonts w:cstheme="minorHAnsi"/>
          <w:lang w:val="en-GB"/>
        </w:rPr>
      </w:pPr>
      <w:ins w:id="1935" w:author="Author">
        <w:r>
          <w:rPr>
            <w:noProof/>
          </w:rPr>
          <w:drawing>
            <wp:inline distT="0" distB="0" distL="0" distR="0" wp14:anchorId="7EA4DD6F" wp14:editId="58614016">
              <wp:extent cx="5387807" cy="1120237"/>
              <wp:effectExtent l="0" t="0" r="3810" b="3810"/>
              <wp:docPr id="1012513252" name="Picture 101251325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2" name="Picture 1012513252" descr="A picture containing shape&#10;&#10;Description automatically generated"/>
                      <pic:cNvPicPr/>
                    </pic:nvPicPr>
                    <pic:blipFill>
                      <a:blip r:embed="rId139"/>
                      <a:stretch>
                        <a:fillRect/>
                      </a:stretch>
                    </pic:blipFill>
                    <pic:spPr>
                      <a:xfrm>
                        <a:off x="0" y="0"/>
                        <a:ext cx="5387807" cy="1120237"/>
                      </a:xfrm>
                      <a:prstGeom prst="rect">
                        <a:avLst/>
                      </a:prstGeom>
                    </pic:spPr>
                  </pic:pic>
                </a:graphicData>
              </a:graphic>
            </wp:inline>
          </w:drawing>
        </w:r>
      </w:ins>
    </w:p>
    <w:p w14:paraId="7C3D1F7B" w14:textId="77777777" w:rsidR="00344381" w:rsidRPr="00831597" w:rsidRDefault="00344381">
      <w:pPr>
        <w:pStyle w:val="ListParagraph"/>
        <w:rPr>
          <w:ins w:id="1936" w:author="Author"/>
          <w:rFonts w:cstheme="minorHAnsi"/>
          <w:lang w:val="en-GB"/>
        </w:rPr>
        <w:pPrChange w:id="1937" w:author="Author">
          <w:pPr>
            <w:ind w:left="708"/>
          </w:pPr>
        </w:pPrChange>
      </w:pPr>
    </w:p>
    <w:p w14:paraId="6E3A4056" w14:textId="490DC44E" w:rsidR="003B34B4" w:rsidRPr="00896F1C" w:rsidRDefault="003B34B4" w:rsidP="003B34B4">
      <w:pPr>
        <w:pStyle w:val="ListParagraph"/>
        <w:numPr>
          <w:ilvl w:val="0"/>
          <w:numId w:val="84"/>
        </w:numPr>
        <w:rPr>
          <w:ins w:id="1938" w:author="Author"/>
          <w:rFonts w:cstheme="minorHAnsi"/>
          <w:lang w:val="en-GB"/>
          <w:rPrChange w:id="1939" w:author="Author">
            <w:rPr>
              <w:ins w:id="1940" w:author="Author"/>
              <w:rFonts w:cstheme="minorHAnsi"/>
              <w:b/>
              <w:lang w:val="en-GB"/>
            </w:rPr>
          </w:rPrChange>
        </w:rPr>
      </w:pPr>
      <w:ins w:id="1941" w:author="Author">
        <w:r w:rsidRPr="00AA33F2">
          <w:rPr>
            <w:rFonts w:cstheme="minorHAnsi"/>
            <w:lang w:val="en-GB"/>
          </w:rPr>
          <w:t xml:space="preserve">In the top </w:t>
        </w:r>
        <w:r>
          <w:rPr>
            <w:rFonts w:cstheme="minorHAnsi"/>
            <w:lang w:val="en-GB"/>
          </w:rPr>
          <w:t>left</w:t>
        </w:r>
        <w:r w:rsidRPr="00AA33F2">
          <w:rPr>
            <w:rFonts w:cstheme="minorHAnsi"/>
            <w:lang w:val="en-GB"/>
          </w:rPr>
          <w:t xml:space="preserve">-hand corner click </w:t>
        </w:r>
        <w:r w:rsidRPr="00AA33F2">
          <w:rPr>
            <w:rFonts w:cstheme="minorHAnsi"/>
            <w:b/>
            <w:lang w:val="en-GB"/>
          </w:rPr>
          <w:t xml:space="preserve">Save </w:t>
        </w:r>
        <w:r w:rsidRPr="00AA33F2">
          <w:rPr>
            <w:rFonts w:cstheme="minorHAnsi"/>
            <w:lang w:val="en-GB"/>
          </w:rPr>
          <w:t xml:space="preserve">and then </w:t>
        </w:r>
        <w:r w:rsidRPr="00AA33F2">
          <w:rPr>
            <w:rFonts w:cstheme="minorHAnsi"/>
            <w:b/>
            <w:lang w:val="en-GB"/>
          </w:rPr>
          <w:t>Run.</w:t>
        </w:r>
        <w:r>
          <w:rPr>
            <w:rFonts w:cstheme="minorHAnsi"/>
            <w:b/>
            <w:lang w:val="en-GB"/>
          </w:rPr>
          <w:t xml:space="preserve"> </w:t>
        </w:r>
      </w:ins>
    </w:p>
    <w:p w14:paraId="3030AFCA" w14:textId="15EA2007" w:rsidR="00896F1C" w:rsidRDefault="00896F1C" w:rsidP="00896F1C">
      <w:pPr>
        <w:ind w:left="708"/>
        <w:rPr>
          <w:ins w:id="1942" w:author="Author"/>
          <w:rFonts w:cstheme="minorHAnsi"/>
          <w:lang w:val="en-GB"/>
        </w:rPr>
      </w:pPr>
      <w:ins w:id="1943" w:author="Author">
        <w:r>
          <w:rPr>
            <w:noProof/>
          </w:rPr>
          <w:drawing>
            <wp:inline distT="0" distB="0" distL="0" distR="0" wp14:anchorId="47A1649A" wp14:editId="76A59EA3">
              <wp:extent cx="4870994" cy="1984479"/>
              <wp:effectExtent l="0" t="0" r="6350" b="0"/>
              <wp:docPr id="1012513253" name="Picture 1012513253"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3" name="Picture 1012513253" descr="Graphical user interface, application, email&#10;&#10;Description automatically generated"/>
                      <pic:cNvPicPr/>
                    </pic:nvPicPr>
                    <pic:blipFill>
                      <a:blip r:embed="rId140"/>
                      <a:stretch>
                        <a:fillRect/>
                      </a:stretch>
                    </pic:blipFill>
                    <pic:spPr>
                      <a:xfrm>
                        <a:off x="0" y="0"/>
                        <a:ext cx="4874935" cy="1986085"/>
                      </a:xfrm>
                      <a:prstGeom prst="rect">
                        <a:avLst/>
                      </a:prstGeom>
                    </pic:spPr>
                  </pic:pic>
                </a:graphicData>
              </a:graphic>
            </wp:inline>
          </w:drawing>
        </w:r>
      </w:ins>
    </w:p>
    <w:p w14:paraId="2ED936C5" w14:textId="326404A5" w:rsidR="00403FD5" w:rsidRPr="00896F1C" w:rsidRDefault="00403FD5">
      <w:pPr>
        <w:ind w:left="708"/>
        <w:rPr>
          <w:ins w:id="1944" w:author="Author"/>
          <w:rFonts w:cstheme="minorHAnsi"/>
          <w:lang w:val="en-GB"/>
        </w:rPr>
        <w:pPrChange w:id="1945" w:author="Author">
          <w:pPr>
            <w:pStyle w:val="ListParagraph"/>
            <w:numPr>
              <w:numId w:val="84"/>
            </w:numPr>
            <w:ind w:hanging="360"/>
          </w:pPr>
        </w:pPrChange>
      </w:pPr>
      <w:ins w:id="1946" w:author="Author">
        <w:r>
          <w:rPr>
            <w:noProof/>
          </w:rPr>
          <w:drawing>
            <wp:inline distT="0" distB="0" distL="0" distR="0" wp14:anchorId="4212FBB8" wp14:editId="19EC1E35">
              <wp:extent cx="2057400" cy="434937"/>
              <wp:effectExtent l="0" t="0" r="0" b="3810"/>
              <wp:docPr id="1012513255" name="Picture 101251325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5" name="Picture 1012513255" descr="A picture containing logo&#10;&#10;Description automatically generated"/>
                      <pic:cNvPicPr/>
                    </pic:nvPicPr>
                    <pic:blipFill>
                      <a:blip r:embed="rId141"/>
                      <a:stretch>
                        <a:fillRect/>
                      </a:stretch>
                    </pic:blipFill>
                    <pic:spPr>
                      <a:xfrm>
                        <a:off x="0" y="0"/>
                        <a:ext cx="2069876" cy="437574"/>
                      </a:xfrm>
                      <a:prstGeom prst="rect">
                        <a:avLst/>
                      </a:prstGeom>
                    </pic:spPr>
                  </pic:pic>
                </a:graphicData>
              </a:graphic>
            </wp:inline>
          </w:drawing>
        </w:r>
      </w:ins>
    </w:p>
    <w:p w14:paraId="4BC31030" w14:textId="6E69671D" w:rsidR="003B34B4" w:rsidRPr="00AA33F2" w:rsidRDefault="003B34B4" w:rsidP="003B34B4">
      <w:pPr>
        <w:ind w:left="708"/>
        <w:rPr>
          <w:ins w:id="1947" w:author="Author"/>
          <w:rFonts w:cstheme="minorHAnsi"/>
          <w:lang w:val="en-GB"/>
        </w:rPr>
      </w:pPr>
      <w:ins w:id="1948" w:author="Author">
        <w:r w:rsidRPr="00AA33F2">
          <w:rPr>
            <w:rFonts w:cstheme="minorHAnsi"/>
            <w:lang w:val="en-GB"/>
          </w:rPr>
          <w:t xml:space="preserve">Customer Insights is now matching customer data from your </w:t>
        </w:r>
        <w:del w:id="1949" w:author="Author">
          <w:r w:rsidRPr="00AA33F2" w:rsidDel="002E7321">
            <w:rPr>
              <w:rFonts w:cstheme="minorHAnsi"/>
              <w:lang w:val="en-GB"/>
            </w:rPr>
            <w:delText>two</w:delText>
          </w:r>
        </w:del>
        <w:r w:rsidR="002E7321">
          <w:rPr>
            <w:rFonts w:cstheme="minorHAnsi"/>
            <w:lang w:val="en-GB"/>
          </w:rPr>
          <w:t>three</w:t>
        </w:r>
        <w:r w:rsidRPr="00AA33F2">
          <w:rPr>
            <w:rFonts w:cstheme="minorHAnsi"/>
            <w:lang w:val="en-GB"/>
          </w:rPr>
          <w:t xml:space="preserve"> sources of customer information </w:t>
        </w:r>
        <w:del w:id="1950" w:author="Author">
          <w:r w:rsidRPr="00AA33F2" w:rsidDel="002E7321">
            <w:rPr>
              <w:rFonts w:cstheme="minorHAnsi"/>
              <w:lang w:val="en-GB"/>
            </w:rPr>
            <w:delText>-</w:delText>
          </w:r>
        </w:del>
        <w:r w:rsidR="002E7321">
          <w:rPr>
            <w:rFonts w:cstheme="minorHAnsi"/>
            <w:lang w:val="en-GB"/>
          </w:rPr>
          <w:t>–</w:t>
        </w:r>
        <w:r w:rsidRPr="00AA33F2">
          <w:rPr>
            <w:rFonts w:cstheme="minorHAnsi"/>
            <w:lang w:val="en-GB"/>
          </w:rPr>
          <w:t xml:space="preserve"> </w:t>
        </w:r>
        <w:del w:id="1951" w:author="Author">
          <w:r w:rsidRPr="00AA33F2" w:rsidDel="002E7321">
            <w:rPr>
              <w:rFonts w:cstheme="minorHAnsi"/>
              <w:lang w:val="en-GB"/>
            </w:rPr>
            <w:delText>eCommerce Contacts and Loyalty Scheme</w:delText>
          </w:r>
        </w:del>
        <w:proofErr w:type="spellStart"/>
        <w:r w:rsidR="002E7321">
          <w:rPr>
            <w:rFonts w:cstheme="minorHAnsi"/>
            <w:lang w:val="en-GB"/>
          </w:rPr>
          <w:t>Contactswith</w:t>
        </w:r>
        <w:del w:id="1952" w:author="Author">
          <w:r w:rsidR="002E7321" w:rsidDel="00403FD5">
            <w:rPr>
              <w:rFonts w:cstheme="minorHAnsi"/>
              <w:lang w:val="en-GB"/>
            </w:rPr>
            <w:delText>a</w:delText>
          </w:r>
        </w:del>
        <w:r w:rsidR="002E7321">
          <w:rPr>
            <w:rFonts w:cstheme="minorHAnsi"/>
            <w:lang w:val="en-GB"/>
          </w:rPr>
          <w:t>Transactions</w:t>
        </w:r>
        <w:proofErr w:type="spellEnd"/>
        <w:r w:rsidR="002E7321">
          <w:rPr>
            <w:rFonts w:cstheme="minorHAnsi"/>
            <w:lang w:val="en-GB"/>
          </w:rPr>
          <w:t xml:space="preserve">, </w:t>
        </w:r>
        <w:proofErr w:type="spellStart"/>
        <w:r w:rsidR="002E7321">
          <w:rPr>
            <w:rFonts w:cstheme="minorHAnsi"/>
            <w:lang w:val="en-GB"/>
          </w:rPr>
          <w:t>CustomerLoyalty</w:t>
        </w:r>
        <w:proofErr w:type="spellEnd"/>
        <w:r w:rsidR="002E7321">
          <w:rPr>
            <w:rFonts w:cstheme="minorHAnsi"/>
            <w:lang w:val="en-GB"/>
          </w:rPr>
          <w:t>, and D365Cont</w:t>
        </w:r>
        <w:r w:rsidR="004502A2">
          <w:rPr>
            <w:rFonts w:cstheme="minorHAnsi"/>
            <w:lang w:val="en-GB"/>
          </w:rPr>
          <w:t>a</w:t>
        </w:r>
        <w:r w:rsidR="002E7321">
          <w:rPr>
            <w:rFonts w:cstheme="minorHAnsi"/>
            <w:lang w:val="en-GB"/>
          </w:rPr>
          <w:t>cts</w:t>
        </w:r>
        <w:r w:rsidRPr="00AA33F2">
          <w:rPr>
            <w:rFonts w:cstheme="minorHAnsi"/>
            <w:lang w:val="en-GB"/>
          </w:rPr>
          <w:t xml:space="preserve"> customers to identify how many unique customer profiles you would have based on your rules</w:t>
        </w:r>
      </w:ins>
    </w:p>
    <w:p w14:paraId="1550DF7A" w14:textId="77777777" w:rsidR="003B34B4" w:rsidRPr="00AA33F2" w:rsidRDefault="003B34B4" w:rsidP="003B34B4">
      <w:pPr>
        <w:ind w:left="708"/>
        <w:rPr>
          <w:ins w:id="1953" w:author="Author"/>
          <w:rFonts w:cstheme="minorHAnsi"/>
          <w:b/>
          <w:lang w:val="en-GB"/>
        </w:rPr>
      </w:pPr>
      <w:ins w:id="1954" w:author="Author">
        <w:r w:rsidRPr="00AA33F2">
          <w:rPr>
            <w:rFonts w:cstheme="minorHAnsi"/>
            <w:b/>
            <w:lang w:val="en-GB"/>
          </w:rPr>
          <w:t>How Many Unique Customers do you have when combining your two datasets?</w:t>
        </w:r>
      </w:ins>
    </w:p>
    <w:p w14:paraId="5A99FD39" w14:textId="793C592F" w:rsidR="003B34B4" w:rsidRPr="00AA33F2" w:rsidRDefault="00BD7ACB" w:rsidP="003B34B4">
      <w:pPr>
        <w:rPr>
          <w:ins w:id="1955" w:author="Author"/>
          <w:rFonts w:eastAsiaTheme="majorEastAsia" w:cstheme="minorHAnsi"/>
          <w:color w:val="008272"/>
          <w:sz w:val="32"/>
          <w:szCs w:val="32"/>
          <w:lang w:val="en-GB"/>
        </w:rPr>
      </w:pPr>
      <w:ins w:id="1956" w:author="Author">
        <w:r>
          <w:rPr>
            <w:rFonts w:cstheme="minorHAnsi"/>
            <w:lang w:val="en-GB"/>
          </w:rPr>
          <w:tab/>
        </w:r>
        <w:r>
          <w:rPr>
            <w:noProof/>
          </w:rPr>
          <w:drawing>
            <wp:inline distT="0" distB="0" distL="0" distR="0" wp14:anchorId="1B364D52" wp14:editId="635E9085">
              <wp:extent cx="5339443" cy="1516797"/>
              <wp:effectExtent l="0" t="0" r="0" b="7620"/>
              <wp:docPr id="1012513256" name="Picture 101251325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6" name="Picture 1012513256" descr="Graphical user interface, text, application, Word&#10;&#10;Description automatically generated"/>
                      <pic:cNvPicPr/>
                    </pic:nvPicPr>
                    <pic:blipFill>
                      <a:blip r:embed="rId142"/>
                      <a:stretch>
                        <a:fillRect/>
                      </a:stretch>
                    </pic:blipFill>
                    <pic:spPr>
                      <a:xfrm>
                        <a:off x="0" y="0"/>
                        <a:ext cx="5343440" cy="1517932"/>
                      </a:xfrm>
                      <a:prstGeom prst="rect">
                        <a:avLst/>
                      </a:prstGeom>
                    </pic:spPr>
                  </pic:pic>
                </a:graphicData>
              </a:graphic>
            </wp:inline>
          </w:drawing>
        </w:r>
        <w:r w:rsidR="003B34B4" w:rsidRPr="00AA33F2">
          <w:rPr>
            <w:rFonts w:cstheme="minorHAnsi"/>
            <w:lang w:val="en-GB"/>
          </w:rPr>
          <w:br w:type="page"/>
        </w:r>
      </w:ins>
    </w:p>
    <w:p w14:paraId="60944C7F" w14:textId="77777777" w:rsidR="003B34B4" w:rsidRPr="00AA33F2" w:rsidRDefault="003B34B4">
      <w:pPr>
        <w:pStyle w:val="Heading4"/>
        <w:rPr>
          <w:ins w:id="1957" w:author="Author"/>
          <w:lang w:val="en-GB"/>
        </w:rPr>
        <w:pPrChange w:id="1958" w:author="Author">
          <w:pPr>
            <w:pStyle w:val="Heading2"/>
          </w:pPr>
        </w:pPrChange>
      </w:pPr>
      <w:bookmarkStart w:id="1959" w:name="_Toc37667997"/>
      <w:bookmarkStart w:id="1960" w:name="_Toc84692317"/>
      <w:ins w:id="1961" w:author="Author">
        <w:r w:rsidRPr="00AA33F2">
          <w:rPr>
            <w:lang w:val="en-GB"/>
          </w:rPr>
          <w:t>Task 4 – Precision</w:t>
        </w:r>
        <w:bookmarkEnd w:id="1959"/>
        <w:bookmarkEnd w:id="1960"/>
      </w:ins>
    </w:p>
    <w:p w14:paraId="34478758" w14:textId="77777777" w:rsidR="003B34B4" w:rsidRPr="00AA33F2" w:rsidRDefault="003B34B4" w:rsidP="003B34B4">
      <w:pPr>
        <w:shd w:val="clear" w:color="auto" w:fill="FFFFFF"/>
        <w:spacing w:before="100" w:beforeAutospacing="1" w:after="0" w:line="240" w:lineRule="auto"/>
        <w:rPr>
          <w:ins w:id="1962" w:author="Author"/>
          <w:rFonts w:cstheme="minorHAnsi"/>
          <w:lang w:val="en-GB"/>
        </w:rPr>
      </w:pPr>
      <w:ins w:id="1963" w:author="Author">
        <w:r w:rsidRPr="00AA33F2">
          <w:rPr>
            <w:rFonts w:cstheme="minorHAnsi"/>
            <w:lang w:val="en-GB"/>
          </w:rPr>
          <w:t xml:space="preserve">In Task 3, we used </w:t>
        </w:r>
        <w:r w:rsidRPr="00AA33F2">
          <w:rPr>
            <w:rFonts w:cstheme="minorHAnsi"/>
            <w:b/>
            <w:lang w:val="en-GB"/>
          </w:rPr>
          <w:t>High Precision</w:t>
        </w:r>
        <w:r w:rsidRPr="00AA33F2">
          <w:rPr>
            <w:rFonts w:cstheme="minorHAnsi"/>
            <w:lang w:val="en-GB"/>
          </w:rPr>
          <w:t xml:space="preserve"> in the match-rule against Full Name. In this task, you will adjust the precision level, to create a higher number of matches, by including matches of a lower confidence (resulting in lower number of unique profiles).</w:t>
        </w:r>
      </w:ins>
    </w:p>
    <w:p w14:paraId="37200154" w14:textId="77777777" w:rsidR="003B34B4" w:rsidRPr="00AA33F2" w:rsidRDefault="003B34B4" w:rsidP="003B34B4">
      <w:pPr>
        <w:rPr>
          <w:ins w:id="1964" w:author="Author"/>
          <w:rFonts w:cstheme="minorHAnsi"/>
          <w:b/>
          <w:lang w:val="en-GB"/>
        </w:rPr>
      </w:pPr>
    </w:p>
    <w:p w14:paraId="61DFBC7E" w14:textId="77777777" w:rsidR="003B34B4" w:rsidRPr="00AA33F2" w:rsidRDefault="003B34B4" w:rsidP="003B34B4">
      <w:pPr>
        <w:rPr>
          <w:ins w:id="1965" w:author="Author"/>
          <w:rFonts w:cstheme="minorHAnsi"/>
          <w:b/>
          <w:lang w:val="en-GB"/>
        </w:rPr>
      </w:pPr>
      <w:ins w:id="1966" w:author="Author">
        <w:r w:rsidRPr="00AA33F2">
          <w:rPr>
            <w:rFonts w:cstheme="minorHAnsi"/>
            <w:b/>
            <w:lang w:val="en-GB"/>
          </w:rPr>
          <w:t xml:space="preserve">Notes on Precision - </w:t>
        </w:r>
        <w:r w:rsidRPr="00AA33F2">
          <w:rPr>
            <w:rFonts w:cstheme="minorHAnsi"/>
            <w:lang w:val="en-GB"/>
          </w:rPr>
          <w:t xml:space="preserve">Exact, on the </w:t>
        </w:r>
        <w:r>
          <w:rPr>
            <w:rFonts w:cstheme="minorHAnsi"/>
            <w:lang w:val="en-GB"/>
          </w:rPr>
          <w:t>right</w:t>
        </w:r>
        <w:r w:rsidRPr="00AA33F2">
          <w:rPr>
            <w:rFonts w:cstheme="minorHAnsi"/>
            <w:lang w:val="en-GB"/>
          </w:rPr>
          <w:t>-side of the scale, will match records where your condition has an exact match. Select one of the other levels to match records that are not 100% identical. </w:t>
        </w:r>
        <w:r w:rsidRPr="00AA33F2">
          <w:rPr>
            <w:rFonts w:cstheme="minorHAnsi"/>
            <w:b/>
            <w:lang w:val="en-GB"/>
          </w:rPr>
          <w:t>High</w:t>
        </w:r>
        <w:r w:rsidRPr="00AA33F2">
          <w:rPr>
            <w:rFonts w:cstheme="minorHAnsi"/>
            <w:lang w:val="en-GB"/>
          </w:rPr>
          <w:t> fits cases where precision is more important than reach, such as a financial service to a specific customer. </w:t>
        </w:r>
        <w:r w:rsidRPr="00AA33F2">
          <w:rPr>
            <w:rFonts w:cstheme="minorHAnsi"/>
            <w:b/>
            <w:lang w:val="en-GB"/>
          </w:rPr>
          <w:t>Low</w:t>
        </w:r>
        <w:r w:rsidRPr="00AA33F2">
          <w:rPr>
            <w:rFonts w:cstheme="minorHAnsi"/>
            <w:lang w:val="en-GB"/>
          </w:rPr>
          <w:t> fits cases where the opposite is true, such as a marketing campaign. The Medium level serves as a middle-ground option.</w:t>
        </w:r>
      </w:ins>
    </w:p>
    <w:p w14:paraId="5F4F2AD4" w14:textId="13F6CBB6" w:rsidR="003B34B4" w:rsidDel="00EA469D" w:rsidRDefault="003B34B4">
      <w:pPr>
        <w:pStyle w:val="ListParagraph"/>
        <w:numPr>
          <w:ilvl w:val="0"/>
          <w:numId w:val="85"/>
        </w:numPr>
        <w:rPr>
          <w:ins w:id="1967" w:author="Author"/>
          <w:del w:id="1968" w:author="Author"/>
          <w:rFonts w:cstheme="minorHAnsi"/>
          <w:lang w:val="en-GB"/>
        </w:rPr>
      </w:pPr>
      <w:ins w:id="1969" w:author="Author">
        <w:r w:rsidRPr="00AA33F2">
          <w:rPr>
            <w:rFonts w:cstheme="minorHAnsi"/>
            <w:lang w:val="en-GB"/>
          </w:rPr>
          <w:t xml:space="preserve">Expand your rule and click the </w:t>
        </w:r>
        <w:r w:rsidRPr="00AA33F2">
          <w:rPr>
            <w:rFonts w:cstheme="minorHAnsi"/>
            <w:noProof/>
            <w:lang w:val="en-GB"/>
          </w:rPr>
          <w:drawing>
            <wp:inline distT="0" distB="0" distL="0" distR="0" wp14:anchorId="6984A205" wp14:editId="204885CA">
              <wp:extent cx="250935" cy="234570"/>
              <wp:effectExtent l="0" t="0" r="0" b="0"/>
              <wp:docPr id="1491690222" name="Picture 1491690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6536" cy="249154"/>
                      </a:xfrm>
                      <a:prstGeom prst="rect">
                        <a:avLst/>
                      </a:prstGeom>
                    </pic:spPr>
                  </pic:pic>
                </a:graphicData>
              </a:graphic>
            </wp:inline>
          </w:drawing>
        </w:r>
        <w:r w:rsidRPr="00AA33F2">
          <w:rPr>
            <w:rFonts w:cstheme="minorHAnsi"/>
            <w:lang w:val="en-GB"/>
          </w:rPr>
          <w:t>to edit the ‘Match’ Rule.</w:t>
        </w:r>
      </w:ins>
    </w:p>
    <w:p w14:paraId="7B2AE6EC" w14:textId="7DF1CC4C" w:rsidR="003B34B4" w:rsidRPr="00EA469D" w:rsidDel="00EA469D" w:rsidRDefault="003B34B4">
      <w:pPr>
        <w:pStyle w:val="ListParagraph"/>
        <w:numPr>
          <w:ilvl w:val="0"/>
          <w:numId w:val="85"/>
        </w:numPr>
        <w:rPr>
          <w:ins w:id="1970" w:author="Author"/>
          <w:del w:id="1971" w:author="Author"/>
          <w:rFonts w:cstheme="minorHAnsi"/>
          <w:lang w:val="en-GB"/>
        </w:rPr>
        <w:pPrChange w:id="1972" w:author="Author">
          <w:pPr>
            <w:pStyle w:val="ListParagraph"/>
          </w:pPr>
        </w:pPrChange>
      </w:pPr>
      <w:ins w:id="1973" w:author="Author">
        <w:del w:id="1974" w:author="Author">
          <w:r w:rsidDel="00EA469D">
            <w:rPr>
              <w:noProof/>
            </w:rPr>
            <w:drawing>
              <wp:inline distT="0" distB="0" distL="0" distR="0" wp14:anchorId="19416669" wp14:editId="49082068">
                <wp:extent cx="4572000" cy="1481550"/>
                <wp:effectExtent l="190500" t="190500" r="190500" b="194945"/>
                <wp:docPr id="117" name="Picture 1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572000" cy="1481550"/>
                        </a:xfrm>
                        <a:prstGeom prst="rect">
                          <a:avLst/>
                        </a:prstGeom>
                        <a:ln>
                          <a:noFill/>
                        </a:ln>
                        <a:effectLst>
                          <a:outerShdw blurRad="190500" algn="tl" rotWithShape="0">
                            <a:srgbClr val="000000">
                              <a:alpha val="70000"/>
                            </a:srgbClr>
                          </a:outerShdw>
                        </a:effectLst>
                      </pic:spPr>
                    </pic:pic>
                  </a:graphicData>
                </a:graphic>
              </wp:inline>
            </w:drawing>
          </w:r>
        </w:del>
      </w:ins>
    </w:p>
    <w:p w14:paraId="37E9D8C2" w14:textId="77777777" w:rsidR="003B34B4" w:rsidRPr="005D3EDD" w:rsidRDefault="003B34B4">
      <w:pPr>
        <w:pStyle w:val="ListParagraph"/>
        <w:numPr>
          <w:ilvl w:val="0"/>
          <w:numId w:val="85"/>
        </w:numPr>
        <w:rPr>
          <w:ins w:id="1975" w:author="Author"/>
          <w:rFonts w:cstheme="minorHAnsi"/>
          <w:lang w:val="en-GB"/>
        </w:rPr>
        <w:pPrChange w:id="1976" w:author="Author">
          <w:pPr>
            <w:pStyle w:val="ListParagraph"/>
            <w:ind w:left="1080"/>
          </w:pPr>
        </w:pPrChange>
      </w:pPr>
    </w:p>
    <w:p w14:paraId="212D490B" w14:textId="199141BB" w:rsidR="003B34B4" w:rsidRPr="00EA469D" w:rsidRDefault="003B34B4" w:rsidP="003B34B4">
      <w:pPr>
        <w:pStyle w:val="ListParagraph"/>
        <w:numPr>
          <w:ilvl w:val="0"/>
          <w:numId w:val="85"/>
        </w:numPr>
        <w:rPr>
          <w:ins w:id="1977" w:author="Author"/>
          <w:rFonts w:cstheme="minorHAnsi"/>
          <w:lang w:val="en-GB"/>
          <w:rPrChange w:id="1978" w:author="Author">
            <w:rPr>
              <w:ins w:id="1979" w:author="Author"/>
              <w:rFonts w:cstheme="minorHAnsi"/>
              <w:b/>
              <w:lang w:val="en-GB"/>
            </w:rPr>
          </w:rPrChange>
        </w:rPr>
      </w:pPr>
      <w:ins w:id="1980" w:author="Author">
        <w:r w:rsidRPr="00AA33F2">
          <w:rPr>
            <w:rFonts w:cstheme="minorHAnsi"/>
            <w:lang w:val="en-GB"/>
          </w:rPr>
          <w:t xml:space="preserve">Move the Precision slides for your </w:t>
        </w:r>
        <w:proofErr w:type="spellStart"/>
        <w:r w:rsidRPr="00B0348B">
          <w:rPr>
            <w:rFonts w:cstheme="minorHAnsi"/>
            <w:b/>
            <w:bCs/>
            <w:lang w:val="en-GB"/>
          </w:rPr>
          <w:t>FullName</w:t>
        </w:r>
        <w:proofErr w:type="spellEnd"/>
        <w:r w:rsidRPr="00AA33F2">
          <w:rPr>
            <w:rFonts w:cstheme="minorHAnsi"/>
            <w:lang w:val="en-GB"/>
          </w:rPr>
          <w:t xml:space="preserve"> match from </w:t>
        </w:r>
        <w:r w:rsidRPr="00AA33F2">
          <w:rPr>
            <w:rFonts w:cstheme="minorHAnsi"/>
            <w:b/>
            <w:lang w:val="en-GB"/>
          </w:rPr>
          <w:t xml:space="preserve">High </w:t>
        </w:r>
        <w:r w:rsidRPr="00AA33F2">
          <w:rPr>
            <w:rFonts w:cstheme="minorHAnsi"/>
            <w:lang w:val="en-GB"/>
          </w:rPr>
          <w:t xml:space="preserve">to </w:t>
        </w:r>
        <w:r w:rsidRPr="00AA33F2">
          <w:rPr>
            <w:rFonts w:cstheme="minorHAnsi"/>
            <w:b/>
            <w:lang w:val="en-GB"/>
          </w:rPr>
          <w:t xml:space="preserve">Low. </w:t>
        </w:r>
        <w:r w:rsidRPr="00AA33F2">
          <w:rPr>
            <w:rFonts w:cstheme="minorHAnsi"/>
            <w:lang w:val="en-GB"/>
          </w:rPr>
          <w:t xml:space="preserve">Then click </w:t>
        </w:r>
        <w:r w:rsidRPr="00AA33F2">
          <w:rPr>
            <w:rFonts w:cstheme="minorHAnsi"/>
            <w:b/>
            <w:lang w:val="en-GB"/>
          </w:rPr>
          <w:t>Done.</w:t>
        </w:r>
      </w:ins>
    </w:p>
    <w:p w14:paraId="74935D4D" w14:textId="7DD41420" w:rsidR="00EA469D" w:rsidRPr="005D3EDD" w:rsidRDefault="00EA469D">
      <w:pPr>
        <w:pStyle w:val="ListParagraph"/>
        <w:rPr>
          <w:ins w:id="1981" w:author="Author"/>
          <w:rFonts w:cstheme="minorHAnsi"/>
          <w:lang w:val="en-GB"/>
        </w:rPr>
        <w:pPrChange w:id="1982" w:author="Author">
          <w:pPr>
            <w:pStyle w:val="ListParagraph"/>
            <w:numPr>
              <w:numId w:val="85"/>
            </w:numPr>
            <w:ind w:hanging="360"/>
          </w:pPr>
        </w:pPrChange>
      </w:pPr>
      <w:ins w:id="1983" w:author="Author">
        <w:r>
          <w:rPr>
            <w:noProof/>
          </w:rPr>
          <w:drawing>
            <wp:inline distT="0" distB="0" distL="0" distR="0" wp14:anchorId="4C1500B1" wp14:editId="4B939FF8">
              <wp:extent cx="4860471" cy="2623754"/>
              <wp:effectExtent l="0" t="0" r="0" b="5715"/>
              <wp:docPr id="1012513257" name="Picture 10125132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7" name="Picture 1012513257" descr="A screenshot of a computer&#10;&#10;Description automatically generated with medium confidence"/>
                      <pic:cNvPicPr/>
                    </pic:nvPicPr>
                    <pic:blipFill>
                      <a:blip r:embed="rId145"/>
                      <a:stretch>
                        <a:fillRect/>
                      </a:stretch>
                    </pic:blipFill>
                    <pic:spPr>
                      <a:xfrm>
                        <a:off x="0" y="0"/>
                        <a:ext cx="4863884" cy="2625596"/>
                      </a:xfrm>
                      <a:prstGeom prst="rect">
                        <a:avLst/>
                      </a:prstGeom>
                    </pic:spPr>
                  </pic:pic>
                </a:graphicData>
              </a:graphic>
            </wp:inline>
          </w:drawing>
        </w:r>
      </w:ins>
    </w:p>
    <w:p w14:paraId="6157F82C" w14:textId="77777777" w:rsidR="003B34B4" w:rsidRDefault="003B34B4" w:rsidP="003B34B4">
      <w:pPr>
        <w:pStyle w:val="ListParagraph"/>
        <w:ind w:left="1080"/>
        <w:rPr>
          <w:ins w:id="1984" w:author="Author"/>
          <w:rFonts w:cstheme="minorHAnsi"/>
          <w:lang w:val="en-GB"/>
        </w:rPr>
      </w:pPr>
    </w:p>
    <w:p w14:paraId="06D88D46" w14:textId="77777777" w:rsidR="003B34B4" w:rsidRPr="005D3EDD" w:rsidRDefault="003B34B4" w:rsidP="003B34B4">
      <w:pPr>
        <w:pStyle w:val="ListParagraph"/>
        <w:numPr>
          <w:ilvl w:val="0"/>
          <w:numId w:val="85"/>
        </w:numPr>
        <w:rPr>
          <w:ins w:id="1985" w:author="Author"/>
          <w:rFonts w:cstheme="minorHAnsi"/>
          <w:lang w:val="en-GB"/>
        </w:rPr>
      </w:pPr>
      <w:ins w:id="1986" w:author="Author">
        <w:r w:rsidRPr="00AA33F2">
          <w:rPr>
            <w:rFonts w:cstheme="minorHAnsi"/>
            <w:lang w:val="en-GB"/>
          </w:rPr>
          <w:t xml:space="preserve">Click </w:t>
        </w:r>
        <w:r w:rsidRPr="00AA33F2">
          <w:rPr>
            <w:rFonts w:cstheme="minorHAnsi"/>
            <w:b/>
            <w:lang w:val="en-GB"/>
          </w:rPr>
          <w:t xml:space="preserve">Save </w:t>
        </w:r>
        <w:r w:rsidRPr="00AA33F2">
          <w:rPr>
            <w:rFonts w:cstheme="minorHAnsi"/>
            <w:lang w:val="en-GB"/>
          </w:rPr>
          <w:t xml:space="preserve">and then </w:t>
        </w:r>
        <w:r w:rsidRPr="00AA33F2">
          <w:rPr>
            <w:rFonts w:cstheme="minorHAnsi"/>
            <w:b/>
            <w:lang w:val="en-GB"/>
          </w:rPr>
          <w:t>Run.</w:t>
        </w:r>
        <w:r>
          <w:rPr>
            <w:rFonts w:cstheme="minorHAnsi"/>
            <w:b/>
            <w:lang w:val="en-GB"/>
          </w:rPr>
          <w:t xml:space="preserve"> </w:t>
        </w:r>
      </w:ins>
    </w:p>
    <w:p w14:paraId="3CB06F60" w14:textId="77777777" w:rsidR="003B34B4" w:rsidRDefault="003B34B4" w:rsidP="003B34B4">
      <w:pPr>
        <w:rPr>
          <w:ins w:id="1987" w:author="Author"/>
          <w:rFonts w:cstheme="minorHAnsi"/>
          <w:lang w:val="en-GB"/>
        </w:rPr>
      </w:pPr>
      <w:ins w:id="1988" w:author="Author">
        <w:r>
          <w:rPr>
            <w:rFonts w:cstheme="minorHAnsi"/>
            <w:lang w:val="en-GB"/>
          </w:rPr>
          <w:br w:type="page"/>
        </w:r>
      </w:ins>
    </w:p>
    <w:p w14:paraId="57AD9183" w14:textId="77777777" w:rsidR="003B34B4" w:rsidRPr="005D3EDD" w:rsidRDefault="003B34B4" w:rsidP="003B34B4">
      <w:pPr>
        <w:pStyle w:val="ListParagraph"/>
        <w:numPr>
          <w:ilvl w:val="0"/>
          <w:numId w:val="85"/>
        </w:numPr>
        <w:rPr>
          <w:ins w:id="1989" w:author="Author"/>
          <w:rFonts w:cstheme="minorHAnsi"/>
          <w:lang w:val="en-GB"/>
        </w:rPr>
      </w:pPr>
      <w:ins w:id="1990" w:author="Author">
        <w:r w:rsidRPr="005D3EDD">
          <w:rPr>
            <w:rFonts w:cstheme="minorHAnsi"/>
            <w:lang w:val="en-GB"/>
          </w:rPr>
          <w:t xml:space="preserve">Once the match process has completed, click the </w:t>
        </w:r>
        <w:r w:rsidRPr="00AA33F2">
          <w:rPr>
            <w:noProof/>
            <w:lang w:val="en-GB"/>
          </w:rPr>
          <w:drawing>
            <wp:inline distT="0" distB="0" distL="0" distR="0" wp14:anchorId="638E8EF3" wp14:editId="6F0EEA4C">
              <wp:extent cx="315009" cy="255573"/>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19400" cy="259135"/>
                      </a:xfrm>
                      <a:prstGeom prst="rect">
                        <a:avLst/>
                      </a:prstGeom>
                    </pic:spPr>
                  </pic:pic>
                </a:graphicData>
              </a:graphic>
            </wp:inline>
          </w:drawing>
        </w:r>
        <w:r w:rsidRPr="005D3EDD">
          <w:rPr>
            <w:rFonts w:cstheme="minorHAnsi"/>
            <w:lang w:val="en-GB"/>
          </w:rPr>
          <w:t xml:space="preserve"> icon, to view a </w:t>
        </w:r>
        <w:r w:rsidRPr="005D3EDD">
          <w:rPr>
            <w:rFonts w:cstheme="minorHAnsi"/>
            <w:b/>
            <w:lang w:val="en-GB"/>
          </w:rPr>
          <w:t>Match Preview</w:t>
        </w:r>
        <w:r w:rsidRPr="005D3EDD">
          <w:rPr>
            <w:rFonts w:cstheme="minorHAnsi"/>
            <w:lang w:val="en-GB"/>
          </w:rPr>
          <w:t xml:space="preserve"> of the match results and the </w:t>
        </w:r>
        <w:r w:rsidRPr="005D3EDD">
          <w:rPr>
            <w:rFonts w:cstheme="minorHAnsi"/>
            <w:b/>
            <w:lang w:val="en-GB"/>
          </w:rPr>
          <w:t xml:space="preserve">Confidence Score </w:t>
        </w:r>
        <w:r w:rsidRPr="005D3EDD">
          <w:rPr>
            <w:rFonts w:cstheme="minorHAnsi"/>
            <w:lang w:val="en-GB"/>
          </w:rPr>
          <w:t>as to how certain Customer Insights is that they are a match based on the rules you have defined. – You will notice that some profiles have been created with a low confidence of matching.</w:t>
        </w:r>
      </w:ins>
    </w:p>
    <w:p w14:paraId="38B42E0D" w14:textId="77777777" w:rsidR="003B34B4" w:rsidRPr="00B0348B" w:rsidRDefault="003B34B4" w:rsidP="003B34B4">
      <w:pPr>
        <w:ind w:left="708"/>
        <w:rPr>
          <w:ins w:id="1991" w:author="Author"/>
          <w:rFonts w:cstheme="minorHAnsi"/>
          <w:lang w:val="en-GB"/>
        </w:rPr>
      </w:pPr>
      <w:ins w:id="1992" w:author="Author">
        <w:r>
          <w:rPr>
            <w:noProof/>
          </w:rPr>
          <w:drawing>
            <wp:inline distT="0" distB="0" distL="0" distR="0" wp14:anchorId="2A3F66A3" wp14:editId="5D514CF6">
              <wp:extent cx="3657600" cy="1185240"/>
              <wp:effectExtent l="190500" t="190500" r="190500" b="186690"/>
              <wp:docPr id="119" name="Picture 1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657600" cy="1185240"/>
                      </a:xfrm>
                      <a:prstGeom prst="rect">
                        <a:avLst/>
                      </a:prstGeom>
                      <a:ln>
                        <a:noFill/>
                      </a:ln>
                      <a:effectLst>
                        <a:outerShdw blurRad="190500" algn="tl" rotWithShape="0">
                          <a:srgbClr val="000000">
                            <a:alpha val="70000"/>
                          </a:srgbClr>
                        </a:outerShdw>
                      </a:effectLst>
                    </pic:spPr>
                  </pic:pic>
                </a:graphicData>
              </a:graphic>
            </wp:inline>
          </w:drawing>
        </w:r>
      </w:ins>
    </w:p>
    <w:p w14:paraId="73576BEE" w14:textId="77777777" w:rsidR="003B34B4" w:rsidRPr="00A067CD" w:rsidRDefault="003B34B4" w:rsidP="003B34B4">
      <w:pPr>
        <w:ind w:left="708"/>
        <w:rPr>
          <w:ins w:id="1993" w:author="Author"/>
          <w:rFonts w:cstheme="minorHAnsi"/>
          <w:b/>
          <w:lang w:val="en-GB"/>
        </w:rPr>
      </w:pPr>
      <w:ins w:id="1994" w:author="Author">
        <w:r>
          <w:rPr>
            <w:noProof/>
          </w:rPr>
          <w:drawing>
            <wp:inline distT="0" distB="0" distL="0" distR="0" wp14:anchorId="130259BA" wp14:editId="5C38FEAC">
              <wp:extent cx="3657600" cy="2348314"/>
              <wp:effectExtent l="190500" t="190500" r="190500" b="185420"/>
              <wp:docPr id="603262945" name="Picture 6032629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657600" cy="2348314"/>
                      </a:xfrm>
                      <a:prstGeom prst="rect">
                        <a:avLst/>
                      </a:prstGeom>
                      <a:ln>
                        <a:noFill/>
                      </a:ln>
                      <a:effectLst>
                        <a:outerShdw blurRad="190500" algn="tl" rotWithShape="0">
                          <a:srgbClr val="000000">
                            <a:alpha val="70000"/>
                          </a:srgbClr>
                        </a:outerShdw>
                      </a:effectLst>
                    </pic:spPr>
                  </pic:pic>
                </a:graphicData>
              </a:graphic>
            </wp:inline>
          </w:drawing>
        </w:r>
      </w:ins>
    </w:p>
    <w:p w14:paraId="7BD4870A" w14:textId="77777777" w:rsidR="003B34B4" w:rsidRPr="00A067CD" w:rsidRDefault="003B34B4" w:rsidP="003B34B4">
      <w:pPr>
        <w:pStyle w:val="ListParagraph"/>
        <w:numPr>
          <w:ilvl w:val="0"/>
          <w:numId w:val="85"/>
        </w:numPr>
        <w:ind w:left="708"/>
        <w:rPr>
          <w:ins w:id="1995" w:author="Author"/>
          <w:rFonts w:cstheme="minorHAnsi"/>
          <w:lang w:val="en-GB"/>
        </w:rPr>
      </w:pPr>
      <w:ins w:id="1996" w:author="Author">
        <w:r w:rsidRPr="00E860A9">
          <w:rPr>
            <w:rFonts w:cstheme="minorHAnsi"/>
            <w:lang w:val="en-GB"/>
          </w:rPr>
          <w:t xml:space="preserve">Close the preview and click the </w:t>
        </w:r>
        <w:r w:rsidRPr="00AA33F2">
          <w:rPr>
            <w:rFonts w:cstheme="minorHAnsi"/>
            <w:noProof/>
            <w:lang w:val="en-GB"/>
          </w:rPr>
          <w:drawing>
            <wp:inline distT="0" distB="0" distL="0" distR="0" wp14:anchorId="118EFEFA" wp14:editId="35D88547">
              <wp:extent cx="250935" cy="23457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6536" cy="249154"/>
                      </a:xfrm>
                      <a:prstGeom prst="rect">
                        <a:avLst/>
                      </a:prstGeom>
                    </pic:spPr>
                  </pic:pic>
                </a:graphicData>
              </a:graphic>
            </wp:inline>
          </w:drawing>
        </w:r>
        <w:r w:rsidRPr="00E860A9">
          <w:rPr>
            <w:rFonts w:cstheme="minorHAnsi"/>
            <w:lang w:val="en-GB"/>
          </w:rPr>
          <w:t xml:space="preserve"> to edit the match rule. Click the </w:t>
        </w:r>
        <w:r w:rsidRPr="00E860A9">
          <w:rPr>
            <w:rFonts w:cstheme="minorHAnsi"/>
            <w:b/>
            <w:bCs/>
            <w:noProof/>
            <w:lang w:val="en-GB"/>
          </w:rPr>
          <w:t>Preview</w:t>
        </w:r>
        <w:r w:rsidRPr="00E860A9">
          <w:rPr>
            <w:rFonts w:cstheme="minorHAnsi"/>
            <w:lang w:val="en-GB"/>
          </w:rPr>
          <w:t xml:space="preserve"> button below the Email rule</w:t>
        </w:r>
        <w:r>
          <w:rPr>
            <w:rFonts w:cstheme="minorHAnsi"/>
            <w:noProof/>
            <w:lang w:val="en-GB"/>
          </w:rPr>
          <w:t>.</w:t>
        </w:r>
      </w:ins>
    </w:p>
    <w:p w14:paraId="234D74F5" w14:textId="77777777" w:rsidR="003B34B4" w:rsidRPr="00E860A9" w:rsidRDefault="003B34B4" w:rsidP="003B34B4">
      <w:pPr>
        <w:pStyle w:val="ListParagraph"/>
        <w:ind w:left="708"/>
        <w:rPr>
          <w:ins w:id="1997" w:author="Author"/>
          <w:noProof/>
        </w:rPr>
      </w:pPr>
      <w:ins w:id="1998" w:author="Author">
        <w:r>
          <w:rPr>
            <w:noProof/>
          </w:rPr>
          <w:t xml:space="preserve"> </w:t>
        </w:r>
        <w:r>
          <w:rPr>
            <w:noProof/>
          </w:rPr>
          <w:drawing>
            <wp:inline distT="0" distB="0" distL="0" distR="0" wp14:anchorId="4E7DC112" wp14:editId="4964A5EE">
              <wp:extent cx="3657600" cy="1494350"/>
              <wp:effectExtent l="190500" t="190500" r="190500" b="182245"/>
              <wp:docPr id="603262949" name="Picture 6032629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657600" cy="1494350"/>
                      </a:xfrm>
                      <a:prstGeom prst="rect">
                        <a:avLst/>
                      </a:prstGeom>
                      <a:ln>
                        <a:noFill/>
                      </a:ln>
                      <a:effectLst>
                        <a:outerShdw blurRad="190500" algn="tl" rotWithShape="0">
                          <a:srgbClr val="000000">
                            <a:alpha val="70000"/>
                          </a:srgbClr>
                        </a:outerShdw>
                      </a:effectLst>
                    </pic:spPr>
                  </pic:pic>
                </a:graphicData>
              </a:graphic>
            </wp:inline>
          </w:drawing>
        </w:r>
        <w:r>
          <w:rPr>
            <w:rFonts w:cstheme="minorHAnsi"/>
            <w:lang w:val="en-GB"/>
          </w:rPr>
          <w:br w:type="page"/>
        </w:r>
      </w:ins>
    </w:p>
    <w:p w14:paraId="6D8CAB40" w14:textId="77777777" w:rsidR="003B34B4" w:rsidRPr="00AA33F2" w:rsidRDefault="003B34B4" w:rsidP="003B34B4">
      <w:pPr>
        <w:pStyle w:val="ListParagraph"/>
        <w:numPr>
          <w:ilvl w:val="0"/>
          <w:numId w:val="85"/>
        </w:numPr>
        <w:rPr>
          <w:ins w:id="1999" w:author="Author"/>
          <w:rFonts w:cstheme="minorHAnsi"/>
          <w:lang w:val="en-GB"/>
        </w:rPr>
      </w:pPr>
      <w:ins w:id="2000" w:author="Author">
        <w:r w:rsidRPr="00AA33F2">
          <w:rPr>
            <w:rFonts w:cstheme="minorHAnsi"/>
            <w:lang w:val="en-GB"/>
          </w:rPr>
          <w:t xml:space="preserve">Here you can preview the number of </w:t>
        </w:r>
        <w:r>
          <w:rPr>
            <w:rFonts w:cstheme="minorHAnsi"/>
            <w:lang w:val="en-GB"/>
          </w:rPr>
          <w:t xml:space="preserve">Unmatched </w:t>
        </w:r>
        <w:r w:rsidRPr="00AA33F2">
          <w:rPr>
            <w:rFonts w:cstheme="minorHAnsi"/>
            <w:lang w:val="en-GB"/>
          </w:rPr>
          <w:t xml:space="preserve">and </w:t>
        </w:r>
        <w:r>
          <w:rPr>
            <w:rFonts w:cstheme="minorHAnsi"/>
            <w:lang w:val="en-GB"/>
          </w:rPr>
          <w:t xml:space="preserve">Matched </w:t>
        </w:r>
        <w:r w:rsidRPr="00AA33F2">
          <w:rPr>
            <w:rFonts w:cstheme="minorHAnsi"/>
            <w:lang w:val="en-GB"/>
          </w:rPr>
          <w:t>for your full name criteria. This</w:t>
        </w:r>
        <w:r>
          <w:rPr>
            <w:rFonts w:cstheme="minorHAnsi"/>
            <w:lang w:val="en-GB"/>
          </w:rPr>
          <w:t xml:space="preserve"> screenshot</w:t>
        </w:r>
        <w:r w:rsidRPr="00AA33F2">
          <w:rPr>
            <w:rFonts w:cstheme="minorHAnsi"/>
            <w:lang w:val="en-GB"/>
          </w:rPr>
          <w:t xml:space="preserve"> shows that </w:t>
        </w:r>
        <w:r>
          <w:rPr>
            <w:rFonts w:cstheme="minorHAnsi"/>
            <w:lang w:val="en-GB"/>
          </w:rPr>
          <w:t xml:space="preserve">there were 57 Unmatched </w:t>
        </w:r>
        <w:r w:rsidRPr="00AA33F2">
          <w:rPr>
            <w:rFonts w:cstheme="minorHAnsi"/>
            <w:lang w:val="en-GB"/>
          </w:rPr>
          <w:t xml:space="preserve">and </w:t>
        </w:r>
        <w:r>
          <w:rPr>
            <w:rFonts w:cstheme="minorHAnsi"/>
            <w:lang w:val="en-GB"/>
          </w:rPr>
          <w:t>4945 Matched</w:t>
        </w:r>
        <w:r w:rsidRPr="00AA33F2">
          <w:rPr>
            <w:rFonts w:cstheme="minorHAnsi"/>
            <w:lang w:val="en-GB"/>
          </w:rPr>
          <w:t>.</w:t>
        </w:r>
        <w:r>
          <w:rPr>
            <w:rFonts w:cstheme="minorHAnsi"/>
            <w:lang w:val="en-GB"/>
          </w:rPr>
          <w:t xml:space="preserve"> </w:t>
        </w:r>
        <w:r w:rsidRPr="00055D37">
          <w:rPr>
            <w:rFonts w:cstheme="minorHAnsi"/>
            <w:b/>
            <w:bCs/>
            <w:i/>
            <w:iCs/>
            <w:lang w:val="en-GB"/>
          </w:rPr>
          <w:t>Note:</w:t>
        </w:r>
        <w:r w:rsidRPr="00055D37">
          <w:rPr>
            <w:rFonts w:cstheme="minorHAnsi"/>
            <w:i/>
            <w:iCs/>
            <w:lang w:val="en-GB"/>
          </w:rPr>
          <w:t xml:space="preserve"> Your number may be slightly different if the underlying data sources have changed since the docs were create</w:t>
        </w:r>
        <w:r>
          <w:rPr>
            <w:rFonts w:cstheme="minorHAnsi"/>
            <w:i/>
            <w:iCs/>
            <w:lang w:val="en-GB"/>
          </w:rPr>
          <w:t xml:space="preserve"> or the matching algorithm has changed.</w:t>
        </w:r>
        <w:r w:rsidRPr="00055D37">
          <w:rPr>
            <w:rFonts w:cstheme="minorHAnsi"/>
            <w:i/>
            <w:iCs/>
            <w:lang w:val="en-GB"/>
          </w:rPr>
          <w:br/>
        </w:r>
        <w:r w:rsidRPr="00AA33F2">
          <w:rPr>
            <w:rFonts w:cstheme="minorHAnsi"/>
            <w:lang w:val="en-GB"/>
          </w:rPr>
          <w:br/>
          <w:t xml:space="preserve">Click </w:t>
        </w:r>
        <w:r w:rsidRPr="00AA33F2">
          <w:rPr>
            <w:rFonts w:cstheme="minorHAnsi"/>
            <w:b/>
            <w:lang w:val="en-GB"/>
          </w:rPr>
          <w:t xml:space="preserve">Preview Data </w:t>
        </w:r>
        <w:r w:rsidRPr="00AA33F2">
          <w:rPr>
            <w:rFonts w:cstheme="minorHAnsi"/>
            <w:lang w:val="en-GB"/>
          </w:rPr>
          <w:t xml:space="preserve">under </w:t>
        </w:r>
        <w:r>
          <w:rPr>
            <w:rFonts w:cstheme="minorHAnsi"/>
            <w:b/>
            <w:lang w:val="en-GB"/>
          </w:rPr>
          <w:t>Unmatched</w:t>
        </w:r>
        <w:r w:rsidRPr="00AA33F2">
          <w:rPr>
            <w:rFonts w:cstheme="minorHAnsi"/>
            <w:b/>
            <w:lang w:val="en-GB"/>
          </w:rPr>
          <w:t xml:space="preserve"> </w:t>
        </w:r>
        <w:r w:rsidRPr="00AA33F2">
          <w:rPr>
            <w:rFonts w:cstheme="minorHAnsi"/>
            <w:lang w:val="en-GB"/>
          </w:rPr>
          <w:t xml:space="preserve">or </w:t>
        </w:r>
        <w:r>
          <w:rPr>
            <w:rFonts w:cstheme="minorHAnsi"/>
            <w:b/>
            <w:lang w:val="en-GB"/>
          </w:rPr>
          <w:t xml:space="preserve">Matched </w:t>
        </w:r>
        <w:r w:rsidRPr="00AA33F2">
          <w:rPr>
            <w:rFonts w:cstheme="minorHAnsi"/>
            <w:lang w:val="en-GB"/>
          </w:rPr>
          <w:t>to preview the matches. Notice how High Confidence uses exact spelling but can match even if the name format (First Name, Last Name / Last Name, First Name) is different. With Low confidence, notice how matches are made even when names are not spel</w:t>
        </w:r>
        <w:r>
          <w:rPr>
            <w:rFonts w:cstheme="minorHAnsi"/>
            <w:lang w:val="en-GB"/>
          </w:rPr>
          <w:t>led</w:t>
        </w:r>
        <w:r w:rsidRPr="00AA33F2">
          <w:rPr>
            <w:rFonts w:cstheme="minorHAnsi"/>
            <w:lang w:val="en-GB"/>
          </w:rPr>
          <w:t xml:space="preserve"> identically.</w:t>
        </w:r>
      </w:ins>
    </w:p>
    <w:p w14:paraId="4892A4B2" w14:textId="77777777" w:rsidR="003B34B4" w:rsidRPr="00AA33F2" w:rsidRDefault="003B34B4" w:rsidP="003B34B4">
      <w:pPr>
        <w:ind w:left="708"/>
        <w:rPr>
          <w:ins w:id="2001" w:author="Author"/>
          <w:rFonts w:cstheme="minorHAnsi"/>
          <w:lang w:val="en-GB"/>
        </w:rPr>
      </w:pPr>
      <w:ins w:id="2002" w:author="Author">
        <w:r w:rsidRPr="009808D8">
          <w:rPr>
            <w:rFonts w:cstheme="minorHAnsi"/>
            <w:noProof/>
            <w:lang w:val="en-GB"/>
          </w:rPr>
          <w:drawing>
            <wp:inline distT="0" distB="0" distL="0" distR="0" wp14:anchorId="353E85DC" wp14:editId="3AA22010">
              <wp:extent cx="4754880" cy="2752027"/>
              <wp:effectExtent l="190500" t="190500" r="198120" b="182245"/>
              <wp:docPr id="1491690243" name="Picture 14916902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754880" cy="2752027"/>
                      </a:xfrm>
                      <a:prstGeom prst="rect">
                        <a:avLst/>
                      </a:prstGeom>
                      <a:ln>
                        <a:noFill/>
                      </a:ln>
                      <a:effectLst>
                        <a:outerShdw blurRad="190500" algn="tl" rotWithShape="0">
                          <a:srgbClr val="000000">
                            <a:alpha val="70000"/>
                          </a:srgbClr>
                        </a:outerShdw>
                      </a:effectLst>
                    </pic:spPr>
                  </pic:pic>
                </a:graphicData>
              </a:graphic>
            </wp:inline>
          </w:drawing>
        </w:r>
      </w:ins>
    </w:p>
    <w:p w14:paraId="3CC5109D" w14:textId="77777777" w:rsidR="003B34B4" w:rsidRPr="00E860A9" w:rsidRDefault="003B34B4" w:rsidP="003B34B4">
      <w:pPr>
        <w:pStyle w:val="ListParagraph"/>
        <w:numPr>
          <w:ilvl w:val="0"/>
          <w:numId w:val="85"/>
        </w:numPr>
        <w:rPr>
          <w:ins w:id="2003" w:author="Author"/>
          <w:rFonts w:cstheme="minorHAnsi"/>
          <w:b/>
          <w:lang w:val="en-GB"/>
        </w:rPr>
      </w:pPr>
      <w:ins w:id="2004" w:author="Author">
        <w:r w:rsidRPr="00AA33F2">
          <w:rPr>
            <w:rFonts w:cstheme="minorHAnsi"/>
            <w:lang w:val="en-GB"/>
          </w:rPr>
          <w:t xml:space="preserve">Close the Criteria Preview page. </w:t>
        </w:r>
        <w:r>
          <w:rPr>
            <w:rFonts w:cstheme="minorHAnsi"/>
            <w:lang w:val="en-GB"/>
          </w:rPr>
          <w:t xml:space="preserve"> And click </w:t>
        </w:r>
        <w:r w:rsidRPr="00D723DF">
          <w:rPr>
            <w:rFonts w:cstheme="minorHAnsi"/>
            <w:b/>
            <w:bCs/>
            <w:lang w:val="en-GB"/>
          </w:rPr>
          <w:t>Cancel</w:t>
        </w:r>
        <w:r>
          <w:rPr>
            <w:rFonts w:cstheme="minorHAnsi"/>
            <w:lang w:val="en-GB"/>
          </w:rPr>
          <w:t>.</w:t>
        </w:r>
      </w:ins>
    </w:p>
    <w:p w14:paraId="6F1B299B" w14:textId="77777777" w:rsidR="003B34B4" w:rsidRPr="00AA33F2" w:rsidRDefault="003B34B4" w:rsidP="003B34B4">
      <w:pPr>
        <w:pStyle w:val="ListParagraph"/>
        <w:rPr>
          <w:ins w:id="2005" w:author="Author"/>
          <w:rFonts w:cstheme="minorHAnsi"/>
          <w:b/>
          <w:lang w:val="en-GB"/>
        </w:rPr>
      </w:pPr>
      <w:ins w:id="2006" w:author="Author">
        <w:r w:rsidRPr="00AA33F2">
          <w:rPr>
            <w:rFonts w:cstheme="minorHAnsi"/>
            <w:lang w:val="en-GB"/>
          </w:rPr>
          <w:br/>
        </w:r>
        <w:r w:rsidRPr="00AA33F2">
          <w:rPr>
            <w:rFonts w:cstheme="minorHAnsi"/>
            <w:b/>
            <w:lang w:val="en-GB"/>
          </w:rPr>
          <w:t>How many Unique Customer Profiles do you have now?</w:t>
        </w:r>
      </w:ins>
    </w:p>
    <w:p w14:paraId="0017FF98" w14:textId="77777777" w:rsidR="003B34B4" w:rsidRPr="00AA33F2" w:rsidRDefault="003B34B4" w:rsidP="003B34B4">
      <w:pPr>
        <w:ind w:firstLine="708"/>
        <w:rPr>
          <w:ins w:id="2007" w:author="Author"/>
          <w:rFonts w:cstheme="minorHAnsi"/>
          <w:b/>
          <w:lang w:val="en-GB"/>
        </w:rPr>
      </w:pPr>
    </w:p>
    <w:p w14:paraId="33B52D6E" w14:textId="77777777" w:rsidR="003B34B4" w:rsidRDefault="003B34B4" w:rsidP="003B34B4">
      <w:pPr>
        <w:rPr>
          <w:ins w:id="2008" w:author="Author"/>
          <w:rFonts w:eastAsiaTheme="majorEastAsia" w:cstheme="minorHAnsi"/>
          <w:color w:val="008272"/>
          <w:sz w:val="32"/>
          <w:szCs w:val="32"/>
          <w:lang w:val="en-GB"/>
        </w:rPr>
      </w:pPr>
      <w:ins w:id="2009" w:author="Author">
        <w:r>
          <w:rPr>
            <w:rFonts w:cstheme="minorHAnsi"/>
            <w:lang w:val="en-GB"/>
          </w:rPr>
          <w:br w:type="page"/>
        </w:r>
      </w:ins>
    </w:p>
    <w:p w14:paraId="489CAC2E" w14:textId="77777777" w:rsidR="003B34B4" w:rsidRPr="00AA33F2" w:rsidRDefault="003B34B4">
      <w:pPr>
        <w:pStyle w:val="Heading4"/>
        <w:rPr>
          <w:ins w:id="2010" w:author="Author"/>
          <w:lang w:val="en-GB"/>
        </w:rPr>
        <w:pPrChange w:id="2011" w:author="Author">
          <w:pPr>
            <w:pStyle w:val="Heading2"/>
          </w:pPr>
        </w:pPrChange>
      </w:pPr>
      <w:bookmarkStart w:id="2012" w:name="_Toc37667998"/>
      <w:bookmarkStart w:id="2013" w:name="_Toc84692318"/>
      <w:ins w:id="2014" w:author="Author">
        <w:r w:rsidRPr="00AA33F2">
          <w:rPr>
            <w:lang w:val="en-GB"/>
          </w:rPr>
          <w:t>Task 5 – Merge</w:t>
        </w:r>
        <w:bookmarkEnd w:id="2012"/>
        <w:bookmarkEnd w:id="2013"/>
      </w:ins>
    </w:p>
    <w:p w14:paraId="3D86324F" w14:textId="77777777" w:rsidR="003B34B4" w:rsidRPr="00AA33F2" w:rsidRDefault="003B34B4" w:rsidP="003B34B4">
      <w:pPr>
        <w:shd w:val="clear" w:color="auto" w:fill="FFFFFF"/>
        <w:spacing w:before="100" w:beforeAutospacing="1" w:after="0" w:line="240" w:lineRule="auto"/>
        <w:rPr>
          <w:ins w:id="2015" w:author="Author"/>
          <w:rFonts w:cstheme="minorHAnsi"/>
          <w:lang w:val="en-GB"/>
        </w:rPr>
      </w:pPr>
      <w:ins w:id="2016" w:author="Author">
        <w:r w:rsidRPr="00AA33F2">
          <w:rPr>
            <w:rFonts w:cstheme="minorHAnsi"/>
            <w:lang w:val="en-GB"/>
          </w:rPr>
          <w:t xml:space="preserve">The merge phase is the last phase in the data unification process. Its purpose is reconciling conflicting data and to define the attributes that will be used in your unified customer profile. </w:t>
        </w:r>
      </w:ins>
    </w:p>
    <w:p w14:paraId="6044D31E" w14:textId="77777777" w:rsidR="003B34B4" w:rsidRPr="00AA33F2" w:rsidRDefault="003B34B4" w:rsidP="003B34B4">
      <w:pPr>
        <w:rPr>
          <w:ins w:id="2017" w:author="Author"/>
          <w:rFonts w:cstheme="minorHAnsi"/>
          <w:lang w:val="en-GB"/>
        </w:rPr>
      </w:pPr>
      <w:ins w:id="2018" w:author="Author">
        <w:r w:rsidRPr="00AA33F2">
          <w:rPr>
            <w:rFonts w:cstheme="minorHAnsi"/>
            <w:lang w:val="en-GB"/>
          </w:rPr>
          <w:br/>
          <w:t xml:space="preserve">A Merged attribute is an attribute that exists in more than one data source and represents the same piece of data. For example, we may have ‘Email Address’ in both Web Customers and Loyalty Customer data sources. </w:t>
        </w:r>
      </w:ins>
    </w:p>
    <w:p w14:paraId="4B641E9C" w14:textId="77777777" w:rsidR="003B34B4" w:rsidRDefault="003B34B4" w:rsidP="003B34B4">
      <w:pPr>
        <w:rPr>
          <w:ins w:id="2019" w:author="Author"/>
          <w:rFonts w:cstheme="minorHAnsi"/>
          <w:lang w:val="en-GB"/>
        </w:rPr>
      </w:pPr>
      <w:ins w:id="2020" w:author="Author">
        <w:r w:rsidRPr="00AA33F2">
          <w:rPr>
            <w:rFonts w:cstheme="minorHAnsi"/>
            <w:lang w:val="en-GB"/>
          </w:rPr>
          <w:t>Customer Insights will attempt to identify attributes to be merged using their mapping to the</w:t>
        </w:r>
        <w:r>
          <w:rPr>
            <w:rFonts w:cstheme="minorHAnsi"/>
            <w:lang w:val="en-GB"/>
          </w:rPr>
          <w:t xml:space="preserve"> standard data types we used in the ‘Map’ stage.</w:t>
        </w:r>
        <w:r w:rsidRPr="00AA33F2">
          <w:rPr>
            <w:rFonts w:cstheme="minorHAnsi"/>
            <w:lang w:val="en-GB"/>
          </w:rPr>
          <w:t xml:space="preserve"> </w:t>
        </w:r>
      </w:ins>
    </w:p>
    <w:p w14:paraId="5AF7120C" w14:textId="77777777" w:rsidR="003B34B4" w:rsidRPr="00CA2161" w:rsidRDefault="003B34B4" w:rsidP="003B34B4">
      <w:pPr>
        <w:rPr>
          <w:ins w:id="2021" w:author="Author"/>
          <w:rFonts w:cstheme="minorHAnsi"/>
          <w:lang w:val="en-GB"/>
        </w:rPr>
      </w:pPr>
      <w:ins w:id="2022" w:author="Author">
        <w:r w:rsidRPr="00AA33F2">
          <w:rPr>
            <w:rFonts w:cstheme="minorHAnsi"/>
            <w:lang w:val="en-GB"/>
          </w:rPr>
          <w:t xml:space="preserve">From the </w:t>
        </w:r>
        <w:r w:rsidRPr="00AA33F2">
          <w:rPr>
            <w:rFonts w:cstheme="minorHAnsi"/>
            <w:b/>
            <w:lang w:val="en-GB"/>
          </w:rPr>
          <w:t xml:space="preserve">Match </w:t>
        </w:r>
        <w:r w:rsidRPr="00AA33F2">
          <w:rPr>
            <w:rFonts w:cstheme="minorHAnsi"/>
            <w:lang w:val="en-GB"/>
          </w:rPr>
          <w:t xml:space="preserve">screen, click </w:t>
        </w:r>
        <w:r w:rsidRPr="00AA33F2">
          <w:rPr>
            <w:rFonts w:cstheme="minorHAnsi"/>
            <w:b/>
            <w:lang w:val="en-GB"/>
          </w:rPr>
          <w:t xml:space="preserve">Back to Unify </w:t>
        </w:r>
        <w:r w:rsidRPr="00AA33F2">
          <w:rPr>
            <w:rFonts w:cstheme="minorHAnsi"/>
            <w:lang w:val="en-GB"/>
          </w:rPr>
          <w:t xml:space="preserve">to return to the </w:t>
        </w:r>
        <w:r w:rsidRPr="00AA33F2">
          <w:rPr>
            <w:rFonts w:cstheme="minorHAnsi"/>
            <w:b/>
            <w:lang w:val="en-GB"/>
          </w:rPr>
          <w:t xml:space="preserve">Map </w:t>
        </w:r>
        <w:r w:rsidRPr="00AA33F2">
          <w:rPr>
            <w:rFonts w:cstheme="minorHAnsi"/>
            <w:lang w:val="en-GB"/>
          </w:rPr>
          <w:sym w:font="Wingdings" w:char="F0E0"/>
        </w:r>
        <w:r w:rsidRPr="00AA33F2">
          <w:rPr>
            <w:rFonts w:cstheme="minorHAnsi"/>
            <w:b/>
            <w:lang w:val="en-GB"/>
          </w:rPr>
          <w:t xml:space="preserve"> Match </w:t>
        </w:r>
        <w:r w:rsidRPr="00AA33F2">
          <w:rPr>
            <w:rFonts w:cstheme="minorHAnsi"/>
            <w:lang w:val="en-GB"/>
          </w:rPr>
          <w:sym w:font="Wingdings" w:char="F0E0"/>
        </w:r>
        <w:r w:rsidRPr="00AA33F2">
          <w:rPr>
            <w:rFonts w:cstheme="minorHAnsi"/>
            <w:b/>
            <w:lang w:val="en-GB"/>
          </w:rPr>
          <w:t xml:space="preserve"> Merge </w:t>
        </w:r>
        <w:r w:rsidRPr="00AA33F2">
          <w:rPr>
            <w:rFonts w:cstheme="minorHAnsi"/>
            <w:lang w:val="en-GB"/>
          </w:rPr>
          <w:t>screen.</w:t>
        </w:r>
      </w:ins>
    </w:p>
    <w:p w14:paraId="537C4C39" w14:textId="77777777" w:rsidR="003B34B4" w:rsidRPr="00430520" w:rsidRDefault="003B34B4" w:rsidP="003B34B4">
      <w:pPr>
        <w:pStyle w:val="ListParagraph"/>
        <w:numPr>
          <w:ilvl w:val="0"/>
          <w:numId w:val="86"/>
        </w:numPr>
        <w:rPr>
          <w:ins w:id="2023" w:author="Author"/>
          <w:rFonts w:cstheme="minorHAnsi"/>
          <w:lang w:val="en-GB"/>
        </w:rPr>
      </w:pPr>
      <w:ins w:id="2024" w:author="Author">
        <w:r w:rsidRPr="00AA33F2">
          <w:rPr>
            <w:rFonts w:cstheme="minorHAnsi"/>
            <w:lang w:val="en-GB"/>
          </w:rPr>
          <w:t xml:space="preserve">Click </w:t>
        </w:r>
        <w:r w:rsidRPr="00AA33F2">
          <w:rPr>
            <w:rFonts w:cstheme="minorHAnsi"/>
            <w:b/>
            <w:lang w:val="en-GB"/>
          </w:rPr>
          <w:t>Merge.</w:t>
        </w:r>
      </w:ins>
    </w:p>
    <w:p w14:paraId="09DA2854" w14:textId="77777777" w:rsidR="00262556" w:rsidRDefault="003B34B4" w:rsidP="003B34B4">
      <w:pPr>
        <w:pStyle w:val="ListParagraph"/>
        <w:ind w:left="708"/>
        <w:rPr>
          <w:ins w:id="2025" w:author="Author"/>
          <w:rFonts w:cstheme="minorHAnsi"/>
          <w:lang w:val="en-GB"/>
        </w:rPr>
      </w:pPr>
      <w:ins w:id="2026" w:author="Author">
        <w:r w:rsidRPr="00AA33F2">
          <w:rPr>
            <w:rFonts w:cstheme="minorHAnsi"/>
            <w:b/>
            <w:lang w:val="en-GB"/>
          </w:rPr>
          <w:br/>
        </w:r>
        <w:r w:rsidRPr="00AA33F2">
          <w:rPr>
            <w:rFonts w:cstheme="minorHAnsi"/>
            <w:lang w:val="en-GB"/>
          </w:rPr>
          <w:t xml:space="preserve">You will be presented with the </w:t>
        </w:r>
        <w:r w:rsidRPr="00AA33F2">
          <w:rPr>
            <w:rFonts w:cstheme="minorHAnsi"/>
            <w:b/>
            <w:lang w:val="en-GB"/>
          </w:rPr>
          <w:t xml:space="preserve">Merge </w:t>
        </w:r>
        <w:r w:rsidRPr="00AA33F2">
          <w:rPr>
            <w:rFonts w:cstheme="minorHAnsi"/>
            <w:lang w:val="en-GB"/>
          </w:rPr>
          <w:t>screen</w:t>
        </w:r>
        <w:r w:rsidR="00262556">
          <w:rPr>
            <w:rFonts w:cstheme="minorHAnsi"/>
            <w:lang w:val="en-GB"/>
          </w:rPr>
          <w:t xml:space="preserve"> which gives </w:t>
        </w:r>
        <w:proofErr w:type="spellStart"/>
        <w:r w:rsidR="00262556">
          <w:rPr>
            <w:rFonts w:cstheme="minorHAnsi"/>
            <w:lang w:val="en-GB"/>
          </w:rPr>
          <w:t>you</w:t>
        </w:r>
        <w:proofErr w:type="spellEnd"/>
        <w:r w:rsidR="00262556">
          <w:rPr>
            <w:rFonts w:cstheme="minorHAnsi"/>
            <w:lang w:val="en-GB"/>
          </w:rPr>
          <w:t xml:space="preserve"> idea how Combined customer field and how many are still individual, also 0 excluded fields.</w:t>
        </w:r>
      </w:ins>
    </w:p>
    <w:p w14:paraId="13BEE965" w14:textId="697A09E3" w:rsidR="00262556" w:rsidRDefault="00262556" w:rsidP="003B34B4">
      <w:pPr>
        <w:pStyle w:val="ListParagraph"/>
        <w:ind w:left="708"/>
        <w:rPr>
          <w:ins w:id="2027" w:author="Author"/>
          <w:rFonts w:cstheme="minorHAnsi"/>
          <w:lang w:val="en-GB"/>
        </w:rPr>
      </w:pPr>
      <w:ins w:id="2028" w:author="Author">
        <w:r>
          <w:rPr>
            <w:rFonts w:cstheme="minorHAnsi"/>
            <w:lang w:val="en-GB"/>
          </w:rPr>
          <w:t xml:space="preserve"> </w:t>
        </w:r>
        <w:del w:id="2029" w:author="Author">
          <w:r w:rsidR="003B34B4" w:rsidRPr="00AA33F2" w:rsidDel="00262556">
            <w:rPr>
              <w:rFonts w:cstheme="minorHAnsi"/>
              <w:lang w:val="en-GB"/>
            </w:rPr>
            <w:delText xml:space="preserve">. </w:delText>
          </w:r>
        </w:del>
      </w:ins>
    </w:p>
    <w:p w14:paraId="120DC150" w14:textId="00F28FF9" w:rsidR="00262556" w:rsidRDefault="00262556" w:rsidP="003B34B4">
      <w:pPr>
        <w:pStyle w:val="ListParagraph"/>
        <w:ind w:left="708"/>
        <w:rPr>
          <w:ins w:id="2030" w:author="Author"/>
          <w:rFonts w:cstheme="minorHAnsi"/>
          <w:lang w:val="en-GB"/>
        </w:rPr>
      </w:pPr>
      <w:ins w:id="2031" w:author="Author">
        <w:r>
          <w:rPr>
            <w:noProof/>
          </w:rPr>
          <w:drawing>
            <wp:inline distT="0" distB="0" distL="0" distR="0" wp14:anchorId="7489FE33" wp14:editId="0DA4DAF8">
              <wp:extent cx="6858000" cy="2701290"/>
              <wp:effectExtent l="0" t="0" r="0" b="3810"/>
              <wp:docPr id="1012513258" name="Picture 10125132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8" name="Picture 1012513258" descr="Graphical user interface, text, application, email&#10;&#10;Description automatically generated"/>
                      <pic:cNvPicPr/>
                    </pic:nvPicPr>
                    <pic:blipFill>
                      <a:blip r:embed="rId151"/>
                      <a:stretch>
                        <a:fillRect/>
                      </a:stretch>
                    </pic:blipFill>
                    <pic:spPr>
                      <a:xfrm>
                        <a:off x="0" y="0"/>
                        <a:ext cx="6858000" cy="2701290"/>
                      </a:xfrm>
                      <a:prstGeom prst="rect">
                        <a:avLst/>
                      </a:prstGeom>
                    </pic:spPr>
                  </pic:pic>
                </a:graphicData>
              </a:graphic>
            </wp:inline>
          </w:drawing>
        </w:r>
      </w:ins>
    </w:p>
    <w:p w14:paraId="7B732EA1" w14:textId="77777777" w:rsidR="00262556" w:rsidRDefault="00262556" w:rsidP="003B34B4">
      <w:pPr>
        <w:pStyle w:val="ListParagraph"/>
        <w:ind w:left="708"/>
        <w:rPr>
          <w:ins w:id="2032" w:author="Author"/>
          <w:rFonts w:cstheme="minorHAnsi"/>
          <w:lang w:val="en-GB"/>
        </w:rPr>
      </w:pPr>
    </w:p>
    <w:p w14:paraId="18EC7079" w14:textId="77777777" w:rsidR="00262556" w:rsidRDefault="00262556" w:rsidP="003B34B4">
      <w:pPr>
        <w:pStyle w:val="ListParagraph"/>
        <w:ind w:left="708"/>
        <w:rPr>
          <w:ins w:id="2033" w:author="Author"/>
          <w:rFonts w:cstheme="minorHAnsi"/>
          <w:lang w:val="en-GB"/>
        </w:rPr>
      </w:pPr>
    </w:p>
    <w:p w14:paraId="6284F5D4" w14:textId="03A5C34F" w:rsidR="003B34B4" w:rsidRDefault="003B34B4" w:rsidP="003B34B4">
      <w:pPr>
        <w:pStyle w:val="ListParagraph"/>
        <w:ind w:left="708"/>
        <w:rPr>
          <w:ins w:id="2034" w:author="Author"/>
          <w:rFonts w:cstheme="minorHAnsi"/>
          <w:lang w:val="en-GB"/>
        </w:rPr>
      </w:pPr>
      <w:ins w:id="2035" w:author="Author">
        <w:r w:rsidRPr="00AA33F2">
          <w:rPr>
            <w:rFonts w:cstheme="minorHAnsi"/>
            <w:lang w:val="en-GB"/>
          </w:rPr>
          <w:t xml:space="preserve">Note that attributes from </w:t>
        </w:r>
        <w:del w:id="2036" w:author="Author">
          <w:r w:rsidRPr="00AA33F2" w:rsidDel="006873C7">
            <w:rPr>
              <w:rFonts w:cstheme="minorHAnsi"/>
              <w:lang w:val="en-GB"/>
            </w:rPr>
            <w:delText>both the Customer Loyalty and eCommerce Contacts</w:delText>
          </w:r>
        </w:del>
        <w:r w:rsidR="006873C7">
          <w:rPr>
            <w:rFonts w:cstheme="minorHAnsi"/>
            <w:lang w:val="en-GB"/>
          </w:rPr>
          <w:t xml:space="preserve">all three data sources: </w:t>
        </w:r>
        <w:proofErr w:type="spellStart"/>
        <w:r w:rsidR="006873C7">
          <w:rPr>
            <w:rFonts w:cstheme="minorHAnsi"/>
            <w:lang w:val="en-GB"/>
          </w:rPr>
          <w:t>ContactswithTransactions</w:t>
        </w:r>
        <w:proofErr w:type="spellEnd"/>
        <w:r w:rsidR="006873C7">
          <w:rPr>
            <w:rFonts w:cstheme="minorHAnsi"/>
            <w:lang w:val="en-GB"/>
          </w:rPr>
          <w:t xml:space="preserve">, </w:t>
        </w:r>
        <w:proofErr w:type="spellStart"/>
        <w:r w:rsidR="006873C7">
          <w:rPr>
            <w:rFonts w:cstheme="minorHAnsi"/>
            <w:lang w:val="en-GB"/>
          </w:rPr>
          <w:t>CustomerLoyalty</w:t>
        </w:r>
        <w:proofErr w:type="spellEnd"/>
        <w:r w:rsidR="006873C7">
          <w:rPr>
            <w:rFonts w:cstheme="minorHAnsi"/>
            <w:lang w:val="en-GB"/>
          </w:rPr>
          <w:t>, and D365Contacts</w:t>
        </w:r>
        <w:r w:rsidRPr="00AA33F2">
          <w:rPr>
            <w:rFonts w:cstheme="minorHAnsi"/>
            <w:lang w:val="en-GB"/>
          </w:rPr>
          <w:t xml:space="preserve"> that are of the same type (e.g. First Name) have been ‘Merged’.</w:t>
        </w:r>
        <w:r>
          <w:rPr>
            <w:rFonts w:cstheme="minorHAnsi"/>
            <w:lang w:val="en-GB"/>
          </w:rPr>
          <w:t xml:space="preserve"> </w:t>
        </w:r>
      </w:ins>
    </w:p>
    <w:p w14:paraId="21D7BF07" w14:textId="4DF6C328" w:rsidR="003B34B4" w:rsidRDefault="003B34B4" w:rsidP="003B34B4">
      <w:pPr>
        <w:pStyle w:val="ListParagraph"/>
        <w:ind w:left="360"/>
        <w:rPr>
          <w:ins w:id="2037" w:author="Author"/>
          <w:rFonts w:cstheme="minorHAnsi"/>
          <w:lang w:val="en-GB"/>
        </w:rPr>
      </w:pPr>
    </w:p>
    <w:p w14:paraId="0EA9A269" w14:textId="5C487933" w:rsidR="006873C7" w:rsidRDefault="006873C7" w:rsidP="003B34B4">
      <w:pPr>
        <w:pStyle w:val="ListParagraph"/>
        <w:ind w:left="360"/>
        <w:rPr>
          <w:ins w:id="2038" w:author="Author"/>
          <w:rFonts w:cstheme="minorHAnsi"/>
          <w:lang w:val="en-GB"/>
        </w:rPr>
      </w:pPr>
      <w:ins w:id="2039" w:author="Author">
        <w:r>
          <w:rPr>
            <w:noProof/>
          </w:rPr>
          <w:drawing>
            <wp:inline distT="0" distB="0" distL="0" distR="0" wp14:anchorId="635E7157" wp14:editId="4F9CB3DF">
              <wp:extent cx="6282387" cy="2090057"/>
              <wp:effectExtent l="0" t="0" r="4445" b="5715"/>
              <wp:docPr id="1012513259" name="Picture 1012513259"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59" name="Picture 1012513259" descr="Graphical user interface, text, application, email, Teams&#10;&#10;Description automatically generated"/>
                      <pic:cNvPicPr/>
                    </pic:nvPicPr>
                    <pic:blipFill>
                      <a:blip r:embed="rId152"/>
                      <a:stretch>
                        <a:fillRect/>
                      </a:stretch>
                    </pic:blipFill>
                    <pic:spPr>
                      <a:xfrm>
                        <a:off x="0" y="0"/>
                        <a:ext cx="6284416" cy="2090732"/>
                      </a:xfrm>
                      <a:prstGeom prst="rect">
                        <a:avLst/>
                      </a:prstGeom>
                    </pic:spPr>
                  </pic:pic>
                </a:graphicData>
              </a:graphic>
            </wp:inline>
          </w:drawing>
        </w:r>
      </w:ins>
    </w:p>
    <w:p w14:paraId="6CC8306E" w14:textId="45995AB1" w:rsidR="003B34B4" w:rsidDel="006873C7" w:rsidRDefault="003B34B4" w:rsidP="003B34B4">
      <w:pPr>
        <w:pStyle w:val="ListParagraph"/>
        <w:ind w:left="708"/>
        <w:rPr>
          <w:ins w:id="2040" w:author="Author"/>
          <w:del w:id="2041" w:author="Author"/>
          <w:rFonts w:cstheme="minorHAnsi"/>
          <w:lang w:val="en-GB"/>
        </w:rPr>
      </w:pPr>
      <w:ins w:id="2042" w:author="Author">
        <w:del w:id="2043" w:author="Author">
          <w:r w:rsidDel="006873C7">
            <w:rPr>
              <w:noProof/>
            </w:rPr>
            <w:drawing>
              <wp:inline distT="0" distB="0" distL="0" distR="0" wp14:anchorId="78B4E92A" wp14:editId="1EC000F2">
                <wp:extent cx="4572000" cy="2375923"/>
                <wp:effectExtent l="190500" t="190500" r="190500" b="196215"/>
                <wp:docPr id="603262950" name="Picture 6032629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572000" cy="2375923"/>
                        </a:xfrm>
                        <a:prstGeom prst="rect">
                          <a:avLst/>
                        </a:prstGeom>
                        <a:ln>
                          <a:noFill/>
                        </a:ln>
                        <a:effectLst>
                          <a:outerShdw blurRad="190500" algn="tl" rotWithShape="0">
                            <a:srgbClr val="000000">
                              <a:alpha val="70000"/>
                            </a:srgbClr>
                          </a:outerShdw>
                        </a:effectLst>
                      </pic:spPr>
                    </pic:pic>
                  </a:graphicData>
                </a:graphic>
              </wp:inline>
            </w:drawing>
          </w:r>
        </w:del>
      </w:ins>
    </w:p>
    <w:p w14:paraId="56F6D156" w14:textId="076FFB45" w:rsidR="003B34B4" w:rsidRPr="00E3284F" w:rsidDel="006873C7" w:rsidRDefault="003B34B4">
      <w:pPr>
        <w:pStyle w:val="ListParagraph"/>
        <w:ind w:left="708"/>
        <w:rPr>
          <w:ins w:id="2044" w:author="Author"/>
          <w:del w:id="2045" w:author="Author"/>
          <w:rFonts w:cstheme="minorHAnsi"/>
          <w:lang w:val="en-GB"/>
        </w:rPr>
        <w:pPrChange w:id="2046" w:author="Aileen Gusni" w:date="2021-10-09T01:45:00Z">
          <w:pPr>
            <w:pStyle w:val="ListParagraph"/>
            <w:ind w:left="360"/>
          </w:pPr>
        </w:pPrChange>
      </w:pPr>
    </w:p>
    <w:p w14:paraId="55C9C74D" w14:textId="5C25DD0F" w:rsidR="003B34B4" w:rsidDel="006873C7" w:rsidRDefault="003B34B4" w:rsidP="003B34B4">
      <w:pPr>
        <w:pStyle w:val="ListParagraph"/>
        <w:rPr>
          <w:ins w:id="2047" w:author="Author"/>
          <w:del w:id="2048" w:author="Author"/>
          <w:rFonts w:cstheme="minorHAnsi"/>
          <w:lang w:val="en-GB"/>
        </w:rPr>
      </w:pPr>
    </w:p>
    <w:p w14:paraId="38EFC6DD" w14:textId="530CBE3F" w:rsidR="003B34B4" w:rsidDel="006873C7" w:rsidRDefault="003B34B4" w:rsidP="003B34B4">
      <w:pPr>
        <w:pStyle w:val="ListParagraph"/>
        <w:rPr>
          <w:ins w:id="2049" w:author="Author"/>
          <w:del w:id="2050" w:author="Author"/>
          <w:rFonts w:cstheme="minorHAnsi"/>
          <w:lang w:val="en-GB"/>
        </w:rPr>
      </w:pPr>
    </w:p>
    <w:p w14:paraId="61ACE9B8" w14:textId="531C17E0" w:rsidR="003B34B4" w:rsidDel="006873C7" w:rsidRDefault="003B34B4" w:rsidP="003B34B4">
      <w:pPr>
        <w:pStyle w:val="ListParagraph"/>
        <w:rPr>
          <w:ins w:id="2051" w:author="Author"/>
          <w:del w:id="2052" w:author="Author"/>
          <w:rFonts w:cstheme="minorHAnsi"/>
          <w:lang w:val="en-GB"/>
        </w:rPr>
      </w:pPr>
    </w:p>
    <w:p w14:paraId="418F2517" w14:textId="126D0363" w:rsidR="003B34B4" w:rsidDel="006873C7" w:rsidRDefault="003B34B4" w:rsidP="003B34B4">
      <w:pPr>
        <w:pStyle w:val="ListParagraph"/>
        <w:rPr>
          <w:ins w:id="2053" w:author="Author"/>
          <w:del w:id="2054" w:author="Author"/>
          <w:rFonts w:cstheme="minorHAnsi"/>
          <w:lang w:val="en-GB"/>
        </w:rPr>
      </w:pPr>
    </w:p>
    <w:p w14:paraId="2B8EB6C1" w14:textId="1C1F0CC3" w:rsidR="003B34B4" w:rsidDel="006873C7" w:rsidRDefault="003B34B4" w:rsidP="003B34B4">
      <w:pPr>
        <w:pStyle w:val="ListParagraph"/>
        <w:rPr>
          <w:ins w:id="2055" w:author="Author"/>
          <w:del w:id="2056" w:author="Author"/>
          <w:rFonts w:cstheme="minorHAnsi"/>
          <w:lang w:val="en-GB"/>
        </w:rPr>
      </w:pPr>
    </w:p>
    <w:p w14:paraId="1D05C3F6" w14:textId="19C9E566" w:rsidR="003B34B4" w:rsidDel="006873C7" w:rsidRDefault="003B34B4" w:rsidP="003B34B4">
      <w:pPr>
        <w:pStyle w:val="ListParagraph"/>
        <w:rPr>
          <w:ins w:id="2057" w:author="Author"/>
          <w:del w:id="2058" w:author="Author"/>
          <w:rFonts w:cstheme="minorHAnsi"/>
          <w:lang w:val="en-GB"/>
        </w:rPr>
      </w:pPr>
    </w:p>
    <w:p w14:paraId="013B708A" w14:textId="1B80F064" w:rsidR="003B34B4" w:rsidDel="006873C7" w:rsidRDefault="003B34B4" w:rsidP="003B34B4">
      <w:pPr>
        <w:pStyle w:val="ListParagraph"/>
        <w:rPr>
          <w:ins w:id="2059" w:author="Author"/>
          <w:del w:id="2060" w:author="Author"/>
          <w:rFonts w:cstheme="minorHAnsi"/>
          <w:lang w:val="en-GB"/>
        </w:rPr>
      </w:pPr>
    </w:p>
    <w:p w14:paraId="60590C23" w14:textId="344FD3D0" w:rsidR="003B34B4" w:rsidDel="006873C7" w:rsidRDefault="003B34B4" w:rsidP="003B34B4">
      <w:pPr>
        <w:pStyle w:val="ListParagraph"/>
        <w:rPr>
          <w:ins w:id="2061" w:author="Author"/>
          <w:del w:id="2062" w:author="Author"/>
          <w:rFonts w:cstheme="minorHAnsi"/>
          <w:lang w:val="en-GB"/>
        </w:rPr>
      </w:pPr>
    </w:p>
    <w:p w14:paraId="533388C9" w14:textId="77777777" w:rsidR="003B34B4" w:rsidRDefault="003B34B4" w:rsidP="003B34B4">
      <w:pPr>
        <w:pStyle w:val="ListParagraph"/>
        <w:rPr>
          <w:ins w:id="2063" w:author="Author"/>
          <w:rFonts w:cstheme="minorHAnsi"/>
          <w:lang w:val="en-GB"/>
        </w:rPr>
      </w:pPr>
    </w:p>
    <w:p w14:paraId="61BC8432" w14:textId="5D76C405" w:rsidR="00E1011E" w:rsidRDefault="00E1011E" w:rsidP="003B34B4">
      <w:pPr>
        <w:pStyle w:val="ListParagraph"/>
        <w:numPr>
          <w:ilvl w:val="0"/>
          <w:numId w:val="86"/>
        </w:numPr>
        <w:rPr>
          <w:ins w:id="2064" w:author="Author"/>
          <w:rFonts w:cstheme="minorHAnsi"/>
          <w:lang w:val="en-GB"/>
        </w:rPr>
      </w:pPr>
      <w:ins w:id="2065" w:author="Author">
        <w:r>
          <w:rPr>
            <w:rFonts w:cstheme="minorHAnsi"/>
            <w:lang w:val="en-GB"/>
          </w:rPr>
          <w:t xml:space="preserve">You can also view the importance rank, for example </w:t>
        </w:r>
        <w:proofErr w:type="spellStart"/>
        <w:r>
          <w:rPr>
            <w:rFonts w:cstheme="minorHAnsi"/>
            <w:lang w:val="en-GB"/>
          </w:rPr>
          <w:t>ContactswithTransaction</w:t>
        </w:r>
        <w:proofErr w:type="spellEnd"/>
        <w:r>
          <w:rPr>
            <w:rFonts w:cstheme="minorHAnsi"/>
            <w:lang w:val="en-GB"/>
          </w:rPr>
          <w:t xml:space="preserve"> is number 1.</w:t>
        </w:r>
        <w:r w:rsidR="006B17A9">
          <w:rPr>
            <w:rFonts w:cstheme="minorHAnsi"/>
            <w:lang w:val="en-GB"/>
          </w:rPr>
          <w:t xml:space="preserve"> You can then do some actions such as, Separate field, Exclude, and also Move down to move the rank. In this case we will just leave it as it is as we define</w:t>
        </w:r>
        <w:r w:rsidR="002E09AC">
          <w:rPr>
            <w:rFonts w:cstheme="minorHAnsi"/>
            <w:lang w:val="en-GB"/>
          </w:rPr>
          <w:t>d in the Map process the sequence of the Data Source.</w:t>
        </w:r>
      </w:ins>
    </w:p>
    <w:p w14:paraId="01133E09" w14:textId="64CD0570" w:rsidR="006B17A9" w:rsidRDefault="006B17A9">
      <w:pPr>
        <w:pStyle w:val="ListParagraph"/>
        <w:rPr>
          <w:ins w:id="2066" w:author="Author"/>
          <w:rFonts w:cstheme="minorHAnsi"/>
          <w:lang w:val="en-GB"/>
        </w:rPr>
        <w:pPrChange w:id="2067" w:author="Author">
          <w:pPr>
            <w:pStyle w:val="ListParagraph"/>
            <w:numPr>
              <w:numId w:val="86"/>
            </w:numPr>
            <w:ind w:hanging="360"/>
          </w:pPr>
        </w:pPrChange>
      </w:pPr>
      <w:ins w:id="2068" w:author="Author">
        <w:r>
          <w:rPr>
            <w:noProof/>
          </w:rPr>
          <w:drawing>
            <wp:inline distT="0" distB="0" distL="0" distR="0" wp14:anchorId="28568F1A" wp14:editId="3DF34F84">
              <wp:extent cx="5976257" cy="2202361"/>
              <wp:effectExtent l="0" t="0" r="5715" b="7620"/>
              <wp:docPr id="1012513260" name="Picture 10125132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60" name="Picture 1012513260" descr="Graphical user interface, application&#10;&#10;Description automatically generated"/>
                      <pic:cNvPicPr/>
                    </pic:nvPicPr>
                    <pic:blipFill>
                      <a:blip r:embed="rId154"/>
                      <a:stretch>
                        <a:fillRect/>
                      </a:stretch>
                    </pic:blipFill>
                    <pic:spPr>
                      <a:xfrm>
                        <a:off x="0" y="0"/>
                        <a:ext cx="5978623" cy="2203233"/>
                      </a:xfrm>
                      <a:prstGeom prst="rect">
                        <a:avLst/>
                      </a:prstGeom>
                    </pic:spPr>
                  </pic:pic>
                </a:graphicData>
              </a:graphic>
            </wp:inline>
          </w:drawing>
        </w:r>
      </w:ins>
    </w:p>
    <w:p w14:paraId="7B1365CD" w14:textId="64383F02" w:rsidR="003B34B4" w:rsidRPr="00A067CD" w:rsidDel="002E09AC" w:rsidRDefault="003B34B4" w:rsidP="003B34B4">
      <w:pPr>
        <w:pStyle w:val="ListParagraph"/>
        <w:numPr>
          <w:ilvl w:val="0"/>
          <w:numId w:val="86"/>
        </w:numPr>
        <w:rPr>
          <w:ins w:id="2069" w:author="Author"/>
          <w:del w:id="2070" w:author="Author"/>
          <w:rFonts w:cstheme="minorHAnsi"/>
          <w:lang w:val="en-GB"/>
        </w:rPr>
      </w:pPr>
      <w:ins w:id="2071" w:author="Author">
        <w:del w:id="2072" w:author="Author">
          <w:r w:rsidRPr="00AA33F2" w:rsidDel="002E09AC">
            <w:rPr>
              <w:rFonts w:cstheme="minorHAnsi"/>
              <w:lang w:val="en-GB"/>
            </w:rPr>
            <w:delText xml:space="preserve">Click the </w:delText>
          </w:r>
          <w:r w:rsidRPr="00E860A9" w:rsidDel="002E09AC">
            <w:rPr>
              <w:rFonts w:cstheme="minorHAnsi"/>
              <w:noProof/>
              <w:lang w:val="en-GB"/>
            </w:rPr>
            <w:drawing>
              <wp:inline distT="0" distB="0" distL="0" distR="0" wp14:anchorId="7A7DFA2E" wp14:editId="4DF3BB7C">
                <wp:extent cx="203210" cy="177809"/>
                <wp:effectExtent l="0" t="0" r="6350" b="0"/>
                <wp:docPr id="603262951" name="Picture 60326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03210" cy="177809"/>
                        </a:xfrm>
                        <a:prstGeom prst="rect">
                          <a:avLst/>
                        </a:prstGeom>
                      </pic:spPr>
                    </pic:pic>
                  </a:graphicData>
                </a:graphic>
              </wp:inline>
            </w:drawing>
          </w:r>
          <w:r w:rsidRPr="00E860A9" w:rsidDel="002E09AC">
            <w:rPr>
              <w:rFonts w:cstheme="minorHAnsi"/>
              <w:lang w:val="en-GB"/>
            </w:rPr>
            <w:delText xml:space="preserve"> </w:delText>
          </w:r>
          <w:r w:rsidRPr="00AA33F2" w:rsidDel="002E09AC">
            <w:rPr>
              <w:rFonts w:cstheme="minorHAnsi"/>
              <w:lang w:val="en-GB"/>
            </w:rPr>
            <w:delText>chevron on the ‘FirstName’ merged attribute. You should see that the FirstName attribute in eCommerceContacts is ranked number 1. This denotes that where you have a matching customer profile in both Loyalty and eCommerce, the First Name taken from eCommerceContacts will be the primary.</w:delText>
          </w:r>
        </w:del>
      </w:ins>
    </w:p>
    <w:p w14:paraId="3235610F" w14:textId="18C5517A" w:rsidR="003B34B4" w:rsidRPr="00A067CD" w:rsidDel="002E09AC" w:rsidRDefault="003B34B4" w:rsidP="003B34B4">
      <w:pPr>
        <w:pStyle w:val="ListParagraph"/>
        <w:ind w:left="708"/>
        <w:rPr>
          <w:ins w:id="2073" w:author="Author"/>
          <w:del w:id="2074" w:author="Author"/>
          <w:rFonts w:cstheme="minorHAnsi"/>
          <w:lang w:val="en-GB"/>
        </w:rPr>
      </w:pPr>
      <w:ins w:id="2075" w:author="Author">
        <w:del w:id="2076" w:author="Author">
          <w:r w:rsidDel="002E09AC">
            <w:rPr>
              <w:noProof/>
            </w:rPr>
            <w:drawing>
              <wp:inline distT="0" distB="0" distL="0" distR="0" wp14:anchorId="1A6C58CB" wp14:editId="499727EE">
                <wp:extent cx="4572000" cy="2108097"/>
                <wp:effectExtent l="190500" t="190500" r="190500" b="197485"/>
                <wp:docPr id="122" name="Picture 1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572000" cy="2108097"/>
                        </a:xfrm>
                        <a:prstGeom prst="rect">
                          <a:avLst/>
                        </a:prstGeom>
                        <a:ln>
                          <a:noFill/>
                        </a:ln>
                        <a:effectLst>
                          <a:outerShdw blurRad="190500" algn="tl" rotWithShape="0">
                            <a:srgbClr val="000000">
                              <a:alpha val="70000"/>
                            </a:srgbClr>
                          </a:outerShdw>
                        </a:effectLst>
                      </pic:spPr>
                    </pic:pic>
                  </a:graphicData>
                </a:graphic>
              </wp:inline>
            </w:drawing>
          </w:r>
        </w:del>
      </w:ins>
    </w:p>
    <w:p w14:paraId="44D95264" w14:textId="387A86D2" w:rsidR="003B34B4" w:rsidRPr="00AA33F2" w:rsidDel="002E09AC" w:rsidRDefault="003B34B4" w:rsidP="003B34B4">
      <w:pPr>
        <w:pStyle w:val="ListParagraph"/>
        <w:numPr>
          <w:ilvl w:val="0"/>
          <w:numId w:val="86"/>
        </w:numPr>
        <w:rPr>
          <w:ins w:id="2077" w:author="Author"/>
          <w:del w:id="2078" w:author="Author"/>
          <w:rFonts w:cstheme="minorHAnsi"/>
          <w:lang w:val="en-GB"/>
        </w:rPr>
      </w:pPr>
      <w:ins w:id="2079" w:author="Author">
        <w:del w:id="2080" w:author="Author">
          <w:r w:rsidRPr="00AA33F2" w:rsidDel="002E09AC">
            <w:rPr>
              <w:rFonts w:cstheme="minorHAnsi"/>
              <w:lang w:val="en-GB"/>
            </w:rPr>
            <w:delText xml:space="preserve">Click the </w:delText>
          </w:r>
          <w:r w:rsidRPr="00AA33F2" w:rsidDel="002E09AC">
            <w:rPr>
              <w:rFonts w:cstheme="minorHAnsi"/>
              <w:noProof/>
              <w:lang w:val="en-GB"/>
            </w:rPr>
            <w:drawing>
              <wp:inline distT="0" distB="0" distL="0" distR="0" wp14:anchorId="46E3BA8A" wp14:editId="29781B3F">
                <wp:extent cx="141747" cy="209909"/>
                <wp:effectExtent l="0" t="0" r="0" b="0"/>
                <wp:docPr id="1491690230" name="Picture 149169023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0230" name="Picture 1491690230" descr="Shape&#10;&#10;Description automatically generated"/>
                        <pic:cNvPicPr/>
                      </pic:nvPicPr>
                      <pic:blipFill rotWithShape="1">
                        <a:blip r:embed="rId157"/>
                        <a:srcRect t="14253" r="60337" b="16590"/>
                        <a:stretch/>
                      </pic:blipFill>
                      <pic:spPr bwMode="auto">
                        <a:xfrm>
                          <a:off x="0" y="0"/>
                          <a:ext cx="147400" cy="218280"/>
                        </a:xfrm>
                        <a:prstGeom prst="rect">
                          <a:avLst/>
                        </a:prstGeom>
                        <a:ln>
                          <a:noFill/>
                        </a:ln>
                        <a:extLst>
                          <a:ext uri="{53640926-AAD7-44D8-BBD7-CCE9431645EC}">
                            <a14:shadowObscured xmlns:a14="http://schemas.microsoft.com/office/drawing/2010/main"/>
                          </a:ext>
                        </a:extLst>
                      </pic:spPr>
                    </pic:pic>
                  </a:graphicData>
                </a:graphic>
              </wp:inline>
            </w:drawing>
          </w:r>
          <w:r w:rsidRPr="00AA33F2" w:rsidDel="002E09AC">
            <w:rPr>
              <w:rFonts w:cstheme="minorHAnsi"/>
              <w:lang w:val="en-GB"/>
            </w:rPr>
            <w:delText xml:space="preserve"> </w:delText>
          </w:r>
          <w:r w:rsidDel="002E09AC">
            <w:rPr>
              <w:rFonts w:cstheme="minorHAnsi"/>
              <w:lang w:val="en-GB"/>
            </w:rPr>
            <w:delText xml:space="preserve"> </w:delText>
          </w:r>
          <w:r w:rsidRPr="00AA33F2" w:rsidDel="002E09AC">
            <w:rPr>
              <w:rFonts w:cstheme="minorHAnsi"/>
              <w:lang w:val="en-GB"/>
            </w:rPr>
            <w:delText>button on the row for the Fi</w:delText>
          </w:r>
          <w:r w:rsidDel="002E09AC">
            <w:rPr>
              <w:rFonts w:cstheme="minorHAnsi"/>
              <w:lang w:val="en-GB"/>
            </w:rPr>
            <w:delText>r</w:delText>
          </w:r>
          <w:r w:rsidRPr="00AA33F2" w:rsidDel="002E09AC">
            <w:rPr>
              <w:rFonts w:cstheme="minorHAnsi"/>
              <w:lang w:val="en-GB"/>
            </w:rPr>
            <w:delText xml:space="preserve">stName merged attribute and click </w:delText>
          </w:r>
          <w:r w:rsidRPr="00AA33F2" w:rsidDel="002E09AC">
            <w:rPr>
              <w:rFonts w:cstheme="minorHAnsi"/>
              <w:b/>
              <w:lang w:val="en-GB"/>
            </w:rPr>
            <w:delText>Edit.</w:delText>
          </w:r>
          <w:r w:rsidRPr="00AA33F2" w:rsidDel="002E09AC">
            <w:rPr>
              <w:rFonts w:cstheme="minorHAnsi"/>
              <w:b/>
              <w:lang w:val="en-GB"/>
            </w:rPr>
            <w:br/>
          </w:r>
          <w:r w:rsidRPr="00AA33F2" w:rsidDel="002E09AC">
            <w:rPr>
              <w:rFonts w:cstheme="minorHAnsi"/>
              <w:lang w:val="en-GB"/>
            </w:rPr>
            <w:delText xml:space="preserve">Note that you’re able to change the display name and </w:delText>
          </w:r>
          <w:r w:rsidRPr="00AA33F2" w:rsidDel="002E09AC">
            <w:rPr>
              <w:rFonts w:cstheme="minorHAnsi"/>
              <w:b/>
              <w:lang w:val="en-GB"/>
            </w:rPr>
            <w:delText>importance rank</w:delText>
          </w:r>
          <w:r w:rsidRPr="00AA33F2" w:rsidDel="002E09AC">
            <w:rPr>
              <w:rFonts w:cstheme="minorHAnsi"/>
              <w:lang w:val="en-GB"/>
            </w:rPr>
            <w:delText xml:space="preserve"> for the merged attribute. The </w:delText>
          </w:r>
          <w:r w:rsidRPr="00AA33F2" w:rsidDel="002E09AC">
            <w:rPr>
              <w:rFonts w:cstheme="minorHAnsi"/>
              <w:b/>
              <w:lang w:val="en-GB"/>
            </w:rPr>
            <w:delText>Display Name</w:delText>
          </w:r>
          <w:r w:rsidRPr="00AA33F2" w:rsidDel="002E09AC">
            <w:rPr>
              <w:rFonts w:cstheme="minorHAnsi"/>
              <w:lang w:val="en-GB"/>
            </w:rPr>
            <w:delText xml:space="preserve"> is the name that will be used in the Merged Profile.</w:delText>
          </w:r>
        </w:del>
      </w:ins>
    </w:p>
    <w:p w14:paraId="603AAD47" w14:textId="4F92F796" w:rsidR="003B34B4" w:rsidRPr="00AA33F2" w:rsidDel="002E09AC" w:rsidRDefault="003B34B4" w:rsidP="003B34B4">
      <w:pPr>
        <w:pStyle w:val="ListParagraph"/>
        <w:rPr>
          <w:ins w:id="2081" w:author="Author"/>
          <w:del w:id="2082" w:author="Author"/>
          <w:rFonts w:cstheme="minorHAnsi"/>
          <w:lang w:val="en-GB"/>
        </w:rPr>
      </w:pPr>
    </w:p>
    <w:p w14:paraId="46166CA9" w14:textId="749BE1DB" w:rsidR="003B34B4" w:rsidDel="002E09AC" w:rsidRDefault="003B34B4" w:rsidP="003B34B4">
      <w:pPr>
        <w:pStyle w:val="ListParagraph"/>
        <w:rPr>
          <w:ins w:id="2083" w:author="Author"/>
          <w:del w:id="2084" w:author="Author"/>
          <w:rFonts w:cstheme="minorHAnsi"/>
          <w:lang w:val="en-GB"/>
        </w:rPr>
      </w:pPr>
      <w:ins w:id="2085" w:author="Author">
        <w:del w:id="2086" w:author="Author">
          <w:r w:rsidRPr="00AA33F2" w:rsidDel="002E09AC">
            <w:rPr>
              <w:rFonts w:cstheme="minorHAnsi"/>
              <w:noProof/>
              <w:lang w:val="en-GB"/>
            </w:rPr>
            <w:drawing>
              <wp:anchor distT="0" distB="0" distL="114300" distR="114300" simplePos="0" relativeHeight="251661312" behindDoc="1" locked="0" layoutInCell="1" allowOverlap="1" wp14:anchorId="7FBA14ED" wp14:editId="20C1CE85">
                <wp:simplePos x="0" y="0"/>
                <wp:positionH relativeFrom="column">
                  <wp:posOffset>3395980</wp:posOffset>
                </wp:positionH>
                <wp:positionV relativeFrom="paragraph">
                  <wp:posOffset>185420</wp:posOffset>
                </wp:positionV>
                <wp:extent cx="2056130" cy="1905000"/>
                <wp:effectExtent l="190500" t="190500" r="191770" b="190500"/>
                <wp:wrapTight wrapText="bothSides">
                  <wp:wrapPolygon edited="0">
                    <wp:start x="400" y="-2160"/>
                    <wp:lineTo x="-2001" y="-1728"/>
                    <wp:lineTo x="-2001" y="20952"/>
                    <wp:lineTo x="-1201" y="22464"/>
                    <wp:lineTo x="400" y="23544"/>
                    <wp:lineTo x="21013" y="23544"/>
                    <wp:lineTo x="22614" y="22464"/>
                    <wp:lineTo x="23414" y="19224"/>
                    <wp:lineTo x="23414" y="1728"/>
                    <wp:lineTo x="21213" y="-1512"/>
                    <wp:lineTo x="21013" y="-2160"/>
                    <wp:lineTo x="400" y="-2160"/>
                  </wp:wrapPolygon>
                </wp:wrapTight>
                <wp:docPr id="1491690233" name="Picture 14916902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cstate="print">
                          <a:extLst>
                            <a:ext uri="{28A0092B-C50C-407E-A947-70E740481C1C}">
                              <a14:useLocalDpi xmlns:a14="http://schemas.microsoft.com/office/drawing/2010/main" val="0"/>
                            </a:ext>
                          </a:extLst>
                        </a:blip>
                        <a:srcRect t="60357"/>
                        <a:stretch/>
                      </pic:blipFill>
                      <pic:spPr bwMode="auto">
                        <a:xfrm>
                          <a:off x="0" y="0"/>
                          <a:ext cx="2056130" cy="190500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A33F2" w:rsidDel="002E09AC">
            <w:rPr>
              <w:rFonts w:cstheme="minorHAnsi"/>
              <w:noProof/>
              <w:lang w:val="en-GB"/>
            </w:rPr>
            <w:drawing>
              <wp:inline distT="0" distB="0" distL="0" distR="0" wp14:anchorId="461C990F" wp14:editId="5228BEFF">
                <wp:extent cx="2129933" cy="1190625"/>
                <wp:effectExtent l="190500" t="190500" r="195580" b="180975"/>
                <wp:docPr id="1491690232" name="Picture 14916902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0232" name="Picture 1491690232" descr="Graphical user interface, text, application, email&#10;&#10;Description automatically generated"/>
                        <pic:cNvPicPr/>
                      </pic:nvPicPr>
                      <pic:blipFill rotWithShape="1">
                        <a:blip r:embed="rId159"/>
                        <a:srcRect b="76070"/>
                        <a:stretch/>
                      </pic:blipFill>
                      <pic:spPr bwMode="auto">
                        <a:xfrm>
                          <a:off x="0" y="0"/>
                          <a:ext cx="2129933" cy="119062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del>
      </w:ins>
    </w:p>
    <w:p w14:paraId="65537080" w14:textId="1B348852" w:rsidR="003B34B4" w:rsidRPr="00AA33F2" w:rsidDel="002E09AC" w:rsidRDefault="003B34B4" w:rsidP="003B34B4">
      <w:pPr>
        <w:pStyle w:val="ListParagraph"/>
        <w:rPr>
          <w:ins w:id="2087" w:author="Author"/>
          <w:del w:id="2088" w:author="Author"/>
          <w:rFonts w:cstheme="minorHAnsi"/>
          <w:lang w:val="en-GB"/>
        </w:rPr>
      </w:pPr>
    </w:p>
    <w:p w14:paraId="4D0FC7EC" w14:textId="495E6BB5" w:rsidR="003B34B4" w:rsidRPr="00AA33F2" w:rsidDel="002E09AC" w:rsidRDefault="003B34B4" w:rsidP="003B34B4">
      <w:pPr>
        <w:pStyle w:val="ListParagraph"/>
        <w:rPr>
          <w:ins w:id="2089" w:author="Author"/>
          <w:del w:id="2090" w:author="Author"/>
          <w:rFonts w:cstheme="minorHAnsi"/>
          <w:lang w:val="en-GB"/>
        </w:rPr>
      </w:pPr>
    </w:p>
    <w:p w14:paraId="71759860" w14:textId="4656E841" w:rsidR="003B34B4" w:rsidRPr="00A067CD" w:rsidDel="002E09AC" w:rsidRDefault="003B34B4" w:rsidP="003B34B4">
      <w:pPr>
        <w:pStyle w:val="ListParagraph"/>
        <w:rPr>
          <w:ins w:id="2091" w:author="Author"/>
          <w:del w:id="2092" w:author="Author"/>
          <w:rFonts w:cstheme="minorHAnsi"/>
          <w:b/>
          <w:lang w:val="en-GB"/>
        </w:rPr>
      </w:pPr>
    </w:p>
    <w:p w14:paraId="47638D71" w14:textId="46D1475E" w:rsidR="003B34B4" w:rsidDel="002E09AC" w:rsidRDefault="003B34B4" w:rsidP="003B34B4">
      <w:pPr>
        <w:rPr>
          <w:ins w:id="2093" w:author="Author"/>
          <w:del w:id="2094" w:author="Author"/>
          <w:rFonts w:cstheme="minorHAnsi"/>
          <w:lang w:val="en-GB"/>
        </w:rPr>
      </w:pPr>
      <w:ins w:id="2095" w:author="Author">
        <w:del w:id="2096" w:author="Author">
          <w:r w:rsidDel="002E09AC">
            <w:rPr>
              <w:rFonts w:cstheme="minorHAnsi"/>
              <w:lang w:val="en-GB"/>
            </w:rPr>
            <w:br w:type="page"/>
          </w:r>
        </w:del>
      </w:ins>
    </w:p>
    <w:p w14:paraId="5135F78D" w14:textId="2D9EB92C" w:rsidR="003B34B4" w:rsidDel="002E09AC" w:rsidRDefault="003B34B4" w:rsidP="003B34B4">
      <w:pPr>
        <w:pStyle w:val="ListParagraph"/>
        <w:numPr>
          <w:ilvl w:val="0"/>
          <w:numId w:val="86"/>
        </w:numPr>
        <w:rPr>
          <w:ins w:id="2097" w:author="Author"/>
          <w:del w:id="2098" w:author="Author"/>
          <w:rFonts w:cstheme="minorHAnsi"/>
          <w:b/>
          <w:lang w:val="en-GB"/>
        </w:rPr>
      </w:pPr>
      <w:ins w:id="2099" w:author="Author">
        <w:del w:id="2100" w:author="Author">
          <w:r w:rsidRPr="00AA33F2" w:rsidDel="002E09AC">
            <w:rPr>
              <w:rFonts w:cstheme="minorHAnsi"/>
              <w:lang w:val="en-GB"/>
            </w:rPr>
            <w:delText xml:space="preserve">Click </w:delText>
          </w:r>
          <w:r w:rsidRPr="00AA33F2" w:rsidDel="002E09AC">
            <w:rPr>
              <w:rFonts w:cstheme="minorHAnsi"/>
              <w:b/>
              <w:lang w:val="en-GB"/>
            </w:rPr>
            <w:delText>Cancel.</w:delText>
          </w:r>
        </w:del>
      </w:ins>
    </w:p>
    <w:p w14:paraId="1E66AB59" w14:textId="77777777" w:rsidR="003B34B4" w:rsidRPr="00AA33F2" w:rsidRDefault="003B34B4" w:rsidP="003B34B4">
      <w:pPr>
        <w:pStyle w:val="ListParagraph"/>
        <w:ind w:left="360"/>
        <w:rPr>
          <w:ins w:id="2101" w:author="Author"/>
          <w:rFonts w:cstheme="minorHAnsi"/>
          <w:b/>
          <w:lang w:val="en-GB"/>
        </w:rPr>
      </w:pPr>
    </w:p>
    <w:p w14:paraId="63C847FA" w14:textId="19BE3A6A" w:rsidR="003B34B4" w:rsidRDefault="003B34B4" w:rsidP="003B34B4">
      <w:pPr>
        <w:pStyle w:val="ListParagraph"/>
        <w:numPr>
          <w:ilvl w:val="0"/>
          <w:numId w:val="86"/>
        </w:numPr>
        <w:rPr>
          <w:ins w:id="2102" w:author="Author"/>
          <w:rFonts w:cstheme="minorHAnsi"/>
          <w:lang w:val="en-GB"/>
        </w:rPr>
      </w:pPr>
      <w:ins w:id="2103" w:author="Author">
        <w:r w:rsidRPr="00AA33F2">
          <w:rPr>
            <w:rFonts w:cstheme="minorHAnsi"/>
            <w:lang w:val="en-GB"/>
          </w:rPr>
          <w:t xml:space="preserve">Note that the Primary Keys from the original sources cannot be merged. For example, we have a </w:t>
        </w:r>
        <w:proofErr w:type="spellStart"/>
        <w:r w:rsidRPr="00AA33F2">
          <w:rPr>
            <w:rFonts w:cstheme="minorHAnsi"/>
            <w:b/>
            <w:lang w:val="en-GB"/>
          </w:rPr>
          <w:t>ContactId</w:t>
        </w:r>
        <w:proofErr w:type="spellEnd"/>
        <w:r w:rsidRPr="00AA33F2">
          <w:rPr>
            <w:rFonts w:cstheme="minorHAnsi"/>
            <w:b/>
            <w:lang w:val="en-GB"/>
          </w:rPr>
          <w:t xml:space="preserve"> </w:t>
        </w:r>
        <w:r w:rsidRPr="00AA33F2">
          <w:rPr>
            <w:rFonts w:cstheme="minorHAnsi"/>
            <w:lang w:val="en-GB"/>
          </w:rPr>
          <w:t xml:space="preserve">as the primary key from </w:t>
        </w:r>
        <w:del w:id="2104" w:author="Author">
          <w:r w:rsidRPr="00AA33F2" w:rsidDel="00182FF2">
            <w:rPr>
              <w:rFonts w:cstheme="minorHAnsi"/>
              <w:lang w:val="en-GB"/>
            </w:rPr>
            <w:delText>eCommerceContacts</w:delText>
          </w:r>
        </w:del>
        <w:proofErr w:type="spellStart"/>
        <w:r w:rsidR="00182FF2">
          <w:rPr>
            <w:rFonts w:cstheme="minorHAnsi"/>
            <w:lang w:val="en-GB"/>
          </w:rPr>
          <w:t>ContactswithTransactions</w:t>
        </w:r>
        <w:proofErr w:type="spellEnd"/>
        <w:r>
          <w:rPr>
            <w:rFonts w:cstheme="minorHAnsi"/>
            <w:lang w:val="en-GB"/>
          </w:rPr>
          <w:t xml:space="preserve"> and we also have </w:t>
        </w:r>
        <w:proofErr w:type="spellStart"/>
        <w:r>
          <w:rPr>
            <w:rFonts w:cstheme="minorHAnsi"/>
            <w:b/>
            <w:bCs/>
            <w:lang w:val="en-GB"/>
          </w:rPr>
          <w:t>ContactId</w:t>
        </w:r>
        <w:proofErr w:type="spellEnd"/>
        <w:r>
          <w:t xml:space="preserve"> within </w:t>
        </w:r>
        <w:del w:id="2105" w:author="Author">
          <w:r w:rsidDel="00182FF2">
            <w:delText>loyCustomers</w:delText>
          </w:r>
        </w:del>
        <w:proofErr w:type="spellStart"/>
        <w:r w:rsidR="00182FF2">
          <w:t>CustomerLoyalty</w:t>
        </w:r>
        <w:proofErr w:type="spellEnd"/>
        <w:r>
          <w:t xml:space="preserve">.  </w:t>
        </w:r>
        <w:r w:rsidRPr="00A2758A">
          <w:rPr>
            <w:rFonts w:cstheme="minorHAnsi"/>
            <w:lang w:val="en-GB"/>
          </w:rPr>
          <w:t>In</w:t>
        </w:r>
        <w:r>
          <w:rPr>
            <w:rFonts w:cstheme="minorHAnsi"/>
            <w:lang w:val="en-GB"/>
          </w:rPr>
          <w:t xml:space="preserve"> </w:t>
        </w:r>
        <w:r w:rsidRPr="00A2758A">
          <w:rPr>
            <w:rFonts w:cstheme="minorHAnsi"/>
            <w:lang w:val="en-GB"/>
          </w:rPr>
          <w:t xml:space="preserve">fact, we are merging these records not on </w:t>
        </w:r>
        <w:proofErr w:type="spellStart"/>
        <w:r w:rsidRPr="00A2758A">
          <w:rPr>
            <w:rFonts w:cstheme="minorHAnsi"/>
            <w:lang w:val="en-GB"/>
          </w:rPr>
          <w:t>ContactId</w:t>
        </w:r>
        <w:proofErr w:type="spellEnd"/>
        <w:r>
          <w:rPr>
            <w:rFonts w:cstheme="minorHAnsi"/>
            <w:lang w:val="en-GB"/>
          </w:rPr>
          <w:t>,</w:t>
        </w:r>
        <w:r w:rsidRPr="00A2758A">
          <w:rPr>
            <w:rFonts w:cstheme="minorHAnsi"/>
            <w:lang w:val="en-GB"/>
          </w:rPr>
          <w:t xml:space="preserve"> but on </w:t>
        </w:r>
        <w:proofErr w:type="spellStart"/>
        <w:r w:rsidRPr="00A2758A">
          <w:rPr>
            <w:rFonts w:cstheme="minorHAnsi"/>
            <w:lang w:val="en-GB"/>
          </w:rPr>
          <w:t>FullName</w:t>
        </w:r>
        <w:proofErr w:type="spellEnd"/>
        <w:r w:rsidRPr="00A2758A">
          <w:rPr>
            <w:rFonts w:cstheme="minorHAnsi"/>
            <w:lang w:val="en-GB"/>
          </w:rPr>
          <w:t xml:space="preserve"> &amp; Email</w:t>
        </w:r>
        <w:r>
          <w:rPr>
            <w:rFonts w:cstheme="minorHAnsi"/>
            <w:lang w:val="en-GB"/>
          </w:rPr>
          <w:t>.</w:t>
        </w:r>
      </w:ins>
    </w:p>
    <w:p w14:paraId="157E2913" w14:textId="77777777" w:rsidR="003B34B4" w:rsidRPr="00782BC2" w:rsidRDefault="003B34B4" w:rsidP="003B34B4">
      <w:pPr>
        <w:pStyle w:val="ListParagraph"/>
        <w:rPr>
          <w:ins w:id="2106" w:author="Author"/>
          <w:rFonts w:cstheme="minorHAnsi"/>
          <w:lang w:val="en-GB"/>
        </w:rPr>
      </w:pPr>
    </w:p>
    <w:p w14:paraId="23FA7CEB" w14:textId="5011807F" w:rsidR="003B34B4" w:rsidRDefault="003B34B4" w:rsidP="003B34B4">
      <w:pPr>
        <w:pStyle w:val="ListParagraph"/>
        <w:numPr>
          <w:ilvl w:val="0"/>
          <w:numId w:val="86"/>
        </w:numPr>
        <w:rPr>
          <w:ins w:id="2107" w:author="Author"/>
          <w:rFonts w:cstheme="minorHAnsi"/>
          <w:lang w:val="en-GB"/>
        </w:rPr>
      </w:pPr>
      <w:ins w:id="2108" w:author="Author">
        <w:r w:rsidRPr="00782BC2">
          <w:rPr>
            <w:rFonts w:cstheme="minorHAnsi"/>
            <w:lang w:val="en-GB"/>
          </w:rPr>
          <w:t xml:space="preserve">On the </w:t>
        </w:r>
        <w:proofErr w:type="spellStart"/>
        <w:r w:rsidRPr="00782BC2">
          <w:rPr>
            <w:rFonts w:cstheme="minorHAnsi"/>
            <w:b/>
            <w:lang w:val="en-GB"/>
          </w:rPr>
          <w:t>ContactId</w:t>
        </w:r>
        <w:proofErr w:type="spellEnd"/>
        <w:r w:rsidRPr="00782BC2">
          <w:rPr>
            <w:rFonts w:cstheme="minorHAnsi"/>
            <w:lang w:val="en-GB"/>
          </w:rPr>
          <w:t xml:space="preserve"> for </w:t>
        </w:r>
        <w:proofErr w:type="spellStart"/>
        <w:r w:rsidRPr="00782BC2">
          <w:rPr>
            <w:rFonts w:cstheme="minorHAnsi"/>
            <w:b/>
            <w:lang w:val="en-GB"/>
          </w:rPr>
          <w:t>loyCustomers</w:t>
        </w:r>
        <w:proofErr w:type="spellEnd"/>
        <w:r w:rsidRPr="00782BC2">
          <w:rPr>
            <w:rFonts w:cstheme="minorHAnsi"/>
            <w:lang w:val="en-GB"/>
          </w:rPr>
          <w:t xml:space="preserve"> Entity, click the edit button </w:t>
        </w:r>
        <w:r w:rsidRPr="00A2758A">
          <w:rPr>
            <w:noProof/>
          </w:rPr>
          <w:drawing>
            <wp:inline distT="0" distB="0" distL="0" distR="0" wp14:anchorId="003421B8" wp14:editId="6AFE4497">
              <wp:extent cx="151811" cy="190500"/>
              <wp:effectExtent l="0" t="0" r="63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9934" r="18483" b="19421"/>
                      <a:stretch/>
                    </pic:blipFill>
                    <pic:spPr bwMode="auto">
                      <a:xfrm>
                        <a:off x="0" y="0"/>
                        <a:ext cx="154147" cy="193431"/>
                      </a:xfrm>
                      <a:prstGeom prst="rect">
                        <a:avLst/>
                      </a:prstGeom>
                      <a:ln>
                        <a:noFill/>
                      </a:ln>
                      <a:extLst>
                        <a:ext uri="{53640926-AAD7-44D8-BBD7-CCE9431645EC}">
                          <a14:shadowObscured xmlns:a14="http://schemas.microsoft.com/office/drawing/2010/main"/>
                        </a:ext>
                      </a:extLst>
                    </pic:spPr>
                  </pic:pic>
                </a:graphicData>
              </a:graphic>
            </wp:inline>
          </w:drawing>
        </w:r>
        <w:r w:rsidRPr="00782BC2">
          <w:rPr>
            <w:rFonts w:cstheme="minorHAnsi"/>
            <w:lang w:val="en-GB"/>
          </w:rPr>
          <w:t xml:space="preserve"> and rename the Display Name to </w:t>
        </w:r>
        <w:proofErr w:type="spellStart"/>
        <w:r w:rsidRPr="00782BC2">
          <w:rPr>
            <w:rFonts w:cstheme="minorHAnsi"/>
            <w:b/>
            <w:bCs/>
            <w:lang w:val="en-GB"/>
          </w:rPr>
          <w:t>ContactIdL</w:t>
        </w:r>
        <w:del w:id="2109" w:author="Author">
          <w:r w:rsidRPr="00782BC2" w:rsidDel="00EA71CA">
            <w:rPr>
              <w:rFonts w:cstheme="minorHAnsi"/>
              <w:b/>
              <w:bCs/>
              <w:lang w:val="en-GB"/>
            </w:rPr>
            <w:delText>OYALTY</w:delText>
          </w:r>
        </w:del>
        <w:r w:rsidR="00EA71CA">
          <w:rPr>
            <w:rFonts w:cstheme="minorHAnsi"/>
            <w:b/>
            <w:bCs/>
            <w:lang w:val="en-GB"/>
          </w:rPr>
          <w:t>oyalty</w:t>
        </w:r>
        <w:proofErr w:type="spellEnd"/>
        <w:r w:rsidRPr="00782BC2">
          <w:rPr>
            <w:rFonts w:cstheme="minorHAnsi"/>
            <w:b/>
            <w:lang w:val="en-GB"/>
          </w:rPr>
          <w:t xml:space="preserve"> </w:t>
        </w:r>
        <w:r w:rsidRPr="00782BC2">
          <w:rPr>
            <w:rFonts w:cstheme="minorHAnsi"/>
            <w:lang w:val="en-GB"/>
          </w:rPr>
          <w:t>to differentiate the item from the other IDs ingested</w:t>
        </w:r>
        <w:r>
          <w:rPr>
            <w:rFonts w:cstheme="minorHAnsi"/>
            <w:lang w:val="en-GB"/>
          </w:rPr>
          <w:t xml:space="preserve"> and help avoid any confusion later.</w:t>
        </w:r>
      </w:ins>
    </w:p>
    <w:p w14:paraId="5B9713FE" w14:textId="77777777" w:rsidR="003B34B4" w:rsidRPr="000A020D" w:rsidRDefault="003B34B4" w:rsidP="003B34B4">
      <w:pPr>
        <w:pStyle w:val="ListParagraph"/>
        <w:rPr>
          <w:ins w:id="2110" w:author="Author"/>
          <w:rFonts w:cstheme="minorHAnsi"/>
          <w:lang w:val="en-GB"/>
        </w:rPr>
      </w:pPr>
    </w:p>
    <w:p w14:paraId="4DE6E232" w14:textId="0913DB34" w:rsidR="003B34B4" w:rsidRPr="00A067CD" w:rsidRDefault="003B34B4" w:rsidP="003B34B4">
      <w:pPr>
        <w:pStyle w:val="ListParagraph"/>
        <w:rPr>
          <w:ins w:id="2111" w:author="Author"/>
          <w:rFonts w:cstheme="minorHAnsi"/>
          <w:lang w:val="en-GB"/>
        </w:rPr>
      </w:pPr>
      <w:ins w:id="2112" w:author="Author">
        <w:del w:id="2113" w:author="Author">
          <w:r w:rsidRPr="000A020D" w:rsidDel="002C7F79">
            <w:rPr>
              <w:rFonts w:cstheme="minorHAnsi"/>
              <w:noProof/>
              <w:lang w:val="en-GB"/>
            </w:rPr>
            <w:drawing>
              <wp:inline distT="0" distB="0" distL="0" distR="0" wp14:anchorId="379A5044" wp14:editId="41584C47">
                <wp:extent cx="4572000" cy="276089"/>
                <wp:effectExtent l="190500" t="190500" r="190500" b="18161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72000" cy="276089"/>
                        </a:xfrm>
                        <a:prstGeom prst="rect">
                          <a:avLst/>
                        </a:prstGeom>
                        <a:ln>
                          <a:noFill/>
                        </a:ln>
                        <a:effectLst>
                          <a:outerShdw blurRad="190500" algn="tl" rotWithShape="0">
                            <a:srgbClr val="000000">
                              <a:alpha val="70000"/>
                            </a:srgbClr>
                          </a:outerShdw>
                        </a:effectLst>
                      </pic:spPr>
                    </pic:pic>
                  </a:graphicData>
                </a:graphic>
              </wp:inline>
            </w:drawing>
          </w:r>
        </w:del>
        <w:r w:rsidR="002C7F79" w:rsidRPr="002C7F79">
          <w:rPr>
            <w:noProof/>
          </w:rPr>
          <w:t xml:space="preserve"> </w:t>
        </w:r>
        <w:r w:rsidR="002C7F79">
          <w:rPr>
            <w:noProof/>
          </w:rPr>
          <w:drawing>
            <wp:inline distT="0" distB="0" distL="0" distR="0" wp14:anchorId="0F0E5955" wp14:editId="6D27B22F">
              <wp:extent cx="6144986" cy="1483900"/>
              <wp:effectExtent l="0" t="0" r="0" b="2540"/>
              <wp:docPr id="1012513261" name="Picture 10125132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61" name="Picture 1012513261" descr="Graphical user interface, application&#10;&#10;Description automatically generated"/>
                      <pic:cNvPicPr/>
                    </pic:nvPicPr>
                    <pic:blipFill>
                      <a:blip r:embed="rId162"/>
                      <a:stretch>
                        <a:fillRect/>
                      </a:stretch>
                    </pic:blipFill>
                    <pic:spPr>
                      <a:xfrm>
                        <a:off x="0" y="0"/>
                        <a:ext cx="6147977" cy="1484622"/>
                      </a:xfrm>
                      <a:prstGeom prst="rect">
                        <a:avLst/>
                      </a:prstGeom>
                    </pic:spPr>
                  </pic:pic>
                </a:graphicData>
              </a:graphic>
            </wp:inline>
          </w:drawing>
        </w:r>
      </w:ins>
    </w:p>
    <w:p w14:paraId="2D8079B9" w14:textId="3205BC5F" w:rsidR="003B34B4" w:rsidRDefault="003B34B4" w:rsidP="003B34B4">
      <w:pPr>
        <w:pStyle w:val="ListParagraph"/>
        <w:rPr>
          <w:ins w:id="2114" w:author="Author"/>
          <w:noProof/>
        </w:rPr>
      </w:pPr>
      <w:ins w:id="2115" w:author="Author">
        <w:del w:id="2116" w:author="Author">
          <w:r w:rsidRPr="001D6922" w:rsidDel="002C7F79">
            <w:rPr>
              <w:rFonts w:cstheme="minorHAnsi"/>
              <w:noProof/>
              <w:lang w:val="en-GB"/>
            </w:rPr>
            <w:drawing>
              <wp:inline distT="0" distB="0" distL="0" distR="0" wp14:anchorId="208EB6B1" wp14:editId="52B19F89">
                <wp:extent cx="1943100" cy="1323561"/>
                <wp:effectExtent l="190500" t="190500" r="190500" b="181610"/>
                <wp:docPr id="125" name="Picture 1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1969737" cy="1341705"/>
                        </a:xfrm>
                        <a:prstGeom prst="rect">
                          <a:avLst/>
                        </a:prstGeom>
                        <a:ln>
                          <a:noFill/>
                        </a:ln>
                        <a:effectLst>
                          <a:outerShdw blurRad="190500" algn="tl" rotWithShape="0">
                            <a:srgbClr val="000000">
                              <a:alpha val="70000"/>
                            </a:srgbClr>
                          </a:outerShdw>
                        </a:effectLst>
                      </pic:spPr>
                    </pic:pic>
                  </a:graphicData>
                </a:graphic>
              </wp:inline>
            </w:drawing>
          </w:r>
        </w:del>
        <w:r w:rsidR="002C7F79" w:rsidRPr="002C7F79">
          <w:rPr>
            <w:noProof/>
          </w:rPr>
          <w:t xml:space="preserve"> </w:t>
        </w:r>
        <w:r w:rsidR="002C7F79">
          <w:rPr>
            <w:noProof/>
          </w:rPr>
          <w:drawing>
            <wp:inline distT="0" distB="0" distL="0" distR="0" wp14:anchorId="03DE2F5E" wp14:editId="4A92562F">
              <wp:extent cx="2181040" cy="1529443"/>
              <wp:effectExtent l="0" t="0" r="0" b="0"/>
              <wp:docPr id="1012513262" name="Picture 1012513262"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62" name="Picture 1012513262" descr="Graphical user interface, application, email&#10;&#10;Description automatically generated"/>
                      <pic:cNvPicPr/>
                    </pic:nvPicPr>
                    <pic:blipFill>
                      <a:blip r:embed="rId164"/>
                      <a:stretch>
                        <a:fillRect/>
                      </a:stretch>
                    </pic:blipFill>
                    <pic:spPr>
                      <a:xfrm>
                        <a:off x="0" y="0"/>
                        <a:ext cx="2183994" cy="1531514"/>
                      </a:xfrm>
                      <a:prstGeom prst="rect">
                        <a:avLst/>
                      </a:prstGeom>
                    </pic:spPr>
                  </pic:pic>
                </a:graphicData>
              </a:graphic>
            </wp:inline>
          </w:drawing>
        </w:r>
      </w:ins>
    </w:p>
    <w:p w14:paraId="211862A7" w14:textId="03C2CBD2" w:rsidR="00621FB0" w:rsidRDefault="00621FB0" w:rsidP="003B34B4">
      <w:pPr>
        <w:pStyle w:val="ListParagraph"/>
        <w:rPr>
          <w:ins w:id="2117" w:author="Author"/>
          <w:noProof/>
        </w:rPr>
      </w:pPr>
    </w:p>
    <w:p w14:paraId="6311E90A" w14:textId="51940FDB" w:rsidR="00621FB0" w:rsidRPr="00FE5A25" w:rsidRDefault="00621FB0" w:rsidP="00621FB0">
      <w:pPr>
        <w:pStyle w:val="ListParagraph"/>
        <w:numPr>
          <w:ilvl w:val="0"/>
          <w:numId w:val="86"/>
        </w:numPr>
        <w:rPr>
          <w:ins w:id="2118" w:author="Author"/>
          <w:rFonts w:cstheme="minorHAnsi"/>
          <w:lang w:val="en-GB"/>
          <w:rPrChange w:id="2119" w:author="Author">
            <w:rPr>
              <w:ins w:id="2120" w:author="Author"/>
              <w:noProof/>
            </w:rPr>
          </w:rPrChange>
        </w:rPr>
      </w:pPr>
      <w:ins w:id="2121" w:author="Author">
        <w:r>
          <w:rPr>
            <w:noProof/>
          </w:rPr>
          <w:t xml:space="preserve">You can also </w:t>
        </w:r>
        <w:del w:id="2122" w:author="Author">
          <w:r w:rsidDel="00FE5A25">
            <w:rPr>
              <w:noProof/>
            </w:rPr>
            <w:delText>merge</w:delText>
          </w:r>
        </w:del>
        <w:r w:rsidR="00FE5A25">
          <w:rPr>
            <w:noProof/>
          </w:rPr>
          <w:t>combine</w:t>
        </w:r>
        <w:r>
          <w:rPr>
            <w:noProof/>
          </w:rPr>
          <w:t xml:space="preserve"> D365 Contacts Image URl field </w:t>
        </w:r>
        <w:r w:rsidR="00FE5A25">
          <w:rPr>
            <w:noProof/>
          </w:rPr>
          <w:t>and ContactsWithTransactions</w:t>
        </w:r>
      </w:ins>
    </w:p>
    <w:p w14:paraId="66E847F9" w14:textId="7F538DD2" w:rsidR="00FE5A25" w:rsidRPr="00782BC2" w:rsidRDefault="00FE5A25" w:rsidP="00FE5A25">
      <w:pPr>
        <w:pStyle w:val="ListParagraph"/>
        <w:rPr>
          <w:ins w:id="2123" w:author="Author"/>
          <w:rFonts w:cstheme="minorHAnsi"/>
          <w:lang w:val="en-GB"/>
        </w:rPr>
      </w:pPr>
      <w:ins w:id="2124" w:author="Author">
        <w:r>
          <w:rPr>
            <w:noProof/>
          </w:rPr>
          <w:drawing>
            <wp:inline distT="0" distB="0" distL="0" distR="0" wp14:anchorId="43749FE2" wp14:editId="54AA16E2">
              <wp:extent cx="3543300" cy="2531627"/>
              <wp:effectExtent l="0" t="0" r="0" b="2540"/>
              <wp:docPr id="1012513270" name="Picture 10125132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70" name="Picture 1012513270" descr="Graphical user interface, text, application, email&#10;&#10;Description automatically generated"/>
                      <pic:cNvPicPr/>
                    </pic:nvPicPr>
                    <pic:blipFill>
                      <a:blip r:embed="rId165"/>
                      <a:stretch>
                        <a:fillRect/>
                      </a:stretch>
                    </pic:blipFill>
                    <pic:spPr>
                      <a:xfrm>
                        <a:off x="0" y="0"/>
                        <a:ext cx="3544685" cy="2532616"/>
                      </a:xfrm>
                      <a:prstGeom prst="rect">
                        <a:avLst/>
                      </a:prstGeom>
                    </pic:spPr>
                  </pic:pic>
                </a:graphicData>
              </a:graphic>
            </wp:inline>
          </w:drawing>
        </w:r>
      </w:ins>
    </w:p>
    <w:p w14:paraId="34CA74B7" w14:textId="77777777" w:rsidR="003B34B4" w:rsidRPr="00560F23" w:rsidRDefault="003B34B4" w:rsidP="003B34B4">
      <w:pPr>
        <w:pStyle w:val="ListParagraph"/>
        <w:rPr>
          <w:ins w:id="2125" w:author="Author"/>
          <w:rFonts w:cstheme="minorHAnsi"/>
          <w:lang w:val="en-GB"/>
        </w:rPr>
      </w:pPr>
    </w:p>
    <w:p w14:paraId="55EC6765" w14:textId="77777777" w:rsidR="003B34B4" w:rsidRPr="00AA33F2" w:rsidRDefault="003B34B4" w:rsidP="003B34B4">
      <w:pPr>
        <w:pStyle w:val="ListParagraph"/>
        <w:numPr>
          <w:ilvl w:val="0"/>
          <w:numId w:val="86"/>
        </w:numPr>
        <w:rPr>
          <w:ins w:id="2126" w:author="Author"/>
          <w:rFonts w:cstheme="minorHAnsi"/>
          <w:lang w:val="en-GB"/>
        </w:rPr>
      </w:pPr>
      <w:ins w:id="2127" w:author="Author">
        <w:r w:rsidRPr="00AA33F2">
          <w:rPr>
            <w:rFonts w:cstheme="minorHAnsi"/>
            <w:lang w:val="en-GB"/>
          </w:rPr>
          <w:t xml:space="preserve">Click </w:t>
        </w:r>
        <w:r w:rsidRPr="00AA33F2">
          <w:rPr>
            <w:rFonts w:cstheme="minorHAnsi"/>
            <w:b/>
            <w:lang w:val="en-GB"/>
          </w:rPr>
          <w:t xml:space="preserve">Save </w:t>
        </w:r>
        <w:r w:rsidRPr="00AA33F2">
          <w:rPr>
            <w:rFonts w:cstheme="minorHAnsi"/>
            <w:lang w:val="en-GB"/>
          </w:rPr>
          <w:t xml:space="preserve">and </w:t>
        </w:r>
        <w:r w:rsidRPr="00AA33F2">
          <w:rPr>
            <w:rFonts w:cstheme="minorHAnsi"/>
            <w:b/>
            <w:lang w:val="en-GB"/>
          </w:rPr>
          <w:t xml:space="preserve">Run </w:t>
        </w:r>
        <w:r w:rsidRPr="00AA33F2">
          <w:rPr>
            <w:rFonts w:cstheme="minorHAnsi"/>
            <w:lang w:val="en-GB"/>
          </w:rPr>
          <w:t>to start the Merge Process.</w:t>
        </w:r>
      </w:ins>
    </w:p>
    <w:p w14:paraId="69478281" w14:textId="77777777" w:rsidR="003B34B4" w:rsidRPr="00AA33F2" w:rsidRDefault="003B34B4" w:rsidP="003B34B4">
      <w:pPr>
        <w:ind w:left="708"/>
        <w:rPr>
          <w:ins w:id="2128" w:author="Author"/>
          <w:rFonts w:cstheme="minorHAnsi"/>
          <w:lang w:val="en-GB"/>
        </w:rPr>
      </w:pPr>
      <w:ins w:id="2129" w:author="Author">
        <w:r w:rsidRPr="00AA33F2">
          <w:rPr>
            <w:rFonts w:cstheme="minorHAnsi"/>
            <w:lang w:val="en-GB"/>
          </w:rPr>
          <w:t>Congratulations! You have successfully Ingested, Mapped, Matched and Merged data from multiple sources within Customer Insights to create a Unified Customer Profile that can be used to gain insights into your whole customer base!</w:t>
        </w:r>
      </w:ins>
    </w:p>
    <w:p w14:paraId="45E160A3" w14:textId="489BEDF5" w:rsidR="008102A4" w:rsidDel="006459D8" w:rsidRDefault="008102A4" w:rsidP="00D16226">
      <w:pPr>
        <w:rPr>
          <w:del w:id="2130" w:author="Author"/>
        </w:rPr>
      </w:pPr>
    </w:p>
    <w:p w14:paraId="60D5C2D1" w14:textId="47422227" w:rsidR="008102A4" w:rsidDel="00D16226" w:rsidRDefault="008102A4" w:rsidP="00D16226">
      <w:pPr>
        <w:rPr>
          <w:del w:id="2131" w:author="Author"/>
        </w:rPr>
      </w:pPr>
    </w:p>
    <w:p w14:paraId="237B2A44" w14:textId="4FA1519D" w:rsidR="008102A4" w:rsidDel="00D16226" w:rsidRDefault="008102A4" w:rsidP="00D16226">
      <w:pPr>
        <w:rPr>
          <w:del w:id="2132" w:author="Author"/>
        </w:rPr>
      </w:pPr>
    </w:p>
    <w:p w14:paraId="7C874F9D" w14:textId="3E1D0B46" w:rsidR="008102A4" w:rsidDel="00D16226" w:rsidRDefault="008102A4" w:rsidP="00D16226">
      <w:pPr>
        <w:rPr>
          <w:del w:id="2133" w:author="Author"/>
        </w:rPr>
      </w:pPr>
    </w:p>
    <w:p w14:paraId="00E0BD4E" w14:textId="3E443205" w:rsidR="008102A4" w:rsidDel="00D16226" w:rsidRDefault="008102A4" w:rsidP="00D16226">
      <w:pPr>
        <w:rPr>
          <w:del w:id="2134" w:author="Author"/>
        </w:rPr>
      </w:pPr>
    </w:p>
    <w:p w14:paraId="32CE012F" w14:textId="37BACF74" w:rsidR="008102A4" w:rsidDel="00D16226" w:rsidRDefault="008102A4" w:rsidP="00D16226">
      <w:pPr>
        <w:rPr>
          <w:del w:id="2135" w:author="Author"/>
        </w:rPr>
      </w:pPr>
    </w:p>
    <w:p w14:paraId="1AC10D98" w14:textId="4D05B169" w:rsidR="008102A4" w:rsidDel="00D16226" w:rsidRDefault="008102A4" w:rsidP="00D16226">
      <w:pPr>
        <w:rPr>
          <w:del w:id="2136" w:author="Author"/>
        </w:rPr>
      </w:pPr>
    </w:p>
    <w:p w14:paraId="77081D2F" w14:textId="5197B682" w:rsidR="008102A4" w:rsidDel="00D16226" w:rsidRDefault="008102A4" w:rsidP="00D16226">
      <w:pPr>
        <w:rPr>
          <w:del w:id="2137" w:author="Author"/>
        </w:rPr>
      </w:pPr>
    </w:p>
    <w:p w14:paraId="0210EACD" w14:textId="3E391965" w:rsidR="008102A4" w:rsidDel="00D16226" w:rsidRDefault="008102A4" w:rsidP="00D16226">
      <w:pPr>
        <w:rPr>
          <w:del w:id="2138" w:author="Author"/>
        </w:rPr>
      </w:pPr>
    </w:p>
    <w:p w14:paraId="1D72B9FF" w14:textId="7873AE9D" w:rsidR="008102A4" w:rsidDel="00D16226" w:rsidRDefault="008102A4" w:rsidP="00D16226">
      <w:pPr>
        <w:rPr>
          <w:del w:id="2139" w:author="Author"/>
        </w:rPr>
      </w:pPr>
    </w:p>
    <w:p w14:paraId="0CEDAC0E" w14:textId="77777777" w:rsidR="00D16226" w:rsidRDefault="00D66C51" w:rsidP="00D16226">
      <w:pPr>
        <w:pStyle w:val="Heading2"/>
        <w:rPr>
          <w:ins w:id="2140" w:author="Author"/>
        </w:rPr>
      </w:pPr>
      <w:bookmarkStart w:id="2141" w:name="_Toc84692319"/>
      <w:ins w:id="2142" w:author="Author">
        <w:r>
          <w:t>Exercise 2: Create Relationship</w:t>
        </w:r>
        <w:r w:rsidR="00D16226">
          <w:t>s</w:t>
        </w:r>
        <w:r>
          <w:t xml:space="preserve"> and Measures</w:t>
        </w:r>
        <w:bookmarkEnd w:id="2141"/>
      </w:ins>
    </w:p>
    <w:p w14:paraId="151D9687" w14:textId="77777777" w:rsidR="00B1697A" w:rsidRPr="00B1697A" w:rsidRDefault="00B1697A">
      <w:pPr>
        <w:rPr>
          <w:ins w:id="2143" w:author="Author"/>
          <w:b/>
          <w:bCs/>
          <w:lang w:val="en-GB"/>
          <w:rPrChange w:id="2144" w:author="Author">
            <w:rPr>
              <w:ins w:id="2145" w:author="Author"/>
              <w:lang w:val="en-GB"/>
            </w:rPr>
          </w:rPrChange>
        </w:rPr>
        <w:pPrChange w:id="2146" w:author="Author">
          <w:pPr>
            <w:pStyle w:val="Heading2"/>
          </w:pPr>
        </w:pPrChange>
      </w:pPr>
      <w:bookmarkStart w:id="2147" w:name="_Toc31360175"/>
      <w:bookmarkStart w:id="2148" w:name="_Toc35962429"/>
      <w:ins w:id="2149" w:author="Author">
        <w:r w:rsidRPr="00B1697A">
          <w:rPr>
            <w:b/>
            <w:bCs/>
            <w:lang w:val="en-GB"/>
            <w:rPrChange w:id="2150" w:author="Author">
              <w:rPr>
                <w:lang w:val="en-GB"/>
              </w:rPr>
            </w:rPrChange>
          </w:rPr>
          <w:t>Creating Relationships</w:t>
        </w:r>
        <w:bookmarkEnd w:id="2147"/>
        <w:bookmarkEnd w:id="2148"/>
      </w:ins>
    </w:p>
    <w:p w14:paraId="2B246C85" w14:textId="77777777" w:rsidR="00B1697A" w:rsidRDefault="00B1697A" w:rsidP="00B1697A">
      <w:pPr>
        <w:rPr>
          <w:ins w:id="2151" w:author="Author"/>
        </w:rPr>
      </w:pPr>
      <w:ins w:id="2152" w:author="Author">
        <w:r w:rsidRPr="00F7417D">
          <w:t xml:space="preserve">You will </w:t>
        </w:r>
        <w:r>
          <w:t>create different kinds of relationships to help join the different datasets together which help support other areas of Customer Insights which use these relationships to traverse the data sets.</w:t>
        </w:r>
      </w:ins>
    </w:p>
    <w:p w14:paraId="29C6F24D" w14:textId="77777777" w:rsidR="00B1697A" w:rsidRPr="00B1697A" w:rsidRDefault="00B1697A">
      <w:pPr>
        <w:rPr>
          <w:ins w:id="2153" w:author="Author"/>
          <w:b/>
          <w:bCs/>
          <w:lang w:val="en-GB"/>
          <w:rPrChange w:id="2154" w:author="Author">
            <w:rPr>
              <w:ins w:id="2155" w:author="Author"/>
              <w:lang w:val="en-GB"/>
            </w:rPr>
          </w:rPrChange>
        </w:rPr>
        <w:pPrChange w:id="2156" w:author="Author">
          <w:pPr>
            <w:pStyle w:val="Heading2"/>
          </w:pPr>
        </w:pPrChange>
      </w:pPr>
      <w:bookmarkStart w:id="2157" w:name="_Toc35962430"/>
      <w:ins w:id="2158" w:author="Author">
        <w:r w:rsidRPr="00B1697A">
          <w:rPr>
            <w:b/>
            <w:bCs/>
            <w:lang w:val="en-GB"/>
            <w:rPrChange w:id="2159" w:author="Author">
              <w:rPr>
                <w:lang w:val="en-GB"/>
              </w:rPr>
            </w:rPrChange>
          </w:rPr>
          <w:t>Measure Calculation</w:t>
        </w:r>
        <w:bookmarkEnd w:id="2157"/>
      </w:ins>
    </w:p>
    <w:p w14:paraId="504A4232" w14:textId="414D533A" w:rsidR="00B1697A" w:rsidRDefault="00B1697A" w:rsidP="00B1697A">
      <w:pPr>
        <w:rPr>
          <w:ins w:id="2160" w:author="Author"/>
          <w:lang w:val="en-GB"/>
        </w:rPr>
      </w:pPr>
      <w:ins w:id="2161" w:author="Author">
        <w:r w:rsidRPr="00AA33F2">
          <w:rPr>
            <w:lang w:val="en-GB"/>
          </w:rPr>
          <w:t>You will calculate previously unobtainable key Business and Customer KPIs including</w:t>
        </w:r>
        <w:r w:rsidRPr="00AA33F2">
          <w:rPr>
            <w:lang w:val="en-GB"/>
          </w:rPr>
          <w:br/>
          <w:t>Lifetime Spend, Club Points Balance, Average in Store and Average Online Purchase values.</w:t>
        </w:r>
      </w:ins>
    </w:p>
    <w:p w14:paraId="31375747" w14:textId="77777777" w:rsidR="00403BB0" w:rsidRPr="00403BB0" w:rsidRDefault="00403BB0">
      <w:pPr>
        <w:rPr>
          <w:ins w:id="2162" w:author="Author"/>
          <w:b/>
          <w:bCs/>
          <w:lang w:val="en-GB"/>
          <w:rPrChange w:id="2163" w:author="Author">
            <w:rPr>
              <w:ins w:id="2164" w:author="Author"/>
              <w:lang w:val="en-GB"/>
            </w:rPr>
          </w:rPrChange>
        </w:rPr>
        <w:pPrChange w:id="2165" w:author="Author">
          <w:pPr>
            <w:pStyle w:val="Heading3"/>
          </w:pPr>
        </w:pPrChange>
      </w:pPr>
      <w:bookmarkStart w:id="2166" w:name="_Toc31360181"/>
      <w:bookmarkStart w:id="2167" w:name="_Toc35962435"/>
      <w:ins w:id="2168" w:author="Author">
        <w:r w:rsidRPr="00403BB0">
          <w:rPr>
            <w:b/>
            <w:bCs/>
            <w:lang w:val="en-GB"/>
            <w:rPrChange w:id="2169" w:author="Author">
              <w:rPr>
                <w:lang w:val="en-GB"/>
              </w:rPr>
            </w:rPrChange>
          </w:rPr>
          <w:t>Relationships</w:t>
        </w:r>
        <w:bookmarkEnd w:id="2166"/>
        <w:bookmarkEnd w:id="2167"/>
      </w:ins>
    </w:p>
    <w:p w14:paraId="331BFD96" w14:textId="77777777" w:rsidR="00403BB0" w:rsidRPr="007507F9" w:rsidRDefault="00403BB0" w:rsidP="00403BB0">
      <w:pPr>
        <w:rPr>
          <w:ins w:id="2170" w:author="Author"/>
          <w:rFonts w:cstheme="minorHAnsi"/>
          <w:lang w:val="en-GB"/>
        </w:rPr>
      </w:pPr>
      <w:ins w:id="2171" w:author="Author">
        <w:r w:rsidRPr="00AA33F2">
          <w:rPr>
            <w:rFonts w:cstheme="minorHAnsi"/>
            <w:lang w:val="en-GB"/>
          </w:rPr>
          <w:t>Before creating a measure, we need to understand the purchases made by a customer both online and instore. To do this we need to define the relationship between Purchases (made online and in store) and the Unified Customer Profile.</w:t>
        </w:r>
      </w:ins>
    </w:p>
    <w:p w14:paraId="53DC1F36" w14:textId="6E18F283" w:rsidR="00403BB0" w:rsidRDefault="00403BB0" w:rsidP="00403BB0">
      <w:pPr>
        <w:rPr>
          <w:ins w:id="2172" w:author="Author"/>
          <w:rFonts w:cs="Segoe UI"/>
          <w:color w:val="000000"/>
          <w:shd w:val="clear" w:color="auto" w:fill="FFFFFF"/>
          <w:lang w:val="en-GB"/>
        </w:rPr>
      </w:pPr>
      <w:ins w:id="2173" w:author="Author">
        <w:r w:rsidRPr="00AA33F2">
          <w:rPr>
            <w:rFonts w:cs="Segoe UI"/>
            <w:color w:val="000000"/>
            <w:shd w:val="clear" w:color="auto" w:fill="FFFFFF"/>
            <w:lang w:val="en-GB"/>
          </w:rPr>
          <w:t>Relationships help you connect entities and generate a graph of your data. Relationships are used when entities share a common identifier (foreign key) that can be referenced from one entity to another. Connected entities enable you to define segments and measures based on multiple data sources.</w:t>
        </w:r>
      </w:ins>
    </w:p>
    <w:p w14:paraId="1305C7B7" w14:textId="77777777" w:rsidR="003F7941" w:rsidRPr="003F7941" w:rsidRDefault="003F7941">
      <w:pPr>
        <w:rPr>
          <w:ins w:id="2174" w:author="Author"/>
          <w:b/>
          <w:bCs/>
          <w:shd w:val="clear" w:color="auto" w:fill="FFFFFF"/>
          <w:lang w:val="en-GB"/>
          <w:rPrChange w:id="2175" w:author="Author">
            <w:rPr>
              <w:ins w:id="2176" w:author="Author"/>
              <w:shd w:val="clear" w:color="auto" w:fill="FFFFFF"/>
              <w:lang w:val="en-GB"/>
            </w:rPr>
          </w:rPrChange>
        </w:rPr>
        <w:pPrChange w:id="2177" w:author="Author">
          <w:pPr>
            <w:pStyle w:val="Heading3"/>
          </w:pPr>
        </w:pPrChange>
      </w:pPr>
      <w:bookmarkStart w:id="2178" w:name="_Toc35962436"/>
      <w:ins w:id="2179" w:author="Author">
        <w:r w:rsidRPr="003F7941">
          <w:rPr>
            <w:b/>
            <w:bCs/>
            <w:shd w:val="clear" w:color="auto" w:fill="FFFFFF"/>
            <w:lang w:val="en-GB"/>
            <w:rPrChange w:id="2180" w:author="Author">
              <w:rPr>
                <w:shd w:val="clear" w:color="auto" w:fill="FFFFFF"/>
                <w:lang w:val="en-GB"/>
              </w:rPr>
            </w:rPrChange>
          </w:rPr>
          <w:t>Measures</w:t>
        </w:r>
        <w:bookmarkEnd w:id="2178"/>
      </w:ins>
    </w:p>
    <w:p w14:paraId="5FCB61BD" w14:textId="77777777" w:rsidR="003F7941" w:rsidRPr="00AA33F2" w:rsidRDefault="003F7941" w:rsidP="003F7941">
      <w:pPr>
        <w:rPr>
          <w:ins w:id="2181" w:author="Author"/>
          <w:rFonts w:cstheme="minorHAnsi"/>
          <w:lang w:val="en-GB"/>
        </w:rPr>
      </w:pPr>
      <w:ins w:id="2182" w:author="Author">
        <w:r w:rsidRPr="00AA33F2">
          <w:rPr>
            <w:rFonts w:cstheme="minorHAnsi"/>
            <w:lang w:val="en-GB"/>
          </w:rPr>
          <w:t xml:space="preserve">Measures enables you to define all the key performance indicators (KPIs) that best reflect your specific business performance and health. Measures can either be customer-related measures such as Lifetime Value or business-health measures such as Monthly Active Users. </w:t>
        </w:r>
        <w:r w:rsidRPr="00AA33F2">
          <w:rPr>
            <w:rFonts w:cstheme="minorHAnsi"/>
            <w:lang w:val="en-GB"/>
          </w:rPr>
          <w:br/>
        </w:r>
        <w:r w:rsidRPr="00AA33F2">
          <w:rPr>
            <w:rFonts w:cstheme="minorHAnsi"/>
            <w:lang w:val="en-GB"/>
          </w:rPr>
          <w:br/>
          <w:t>Customer Insights provides an intuitive experience to build different types of measures, with a query-builder wizard that doesn’t require the user to manually code or validate the query.</w:t>
        </w:r>
      </w:ins>
    </w:p>
    <w:p w14:paraId="18717A96" w14:textId="77777777" w:rsidR="003F7941" w:rsidRPr="00AA33F2" w:rsidRDefault="003F7941" w:rsidP="003F7941">
      <w:pPr>
        <w:rPr>
          <w:ins w:id="2183" w:author="Author"/>
          <w:rFonts w:cstheme="minorHAnsi"/>
          <w:lang w:val="en-GB"/>
        </w:rPr>
      </w:pPr>
      <w:ins w:id="2184" w:author="Author">
        <w:r w:rsidRPr="00AA33F2">
          <w:rPr>
            <w:rFonts w:cstheme="minorHAnsi"/>
            <w:lang w:val="en-GB"/>
          </w:rPr>
          <w:t>Measures are calculated on a series of interactions that a company has with a customer, gathered from multiple data sources. Interactions are any customer touch points – these could include purchases, customer service cases, emails, phone calls, branch visits. In other scenarios interactions could also be data gathered from connected devices, withdrawals or deposits in banking, entry/exist of a premises or area etc.</w:t>
        </w:r>
      </w:ins>
    </w:p>
    <w:p w14:paraId="73CAB3AA" w14:textId="14676CBD" w:rsidR="00462D54" w:rsidRDefault="00462D54">
      <w:pPr>
        <w:pStyle w:val="Heading4"/>
        <w:rPr>
          <w:ins w:id="2185" w:author="Author"/>
          <w:lang w:val="en-GB"/>
        </w:rPr>
        <w:pPrChange w:id="2186" w:author="Author">
          <w:pPr>
            <w:pStyle w:val="Heading2"/>
          </w:pPr>
        </w:pPrChange>
      </w:pPr>
      <w:bookmarkStart w:id="2187" w:name="_Toc35962438"/>
      <w:bookmarkStart w:id="2188" w:name="_Toc84692320"/>
      <w:ins w:id="2189" w:author="Author">
        <w:r w:rsidRPr="00AA33F2">
          <w:rPr>
            <w:lang w:val="en-GB"/>
          </w:rPr>
          <w:t xml:space="preserve">Task </w:t>
        </w:r>
        <w:r>
          <w:rPr>
            <w:lang w:val="en-GB"/>
          </w:rPr>
          <w:t xml:space="preserve">1 </w:t>
        </w:r>
        <w:r w:rsidRPr="00AA33F2">
          <w:rPr>
            <w:lang w:val="en-GB"/>
          </w:rPr>
          <w:t xml:space="preserve">– Define the Relationship </w:t>
        </w:r>
        <w:r>
          <w:rPr>
            <w:lang w:val="en-GB"/>
          </w:rPr>
          <w:t>B</w:t>
        </w:r>
        <w:r w:rsidRPr="00AA33F2">
          <w:rPr>
            <w:lang w:val="en-GB"/>
          </w:rPr>
          <w:t xml:space="preserve">etween </w:t>
        </w:r>
        <w:r>
          <w:rPr>
            <w:lang w:val="en-GB"/>
          </w:rPr>
          <w:t>Unified Profiles</w:t>
        </w:r>
        <w:r w:rsidRPr="00AA33F2">
          <w:rPr>
            <w:lang w:val="en-GB"/>
          </w:rPr>
          <w:t xml:space="preserve"> and </w:t>
        </w:r>
        <w:r>
          <w:rPr>
            <w:lang w:val="en-GB"/>
          </w:rPr>
          <w:t>Online</w:t>
        </w:r>
        <w:r w:rsidR="002B2B45">
          <w:rPr>
            <w:lang w:val="en-GB"/>
          </w:rPr>
          <w:t>/E-Commerce</w:t>
        </w:r>
        <w:r>
          <w:rPr>
            <w:lang w:val="en-GB"/>
          </w:rPr>
          <w:t xml:space="preserve"> </w:t>
        </w:r>
        <w:r w:rsidRPr="00AA33F2">
          <w:rPr>
            <w:lang w:val="en-GB"/>
          </w:rPr>
          <w:t>Purchases</w:t>
        </w:r>
        <w:bookmarkEnd w:id="2187"/>
        <w:bookmarkEnd w:id="2188"/>
      </w:ins>
    </w:p>
    <w:p w14:paraId="425B7160" w14:textId="77777777" w:rsidR="00462D54" w:rsidRPr="008B3978" w:rsidRDefault="00462D54" w:rsidP="00462D54">
      <w:pPr>
        <w:rPr>
          <w:ins w:id="2190" w:author="Author"/>
          <w:lang w:val="en-GB"/>
        </w:rPr>
      </w:pPr>
    </w:p>
    <w:p w14:paraId="49194A03" w14:textId="3615827A" w:rsidR="00462D54" w:rsidRPr="00AA33F2" w:rsidRDefault="00462D54" w:rsidP="00462D54">
      <w:pPr>
        <w:rPr>
          <w:ins w:id="2191" w:author="Author"/>
          <w:rFonts w:cstheme="minorHAnsi"/>
          <w:lang w:val="en-GB"/>
        </w:rPr>
      </w:pPr>
      <w:ins w:id="2192" w:author="Author">
        <w:del w:id="2193" w:author="Author">
          <w:r w:rsidRPr="00CC5E60" w:rsidDel="00522D55">
            <w:rPr>
              <w:rFonts w:cstheme="minorHAnsi"/>
              <w:b/>
              <w:bCs/>
              <w:noProof/>
              <w:lang w:val="en-GB"/>
            </w:rPr>
            <w:drawing>
              <wp:anchor distT="0" distB="0" distL="114300" distR="114300" simplePos="0" relativeHeight="251664384" behindDoc="1" locked="0" layoutInCell="1" allowOverlap="1" wp14:anchorId="2AE65A9D" wp14:editId="723B5ACF">
                <wp:simplePos x="0" y="0"/>
                <wp:positionH relativeFrom="column">
                  <wp:posOffset>3748405</wp:posOffset>
                </wp:positionH>
                <wp:positionV relativeFrom="paragraph">
                  <wp:posOffset>21590</wp:posOffset>
                </wp:positionV>
                <wp:extent cx="2441448" cy="2944997"/>
                <wp:effectExtent l="190500" t="190500" r="187960" b="198755"/>
                <wp:wrapTight wrapText="bothSides">
                  <wp:wrapPolygon edited="0">
                    <wp:start x="337" y="-1397"/>
                    <wp:lineTo x="-1686" y="-1118"/>
                    <wp:lineTo x="-1517" y="21381"/>
                    <wp:lineTo x="169" y="22639"/>
                    <wp:lineTo x="337" y="22918"/>
                    <wp:lineTo x="21072" y="22918"/>
                    <wp:lineTo x="21240" y="22639"/>
                    <wp:lineTo x="22926" y="21381"/>
                    <wp:lineTo x="23095" y="1118"/>
                    <wp:lineTo x="21240" y="-978"/>
                    <wp:lineTo x="21072" y="-1397"/>
                    <wp:lineTo x="337" y="-1397"/>
                  </wp:wrapPolygon>
                </wp:wrapTight>
                <wp:docPr id="1012513263" name="Picture 10125132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63" name="Picture 1012513263" descr="A screenshot of a cell phone&#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2441448" cy="2944997"/>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del>
        <w:r w:rsidRPr="004C7BB6">
          <w:rPr>
            <w:rFonts w:cstheme="minorHAnsi"/>
            <w:lang w:val="en-GB"/>
          </w:rPr>
          <w:t xml:space="preserve"> </w:t>
        </w:r>
        <w:r w:rsidRPr="00AA33F2">
          <w:rPr>
            <w:rFonts w:cstheme="minorHAnsi"/>
            <w:lang w:val="en-GB"/>
          </w:rPr>
          <w:t xml:space="preserve">Define the relationship for </w:t>
        </w:r>
        <w:proofErr w:type="spellStart"/>
        <w:r w:rsidRPr="00782BC2">
          <w:rPr>
            <w:rFonts w:cstheme="minorHAnsi"/>
            <w:b/>
            <w:bCs/>
            <w:lang w:val="en-GB"/>
          </w:rPr>
          <w:t>CustomerPurchasesE</w:t>
        </w:r>
        <w:r>
          <w:rPr>
            <w:rFonts w:cstheme="minorHAnsi"/>
            <w:b/>
            <w:bCs/>
            <w:lang w:val="en-GB"/>
          </w:rPr>
          <w:t>com</w:t>
        </w:r>
        <w:proofErr w:type="spellEnd"/>
        <w:r w:rsidRPr="00CC5E60">
          <w:rPr>
            <w:noProof/>
          </w:rPr>
          <w:t xml:space="preserve"> </w:t>
        </w:r>
      </w:ins>
    </w:p>
    <w:p w14:paraId="6A3942A2" w14:textId="226738BF" w:rsidR="00462D54" w:rsidRDefault="00462D54" w:rsidP="00462D54">
      <w:pPr>
        <w:pStyle w:val="ListParagraph"/>
        <w:numPr>
          <w:ilvl w:val="0"/>
          <w:numId w:val="88"/>
        </w:numPr>
        <w:rPr>
          <w:ins w:id="2194" w:author="Author"/>
          <w:rFonts w:cstheme="minorHAnsi"/>
          <w:lang w:val="en-GB"/>
        </w:rPr>
      </w:pPr>
      <w:ins w:id="2195" w:author="Author">
        <w:r>
          <w:rPr>
            <w:rFonts w:cstheme="minorHAnsi"/>
            <w:lang w:val="en-GB"/>
          </w:rPr>
          <w:t xml:space="preserve">Under </w:t>
        </w:r>
        <w:r>
          <w:rPr>
            <w:rFonts w:cstheme="minorHAnsi"/>
            <w:b/>
            <w:bCs/>
            <w:lang w:val="en-GB"/>
          </w:rPr>
          <w:t xml:space="preserve">Data </w:t>
        </w:r>
        <w:r>
          <w:rPr>
            <w:rFonts w:cstheme="minorHAnsi"/>
            <w:lang w:val="en-GB"/>
          </w:rPr>
          <w:t>within the left-hand menu, c</w:t>
        </w:r>
        <w:r w:rsidRPr="00AA33F2">
          <w:rPr>
            <w:rFonts w:cstheme="minorHAnsi"/>
            <w:lang w:val="en-GB"/>
          </w:rPr>
          <w:t xml:space="preserve">lick </w:t>
        </w:r>
        <w:r w:rsidRPr="00AA33F2">
          <w:rPr>
            <w:rFonts w:cstheme="minorHAnsi"/>
            <w:b/>
            <w:lang w:val="en-GB"/>
          </w:rPr>
          <w:t xml:space="preserve">Relationships </w:t>
        </w:r>
        <w:r w:rsidRPr="00AA33F2">
          <w:rPr>
            <w:rFonts w:cstheme="minorHAnsi"/>
            <w:lang w:val="en-GB"/>
          </w:rPr>
          <w:t>in the left-navigation menu</w:t>
        </w:r>
      </w:ins>
    </w:p>
    <w:p w14:paraId="6CF8C203" w14:textId="45F5E80C" w:rsidR="00522D55" w:rsidRPr="00AA33F2" w:rsidRDefault="00522D55">
      <w:pPr>
        <w:pStyle w:val="ListParagraph"/>
        <w:rPr>
          <w:ins w:id="2196" w:author="Author"/>
          <w:rFonts w:cstheme="minorHAnsi"/>
          <w:lang w:val="en-GB"/>
        </w:rPr>
        <w:pPrChange w:id="2197" w:author="Author">
          <w:pPr>
            <w:pStyle w:val="ListParagraph"/>
            <w:numPr>
              <w:numId w:val="88"/>
            </w:numPr>
            <w:ind w:hanging="360"/>
          </w:pPr>
        </w:pPrChange>
      </w:pPr>
      <w:ins w:id="2198" w:author="Author">
        <w:r>
          <w:rPr>
            <w:noProof/>
          </w:rPr>
          <w:drawing>
            <wp:inline distT="0" distB="0" distL="0" distR="0" wp14:anchorId="6C5CF7B8" wp14:editId="7288525A">
              <wp:extent cx="746760" cy="2454729"/>
              <wp:effectExtent l="0" t="0" r="0" b="3175"/>
              <wp:docPr id="1012513266" name="Picture 1012513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66" name="Picture 1012513266" descr="Graphical user interface, application&#10;&#10;Description automatically generated"/>
                      <pic:cNvPicPr/>
                    </pic:nvPicPr>
                    <pic:blipFill rotWithShape="1">
                      <a:blip r:embed="rId167"/>
                      <a:srcRect b="21946"/>
                      <a:stretch/>
                    </pic:blipFill>
                    <pic:spPr bwMode="auto">
                      <a:xfrm>
                        <a:off x="0" y="0"/>
                        <a:ext cx="749785" cy="2464673"/>
                      </a:xfrm>
                      <a:prstGeom prst="rect">
                        <a:avLst/>
                      </a:prstGeom>
                      <a:ln>
                        <a:noFill/>
                      </a:ln>
                      <a:extLst>
                        <a:ext uri="{53640926-AAD7-44D8-BBD7-CCE9431645EC}">
                          <a14:shadowObscured xmlns:a14="http://schemas.microsoft.com/office/drawing/2010/main"/>
                        </a:ext>
                      </a:extLst>
                    </pic:spPr>
                  </pic:pic>
                </a:graphicData>
              </a:graphic>
            </wp:inline>
          </w:drawing>
        </w:r>
      </w:ins>
    </w:p>
    <w:p w14:paraId="31BE301F" w14:textId="50A90722" w:rsidR="00462D54" w:rsidRPr="00E331C0" w:rsidRDefault="00462D54" w:rsidP="00462D54">
      <w:pPr>
        <w:pStyle w:val="ListParagraph"/>
        <w:numPr>
          <w:ilvl w:val="0"/>
          <w:numId w:val="88"/>
        </w:numPr>
        <w:rPr>
          <w:ins w:id="2199" w:author="Author"/>
          <w:rFonts w:cstheme="minorHAnsi"/>
          <w:lang w:val="en-GB"/>
          <w:rPrChange w:id="2200" w:author="Author">
            <w:rPr>
              <w:ins w:id="2201" w:author="Author"/>
              <w:rFonts w:cstheme="minorHAnsi"/>
              <w:b/>
              <w:lang w:val="en-GB"/>
            </w:rPr>
          </w:rPrChange>
        </w:rPr>
      </w:pPr>
      <w:ins w:id="2202" w:author="Author">
        <w:r w:rsidRPr="00AA33F2">
          <w:rPr>
            <w:rFonts w:cstheme="minorHAnsi"/>
            <w:lang w:val="en-GB"/>
          </w:rPr>
          <w:t xml:space="preserve">Click </w:t>
        </w:r>
        <w:r w:rsidRPr="00AA33F2">
          <w:rPr>
            <w:rFonts w:cstheme="minorHAnsi"/>
            <w:b/>
            <w:lang w:val="en-GB"/>
          </w:rPr>
          <w:t>New Relationship</w:t>
        </w:r>
      </w:ins>
    </w:p>
    <w:p w14:paraId="7F83885A" w14:textId="3076CD45" w:rsidR="00E331C0" w:rsidRPr="00AA33F2" w:rsidRDefault="00E331C0">
      <w:pPr>
        <w:pStyle w:val="ListParagraph"/>
        <w:rPr>
          <w:ins w:id="2203" w:author="Author"/>
          <w:rFonts w:cstheme="minorHAnsi"/>
          <w:lang w:val="en-GB"/>
        </w:rPr>
        <w:pPrChange w:id="2204" w:author="Author">
          <w:pPr>
            <w:pStyle w:val="ListParagraph"/>
            <w:numPr>
              <w:numId w:val="88"/>
            </w:numPr>
            <w:ind w:hanging="360"/>
          </w:pPr>
        </w:pPrChange>
      </w:pPr>
      <w:ins w:id="2205" w:author="Author">
        <w:r>
          <w:rPr>
            <w:noProof/>
          </w:rPr>
          <w:drawing>
            <wp:inline distT="0" distB="0" distL="0" distR="0" wp14:anchorId="58ADA050" wp14:editId="052C4A69">
              <wp:extent cx="4784271" cy="1812707"/>
              <wp:effectExtent l="0" t="0" r="0" b="0"/>
              <wp:docPr id="1012513269" name="Picture 101251326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69" name="Picture 1012513269" descr="Graphical user interface, application, Teams&#10;&#10;Description automatically generated"/>
                      <pic:cNvPicPr/>
                    </pic:nvPicPr>
                    <pic:blipFill>
                      <a:blip r:embed="rId168"/>
                      <a:stretch>
                        <a:fillRect/>
                      </a:stretch>
                    </pic:blipFill>
                    <pic:spPr>
                      <a:xfrm>
                        <a:off x="0" y="0"/>
                        <a:ext cx="4795615" cy="1817005"/>
                      </a:xfrm>
                      <a:prstGeom prst="rect">
                        <a:avLst/>
                      </a:prstGeom>
                    </pic:spPr>
                  </pic:pic>
                </a:graphicData>
              </a:graphic>
            </wp:inline>
          </w:drawing>
        </w:r>
      </w:ins>
    </w:p>
    <w:p w14:paraId="6848E4FC" w14:textId="77777777" w:rsidR="00462D54" w:rsidRPr="00AA33F2" w:rsidRDefault="00462D54" w:rsidP="00462D54">
      <w:pPr>
        <w:pStyle w:val="ListParagraph"/>
        <w:numPr>
          <w:ilvl w:val="0"/>
          <w:numId w:val="88"/>
        </w:numPr>
        <w:rPr>
          <w:ins w:id="2206" w:author="Author"/>
          <w:rFonts w:cstheme="minorHAnsi"/>
          <w:lang w:val="en-GB"/>
        </w:rPr>
      </w:pPr>
      <w:ins w:id="2207" w:author="Author">
        <w:r w:rsidRPr="00AA33F2">
          <w:rPr>
            <w:rFonts w:cstheme="minorHAnsi"/>
            <w:lang w:val="en-GB"/>
          </w:rPr>
          <w:t xml:space="preserve">Name the relationship </w:t>
        </w:r>
        <w:proofErr w:type="spellStart"/>
        <w:r w:rsidRPr="00782BC2">
          <w:rPr>
            <w:rFonts w:cstheme="minorHAnsi"/>
            <w:b/>
            <w:lang w:val="en-GB"/>
          </w:rPr>
          <w:t>CustomerPurchasesE</w:t>
        </w:r>
        <w:r>
          <w:rPr>
            <w:rFonts w:cstheme="minorHAnsi"/>
            <w:b/>
            <w:lang w:val="en-GB"/>
          </w:rPr>
          <w:t>com</w:t>
        </w:r>
        <w:proofErr w:type="spellEnd"/>
      </w:ins>
    </w:p>
    <w:p w14:paraId="4F857B93" w14:textId="77777777" w:rsidR="00462D54" w:rsidRPr="00AA33F2" w:rsidRDefault="00462D54" w:rsidP="00462D54">
      <w:pPr>
        <w:pStyle w:val="ListParagraph"/>
        <w:numPr>
          <w:ilvl w:val="0"/>
          <w:numId w:val="88"/>
        </w:numPr>
        <w:rPr>
          <w:ins w:id="2208" w:author="Author"/>
          <w:rFonts w:cstheme="minorHAnsi"/>
          <w:lang w:val="en-GB"/>
        </w:rPr>
      </w:pPr>
      <w:ins w:id="2209" w:author="Author">
        <w:r w:rsidRPr="00AA33F2">
          <w:rPr>
            <w:rFonts w:cstheme="minorHAnsi"/>
            <w:lang w:val="en-GB"/>
          </w:rPr>
          <w:t xml:space="preserve">In </w:t>
        </w:r>
        <w:r w:rsidRPr="00AA33F2">
          <w:rPr>
            <w:rFonts w:cstheme="minorHAnsi"/>
            <w:b/>
            <w:lang w:val="en-GB"/>
          </w:rPr>
          <w:t xml:space="preserve">Description </w:t>
        </w:r>
        <w:r w:rsidRPr="00AA33F2">
          <w:rPr>
            <w:rFonts w:cstheme="minorHAnsi"/>
            <w:lang w:val="en-GB"/>
          </w:rPr>
          <w:t xml:space="preserve">add </w:t>
        </w:r>
        <w:r w:rsidRPr="00AA33F2">
          <w:rPr>
            <w:rFonts w:cstheme="minorHAnsi"/>
            <w:b/>
            <w:lang w:val="en-GB"/>
          </w:rPr>
          <w:t>Online Purchases to Unified Customer Profile</w:t>
        </w:r>
      </w:ins>
    </w:p>
    <w:p w14:paraId="4EE2A30C" w14:textId="77777777" w:rsidR="00462D54" w:rsidRPr="00AA33F2" w:rsidRDefault="00462D54" w:rsidP="00462D54">
      <w:pPr>
        <w:pStyle w:val="ListParagraph"/>
        <w:numPr>
          <w:ilvl w:val="0"/>
          <w:numId w:val="88"/>
        </w:numPr>
        <w:rPr>
          <w:ins w:id="2210" w:author="Author"/>
          <w:rFonts w:cstheme="minorHAnsi"/>
          <w:lang w:val="en-GB"/>
        </w:rPr>
      </w:pPr>
      <w:ins w:id="2211" w:author="Author">
        <w:r w:rsidRPr="00AA33F2">
          <w:rPr>
            <w:rFonts w:cstheme="minorHAnsi"/>
            <w:lang w:val="en-GB"/>
          </w:rPr>
          <w:t xml:space="preserve">Set </w:t>
        </w:r>
        <w:r w:rsidRPr="00AA33F2">
          <w:rPr>
            <w:rFonts w:cstheme="minorHAnsi"/>
            <w:b/>
            <w:lang w:val="en-GB"/>
          </w:rPr>
          <w:t xml:space="preserve">Source </w:t>
        </w:r>
        <w:r w:rsidRPr="00AA33F2">
          <w:rPr>
            <w:rFonts w:cstheme="minorHAnsi"/>
            <w:lang w:val="en-GB"/>
          </w:rPr>
          <w:t xml:space="preserve">details entity to </w:t>
        </w:r>
        <w:proofErr w:type="spellStart"/>
        <w:r w:rsidRPr="00AA33F2">
          <w:rPr>
            <w:rFonts w:cstheme="minorHAnsi"/>
            <w:b/>
            <w:lang w:val="en-GB"/>
          </w:rPr>
          <w:t>eCommercePurchases</w:t>
        </w:r>
        <w:proofErr w:type="spellEnd"/>
        <w:r w:rsidRPr="00AA33F2">
          <w:rPr>
            <w:rFonts w:cstheme="minorHAnsi"/>
            <w:b/>
            <w:lang w:val="en-GB"/>
          </w:rPr>
          <w:t xml:space="preserve">: eCommerce </w:t>
        </w:r>
        <w:r w:rsidRPr="00AA33F2">
          <w:rPr>
            <w:rFonts w:cstheme="minorHAnsi"/>
            <w:lang w:val="en-GB"/>
          </w:rPr>
          <w:t xml:space="preserve">and </w:t>
        </w:r>
        <w:r w:rsidRPr="00AA33F2">
          <w:rPr>
            <w:rFonts w:cstheme="minorHAnsi"/>
            <w:b/>
            <w:lang w:val="en-GB"/>
          </w:rPr>
          <w:t xml:space="preserve">Cardinality </w:t>
        </w:r>
        <w:r w:rsidRPr="00AA33F2">
          <w:rPr>
            <w:rFonts w:cstheme="minorHAnsi"/>
            <w:lang w:val="en-GB"/>
          </w:rPr>
          <w:t xml:space="preserve">to </w:t>
        </w:r>
        <w:r w:rsidRPr="00AA33F2">
          <w:rPr>
            <w:rFonts w:cstheme="minorHAnsi"/>
            <w:b/>
            <w:lang w:val="en-GB"/>
          </w:rPr>
          <w:t>Many</w:t>
        </w:r>
      </w:ins>
    </w:p>
    <w:p w14:paraId="6795EBBB" w14:textId="77777777" w:rsidR="00462D54" w:rsidRPr="00AA33F2" w:rsidRDefault="00462D54" w:rsidP="00462D54">
      <w:pPr>
        <w:pStyle w:val="ListParagraph"/>
        <w:numPr>
          <w:ilvl w:val="0"/>
          <w:numId w:val="88"/>
        </w:numPr>
        <w:rPr>
          <w:ins w:id="2212" w:author="Author"/>
          <w:rFonts w:cstheme="minorHAnsi"/>
          <w:lang w:val="en-GB"/>
        </w:rPr>
      </w:pPr>
      <w:ins w:id="2213" w:author="Author">
        <w:r w:rsidRPr="00AA33F2">
          <w:rPr>
            <w:rFonts w:cstheme="minorHAnsi"/>
            <w:lang w:val="en-GB"/>
          </w:rPr>
          <w:t xml:space="preserve">Set Target details entity to </w:t>
        </w:r>
        <w:r>
          <w:rPr>
            <w:rFonts w:cstheme="minorHAnsi"/>
            <w:b/>
            <w:lang w:val="en-GB"/>
          </w:rPr>
          <w:t xml:space="preserve">Customer : </w:t>
        </w:r>
        <w:proofErr w:type="spellStart"/>
        <w:r>
          <w:rPr>
            <w:rFonts w:cstheme="minorHAnsi"/>
            <w:b/>
            <w:lang w:val="en-GB"/>
          </w:rPr>
          <w:t>CustomerInsights</w:t>
        </w:r>
        <w:proofErr w:type="spellEnd"/>
        <w:r w:rsidRPr="00AA33F2">
          <w:rPr>
            <w:rFonts w:cstheme="minorHAnsi"/>
            <w:lang w:val="en-GB"/>
          </w:rPr>
          <w:t xml:space="preserve"> and Cardinality to </w:t>
        </w:r>
        <w:r w:rsidRPr="00AA33F2">
          <w:rPr>
            <w:rFonts w:cstheme="minorHAnsi"/>
            <w:b/>
            <w:lang w:val="en-GB"/>
          </w:rPr>
          <w:t>One</w:t>
        </w:r>
      </w:ins>
    </w:p>
    <w:p w14:paraId="7D81661B" w14:textId="77777777" w:rsidR="00462D54" w:rsidRPr="00AA33F2" w:rsidRDefault="00462D54" w:rsidP="00462D54">
      <w:pPr>
        <w:pStyle w:val="ListParagraph"/>
        <w:numPr>
          <w:ilvl w:val="0"/>
          <w:numId w:val="88"/>
        </w:numPr>
        <w:rPr>
          <w:ins w:id="2214" w:author="Author"/>
          <w:rFonts w:cstheme="minorHAnsi"/>
          <w:lang w:val="en-GB"/>
        </w:rPr>
      </w:pPr>
      <w:ins w:id="2215" w:author="Author">
        <w:r w:rsidRPr="00AA33F2">
          <w:rPr>
            <w:rFonts w:cstheme="minorHAnsi"/>
            <w:lang w:val="en-GB"/>
          </w:rPr>
          <w:t xml:space="preserve">Set equivalent fields to </w:t>
        </w:r>
        <w:proofErr w:type="spellStart"/>
        <w:r w:rsidRPr="00842593">
          <w:rPr>
            <w:rFonts w:cstheme="minorHAnsi"/>
            <w:b/>
            <w:lang w:val="en-GB"/>
          </w:rPr>
          <w:t>ContactId</w:t>
        </w:r>
        <w:proofErr w:type="spellEnd"/>
        <w:r w:rsidRPr="00AA33F2">
          <w:rPr>
            <w:rFonts w:cstheme="minorHAnsi"/>
            <w:b/>
            <w:lang w:val="en-GB"/>
          </w:rPr>
          <w:t xml:space="preserve"> </w:t>
        </w:r>
        <w:r w:rsidRPr="00AA33F2">
          <w:rPr>
            <w:rFonts w:cstheme="minorHAnsi"/>
            <w:lang w:val="en-GB"/>
          </w:rPr>
          <w:t xml:space="preserve">for </w:t>
        </w:r>
        <w:r>
          <w:rPr>
            <w:rFonts w:cstheme="minorHAnsi"/>
            <w:lang w:val="en-GB"/>
          </w:rPr>
          <w:t xml:space="preserve">both the </w:t>
        </w:r>
        <w:r w:rsidRPr="00AA33F2">
          <w:rPr>
            <w:rFonts w:cstheme="minorHAnsi"/>
            <w:b/>
            <w:lang w:val="en-GB"/>
          </w:rPr>
          <w:t xml:space="preserve">Source </w:t>
        </w:r>
        <w:r w:rsidRPr="00AA33F2">
          <w:rPr>
            <w:rFonts w:cstheme="minorHAnsi"/>
            <w:lang w:val="en-GB"/>
          </w:rPr>
          <w:t xml:space="preserve">and </w:t>
        </w:r>
        <w:r w:rsidRPr="00AA33F2">
          <w:rPr>
            <w:rFonts w:cstheme="minorHAnsi"/>
            <w:b/>
            <w:lang w:val="en-GB"/>
          </w:rPr>
          <w:t xml:space="preserve">Target </w:t>
        </w:r>
        <w:r w:rsidRPr="00782BC2">
          <w:rPr>
            <w:rFonts w:cstheme="minorHAnsi"/>
            <w:bCs/>
            <w:lang w:val="en-GB"/>
          </w:rPr>
          <w:t>field</w:t>
        </w:r>
        <w:r>
          <w:rPr>
            <w:rFonts w:cstheme="minorHAnsi"/>
            <w:bCs/>
            <w:lang w:val="en-GB"/>
          </w:rPr>
          <w:t>s.</w:t>
        </w:r>
      </w:ins>
    </w:p>
    <w:p w14:paraId="68371FB4" w14:textId="77777777" w:rsidR="00462D54" w:rsidRPr="00AA33F2" w:rsidRDefault="00462D54" w:rsidP="00462D54">
      <w:pPr>
        <w:pStyle w:val="ListParagraph"/>
        <w:numPr>
          <w:ilvl w:val="0"/>
          <w:numId w:val="88"/>
        </w:numPr>
        <w:rPr>
          <w:ins w:id="2216" w:author="Author"/>
          <w:rFonts w:cstheme="minorHAnsi"/>
          <w:lang w:val="en-GB"/>
        </w:rPr>
      </w:pPr>
      <w:ins w:id="2217" w:author="Author">
        <w:r w:rsidRPr="00AA33F2">
          <w:rPr>
            <w:rFonts w:cstheme="minorHAnsi"/>
            <w:lang w:val="en-GB"/>
          </w:rPr>
          <w:t xml:space="preserve">Click </w:t>
        </w:r>
        <w:r w:rsidRPr="00AA33F2">
          <w:rPr>
            <w:rFonts w:cstheme="minorHAnsi"/>
            <w:b/>
            <w:lang w:val="en-GB"/>
          </w:rPr>
          <w:t>Save</w:t>
        </w:r>
      </w:ins>
    </w:p>
    <w:p w14:paraId="25C82D03" w14:textId="77777777" w:rsidR="00462D54" w:rsidRDefault="00462D54" w:rsidP="00462D54">
      <w:pPr>
        <w:rPr>
          <w:ins w:id="2218" w:author="Author"/>
          <w:rFonts w:cstheme="minorHAnsi"/>
          <w:lang w:val="en-GB"/>
        </w:rPr>
      </w:pPr>
    </w:p>
    <w:p w14:paraId="0B737FCB" w14:textId="519A07A1" w:rsidR="00462D54" w:rsidRDefault="00462D54" w:rsidP="00462D54">
      <w:pPr>
        <w:rPr>
          <w:ins w:id="2219" w:author="Author"/>
          <w:rFonts w:cstheme="minorHAnsi"/>
          <w:lang w:val="en-GB"/>
        </w:rPr>
      </w:pPr>
    </w:p>
    <w:p w14:paraId="1D238B8C" w14:textId="10F29C06" w:rsidR="00522D55" w:rsidRDefault="00522D55" w:rsidP="00462D54">
      <w:pPr>
        <w:rPr>
          <w:ins w:id="2220" w:author="Author"/>
          <w:rFonts w:cstheme="minorHAnsi"/>
          <w:lang w:val="en-GB"/>
        </w:rPr>
      </w:pPr>
    </w:p>
    <w:p w14:paraId="46585D55" w14:textId="056AE2F4" w:rsidR="00522D55" w:rsidRDefault="00522D55" w:rsidP="00462D54">
      <w:pPr>
        <w:rPr>
          <w:ins w:id="2221" w:author="Author"/>
          <w:rFonts w:cstheme="minorHAnsi"/>
          <w:lang w:val="en-GB"/>
        </w:rPr>
      </w:pPr>
    </w:p>
    <w:p w14:paraId="7091563F" w14:textId="77777777" w:rsidR="00522D55" w:rsidRDefault="00522D55" w:rsidP="00462D54">
      <w:pPr>
        <w:rPr>
          <w:ins w:id="2222" w:author="Author"/>
          <w:rFonts w:cstheme="minorHAnsi"/>
          <w:lang w:val="en-GB"/>
        </w:rPr>
      </w:pPr>
    </w:p>
    <w:p w14:paraId="68FA4EF5" w14:textId="77777777" w:rsidR="00462D54" w:rsidRDefault="00462D54" w:rsidP="00CF238F">
      <w:pPr>
        <w:pStyle w:val="Heading4"/>
        <w:rPr>
          <w:ins w:id="2223" w:author="Author"/>
          <w:lang w:val="en-GB"/>
        </w:rPr>
        <w:pPrChange w:id="2224" w:author="Author">
          <w:pPr>
            <w:pStyle w:val="Heading2"/>
          </w:pPr>
        </w:pPrChange>
      </w:pPr>
      <w:bookmarkStart w:id="2225" w:name="_Toc35962439"/>
      <w:bookmarkStart w:id="2226" w:name="_Toc84692321"/>
      <w:ins w:id="2227" w:author="Author">
        <w:r w:rsidRPr="00AA33F2">
          <w:rPr>
            <w:lang w:val="en-GB"/>
          </w:rPr>
          <w:t xml:space="preserve">Task </w:t>
        </w:r>
        <w:r>
          <w:rPr>
            <w:lang w:val="en-GB"/>
          </w:rPr>
          <w:t>2</w:t>
        </w:r>
        <w:r w:rsidRPr="00AA33F2">
          <w:rPr>
            <w:lang w:val="en-GB"/>
          </w:rPr>
          <w:t xml:space="preserve"> – Define the Relationship between </w:t>
        </w:r>
        <w:r>
          <w:rPr>
            <w:lang w:val="en-GB"/>
          </w:rPr>
          <w:t>Unified Profiles</w:t>
        </w:r>
        <w:r w:rsidRPr="00AA33F2">
          <w:rPr>
            <w:lang w:val="en-GB"/>
          </w:rPr>
          <w:t xml:space="preserve"> and </w:t>
        </w:r>
        <w:r>
          <w:rPr>
            <w:lang w:val="en-GB"/>
          </w:rPr>
          <w:t>Store Purchases</w:t>
        </w:r>
        <w:bookmarkEnd w:id="2225"/>
        <w:bookmarkEnd w:id="2226"/>
      </w:ins>
    </w:p>
    <w:p w14:paraId="65B40064" w14:textId="77777777" w:rsidR="00462D54" w:rsidRPr="008B3978" w:rsidRDefault="00462D54" w:rsidP="00462D54">
      <w:pPr>
        <w:rPr>
          <w:ins w:id="2228" w:author="Author"/>
          <w:lang w:val="en-GB"/>
        </w:rPr>
      </w:pPr>
      <w:ins w:id="2229" w:author="Author">
        <w:r w:rsidRPr="00D80DA4">
          <w:rPr>
            <w:noProof/>
            <w:lang w:val="en-GB"/>
          </w:rPr>
          <w:drawing>
            <wp:anchor distT="0" distB="0" distL="114300" distR="114300" simplePos="0" relativeHeight="251663360" behindDoc="1" locked="0" layoutInCell="1" allowOverlap="1" wp14:anchorId="422AB61A" wp14:editId="7B98CA66">
              <wp:simplePos x="0" y="0"/>
              <wp:positionH relativeFrom="column">
                <wp:posOffset>3688080</wp:posOffset>
              </wp:positionH>
              <wp:positionV relativeFrom="paragraph">
                <wp:posOffset>307975</wp:posOffset>
              </wp:positionV>
              <wp:extent cx="2440940" cy="3110865"/>
              <wp:effectExtent l="190500" t="190500" r="187960" b="184785"/>
              <wp:wrapTight wrapText="bothSides">
                <wp:wrapPolygon edited="0">
                  <wp:start x="337" y="-1323"/>
                  <wp:lineTo x="-1686" y="-1058"/>
                  <wp:lineTo x="-1686" y="21164"/>
                  <wp:lineTo x="-843" y="22222"/>
                  <wp:lineTo x="337" y="22751"/>
                  <wp:lineTo x="21072" y="22751"/>
                  <wp:lineTo x="22252" y="22222"/>
                  <wp:lineTo x="23095" y="20238"/>
                  <wp:lineTo x="23095" y="1058"/>
                  <wp:lineTo x="21240" y="-926"/>
                  <wp:lineTo x="21072" y="-1323"/>
                  <wp:lineTo x="337" y="-1323"/>
                </wp:wrapPolygon>
              </wp:wrapTight>
              <wp:docPr id="1012513264" name="Picture 10125132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2440940" cy="311086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ins>
    </w:p>
    <w:p w14:paraId="457FF20A" w14:textId="77777777" w:rsidR="00462D54" w:rsidRPr="00AA33F2" w:rsidRDefault="00462D54" w:rsidP="00462D54">
      <w:pPr>
        <w:rPr>
          <w:ins w:id="2230" w:author="Author"/>
          <w:rFonts w:cstheme="minorHAnsi"/>
          <w:lang w:val="en-GB"/>
        </w:rPr>
      </w:pPr>
      <w:ins w:id="2231" w:author="Author">
        <w:r w:rsidRPr="00AA33F2">
          <w:rPr>
            <w:rFonts w:cstheme="minorHAnsi"/>
            <w:lang w:val="en-GB"/>
          </w:rPr>
          <w:t xml:space="preserve">Define the relationship for </w:t>
        </w:r>
        <w:proofErr w:type="spellStart"/>
        <w:r w:rsidRPr="00782BC2">
          <w:rPr>
            <w:rFonts w:cstheme="minorHAnsi"/>
            <w:b/>
            <w:bCs/>
            <w:lang w:val="en-GB"/>
          </w:rPr>
          <w:t>CustomerPurchasesPOS</w:t>
        </w:r>
        <w:proofErr w:type="spellEnd"/>
      </w:ins>
    </w:p>
    <w:p w14:paraId="5875512F" w14:textId="77777777" w:rsidR="00462D54" w:rsidRPr="00AA33F2" w:rsidRDefault="00462D54" w:rsidP="00462D54">
      <w:pPr>
        <w:pStyle w:val="ListParagraph"/>
        <w:numPr>
          <w:ilvl w:val="0"/>
          <w:numId w:val="89"/>
        </w:numPr>
        <w:rPr>
          <w:ins w:id="2232" w:author="Author"/>
          <w:rFonts w:cstheme="minorHAnsi"/>
          <w:lang w:val="en-GB"/>
        </w:rPr>
      </w:pPr>
      <w:ins w:id="2233" w:author="Author">
        <w:r>
          <w:rPr>
            <w:rFonts w:cstheme="minorHAnsi"/>
            <w:lang w:val="en-GB"/>
          </w:rPr>
          <w:t xml:space="preserve">Under </w:t>
        </w:r>
        <w:r>
          <w:rPr>
            <w:rFonts w:cstheme="minorHAnsi"/>
            <w:b/>
            <w:bCs/>
            <w:lang w:val="en-GB"/>
          </w:rPr>
          <w:t xml:space="preserve">Data </w:t>
        </w:r>
        <w:r>
          <w:rPr>
            <w:rFonts w:cstheme="minorHAnsi"/>
            <w:lang w:val="en-GB"/>
          </w:rPr>
          <w:t>within the left-hand menu, c</w:t>
        </w:r>
        <w:r w:rsidRPr="00AA33F2">
          <w:rPr>
            <w:rFonts w:cstheme="minorHAnsi"/>
            <w:lang w:val="en-GB"/>
          </w:rPr>
          <w:t xml:space="preserve">lick </w:t>
        </w:r>
        <w:r w:rsidRPr="00AA33F2">
          <w:rPr>
            <w:rFonts w:cstheme="minorHAnsi"/>
            <w:b/>
            <w:lang w:val="en-GB"/>
          </w:rPr>
          <w:t xml:space="preserve">Relationships </w:t>
        </w:r>
        <w:r w:rsidRPr="00AA33F2">
          <w:rPr>
            <w:rFonts w:cstheme="minorHAnsi"/>
            <w:lang w:val="en-GB"/>
          </w:rPr>
          <w:t>in the left-navigation menu</w:t>
        </w:r>
      </w:ins>
    </w:p>
    <w:p w14:paraId="27B852F7" w14:textId="77777777" w:rsidR="00462D54" w:rsidRPr="00AA33F2" w:rsidRDefault="00462D54" w:rsidP="00462D54">
      <w:pPr>
        <w:pStyle w:val="ListParagraph"/>
        <w:numPr>
          <w:ilvl w:val="0"/>
          <w:numId w:val="89"/>
        </w:numPr>
        <w:rPr>
          <w:ins w:id="2234" w:author="Author"/>
          <w:rFonts w:cstheme="minorHAnsi"/>
          <w:lang w:val="en-GB"/>
        </w:rPr>
      </w:pPr>
      <w:ins w:id="2235" w:author="Author">
        <w:r w:rsidRPr="00AA33F2">
          <w:rPr>
            <w:rFonts w:cstheme="minorHAnsi"/>
            <w:lang w:val="en-GB"/>
          </w:rPr>
          <w:t xml:space="preserve">Click </w:t>
        </w:r>
        <w:r w:rsidRPr="00AA33F2">
          <w:rPr>
            <w:rFonts w:cstheme="minorHAnsi"/>
            <w:b/>
            <w:lang w:val="en-GB"/>
          </w:rPr>
          <w:t>New Relationship</w:t>
        </w:r>
      </w:ins>
    </w:p>
    <w:p w14:paraId="65538DDE" w14:textId="77777777" w:rsidR="00462D54" w:rsidRPr="00AA33F2" w:rsidRDefault="00462D54" w:rsidP="00462D54">
      <w:pPr>
        <w:pStyle w:val="ListParagraph"/>
        <w:numPr>
          <w:ilvl w:val="0"/>
          <w:numId w:val="89"/>
        </w:numPr>
        <w:rPr>
          <w:ins w:id="2236" w:author="Author"/>
          <w:rFonts w:cstheme="minorHAnsi"/>
          <w:lang w:val="en-GB"/>
        </w:rPr>
      </w:pPr>
      <w:ins w:id="2237" w:author="Author">
        <w:r w:rsidRPr="00AA33F2">
          <w:rPr>
            <w:rFonts w:cstheme="minorHAnsi"/>
            <w:lang w:val="en-GB"/>
          </w:rPr>
          <w:t xml:space="preserve">Name the relationship </w:t>
        </w:r>
        <w:proofErr w:type="spellStart"/>
        <w:r w:rsidRPr="00AA33F2">
          <w:rPr>
            <w:rFonts w:cstheme="minorHAnsi"/>
            <w:b/>
            <w:lang w:val="en-GB"/>
          </w:rPr>
          <w:t>CustomerPurchasesPOS</w:t>
        </w:r>
        <w:proofErr w:type="spellEnd"/>
      </w:ins>
    </w:p>
    <w:p w14:paraId="51766A12" w14:textId="77777777" w:rsidR="00462D54" w:rsidRPr="00AA33F2" w:rsidRDefault="00462D54" w:rsidP="00462D54">
      <w:pPr>
        <w:pStyle w:val="ListParagraph"/>
        <w:numPr>
          <w:ilvl w:val="0"/>
          <w:numId w:val="89"/>
        </w:numPr>
        <w:rPr>
          <w:ins w:id="2238" w:author="Author"/>
          <w:rFonts w:cstheme="minorHAnsi"/>
          <w:lang w:val="en-GB"/>
        </w:rPr>
      </w:pPr>
      <w:ins w:id="2239" w:author="Author">
        <w:r w:rsidRPr="00AA33F2">
          <w:rPr>
            <w:rFonts w:cstheme="minorHAnsi"/>
            <w:lang w:val="en-GB"/>
          </w:rPr>
          <w:t xml:space="preserve">In </w:t>
        </w:r>
        <w:r w:rsidRPr="00AA33F2">
          <w:rPr>
            <w:rFonts w:cstheme="minorHAnsi"/>
            <w:b/>
            <w:lang w:val="en-GB"/>
          </w:rPr>
          <w:t xml:space="preserve">Description </w:t>
        </w:r>
        <w:r w:rsidRPr="00AA33F2">
          <w:rPr>
            <w:rFonts w:cstheme="minorHAnsi"/>
            <w:lang w:val="en-GB"/>
          </w:rPr>
          <w:t xml:space="preserve">add </w:t>
        </w:r>
        <w:r w:rsidRPr="00AA33F2">
          <w:rPr>
            <w:rFonts w:cstheme="minorHAnsi"/>
            <w:b/>
            <w:lang w:val="en-GB"/>
          </w:rPr>
          <w:t xml:space="preserve">Point of Sale Purchases to </w:t>
        </w:r>
        <w:r>
          <w:rPr>
            <w:rFonts w:cstheme="minorHAnsi"/>
            <w:b/>
            <w:lang w:val="en-GB"/>
          </w:rPr>
          <w:t xml:space="preserve">Unified </w:t>
        </w:r>
        <w:r w:rsidRPr="00AA33F2">
          <w:rPr>
            <w:rFonts w:cstheme="minorHAnsi"/>
            <w:b/>
            <w:lang w:val="en-GB"/>
          </w:rPr>
          <w:t>Customers</w:t>
        </w:r>
      </w:ins>
    </w:p>
    <w:p w14:paraId="46D00802" w14:textId="77777777" w:rsidR="00462D54" w:rsidRPr="00AA33F2" w:rsidRDefault="00462D54" w:rsidP="00462D54">
      <w:pPr>
        <w:pStyle w:val="ListParagraph"/>
        <w:numPr>
          <w:ilvl w:val="0"/>
          <w:numId w:val="89"/>
        </w:numPr>
        <w:rPr>
          <w:ins w:id="2240" w:author="Author"/>
          <w:rFonts w:cstheme="minorHAnsi"/>
          <w:lang w:val="en-GB"/>
        </w:rPr>
      </w:pPr>
      <w:ins w:id="2241" w:author="Author">
        <w:r w:rsidRPr="00AA33F2">
          <w:rPr>
            <w:rFonts w:cstheme="minorHAnsi"/>
            <w:lang w:val="en-GB"/>
          </w:rPr>
          <w:t xml:space="preserve">Set </w:t>
        </w:r>
        <w:r w:rsidRPr="00AA33F2">
          <w:rPr>
            <w:rFonts w:cstheme="minorHAnsi"/>
            <w:b/>
            <w:lang w:val="en-GB"/>
          </w:rPr>
          <w:t xml:space="preserve">Source </w:t>
        </w:r>
        <w:r w:rsidRPr="00AA33F2">
          <w:rPr>
            <w:rFonts w:cstheme="minorHAnsi"/>
            <w:lang w:val="en-GB"/>
          </w:rPr>
          <w:t xml:space="preserve">details entity to </w:t>
        </w:r>
        <w:proofErr w:type="spellStart"/>
        <w:r w:rsidRPr="00AA33F2">
          <w:rPr>
            <w:rFonts w:cstheme="minorHAnsi"/>
            <w:b/>
            <w:lang w:val="en-GB"/>
          </w:rPr>
          <w:t>posPurchases</w:t>
        </w:r>
        <w:proofErr w:type="spellEnd"/>
        <w:r w:rsidRPr="00AA33F2">
          <w:rPr>
            <w:rFonts w:cstheme="minorHAnsi"/>
            <w:b/>
            <w:lang w:val="en-GB"/>
          </w:rPr>
          <w:t xml:space="preserve">: </w:t>
        </w:r>
        <w:proofErr w:type="spellStart"/>
        <w:r w:rsidRPr="00AA33F2">
          <w:rPr>
            <w:rFonts w:cstheme="minorHAnsi"/>
            <w:b/>
            <w:lang w:val="en-GB"/>
          </w:rPr>
          <w:t>P</w:t>
        </w:r>
        <w:r>
          <w:rPr>
            <w:rFonts w:cstheme="minorHAnsi"/>
            <w:b/>
            <w:lang w:val="en-GB"/>
          </w:rPr>
          <w:t>o</w:t>
        </w:r>
        <w:r w:rsidRPr="00AA33F2">
          <w:rPr>
            <w:rFonts w:cstheme="minorHAnsi"/>
            <w:b/>
            <w:lang w:val="en-GB"/>
          </w:rPr>
          <w:t>S</w:t>
        </w:r>
        <w:proofErr w:type="spellEnd"/>
        <w:r w:rsidRPr="00AA33F2">
          <w:rPr>
            <w:rFonts w:cstheme="minorHAnsi"/>
            <w:b/>
            <w:lang w:val="en-GB"/>
          </w:rPr>
          <w:t xml:space="preserve"> </w:t>
        </w:r>
        <w:r w:rsidRPr="00AA33F2">
          <w:rPr>
            <w:rFonts w:cstheme="minorHAnsi"/>
            <w:lang w:val="en-GB"/>
          </w:rPr>
          <w:t xml:space="preserve">and </w:t>
        </w:r>
        <w:r w:rsidRPr="00AA33F2">
          <w:rPr>
            <w:rFonts w:cstheme="minorHAnsi"/>
            <w:b/>
            <w:lang w:val="en-GB"/>
          </w:rPr>
          <w:t xml:space="preserve">Cardinality </w:t>
        </w:r>
        <w:r w:rsidRPr="00AA33F2">
          <w:rPr>
            <w:rFonts w:cstheme="minorHAnsi"/>
            <w:lang w:val="en-GB"/>
          </w:rPr>
          <w:t xml:space="preserve">to </w:t>
        </w:r>
        <w:r w:rsidRPr="00AA33F2">
          <w:rPr>
            <w:rFonts w:cstheme="minorHAnsi"/>
            <w:b/>
            <w:lang w:val="en-GB"/>
          </w:rPr>
          <w:t>Many</w:t>
        </w:r>
      </w:ins>
    </w:p>
    <w:p w14:paraId="35D01BE7" w14:textId="77777777" w:rsidR="00462D54" w:rsidRPr="00AA33F2" w:rsidRDefault="00462D54" w:rsidP="00462D54">
      <w:pPr>
        <w:pStyle w:val="ListParagraph"/>
        <w:numPr>
          <w:ilvl w:val="0"/>
          <w:numId w:val="89"/>
        </w:numPr>
        <w:rPr>
          <w:ins w:id="2242" w:author="Author"/>
          <w:rFonts w:cstheme="minorHAnsi"/>
          <w:lang w:val="en-GB"/>
        </w:rPr>
      </w:pPr>
      <w:ins w:id="2243" w:author="Author">
        <w:r w:rsidRPr="00AA33F2">
          <w:rPr>
            <w:rFonts w:cstheme="minorHAnsi"/>
            <w:lang w:val="en-GB"/>
          </w:rPr>
          <w:t xml:space="preserve">Set Target details entity to </w:t>
        </w:r>
        <w:r>
          <w:rPr>
            <w:rFonts w:cstheme="minorHAnsi"/>
            <w:b/>
            <w:lang w:val="en-GB"/>
          </w:rPr>
          <w:t xml:space="preserve">Customer : </w:t>
        </w:r>
        <w:proofErr w:type="spellStart"/>
        <w:r>
          <w:rPr>
            <w:rFonts w:cstheme="minorHAnsi"/>
            <w:b/>
            <w:lang w:val="en-GB"/>
          </w:rPr>
          <w:t>CustomerInsights</w:t>
        </w:r>
        <w:proofErr w:type="spellEnd"/>
        <w:r>
          <w:rPr>
            <w:rFonts w:cstheme="minorHAnsi"/>
            <w:b/>
            <w:lang w:val="en-GB"/>
          </w:rPr>
          <w:t xml:space="preserve"> </w:t>
        </w:r>
        <w:r w:rsidRPr="00AA33F2">
          <w:rPr>
            <w:rFonts w:cstheme="minorHAnsi"/>
            <w:lang w:val="en-GB"/>
          </w:rPr>
          <w:t xml:space="preserve">and Cardinality to </w:t>
        </w:r>
        <w:r w:rsidRPr="00AA33F2">
          <w:rPr>
            <w:rFonts w:cstheme="minorHAnsi"/>
            <w:b/>
            <w:lang w:val="en-GB"/>
          </w:rPr>
          <w:t>One</w:t>
        </w:r>
      </w:ins>
    </w:p>
    <w:p w14:paraId="0BCB4B55" w14:textId="77777777" w:rsidR="00462D54" w:rsidRPr="00AA33F2" w:rsidRDefault="00462D54" w:rsidP="00462D54">
      <w:pPr>
        <w:pStyle w:val="ListParagraph"/>
        <w:numPr>
          <w:ilvl w:val="0"/>
          <w:numId w:val="89"/>
        </w:numPr>
        <w:rPr>
          <w:ins w:id="2244" w:author="Author"/>
          <w:rFonts w:cstheme="minorHAnsi"/>
          <w:lang w:val="en-GB"/>
        </w:rPr>
      </w:pPr>
      <w:ins w:id="2245" w:author="Author">
        <w:r w:rsidRPr="00AA33F2">
          <w:rPr>
            <w:rFonts w:cstheme="minorHAnsi"/>
            <w:lang w:val="en-GB"/>
          </w:rPr>
          <w:t xml:space="preserve">Set equivalent fields to </w:t>
        </w:r>
        <w:proofErr w:type="spellStart"/>
        <w:r>
          <w:rPr>
            <w:rFonts w:cstheme="minorHAnsi"/>
            <w:b/>
            <w:lang w:val="en-GB"/>
          </w:rPr>
          <w:t>LoyaltyId</w:t>
        </w:r>
        <w:proofErr w:type="spellEnd"/>
        <w:r w:rsidRPr="00AA33F2">
          <w:rPr>
            <w:rFonts w:cstheme="minorHAnsi"/>
            <w:b/>
            <w:lang w:val="en-GB"/>
          </w:rPr>
          <w:t xml:space="preserve"> </w:t>
        </w:r>
        <w:r w:rsidRPr="00AA33F2">
          <w:rPr>
            <w:rFonts w:cstheme="minorHAnsi"/>
            <w:lang w:val="en-GB"/>
          </w:rPr>
          <w:t xml:space="preserve">for both </w:t>
        </w:r>
        <w:r w:rsidRPr="00AA33F2">
          <w:rPr>
            <w:rFonts w:cstheme="minorHAnsi"/>
            <w:b/>
            <w:lang w:val="en-GB"/>
          </w:rPr>
          <w:t>Source field</w:t>
        </w:r>
        <w:r w:rsidRPr="00AA33F2">
          <w:rPr>
            <w:rFonts w:cstheme="minorHAnsi"/>
            <w:lang w:val="en-GB"/>
          </w:rPr>
          <w:t xml:space="preserve"> and </w:t>
        </w:r>
        <w:r w:rsidRPr="00AA33F2">
          <w:rPr>
            <w:rFonts w:cstheme="minorHAnsi"/>
            <w:b/>
            <w:lang w:val="en-GB"/>
          </w:rPr>
          <w:t>Target field</w:t>
        </w:r>
      </w:ins>
    </w:p>
    <w:p w14:paraId="1115AA43" w14:textId="77777777" w:rsidR="00462D54" w:rsidRPr="00AA33F2" w:rsidRDefault="00462D54" w:rsidP="00462D54">
      <w:pPr>
        <w:pStyle w:val="ListParagraph"/>
        <w:numPr>
          <w:ilvl w:val="0"/>
          <w:numId w:val="89"/>
        </w:numPr>
        <w:rPr>
          <w:ins w:id="2246" w:author="Author"/>
          <w:rFonts w:cstheme="minorHAnsi"/>
          <w:lang w:val="en-GB"/>
        </w:rPr>
      </w:pPr>
      <w:ins w:id="2247" w:author="Author">
        <w:r w:rsidRPr="00AA33F2">
          <w:rPr>
            <w:rFonts w:cstheme="minorHAnsi"/>
            <w:lang w:val="en-GB"/>
          </w:rPr>
          <w:t xml:space="preserve">Click </w:t>
        </w:r>
        <w:r w:rsidRPr="00AA33F2">
          <w:rPr>
            <w:rFonts w:cstheme="minorHAnsi"/>
            <w:b/>
            <w:lang w:val="en-GB"/>
          </w:rPr>
          <w:t>Save</w:t>
        </w:r>
      </w:ins>
    </w:p>
    <w:p w14:paraId="07319087" w14:textId="77777777" w:rsidR="00462D54" w:rsidRPr="00AA33F2" w:rsidRDefault="00462D54" w:rsidP="00462D54">
      <w:pPr>
        <w:rPr>
          <w:ins w:id="2248" w:author="Author"/>
          <w:rFonts w:cstheme="minorHAnsi"/>
          <w:lang w:val="en-GB"/>
        </w:rPr>
      </w:pPr>
    </w:p>
    <w:p w14:paraId="138249C3" w14:textId="77777777" w:rsidR="00462D54" w:rsidRDefault="00462D54" w:rsidP="00462D54">
      <w:pPr>
        <w:rPr>
          <w:ins w:id="2249" w:author="Author"/>
          <w:rFonts w:cstheme="minorHAnsi"/>
          <w:lang w:val="en-GB"/>
        </w:rPr>
      </w:pPr>
    </w:p>
    <w:p w14:paraId="08547298" w14:textId="77777777" w:rsidR="00462D54" w:rsidRDefault="00462D54" w:rsidP="00462D54">
      <w:pPr>
        <w:ind w:left="360"/>
        <w:rPr>
          <w:ins w:id="2250" w:author="Author"/>
          <w:rFonts w:cstheme="minorHAnsi"/>
          <w:lang w:val="en-GB"/>
        </w:rPr>
      </w:pPr>
      <w:ins w:id="2251" w:author="Author">
        <w:r>
          <w:rPr>
            <w:rFonts w:cstheme="minorHAnsi"/>
            <w:lang w:val="en-GB"/>
          </w:rPr>
          <w:t>You should now have the following relationships defined</w:t>
        </w:r>
      </w:ins>
    </w:p>
    <w:p w14:paraId="2ABCDFE7" w14:textId="70354EE4" w:rsidR="00462D54" w:rsidRDefault="00462D54" w:rsidP="00462D54">
      <w:pPr>
        <w:ind w:left="360"/>
        <w:rPr>
          <w:ins w:id="2252" w:author="Author"/>
          <w:rFonts w:cstheme="minorHAnsi"/>
          <w:lang w:val="en-GB"/>
        </w:rPr>
      </w:pPr>
      <w:ins w:id="2253" w:author="Author">
        <w:r w:rsidRPr="00CC5E60">
          <w:rPr>
            <w:rFonts w:cstheme="minorHAnsi"/>
            <w:noProof/>
            <w:lang w:val="en-GB"/>
          </w:rPr>
          <w:drawing>
            <wp:inline distT="0" distB="0" distL="0" distR="0" wp14:anchorId="2F99ABC8" wp14:editId="355FF3E5">
              <wp:extent cx="4572000" cy="1020753"/>
              <wp:effectExtent l="190500" t="190500" r="190500" b="198755"/>
              <wp:docPr id="1012513265" name="Picture 10125132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572000" cy="1020753"/>
                      </a:xfrm>
                      <a:prstGeom prst="rect">
                        <a:avLst/>
                      </a:prstGeom>
                      <a:ln>
                        <a:noFill/>
                      </a:ln>
                      <a:effectLst>
                        <a:outerShdw blurRad="190500" algn="tl" rotWithShape="0">
                          <a:srgbClr val="000000">
                            <a:alpha val="70000"/>
                          </a:srgbClr>
                        </a:outerShdw>
                      </a:effectLst>
                    </pic:spPr>
                  </pic:pic>
                </a:graphicData>
              </a:graphic>
            </wp:inline>
          </w:drawing>
        </w:r>
      </w:ins>
    </w:p>
    <w:p w14:paraId="4820775D" w14:textId="6B0ECBE7" w:rsidR="00DB2C0A" w:rsidRDefault="00DB2C0A" w:rsidP="00462D54">
      <w:pPr>
        <w:ind w:left="360"/>
        <w:rPr>
          <w:ins w:id="2254" w:author="Author"/>
          <w:rFonts w:cstheme="minorHAnsi"/>
          <w:lang w:val="en-GB"/>
        </w:rPr>
      </w:pPr>
      <w:ins w:id="2255" w:author="Author">
        <w:r>
          <w:rPr>
            <w:rFonts w:cstheme="minorHAnsi"/>
            <w:lang w:val="en-GB"/>
          </w:rPr>
          <w:t>*To be added</w:t>
        </w:r>
      </w:ins>
    </w:p>
    <w:p w14:paraId="4E1C6AC0" w14:textId="46D5C2D3" w:rsidR="003F7941" w:rsidRDefault="00BB6BD9">
      <w:pPr>
        <w:pStyle w:val="Heading2"/>
        <w:rPr>
          <w:ins w:id="2256" w:author="Author"/>
          <w:shd w:val="clear" w:color="auto" w:fill="FFFFFF"/>
          <w:lang w:val="en-GB"/>
        </w:rPr>
        <w:pPrChange w:id="2257" w:author="Author">
          <w:pPr/>
        </w:pPrChange>
      </w:pPr>
      <w:bookmarkStart w:id="2258" w:name="_Toc84692322"/>
      <w:ins w:id="2259" w:author="Author">
        <w:r>
          <w:rPr>
            <w:shd w:val="clear" w:color="auto" w:fill="FFFFFF"/>
            <w:lang w:val="en-GB"/>
          </w:rPr>
          <w:t xml:space="preserve">Exercise 3: </w:t>
        </w:r>
        <w:r w:rsidR="00AF10AC">
          <w:rPr>
            <w:shd w:val="clear" w:color="auto" w:fill="FFFFFF"/>
            <w:lang w:val="en-GB"/>
          </w:rPr>
          <w:t xml:space="preserve">Segments </w:t>
        </w:r>
        <w:r w:rsidR="00213603">
          <w:rPr>
            <w:shd w:val="clear" w:color="auto" w:fill="FFFFFF"/>
            <w:lang w:val="en-GB"/>
          </w:rPr>
          <w:t>and Customer Cards</w:t>
        </w:r>
        <w:bookmarkEnd w:id="2258"/>
      </w:ins>
    </w:p>
    <w:p w14:paraId="119FF857" w14:textId="07C3815D" w:rsidR="00213603" w:rsidRDefault="00213603" w:rsidP="00403BB0">
      <w:pPr>
        <w:rPr>
          <w:ins w:id="2260" w:author="Author"/>
          <w:rFonts w:cs="Segoe UI"/>
          <w:color w:val="000000"/>
          <w:shd w:val="clear" w:color="auto" w:fill="FFFFFF"/>
          <w:lang w:val="en-GB"/>
        </w:rPr>
      </w:pPr>
      <w:ins w:id="2261" w:author="Author">
        <w:r>
          <w:rPr>
            <w:rFonts w:cs="Segoe UI"/>
            <w:color w:val="000000"/>
            <w:shd w:val="clear" w:color="auto" w:fill="FFFFFF"/>
            <w:lang w:val="en-GB"/>
          </w:rPr>
          <w:t>*To be added</w:t>
        </w:r>
      </w:ins>
    </w:p>
    <w:p w14:paraId="37B22617" w14:textId="71454855" w:rsidR="00213603" w:rsidRDefault="00213603" w:rsidP="00213603">
      <w:pPr>
        <w:pStyle w:val="Heading2"/>
        <w:rPr>
          <w:ins w:id="2262" w:author="Author"/>
          <w:shd w:val="clear" w:color="auto" w:fill="FFFFFF"/>
          <w:lang w:val="en-GB"/>
        </w:rPr>
      </w:pPr>
      <w:bookmarkStart w:id="2263" w:name="_Toc84692323"/>
      <w:ins w:id="2264" w:author="Author">
        <w:r>
          <w:rPr>
            <w:shd w:val="clear" w:color="auto" w:fill="FFFFFF"/>
            <w:lang w:val="en-GB"/>
          </w:rPr>
          <w:t>Exercise 4: Activities and Enrichment</w:t>
        </w:r>
        <w:bookmarkEnd w:id="2263"/>
      </w:ins>
    </w:p>
    <w:p w14:paraId="486C0763" w14:textId="2A2BB7F4" w:rsidR="00213603" w:rsidRDefault="00213603" w:rsidP="00213603">
      <w:pPr>
        <w:rPr>
          <w:ins w:id="2265" w:author="Author"/>
          <w:rFonts w:cs="Segoe UI"/>
          <w:color w:val="000000"/>
          <w:shd w:val="clear" w:color="auto" w:fill="FFFFFF"/>
          <w:lang w:val="en-GB"/>
        </w:rPr>
      </w:pPr>
      <w:ins w:id="2266" w:author="Author">
        <w:r>
          <w:rPr>
            <w:rFonts w:cs="Segoe UI"/>
            <w:color w:val="000000"/>
            <w:shd w:val="clear" w:color="auto" w:fill="FFFFFF"/>
            <w:lang w:val="en-GB"/>
          </w:rPr>
          <w:t>*To be added</w:t>
        </w:r>
      </w:ins>
    </w:p>
    <w:p w14:paraId="32F95588" w14:textId="525CC4C2" w:rsidR="00213603" w:rsidDel="00DB2C0A" w:rsidRDefault="00213603" w:rsidP="00213603">
      <w:pPr>
        <w:pStyle w:val="Heading2"/>
        <w:rPr>
          <w:ins w:id="2267" w:author="Author"/>
          <w:del w:id="2268" w:author="Author"/>
          <w:shd w:val="clear" w:color="auto" w:fill="FFFFFF"/>
          <w:lang w:val="en-GB"/>
        </w:rPr>
      </w:pPr>
      <w:ins w:id="2269" w:author="Author">
        <w:del w:id="2270" w:author="Author">
          <w:r w:rsidDel="00DB2C0A">
            <w:rPr>
              <w:shd w:val="clear" w:color="auto" w:fill="FFFFFF"/>
              <w:lang w:val="en-GB"/>
            </w:rPr>
            <w:delText>Exercise 5: Activities and Enrichment</w:delText>
          </w:r>
        </w:del>
      </w:ins>
    </w:p>
    <w:p w14:paraId="6A3CC88E" w14:textId="77777777" w:rsidR="00213603" w:rsidRDefault="00213603" w:rsidP="00213603">
      <w:pPr>
        <w:rPr>
          <w:ins w:id="2271" w:author="Author"/>
          <w:rFonts w:cs="Segoe UI"/>
          <w:color w:val="000000"/>
          <w:shd w:val="clear" w:color="auto" w:fill="FFFFFF"/>
          <w:lang w:val="en-GB"/>
        </w:rPr>
      </w:pPr>
    </w:p>
    <w:p w14:paraId="4E7EB44E" w14:textId="77777777" w:rsidR="00B1697A" w:rsidRPr="00AA33F2" w:rsidRDefault="00B1697A" w:rsidP="00B1697A">
      <w:pPr>
        <w:rPr>
          <w:ins w:id="2272" w:author="Author"/>
          <w:lang w:val="en-GB"/>
        </w:rPr>
      </w:pPr>
    </w:p>
    <w:p w14:paraId="686C79BC" w14:textId="1133D7E2" w:rsidR="002C7F79" w:rsidRDefault="002C7F79">
      <w:pPr>
        <w:pStyle w:val="Heading2"/>
        <w:rPr>
          <w:ins w:id="2273" w:author="Author"/>
        </w:rPr>
        <w:pPrChange w:id="2274" w:author="Author">
          <w:pPr/>
        </w:pPrChange>
      </w:pPr>
      <w:ins w:id="2275" w:author="Author">
        <w:r>
          <w:br w:type="page"/>
        </w:r>
      </w:ins>
    </w:p>
    <w:p w14:paraId="4CA113FA" w14:textId="4746ACAE" w:rsidR="008102A4" w:rsidRPr="008D1CA2" w:rsidDel="002C7F79" w:rsidRDefault="008102A4" w:rsidP="008D1CA2">
      <w:pPr>
        <w:rPr>
          <w:del w:id="2276" w:author="Author"/>
        </w:rPr>
      </w:pPr>
    </w:p>
    <w:p w14:paraId="73B2C7E7" w14:textId="59C2FFE4" w:rsidR="00CD6D5A" w:rsidRDefault="7C4920B2" w:rsidP="00D712FB">
      <w:pPr>
        <w:pStyle w:val="Heading1"/>
      </w:pPr>
      <w:bookmarkStart w:id="2277" w:name="_Toc84692324"/>
      <w:r>
        <w:t>Copyright</w:t>
      </w:r>
      <w:bookmarkEnd w:id="2277"/>
      <w:r>
        <w:t xml:space="preserve"> </w:t>
      </w:r>
      <w:bookmarkEnd w:id="1672"/>
      <w:bookmarkEnd w:id="1673"/>
      <w:bookmarkEnd w:id="1674"/>
    </w:p>
    <w:p w14:paraId="2CABEC45" w14:textId="083F8DAB" w:rsidR="00CD6D5A" w:rsidRDefault="7C4920B2" w:rsidP="76185817">
      <w:pPr>
        <w:rPr>
          <w:rFonts w:ascii="Segoe Semibold" w:hAnsi="Segoe Semibold"/>
        </w:rPr>
      </w:pPr>
      <w:r w:rsidRPr="76185817">
        <w:rPr>
          <w:rFonts w:ascii="Segoe Semibold" w:hAnsi="Segoe Semibold"/>
        </w:rPr>
        <w:t xml:space="preserve">© </w:t>
      </w:r>
      <w:del w:id="2278" w:author="Author">
        <w:r w:rsidRPr="76185817" w:rsidDel="00CC7F46">
          <w:rPr>
            <w:rFonts w:ascii="Segoe Semibold" w:hAnsi="Segoe Semibold"/>
            <w:color w:val="353535" w:themeColor="text1"/>
          </w:rPr>
          <w:delText>201</w:delText>
        </w:r>
        <w:r w:rsidR="00854264" w:rsidDel="00CC7F46">
          <w:rPr>
            <w:rFonts w:ascii="Segoe Semibold" w:hAnsi="Segoe Semibold"/>
            <w:color w:val="353535" w:themeColor="text1"/>
          </w:rPr>
          <w:delText>9</w:delText>
        </w:r>
        <w:r w:rsidRPr="76185817" w:rsidDel="00CC7F46">
          <w:rPr>
            <w:rFonts w:ascii="Segoe Semibold" w:hAnsi="Segoe Semibold"/>
          </w:rPr>
          <w:delText xml:space="preserve"> </w:delText>
        </w:r>
      </w:del>
      <w:ins w:id="2279" w:author="Author">
        <w:r w:rsidR="00CC7F46" w:rsidRPr="76185817">
          <w:rPr>
            <w:rFonts w:ascii="Segoe Semibold" w:hAnsi="Segoe Semibold"/>
            <w:color w:val="353535" w:themeColor="text1"/>
          </w:rPr>
          <w:t>20</w:t>
        </w:r>
        <w:r w:rsidR="00CC7F46">
          <w:rPr>
            <w:rFonts w:ascii="Segoe Semibold" w:hAnsi="Segoe Semibold"/>
            <w:color w:val="353535" w:themeColor="text1"/>
          </w:rPr>
          <w:t>21</w:t>
        </w:r>
        <w:r w:rsidR="00CC7F46" w:rsidRPr="76185817">
          <w:rPr>
            <w:rFonts w:ascii="Segoe Semibold" w:hAnsi="Segoe Semibold"/>
          </w:rPr>
          <w:t xml:space="preserve"> </w:t>
        </w:r>
      </w:ins>
      <w:r w:rsidRPr="76185817">
        <w:rPr>
          <w:rFonts w:ascii="Segoe Semibold" w:hAnsi="Segoe Semibold"/>
        </w:rPr>
        <w:t>Microsoft Corporation. All rights reserved.</w:t>
      </w:r>
    </w:p>
    <w:p w14:paraId="5A93D693" w14:textId="77777777" w:rsidR="00CD6D5A" w:rsidRPr="000E5451" w:rsidRDefault="7C4920B2" w:rsidP="76185817">
      <w:pPr>
        <w:pStyle w:val="Bodycopy"/>
        <w:rPr>
          <w:sz w:val="20"/>
        </w:rPr>
      </w:pPr>
      <w:r w:rsidRPr="76185817">
        <w:rPr>
          <w:sz w:val="20"/>
        </w:rPr>
        <w:t>By using this demo/lab, you agree to the following terms:</w:t>
      </w:r>
    </w:p>
    <w:p w14:paraId="749BB87D" w14:textId="77777777" w:rsidR="00CD6D5A" w:rsidRPr="000E5451" w:rsidRDefault="7C4920B2" w:rsidP="76185817">
      <w:pPr>
        <w:pStyle w:val="Bodycopy"/>
        <w:rPr>
          <w:sz w:val="20"/>
        </w:rPr>
      </w:pPr>
      <w:r w:rsidRPr="76185817">
        <w:rPr>
          <w:sz w:val="20"/>
        </w:rPr>
        <w:t>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p>
    <w:p w14:paraId="1501939E" w14:textId="77777777" w:rsidR="00CD6D5A" w:rsidRPr="000E5451" w:rsidRDefault="7C4920B2" w:rsidP="76185817">
      <w:pPr>
        <w:pStyle w:val="Bodycopy"/>
        <w:rPr>
          <w:sz w:val="20"/>
        </w:rPr>
      </w:pPr>
      <w:r w:rsidRPr="76185817">
        <w:rPr>
          <w:sz w:val="20"/>
        </w:rPr>
        <w:t>COPYING OR REPRODUCTION OF THE DEMO/LAB (OR ANY PORTION OF IT) TO ANY OTHER SERVER OR LOCATION FOR FURTHER REPRODUCTION OR REDISTRIBUTION IS EXPRESSLY PROHIBITED.</w:t>
      </w:r>
    </w:p>
    <w:p w14:paraId="7888BFC7" w14:textId="130F1EF4" w:rsidR="00CD6D5A" w:rsidRPr="000E5451" w:rsidRDefault="7C4920B2" w:rsidP="76185817">
      <w:pPr>
        <w:pStyle w:val="Bodycopy"/>
        <w:rPr>
          <w:sz w:val="20"/>
        </w:rPr>
      </w:pPr>
      <w:r w:rsidRPr="76185817">
        <w:rPr>
          <w:sz w:val="20"/>
        </w:rPr>
        <w:t>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31323C04" w14:textId="77777777" w:rsidR="00CD6D5A" w:rsidRPr="000E5451" w:rsidRDefault="7C4920B2" w:rsidP="76185817">
      <w:pPr>
        <w:pStyle w:val="Bodycopy"/>
        <w:rPr>
          <w:sz w:val="20"/>
        </w:rPr>
      </w:pPr>
      <w:r w:rsidRPr="76185817">
        <w:rPr>
          <w:b/>
          <w:bCs/>
          <w:sz w:val="20"/>
        </w:rPr>
        <w:t>FEEDBACK</w:t>
      </w:r>
      <w:r w:rsidRPr="76185817">
        <w:rPr>
          <w:sz w:val="20"/>
        </w:rPr>
        <w:t>.  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p>
    <w:p w14:paraId="6F352FB4" w14:textId="77777777" w:rsidR="00CD6D5A" w:rsidRPr="000E5451" w:rsidRDefault="7C4920B2" w:rsidP="76185817">
      <w:pPr>
        <w:pStyle w:val="Bodycopy"/>
        <w:rPr>
          <w:sz w:val="20"/>
        </w:rPr>
      </w:pPr>
      <w:r w:rsidRPr="76185817">
        <w:rPr>
          <w:sz w:val="20"/>
        </w:rPr>
        <w:t>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66740CD1" w14:textId="77777777" w:rsidR="00CD6D5A" w:rsidRPr="000E5451" w:rsidRDefault="7C4920B2" w:rsidP="76185817">
      <w:pPr>
        <w:pStyle w:val="Introductoryparagraph"/>
        <w:rPr>
          <w:b/>
          <w:bCs/>
          <w:color w:val="auto"/>
          <w:sz w:val="20"/>
        </w:rPr>
      </w:pPr>
      <w:r w:rsidRPr="76185817">
        <w:rPr>
          <w:b/>
          <w:bCs/>
          <w:color w:val="auto"/>
          <w:sz w:val="20"/>
        </w:rPr>
        <w:t>DISCLAIMER</w:t>
      </w:r>
    </w:p>
    <w:p w14:paraId="0D1C94A8" w14:textId="702CBAEB" w:rsidR="00AC4F49" w:rsidRPr="00A85F48" w:rsidRDefault="7C4920B2" w:rsidP="00CD6D5A">
      <w:pPr>
        <w:pStyle w:val="Bodycopy"/>
      </w:pPr>
      <w:r w:rsidRPr="76185817">
        <w:rPr>
          <w:sz w:val="20"/>
        </w:rPr>
        <w:t xml:space="preserve">This demo/lab contains only a portion of new features and enhancements in Microsoft </w:t>
      </w:r>
      <w:r w:rsidR="007E2A25">
        <w:rPr>
          <w:sz w:val="20"/>
        </w:rPr>
        <w:t>Power Apps</w:t>
      </w:r>
      <w:r w:rsidRPr="76185817">
        <w:rPr>
          <w:sz w:val="20"/>
        </w:rPr>
        <w:t>. Some of the features might change in future releases of the product. In this demo/lab, you will learn about some, but not all, new features.</w:t>
      </w:r>
      <w:bookmarkEnd w:id="1661"/>
    </w:p>
    <w:sectPr w:rsidR="00AC4F49" w:rsidRPr="00A85F48" w:rsidSect="00C53CAF">
      <w:headerReference w:type="even" r:id="rId171"/>
      <w:headerReference w:type="default" r:id="rId172"/>
      <w:footerReference w:type="even" r:id="rId173"/>
      <w:footerReference w:type="default" r:id="rId174"/>
      <w:type w:val="oddPage"/>
      <w:pgSz w:w="12240" w:h="15840" w:code="1"/>
      <w:pgMar w:top="990" w:right="720" w:bottom="965" w:left="720" w:header="720" w:footer="317"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uthor" w:initials="A">
    <w:p w14:paraId="735B7D29" w14:textId="2B43D25F" w:rsidR="00855316" w:rsidRDefault="00855316">
      <w:pPr>
        <w:pStyle w:val="CommentText"/>
      </w:pPr>
      <w:r>
        <w:rPr>
          <w:rStyle w:val="CommentReference"/>
        </w:rPr>
        <w:annotationRef/>
      </w:r>
      <w:r>
        <w:t>Should use PVA logo and color</w:t>
      </w:r>
    </w:p>
  </w:comment>
  <w:comment w:id="4" w:author="Author" w:initials="A">
    <w:p w14:paraId="18E4747F" w14:textId="0F55DABF" w:rsidR="00944715" w:rsidRDefault="00944715">
      <w:pPr>
        <w:pStyle w:val="CommentText"/>
      </w:pPr>
      <w:r>
        <w:rPr>
          <w:rStyle w:val="CommentReference"/>
        </w:rPr>
        <w:annotationRef/>
      </w:r>
    </w:p>
  </w:comment>
  <w:comment w:id="314" w:author="Author" w:initials="A">
    <w:p w14:paraId="59F5A9A2" w14:textId="7A6945F3" w:rsidR="003A4F3F" w:rsidRDefault="003A4F3F">
      <w:pPr>
        <w:pStyle w:val="CommentText"/>
      </w:pPr>
      <w:r>
        <w:rPr>
          <w:rStyle w:val="CommentReference"/>
        </w:rPr>
        <w:annotationRef/>
      </w:r>
      <w:r>
        <w:t>FYI the verb is “sign in” and the adjective or noun is “sign-in”</w:t>
      </w:r>
    </w:p>
  </w:comment>
  <w:comment w:id="316" w:author="Author" w:initials="A">
    <w:p w14:paraId="460E0FB5" w14:textId="381024D5" w:rsidR="00413598" w:rsidRDefault="00413598">
      <w:pPr>
        <w:pStyle w:val="CommentText"/>
      </w:pPr>
      <w:r>
        <w:rPr>
          <w:rStyle w:val="CommentReference"/>
        </w:rPr>
        <w:annotationRef/>
      </w:r>
      <w:r w:rsidR="00AF3282">
        <w:t>Mention this should be in the pre-req</w:t>
      </w:r>
    </w:p>
  </w:comment>
  <w:comment w:id="400" w:author="Author" w:initials="A">
    <w:p w14:paraId="35E16C68" w14:textId="4CF5FBF0" w:rsidR="00A10F9D" w:rsidRDefault="00A10F9D">
      <w:pPr>
        <w:pStyle w:val="CommentText"/>
      </w:pPr>
      <w:r>
        <w:rPr>
          <w:rStyle w:val="CommentReference"/>
        </w:rPr>
        <w:annotationRef/>
      </w:r>
      <w:r>
        <w:t>There was a request in the lab review to be clearer that you need to pick the environment you set up for training.</w:t>
      </w:r>
    </w:p>
  </w:comment>
  <w:comment w:id="407" w:author="Author" w:initials="A">
    <w:p w14:paraId="329CCB82" w14:textId="5F2E28F4" w:rsidR="00EA0C65" w:rsidRDefault="00EA0C65">
      <w:pPr>
        <w:pStyle w:val="CommentText"/>
      </w:pPr>
      <w:r>
        <w:rPr>
          <w:rStyle w:val="CommentReference"/>
        </w:rPr>
        <w:annotationRef/>
      </w:r>
      <w:r>
        <w:t xml:space="preserve">Unless we put this in there for a reason, </w:t>
      </w:r>
      <w:r w:rsidR="00BA0E28">
        <w:t>it seems like this is too restrictive. The VAiaD will be used in other countries for sure.</w:t>
      </w:r>
    </w:p>
  </w:comment>
  <w:comment w:id="410" w:author="Author" w:initials="A">
    <w:p w14:paraId="3E2E7859" w14:textId="26B0F4B3" w:rsidR="00F54F55" w:rsidRDefault="00F54F55">
      <w:pPr>
        <w:pStyle w:val="CommentText"/>
      </w:pPr>
      <w:r>
        <w:rPr>
          <w:rStyle w:val="CommentReference"/>
        </w:rPr>
        <w:annotationRef/>
      </w:r>
      <w:r w:rsidR="004C5485">
        <w:t>Screenshot</w:t>
      </w:r>
      <w:r w:rsidR="00D27E7E">
        <w:t xml:space="preserve"> </w:t>
      </w:r>
      <w:r w:rsidR="00CC1151">
        <w:t xml:space="preserve">looks </w:t>
      </w:r>
      <w:r w:rsidR="00FF66F9">
        <w:t>problematic</w:t>
      </w:r>
    </w:p>
  </w:comment>
  <w:comment w:id="411" w:author="Author" w:initials="A">
    <w:p w14:paraId="2B7C5045" w14:textId="1A4D743F" w:rsidR="00E90B35" w:rsidRDefault="00E90B35">
      <w:pPr>
        <w:pStyle w:val="CommentText"/>
      </w:pPr>
      <w:r>
        <w:rPr>
          <w:rStyle w:val="CommentReference"/>
        </w:rPr>
        <w:annotationRef/>
      </w:r>
      <w:r>
        <w:t>Add bot name “Contoso customer service” and make sure environment name matches lab pre-reqs.</w:t>
      </w:r>
    </w:p>
  </w:comment>
  <w:comment w:id="412" w:author="Author" w:initials="A">
    <w:p w14:paraId="23FF3706" w14:textId="2F647931" w:rsidR="004D172C" w:rsidRDefault="004D172C">
      <w:pPr>
        <w:pStyle w:val="CommentText"/>
      </w:pPr>
      <w:r>
        <w:rPr>
          <w:rStyle w:val="CommentReference"/>
        </w:rPr>
        <w:annotationRef/>
      </w:r>
      <w:r>
        <w:t>Updated</w:t>
      </w:r>
    </w:p>
    <w:p w14:paraId="29F1C307" w14:textId="2A44946F" w:rsidR="004D172C" w:rsidRDefault="004D172C">
      <w:pPr>
        <w:pStyle w:val="CommentText"/>
      </w:pPr>
    </w:p>
  </w:comment>
  <w:comment w:id="413" w:author="Author" w:initials="A">
    <w:p w14:paraId="3C8A13AF" w14:textId="1821F3F9" w:rsidR="004D172C" w:rsidRDefault="004D172C">
      <w:pPr>
        <w:pStyle w:val="CommentText"/>
      </w:pPr>
      <w:r>
        <w:rPr>
          <w:rStyle w:val="CommentReference"/>
        </w:rPr>
        <w:annotationRef/>
      </w:r>
    </w:p>
  </w:comment>
  <w:comment w:id="425" w:author="Author" w:initials="A">
    <w:p w14:paraId="2B7E537B" w14:textId="04B490AF" w:rsidR="00E55295" w:rsidRDefault="00E55295">
      <w:pPr>
        <w:pStyle w:val="CommentText"/>
      </w:pPr>
      <w:r>
        <w:rPr>
          <w:rStyle w:val="CommentReference"/>
        </w:rPr>
        <w:annotationRef/>
      </w:r>
      <w:r>
        <w:t xml:space="preserve">In the new bot screenshot, </w:t>
      </w:r>
      <w:r w:rsidR="00E90B35">
        <w:t>should make the bot name be “Contoso customer service” instead of “Power Virtual Agent”</w:t>
      </w:r>
    </w:p>
  </w:comment>
  <w:comment w:id="1356" w:author="Author" w:initials="A">
    <w:p w14:paraId="798B1D05" w14:textId="1C34213B" w:rsidR="00070FA2" w:rsidRDefault="00070FA2">
      <w:pPr>
        <w:pStyle w:val="CommentText"/>
      </w:pPr>
      <w:r>
        <w:rPr>
          <w:rStyle w:val="CommentReference"/>
        </w:rPr>
        <w:annotationRef/>
      </w:r>
      <w:r>
        <w:t>Please make the red circle numbers bigger.</w:t>
      </w:r>
    </w:p>
  </w:comment>
  <w:comment w:id="1381" w:author="Author" w:initials="A">
    <w:p w14:paraId="6A6ADB61" w14:textId="29D7E59E" w:rsidR="003F1EEE" w:rsidRDefault="003F1EEE">
      <w:pPr>
        <w:pStyle w:val="CommentText"/>
      </w:pPr>
      <w:r>
        <w:rPr>
          <w:rStyle w:val="CommentReference"/>
        </w:rPr>
        <w:annotationRef/>
      </w:r>
      <w:r>
        <w:t>I changed this (and accepted changed because it was messy otherwise).</w:t>
      </w:r>
    </w:p>
  </w:comment>
  <w:comment w:id="1423" w:author="Author" w:initials="A">
    <w:p w14:paraId="028FF462" w14:textId="0F991FFE" w:rsidR="00172985" w:rsidRDefault="00172985">
      <w:pPr>
        <w:pStyle w:val="CommentText"/>
      </w:pPr>
      <w:r>
        <w:rPr>
          <w:rStyle w:val="CommentReference"/>
        </w:rPr>
        <w:annotationRef/>
      </w:r>
      <w:r>
        <w:t>I made a minor change to the user entered text (“stores near me”) (because it seemed more natural) so the screenshot should be updated.</w:t>
      </w:r>
    </w:p>
  </w:comment>
  <w:comment w:id="1424" w:author="Author" w:initials="A">
    <w:p w14:paraId="6DF009B4" w14:textId="41CBDC4D" w:rsidR="00A50167" w:rsidRDefault="00A50167">
      <w:pPr>
        <w:pStyle w:val="CommentText"/>
      </w:pPr>
      <w:r>
        <w:rPr>
          <w:rStyle w:val="CommentReference"/>
        </w:rPr>
        <w:annotationRef/>
      </w:r>
      <w:r>
        <w:t xml:space="preserve">Also the name of the topic at the top of the </w:t>
      </w:r>
      <w:r w:rsidR="00AA0911">
        <w:t>right pane should be Lesson 2….</w:t>
      </w:r>
    </w:p>
  </w:comment>
  <w:comment w:id="1483" w:author="Author" w:initials="A">
    <w:p w14:paraId="7D0657AD" w14:textId="260E6273" w:rsidR="00C77CB8" w:rsidRDefault="00C77CB8">
      <w:pPr>
        <w:pStyle w:val="CommentText"/>
      </w:pPr>
      <w:r>
        <w:rPr>
          <w:rStyle w:val="CommentReference"/>
        </w:rPr>
        <w:annotationRef/>
      </w:r>
      <w:r>
        <w:t>Should be a screenshot for this.</w:t>
      </w:r>
      <w:r>
        <w:rPr>
          <w:rStyle w:val="CommentReference"/>
        </w:rPr>
        <w:annotationRef/>
      </w:r>
    </w:p>
  </w:comment>
  <w:comment w:id="1506" w:author="Author" w:initials="A">
    <w:p w14:paraId="27227818" w14:textId="293923BB" w:rsidR="00927001" w:rsidRDefault="00927001">
      <w:pPr>
        <w:pStyle w:val="CommentText"/>
      </w:pPr>
      <w:r>
        <w:rPr>
          <w:rStyle w:val="CommentReference"/>
        </w:rPr>
        <w:annotationRef/>
      </w:r>
      <w:r>
        <w:t>Needs new screenshot that doesn’t have the te</w:t>
      </w:r>
      <w:r w:rsidR="005E29E8">
        <w:t>s</w:t>
      </w:r>
      <w:r>
        <w:t>t canvas or the tracked conversation (in green)</w:t>
      </w:r>
    </w:p>
  </w:comment>
  <w:comment w:id="1594" w:author="Author" w:initials="A">
    <w:p w14:paraId="612385DE" w14:textId="77777777" w:rsidR="00C17D70" w:rsidRDefault="00C17D70" w:rsidP="00C17D70">
      <w:pPr>
        <w:pStyle w:val="CommentText"/>
      </w:pPr>
      <w:r>
        <w:rPr>
          <w:rStyle w:val="CommentReference"/>
        </w:rPr>
        <w:annotationRef/>
      </w:r>
      <w:r>
        <w:t>It’s not necessary to manually refresh now?</w:t>
      </w:r>
    </w:p>
  </w:comment>
  <w:comment w:id="1595" w:author="Author" w:initials="A">
    <w:p w14:paraId="492E0B82" w14:textId="2098F274" w:rsidR="003C23B8" w:rsidRDefault="003C23B8">
      <w:pPr>
        <w:pStyle w:val="CommentText"/>
      </w:pPr>
      <w:r>
        <w:rPr>
          <w:rStyle w:val="CommentReference"/>
        </w:rPr>
        <w:annotationRef/>
      </w:r>
      <w:r w:rsidR="00FA43BC">
        <w:t>Everything was on when I came back to this screen and I found it confusing that I had to toggle off Lesson 2 when Get store locations was toggled on</w:t>
      </w:r>
    </w:p>
    <w:p w14:paraId="004BA9CB" w14:textId="77777777" w:rsidR="00FA43BC" w:rsidRDefault="00FA43BC">
      <w:pPr>
        <w:pStyle w:val="CommentText"/>
      </w:pPr>
    </w:p>
    <w:p w14:paraId="1EA74F1D" w14:textId="0A2F070C" w:rsidR="00092E4D" w:rsidRDefault="00092E4D">
      <w:pPr>
        <w:pStyle w:val="CommentText"/>
      </w:pPr>
    </w:p>
  </w:comment>
  <w:comment w:id="1603" w:author="Author" w:initials="A">
    <w:p w14:paraId="7CDBB9B9" w14:textId="77777777" w:rsidR="003438E9" w:rsidRDefault="003438E9">
      <w:pPr>
        <w:pStyle w:val="CommentText"/>
      </w:pPr>
      <w:r>
        <w:rPr>
          <w:rStyle w:val="CommentReference"/>
        </w:rPr>
        <w:annotationRef/>
      </w:r>
      <w:r>
        <w:t xml:space="preserve">It’s not necessary to </w:t>
      </w:r>
      <w:r w:rsidR="00AD12E4">
        <w:t>manually refresh now?</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5B7D29" w15:done="1"/>
  <w15:commentEx w15:paraId="18E4747F" w15:paraIdParent="735B7D29" w15:done="1"/>
  <w15:commentEx w15:paraId="59F5A9A2" w15:done="1"/>
  <w15:commentEx w15:paraId="460E0FB5" w15:done="1"/>
  <w15:commentEx w15:paraId="35E16C68" w15:done="1"/>
  <w15:commentEx w15:paraId="329CCB82" w15:done="1"/>
  <w15:commentEx w15:paraId="3E2E7859" w15:done="1"/>
  <w15:commentEx w15:paraId="2B7C5045" w15:paraIdParent="3E2E7859" w15:done="1"/>
  <w15:commentEx w15:paraId="29F1C307" w15:paraIdParent="3E2E7859" w15:done="1"/>
  <w15:commentEx w15:paraId="3C8A13AF" w15:paraIdParent="3E2E7859" w15:done="1"/>
  <w15:commentEx w15:paraId="2B7E537B" w15:done="1"/>
  <w15:commentEx w15:paraId="798B1D05" w15:done="1"/>
  <w15:commentEx w15:paraId="6A6ADB61" w15:done="1"/>
  <w15:commentEx w15:paraId="028FF462" w15:done="1"/>
  <w15:commentEx w15:paraId="6DF009B4" w15:paraIdParent="028FF462" w15:done="1"/>
  <w15:commentEx w15:paraId="7D0657AD" w15:done="1"/>
  <w15:commentEx w15:paraId="27227818" w15:done="1"/>
  <w15:commentEx w15:paraId="612385DE" w15:done="1"/>
  <w15:commentEx w15:paraId="1EA74F1D" w15:paraIdParent="612385DE" w15:done="1"/>
  <w15:commentEx w15:paraId="7CDBB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5B7D29" w16cid:durableId="21B99080"/>
  <w16cid:commentId w16cid:paraId="18E4747F" w16cid:durableId="21B9BC29"/>
  <w16cid:commentId w16cid:paraId="59F5A9A2" w16cid:durableId="21CACF8A"/>
  <w16cid:commentId w16cid:paraId="460E0FB5" w16cid:durableId="21BEECF2"/>
  <w16cid:commentId w16cid:paraId="35E16C68" w16cid:durableId="21CAD0B5"/>
  <w16cid:commentId w16cid:paraId="329CCB82" w16cid:durableId="21CAD0F0"/>
  <w16cid:commentId w16cid:paraId="3E2E7859" w16cid:durableId="21BEED1E"/>
  <w16cid:commentId w16cid:paraId="2B7C5045" w16cid:durableId="21CAD369"/>
  <w16cid:commentId w16cid:paraId="29F1C307" w16cid:durableId="21D00B2F"/>
  <w16cid:commentId w16cid:paraId="3C8A13AF" w16cid:durableId="21D00B33"/>
  <w16cid:commentId w16cid:paraId="2B7E537B" w16cid:durableId="21CAD330"/>
  <w16cid:commentId w16cid:paraId="798B1D05" w16cid:durableId="21CAE789"/>
  <w16cid:commentId w16cid:paraId="6A6ADB61" w16cid:durableId="21CAE8D1"/>
  <w16cid:commentId w16cid:paraId="028FF462" w16cid:durableId="21CAFF5E"/>
  <w16cid:commentId w16cid:paraId="6DF009B4" w16cid:durableId="21CB2C6D"/>
  <w16cid:commentId w16cid:paraId="7D0657AD" w16cid:durableId="21CB0493"/>
  <w16cid:commentId w16cid:paraId="27227818" w16cid:durableId="21CB05E0"/>
  <w16cid:commentId w16cid:paraId="612385DE" w16cid:durableId="21D02803"/>
  <w16cid:commentId w16cid:paraId="1EA74F1D" w16cid:durableId="21D9787F"/>
  <w16cid:commentId w16cid:paraId="7CDBB9B9" w16cid:durableId="21B991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D7529" w14:textId="77777777" w:rsidR="00663E9D" w:rsidRPr="007E3D91" w:rsidRDefault="00663E9D" w:rsidP="007E3D91">
      <w:r>
        <w:separator/>
      </w:r>
    </w:p>
  </w:endnote>
  <w:endnote w:type="continuationSeparator" w:id="0">
    <w:p w14:paraId="368EF3A7" w14:textId="77777777" w:rsidR="00663E9D" w:rsidRPr="007E3D91" w:rsidRDefault="00663E9D" w:rsidP="007E3D91">
      <w:r>
        <w:continuationSeparator/>
      </w:r>
    </w:p>
  </w:endnote>
  <w:endnote w:type="continuationNotice" w:id="1">
    <w:p w14:paraId="43CF1783" w14:textId="77777777" w:rsidR="00663E9D" w:rsidRDefault="00663E9D"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Quattrocento Sans">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Segoe Pro">
    <w:altName w:val="Segoe UI"/>
    <w:charset w:val="00"/>
    <w:family w:val="swiss"/>
    <w:pitch w:val="variable"/>
    <w:sig w:usb0="00000001" w:usb1="4000205B" w:usb2="00000000" w:usb3="00000000" w:csb0="0000009F" w:csb1="00000000"/>
  </w:font>
  <w:font w:name="Segoe Pro Semibold">
    <w:altName w:val="Segoe UI Semibold"/>
    <w:charset w:val="00"/>
    <w:family w:val="swiss"/>
    <w:pitch w:val="variable"/>
    <w:sig w:usb0="00000001" w:usb1="4000205B" w:usb2="00000000" w:usb3="00000000" w:csb0="0000009F" w:csb1="00000000"/>
  </w:font>
  <w:font w:name="&amp;quot">
    <w:altName w:val="Cambria"/>
    <w:panose1 w:val="00000000000000000000"/>
    <w:charset w:val="00"/>
    <w:family w:val="roman"/>
    <w:notTrueType/>
    <w:pitch w:val="default"/>
  </w:font>
  <w:font w:name="CIDFont+F5">
    <w:altName w:val="Calibri"/>
    <w:panose1 w:val="00000000000000000000"/>
    <w:charset w:val="00"/>
    <w:family w:val="auto"/>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 w:name="CIDFont+F9">
    <w:altName w:val="Calibri"/>
    <w:panose1 w:val="00000000000000000000"/>
    <w:charset w:val="00"/>
    <w:family w:val="auto"/>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Semibold">
    <w:altName w:val="Segoe UI Semibold"/>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F4CA" w14:textId="153D747F" w:rsidR="00066F23" w:rsidRDefault="00066F23" w:rsidP="00D53599">
    <w:pPr>
      <w:pStyle w:val="Footer"/>
      <w:pBdr>
        <w:top w:val="single" w:sz="4" w:space="1" w:color="D9D9D9" w:themeColor="background1" w:themeShade="D9"/>
      </w:pBdr>
      <w:tabs>
        <w:tab w:val="clear" w:pos="9360"/>
        <w:tab w:val="right" w:pos="10800"/>
      </w:tabs>
    </w:pPr>
    <w:r>
      <w:t xml:space="preserve"> </w:t>
    </w:r>
    <w:r w:rsidRPr="007E3D91">
      <w:t>©201</w:t>
    </w:r>
    <w:r>
      <w:t>9</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0</w:t>
        </w:r>
        <w:r>
          <w:rPr>
            <w:noProof/>
          </w:rPr>
          <w:fldChar w:fldCharType="end"/>
        </w:r>
        <w:r>
          <w:t xml:space="preserve"> | </w:t>
        </w:r>
        <w:r>
          <w:rPr>
            <w:color w:val="7F7F7F" w:themeColor="background1" w:themeShade="7F"/>
            <w:spacing w:val="60"/>
          </w:rPr>
          <w:t>Page</w:t>
        </w:r>
      </w:sdtContent>
    </w:sdt>
  </w:p>
  <w:p w14:paraId="1761B297" w14:textId="77777777" w:rsidR="00066F23" w:rsidRDefault="00066F23"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914908"/>
      <w:docPartObj>
        <w:docPartGallery w:val="Page Numbers (Bottom of Page)"/>
        <w:docPartUnique/>
      </w:docPartObj>
    </w:sdtPr>
    <w:sdtEndPr>
      <w:rPr>
        <w:color w:val="7F7F7F" w:themeColor="background1" w:themeShade="7F"/>
        <w:spacing w:val="60"/>
      </w:rPr>
    </w:sdtEndPr>
    <w:sdtContent>
      <w:p w14:paraId="022F15E8" w14:textId="37A83742" w:rsidR="00066F23" w:rsidRDefault="00BA145D" w:rsidP="76185817">
        <w:pPr>
          <w:pStyle w:val="Footer"/>
          <w:pBdr>
            <w:top w:val="single" w:sz="4" w:space="1" w:color="D9D9D9" w:themeColor="background1" w:themeShade="D9"/>
          </w:pBdr>
          <w:tabs>
            <w:tab w:val="clear" w:pos="9360"/>
            <w:tab w:val="right" w:pos="10800"/>
          </w:tabs>
          <w:rPr>
            <w:b/>
            <w:bCs/>
          </w:rPr>
        </w:pPr>
        <w:r w:rsidRPr="007E3D91">
          <w:t>©201</w:t>
        </w:r>
        <w:r>
          <w:t>9</w:t>
        </w:r>
        <w:r w:rsidRPr="007E3D91">
          <w:t xml:space="preserve"> Microsoft Corporation</w:t>
        </w:r>
        <w:r w:rsidR="00066F23">
          <w:rPr>
            <w:color w:val="7F7F7F" w:themeColor="background1" w:themeShade="7F"/>
            <w:spacing w:val="60"/>
          </w:rPr>
          <w:tab/>
        </w:r>
        <w:r w:rsidR="00066F23">
          <w:rPr>
            <w:color w:val="7F7F7F" w:themeColor="background1" w:themeShade="7F"/>
            <w:spacing w:val="60"/>
          </w:rPr>
          <w:tab/>
        </w:r>
        <w:r>
          <w:rPr>
            <w:b/>
            <w:bCs/>
            <w:noProof/>
          </w:rPr>
          <w:fldChar w:fldCharType="begin"/>
        </w:r>
        <w:r>
          <w:instrText xml:space="preserve"> PAGE   \* MERGEFORMAT </w:instrText>
        </w:r>
        <w:r>
          <w:fldChar w:fldCharType="separate"/>
        </w:r>
        <w:r>
          <w:t>1</w:t>
        </w:r>
        <w:r>
          <w:rPr>
            <w:b/>
            <w:bCs/>
            <w:noProof/>
          </w:rPr>
          <w:fldChar w:fldCharType="end"/>
        </w:r>
        <w:r>
          <w:rPr>
            <w:b/>
            <w:bCs/>
          </w:rPr>
          <w:t xml:space="preserve"> | </w:t>
        </w:r>
        <w:r>
          <w:rPr>
            <w:color w:val="7F7F7F" w:themeColor="background1" w:themeShade="7F"/>
            <w:spacing w:val="60"/>
          </w:rPr>
          <w:t>Page</w:t>
        </w:r>
      </w:p>
    </w:sdtContent>
  </w:sdt>
  <w:p w14:paraId="636806B3" w14:textId="77777777" w:rsidR="00066F23" w:rsidRPr="007E3D91" w:rsidRDefault="00066F23"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7FCE3" w14:textId="77777777" w:rsidR="00663E9D" w:rsidRPr="007E3D91" w:rsidRDefault="00663E9D" w:rsidP="007E3D91">
      <w:r>
        <w:separator/>
      </w:r>
    </w:p>
  </w:footnote>
  <w:footnote w:type="continuationSeparator" w:id="0">
    <w:p w14:paraId="07AAC6EA" w14:textId="77777777" w:rsidR="00663E9D" w:rsidRPr="007E3D91" w:rsidRDefault="00663E9D" w:rsidP="007E3D91">
      <w:r>
        <w:continuationSeparator/>
      </w:r>
    </w:p>
  </w:footnote>
  <w:footnote w:type="continuationNotice" w:id="1">
    <w:p w14:paraId="64C9BCBE" w14:textId="77777777" w:rsidR="00663E9D" w:rsidRDefault="00663E9D"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FD318" w14:textId="77777777" w:rsidR="00066F23" w:rsidRDefault="00066F23"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2DE21450" w14:textId="77777777" w:rsidR="00066F23" w:rsidRPr="000849CB" w:rsidRDefault="00066F23"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93CCD" w14:textId="77777777" w:rsidR="00066F23" w:rsidRPr="000849CB" w:rsidRDefault="00066F23"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AE7A" w14:textId="732D5650" w:rsidR="00DB50DD" w:rsidRPr="00555CE2" w:rsidDel="005E60BE" w:rsidRDefault="00DB50DD">
    <w:pPr>
      <w:pStyle w:val="Heading1"/>
      <w:jc w:val="right"/>
      <w:rPr>
        <w:del w:id="171" w:author="Author"/>
        <w:b/>
        <w:bCs/>
        <w:color w:val="14848F"/>
        <w:sz w:val="76"/>
        <w:szCs w:val="76"/>
        <w:rPrChange w:id="172" w:author="Author">
          <w:rPr>
            <w:del w:id="173" w:author="Author"/>
            <w:color w:val="14848F"/>
            <w:sz w:val="128"/>
            <w:szCs w:val="128"/>
          </w:rPr>
        </w:rPrChange>
      </w:rPr>
      <w:pPrChange w:id="174" w:author="Author">
        <w:pPr>
          <w:pStyle w:val="Heading1"/>
        </w:pPr>
      </w:pPrChange>
    </w:pPr>
    <w:r w:rsidRPr="00555CE2">
      <w:rPr>
        <w:b/>
        <w:bCs/>
        <w:noProof/>
        <w:sz w:val="80"/>
        <w:szCs w:val="80"/>
        <w:rPrChange w:id="175" w:author="Author">
          <w:rPr>
            <w:noProof/>
          </w:rPr>
        </w:rPrChange>
      </w:rPr>
      <w:drawing>
        <wp:anchor distT="0" distB="0" distL="114300" distR="114300" simplePos="0" relativeHeight="251712512" behindDoc="1" locked="0" layoutInCell="1" allowOverlap="1" wp14:anchorId="6D5D9CA9" wp14:editId="4262A8E0">
          <wp:simplePos x="0" y="0"/>
          <wp:positionH relativeFrom="column">
            <wp:posOffset>0</wp:posOffset>
          </wp:positionH>
          <wp:positionV relativeFrom="paragraph">
            <wp:posOffset>201930</wp:posOffset>
          </wp:positionV>
          <wp:extent cx="1171575" cy="878205"/>
          <wp:effectExtent l="0" t="0" r="9525" b="0"/>
          <wp:wrapThrough wrapText="bothSides">
            <wp:wrapPolygon edited="0">
              <wp:start x="351" y="0"/>
              <wp:lineTo x="0" y="1406"/>
              <wp:lineTo x="0" y="18273"/>
              <wp:lineTo x="5620" y="21085"/>
              <wp:lineTo x="7727" y="21085"/>
              <wp:lineTo x="21424" y="18273"/>
              <wp:lineTo x="21424" y="1406"/>
              <wp:lineTo x="21073" y="0"/>
              <wp:lineTo x="351"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094690" descr="A close up of a sign&#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71575" cy="878205"/>
                  </a:xfrm>
                  <a:prstGeom prst="rect">
                    <a:avLst/>
                  </a:prstGeom>
                  <a:noFill/>
                  <a:ln>
                    <a:noFill/>
                  </a:ln>
                </pic:spPr>
              </pic:pic>
            </a:graphicData>
          </a:graphic>
          <wp14:sizeRelH relativeFrom="page">
            <wp14:pctWidth>0</wp14:pctWidth>
          </wp14:sizeRelH>
          <wp14:sizeRelV relativeFrom="page">
            <wp14:pctHeight>0</wp14:pctHeight>
          </wp14:sizeRelV>
        </wp:anchor>
      </w:drawing>
    </w:r>
    <w:r w:rsidR="7F493B95" w:rsidRPr="00555CE2">
      <w:rPr>
        <w:b/>
        <w:bCs/>
        <w:color w:val="802780"/>
        <w:sz w:val="80"/>
        <w:szCs w:val="80"/>
        <w:rPrChange w:id="176" w:author="Author">
          <w:rPr>
            <w:color w:val="802780"/>
            <w:sz w:val="144"/>
            <w:szCs w:val="144"/>
          </w:rPr>
        </w:rPrChange>
      </w:rPr>
      <w:t xml:space="preserve"> </w:t>
    </w:r>
    <w:ins w:id="177" w:author="Author">
      <w:r w:rsidR="005E60BE" w:rsidRPr="00555CE2">
        <w:rPr>
          <w:b/>
          <w:bCs/>
          <w:color w:val="802780"/>
          <w:sz w:val="76"/>
          <w:szCs w:val="76"/>
          <w:rPrChange w:id="178" w:author="Author">
            <w:rPr>
              <w:color w:val="802780"/>
              <w:sz w:val="144"/>
              <w:szCs w:val="144"/>
            </w:rPr>
          </w:rPrChange>
        </w:rPr>
        <w:t xml:space="preserve">FY22 </w:t>
      </w:r>
    </w:ins>
    <w:del w:id="179" w:author="Author">
      <w:r w:rsidR="7F493B95" w:rsidRPr="00555CE2" w:rsidDel="005E60BE">
        <w:rPr>
          <w:b/>
          <w:bCs/>
          <w:color w:val="14848F"/>
          <w:sz w:val="76"/>
          <w:szCs w:val="76"/>
          <w:rPrChange w:id="180" w:author="Author">
            <w:rPr>
              <w:color w:val="14848F"/>
              <w:sz w:val="128"/>
              <w:szCs w:val="128"/>
            </w:rPr>
          </w:rPrChange>
        </w:rPr>
        <w:delText>Power Virtual</w:delText>
      </w:r>
    </w:del>
  </w:p>
  <w:p w14:paraId="52644FFE" w14:textId="2D7168F1" w:rsidR="00DB50DD" w:rsidRPr="00555CE2" w:rsidDel="005E60BE" w:rsidRDefault="00DB50DD">
    <w:pPr>
      <w:pStyle w:val="Heading1"/>
      <w:jc w:val="right"/>
      <w:rPr>
        <w:del w:id="181" w:author="Author"/>
        <w:b/>
        <w:bCs/>
        <w:color w:val="14848F"/>
        <w:sz w:val="76"/>
        <w:szCs w:val="76"/>
        <w:rPrChange w:id="182" w:author="Author">
          <w:rPr>
            <w:del w:id="183" w:author="Author"/>
            <w:color w:val="14848F"/>
            <w:sz w:val="128"/>
            <w:szCs w:val="128"/>
          </w:rPr>
        </w:rPrChange>
      </w:rPr>
      <w:pPrChange w:id="184" w:author="Author">
        <w:pPr>
          <w:pStyle w:val="Heading1"/>
          <w:jc w:val="center"/>
        </w:pPr>
      </w:pPrChange>
    </w:pPr>
    <w:del w:id="185" w:author="Author">
      <w:r w:rsidRPr="00555CE2" w:rsidDel="005E60BE">
        <w:rPr>
          <w:b/>
          <w:bCs/>
          <w:color w:val="14848F"/>
          <w:sz w:val="76"/>
          <w:szCs w:val="76"/>
          <w:rPrChange w:id="186" w:author="Author">
            <w:rPr>
              <w:color w:val="14848F"/>
              <w:sz w:val="128"/>
              <w:szCs w:val="128"/>
            </w:rPr>
          </w:rPrChange>
        </w:rPr>
        <w:delText xml:space="preserve">     Agent</w:delText>
      </w:r>
      <w:r w:rsidR="00727343" w:rsidRPr="00555CE2" w:rsidDel="005E60BE">
        <w:rPr>
          <w:b/>
          <w:bCs/>
          <w:color w:val="14848F"/>
          <w:sz w:val="76"/>
          <w:szCs w:val="76"/>
          <w:rPrChange w:id="187" w:author="Author">
            <w:rPr>
              <w:color w:val="14848F"/>
              <w:sz w:val="128"/>
              <w:szCs w:val="128"/>
            </w:rPr>
          </w:rPrChange>
        </w:rPr>
        <w:delText>s</w:delText>
      </w:r>
      <w:r w:rsidRPr="00555CE2" w:rsidDel="005E60BE">
        <w:rPr>
          <w:b/>
          <w:bCs/>
          <w:color w:val="14848F"/>
          <w:sz w:val="76"/>
          <w:szCs w:val="76"/>
          <w:rPrChange w:id="188" w:author="Author">
            <w:rPr>
              <w:color w:val="14848F"/>
              <w:sz w:val="128"/>
              <w:szCs w:val="128"/>
            </w:rPr>
          </w:rPrChange>
        </w:rPr>
        <w:delText xml:space="preserve"> in a Day</w:delText>
      </w:r>
    </w:del>
  </w:p>
  <w:p w14:paraId="44B416AF" w14:textId="558CF8EB" w:rsidR="00066F23" w:rsidRPr="00555CE2" w:rsidRDefault="005E60BE">
    <w:pPr>
      <w:pStyle w:val="Heading1"/>
      <w:jc w:val="right"/>
      <w:rPr>
        <w:b/>
        <w:bCs/>
        <w:sz w:val="72"/>
        <w:szCs w:val="72"/>
        <w:rPrChange w:id="189" w:author="Author">
          <w:rPr/>
        </w:rPrChange>
      </w:rPr>
      <w:pPrChange w:id="190" w:author="Author">
        <w:pPr>
          <w:pStyle w:val="Header"/>
        </w:pPr>
      </w:pPrChange>
    </w:pPr>
    <w:ins w:id="191" w:author="Author">
      <w:r w:rsidRPr="00555CE2">
        <w:rPr>
          <w:b/>
          <w:bCs/>
          <w:color w:val="14848F"/>
          <w:sz w:val="76"/>
          <w:szCs w:val="76"/>
          <w:rPrChange w:id="192" w:author="Author">
            <w:rPr>
              <w:color w:val="14848F"/>
              <w:sz w:val="128"/>
              <w:szCs w:val="128"/>
            </w:rPr>
          </w:rPrChange>
        </w:rPr>
        <w:t>Sales Play</w:t>
      </w:r>
      <w:r w:rsidRPr="00555CE2">
        <w:rPr>
          <w:b/>
          <w:bCs/>
          <w:color w:val="14848F"/>
          <w:sz w:val="76"/>
          <w:szCs w:val="76"/>
          <w:rPrChange w:id="193" w:author="Author">
            <w:rPr>
              <w:color w:val="14848F"/>
              <w:sz w:val="80"/>
              <w:szCs w:val="80"/>
            </w:rPr>
          </w:rPrChange>
        </w:rPr>
        <w:t xml:space="preserve"> </w:t>
      </w:r>
      <w:r w:rsidRPr="00555CE2">
        <w:rPr>
          <w:b/>
          <w:bCs/>
          <w:color w:val="14848F"/>
          <w:sz w:val="76"/>
          <w:szCs w:val="76"/>
          <w:rPrChange w:id="194" w:author="Author">
            <w:rPr>
              <w:color w:val="14848F"/>
              <w:sz w:val="128"/>
              <w:szCs w:val="128"/>
            </w:rPr>
          </w:rPrChange>
        </w:rPr>
        <w:t>Workshop</w:t>
      </w:r>
      <w:r w:rsidRPr="00555CE2">
        <w:rPr>
          <w:b/>
          <w:bCs/>
          <w:color w:val="14848F"/>
          <w:sz w:val="76"/>
          <w:szCs w:val="76"/>
          <w:rPrChange w:id="195" w:author="Author">
            <w:rPr>
              <w:color w:val="14848F"/>
              <w:sz w:val="80"/>
              <w:szCs w:val="80"/>
            </w:rPr>
          </w:rPrChange>
        </w:rPr>
        <w:t>:</w:t>
      </w:r>
      <w:r w:rsidRPr="00555CE2">
        <w:rPr>
          <w:b/>
          <w:bCs/>
          <w:color w:val="14848F"/>
          <w:rPrChange w:id="196" w:author="Author">
            <w:rPr>
              <w:color w:val="14848F"/>
              <w:sz w:val="80"/>
              <w:szCs w:val="80"/>
            </w:rPr>
          </w:rPrChange>
        </w:rPr>
        <w:t xml:space="preserve"> </w:t>
      </w:r>
      <w:r w:rsidRPr="00555CE2">
        <w:rPr>
          <w:b/>
          <w:bCs/>
          <w:color w:val="14848F"/>
          <w:sz w:val="52"/>
          <w:szCs w:val="52"/>
          <w:rPrChange w:id="197" w:author="Author">
            <w:rPr>
              <w:color w:val="14848F"/>
              <w:sz w:val="80"/>
              <w:szCs w:val="80"/>
            </w:rPr>
          </w:rPrChange>
        </w:rPr>
        <w:t>Dynamics 365 Customer Engagement</w:t>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0AF5D" w14:textId="77777777" w:rsidR="00BA145D" w:rsidRDefault="007161C5" w:rsidP="00BA145D">
    <w:pPr>
      <w:pStyle w:val="Header"/>
      <w:tabs>
        <w:tab w:val="clear" w:pos="9360"/>
        <w:tab w:val="right" w:pos="10710"/>
      </w:tabs>
      <w:jc w:val="right"/>
      <w:rPr>
        <w:color w:val="1A1A1A" w:themeColor="text1" w:themeShade="80"/>
      </w:rPr>
    </w:pPr>
    <w:r w:rsidRPr="7C4920B2">
      <w:rPr>
        <w:color w:val="353535" w:themeColor="text1"/>
      </w:rPr>
      <w:t>Power</w:t>
    </w:r>
    <w:r>
      <w:rPr>
        <w:color w:val="353535" w:themeColor="text1"/>
      </w:rPr>
      <w:t xml:space="preserve"> Virtual Agent</w:t>
    </w:r>
    <w:r w:rsidRPr="7C4920B2">
      <w:rPr>
        <w:color w:val="353535" w:themeColor="text1"/>
      </w:rPr>
      <w:t xml:space="preserve"> in a Day </w:t>
    </w:r>
    <w:r w:rsidRPr="002859B0">
      <w:rPr>
        <w:color w:val="353535" w:themeColor="text1"/>
        <w:szCs w:val="20"/>
      </w:rPr>
      <w:tab/>
    </w:r>
    <w:r w:rsidRPr="002859B0">
      <w:rPr>
        <w:color w:val="353535" w:themeColor="text1"/>
        <w:szCs w:val="20"/>
      </w:rPr>
      <w:tab/>
    </w:r>
    <w:r w:rsidR="00BA145D" w:rsidRPr="00656D9C">
      <w:rPr>
        <w:color w:val="1A1A1A" w:themeColor="text1" w:themeShade="80"/>
      </w:rPr>
      <w:t xml:space="preserve">Module 1: Power Virtual Agent </w:t>
    </w:r>
  </w:p>
  <w:p w14:paraId="7E07DB51" w14:textId="4501EFD7" w:rsidR="007161C5" w:rsidRPr="00BA145D" w:rsidRDefault="00BA145D" w:rsidP="00BA145D">
    <w:pPr>
      <w:pStyle w:val="Header"/>
      <w:tabs>
        <w:tab w:val="clear" w:pos="9360"/>
        <w:tab w:val="right" w:pos="10710"/>
      </w:tabs>
      <w:jc w:val="right"/>
      <w:rPr>
        <w:rFonts w:eastAsia="Times New Roman"/>
        <w:color w:val="1A1A1A" w:themeColor="text1" w:themeShade="80"/>
      </w:rPr>
    </w:pPr>
    <w:r>
      <w:rPr>
        <w:color w:val="1A1A1A" w:themeColor="text1" w:themeShade="80"/>
      </w:rPr>
      <w:t>Lab 2:</w:t>
    </w:r>
    <w:r w:rsidRPr="00656D9C">
      <w:rPr>
        <w:color w:val="1A1A1A" w:themeColor="text1" w:themeShade="80"/>
      </w:rPr>
      <w:t xml:space="preserve"> Build your first virtual agent</w:t>
    </w:r>
  </w:p>
  <w:p w14:paraId="265F5840" w14:textId="77777777" w:rsidR="00066F23" w:rsidRDefault="00066F23"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AF8E0" w14:textId="23E39C5A" w:rsidR="003F1BF2" w:rsidRDefault="00BF03F1" w:rsidP="76185817">
    <w:pPr>
      <w:pStyle w:val="Header"/>
      <w:tabs>
        <w:tab w:val="clear" w:pos="9360"/>
        <w:tab w:val="right" w:pos="10710"/>
      </w:tabs>
      <w:jc w:val="right"/>
      <w:rPr>
        <w:color w:val="1A1A1A" w:themeColor="text1" w:themeShade="80"/>
      </w:rPr>
    </w:pPr>
    <w:ins w:id="2280" w:author="Author">
      <w:r>
        <w:rPr>
          <w:color w:val="1A1A1A" w:themeColor="text1" w:themeShade="80"/>
        </w:rPr>
        <w:t xml:space="preserve">FY 22 </w:t>
      </w:r>
    </w:ins>
    <w:del w:id="2281" w:author="Author">
      <w:r w:rsidR="00066F23" w:rsidRPr="00656D9C" w:rsidDel="00BF03F1">
        <w:rPr>
          <w:color w:val="1A1A1A" w:themeColor="text1" w:themeShade="80"/>
        </w:rPr>
        <w:delText xml:space="preserve">Power </w:delText>
      </w:r>
      <w:r w:rsidR="00D83F74" w:rsidRPr="00656D9C" w:rsidDel="00BF03F1">
        <w:rPr>
          <w:color w:val="1A1A1A" w:themeColor="text1" w:themeShade="80"/>
        </w:rPr>
        <w:delText>Virtual Agent</w:delText>
      </w:r>
      <w:r w:rsidR="00D64378" w:rsidDel="00BF03F1">
        <w:rPr>
          <w:color w:val="1A1A1A" w:themeColor="text1" w:themeShade="80"/>
        </w:rPr>
        <w:delText>s</w:delText>
      </w:r>
      <w:r w:rsidR="00066F23" w:rsidRPr="00656D9C" w:rsidDel="00BF03F1">
        <w:rPr>
          <w:color w:val="1A1A1A" w:themeColor="text1" w:themeShade="80"/>
        </w:rPr>
        <w:delText xml:space="preserve"> in a Day</w:delText>
      </w:r>
    </w:del>
    <w:ins w:id="2282" w:author="Author">
      <w:r>
        <w:rPr>
          <w:color w:val="1A1A1A" w:themeColor="text1" w:themeShade="80"/>
        </w:rPr>
        <w:t>Sales Play Workshop</w:t>
      </w:r>
      <w:r w:rsidR="00A9392F">
        <w:rPr>
          <w:color w:val="1A1A1A" w:themeColor="text1" w:themeShade="80"/>
        </w:rPr>
        <w:t xml:space="preserve"> </w:t>
      </w:r>
    </w:ins>
    <w:del w:id="2283" w:author="Author">
      <w:r w:rsidR="00066F23" w:rsidRPr="00656D9C" w:rsidDel="00A9392F">
        <w:rPr>
          <w:color w:val="1A1A1A" w:themeColor="text1" w:themeShade="80"/>
        </w:rPr>
        <w:delText xml:space="preserve"> </w:delText>
      </w:r>
    </w:del>
    <w:ins w:id="2284" w:author="Author">
      <w:r>
        <w:rPr>
          <w:color w:val="1A1A1A" w:themeColor="text1" w:themeShade="80"/>
        </w:rPr>
        <w:t>:</w:t>
      </w:r>
      <w:r w:rsidR="00A9392F">
        <w:rPr>
          <w:color w:val="1A1A1A" w:themeColor="text1" w:themeShade="80"/>
        </w:rPr>
        <w:t xml:space="preserve"> </w:t>
      </w:r>
      <w:r>
        <w:rPr>
          <w:color w:val="1A1A1A" w:themeColor="text1" w:themeShade="80"/>
        </w:rPr>
        <w:t>Dynamics 365 Customer Engagement</w:t>
      </w:r>
    </w:ins>
    <w:r w:rsidR="00066F23" w:rsidRPr="00656D9C">
      <w:rPr>
        <w:color w:val="1A1A1A" w:themeColor="text1" w:themeShade="80"/>
        <w:szCs w:val="20"/>
      </w:rPr>
      <w:tab/>
    </w:r>
    <w:r w:rsidR="00066F23" w:rsidRPr="00656D9C">
      <w:rPr>
        <w:color w:val="1A1A1A" w:themeColor="text1" w:themeShade="80"/>
        <w:szCs w:val="20"/>
      </w:rPr>
      <w:tab/>
    </w:r>
    <w:r w:rsidR="00066F23" w:rsidRPr="00656D9C">
      <w:rPr>
        <w:color w:val="1A1A1A" w:themeColor="text1" w:themeShade="80"/>
      </w:rPr>
      <w:t>Module 1</w:t>
    </w:r>
    <w:del w:id="2285" w:author="Author">
      <w:r w:rsidR="007E43A6" w:rsidRPr="00656D9C" w:rsidDel="00C8455B">
        <w:rPr>
          <w:color w:val="1A1A1A" w:themeColor="text1" w:themeShade="80"/>
        </w:rPr>
        <w:delText>:</w:delText>
      </w:r>
      <w:r w:rsidR="004C3736" w:rsidRPr="00656D9C" w:rsidDel="00C8455B">
        <w:rPr>
          <w:color w:val="1A1A1A" w:themeColor="text1" w:themeShade="80"/>
        </w:rPr>
        <w:delText xml:space="preserve"> </w:delText>
      </w:r>
      <w:r w:rsidR="005A7F73" w:rsidRPr="00656D9C" w:rsidDel="00C8455B">
        <w:rPr>
          <w:color w:val="1A1A1A" w:themeColor="text1" w:themeShade="80"/>
        </w:rPr>
        <w:delText xml:space="preserve">Power </w:delText>
      </w:r>
      <w:r w:rsidR="00455187" w:rsidRPr="00656D9C" w:rsidDel="00C8455B">
        <w:rPr>
          <w:color w:val="1A1A1A" w:themeColor="text1" w:themeShade="80"/>
        </w:rPr>
        <w:delText>Virtual Agent</w:delText>
      </w:r>
      <w:r w:rsidR="00996B06" w:rsidDel="00C8455B">
        <w:rPr>
          <w:color w:val="1A1A1A" w:themeColor="text1" w:themeShade="80"/>
        </w:rPr>
        <w:delText>s</w:delText>
      </w:r>
    </w:del>
    <w:ins w:id="2286" w:author="Author">
      <w:r w:rsidR="00C8455B">
        <w:rPr>
          <w:color w:val="1A1A1A" w:themeColor="text1" w:themeShade="80"/>
        </w:rPr>
        <w:t xml:space="preserve">: </w:t>
      </w:r>
      <w:del w:id="2287" w:author="Author">
        <w:r w:rsidR="00C8455B" w:rsidDel="00AD67CB">
          <w:rPr>
            <w:color w:val="1A1A1A" w:themeColor="text1" w:themeShade="80"/>
          </w:rPr>
          <w:delText>Customer Insight</w:delText>
        </w:r>
      </w:del>
      <w:r w:rsidR="00AD67CB">
        <w:rPr>
          <w:color w:val="1A1A1A" w:themeColor="text1" w:themeShade="80"/>
        </w:rPr>
        <w:t>Personalize Customer Experience</w:t>
      </w:r>
    </w:ins>
    <w:r w:rsidR="005A7F73" w:rsidRPr="00656D9C">
      <w:rPr>
        <w:color w:val="1A1A1A" w:themeColor="text1" w:themeShade="80"/>
      </w:rPr>
      <w:t xml:space="preserve"> </w:t>
    </w:r>
  </w:p>
  <w:p w14:paraId="70A9AD5D" w14:textId="3E32AD68" w:rsidR="00066F23" w:rsidRPr="00656D9C" w:rsidRDefault="003F1BF2" w:rsidP="76185817">
    <w:pPr>
      <w:pStyle w:val="Header"/>
      <w:tabs>
        <w:tab w:val="clear" w:pos="9360"/>
        <w:tab w:val="right" w:pos="10710"/>
      </w:tabs>
      <w:jc w:val="right"/>
      <w:rPr>
        <w:rFonts w:eastAsia="Times New Roman"/>
        <w:color w:val="1A1A1A" w:themeColor="text1" w:themeShade="80"/>
      </w:rPr>
    </w:pPr>
    <w:r>
      <w:rPr>
        <w:color w:val="1A1A1A" w:themeColor="text1" w:themeShade="80"/>
      </w:rPr>
      <w:t xml:space="preserve">Lab </w:t>
    </w:r>
    <w:del w:id="2288" w:author="Author">
      <w:r w:rsidDel="002878E6">
        <w:rPr>
          <w:color w:val="1A1A1A" w:themeColor="text1" w:themeShade="80"/>
        </w:rPr>
        <w:delText>2</w:delText>
      </w:r>
    </w:del>
    <w:ins w:id="2289" w:author="Author">
      <w:r w:rsidR="002878E6">
        <w:rPr>
          <w:color w:val="1A1A1A" w:themeColor="text1" w:themeShade="80"/>
        </w:rPr>
        <w:t>1</w:t>
      </w:r>
    </w:ins>
    <w:r>
      <w:rPr>
        <w:color w:val="1A1A1A" w:themeColor="text1" w:themeShade="80"/>
      </w:rPr>
      <w:t>:</w:t>
    </w:r>
    <w:r w:rsidR="005A7F73" w:rsidRPr="00656D9C">
      <w:rPr>
        <w:color w:val="1A1A1A" w:themeColor="text1" w:themeShade="80"/>
      </w:rPr>
      <w:t xml:space="preserve"> </w:t>
    </w:r>
    <w:ins w:id="2290" w:author="Author">
      <w:r w:rsidR="005E2008">
        <w:rPr>
          <w:color w:val="1A1A1A" w:themeColor="text1" w:themeShade="80"/>
        </w:rPr>
        <w:t xml:space="preserve">Eliminate Data Silos and </w:t>
      </w:r>
    </w:ins>
    <w:del w:id="2291" w:author="Author">
      <w:r w:rsidR="00D83F74" w:rsidRPr="00656D9C" w:rsidDel="005E2008">
        <w:rPr>
          <w:color w:val="1A1A1A" w:themeColor="text1" w:themeShade="80"/>
        </w:rPr>
        <w:delText>Build your first virtual agent</w:delText>
      </w:r>
    </w:del>
    <w:ins w:id="2292" w:author="Author">
      <w:r w:rsidR="005E2008">
        <w:rPr>
          <w:color w:val="1A1A1A" w:themeColor="text1" w:themeShade="80"/>
        </w:rPr>
        <w:t xml:space="preserve">Unify customer data </w:t>
      </w:r>
      <w:del w:id="2293" w:author="Author">
        <w:r w:rsidR="005E2008" w:rsidDel="00490A5C">
          <w:rPr>
            <w:color w:val="1A1A1A" w:themeColor="text1" w:themeShade="80"/>
          </w:rPr>
          <w:delText xml:space="preserve">in your first experience </w:delText>
        </w:r>
      </w:del>
      <w:r w:rsidR="005E2008">
        <w:rPr>
          <w:color w:val="1A1A1A" w:themeColor="text1" w:themeShade="80"/>
        </w:rPr>
        <w:t xml:space="preserve">using AI-powered </w:t>
      </w:r>
      <w:r w:rsidR="005E2008" w:rsidRPr="00AD67CB">
        <w:rPr>
          <w:b/>
          <w:bCs/>
          <w:color w:val="1A1A1A" w:themeColor="text1" w:themeShade="80"/>
          <w:rPrChange w:id="2294" w:author="Author">
            <w:rPr>
              <w:color w:val="1A1A1A" w:themeColor="text1" w:themeShade="80"/>
            </w:rPr>
          </w:rPrChange>
        </w:rPr>
        <w:t>Customer Insight</w:t>
      </w:r>
    </w:ins>
  </w:p>
  <w:p w14:paraId="386CCFA8" w14:textId="0B782484" w:rsidR="00066F23" w:rsidRPr="000849CB" w:rsidRDefault="00066F23"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FF3"/>
    <w:multiLevelType w:val="hybridMultilevel"/>
    <w:tmpl w:val="8C785AB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F1AD5"/>
    <w:multiLevelType w:val="multilevel"/>
    <w:tmpl w:val="1672757E"/>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2" w15:restartNumberingAfterBreak="0">
    <w:nsid w:val="02703474"/>
    <w:multiLevelType w:val="multilevel"/>
    <w:tmpl w:val="1672757E"/>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 w15:restartNumberingAfterBreak="0">
    <w:nsid w:val="02C86373"/>
    <w:multiLevelType w:val="hybridMultilevel"/>
    <w:tmpl w:val="3C1A006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4F6A"/>
    <w:multiLevelType w:val="hybridMultilevel"/>
    <w:tmpl w:val="37565634"/>
    <w:lvl w:ilvl="0" w:tplc="FFFFFFFF">
      <w:start w:val="1"/>
      <w:numFmt w:val="decimal"/>
      <w:lvlText w:val="%1."/>
      <w:lvlJc w:val="left"/>
      <w:pPr>
        <w:ind w:left="859" w:hanging="360"/>
      </w:pPr>
      <w:rPr>
        <w:rFonts w:hint="default"/>
        <w:color w:val="auto"/>
      </w:rPr>
    </w:lvl>
    <w:lvl w:ilvl="1" w:tplc="FFFFFFFF" w:tentative="1">
      <w:start w:val="1"/>
      <w:numFmt w:val="lowerLetter"/>
      <w:lvlText w:val="%2."/>
      <w:lvlJc w:val="left"/>
      <w:pPr>
        <w:ind w:left="1579" w:hanging="360"/>
      </w:pPr>
    </w:lvl>
    <w:lvl w:ilvl="2" w:tplc="FFFFFFFF" w:tentative="1">
      <w:start w:val="1"/>
      <w:numFmt w:val="lowerRoman"/>
      <w:lvlText w:val="%3."/>
      <w:lvlJc w:val="right"/>
      <w:pPr>
        <w:ind w:left="2299" w:hanging="180"/>
      </w:pPr>
    </w:lvl>
    <w:lvl w:ilvl="3" w:tplc="FFFFFFFF" w:tentative="1">
      <w:start w:val="1"/>
      <w:numFmt w:val="decimal"/>
      <w:lvlText w:val="%4."/>
      <w:lvlJc w:val="left"/>
      <w:pPr>
        <w:ind w:left="3019" w:hanging="360"/>
      </w:pPr>
    </w:lvl>
    <w:lvl w:ilvl="4" w:tplc="FFFFFFFF" w:tentative="1">
      <w:start w:val="1"/>
      <w:numFmt w:val="lowerLetter"/>
      <w:lvlText w:val="%5."/>
      <w:lvlJc w:val="left"/>
      <w:pPr>
        <w:ind w:left="3739" w:hanging="360"/>
      </w:pPr>
    </w:lvl>
    <w:lvl w:ilvl="5" w:tplc="FFFFFFFF" w:tentative="1">
      <w:start w:val="1"/>
      <w:numFmt w:val="lowerRoman"/>
      <w:lvlText w:val="%6."/>
      <w:lvlJc w:val="right"/>
      <w:pPr>
        <w:ind w:left="4459" w:hanging="180"/>
      </w:pPr>
    </w:lvl>
    <w:lvl w:ilvl="6" w:tplc="FFFFFFFF" w:tentative="1">
      <w:start w:val="1"/>
      <w:numFmt w:val="decimal"/>
      <w:lvlText w:val="%7."/>
      <w:lvlJc w:val="left"/>
      <w:pPr>
        <w:ind w:left="5179" w:hanging="360"/>
      </w:pPr>
    </w:lvl>
    <w:lvl w:ilvl="7" w:tplc="FFFFFFFF" w:tentative="1">
      <w:start w:val="1"/>
      <w:numFmt w:val="lowerLetter"/>
      <w:lvlText w:val="%8."/>
      <w:lvlJc w:val="left"/>
      <w:pPr>
        <w:ind w:left="5899" w:hanging="360"/>
      </w:pPr>
    </w:lvl>
    <w:lvl w:ilvl="8" w:tplc="FFFFFFFF" w:tentative="1">
      <w:start w:val="1"/>
      <w:numFmt w:val="lowerRoman"/>
      <w:lvlText w:val="%9."/>
      <w:lvlJc w:val="right"/>
      <w:pPr>
        <w:ind w:left="6619" w:hanging="180"/>
      </w:pPr>
    </w:lvl>
  </w:abstractNum>
  <w:abstractNum w:abstractNumId="5" w15:restartNumberingAfterBreak="0">
    <w:nsid w:val="07532B85"/>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6" w15:restartNumberingAfterBreak="0">
    <w:nsid w:val="07FE5CB9"/>
    <w:multiLevelType w:val="multilevel"/>
    <w:tmpl w:val="EECCA59E"/>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610FBA"/>
    <w:multiLevelType w:val="hybridMultilevel"/>
    <w:tmpl w:val="89A4E816"/>
    <w:lvl w:ilvl="0" w:tplc="2F727E8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99D0D94"/>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9" w15:restartNumberingAfterBreak="0">
    <w:nsid w:val="0DC8722D"/>
    <w:multiLevelType w:val="hybridMultilevel"/>
    <w:tmpl w:val="497C79C2"/>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B15FF2"/>
    <w:multiLevelType w:val="hybridMultilevel"/>
    <w:tmpl w:val="5CEA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B711D7"/>
    <w:multiLevelType w:val="hybridMultilevel"/>
    <w:tmpl w:val="9560EDF4"/>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3A3218"/>
    <w:multiLevelType w:val="hybridMultilevel"/>
    <w:tmpl w:val="37565634"/>
    <w:lvl w:ilvl="0" w:tplc="91BC47DC">
      <w:start w:val="1"/>
      <w:numFmt w:val="decimal"/>
      <w:lvlText w:val="%1."/>
      <w:lvlJc w:val="left"/>
      <w:pPr>
        <w:ind w:left="859" w:hanging="360"/>
      </w:pPr>
      <w:rPr>
        <w:rFonts w:hint="default"/>
        <w:color w:val="auto"/>
      </w:rPr>
    </w:lvl>
    <w:lvl w:ilvl="1" w:tplc="48090019" w:tentative="1">
      <w:start w:val="1"/>
      <w:numFmt w:val="lowerLetter"/>
      <w:lvlText w:val="%2."/>
      <w:lvlJc w:val="left"/>
      <w:pPr>
        <w:ind w:left="1579" w:hanging="360"/>
      </w:pPr>
    </w:lvl>
    <w:lvl w:ilvl="2" w:tplc="4809001B" w:tentative="1">
      <w:start w:val="1"/>
      <w:numFmt w:val="lowerRoman"/>
      <w:lvlText w:val="%3."/>
      <w:lvlJc w:val="right"/>
      <w:pPr>
        <w:ind w:left="2299" w:hanging="180"/>
      </w:pPr>
    </w:lvl>
    <w:lvl w:ilvl="3" w:tplc="4809000F" w:tentative="1">
      <w:start w:val="1"/>
      <w:numFmt w:val="decimal"/>
      <w:lvlText w:val="%4."/>
      <w:lvlJc w:val="left"/>
      <w:pPr>
        <w:ind w:left="3019" w:hanging="360"/>
      </w:pPr>
    </w:lvl>
    <w:lvl w:ilvl="4" w:tplc="48090019" w:tentative="1">
      <w:start w:val="1"/>
      <w:numFmt w:val="lowerLetter"/>
      <w:lvlText w:val="%5."/>
      <w:lvlJc w:val="left"/>
      <w:pPr>
        <w:ind w:left="3739" w:hanging="360"/>
      </w:pPr>
    </w:lvl>
    <w:lvl w:ilvl="5" w:tplc="4809001B" w:tentative="1">
      <w:start w:val="1"/>
      <w:numFmt w:val="lowerRoman"/>
      <w:lvlText w:val="%6."/>
      <w:lvlJc w:val="right"/>
      <w:pPr>
        <w:ind w:left="4459" w:hanging="180"/>
      </w:pPr>
    </w:lvl>
    <w:lvl w:ilvl="6" w:tplc="4809000F" w:tentative="1">
      <w:start w:val="1"/>
      <w:numFmt w:val="decimal"/>
      <w:lvlText w:val="%7."/>
      <w:lvlJc w:val="left"/>
      <w:pPr>
        <w:ind w:left="5179" w:hanging="360"/>
      </w:pPr>
    </w:lvl>
    <w:lvl w:ilvl="7" w:tplc="48090019" w:tentative="1">
      <w:start w:val="1"/>
      <w:numFmt w:val="lowerLetter"/>
      <w:lvlText w:val="%8."/>
      <w:lvlJc w:val="left"/>
      <w:pPr>
        <w:ind w:left="5899" w:hanging="360"/>
      </w:pPr>
    </w:lvl>
    <w:lvl w:ilvl="8" w:tplc="4809001B" w:tentative="1">
      <w:start w:val="1"/>
      <w:numFmt w:val="lowerRoman"/>
      <w:lvlText w:val="%9."/>
      <w:lvlJc w:val="right"/>
      <w:pPr>
        <w:ind w:left="6619" w:hanging="180"/>
      </w:pPr>
    </w:lvl>
  </w:abstractNum>
  <w:abstractNum w:abstractNumId="13" w15:restartNumberingAfterBreak="0">
    <w:nsid w:val="12D532D4"/>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A2376E"/>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5" w15:restartNumberingAfterBreak="0">
    <w:nsid w:val="14E2560C"/>
    <w:multiLevelType w:val="hybridMultilevel"/>
    <w:tmpl w:val="EEF8602C"/>
    <w:lvl w:ilvl="0" w:tplc="D3666660">
      <w:start w:val="1"/>
      <w:numFmt w:val="decimal"/>
      <w:lvlText w:val="%1."/>
      <w:lvlJc w:val="left"/>
      <w:pPr>
        <w:ind w:left="720" w:hanging="360"/>
      </w:pPr>
      <w:rPr>
        <w:rFonts w:hint="default"/>
      </w:rPr>
    </w:lvl>
    <w:lvl w:ilvl="1" w:tplc="06CE8B0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550885"/>
    <w:multiLevelType w:val="hybridMultilevel"/>
    <w:tmpl w:val="0540D9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81A5F5F"/>
    <w:multiLevelType w:val="multilevel"/>
    <w:tmpl w:val="5C8E2964"/>
    <w:lvl w:ilvl="0">
      <w:start w:val="6"/>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8" w15:restartNumberingAfterBreak="0">
    <w:nsid w:val="19046BF1"/>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9" w15:restartNumberingAfterBreak="0">
    <w:nsid w:val="191568DE"/>
    <w:multiLevelType w:val="hybridMultilevel"/>
    <w:tmpl w:val="9674482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0851C6"/>
    <w:multiLevelType w:val="hybridMultilevel"/>
    <w:tmpl w:val="DF6E046C"/>
    <w:lvl w:ilvl="0" w:tplc="ED30CDB8">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D323316"/>
    <w:multiLevelType w:val="hybridMultilevel"/>
    <w:tmpl w:val="3FFAED4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BB5072"/>
    <w:multiLevelType w:val="hybridMultilevel"/>
    <w:tmpl w:val="9560EDF4"/>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8D4B95"/>
    <w:multiLevelType w:val="hybridMultilevel"/>
    <w:tmpl w:val="E4A4EA08"/>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91610C"/>
    <w:multiLevelType w:val="hybridMultilevel"/>
    <w:tmpl w:val="BC2A1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2247DFA"/>
    <w:multiLevelType w:val="hybridMultilevel"/>
    <w:tmpl w:val="6518B26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7E7000"/>
    <w:multiLevelType w:val="multilevel"/>
    <w:tmpl w:val="0DB0765A"/>
    <w:lvl w:ilvl="0">
      <w:start w:val="1"/>
      <w:numFmt w:val="decimal"/>
      <w:lvlText w:val="%1."/>
      <w:lvlJc w:val="left"/>
      <w:pPr>
        <w:tabs>
          <w:tab w:val="num" w:pos="720"/>
        </w:tabs>
        <w:ind w:left="720" w:hanging="360"/>
      </w:pPr>
      <w:rPr>
        <w:rFonts w:hint="default"/>
        <w:b/>
        <w:bCs/>
        <w:i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26E5615B"/>
    <w:multiLevelType w:val="hybridMultilevel"/>
    <w:tmpl w:val="31CCEC02"/>
    <w:lvl w:ilvl="0" w:tplc="92D44B54">
      <w:start w:val="1"/>
      <w:numFmt w:val="bullet"/>
      <w:lvlText w:val=""/>
      <w:lvlJc w:val="left"/>
      <w:pPr>
        <w:tabs>
          <w:tab w:val="num" w:pos="720"/>
        </w:tabs>
        <w:ind w:left="720" w:hanging="360"/>
      </w:pPr>
      <w:rPr>
        <w:rFonts w:ascii="Symbol" w:hAnsi="Symbol" w:hint="default"/>
      </w:rPr>
    </w:lvl>
    <w:lvl w:ilvl="1" w:tplc="45B8EFE0" w:tentative="1">
      <w:start w:val="1"/>
      <w:numFmt w:val="bullet"/>
      <w:lvlText w:val=""/>
      <w:lvlJc w:val="left"/>
      <w:pPr>
        <w:tabs>
          <w:tab w:val="num" w:pos="1440"/>
        </w:tabs>
        <w:ind w:left="1440" w:hanging="360"/>
      </w:pPr>
      <w:rPr>
        <w:rFonts w:ascii="Symbol" w:hAnsi="Symbol" w:hint="default"/>
      </w:rPr>
    </w:lvl>
    <w:lvl w:ilvl="2" w:tplc="E884A50E" w:tentative="1">
      <w:start w:val="1"/>
      <w:numFmt w:val="bullet"/>
      <w:lvlText w:val=""/>
      <w:lvlJc w:val="left"/>
      <w:pPr>
        <w:tabs>
          <w:tab w:val="num" w:pos="2160"/>
        </w:tabs>
        <w:ind w:left="2160" w:hanging="360"/>
      </w:pPr>
      <w:rPr>
        <w:rFonts w:ascii="Symbol" w:hAnsi="Symbol" w:hint="default"/>
      </w:rPr>
    </w:lvl>
    <w:lvl w:ilvl="3" w:tplc="AA529800" w:tentative="1">
      <w:start w:val="1"/>
      <w:numFmt w:val="bullet"/>
      <w:lvlText w:val=""/>
      <w:lvlJc w:val="left"/>
      <w:pPr>
        <w:tabs>
          <w:tab w:val="num" w:pos="2880"/>
        </w:tabs>
        <w:ind w:left="2880" w:hanging="360"/>
      </w:pPr>
      <w:rPr>
        <w:rFonts w:ascii="Symbol" w:hAnsi="Symbol" w:hint="default"/>
      </w:rPr>
    </w:lvl>
    <w:lvl w:ilvl="4" w:tplc="E36C36BA" w:tentative="1">
      <w:start w:val="1"/>
      <w:numFmt w:val="bullet"/>
      <w:lvlText w:val=""/>
      <w:lvlJc w:val="left"/>
      <w:pPr>
        <w:tabs>
          <w:tab w:val="num" w:pos="3600"/>
        </w:tabs>
        <w:ind w:left="3600" w:hanging="360"/>
      </w:pPr>
      <w:rPr>
        <w:rFonts w:ascii="Symbol" w:hAnsi="Symbol" w:hint="default"/>
      </w:rPr>
    </w:lvl>
    <w:lvl w:ilvl="5" w:tplc="DE74C53A" w:tentative="1">
      <w:start w:val="1"/>
      <w:numFmt w:val="bullet"/>
      <w:lvlText w:val=""/>
      <w:lvlJc w:val="left"/>
      <w:pPr>
        <w:tabs>
          <w:tab w:val="num" w:pos="4320"/>
        </w:tabs>
        <w:ind w:left="4320" w:hanging="360"/>
      </w:pPr>
      <w:rPr>
        <w:rFonts w:ascii="Symbol" w:hAnsi="Symbol" w:hint="default"/>
      </w:rPr>
    </w:lvl>
    <w:lvl w:ilvl="6" w:tplc="C6DEECC6" w:tentative="1">
      <w:start w:val="1"/>
      <w:numFmt w:val="bullet"/>
      <w:lvlText w:val=""/>
      <w:lvlJc w:val="left"/>
      <w:pPr>
        <w:tabs>
          <w:tab w:val="num" w:pos="5040"/>
        </w:tabs>
        <w:ind w:left="5040" w:hanging="360"/>
      </w:pPr>
      <w:rPr>
        <w:rFonts w:ascii="Symbol" w:hAnsi="Symbol" w:hint="default"/>
      </w:rPr>
    </w:lvl>
    <w:lvl w:ilvl="7" w:tplc="F97A46B8" w:tentative="1">
      <w:start w:val="1"/>
      <w:numFmt w:val="bullet"/>
      <w:lvlText w:val=""/>
      <w:lvlJc w:val="left"/>
      <w:pPr>
        <w:tabs>
          <w:tab w:val="num" w:pos="5760"/>
        </w:tabs>
        <w:ind w:left="5760" w:hanging="360"/>
      </w:pPr>
      <w:rPr>
        <w:rFonts w:ascii="Symbol" w:hAnsi="Symbol" w:hint="default"/>
      </w:rPr>
    </w:lvl>
    <w:lvl w:ilvl="8" w:tplc="94167C3C"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296C4300"/>
    <w:multiLevelType w:val="hybridMultilevel"/>
    <w:tmpl w:val="B16CEE80"/>
    <w:lvl w:ilvl="0" w:tplc="6D72516A">
      <w:start w:val="1"/>
      <w:numFmt w:val="decimal"/>
      <w:lvlText w:val="%1."/>
      <w:lvlJc w:val="left"/>
      <w:pPr>
        <w:ind w:left="502" w:hanging="360"/>
      </w:pPr>
      <w:rPr>
        <w:rFonts w:hint="default"/>
        <w:color w:val="auto"/>
        <w:sz w:val="20"/>
        <w:szCs w:val="20"/>
      </w:r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29" w15:restartNumberingAfterBreak="0">
    <w:nsid w:val="2AD3097D"/>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0" w15:restartNumberingAfterBreak="0">
    <w:nsid w:val="2AE41C40"/>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1" w15:restartNumberingAfterBreak="0">
    <w:nsid w:val="2B187122"/>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2" w15:restartNumberingAfterBreak="0">
    <w:nsid w:val="3031157F"/>
    <w:multiLevelType w:val="hybridMultilevel"/>
    <w:tmpl w:val="8C785AB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E633EA"/>
    <w:multiLevelType w:val="multilevel"/>
    <w:tmpl w:val="A2D2DF56"/>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1582BA4"/>
    <w:multiLevelType w:val="multilevel"/>
    <w:tmpl w:val="3F38C65A"/>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5" w15:restartNumberingAfterBreak="0">
    <w:nsid w:val="32DE24D8"/>
    <w:multiLevelType w:val="hybridMultilevel"/>
    <w:tmpl w:val="5126A7B0"/>
    <w:lvl w:ilvl="0" w:tplc="6A1C1E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3F3774"/>
    <w:multiLevelType w:val="hybridMultilevel"/>
    <w:tmpl w:val="A8DA32BC"/>
    <w:lvl w:ilvl="0" w:tplc="B89E0926">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4061175"/>
    <w:multiLevelType w:val="hybridMultilevel"/>
    <w:tmpl w:val="2B688180"/>
    <w:lvl w:ilvl="0" w:tplc="B12C894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62F559E"/>
    <w:multiLevelType w:val="hybridMultilevel"/>
    <w:tmpl w:val="67B6419C"/>
    <w:lvl w:ilvl="0" w:tplc="820A5FD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7C360E9"/>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0" w15:restartNumberingAfterBreak="0">
    <w:nsid w:val="38332DAF"/>
    <w:multiLevelType w:val="hybridMultilevel"/>
    <w:tmpl w:val="6AE40702"/>
    <w:lvl w:ilvl="0" w:tplc="99528D18">
      <w:start w:val="1"/>
      <w:numFmt w:val="decimal"/>
      <w:lvlText w:val="%1."/>
      <w:lvlJc w:val="left"/>
      <w:pPr>
        <w:ind w:left="360" w:firstLine="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3B8C38B5"/>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D5F19FE"/>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3" w15:restartNumberingAfterBreak="0">
    <w:nsid w:val="3D8149F0"/>
    <w:multiLevelType w:val="hybridMultilevel"/>
    <w:tmpl w:val="AF52740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3FD46633"/>
    <w:multiLevelType w:val="hybridMultilevel"/>
    <w:tmpl w:val="0C7EBDA0"/>
    <w:lvl w:ilvl="0" w:tplc="2AE86CAE">
      <w:start w:val="1"/>
      <w:numFmt w:val="decimal"/>
      <w:lvlText w:val="%1."/>
      <w:lvlJc w:val="left"/>
      <w:pPr>
        <w:ind w:left="720" w:hanging="360"/>
      </w:pPr>
    </w:lvl>
    <w:lvl w:ilvl="1" w:tplc="DB40D54A">
      <w:start w:val="1"/>
      <w:numFmt w:val="lowerLetter"/>
      <w:lvlText w:val="%2."/>
      <w:lvlJc w:val="left"/>
      <w:pPr>
        <w:ind w:left="1440" w:hanging="360"/>
      </w:pPr>
    </w:lvl>
    <w:lvl w:ilvl="2" w:tplc="2656FA62">
      <w:start w:val="1"/>
      <w:numFmt w:val="lowerRoman"/>
      <w:lvlText w:val="%3."/>
      <w:lvlJc w:val="right"/>
      <w:pPr>
        <w:ind w:left="2160" w:hanging="180"/>
      </w:pPr>
    </w:lvl>
    <w:lvl w:ilvl="3" w:tplc="28FCB67E">
      <w:start w:val="1"/>
      <w:numFmt w:val="decimal"/>
      <w:lvlText w:val="%4."/>
      <w:lvlJc w:val="left"/>
      <w:pPr>
        <w:ind w:left="2880" w:hanging="360"/>
      </w:pPr>
    </w:lvl>
    <w:lvl w:ilvl="4" w:tplc="A85A0040">
      <w:start w:val="1"/>
      <w:numFmt w:val="lowerLetter"/>
      <w:lvlText w:val="%5."/>
      <w:lvlJc w:val="left"/>
      <w:pPr>
        <w:ind w:left="3600" w:hanging="360"/>
      </w:pPr>
    </w:lvl>
    <w:lvl w:ilvl="5" w:tplc="DA16257A">
      <w:start w:val="1"/>
      <w:numFmt w:val="lowerRoman"/>
      <w:lvlText w:val="%6."/>
      <w:lvlJc w:val="right"/>
      <w:pPr>
        <w:ind w:left="4320" w:hanging="180"/>
      </w:pPr>
    </w:lvl>
    <w:lvl w:ilvl="6" w:tplc="1AC2D376">
      <w:start w:val="1"/>
      <w:numFmt w:val="decimal"/>
      <w:lvlText w:val="%7."/>
      <w:lvlJc w:val="left"/>
      <w:pPr>
        <w:ind w:left="5040" w:hanging="360"/>
      </w:pPr>
    </w:lvl>
    <w:lvl w:ilvl="7" w:tplc="FBBC2558">
      <w:start w:val="1"/>
      <w:numFmt w:val="lowerLetter"/>
      <w:lvlText w:val="%8."/>
      <w:lvlJc w:val="left"/>
      <w:pPr>
        <w:ind w:left="5760" w:hanging="360"/>
      </w:pPr>
    </w:lvl>
    <w:lvl w:ilvl="8" w:tplc="F94205A2">
      <w:start w:val="1"/>
      <w:numFmt w:val="lowerRoman"/>
      <w:lvlText w:val="%9."/>
      <w:lvlJc w:val="right"/>
      <w:pPr>
        <w:ind w:left="6480" w:hanging="180"/>
      </w:pPr>
    </w:lvl>
  </w:abstractNum>
  <w:abstractNum w:abstractNumId="45" w15:restartNumberingAfterBreak="0">
    <w:nsid w:val="41F46563"/>
    <w:multiLevelType w:val="hybridMultilevel"/>
    <w:tmpl w:val="74DA7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36420E1"/>
    <w:multiLevelType w:val="hybridMultilevel"/>
    <w:tmpl w:val="798685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446D5F7D"/>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8" w15:restartNumberingAfterBreak="0">
    <w:nsid w:val="45690DCD"/>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56D1D63"/>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0" w15:restartNumberingAfterBreak="0">
    <w:nsid w:val="45F87CD6"/>
    <w:multiLevelType w:val="hybridMultilevel"/>
    <w:tmpl w:val="C0F4E78E"/>
    <w:lvl w:ilvl="0" w:tplc="75C8113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6D06856"/>
    <w:multiLevelType w:val="hybridMultilevel"/>
    <w:tmpl w:val="83B0721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7042F8A"/>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3" w15:restartNumberingAfterBreak="0">
    <w:nsid w:val="491B5A64"/>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4" w15:restartNumberingAfterBreak="0">
    <w:nsid w:val="4C0F0D4D"/>
    <w:multiLevelType w:val="hybridMultilevel"/>
    <w:tmpl w:val="8CDEB96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5" w15:restartNumberingAfterBreak="0">
    <w:nsid w:val="4CFB0CFC"/>
    <w:multiLevelType w:val="hybridMultilevel"/>
    <w:tmpl w:val="6518B26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D701782"/>
    <w:multiLevelType w:val="hybridMultilevel"/>
    <w:tmpl w:val="4EFC68FA"/>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37629C9"/>
    <w:multiLevelType w:val="hybridMultilevel"/>
    <w:tmpl w:val="0540D9B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8" w15:restartNumberingAfterBreak="0">
    <w:nsid w:val="53900CCD"/>
    <w:multiLevelType w:val="hybridMultilevel"/>
    <w:tmpl w:val="F8D839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4162201"/>
    <w:multiLevelType w:val="hybridMultilevel"/>
    <w:tmpl w:val="83B0721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7103FA5"/>
    <w:multiLevelType w:val="hybridMultilevel"/>
    <w:tmpl w:val="DF2C1956"/>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99D1394"/>
    <w:multiLevelType w:val="hybridMultilevel"/>
    <w:tmpl w:val="D460EA08"/>
    <w:lvl w:ilvl="0" w:tplc="C40CB296">
      <w:start w:val="1"/>
      <w:numFmt w:val="decimal"/>
      <w:lvlText w:val="%1."/>
      <w:lvlJc w:val="left"/>
      <w:pPr>
        <w:ind w:left="720" w:hanging="360"/>
      </w:pPr>
      <w:rPr>
        <w:rFonts w:hint="default"/>
        <w:b/>
        <w:bCs/>
        <w:color w:val="353535" w:themeColor="text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B95240D"/>
    <w:multiLevelType w:val="hybridMultilevel"/>
    <w:tmpl w:val="6D90B18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506621"/>
    <w:multiLevelType w:val="hybridMultilevel"/>
    <w:tmpl w:val="2D8CB2EE"/>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E5163F"/>
    <w:multiLevelType w:val="hybridMultilevel"/>
    <w:tmpl w:val="5AEEEF22"/>
    <w:lvl w:ilvl="0" w:tplc="A880E9B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093377C"/>
    <w:multiLevelType w:val="hybridMultilevel"/>
    <w:tmpl w:val="BD9231FE"/>
    <w:lvl w:ilvl="0" w:tplc="0409000F">
      <w:start w:val="1"/>
      <w:numFmt w:val="decimal"/>
      <w:lvlText w:val="%1."/>
      <w:lvlJc w:val="left"/>
      <w:pPr>
        <w:ind w:left="864" w:hanging="360"/>
      </w:pPr>
      <w:rPr>
        <w:rFont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6" w15:restartNumberingAfterBreak="0">
    <w:nsid w:val="633532A7"/>
    <w:multiLevelType w:val="hybridMultilevel"/>
    <w:tmpl w:val="C85866B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7" w15:restartNumberingAfterBreak="0">
    <w:nsid w:val="65053406"/>
    <w:multiLevelType w:val="hybridMultilevel"/>
    <w:tmpl w:val="0540D9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81658FC"/>
    <w:multiLevelType w:val="hybridMultilevel"/>
    <w:tmpl w:val="D13EF66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9" w15:restartNumberingAfterBreak="0">
    <w:nsid w:val="688512D6"/>
    <w:multiLevelType w:val="hybridMultilevel"/>
    <w:tmpl w:val="8F7055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68AD1512"/>
    <w:multiLevelType w:val="multilevel"/>
    <w:tmpl w:val="6C72B8B6"/>
    <w:lvl w:ilvl="0">
      <w:start w:val="1"/>
      <w:numFmt w:val="decimal"/>
      <w:lvlText w:val="%1."/>
      <w:lvlJc w:val="left"/>
      <w:pPr>
        <w:tabs>
          <w:tab w:val="num" w:pos="450"/>
        </w:tabs>
        <w:ind w:left="450" w:hanging="360"/>
      </w:pPr>
      <w:rPr>
        <w:rFonts w:hint="default"/>
        <w:b/>
        <w:bCs/>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71" w15:restartNumberingAfterBreak="0">
    <w:nsid w:val="6A187976"/>
    <w:multiLevelType w:val="hybridMultilevel"/>
    <w:tmpl w:val="39A6079E"/>
    <w:lvl w:ilvl="0" w:tplc="E5F203E6">
      <w:start w:val="1"/>
      <w:numFmt w:val="decimal"/>
      <w:lvlText w:val="%1."/>
      <w:lvlJc w:val="left"/>
      <w:pPr>
        <w:ind w:left="360" w:hanging="360"/>
      </w:pPr>
      <w:rPr>
        <w:rFonts w:ascii="Segoe UI" w:hAnsi="Segoe U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A227967"/>
    <w:multiLevelType w:val="hybridMultilevel"/>
    <w:tmpl w:val="A142105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3" w15:restartNumberingAfterBreak="0">
    <w:nsid w:val="6C2D35F9"/>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13351"/>
    <w:multiLevelType w:val="hybridMultilevel"/>
    <w:tmpl w:val="B308D766"/>
    <w:lvl w:ilvl="0" w:tplc="F220505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6DF52969"/>
    <w:multiLevelType w:val="hybridMultilevel"/>
    <w:tmpl w:val="0AD87F5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FE43E3E"/>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77" w15:restartNumberingAfterBreak="0">
    <w:nsid w:val="70B773F2"/>
    <w:multiLevelType w:val="hybridMultilevel"/>
    <w:tmpl w:val="3EEEB906"/>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11A438A"/>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79" w15:restartNumberingAfterBreak="0">
    <w:nsid w:val="71AE6AA3"/>
    <w:multiLevelType w:val="multilevel"/>
    <w:tmpl w:val="89FC2FC2"/>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22125D4"/>
    <w:multiLevelType w:val="hybridMultilevel"/>
    <w:tmpl w:val="F8068BB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1" w15:restartNumberingAfterBreak="0">
    <w:nsid w:val="731135E4"/>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82" w15:restartNumberingAfterBreak="0">
    <w:nsid w:val="765F7B69"/>
    <w:multiLevelType w:val="hybridMultilevel"/>
    <w:tmpl w:val="3FFAED4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7012A87"/>
    <w:multiLevelType w:val="hybridMultilevel"/>
    <w:tmpl w:val="0540D9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9162640"/>
    <w:multiLevelType w:val="hybridMultilevel"/>
    <w:tmpl w:val="EEF8602C"/>
    <w:lvl w:ilvl="0" w:tplc="D3666660">
      <w:start w:val="1"/>
      <w:numFmt w:val="decimal"/>
      <w:lvlText w:val="%1."/>
      <w:lvlJc w:val="left"/>
      <w:pPr>
        <w:ind w:left="720" w:hanging="360"/>
      </w:pPr>
      <w:rPr>
        <w:rFonts w:hint="default"/>
      </w:rPr>
    </w:lvl>
    <w:lvl w:ilvl="1" w:tplc="06CE8B0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DF3310"/>
    <w:multiLevelType w:val="hybridMultilevel"/>
    <w:tmpl w:val="539CFE66"/>
    <w:lvl w:ilvl="0" w:tplc="37228244">
      <w:start w:val="1"/>
      <w:numFmt w:val="bullet"/>
      <w:lvlText w:val=""/>
      <w:lvlJc w:val="left"/>
      <w:pPr>
        <w:tabs>
          <w:tab w:val="num" w:pos="720"/>
        </w:tabs>
        <w:ind w:left="720" w:hanging="360"/>
      </w:pPr>
      <w:rPr>
        <w:rFonts w:ascii="Symbol" w:hAnsi="Symbol" w:hint="default"/>
      </w:rPr>
    </w:lvl>
    <w:lvl w:ilvl="1" w:tplc="F08A6B04" w:tentative="1">
      <w:start w:val="1"/>
      <w:numFmt w:val="bullet"/>
      <w:lvlText w:val=""/>
      <w:lvlJc w:val="left"/>
      <w:pPr>
        <w:tabs>
          <w:tab w:val="num" w:pos="1440"/>
        </w:tabs>
        <w:ind w:left="1440" w:hanging="360"/>
      </w:pPr>
      <w:rPr>
        <w:rFonts w:ascii="Symbol" w:hAnsi="Symbol" w:hint="default"/>
      </w:rPr>
    </w:lvl>
    <w:lvl w:ilvl="2" w:tplc="D7042B88" w:tentative="1">
      <w:start w:val="1"/>
      <w:numFmt w:val="bullet"/>
      <w:lvlText w:val=""/>
      <w:lvlJc w:val="left"/>
      <w:pPr>
        <w:tabs>
          <w:tab w:val="num" w:pos="2160"/>
        </w:tabs>
        <w:ind w:left="2160" w:hanging="360"/>
      </w:pPr>
      <w:rPr>
        <w:rFonts w:ascii="Symbol" w:hAnsi="Symbol" w:hint="default"/>
      </w:rPr>
    </w:lvl>
    <w:lvl w:ilvl="3" w:tplc="477E1CAA" w:tentative="1">
      <w:start w:val="1"/>
      <w:numFmt w:val="bullet"/>
      <w:lvlText w:val=""/>
      <w:lvlJc w:val="left"/>
      <w:pPr>
        <w:tabs>
          <w:tab w:val="num" w:pos="2880"/>
        </w:tabs>
        <w:ind w:left="2880" w:hanging="360"/>
      </w:pPr>
      <w:rPr>
        <w:rFonts w:ascii="Symbol" w:hAnsi="Symbol" w:hint="default"/>
      </w:rPr>
    </w:lvl>
    <w:lvl w:ilvl="4" w:tplc="02248A0E" w:tentative="1">
      <w:start w:val="1"/>
      <w:numFmt w:val="bullet"/>
      <w:lvlText w:val=""/>
      <w:lvlJc w:val="left"/>
      <w:pPr>
        <w:tabs>
          <w:tab w:val="num" w:pos="3600"/>
        </w:tabs>
        <w:ind w:left="3600" w:hanging="360"/>
      </w:pPr>
      <w:rPr>
        <w:rFonts w:ascii="Symbol" w:hAnsi="Symbol" w:hint="default"/>
      </w:rPr>
    </w:lvl>
    <w:lvl w:ilvl="5" w:tplc="D4A0B7C2" w:tentative="1">
      <w:start w:val="1"/>
      <w:numFmt w:val="bullet"/>
      <w:lvlText w:val=""/>
      <w:lvlJc w:val="left"/>
      <w:pPr>
        <w:tabs>
          <w:tab w:val="num" w:pos="4320"/>
        </w:tabs>
        <w:ind w:left="4320" w:hanging="360"/>
      </w:pPr>
      <w:rPr>
        <w:rFonts w:ascii="Symbol" w:hAnsi="Symbol" w:hint="default"/>
      </w:rPr>
    </w:lvl>
    <w:lvl w:ilvl="6" w:tplc="21F66758" w:tentative="1">
      <w:start w:val="1"/>
      <w:numFmt w:val="bullet"/>
      <w:lvlText w:val=""/>
      <w:lvlJc w:val="left"/>
      <w:pPr>
        <w:tabs>
          <w:tab w:val="num" w:pos="5040"/>
        </w:tabs>
        <w:ind w:left="5040" w:hanging="360"/>
      </w:pPr>
      <w:rPr>
        <w:rFonts w:ascii="Symbol" w:hAnsi="Symbol" w:hint="default"/>
      </w:rPr>
    </w:lvl>
    <w:lvl w:ilvl="7" w:tplc="20666CAA" w:tentative="1">
      <w:start w:val="1"/>
      <w:numFmt w:val="bullet"/>
      <w:lvlText w:val=""/>
      <w:lvlJc w:val="left"/>
      <w:pPr>
        <w:tabs>
          <w:tab w:val="num" w:pos="5760"/>
        </w:tabs>
        <w:ind w:left="5760" w:hanging="360"/>
      </w:pPr>
      <w:rPr>
        <w:rFonts w:ascii="Symbol" w:hAnsi="Symbol" w:hint="default"/>
      </w:rPr>
    </w:lvl>
    <w:lvl w:ilvl="8" w:tplc="37A4DC58" w:tentative="1">
      <w:start w:val="1"/>
      <w:numFmt w:val="bullet"/>
      <w:lvlText w:val=""/>
      <w:lvlJc w:val="left"/>
      <w:pPr>
        <w:tabs>
          <w:tab w:val="num" w:pos="6480"/>
        </w:tabs>
        <w:ind w:left="6480" w:hanging="360"/>
      </w:pPr>
      <w:rPr>
        <w:rFonts w:ascii="Symbol" w:hAnsi="Symbol" w:hint="default"/>
      </w:rPr>
    </w:lvl>
  </w:abstractNum>
  <w:abstractNum w:abstractNumId="86" w15:restartNumberingAfterBreak="0">
    <w:nsid w:val="7B46085E"/>
    <w:multiLevelType w:val="hybridMultilevel"/>
    <w:tmpl w:val="5900E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DF6DCF"/>
    <w:multiLevelType w:val="hybridMultilevel"/>
    <w:tmpl w:val="B926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C7F7035"/>
    <w:multiLevelType w:val="hybridMultilevel"/>
    <w:tmpl w:val="2B688180"/>
    <w:lvl w:ilvl="0" w:tplc="B12C894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4"/>
  </w:num>
  <w:num w:numId="2">
    <w:abstractNumId w:val="13"/>
  </w:num>
  <w:num w:numId="3">
    <w:abstractNumId w:val="84"/>
  </w:num>
  <w:num w:numId="4">
    <w:abstractNumId w:val="24"/>
  </w:num>
  <w:num w:numId="5">
    <w:abstractNumId w:val="45"/>
  </w:num>
  <w:num w:numId="6">
    <w:abstractNumId w:val="69"/>
  </w:num>
  <w:num w:numId="7">
    <w:abstractNumId w:val="62"/>
  </w:num>
  <w:num w:numId="8">
    <w:abstractNumId w:val="73"/>
  </w:num>
  <w:num w:numId="9">
    <w:abstractNumId w:val="48"/>
  </w:num>
  <w:num w:numId="10">
    <w:abstractNumId w:val="23"/>
  </w:num>
  <w:num w:numId="11">
    <w:abstractNumId w:val="58"/>
  </w:num>
  <w:num w:numId="12">
    <w:abstractNumId w:val="41"/>
  </w:num>
  <w:num w:numId="13">
    <w:abstractNumId w:val="11"/>
  </w:num>
  <w:num w:numId="14">
    <w:abstractNumId w:val="22"/>
  </w:num>
  <w:num w:numId="15">
    <w:abstractNumId w:val="59"/>
  </w:num>
  <w:num w:numId="16">
    <w:abstractNumId w:val="51"/>
  </w:num>
  <w:num w:numId="17">
    <w:abstractNumId w:val="50"/>
  </w:num>
  <w:num w:numId="18">
    <w:abstractNumId w:val="82"/>
  </w:num>
  <w:num w:numId="19">
    <w:abstractNumId w:val="21"/>
  </w:num>
  <w:num w:numId="20">
    <w:abstractNumId w:val="71"/>
  </w:num>
  <w:num w:numId="21">
    <w:abstractNumId w:val="75"/>
  </w:num>
  <w:num w:numId="22">
    <w:abstractNumId w:val="0"/>
  </w:num>
  <w:num w:numId="23">
    <w:abstractNumId w:val="32"/>
  </w:num>
  <w:num w:numId="24">
    <w:abstractNumId w:val="3"/>
  </w:num>
  <w:num w:numId="25">
    <w:abstractNumId w:val="19"/>
  </w:num>
  <w:num w:numId="26">
    <w:abstractNumId w:val="56"/>
  </w:num>
  <w:num w:numId="27">
    <w:abstractNumId w:val="87"/>
  </w:num>
  <w:num w:numId="28">
    <w:abstractNumId w:val="86"/>
  </w:num>
  <w:num w:numId="29">
    <w:abstractNumId w:val="15"/>
  </w:num>
  <w:num w:numId="30">
    <w:abstractNumId w:val="60"/>
  </w:num>
  <w:num w:numId="31">
    <w:abstractNumId w:val="77"/>
  </w:num>
  <w:num w:numId="32">
    <w:abstractNumId w:val="25"/>
  </w:num>
  <w:num w:numId="33">
    <w:abstractNumId w:val="55"/>
  </w:num>
  <w:num w:numId="34">
    <w:abstractNumId w:val="63"/>
  </w:num>
  <w:num w:numId="35">
    <w:abstractNumId w:val="9"/>
  </w:num>
  <w:num w:numId="36">
    <w:abstractNumId w:val="6"/>
  </w:num>
  <w:num w:numId="37">
    <w:abstractNumId w:val="33"/>
  </w:num>
  <w:num w:numId="38">
    <w:abstractNumId w:val="79"/>
  </w:num>
  <w:num w:numId="39">
    <w:abstractNumId w:val="35"/>
  </w:num>
  <w:num w:numId="40">
    <w:abstractNumId w:val="27"/>
  </w:num>
  <w:num w:numId="41">
    <w:abstractNumId w:val="10"/>
  </w:num>
  <w:num w:numId="42">
    <w:abstractNumId w:val="65"/>
  </w:num>
  <w:num w:numId="43">
    <w:abstractNumId w:val="2"/>
  </w:num>
  <w:num w:numId="44">
    <w:abstractNumId w:val="70"/>
  </w:num>
  <w:num w:numId="45">
    <w:abstractNumId w:val="26"/>
  </w:num>
  <w:num w:numId="46">
    <w:abstractNumId w:val="34"/>
  </w:num>
  <w:num w:numId="47">
    <w:abstractNumId w:val="85"/>
  </w:num>
  <w:num w:numId="48">
    <w:abstractNumId w:val="1"/>
  </w:num>
  <w:num w:numId="49">
    <w:abstractNumId w:val="42"/>
  </w:num>
  <w:num w:numId="50">
    <w:abstractNumId w:val="49"/>
  </w:num>
  <w:num w:numId="51">
    <w:abstractNumId w:val="8"/>
  </w:num>
  <w:num w:numId="52">
    <w:abstractNumId w:val="47"/>
  </w:num>
  <w:num w:numId="53">
    <w:abstractNumId w:val="81"/>
  </w:num>
  <w:num w:numId="54">
    <w:abstractNumId w:val="17"/>
  </w:num>
  <w:num w:numId="55">
    <w:abstractNumId w:val="31"/>
  </w:num>
  <w:num w:numId="56">
    <w:abstractNumId w:val="30"/>
  </w:num>
  <w:num w:numId="57">
    <w:abstractNumId w:val="39"/>
  </w:num>
  <w:num w:numId="58">
    <w:abstractNumId w:val="53"/>
  </w:num>
  <w:num w:numId="59">
    <w:abstractNumId w:val="78"/>
  </w:num>
  <w:num w:numId="60">
    <w:abstractNumId w:val="52"/>
  </w:num>
  <w:num w:numId="61">
    <w:abstractNumId w:val="14"/>
  </w:num>
  <w:num w:numId="62">
    <w:abstractNumId w:val="29"/>
  </w:num>
  <w:num w:numId="63">
    <w:abstractNumId w:val="76"/>
  </w:num>
  <w:num w:numId="64">
    <w:abstractNumId w:val="5"/>
  </w:num>
  <w:num w:numId="65">
    <w:abstractNumId w:val="18"/>
  </w:num>
  <w:num w:numId="66">
    <w:abstractNumId w:val="54"/>
  </w:num>
  <w:num w:numId="67">
    <w:abstractNumId w:val="43"/>
  </w:num>
  <w:num w:numId="68">
    <w:abstractNumId w:val="46"/>
  </w:num>
  <w:num w:numId="69">
    <w:abstractNumId w:val="72"/>
  </w:num>
  <w:num w:numId="70">
    <w:abstractNumId w:val="64"/>
  </w:num>
  <w:num w:numId="71">
    <w:abstractNumId w:val="80"/>
  </w:num>
  <w:num w:numId="72">
    <w:abstractNumId w:val="68"/>
  </w:num>
  <w:num w:numId="73">
    <w:abstractNumId w:val="28"/>
  </w:num>
  <w:num w:numId="74">
    <w:abstractNumId w:val="12"/>
  </w:num>
  <w:num w:numId="75">
    <w:abstractNumId w:val="4"/>
  </w:num>
  <w:num w:numId="76">
    <w:abstractNumId w:val="38"/>
  </w:num>
  <w:num w:numId="77">
    <w:abstractNumId w:val="66"/>
  </w:num>
  <w:num w:numId="78">
    <w:abstractNumId w:val="40"/>
  </w:num>
  <w:num w:numId="79">
    <w:abstractNumId w:val="57"/>
  </w:num>
  <w:num w:numId="80">
    <w:abstractNumId w:val="83"/>
  </w:num>
  <w:num w:numId="81">
    <w:abstractNumId w:val="16"/>
  </w:num>
  <w:num w:numId="82">
    <w:abstractNumId w:val="67"/>
  </w:num>
  <w:num w:numId="83">
    <w:abstractNumId w:val="88"/>
  </w:num>
  <w:num w:numId="84">
    <w:abstractNumId w:val="20"/>
  </w:num>
  <w:num w:numId="85">
    <w:abstractNumId w:val="37"/>
  </w:num>
  <w:num w:numId="86">
    <w:abstractNumId w:val="74"/>
  </w:num>
  <w:num w:numId="87">
    <w:abstractNumId w:val="61"/>
  </w:num>
  <w:num w:numId="88">
    <w:abstractNumId w:val="36"/>
  </w:num>
  <w:num w:numId="89">
    <w:abstractNumId w:val="7"/>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leen Gusni">
    <w15:presenceInfo w15:providerId="AD" w15:userId="S::aigusni@microsoft.com::2fceca2d-9939-4950-b8c9-3cc10e6dd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revisionView w:markup="0"/>
  <w:trackRevisions/>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LI0MTUxNjIzMjBX0lEKTi0uzszPAymwqAUARTemfCwAAAA="/>
  </w:docVars>
  <w:rsids>
    <w:rsidRoot w:val="00214A0F"/>
    <w:rsid w:val="00000047"/>
    <w:rsid w:val="0000033C"/>
    <w:rsid w:val="00000579"/>
    <w:rsid w:val="00000632"/>
    <w:rsid w:val="00000ED0"/>
    <w:rsid w:val="000010F2"/>
    <w:rsid w:val="00002B0E"/>
    <w:rsid w:val="00002BE6"/>
    <w:rsid w:val="00002EF3"/>
    <w:rsid w:val="00002F3F"/>
    <w:rsid w:val="0000301E"/>
    <w:rsid w:val="0000302B"/>
    <w:rsid w:val="00003A45"/>
    <w:rsid w:val="0000450B"/>
    <w:rsid w:val="000047D1"/>
    <w:rsid w:val="00004A14"/>
    <w:rsid w:val="00004FB0"/>
    <w:rsid w:val="0000538C"/>
    <w:rsid w:val="00005A67"/>
    <w:rsid w:val="00005BD4"/>
    <w:rsid w:val="00005F11"/>
    <w:rsid w:val="00006135"/>
    <w:rsid w:val="00006A1F"/>
    <w:rsid w:val="000070A2"/>
    <w:rsid w:val="00007189"/>
    <w:rsid w:val="00010B98"/>
    <w:rsid w:val="00011464"/>
    <w:rsid w:val="000118AC"/>
    <w:rsid w:val="00012030"/>
    <w:rsid w:val="00012BB0"/>
    <w:rsid w:val="00012E33"/>
    <w:rsid w:val="00012F33"/>
    <w:rsid w:val="0001339C"/>
    <w:rsid w:val="00013B8D"/>
    <w:rsid w:val="00013E3C"/>
    <w:rsid w:val="00014299"/>
    <w:rsid w:val="00015059"/>
    <w:rsid w:val="0001530D"/>
    <w:rsid w:val="00015683"/>
    <w:rsid w:val="000159F5"/>
    <w:rsid w:val="00015D2A"/>
    <w:rsid w:val="0001693F"/>
    <w:rsid w:val="00016ECA"/>
    <w:rsid w:val="0001723D"/>
    <w:rsid w:val="000179C9"/>
    <w:rsid w:val="00017E86"/>
    <w:rsid w:val="00021538"/>
    <w:rsid w:val="00021904"/>
    <w:rsid w:val="00022A89"/>
    <w:rsid w:val="00022E30"/>
    <w:rsid w:val="000237E2"/>
    <w:rsid w:val="00023FF3"/>
    <w:rsid w:val="00024492"/>
    <w:rsid w:val="0002458F"/>
    <w:rsid w:val="00024971"/>
    <w:rsid w:val="00025E78"/>
    <w:rsid w:val="00025FED"/>
    <w:rsid w:val="000271EB"/>
    <w:rsid w:val="0002742E"/>
    <w:rsid w:val="00027691"/>
    <w:rsid w:val="00030B15"/>
    <w:rsid w:val="00030C9C"/>
    <w:rsid w:val="0003185F"/>
    <w:rsid w:val="00031ABB"/>
    <w:rsid w:val="00032D7A"/>
    <w:rsid w:val="000331FE"/>
    <w:rsid w:val="00033C6E"/>
    <w:rsid w:val="0003423D"/>
    <w:rsid w:val="000349D0"/>
    <w:rsid w:val="00034BA7"/>
    <w:rsid w:val="0003603E"/>
    <w:rsid w:val="000375F5"/>
    <w:rsid w:val="00037A67"/>
    <w:rsid w:val="00037BB3"/>
    <w:rsid w:val="00037C3F"/>
    <w:rsid w:val="00040BDA"/>
    <w:rsid w:val="00040DCC"/>
    <w:rsid w:val="000413BE"/>
    <w:rsid w:val="00042203"/>
    <w:rsid w:val="000429BE"/>
    <w:rsid w:val="00044785"/>
    <w:rsid w:val="000454E4"/>
    <w:rsid w:val="00045C22"/>
    <w:rsid w:val="00045F7A"/>
    <w:rsid w:val="00046D7A"/>
    <w:rsid w:val="00047077"/>
    <w:rsid w:val="00047911"/>
    <w:rsid w:val="000479F6"/>
    <w:rsid w:val="00047E02"/>
    <w:rsid w:val="000503AC"/>
    <w:rsid w:val="00051A51"/>
    <w:rsid w:val="00051B51"/>
    <w:rsid w:val="00051EC7"/>
    <w:rsid w:val="00052031"/>
    <w:rsid w:val="0005297A"/>
    <w:rsid w:val="00052F21"/>
    <w:rsid w:val="000530BE"/>
    <w:rsid w:val="000532B9"/>
    <w:rsid w:val="00053F62"/>
    <w:rsid w:val="0005578D"/>
    <w:rsid w:val="0005579B"/>
    <w:rsid w:val="00055EA6"/>
    <w:rsid w:val="000566BB"/>
    <w:rsid w:val="00056AF5"/>
    <w:rsid w:val="0005734C"/>
    <w:rsid w:val="000573EB"/>
    <w:rsid w:val="000576EB"/>
    <w:rsid w:val="00057A8F"/>
    <w:rsid w:val="00057C19"/>
    <w:rsid w:val="000606A3"/>
    <w:rsid w:val="0006095E"/>
    <w:rsid w:val="00060FF2"/>
    <w:rsid w:val="00061F75"/>
    <w:rsid w:val="0006232B"/>
    <w:rsid w:val="0006252D"/>
    <w:rsid w:val="00062E46"/>
    <w:rsid w:val="0006367B"/>
    <w:rsid w:val="00063D5C"/>
    <w:rsid w:val="00063DC0"/>
    <w:rsid w:val="00064583"/>
    <w:rsid w:val="00064FC6"/>
    <w:rsid w:val="00065168"/>
    <w:rsid w:val="0006547B"/>
    <w:rsid w:val="00065A09"/>
    <w:rsid w:val="00065BE9"/>
    <w:rsid w:val="000664EC"/>
    <w:rsid w:val="00066558"/>
    <w:rsid w:val="00066731"/>
    <w:rsid w:val="00066D4A"/>
    <w:rsid w:val="00066F23"/>
    <w:rsid w:val="000670B2"/>
    <w:rsid w:val="00067762"/>
    <w:rsid w:val="00067B71"/>
    <w:rsid w:val="0007002D"/>
    <w:rsid w:val="00070C64"/>
    <w:rsid w:val="00070FA2"/>
    <w:rsid w:val="000711B3"/>
    <w:rsid w:val="0007194E"/>
    <w:rsid w:val="00071BF9"/>
    <w:rsid w:val="00071E9F"/>
    <w:rsid w:val="00071F08"/>
    <w:rsid w:val="000729BF"/>
    <w:rsid w:val="00072B58"/>
    <w:rsid w:val="0007348A"/>
    <w:rsid w:val="00073E6E"/>
    <w:rsid w:val="00074D09"/>
    <w:rsid w:val="000757C0"/>
    <w:rsid w:val="00075E6D"/>
    <w:rsid w:val="000760F6"/>
    <w:rsid w:val="00076248"/>
    <w:rsid w:val="00076540"/>
    <w:rsid w:val="000767EC"/>
    <w:rsid w:val="0007689C"/>
    <w:rsid w:val="0007770F"/>
    <w:rsid w:val="0007799F"/>
    <w:rsid w:val="00077C63"/>
    <w:rsid w:val="00077F77"/>
    <w:rsid w:val="000804D2"/>
    <w:rsid w:val="00080633"/>
    <w:rsid w:val="00080695"/>
    <w:rsid w:val="00081837"/>
    <w:rsid w:val="00081903"/>
    <w:rsid w:val="00081E19"/>
    <w:rsid w:val="00081FF5"/>
    <w:rsid w:val="00082C7E"/>
    <w:rsid w:val="00082FCE"/>
    <w:rsid w:val="00083567"/>
    <w:rsid w:val="0008471E"/>
    <w:rsid w:val="000849CB"/>
    <w:rsid w:val="00084AD8"/>
    <w:rsid w:val="00084AEA"/>
    <w:rsid w:val="00084DC7"/>
    <w:rsid w:val="00084DD3"/>
    <w:rsid w:val="00086622"/>
    <w:rsid w:val="00086A9F"/>
    <w:rsid w:val="000871EB"/>
    <w:rsid w:val="00090FF5"/>
    <w:rsid w:val="00091BBC"/>
    <w:rsid w:val="00091D85"/>
    <w:rsid w:val="00092E4D"/>
    <w:rsid w:val="000934E0"/>
    <w:rsid w:val="00093B7D"/>
    <w:rsid w:val="00094713"/>
    <w:rsid w:val="0009477C"/>
    <w:rsid w:val="00095CA8"/>
    <w:rsid w:val="00095EB7"/>
    <w:rsid w:val="000963BF"/>
    <w:rsid w:val="00096F26"/>
    <w:rsid w:val="00097527"/>
    <w:rsid w:val="000A035C"/>
    <w:rsid w:val="000A04F9"/>
    <w:rsid w:val="000A0E4D"/>
    <w:rsid w:val="000A18EC"/>
    <w:rsid w:val="000A1C20"/>
    <w:rsid w:val="000A1DCA"/>
    <w:rsid w:val="000A1FE7"/>
    <w:rsid w:val="000A22F0"/>
    <w:rsid w:val="000A3BE8"/>
    <w:rsid w:val="000A4017"/>
    <w:rsid w:val="000A40C0"/>
    <w:rsid w:val="000A45AF"/>
    <w:rsid w:val="000A4977"/>
    <w:rsid w:val="000A5137"/>
    <w:rsid w:val="000A78C9"/>
    <w:rsid w:val="000A7FAF"/>
    <w:rsid w:val="000B0419"/>
    <w:rsid w:val="000B085A"/>
    <w:rsid w:val="000B0A6F"/>
    <w:rsid w:val="000B0ED2"/>
    <w:rsid w:val="000B111E"/>
    <w:rsid w:val="000B11ED"/>
    <w:rsid w:val="000B157E"/>
    <w:rsid w:val="000B17D6"/>
    <w:rsid w:val="000B2DCF"/>
    <w:rsid w:val="000B3AC2"/>
    <w:rsid w:val="000B3E77"/>
    <w:rsid w:val="000B4AE7"/>
    <w:rsid w:val="000B528A"/>
    <w:rsid w:val="000B55EE"/>
    <w:rsid w:val="000B5762"/>
    <w:rsid w:val="000B5AA5"/>
    <w:rsid w:val="000B5D2C"/>
    <w:rsid w:val="000B7376"/>
    <w:rsid w:val="000B79D7"/>
    <w:rsid w:val="000C0579"/>
    <w:rsid w:val="000C06FD"/>
    <w:rsid w:val="000C0F93"/>
    <w:rsid w:val="000C1009"/>
    <w:rsid w:val="000C1D6F"/>
    <w:rsid w:val="000C2507"/>
    <w:rsid w:val="000C2D4F"/>
    <w:rsid w:val="000C5543"/>
    <w:rsid w:val="000C57C8"/>
    <w:rsid w:val="000C5A71"/>
    <w:rsid w:val="000C5D2C"/>
    <w:rsid w:val="000C5E9F"/>
    <w:rsid w:val="000C6094"/>
    <w:rsid w:val="000C68BF"/>
    <w:rsid w:val="000C6DD1"/>
    <w:rsid w:val="000C706E"/>
    <w:rsid w:val="000C7530"/>
    <w:rsid w:val="000C77AD"/>
    <w:rsid w:val="000C7B88"/>
    <w:rsid w:val="000C7EE5"/>
    <w:rsid w:val="000D1227"/>
    <w:rsid w:val="000D2961"/>
    <w:rsid w:val="000D2A64"/>
    <w:rsid w:val="000D32C3"/>
    <w:rsid w:val="000D3E54"/>
    <w:rsid w:val="000D411A"/>
    <w:rsid w:val="000D4481"/>
    <w:rsid w:val="000D4CE7"/>
    <w:rsid w:val="000D5103"/>
    <w:rsid w:val="000D5CBE"/>
    <w:rsid w:val="000D72B8"/>
    <w:rsid w:val="000D72C0"/>
    <w:rsid w:val="000E024C"/>
    <w:rsid w:val="000E06C3"/>
    <w:rsid w:val="000E0CF6"/>
    <w:rsid w:val="000E0E82"/>
    <w:rsid w:val="000E13F6"/>
    <w:rsid w:val="000E1EA2"/>
    <w:rsid w:val="000E2C1C"/>
    <w:rsid w:val="000E3D57"/>
    <w:rsid w:val="000E3E51"/>
    <w:rsid w:val="000E48B6"/>
    <w:rsid w:val="000E4DFB"/>
    <w:rsid w:val="000E57EC"/>
    <w:rsid w:val="000E6167"/>
    <w:rsid w:val="000E70AE"/>
    <w:rsid w:val="000E77B7"/>
    <w:rsid w:val="000E7ED8"/>
    <w:rsid w:val="000F015E"/>
    <w:rsid w:val="000F02D8"/>
    <w:rsid w:val="000F0F79"/>
    <w:rsid w:val="000F106A"/>
    <w:rsid w:val="000F1426"/>
    <w:rsid w:val="000F1537"/>
    <w:rsid w:val="000F2790"/>
    <w:rsid w:val="000F2A57"/>
    <w:rsid w:val="000F3418"/>
    <w:rsid w:val="000F3839"/>
    <w:rsid w:val="000F3D1E"/>
    <w:rsid w:val="000F3DD7"/>
    <w:rsid w:val="000F412A"/>
    <w:rsid w:val="000F4951"/>
    <w:rsid w:val="000F4957"/>
    <w:rsid w:val="000F4CF5"/>
    <w:rsid w:val="000F4F86"/>
    <w:rsid w:val="000F5488"/>
    <w:rsid w:val="000F54A9"/>
    <w:rsid w:val="000F664F"/>
    <w:rsid w:val="000F6DD9"/>
    <w:rsid w:val="000F6FDF"/>
    <w:rsid w:val="000F7194"/>
    <w:rsid w:val="000F77E2"/>
    <w:rsid w:val="000F7D46"/>
    <w:rsid w:val="00100676"/>
    <w:rsid w:val="00100B63"/>
    <w:rsid w:val="00100E3C"/>
    <w:rsid w:val="001017DB"/>
    <w:rsid w:val="00101968"/>
    <w:rsid w:val="00101D1E"/>
    <w:rsid w:val="0010316F"/>
    <w:rsid w:val="00103818"/>
    <w:rsid w:val="00103C6B"/>
    <w:rsid w:val="00103DAF"/>
    <w:rsid w:val="00103FF9"/>
    <w:rsid w:val="00104145"/>
    <w:rsid w:val="00104198"/>
    <w:rsid w:val="00104351"/>
    <w:rsid w:val="00104B0B"/>
    <w:rsid w:val="0010527C"/>
    <w:rsid w:val="001059C5"/>
    <w:rsid w:val="00105D1B"/>
    <w:rsid w:val="00105D6D"/>
    <w:rsid w:val="00106088"/>
    <w:rsid w:val="00106878"/>
    <w:rsid w:val="001073B1"/>
    <w:rsid w:val="00107D8D"/>
    <w:rsid w:val="00107EA3"/>
    <w:rsid w:val="00110012"/>
    <w:rsid w:val="00110400"/>
    <w:rsid w:val="00110A8A"/>
    <w:rsid w:val="00111133"/>
    <w:rsid w:val="001118B8"/>
    <w:rsid w:val="00113760"/>
    <w:rsid w:val="0011397E"/>
    <w:rsid w:val="00113DC7"/>
    <w:rsid w:val="00113E2F"/>
    <w:rsid w:val="00113E3D"/>
    <w:rsid w:val="001148A7"/>
    <w:rsid w:val="00114B3C"/>
    <w:rsid w:val="00115859"/>
    <w:rsid w:val="001164B1"/>
    <w:rsid w:val="001166EB"/>
    <w:rsid w:val="00116E06"/>
    <w:rsid w:val="0011714B"/>
    <w:rsid w:val="001172BF"/>
    <w:rsid w:val="00117741"/>
    <w:rsid w:val="00120830"/>
    <w:rsid w:val="00121382"/>
    <w:rsid w:val="00122002"/>
    <w:rsid w:val="00122246"/>
    <w:rsid w:val="00122578"/>
    <w:rsid w:val="0012295A"/>
    <w:rsid w:val="00122A03"/>
    <w:rsid w:val="00122AF2"/>
    <w:rsid w:val="00123531"/>
    <w:rsid w:val="00123D51"/>
    <w:rsid w:val="00123D5E"/>
    <w:rsid w:val="00124295"/>
    <w:rsid w:val="0012435E"/>
    <w:rsid w:val="001243E1"/>
    <w:rsid w:val="0012458D"/>
    <w:rsid w:val="001250A0"/>
    <w:rsid w:val="00125781"/>
    <w:rsid w:val="00126016"/>
    <w:rsid w:val="00126328"/>
    <w:rsid w:val="001266AF"/>
    <w:rsid w:val="001276C0"/>
    <w:rsid w:val="001278FC"/>
    <w:rsid w:val="00127C42"/>
    <w:rsid w:val="0013001F"/>
    <w:rsid w:val="001301FA"/>
    <w:rsid w:val="001311FD"/>
    <w:rsid w:val="00131358"/>
    <w:rsid w:val="00131D9F"/>
    <w:rsid w:val="00132E03"/>
    <w:rsid w:val="0013344D"/>
    <w:rsid w:val="001336BA"/>
    <w:rsid w:val="00133914"/>
    <w:rsid w:val="00133B32"/>
    <w:rsid w:val="00133D66"/>
    <w:rsid w:val="00135428"/>
    <w:rsid w:val="00136CFF"/>
    <w:rsid w:val="0013704D"/>
    <w:rsid w:val="001371B0"/>
    <w:rsid w:val="00137CD6"/>
    <w:rsid w:val="00140B04"/>
    <w:rsid w:val="00141154"/>
    <w:rsid w:val="00141A40"/>
    <w:rsid w:val="00141B7E"/>
    <w:rsid w:val="00141E2F"/>
    <w:rsid w:val="00142E6D"/>
    <w:rsid w:val="00142ED7"/>
    <w:rsid w:val="00144DB8"/>
    <w:rsid w:val="001457D2"/>
    <w:rsid w:val="00145967"/>
    <w:rsid w:val="0014671D"/>
    <w:rsid w:val="0014795D"/>
    <w:rsid w:val="00147DE2"/>
    <w:rsid w:val="00147DF0"/>
    <w:rsid w:val="00147E06"/>
    <w:rsid w:val="00150099"/>
    <w:rsid w:val="0015030E"/>
    <w:rsid w:val="00150C8A"/>
    <w:rsid w:val="00151025"/>
    <w:rsid w:val="001513BF"/>
    <w:rsid w:val="001514A4"/>
    <w:rsid w:val="001515EC"/>
    <w:rsid w:val="00151D45"/>
    <w:rsid w:val="00152429"/>
    <w:rsid w:val="00153646"/>
    <w:rsid w:val="001542F8"/>
    <w:rsid w:val="00154E54"/>
    <w:rsid w:val="001553B8"/>
    <w:rsid w:val="00155AA9"/>
    <w:rsid w:val="00155DE7"/>
    <w:rsid w:val="001565DD"/>
    <w:rsid w:val="00156A81"/>
    <w:rsid w:val="0015753A"/>
    <w:rsid w:val="00157C2D"/>
    <w:rsid w:val="0016011D"/>
    <w:rsid w:val="00160164"/>
    <w:rsid w:val="0016039D"/>
    <w:rsid w:val="001609DF"/>
    <w:rsid w:val="001615AA"/>
    <w:rsid w:val="00162511"/>
    <w:rsid w:val="00163021"/>
    <w:rsid w:val="001631BB"/>
    <w:rsid w:val="00165074"/>
    <w:rsid w:val="00165284"/>
    <w:rsid w:val="00165312"/>
    <w:rsid w:val="00165F92"/>
    <w:rsid w:val="001663EE"/>
    <w:rsid w:val="0016649E"/>
    <w:rsid w:val="0016710D"/>
    <w:rsid w:val="001673A8"/>
    <w:rsid w:val="0016746B"/>
    <w:rsid w:val="00167C5C"/>
    <w:rsid w:val="00170190"/>
    <w:rsid w:val="001706D0"/>
    <w:rsid w:val="0017117E"/>
    <w:rsid w:val="001712A9"/>
    <w:rsid w:val="0017137F"/>
    <w:rsid w:val="001719FB"/>
    <w:rsid w:val="00172745"/>
    <w:rsid w:val="00172985"/>
    <w:rsid w:val="00173FC6"/>
    <w:rsid w:val="001740E7"/>
    <w:rsid w:val="0017474F"/>
    <w:rsid w:val="0017485D"/>
    <w:rsid w:val="001757EC"/>
    <w:rsid w:val="00175CCC"/>
    <w:rsid w:val="001760A5"/>
    <w:rsid w:val="0017615B"/>
    <w:rsid w:val="001763D6"/>
    <w:rsid w:val="00181343"/>
    <w:rsid w:val="00181D33"/>
    <w:rsid w:val="00181FC1"/>
    <w:rsid w:val="00182068"/>
    <w:rsid w:val="001821A8"/>
    <w:rsid w:val="00182257"/>
    <w:rsid w:val="00182FF2"/>
    <w:rsid w:val="00183BCF"/>
    <w:rsid w:val="0018434D"/>
    <w:rsid w:val="001845C2"/>
    <w:rsid w:val="001850B4"/>
    <w:rsid w:val="001870BB"/>
    <w:rsid w:val="00187A34"/>
    <w:rsid w:val="0019023D"/>
    <w:rsid w:val="00190407"/>
    <w:rsid w:val="0019060E"/>
    <w:rsid w:val="00190617"/>
    <w:rsid w:val="001907F2"/>
    <w:rsid w:val="00191869"/>
    <w:rsid w:val="00191D47"/>
    <w:rsid w:val="00191F81"/>
    <w:rsid w:val="00192C74"/>
    <w:rsid w:val="0019391E"/>
    <w:rsid w:val="00193CE3"/>
    <w:rsid w:val="00193CE7"/>
    <w:rsid w:val="001948E3"/>
    <w:rsid w:val="00195F7A"/>
    <w:rsid w:val="001963E3"/>
    <w:rsid w:val="0019658F"/>
    <w:rsid w:val="0019682B"/>
    <w:rsid w:val="00196CE2"/>
    <w:rsid w:val="00196E71"/>
    <w:rsid w:val="00196EEA"/>
    <w:rsid w:val="0019739C"/>
    <w:rsid w:val="0019758E"/>
    <w:rsid w:val="001A039D"/>
    <w:rsid w:val="001A0AF9"/>
    <w:rsid w:val="001A0F57"/>
    <w:rsid w:val="001A1397"/>
    <w:rsid w:val="001A201A"/>
    <w:rsid w:val="001A20C1"/>
    <w:rsid w:val="001A27D7"/>
    <w:rsid w:val="001A2943"/>
    <w:rsid w:val="001A2A27"/>
    <w:rsid w:val="001A40A7"/>
    <w:rsid w:val="001A47E1"/>
    <w:rsid w:val="001A47FD"/>
    <w:rsid w:val="001A5035"/>
    <w:rsid w:val="001A53ED"/>
    <w:rsid w:val="001A6193"/>
    <w:rsid w:val="001A6368"/>
    <w:rsid w:val="001A6436"/>
    <w:rsid w:val="001A66C6"/>
    <w:rsid w:val="001A6952"/>
    <w:rsid w:val="001A6967"/>
    <w:rsid w:val="001A6A34"/>
    <w:rsid w:val="001A6CFE"/>
    <w:rsid w:val="001A7631"/>
    <w:rsid w:val="001A7C03"/>
    <w:rsid w:val="001A7FE6"/>
    <w:rsid w:val="001B0FA4"/>
    <w:rsid w:val="001B1CED"/>
    <w:rsid w:val="001B1FD3"/>
    <w:rsid w:val="001B2015"/>
    <w:rsid w:val="001B249B"/>
    <w:rsid w:val="001B2DAC"/>
    <w:rsid w:val="001B315B"/>
    <w:rsid w:val="001B3712"/>
    <w:rsid w:val="001B3943"/>
    <w:rsid w:val="001B3E3B"/>
    <w:rsid w:val="001B4055"/>
    <w:rsid w:val="001B4CFD"/>
    <w:rsid w:val="001B528A"/>
    <w:rsid w:val="001B5E32"/>
    <w:rsid w:val="001B616E"/>
    <w:rsid w:val="001B7140"/>
    <w:rsid w:val="001B7411"/>
    <w:rsid w:val="001B75F6"/>
    <w:rsid w:val="001B76C8"/>
    <w:rsid w:val="001C0CB4"/>
    <w:rsid w:val="001C112F"/>
    <w:rsid w:val="001C18ED"/>
    <w:rsid w:val="001C1D7C"/>
    <w:rsid w:val="001C31E8"/>
    <w:rsid w:val="001C358B"/>
    <w:rsid w:val="001C42FC"/>
    <w:rsid w:val="001C4D94"/>
    <w:rsid w:val="001C518C"/>
    <w:rsid w:val="001C5895"/>
    <w:rsid w:val="001C589E"/>
    <w:rsid w:val="001C6297"/>
    <w:rsid w:val="001C712B"/>
    <w:rsid w:val="001C7A95"/>
    <w:rsid w:val="001D0241"/>
    <w:rsid w:val="001D0BE4"/>
    <w:rsid w:val="001D0ED5"/>
    <w:rsid w:val="001D1219"/>
    <w:rsid w:val="001D1BDA"/>
    <w:rsid w:val="001D24D4"/>
    <w:rsid w:val="001D275E"/>
    <w:rsid w:val="001D2A8D"/>
    <w:rsid w:val="001D3361"/>
    <w:rsid w:val="001D48B1"/>
    <w:rsid w:val="001D4F86"/>
    <w:rsid w:val="001D5176"/>
    <w:rsid w:val="001D5C9A"/>
    <w:rsid w:val="001D5F5D"/>
    <w:rsid w:val="001D66D2"/>
    <w:rsid w:val="001D6CBF"/>
    <w:rsid w:val="001D70D1"/>
    <w:rsid w:val="001D7DB6"/>
    <w:rsid w:val="001E09BB"/>
    <w:rsid w:val="001E1037"/>
    <w:rsid w:val="001E1FB9"/>
    <w:rsid w:val="001E3187"/>
    <w:rsid w:val="001E363C"/>
    <w:rsid w:val="001E44FC"/>
    <w:rsid w:val="001E4F31"/>
    <w:rsid w:val="001E56A4"/>
    <w:rsid w:val="001E5735"/>
    <w:rsid w:val="001E5824"/>
    <w:rsid w:val="001E6A3E"/>
    <w:rsid w:val="001E6B95"/>
    <w:rsid w:val="001E702C"/>
    <w:rsid w:val="001F0D2A"/>
    <w:rsid w:val="001F1191"/>
    <w:rsid w:val="001F1236"/>
    <w:rsid w:val="001F12F4"/>
    <w:rsid w:val="001F1BC6"/>
    <w:rsid w:val="001F1D05"/>
    <w:rsid w:val="001F1F85"/>
    <w:rsid w:val="001F22CE"/>
    <w:rsid w:val="001F2EA4"/>
    <w:rsid w:val="001F3140"/>
    <w:rsid w:val="001F317D"/>
    <w:rsid w:val="001F3569"/>
    <w:rsid w:val="001F3BCD"/>
    <w:rsid w:val="001F4E86"/>
    <w:rsid w:val="001F6F98"/>
    <w:rsid w:val="001F724E"/>
    <w:rsid w:val="001F7A9C"/>
    <w:rsid w:val="002001B6"/>
    <w:rsid w:val="002001CC"/>
    <w:rsid w:val="00200E5F"/>
    <w:rsid w:val="00200F3A"/>
    <w:rsid w:val="00201088"/>
    <w:rsid w:val="00201E91"/>
    <w:rsid w:val="002021C1"/>
    <w:rsid w:val="00202709"/>
    <w:rsid w:val="00203941"/>
    <w:rsid w:val="00205121"/>
    <w:rsid w:val="0020673E"/>
    <w:rsid w:val="0020683A"/>
    <w:rsid w:val="00206DF4"/>
    <w:rsid w:val="00207652"/>
    <w:rsid w:val="002078BE"/>
    <w:rsid w:val="00210423"/>
    <w:rsid w:val="00210B5D"/>
    <w:rsid w:val="00210E27"/>
    <w:rsid w:val="0021138A"/>
    <w:rsid w:val="00212DB0"/>
    <w:rsid w:val="00213603"/>
    <w:rsid w:val="00214378"/>
    <w:rsid w:val="002143B7"/>
    <w:rsid w:val="00214A0F"/>
    <w:rsid w:val="00214F95"/>
    <w:rsid w:val="002153AE"/>
    <w:rsid w:val="0021653A"/>
    <w:rsid w:val="00216B84"/>
    <w:rsid w:val="00216E80"/>
    <w:rsid w:val="0021733C"/>
    <w:rsid w:val="002206B3"/>
    <w:rsid w:val="002216B1"/>
    <w:rsid w:val="002221D2"/>
    <w:rsid w:val="002224BF"/>
    <w:rsid w:val="00222776"/>
    <w:rsid w:val="00222FC0"/>
    <w:rsid w:val="00223162"/>
    <w:rsid w:val="00223342"/>
    <w:rsid w:val="00223697"/>
    <w:rsid w:val="00223A27"/>
    <w:rsid w:val="00223D09"/>
    <w:rsid w:val="00225007"/>
    <w:rsid w:val="00225D7F"/>
    <w:rsid w:val="0022612C"/>
    <w:rsid w:val="00226F64"/>
    <w:rsid w:val="002270BE"/>
    <w:rsid w:val="00227163"/>
    <w:rsid w:val="00227711"/>
    <w:rsid w:val="00230B4F"/>
    <w:rsid w:val="00230C25"/>
    <w:rsid w:val="00230C51"/>
    <w:rsid w:val="002314AA"/>
    <w:rsid w:val="002315B7"/>
    <w:rsid w:val="00232B2E"/>
    <w:rsid w:val="002343F6"/>
    <w:rsid w:val="002346BF"/>
    <w:rsid w:val="0023506A"/>
    <w:rsid w:val="0023530A"/>
    <w:rsid w:val="0023672F"/>
    <w:rsid w:val="00236DE5"/>
    <w:rsid w:val="00236FBD"/>
    <w:rsid w:val="002371A0"/>
    <w:rsid w:val="00237EA2"/>
    <w:rsid w:val="00241BC7"/>
    <w:rsid w:val="00241DC5"/>
    <w:rsid w:val="0024226D"/>
    <w:rsid w:val="002439E0"/>
    <w:rsid w:val="00243D31"/>
    <w:rsid w:val="00245A9F"/>
    <w:rsid w:val="00245FDD"/>
    <w:rsid w:val="0024799F"/>
    <w:rsid w:val="00247D9C"/>
    <w:rsid w:val="00250052"/>
    <w:rsid w:val="0025066D"/>
    <w:rsid w:val="00250CAA"/>
    <w:rsid w:val="00250F47"/>
    <w:rsid w:val="002510ED"/>
    <w:rsid w:val="00251B01"/>
    <w:rsid w:val="00253927"/>
    <w:rsid w:val="00253C93"/>
    <w:rsid w:val="00253D33"/>
    <w:rsid w:val="00253ED7"/>
    <w:rsid w:val="00253FD9"/>
    <w:rsid w:val="002544F3"/>
    <w:rsid w:val="00254731"/>
    <w:rsid w:val="00254CAC"/>
    <w:rsid w:val="00254DAD"/>
    <w:rsid w:val="00254EF8"/>
    <w:rsid w:val="00255420"/>
    <w:rsid w:val="00255E46"/>
    <w:rsid w:val="00255E81"/>
    <w:rsid w:val="00256AA9"/>
    <w:rsid w:val="0025711C"/>
    <w:rsid w:val="00257964"/>
    <w:rsid w:val="00257E55"/>
    <w:rsid w:val="002605D5"/>
    <w:rsid w:val="002619E1"/>
    <w:rsid w:val="00262556"/>
    <w:rsid w:val="00262669"/>
    <w:rsid w:val="002627EF"/>
    <w:rsid w:val="00262A3C"/>
    <w:rsid w:val="00263B33"/>
    <w:rsid w:val="00263C6A"/>
    <w:rsid w:val="002640B6"/>
    <w:rsid w:val="00264B1F"/>
    <w:rsid w:val="00264D65"/>
    <w:rsid w:val="0026512D"/>
    <w:rsid w:val="00265865"/>
    <w:rsid w:val="002659E5"/>
    <w:rsid w:val="00266680"/>
    <w:rsid w:val="00266C3A"/>
    <w:rsid w:val="002672FB"/>
    <w:rsid w:val="002678C2"/>
    <w:rsid w:val="002679D7"/>
    <w:rsid w:val="002708B4"/>
    <w:rsid w:val="00270AE7"/>
    <w:rsid w:val="00270CBA"/>
    <w:rsid w:val="00273538"/>
    <w:rsid w:val="00273744"/>
    <w:rsid w:val="00273B26"/>
    <w:rsid w:val="00273F88"/>
    <w:rsid w:val="00274480"/>
    <w:rsid w:val="00274494"/>
    <w:rsid w:val="00274630"/>
    <w:rsid w:val="0027466E"/>
    <w:rsid w:val="0027468D"/>
    <w:rsid w:val="0027617C"/>
    <w:rsid w:val="00276548"/>
    <w:rsid w:val="0027763B"/>
    <w:rsid w:val="00277F79"/>
    <w:rsid w:val="00280F43"/>
    <w:rsid w:val="00281B34"/>
    <w:rsid w:val="0028388D"/>
    <w:rsid w:val="0028461B"/>
    <w:rsid w:val="0028496C"/>
    <w:rsid w:val="00284F4B"/>
    <w:rsid w:val="002853AF"/>
    <w:rsid w:val="0028555B"/>
    <w:rsid w:val="0028569A"/>
    <w:rsid w:val="002859B0"/>
    <w:rsid w:val="00285A9C"/>
    <w:rsid w:val="00285B62"/>
    <w:rsid w:val="00286189"/>
    <w:rsid w:val="0028629C"/>
    <w:rsid w:val="002863C6"/>
    <w:rsid w:val="0028676D"/>
    <w:rsid w:val="002871C9"/>
    <w:rsid w:val="002878E6"/>
    <w:rsid w:val="00291527"/>
    <w:rsid w:val="002922F0"/>
    <w:rsid w:val="00292E99"/>
    <w:rsid w:val="00292FAA"/>
    <w:rsid w:val="002935F3"/>
    <w:rsid w:val="002936ED"/>
    <w:rsid w:val="002937D8"/>
    <w:rsid w:val="0029393A"/>
    <w:rsid w:val="00294531"/>
    <w:rsid w:val="00294B11"/>
    <w:rsid w:val="00294B42"/>
    <w:rsid w:val="00294DE5"/>
    <w:rsid w:val="00294E83"/>
    <w:rsid w:val="00295DCD"/>
    <w:rsid w:val="00296128"/>
    <w:rsid w:val="002963C2"/>
    <w:rsid w:val="002964B3"/>
    <w:rsid w:val="00296895"/>
    <w:rsid w:val="00296989"/>
    <w:rsid w:val="002972D6"/>
    <w:rsid w:val="002977B1"/>
    <w:rsid w:val="00297ECF"/>
    <w:rsid w:val="002A04E2"/>
    <w:rsid w:val="002A0A79"/>
    <w:rsid w:val="002A0CAE"/>
    <w:rsid w:val="002A12DB"/>
    <w:rsid w:val="002A1309"/>
    <w:rsid w:val="002A1C43"/>
    <w:rsid w:val="002A29AA"/>
    <w:rsid w:val="002A3114"/>
    <w:rsid w:val="002A32EE"/>
    <w:rsid w:val="002A3ACA"/>
    <w:rsid w:val="002A4018"/>
    <w:rsid w:val="002A44F8"/>
    <w:rsid w:val="002A48C1"/>
    <w:rsid w:val="002A5530"/>
    <w:rsid w:val="002A5B33"/>
    <w:rsid w:val="002A5B52"/>
    <w:rsid w:val="002A5DA0"/>
    <w:rsid w:val="002A5EE1"/>
    <w:rsid w:val="002A644F"/>
    <w:rsid w:val="002A6A77"/>
    <w:rsid w:val="002B07E0"/>
    <w:rsid w:val="002B0E89"/>
    <w:rsid w:val="002B1D87"/>
    <w:rsid w:val="002B24B1"/>
    <w:rsid w:val="002B2B45"/>
    <w:rsid w:val="002B2DB6"/>
    <w:rsid w:val="002B3C8B"/>
    <w:rsid w:val="002B490E"/>
    <w:rsid w:val="002B4B68"/>
    <w:rsid w:val="002B5EF4"/>
    <w:rsid w:val="002B5FB6"/>
    <w:rsid w:val="002B609B"/>
    <w:rsid w:val="002B6EDC"/>
    <w:rsid w:val="002B7714"/>
    <w:rsid w:val="002C0206"/>
    <w:rsid w:val="002C0270"/>
    <w:rsid w:val="002C04EB"/>
    <w:rsid w:val="002C1654"/>
    <w:rsid w:val="002C3864"/>
    <w:rsid w:val="002C3DE8"/>
    <w:rsid w:val="002C41E1"/>
    <w:rsid w:val="002C430E"/>
    <w:rsid w:val="002C493B"/>
    <w:rsid w:val="002C6059"/>
    <w:rsid w:val="002C6536"/>
    <w:rsid w:val="002C72D0"/>
    <w:rsid w:val="002C7496"/>
    <w:rsid w:val="002C7CA3"/>
    <w:rsid w:val="002C7F79"/>
    <w:rsid w:val="002D1772"/>
    <w:rsid w:val="002D25BA"/>
    <w:rsid w:val="002D2785"/>
    <w:rsid w:val="002D32D7"/>
    <w:rsid w:val="002D3DBA"/>
    <w:rsid w:val="002D4C6F"/>
    <w:rsid w:val="002D51E4"/>
    <w:rsid w:val="002D5BAA"/>
    <w:rsid w:val="002D6548"/>
    <w:rsid w:val="002D6572"/>
    <w:rsid w:val="002D6CA4"/>
    <w:rsid w:val="002D6FEC"/>
    <w:rsid w:val="002E09AC"/>
    <w:rsid w:val="002E0DAD"/>
    <w:rsid w:val="002E1FA4"/>
    <w:rsid w:val="002E2A9B"/>
    <w:rsid w:val="002E2BD4"/>
    <w:rsid w:val="002E31B0"/>
    <w:rsid w:val="002E33AA"/>
    <w:rsid w:val="002E3706"/>
    <w:rsid w:val="002E457C"/>
    <w:rsid w:val="002E4CE9"/>
    <w:rsid w:val="002E4DE1"/>
    <w:rsid w:val="002E571B"/>
    <w:rsid w:val="002E7321"/>
    <w:rsid w:val="002E77E4"/>
    <w:rsid w:val="002E7E47"/>
    <w:rsid w:val="002E7ECF"/>
    <w:rsid w:val="002F01A9"/>
    <w:rsid w:val="002F196C"/>
    <w:rsid w:val="002F22AD"/>
    <w:rsid w:val="002F2391"/>
    <w:rsid w:val="002F2B49"/>
    <w:rsid w:val="002F2EDE"/>
    <w:rsid w:val="002F346A"/>
    <w:rsid w:val="002F45DB"/>
    <w:rsid w:val="002F484F"/>
    <w:rsid w:val="002F4944"/>
    <w:rsid w:val="002F5BB7"/>
    <w:rsid w:val="002F6331"/>
    <w:rsid w:val="002F6706"/>
    <w:rsid w:val="00300666"/>
    <w:rsid w:val="0030127A"/>
    <w:rsid w:val="003013A0"/>
    <w:rsid w:val="00302342"/>
    <w:rsid w:val="0030348D"/>
    <w:rsid w:val="00304B02"/>
    <w:rsid w:val="00304D87"/>
    <w:rsid w:val="003051C0"/>
    <w:rsid w:val="00305335"/>
    <w:rsid w:val="00305484"/>
    <w:rsid w:val="00306948"/>
    <w:rsid w:val="00306E93"/>
    <w:rsid w:val="003075B3"/>
    <w:rsid w:val="003076C5"/>
    <w:rsid w:val="00307DCC"/>
    <w:rsid w:val="003101C2"/>
    <w:rsid w:val="003107D6"/>
    <w:rsid w:val="00310DAF"/>
    <w:rsid w:val="0031100D"/>
    <w:rsid w:val="0031245E"/>
    <w:rsid w:val="00312A3A"/>
    <w:rsid w:val="00312ACF"/>
    <w:rsid w:val="00312CEF"/>
    <w:rsid w:val="00313064"/>
    <w:rsid w:val="00314283"/>
    <w:rsid w:val="00314D5C"/>
    <w:rsid w:val="00314F05"/>
    <w:rsid w:val="00315200"/>
    <w:rsid w:val="00315202"/>
    <w:rsid w:val="00315C54"/>
    <w:rsid w:val="00316A20"/>
    <w:rsid w:val="00316D59"/>
    <w:rsid w:val="003178C4"/>
    <w:rsid w:val="0032017C"/>
    <w:rsid w:val="00320943"/>
    <w:rsid w:val="00321783"/>
    <w:rsid w:val="00321A08"/>
    <w:rsid w:val="00321EB4"/>
    <w:rsid w:val="00325F73"/>
    <w:rsid w:val="003265C3"/>
    <w:rsid w:val="00326940"/>
    <w:rsid w:val="00326E66"/>
    <w:rsid w:val="00327A8E"/>
    <w:rsid w:val="00327BDA"/>
    <w:rsid w:val="00327EB3"/>
    <w:rsid w:val="00330220"/>
    <w:rsid w:val="00330AA7"/>
    <w:rsid w:val="00330CE1"/>
    <w:rsid w:val="003315B5"/>
    <w:rsid w:val="00332818"/>
    <w:rsid w:val="00334502"/>
    <w:rsid w:val="003348C0"/>
    <w:rsid w:val="00335C07"/>
    <w:rsid w:val="00335E04"/>
    <w:rsid w:val="003362EF"/>
    <w:rsid w:val="0033667A"/>
    <w:rsid w:val="0034045C"/>
    <w:rsid w:val="0034335B"/>
    <w:rsid w:val="003438E9"/>
    <w:rsid w:val="00344381"/>
    <w:rsid w:val="003444D3"/>
    <w:rsid w:val="00344F13"/>
    <w:rsid w:val="0034533F"/>
    <w:rsid w:val="00345397"/>
    <w:rsid w:val="00345497"/>
    <w:rsid w:val="00345D8D"/>
    <w:rsid w:val="00345FA7"/>
    <w:rsid w:val="00346573"/>
    <w:rsid w:val="003468B6"/>
    <w:rsid w:val="00346912"/>
    <w:rsid w:val="003469CE"/>
    <w:rsid w:val="00346F2E"/>
    <w:rsid w:val="003474C7"/>
    <w:rsid w:val="00347DFA"/>
    <w:rsid w:val="00350450"/>
    <w:rsid w:val="003515E1"/>
    <w:rsid w:val="00351987"/>
    <w:rsid w:val="00352236"/>
    <w:rsid w:val="003522D1"/>
    <w:rsid w:val="00352D6B"/>
    <w:rsid w:val="003537E8"/>
    <w:rsid w:val="00354357"/>
    <w:rsid w:val="0035456D"/>
    <w:rsid w:val="003552FD"/>
    <w:rsid w:val="003554F3"/>
    <w:rsid w:val="003561ED"/>
    <w:rsid w:val="003569C3"/>
    <w:rsid w:val="00356C25"/>
    <w:rsid w:val="00356CF1"/>
    <w:rsid w:val="00357C3F"/>
    <w:rsid w:val="003605F5"/>
    <w:rsid w:val="0036182E"/>
    <w:rsid w:val="003618FF"/>
    <w:rsid w:val="00361A33"/>
    <w:rsid w:val="003630E1"/>
    <w:rsid w:val="0036354D"/>
    <w:rsid w:val="00363CB2"/>
    <w:rsid w:val="00363E65"/>
    <w:rsid w:val="003643DD"/>
    <w:rsid w:val="00364B9B"/>
    <w:rsid w:val="003662A1"/>
    <w:rsid w:val="00367641"/>
    <w:rsid w:val="003709F6"/>
    <w:rsid w:val="00370EAB"/>
    <w:rsid w:val="0037116A"/>
    <w:rsid w:val="003717E1"/>
    <w:rsid w:val="00372C05"/>
    <w:rsid w:val="00372F8D"/>
    <w:rsid w:val="003731AA"/>
    <w:rsid w:val="00373501"/>
    <w:rsid w:val="00373668"/>
    <w:rsid w:val="003742CA"/>
    <w:rsid w:val="00374679"/>
    <w:rsid w:val="00374868"/>
    <w:rsid w:val="00375AE4"/>
    <w:rsid w:val="00375C43"/>
    <w:rsid w:val="00376240"/>
    <w:rsid w:val="003764AB"/>
    <w:rsid w:val="00376709"/>
    <w:rsid w:val="0037734D"/>
    <w:rsid w:val="0037774B"/>
    <w:rsid w:val="00377BEE"/>
    <w:rsid w:val="0038032F"/>
    <w:rsid w:val="00380954"/>
    <w:rsid w:val="00380A8E"/>
    <w:rsid w:val="00380AC7"/>
    <w:rsid w:val="00380B4B"/>
    <w:rsid w:val="003815CA"/>
    <w:rsid w:val="00381B7D"/>
    <w:rsid w:val="00381D3C"/>
    <w:rsid w:val="00382333"/>
    <w:rsid w:val="00382804"/>
    <w:rsid w:val="00382902"/>
    <w:rsid w:val="00382C0F"/>
    <w:rsid w:val="00382D9D"/>
    <w:rsid w:val="0038308D"/>
    <w:rsid w:val="00383509"/>
    <w:rsid w:val="003836B9"/>
    <w:rsid w:val="00383D4E"/>
    <w:rsid w:val="003845EC"/>
    <w:rsid w:val="003850DB"/>
    <w:rsid w:val="00385F73"/>
    <w:rsid w:val="0038650E"/>
    <w:rsid w:val="003868C2"/>
    <w:rsid w:val="003872B5"/>
    <w:rsid w:val="00387533"/>
    <w:rsid w:val="003878D7"/>
    <w:rsid w:val="00387A81"/>
    <w:rsid w:val="00390109"/>
    <w:rsid w:val="003904AE"/>
    <w:rsid w:val="003909CB"/>
    <w:rsid w:val="003911F3"/>
    <w:rsid w:val="00391953"/>
    <w:rsid w:val="00391A02"/>
    <w:rsid w:val="00391D59"/>
    <w:rsid w:val="00391F1D"/>
    <w:rsid w:val="00391FB6"/>
    <w:rsid w:val="00391FDF"/>
    <w:rsid w:val="003920C8"/>
    <w:rsid w:val="00392237"/>
    <w:rsid w:val="0039267B"/>
    <w:rsid w:val="00392A36"/>
    <w:rsid w:val="00392B46"/>
    <w:rsid w:val="00393112"/>
    <w:rsid w:val="003947D3"/>
    <w:rsid w:val="003949CF"/>
    <w:rsid w:val="00394E74"/>
    <w:rsid w:val="003964C8"/>
    <w:rsid w:val="00396DDF"/>
    <w:rsid w:val="00397171"/>
    <w:rsid w:val="003A0E12"/>
    <w:rsid w:val="003A1790"/>
    <w:rsid w:val="003A1D21"/>
    <w:rsid w:val="003A284D"/>
    <w:rsid w:val="003A31B2"/>
    <w:rsid w:val="003A3589"/>
    <w:rsid w:val="003A3851"/>
    <w:rsid w:val="003A38E7"/>
    <w:rsid w:val="003A48CF"/>
    <w:rsid w:val="003A4AFD"/>
    <w:rsid w:val="003A4F3F"/>
    <w:rsid w:val="003A4FB7"/>
    <w:rsid w:val="003A5184"/>
    <w:rsid w:val="003A5659"/>
    <w:rsid w:val="003A5DCE"/>
    <w:rsid w:val="003A7763"/>
    <w:rsid w:val="003A7DEB"/>
    <w:rsid w:val="003A7E85"/>
    <w:rsid w:val="003B00A5"/>
    <w:rsid w:val="003B03E3"/>
    <w:rsid w:val="003B1567"/>
    <w:rsid w:val="003B15A5"/>
    <w:rsid w:val="003B1F2D"/>
    <w:rsid w:val="003B232A"/>
    <w:rsid w:val="003B257E"/>
    <w:rsid w:val="003B34B4"/>
    <w:rsid w:val="003B36DB"/>
    <w:rsid w:val="003B4E4F"/>
    <w:rsid w:val="003B4FBA"/>
    <w:rsid w:val="003B4FC0"/>
    <w:rsid w:val="003B5A33"/>
    <w:rsid w:val="003B63F1"/>
    <w:rsid w:val="003B6AD4"/>
    <w:rsid w:val="003B723E"/>
    <w:rsid w:val="003C0D48"/>
    <w:rsid w:val="003C0F06"/>
    <w:rsid w:val="003C1D43"/>
    <w:rsid w:val="003C23B8"/>
    <w:rsid w:val="003C2A60"/>
    <w:rsid w:val="003C34A8"/>
    <w:rsid w:val="003C3FAA"/>
    <w:rsid w:val="003C455B"/>
    <w:rsid w:val="003C476C"/>
    <w:rsid w:val="003C4B9D"/>
    <w:rsid w:val="003C5377"/>
    <w:rsid w:val="003C5422"/>
    <w:rsid w:val="003C60B4"/>
    <w:rsid w:val="003C6324"/>
    <w:rsid w:val="003C7377"/>
    <w:rsid w:val="003C79E6"/>
    <w:rsid w:val="003C7C60"/>
    <w:rsid w:val="003D032C"/>
    <w:rsid w:val="003D073C"/>
    <w:rsid w:val="003D0B54"/>
    <w:rsid w:val="003D0BB8"/>
    <w:rsid w:val="003D19B6"/>
    <w:rsid w:val="003D1BAB"/>
    <w:rsid w:val="003D24D3"/>
    <w:rsid w:val="003D2964"/>
    <w:rsid w:val="003D299D"/>
    <w:rsid w:val="003D2D4E"/>
    <w:rsid w:val="003D3065"/>
    <w:rsid w:val="003D30C5"/>
    <w:rsid w:val="003D3CC7"/>
    <w:rsid w:val="003D3D54"/>
    <w:rsid w:val="003D3DE3"/>
    <w:rsid w:val="003D45AE"/>
    <w:rsid w:val="003D4653"/>
    <w:rsid w:val="003D47D6"/>
    <w:rsid w:val="003D4CE2"/>
    <w:rsid w:val="003D514C"/>
    <w:rsid w:val="003D596B"/>
    <w:rsid w:val="003D597E"/>
    <w:rsid w:val="003D685B"/>
    <w:rsid w:val="003D6B03"/>
    <w:rsid w:val="003D6DCA"/>
    <w:rsid w:val="003D707B"/>
    <w:rsid w:val="003D71D0"/>
    <w:rsid w:val="003D7C88"/>
    <w:rsid w:val="003E0022"/>
    <w:rsid w:val="003E0844"/>
    <w:rsid w:val="003E0BF2"/>
    <w:rsid w:val="003E1A56"/>
    <w:rsid w:val="003E2524"/>
    <w:rsid w:val="003E445F"/>
    <w:rsid w:val="003E466F"/>
    <w:rsid w:val="003E47E4"/>
    <w:rsid w:val="003E4838"/>
    <w:rsid w:val="003E49DF"/>
    <w:rsid w:val="003E4C3D"/>
    <w:rsid w:val="003E5207"/>
    <w:rsid w:val="003E5AC1"/>
    <w:rsid w:val="003E6167"/>
    <w:rsid w:val="003E61F9"/>
    <w:rsid w:val="003E6515"/>
    <w:rsid w:val="003E65AE"/>
    <w:rsid w:val="003E6D10"/>
    <w:rsid w:val="003E6FC2"/>
    <w:rsid w:val="003E7BF0"/>
    <w:rsid w:val="003F08CD"/>
    <w:rsid w:val="003F0FAE"/>
    <w:rsid w:val="003F1227"/>
    <w:rsid w:val="003F1720"/>
    <w:rsid w:val="003F18E8"/>
    <w:rsid w:val="003F1BF2"/>
    <w:rsid w:val="003F1EEE"/>
    <w:rsid w:val="003F2CF8"/>
    <w:rsid w:val="003F31FF"/>
    <w:rsid w:val="003F3919"/>
    <w:rsid w:val="003F4111"/>
    <w:rsid w:val="003F4F85"/>
    <w:rsid w:val="003F52F5"/>
    <w:rsid w:val="003F54B6"/>
    <w:rsid w:val="003F665D"/>
    <w:rsid w:val="003F6680"/>
    <w:rsid w:val="003F69C0"/>
    <w:rsid w:val="003F7941"/>
    <w:rsid w:val="00400D5D"/>
    <w:rsid w:val="0040119C"/>
    <w:rsid w:val="00401748"/>
    <w:rsid w:val="004026A8"/>
    <w:rsid w:val="0040271A"/>
    <w:rsid w:val="0040303C"/>
    <w:rsid w:val="004033F6"/>
    <w:rsid w:val="00403BB0"/>
    <w:rsid w:val="00403FD5"/>
    <w:rsid w:val="0040412D"/>
    <w:rsid w:val="00404812"/>
    <w:rsid w:val="00404BBA"/>
    <w:rsid w:val="0040518D"/>
    <w:rsid w:val="00405A43"/>
    <w:rsid w:val="00405F49"/>
    <w:rsid w:val="004066FE"/>
    <w:rsid w:val="00406B85"/>
    <w:rsid w:val="00406F27"/>
    <w:rsid w:val="00407631"/>
    <w:rsid w:val="0040771A"/>
    <w:rsid w:val="00407ADE"/>
    <w:rsid w:val="00407D6D"/>
    <w:rsid w:val="004101DA"/>
    <w:rsid w:val="00410285"/>
    <w:rsid w:val="004102F1"/>
    <w:rsid w:val="004104DF"/>
    <w:rsid w:val="00410CE3"/>
    <w:rsid w:val="00410CEB"/>
    <w:rsid w:val="00410E90"/>
    <w:rsid w:val="00410FE7"/>
    <w:rsid w:val="00411042"/>
    <w:rsid w:val="0041155C"/>
    <w:rsid w:val="00411E02"/>
    <w:rsid w:val="00411E6E"/>
    <w:rsid w:val="00412F11"/>
    <w:rsid w:val="00413598"/>
    <w:rsid w:val="00413AD0"/>
    <w:rsid w:val="00413D77"/>
    <w:rsid w:val="00414274"/>
    <w:rsid w:val="00414CBF"/>
    <w:rsid w:val="00414FD4"/>
    <w:rsid w:val="0041572C"/>
    <w:rsid w:val="004160F8"/>
    <w:rsid w:val="00416658"/>
    <w:rsid w:val="0041758B"/>
    <w:rsid w:val="00417AEA"/>
    <w:rsid w:val="004205FC"/>
    <w:rsid w:val="00420966"/>
    <w:rsid w:val="00421168"/>
    <w:rsid w:val="004211B8"/>
    <w:rsid w:val="00421452"/>
    <w:rsid w:val="00421F84"/>
    <w:rsid w:val="00422409"/>
    <w:rsid w:val="00422B0D"/>
    <w:rsid w:val="00424AA6"/>
    <w:rsid w:val="004253F9"/>
    <w:rsid w:val="00426010"/>
    <w:rsid w:val="0042642B"/>
    <w:rsid w:val="00426AF1"/>
    <w:rsid w:val="00426CCF"/>
    <w:rsid w:val="00426E86"/>
    <w:rsid w:val="00426F22"/>
    <w:rsid w:val="00427958"/>
    <w:rsid w:val="00427EDD"/>
    <w:rsid w:val="0043136A"/>
    <w:rsid w:val="004313B8"/>
    <w:rsid w:val="00432BD6"/>
    <w:rsid w:val="004332F0"/>
    <w:rsid w:val="004341C4"/>
    <w:rsid w:val="0043421E"/>
    <w:rsid w:val="00434984"/>
    <w:rsid w:val="00434B73"/>
    <w:rsid w:val="00434C5C"/>
    <w:rsid w:val="00435295"/>
    <w:rsid w:val="0043608A"/>
    <w:rsid w:val="00436391"/>
    <w:rsid w:val="0043686A"/>
    <w:rsid w:val="00436EB9"/>
    <w:rsid w:val="004370B8"/>
    <w:rsid w:val="00437470"/>
    <w:rsid w:val="00440359"/>
    <w:rsid w:val="004409E2"/>
    <w:rsid w:val="00441396"/>
    <w:rsid w:val="00441E94"/>
    <w:rsid w:val="00443701"/>
    <w:rsid w:val="00443930"/>
    <w:rsid w:val="0044403D"/>
    <w:rsid w:val="00444473"/>
    <w:rsid w:val="004454E2"/>
    <w:rsid w:val="004456F9"/>
    <w:rsid w:val="0044655F"/>
    <w:rsid w:val="0044664E"/>
    <w:rsid w:val="00446A8B"/>
    <w:rsid w:val="00446BD9"/>
    <w:rsid w:val="004479A8"/>
    <w:rsid w:val="00447CA7"/>
    <w:rsid w:val="00447D8E"/>
    <w:rsid w:val="004502A2"/>
    <w:rsid w:val="004505BC"/>
    <w:rsid w:val="0045233F"/>
    <w:rsid w:val="004528DA"/>
    <w:rsid w:val="00452F49"/>
    <w:rsid w:val="0045341B"/>
    <w:rsid w:val="00453D44"/>
    <w:rsid w:val="00455187"/>
    <w:rsid w:val="00456DFD"/>
    <w:rsid w:val="0045721D"/>
    <w:rsid w:val="00457435"/>
    <w:rsid w:val="004574D0"/>
    <w:rsid w:val="0045775B"/>
    <w:rsid w:val="00457920"/>
    <w:rsid w:val="0046072E"/>
    <w:rsid w:val="004613D9"/>
    <w:rsid w:val="004623ED"/>
    <w:rsid w:val="00462680"/>
    <w:rsid w:val="00462A1F"/>
    <w:rsid w:val="00462B58"/>
    <w:rsid w:val="00462C38"/>
    <w:rsid w:val="00462D54"/>
    <w:rsid w:val="0046342F"/>
    <w:rsid w:val="00463619"/>
    <w:rsid w:val="004637E8"/>
    <w:rsid w:val="00463870"/>
    <w:rsid w:val="00464392"/>
    <w:rsid w:val="004643B0"/>
    <w:rsid w:val="0046442F"/>
    <w:rsid w:val="00464A95"/>
    <w:rsid w:val="00465ECE"/>
    <w:rsid w:val="00466227"/>
    <w:rsid w:val="00466A85"/>
    <w:rsid w:val="00467549"/>
    <w:rsid w:val="00467F3C"/>
    <w:rsid w:val="0047022D"/>
    <w:rsid w:val="00472098"/>
    <w:rsid w:val="00472638"/>
    <w:rsid w:val="0047311D"/>
    <w:rsid w:val="00473C15"/>
    <w:rsid w:val="004746A0"/>
    <w:rsid w:val="00474C82"/>
    <w:rsid w:val="00475F60"/>
    <w:rsid w:val="00476173"/>
    <w:rsid w:val="00476D84"/>
    <w:rsid w:val="00477CA0"/>
    <w:rsid w:val="004805BE"/>
    <w:rsid w:val="00480600"/>
    <w:rsid w:val="00480633"/>
    <w:rsid w:val="00480D6D"/>
    <w:rsid w:val="004812BE"/>
    <w:rsid w:val="004820D7"/>
    <w:rsid w:val="00482437"/>
    <w:rsid w:val="00482F67"/>
    <w:rsid w:val="004838A7"/>
    <w:rsid w:val="00483A02"/>
    <w:rsid w:val="00483E6D"/>
    <w:rsid w:val="004847B0"/>
    <w:rsid w:val="0048498A"/>
    <w:rsid w:val="00484FD3"/>
    <w:rsid w:val="0048576B"/>
    <w:rsid w:val="0048638A"/>
    <w:rsid w:val="00486E01"/>
    <w:rsid w:val="00486F0C"/>
    <w:rsid w:val="004873DC"/>
    <w:rsid w:val="00487834"/>
    <w:rsid w:val="00490829"/>
    <w:rsid w:val="00490A5C"/>
    <w:rsid w:val="00490AA4"/>
    <w:rsid w:val="00490BDA"/>
    <w:rsid w:val="00491002"/>
    <w:rsid w:val="00491059"/>
    <w:rsid w:val="00491851"/>
    <w:rsid w:val="00491BDE"/>
    <w:rsid w:val="00492456"/>
    <w:rsid w:val="00492A40"/>
    <w:rsid w:val="00493066"/>
    <w:rsid w:val="0049360E"/>
    <w:rsid w:val="0049386F"/>
    <w:rsid w:val="00494058"/>
    <w:rsid w:val="00496694"/>
    <w:rsid w:val="004966C7"/>
    <w:rsid w:val="00496ACF"/>
    <w:rsid w:val="0049775D"/>
    <w:rsid w:val="00497D6B"/>
    <w:rsid w:val="004A0FCA"/>
    <w:rsid w:val="004A31FE"/>
    <w:rsid w:val="004A3554"/>
    <w:rsid w:val="004A4113"/>
    <w:rsid w:val="004A4392"/>
    <w:rsid w:val="004A4C35"/>
    <w:rsid w:val="004A51DD"/>
    <w:rsid w:val="004A539C"/>
    <w:rsid w:val="004A773A"/>
    <w:rsid w:val="004A7C8F"/>
    <w:rsid w:val="004B1C3E"/>
    <w:rsid w:val="004B1D01"/>
    <w:rsid w:val="004B368A"/>
    <w:rsid w:val="004B37FB"/>
    <w:rsid w:val="004B424A"/>
    <w:rsid w:val="004B428F"/>
    <w:rsid w:val="004B44E6"/>
    <w:rsid w:val="004B478C"/>
    <w:rsid w:val="004B4C73"/>
    <w:rsid w:val="004B521F"/>
    <w:rsid w:val="004B591E"/>
    <w:rsid w:val="004B5CA7"/>
    <w:rsid w:val="004B6970"/>
    <w:rsid w:val="004B7287"/>
    <w:rsid w:val="004B76DF"/>
    <w:rsid w:val="004C182D"/>
    <w:rsid w:val="004C19F5"/>
    <w:rsid w:val="004C3736"/>
    <w:rsid w:val="004C380F"/>
    <w:rsid w:val="004C4558"/>
    <w:rsid w:val="004C5485"/>
    <w:rsid w:val="004C57ED"/>
    <w:rsid w:val="004C5869"/>
    <w:rsid w:val="004C58E0"/>
    <w:rsid w:val="004C5AD5"/>
    <w:rsid w:val="004C5B07"/>
    <w:rsid w:val="004C5CDB"/>
    <w:rsid w:val="004C5CEF"/>
    <w:rsid w:val="004C7AD7"/>
    <w:rsid w:val="004D01FD"/>
    <w:rsid w:val="004D02E4"/>
    <w:rsid w:val="004D05E7"/>
    <w:rsid w:val="004D130B"/>
    <w:rsid w:val="004D172C"/>
    <w:rsid w:val="004D1BF5"/>
    <w:rsid w:val="004D1F8C"/>
    <w:rsid w:val="004D341C"/>
    <w:rsid w:val="004D460B"/>
    <w:rsid w:val="004D4F29"/>
    <w:rsid w:val="004D4F52"/>
    <w:rsid w:val="004D5047"/>
    <w:rsid w:val="004D52C2"/>
    <w:rsid w:val="004D54C7"/>
    <w:rsid w:val="004D582D"/>
    <w:rsid w:val="004D5995"/>
    <w:rsid w:val="004D5C7B"/>
    <w:rsid w:val="004D6782"/>
    <w:rsid w:val="004D68E1"/>
    <w:rsid w:val="004E01E3"/>
    <w:rsid w:val="004E0BFA"/>
    <w:rsid w:val="004E16FA"/>
    <w:rsid w:val="004E1EAA"/>
    <w:rsid w:val="004E2235"/>
    <w:rsid w:val="004E3508"/>
    <w:rsid w:val="004E354A"/>
    <w:rsid w:val="004E3DB1"/>
    <w:rsid w:val="004E48C9"/>
    <w:rsid w:val="004E4E3A"/>
    <w:rsid w:val="004E51D5"/>
    <w:rsid w:val="004E57F5"/>
    <w:rsid w:val="004E6DBD"/>
    <w:rsid w:val="004E7279"/>
    <w:rsid w:val="004E78DC"/>
    <w:rsid w:val="004F02F8"/>
    <w:rsid w:val="004F07BF"/>
    <w:rsid w:val="004F11A8"/>
    <w:rsid w:val="004F22C0"/>
    <w:rsid w:val="004F2AB7"/>
    <w:rsid w:val="004F3CE5"/>
    <w:rsid w:val="004F44A3"/>
    <w:rsid w:val="004F47EE"/>
    <w:rsid w:val="004F4B1C"/>
    <w:rsid w:val="004F4B49"/>
    <w:rsid w:val="004F4E64"/>
    <w:rsid w:val="004F5EC1"/>
    <w:rsid w:val="004F6960"/>
    <w:rsid w:val="004F7931"/>
    <w:rsid w:val="005013CC"/>
    <w:rsid w:val="00501790"/>
    <w:rsid w:val="005032EB"/>
    <w:rsid w:val="0050346E"/>
    <w:rsid w:val="005051D6"/>
    <w:rsid w:val="00506DAC"/>
    <w:rsid w:val="00507984"/>
    <w:rsid w:val="0051048A"/>
    <w:rsid w:val="0051092A"/>
    <w:rsid w:val="00510B8B"/>
    <w:rsid w:val="00511BA3"/>
    <w:rsid w:val="00511C8D"/>
    <w:rsid w:val="005120C3"/>
    <w:rsid w:val="0051237A"/>
    <w:rsid w:val="00512917"/>
    <w:rsid w:val="0051332A"/>
    <w:rsid w:val="005137D1"/>
    <w:rsid w:val="0051516F"/>
    <w:rsid w:val="00515787"/>
    <w:rsid w:val="005157A5"/>
    <w:rsid w:val="005158CA"/>
    <w:rsid w:val="005170CB"/>
    <w:rsid w:val="0051795E"/>
    <w:rsid w:val="00517E77"/>
    <w:rsid w:val="00517F9B"/>
    <w:rsid w:val="005201F1"/>
    <w:rsid w:val="0052186C"/>
    <w:rsid w:val="0052194B"/>
    <w:rsid w:val="00522D55"/>
    <w:rsid w:val="00523065"/>
    <w:rsid w:val="005231A7"/>
    <w:rsid w:val="005238A3"/>
    <w:rsid w:val="00523C2A"/>
    <w:rsid w:val="00524D5F"/>
    <w:rsid w:val="00524EDB"/>
    <w:rsid w:val="00525374"/>
    <w:rsid w:val="005254F5"/>
    <w:rsid w:val="0052583E"/>
    <w:rsid w:val="0052604C"/>
    <w:rsid w:val="005261A7"/>
    <w:rsid w:val="00526A2C"/>
    <w:rsid w:val="0052722A"/>
    <w:rsid w:val="00527435"/>
    <w:rsid w:val="00527CEE"/>
    <w:rsid w:val="0053053D"/>
    <w:rsid w:val="00530AF9"/>
    <w:rsid w:val="005312F5"/>
    <w:rsid w:val="0053194B"/>
    <w:rsid w:val="0053220B"/>
    <w:rsid w:val="00532457"/>
    <w:rsid w:val="005325AA"/>
    <w:rsid w:val="005326A1"/>
    <w:rsid w:val="00532C75"/>
    <w:rsid w:val="00532F3F"/>
    <w:rsid w:val="00533BE6"/>
    <w:rsid w:val="00535E5B"/>
    <w:rsid w:val="005361D9"/>
    <w:rsid w:val="00540468"/>
    <w:rsid w:val="005407CC"/>
    <w:rsid w:val="005411F6"/>
    <w:rsid w:val="005415F4"/>
    <w:rsid w:val="00541848"/>
    <w:rsid w:val="0054271B"/>
    <w:rsid w:val="005427F0"/>
    <w:rsid w:val="00542ED8"/>
    <w:rsid w:val="00543108"/>
    <w:rsid w:val="0054443E"/>
    <w:rsid w:val="00544DDC"/>
    <w:rsid w:val="005458B1"/>
    <w:rsid w:val="00545D72"/>
    <w:rsid w:val="005460C8"/>
    <w:rsid w:val="005477A0"/>
    <w:rsid w:val="00550111"/>
    <w:rsid w:val="00550123"/>
    <w:rsid w:val="005502B6"/>
    <w:rsid w:val="0055063D"/>
    <w:rsid w:val="005509BF"/>
    <w:rsid w:val="00550F65"/>
    <w:rsid w:val="0055193D"/>
    <w:rsid w:val="00551CEF"/>
    <w:rsid w:val="00551D42"/>
    <w:rsid w:val="00552F94"/>
    <w:rsid w:val="005530BA"/>
    <w:rsid w:val="005536F7"/>
    <w:rsid w:val="0055381D"/>
    <w:rsid w:val="00553B52"/>
    <w:rsid w:val="00553E70"/>
    <w:rsid w:val="00553F66"/>
    <w:rsid w:val="00554A47"/>
    <w:rsid w:val="00554F33"/>
    <w:rsid w:val="0055548F"/>
    <w:rsid w:val="00555518"/>
    <w:rsid w:val="00555CE2"/>
    <w:rsid w:val="00556404"/>
    <w:rsid w:val="00557C9E"/>
    <w:rsid w:val="00560085"/>
    <w:rsid w:val="00560132"/>
    <w:rsid w:val="005607DA"/>
    <w:rsid w:val="00560A0C"/>
    <w:rsid w:val="00560DDB"/>
    <w:rsid w:val="005615E9"/>
    <w:rsid w:val="00561F1F"/>
    <w:rsid w:val="005624FA"/>
    <w:rsid w:val="00563890"/>
    <w:rsid w:val="0056476D"/>
    <w:rsid w:val="0056486E"/>
    <w:rsid w:val="005648DE"/>
    <w:rsid w:val="0056500F"/>
    <w:rsid w:val="005652C5"/>
    <w:rsid w:val="0056711E"/>
    <w:rsid w:val="0056784C"/>
    <w:rsid w:val="00567AC0"/>
    <w:rsid w:val="00567DE9"/>
    <w:rsid w:val="005703A0"/>
    <w:rsid w:val="00570497"/>
    <w:rsid w:val="005704AB"/>
    <w:rsid w:val="00570698"/>
    <w:rsid w:val="00570B86"/>
    <w:rsid w:val="005719DB"/>
    <w:rsid w:val="00571D69"/>
    <w:rsid w:val="0057311B"/>
    <w:rsid w:val="00573E82"/>
    <w:rsid w:val="0057409B"/>
    <w:rsid w:val="00575395"/>
    <w:rsid w:val="005753CC"/>
    <w:rsid w:val="00575668"/>
    <w:rsid w:val="0057573F"/>
    <w:rsid w:val="0057598F"/>
    <w:rsid w:val="00575D5C"/>
    <w:rsid w:val="00575ED0"/>
    <w:rsid w:val="00576071"/>
    <w:rsid w:val="00576677"/>
    <w:rsid w:val="00576FB3"/>
    <w:rsid w:val="005776BA"/>
    <w:rsid w:val="005804E4"/>
    <w:rsid w:val="005804EE"/>
    <w:rsid w:val="00581444"/>
    <w:rsid w:val="00582BC8"/>
    <w:rsid w:val="00582CEE"/>
    <w:rsid w:val="005830DA"/>
    <w:rsid w:val="00583128"/>
    <w:rsid w:val="005831ED"/>
    <w:rsid w:val="00584230"/>
    <w:rsid w:val="005844DD"/>
    <w:rsid w:val="00585DE1"/>
    <w:rsid w:val="00585FFC"/>
    <w:rsid w:val="005865A7"/>
    <w:rsid w:val="0058672D"/>
    <w:rsid w:val="00586B26"/>
    <w:rsid w:val="00587229"/>
    <w:rsid w:val="00587B8C"/>
    <w:rsid w:val="005909F0"/>
    <w:rsid w:val="00591623"/>
    <w:rsid w:val="00591EC8"/>
    <w:rsid w:val="005938BA"/>
    <w:rsid w:val="00593D21"/>
    <w:rsid w:val="00595DDD"/>
    <w:rsid w:val="00596048"/>
    <w:rsid w:val="005966D9"/>
    <w:rsid w:val="005967C1"/>
    <w:rsid w:val="00596F0E"/>
    <w:rsid w:val="00597259"/>
    <w:rsid w:val="00597A84"/>
    <w:rsid w:val="00597C46"/>
    <w:rsid w:val="005A0523"/>
    <w:rsid w:val="005A0AE3"/>
    <w:rsid w:val="005A0B8D"/>
    <w:rsid w:val="005A0C35"/>
    <w:rsid w:val="005A14DD"/>
    <w:rsid w:val="005A1548"/>
    <w:rsid w:val="005A16A1"/>
    <w:rsid w:val="005A232A"/>
    <w:rsid w:val="005A2C55"/>
    <w:rsid w:val="005A2E6F"/>
    <w:rsid w:val="005A37ED"/>
    <w:rsid w:val="005A3CB4"/>
    <w:rsid w:val="005A42BB"/>
    <w:rsid w:val="005A5745"/>
    <w:rsid w:val="005A5D18"/>
    <w:rsid w:val="005A6392"/>
    <w:rsid w:val="005A6581"/>
    <w:rsid w:val="005A787E"/>
    <w:rsid w:val="005A78D4"/>
    <w:rsid w:val="005A79D1"/>
    <w:rsid w:val="005A7F73"/>
    <w:rsid w:val="005B011C"/>
    <w:rsid w:val="005B03AE"/>
    <w:rsid w:val="005B071F"/>
    <w:rsid w:val="005B12FA"/>
    <w:rsid w:val="005B19B8"/>
    <w:rsid w:val="005B1A30"/>
    <w:rsid w:val="005B2BF0"/>
    <w:rsid w:val="005B3067"/>
    <w:rsid w:val="005B3082"/>
    <w:rsid w:val="005B3FF8"/>
    <w:rsid w:val="005B40A5"/>
    <w:rsid w:val="005B437B"/>
    <w:rsid w:val="005B48EB"/>
    <w:rsid w:val="005B4D6D"/>
    <w:rsid w:val="005B5210"/>
    <w:rsid w:val="005B5423"/>
    <w:rsid w:val="005B5C32"/>
    <w:rsid w:val="005B734D"/>
    <w:rsid w:val="005B7897"/>
    <w:rsid w:val="005B7B16"/>
    <w:rsid w:val="005C059A"/>
    <w:rsid w:val="005C0757"/>
    <w:rsid w:val="005C0A97"/>
    <w:rsid w:val="005C3893"/>
    <w:rsid w:val="005C3951"/>
    <w:rsid w:val="005C396C"/>
    <w:rsid w:val="005C451A"/>
    <w:rsid w:val="005C65C7"/>
    <w:rsid w:val="005D04B8"/>
    <w:rsid w:val="005D0D31"/>
    <w:rsid w:val="005D112E"/>
    <w:rsid w:val="005D14EB"/>
    <w:rsid w:val="005D23B0"/>
    <w:rsid w:val="005D23DF"/>
    <w:rsid w:val="005D2EF7"/>
    <w:rsid w:val="005D3177"/>
    <w:rsid w:val="005D39C0"/>
    <w:rsid w:val="005D3E08"/>
    <w:rsid w:val="005D3E68"/>
    <w:rsid w:val="005D499C"/>
    <w:rsid w:val="005D4DC9"/>
    <w:rsid w:val="005D5FD6"/>
    <w:rsid w:val="005D611D"/>
    <w:rsid w:val="005D689E"/>
    <w:rsid w:val="005D77C1"/>
    <w:rsid w:val="005E073B"/>
    <w:rsid w:val="005E12C1"/>
    <w:rsid w:val="005E13AB"/>
    <w:rsid w:val="005E1BB3"/>
    <w:rsid w:val="005E2008"/>
    <w:rsid w:val="005E29E8"/>
    <w:rsid w:val="005E2D79"/>
    <w:rsid w:val="005E2F0C"/>
    <w:rsid w:val="005E305C"/>
    <w:rsid w:val="005E3070"/>
    <w:rsid w:val="005E38AF"/>
    <w:rsid w:val="005E3AB0"/>
    <w:rsid w:val="005E3AFB"/>
    <w:rsid w:val="005E4064"/>
    <w:rsid w:val="005E40D9"/>
    <w:rsid w:val="005E4237"/>
    <w:rsid w:val="005E4433"/>
    <w:rsid w:val="005E60BE"/>
    <w:rsid w:val="005E6C7F"/>
    <w:rsid w:val="005E7589"/>
    <w:rsid w:val="005F00C8"/>
    <w:rsid w:val="005F05F7"/>
    <w:rsid w:val="005F1734"/>
    <w:rsid w:val="005F1A1A"/>
    <w:rsid w:val="005F1BFB"/>
    <w:rsid w:val="005F1DC0"/>
    <w:rsid w:val="005F25EB"/>
    <w:rsid w:val="005F27B4"/>
    <w:rsid w:val="005F2A27"/>
    <w:rsid w:val="005F2A4B"/>
    <w:rsid w:val="005F2A4F"/>
    <w:rsid w:val="005F30A4"/>
    <w:rsid w:val="005F31A8"/>
    <w:rsid w:val="005F3970"/>
    <w:rsid w:val="005F3E8F"/>
    <w:rsid w:val="005F4AF2"/>
    <w:rsid w:val="005F4B66"/>
    <w:rsid w:val="005F5013"/>
    <w:rsid w:val="005F50FB"/>
    <w:rsid w:val="005F69F6"/>
    <w:rsid w:val="005F7304"/>
    <w:rsid w:val="005F7DFD"/>
    <w:rsid w:val="00600EA2"/>
    <w:rsid w:val="0060208A"/>
    <w:rsid w:val="0060254A"/>
    <w:rsid w:val="00602620"/>
    <w:rsid w:val="00603E70"/>
    <w:rsid w:val="006042C9"/>
    <w:rsid w:val="006047BC"/>
    <w:rsid w:val="0060499D"/>
    <w:rsid w:val="00604AB3"/>
    <w:rsid w:val="00604EA1"/>
    <w:rsid w:val="00605C3C"/>
    <w:rsid w:val="006060D1"/>
    <w:rsid w:val="0060700A"/>
    <w:rsid w:val="00607AB0"/>
    <w:rsid w:val="00607CC3"/>
    <w:rsid w:val="00610E28"/>
    <w:rsid w:val="00610EEE"/>
    <w:rsid w:val="00611B4E"/>
    <w:rsid w:val="00611FE9"/>
    <w:rsid w:val="00612121"/>
    <w:rsid w:val="00612309"/>
    <w:rsid w:val="00612A5F"/>
    <w:rsid w:val="00612D48"/>
    <w:rsid w:val="00613199"/>
    <w:rsid w:val="006131F7"/>
    <w:rsid w:val="006132B9"/>
    <w:rsid w:val="00613ACC"/>
    <w:rsid w:val="0061463B"/>
    <w:rsid w:val="00615CB8"/>
    <w:rsid w:val="00615EA2"/>
    <w:rsid w:val="00616B36"/>
    <w:rsid w:val="00616C8E"/>
    <w:rsid w:val="00616D91"/>
    <w:rsid w:val="006171BF"/>
    <w:rsid w:val="00617E40"/>
    <w:rsid w:val="00621090"/>
    <w:rsid w:val="006215FF"/>
    <w:rsid w:val="0062188D"/>
    <w:rsid w:val="00621BA8"/>
    <w:rsid w:val="00621FB0"/>
    <w:rsid w:val="00622387"/>
    <w:rsid w:val="006226E2"/>
    <w:rsid w:val="0062284D"/>
    <w:rsid w:val="006228AF"/>
    <w:rsid w:val="00623455"/>
    <w:rsid w:val="00623484"/>
    <w:rsid w:val="006238A7"/>
    <w:rsid w:val="00623C1F"/>
    <w:rsid w:val="00623C2D"/>
    <w:rsid w:val="00623D68"/>
    <w:rsid w:val="0062461D"/>
    <w:rsid w:val="00625775"/>
    <w:rsid w:val="006257EF"/>
    <w:rsid w:val="00625B23"/>
    <w:rsid w:val="006267A5"/>
    <w:rsid w:val="00626C0E"/>
    <w:rsid w:val="00626F51"/>
    <w:rsid w:val="00627EFB"/>
    <w:rsid w:val="006305C9"/>
    <w:rsid w:val="00630786"/>
    <w:rsid w:val="006318A3"/>
    <w:rsid w:val="00631B6E"/>
    <w:rsid w:val="00631C0E"/>
    <w:rsid w:val="00631DE7"/>
    <w:rsid w:val="0063210A"/>
    <w:rsid w:val="00632FE2"/>
    <w:rsid w:val="0063397A"/>
    <w:rsid w:val="00633C18"/>
    <w:rsid w:val="00633FFD"/>
    <w:rsid w:val="0063409C"/>
    <w:rsid w:val="00634885"/>
    <w:rsid w:val="006353C3"/>
    <w:rsid w:val="006358D4"/>
    <w:rsid w:val="00635E61"/>
    <w:rsid w:val="0063618C"/>
    <w:rsid w:val="006364B1"/>
    <w:rsid w:val="0063678D"/>
    <w:rsid w:val="006367F7"/>
    <w:rsid w:val="006372C1"/>
    <w:rsid w:val="006376E8"/>
    <w:rsid w:val="00637731"/>
    <w:rsid w:val="006378C5"/>
    <w:rsid w:val="00637982"/>
    <w:rsid w:val="006402B4"/>
    <w:rsid w:val="006405A2"/>
    <w:rsid w:val="00640A4D"/>
    <w:rsid w:val="00641860"/>
    <w:rsid w:val="00641882"/>
    <w:rsid w:val="00641AAB"/>
    <w:rsid w:val="00641C97"/>
    <w:rsid w:val="006423EF"/>
    <w:rsid w:val="00643E11"/>
    <w:rsid w:val="006453D8"/>
    <w:rsid w:val="006459D8"/>
    <w:rsid w:val="00647560"/>
    <w:rsid w:val="00647616"/>
    <w:rsid w:val="006478E1"/>
    <w:rsid w:val="0065071F"/>
    <w:rsid w:val="00650856"/>
    <w:rsid w:val="00651579"/>
    <w:rsid w:val="006528D4"/>
    <w:rsid w:val="00652E34"/>
    <w:rsid w:val="00654A4C"/>
    <w:rsid w:val="00654D61"/>
    <w:rsid w:val="00656030"/>
    <w:rsid w:val="00656757"/>
    <w:rsid w:val="00656850"/>
    <w:rsid w:val="00656B7F"/>
    <w:rsid w:val="00656D9C"/>
    <w:rsid w:val="00657000"/>
    <w:rsid w:val="0065714E"/>
    <w:rsid w:val="00657D87"/>
    <w:rsid w:val="006602AE"/>
    <w:rsid w:val="006603F0"/>
    <w:rsid w:val="00660A68"/>
    <w:rsid w:val="00660ADB"/>
    <w:rsid w:val="00660D6D"/>
    <w:rsid w:val="00660EF6"/>
    <w:rsid w:val="00660F1A"/>
    <w:rsid w:val="006615E6"/>
    <w:rsid w:val="0066178C"/>
    <w:rsid w:val="00662887"/>
    <w:rsid w:val="00662CA4"/>
    <w:rsid w:val="00662E7D"/>
    <w:rsid w:val="006635ED"/>
    <w:rsid w:val="00663B9C"/>
    <w:rsid w:val="00663E9D"/>
    <w:rsid w:val="006646BE"/>
    <w:rsid w:val="00664C37"/>
    <w:rsid w:val="00664ECC"/>
    <w:rsid w:val="00666076"/>
    <w:rsid w:val="006672E5"/>
    <w:rsid w:val="0066757C"/>
    <w:rsid w:val="00670227"/>
    <w:rsid w:val="006703F2"/>
    <w:rsid w:val="00670D95"/>
    <w:rsid w:val="00671738"/>
    <w:rsid w:val="0067177A"/>
    <w:rsid w:val="00671D86"/>
    <w:rsid w:val="00671EB3"/>
    <w:rsid w:val="00672021"/>
    <w:rsid w:val="006723C5"/>
    <w:rsid w:val="00672798"/>
    <w:rsid w:val="0067283E"/>
    <w:rsid w:val="00672A33"/>
    <w:rsid w:val="00673A27"/>
    <w:rsid w:val="0067423A"/>
    <w:rsid w:val="00674846"/>
    <w:rsid w:val="00675C9A"/>
    <w:rsid w:val="00675D4D"/>
    <w:rsid w:val="00676F16"/>
    <w:rsid w:val="00677667"/>
    <w:rsid w:val="006803E0"/>
    <w:rsid w:val="00680597"/>
    <w:rsid w:val="00680891"/>
    <w:rsid w:val="0068114C"/>
    <w:rsid w:val="00682090"/>
    <w:rsid w:val="006820BE"/>
    <w:rsid w:val="0068326B"/>
    <w:rsid w:val="00683361"/>
    <w:rsid w:val="006838EB"/>
    <w:rsid w:val="00683CD2"/>
    <w:rsid w:val="00684559"/>
    <w:rsid w:val="006852BE"/>
    <w:rsid w:val="0068581B"/>
    <w:rsid w:val="00686450"/>
    <w:rsid w:val="00686A17"/>
    <w:rsid w:val="00687035"/>
    <w:rsid w:val="00687054"/>
    <w:rsid w:val="006873C7"/>
    <w:rsid w:val="00687C80"/>
    <w:rsid w:val="006904D8"/>
    <w:rsid w:val="006906AD"/>
    <w:rsid w:val="0069147A"/>
    <w:rsid w:val="00691C37"/>
    <w:rsid w:val="00693B8C"/>
    <w:rsid w:val="006940B9"/>
    <w:rsid w:val="0069645B"/>
    <w:rsid w:val="00697D33"/>
    <w:rsid w:val="00697D3B"/>
    <w:rsid w:val="006A0CAC"/>
    <w:rsid w:val="006A1336"/>
    <w:rsid w:val="006A1B41"/>
    <w:rsid w:val="006A2704"/>
    <w:rsid w:val="006A273E"/>
    <w:rsid w:val="006A3391"/>
    <w:rsid w:val="006A35FB"/>
    <w:rsid w:val="006A42A7"/>
    <w:rsid w:val="006A4488"/>
    <w:rsid w:val="006A46C3"/>
    <w:rsid w:val="006A56C0"/>
    <w:rsid w:val="006A6A99"/>
    <w:rsid w:val="006A6FF3"/>
    <w:rsid w:val="006A72C7"/>
    <w:rsid w:val="006A7AC8"/>
    <w:rsid w:val="006A7E8B"/>
    <w:rsid w:val="006B0D3C"/>
    <w:rsid w:val="006B0E0C"/>
    <w:rsid w:val="006B108D"/>
    <w:rsid w:val="006B1126"/>
    <w:rsid w:val="006B17A9"/>
    <w:rsid w:val="006B18F4"/>
    <w:rsid w:val="006B1B24"/>
    <w:rsid w:val="006B1F4B"/>
    <w:rsid w:val="006B24B7"/>
    <w:rsid w:val="006B363F"/>
    <w:rsid w:val="006B371E"/>
    <w:rsid w:val="006B3D85"/>
    <w:rsid w:val="006B4540"/>
    <w:rsid w:val="006B54B7"/>
    <w:rsid w:val="006B5520"/>
    <w:rsid w:val="006B71D3"/>
    <w:rsid w:val="006B786D"/>
    <w:rsid w:val="006B7C67"/>
    <w:rsid w:val="006C043D"/>
    <w:rsid w:val="006C0973"/>
    <w:rsid w:val="006C09DA"/>
    <w:rsid w:val="006C10A2"/>
    <w:rsid w:val="006C20DB"/>
    <w:rsid w:val="006C337E"/>
    <w:rsid w:val="006C430D"/>
    <w:rsid w:val="006C5807"/>
    <w:rsid w:val="006C5C2F"/>
    <w:rsid w:val="006C5F50"/>
    <w:rsid w:val="006C5FA9"/>
    <w:rsid w:val="006C6003"/>
    <w:rsid w:val="006C65D3"/>
    <w:rsid w:val="006C69D6"/>
    <w:rsid w:val="006C747C"/>
    <w:rsid w:val="006D012B"/>
    <w:rsid w:val="006D023D"/>
    <w:rsid w:val="006D074B"/>
    <w:rsid w:val="006D0AB7"/>
    <w:rsid w:val="006D1421"/>
    <w:rsid w:val="006D1A67"/>
    <w:rsid w:val="006D234F"/>
    <w:rsid w:val="006D2634"/>
    <w:rsid w:val="006D2733"/>
    <w:rsid w:val="006D2B36"/>
    <w:rsid w:val="006D2E4C"/>
    <w:rsid w:val="006D3BF6"/>
    <w:rsid w:val="006D4606"/>
    <w:rsid w:val="006D4B9E"/>
    <w:rsid w:val="006D6148"/>
    <w:rsid w:val="006D661F"/>
    <w:rsid w:val="006D738E"/>
    <w:rsid w:val="006E0128"/>
    <w:rsid w:val="006E038B"/>
    <w:rsid w:val="006E04F3"/>
    <w:rsid w:val="006E0C59"/>
    <w:rsid w:val="006E0E5E"/>
    <w:rsid w:val="006E13AE"/>
    <w:rsid w:val="006E1DB3"/>
    <w:rsid w:val="006E30BC"/>
    <w:rsid w:val="006E3A4A"/>
    <w:rsid w:val="006E456C"/>
    <w:rsid w:val="006E4BEC"/>
    <w:rsid w:val="006E694C"/>
    <w:rsid w:val="006E787C"/>
    <w:rsid w:val="006F033B"/>
    <w:rsid w:val="006F0C28"/>
    <w:rsid w:val="006F105B"/>
    <w:rsid w:val="006F150A"/>
    <w:rsid w:val="006F22FB"/>
    <w:rsid w:val="006F3AA4"/>
    <w:rsid w:val="006F4089"/>
    <w:rsid w:val="006F6C96"/>
    <w:rsid w:val="006F6FD6"/>
    <w:rsid w:val="006F7584"/>
    <w:rsid w:val="006F771A"/>
    <w:rsid w:val="006F787F"/>
    <w:rsid w:val="006F7A34"/>
    <w:rsid w:val="007000A8"/>
    <w:rsid w:val="00700997"/>
    <w:rsid w:val="00701003"/>
    <w:rsid w:val="007013A3"/>
    <w:rsid w:val="007016C0"/>
    <w:rsid w:val="00701EF9"/>
    <w:rsid w:val="00701F7A"/>
    <w:rsid w:val="00702034"/>
    <w:rsid w:val="00702CFC"/>
    <w:rsid w:val="00702F10"/>
    <w:rsid w:val="0070357D"/>
    <w:rsid w:val="007036FF"/>
    <w:rsid w:val="00703898"/>
    <w:rsid w:val="007040DD"/>
    <w:rsid w:val="0070676F"/>
    <w:rsid w:val="00706B68"/>
    <w:rsid w:val="00706DDA"/>
    <w:rsid w:val="0070716D"/>
    <w:rsid w:val="00710B05"/>
    <w:rsid w:val="0071118C"/>
    <w:rsid w:val="00711BB0"/>
    <w:rsid w:val="007121D5"/>
    <w:rsid w:val="00713A43"/>
    <w:rsid w:val="00713E94"/>
    <w:rsid w:val="0071421B"/>
    <w:rsid w:val="00714FA1"/>
    <w:rsid w:val="00714FEB"/>
    <w:rsid w:val="0071518C"/>
    <w:rsid w:val="00715350"/>
    <w:rsid w:val="007159C2"/>
    <w:rsid w:val="00715E5F"/>
    <w:rsid w:val="00715E94"/>
    <w:rsid w:val="007160BA"/>
    <w:rsid w:val="007161C5"/>
    <w:rsid w:val="00717330"/>
    <w:rsid w:val="007175C3"/>
    <w:rsid w:val="00717D37"/>
    <w:rsid w:val="007204C1"/>
    <w:rsid w:val="00720B3D"/>
    <w:rsid w:val="00720EFC"/>
    <w:rsid w:val="007213A3"/>
    <w:rsid w:val="007215A7"/>
    <w:rsid w:val="0072201D"/>
    <w:rsid w:val="00722A90"/>
    <w:rsid w:val="00722E7D"/>
    <w:rsid w:val="007249F0"/>
    <w:rsid w:val="00725C19"/>
    <w:rsid w:val="00727043"/>
    <w:rsid w:val="00727343"/>
    <w:rsid w:val="00727533"/>
    <w:rsid w:val="00727E13"/>
    <w:rsid w:val="0073004A"/>
    <w:rsid w:val="00730EE0"/>
    <w:rsid w:val="007310D2"/>
    <w:rsid w:val="0073180C"/>
    <w:rsid w:val="00731A4A"/>
    <w:rsid w:val="00731B98"/>
    <w:rsid w:val="0073202A"/>
    <w:rsid w:val="007322D9"/>
    <w:rsid w:val="00732487"/>
    <w:rsid w:val="00732735"/>
    <w:rsid w:val="00733845"/>
    <w:rsid w:val="00734754"/>
    <w:rsid w:val="00734774"/>
    <w:rsid w:val="00734EFB"/>
    <w:rsid w:val="0073561C"/>
    <w:rsid w:val="007357F7"/>
    <w:rsid w:val="007364CE"/>
    <w:rsid w:val="0073711D"/>
    <w:rsid w:val="007373F2"/>
    <w:rsid w:val="00737B3A"/>
    <w:rsid w:val="00740C07"/>
    <w:rsid w:val="00742085"/>
    <w:rsid w:val="00742118"/>
    <w:rsid w:val="00742249"/>
    <w:rsid w:val="00742A8D"/>
    <w:rsid w:val="0074383C"/>
    <w:rsid w:val="007439FC"/>
    <w:rsid w:val="00743A98"/>
    <w:rsid w:val="007449A8"/>
    <w:rsid w:val="00744CFE"/>
    <w:rsid w:val="00744DA9"/>
    <w:rsid w:val="007450AA"/>
    <w:rsid w:val="00745F44"/>
    <w:rsid w:val="0074602F"/>
    <w:rsid w:val="007460A9"/>
    <w:rsid w:val="007474E7"/>
    <w:rsid w:val="00747658"/>
    <w:rsid w:val="00747BD3"/>
    <w:rsid w:val="0075066C"/>
    <w:rsid w:val="00750E7F"/>
    <w:rsid w:val="0075110D"/>
    <w:rsid w:val="00751608"/>
    <w:rsid w:val="00751910"/>
    <w:rsid w:val="0075195D"/>
    <w:rsid w:val="0075217F"/>
    <w:rsid w:val="007529E1"/>
    <w:rsid w:val="00752DEF"/>
    <w:rsid w:val="007539BB"/>
    <w:rsid w:val="00753CA5"/>
    <w:rsid w:val="00753DC5"/>
    <w:rsid w:val="007544C4"/>
    <w:rsid w:val="00754580"/>
    <w:rsid w:val="0075543D"/>
    <w:rsid w:val="00755CC1"/>
    <w:rsid w:val="0075652B"/>
    <w:rsid w:val="00756D75"/>
    <w:rsid w:val="00756FD2"/>
    <w:rsid w:val="00757B7C"/>
    <w:rsid w:val="00760D1E"/>
    <w:rsid w:val="00761359"/>
    <w:rsid w:val="007613D1"/>
    <w:rsid w:val="00761487"/>
    <w:rsid w:val="0076154D"/>
    <w:rsid w:val="0076181C"/>
    <w:rsid w:val="00761BD5"/>
    <w:rsid w:val="00762676"/>
    <w:rsid w:val="00763322"/>
    <w:rsid w:val="00763498"/>
    <w:rsid w:val="00763EA5"/>
    <w:rsid w:val="00764812"/>
    <w:rsid w:val="00764959"/>
    <w:rsid w:val="00764D1E"/>
    <w:rsid w:val="00764FB4"/>
    <w:rsid w:val="0076574F"/>
    <w:rsid w:val="00765A29"/>
    <w:rsid w:val="00765D4F"/>
    <w:rsid w:val="00766255"/>
    <w:rsid w:val="007664DA"/>
    <w:rsid w:val="00766665"/>
    <w:rsid w:val="00767F24"/>
    <w:rsid w:val="007700CC"/>
    <w:rsid w:val="007703C0"/>
    <w:rsid w:val="00770408"/>
    <w:rsid w:val="00770F59"/>
    <w:rsid w:val="007717C6"/>
    <w:rsid w:val="007718FE"/>
    <w:rsid w:val="00771D3E"/>
    <w:rsid w:val="00772046"/>
    <w:rsid w:val="007736F0"/>
    <w:rsid w:val="00774542"/>
    <w:rsid w:val="007748E3"/>
    <w:rsid w:val="00774B3F"/>
    <w:rsid w:val="00774BA9"/>
    <w:rsid w:val="00775A9F"/>
    <w:rsid w:val="007764F4"/>
    <w:rsid w:val="00776683"/>
    <w:rsid w:val="00776700"/>
    <w:rsid w:val="007768FD"/>
    <w:rsid w:val="00776989"/>
    <w:rsid w:val="00776E5D"/>
    <w:rsid w:val="00776F13"/>
    <w:rsid w:val="00777042"/>
    <w:rsid w:val="0077714E"/>
    <w:rsid w:val="00777EF8"/>
    <w:rsid w:val="00780338"/>
    <w:rsid w:val="00780E28"/>
    <w:rsid w:val="00780F97"/>
    <w:rsid w:val="007810BE"/>
    <w:rsid w:val="0078153B"/>
    <w:rsid w:val="00781615"/>
    <w:rsid w:val="00781F65"/>
    <w:rsid w:val="00782C63"/>
    <w:rsid w:val="00782D90"/>
    <w:rsid w:val="00782D92"/>
    <w:rsid w:val="00782ED0"/>
    <w:rsid w:val="0078365F"/>
    <w:rsid w:val="00784BF7"/>
    <w:rsid w:val="007852AC"/>
    <w:rsid w:val="007854A2"/>
    <w:rsid w:val="00785F21"/>
    <w:rsid w:val="007873E4"/>
    <w:rsid w:val="0078752C"/>
    <w:rsid w:val="00787ED5"/>
    <w:rsid w:val="0079064D"/>
    <w:rsid w:val="00790975"/>
    <w:rsid w:val="007912FE"/>
    <w:rsid w:val="00791B18"/>
    <w:rsid w:val="00791C2D"/>
    <w:rsid w:val="00791F9E"/>
    <w:rsid w:val="00792C82"/>
    <w:rsid w:val="00793583"/>
    <w:rsid w:val="00793C5A"/>
    <w:rsid w:val="00793E1F"/>
    <w:rsid w:val="00793F08"/>
    <w:rsid w:val="0079508B"/>
    <w:rsid w:val="0079512F"/>
    <w:rsid w:val="0079524B"/>
    <w:rsid w:val="00795AED"/>
    <w:rsid w:val="00796006"/>
    <w:rsid w:val="00796C55"/>
    <w:rsid w:val="0079779E"/>
    <w:rsid w:val="00797DDC"/>
    <w:rsid w:val="00797F83"/>
    <w:rsid w:val="007A0E36"/>
    <w:rsid w:val="007A0EB0"/>
    <w:rsid w:val="007A0F9E"/>
    <w:rsid w:val="007A0FB5"/>
    <w:rsid w:val="007A1976"/>
    <w:rsid w:val="007A1D64"/>
    <w:rsid w:val="007A1E3C"/>
    <w:rsid w:val="007A24E8"/>
    <w:rsid w:val="007A2603"/>
    <w:rsid w:val="007A2B52"/>
    <w:rsid w:val="007A369D"/>
    <w:rsid w:val="007A381C"/>
    <w:rsid w:val="007A3CFB"/>
    <w:rsid w:val="007A46A0"/>
    <w:rsid w:val="007A493F"/>
    <w:rsid w:val="007A4A13"/>
    <w:rsid w:val="007A5453"/>
    <w:rsid w:val="007A612C"/>
    <w:rsid w:val="007A623F"/>
    <w:rsid w:val="007A66CD"/>
    <w:rsid w:val="007A6BDA"/>
    <w:rsid w:val="007A7540"/>
    <w:rsid w:val="007A778A"/>
    <w:rsid w:val="007A7DD9"/>
    <w:rsid w:val="007B13D1"/>
    <w:rsid w:val="007B1576"/>
    <w:rsid w:val="007B15CD"/>
    <w:rsid w:val="007B15DF"/>
    <w:rsid w:val="007B20A8"/>
    <w:rsid w:val="007B3066"/>
    <w:rsid w:val="007B323B"/>
    <w:rsid w:val="007B5121"/>
    <w:rsid w:val="007B5900"/>
    <w:rsid w:val="007B5F02"/>
    <w:rsid w:val="007B72FD"/>
    <w:rsid w:val="007B7AAB"/>
    <w:rsid w:val="007C0308"/>
    <w:rsid w:val="007C040F"/>
    <w:rsid w:val="007C12C2"/>
    <w:rsid w:val="007C1E5D"/>
    <w:rsid w:val="007C27EA"/>
    <w:rsid w:val="007C284D"/>
    <w:rsid w:val="007C3A2B"/>
    <w:rsid w:val="007C4642"/>
    <w:rsid w:val="007C4C81"/>
    <w:rsid w:val="007C4EC0"/>
    <w:rsid w:val="007C5236"/>
    <w:rsid w:val="007C556D"/>
    <w:rsid w:val="007C5915"/>
    <w:rsid w:val="007C59B6"/>
    <w:rsid w:val="007C676B"/>
    <w:rsid w:val="007C6896"/>
    <w:rsid w:val="007C7DE0"/>
    <w:rsid w:val="007D00A6"/>
    <w:rsid w:val="007D0CC9"/>
    <w:rsid w:val="007D0DB2"/>
    <w:rsid w:val="007D0F04"/>
    <w:rsid w:val="007D14D2"/>
    <w:rsid w:val="007D1893"/>
    <w:rsid w:val="007D2283"/>
    <w:rsid w:val="007D3305"/>
    <w:rsid w:val="007D4592"/>
    <w:rsid w:val="007D488C"/>
    <w:rsid w:val="007D514F"/>
    <w:rsid w:val="007D55BA"/>
    <w:rsid w:val="007D596E"/>
    <w:rsid w:val="007D5ECB"/>
    <w:rsid w:val="007D5F72"/>
    <w:rsid w:val="007D61D1"/>
    <w:rsid w:val="007D6E80"/>
    <w:rsid w:val="007E0208"/>
    <w:rsid w:val="007E07E8"/>
    <w:rsid w:val="007E0F38"/>
    <w:rsid w:val="007E1202"/>
    <w:rsid w:val="007E1453"/>
    <w:rsid w:val="007E2180"/>
    <w:rsid w:val="007E2A25"/>
    <w:rsid w:val="007E3D91"/>
    <w:rsid w:val="007E3EC1"/>
    <w:rsid w:val="007E4011"/>
    <w:rsid w:val="007E423E"/>
    <w:rsid w:val="007E43A6"/>
    <w:rsid w:val="007E4487"/>
    <w:rsid w:val="007E6066"/>
    <w:rsid w:val="007E64C4"/>
    <w:rsid w:val="007E64EC"/>
    <w:rsid w:val="007E6D6C"/>
    <w:rsid w:val="007E7B70"/>
    <w:rsid w:val="007F0AA3"/>
    <w:rsid w:val="007F0AF4"/>
    <w:rsid w:val="007F0DFA"/>
    <w:rsid w:val="007F1516"/>
    <w:rsid w:val="007F17E0"/>
    <w:rsid w:val="007F1C38"/>
    <w:rsid w:val="007F27B8"/>
    <w:rsid w:val="007F27CE"/>
    <w:rsid w:val="007F283E"/>
    <w:rsid w:val="007F2AB5"/>
    <w:rsid w:val="007F2B1F"/>
    <w:rsid w:val="007F2C0D"/>
    <w:rsid w:val="007F410F"/>
    <w:rsid w:val="007F44ED"/>
    <w:rsid w:val="007F4D4F"/>
    <w:rsid w:val="007F5362"/>
    <w:rsid w:val="007F5D56"/>
    <w:rsid w:val="007F6123"/>
    <w:rsid w:val="007F655C"/>
    <w:rsid w:val="007F7AC9"/>
    <w:rsid w:val="007F7BFE"/>
    <w:rsid w:val="008012BB"/>
    <w:rsid w:val="00801CC5"/>
    <w:rsid w:val="00803256"/>
    <w:rsid w:val="00803F13"/>
    <w:rsid w:val="00804037"/>
    <w:rsid w:val="008042ED"/>
    <w:rsid w:val="008045E7"/>
    <w:rsid w:val="00805318"/>
    <w:rsid w:val="008056C7"/>
    <w:rsid w:val="008057B6"/>
    <w:rsid w:val="00805875"/>
    <w:rsid w:val="00806136"/>
    <w:rsid w:val="0080665B"/>
    <w:rsid w:val="0080767C"/>
    <w:rsid w:val="0081002E"/>
    <w:rsid w:val="0081019C"/>
    <w:rsid w:val="008102A4"/>
    <w:rsid w:val="00810345"/>
    <w:rsid w:val="00810654"/>
    <w:rsid w:val="00810CF6"/>
    <w:rsid w:val="00811C42"/>
    <w:rsid w:val="00812246"/>
    <w:rsid w:val="00812582"/>
    <w:rsid w:val="00812911"/>
    <w:rsid w:val="00812B7C"/>
    <w:rsid w:val="00813510"/>
    <w:rsid w:val="00813956"/>
    <w:rsid w:val="00813D4B"/>
    <w:rsid w:val="00813F8A"/>
    <w:rsid w:val="0081566D"/>
    <w:rsid w:val="00816BDB"/>
    <w:rsid w:val="00816F10"/>
    <w:rsid w:val="0081734A"/>
    <w:rsid w:val="00817901"/>
    <w:rsid w:val="00817C8E"/>
    <w:rsid w:val="00817CC0"/>
    <w:rsid w:val="008220A3"/>
    <w:rsid w:val="008223CE"/>
    <w:rsid w:val="00823289"/>
    <w:rsid w:val="008247B4"/>
    <w:rsid w:val="008249FA"/>
    <w:rsid w:val="00824ED0"/>
    <w:rsid w:val="0082504D"/>
    <w:rsid w:val="008250EC"/>
    <w:rsid w:val="00826397"/>
    <w:rsid w:val="00826757"/>
    <w:rsid w:val="00827A16"/>
    <w:rsid w:val="00827A46"/>
    <w:rsid w:val="00827C53"/>
    <w:rsid w:val="00830B76"/>
    <w:rsid w:val="00831597"/>
    <w:rsid w:val="00831829"/>
    <w:rsid w:val="0083192A"/>
    <w:rsid w:val="0083265B"/>
    <w:rsid w:val="00832843"/>
    <w:rsid w:val="00832E3E"/>
    <w:rsid w:val="00832F72"/>
    <w:rsid w:val="008339B5"/>
    <w:rsid w:val="0083407B"/>
    <w:rsid w:val="008342F8"/>
    <w:rsid w:val="00834429"/>
    <w:rsid w:val="008358B3"/>
    <w:rsid w:val="0083597A"/>
    <w:rsid w:val="00835E8C"/>
    <w:rsid w:val="00836D40"/>
    <w:rsid w:val="00836DE3"/>
    <w:rsid w:val="00837970"/>
    <w:rsid w:val="008379E7"/>
    <w:rsid w:val="00837D43"/>
    <w:rsid w:val="0084128F"/>
    <w:rsid w:val="0084185E"/>
    <w:rsid w:val="0084227C"/>
    <w:rsid w:val="008422D9"/>
    <w:rsid w:val="00842D2B"/>
    <w:rsid w:val="00842DF0"/>
    <w:rsid w:val="00843FCF"/>
    <w:rsid w:val="0084612A"/>
    <w:rsid w:val="008468DB"/>
    <w:rsid w:val="00846B1C"/>
    <w:rsid w:val="00847ACE"/>
    <w:rsid w:val="00850E6B"/>
    <w:rsid w:val="008513FF"/>
    <w:rsid w:val="008519B5"/>
    <w:rsid w:val="00851DAA"/>
    <w:rsid w:val="0085230E"/>
    <w:rsid w:val="00852DB5"/>
    <w:rsid w:val="00853822"/>
    <w:rsid w:val="00854264"/>
    <w:rsid w:val="00855316"/>
    <w:rsid w:val="0085536C"/>
    <w:rsid w:val="00855FD3"/>
    <w:rsid w:val="00857474"/>
    <w:rsid w:val="00857647"/>
    <w:rsid w:val="008579D9"/>
    <w:rsid w:val="00857E1D"/>
    <w:rsid w:val="00861461"/>
    <w:rsid w:val="00861B24"/>
    <w:rsid w:val="00861C48"/>
    <w:rsid w:val="00861EF4"/>
    <w:rsid w:val="0086219F"/>
    <w:rsid w:val="00862C59"/>
    <w:rsid w:val="008633BF"/>
    <w:rsid w:val="0086396F"/>
    <w:rsid w:val="00865134"/>
    <w:rsid w:val="00866128"/>
    <w:rsid w:val="008668B6"/>
    <w:rsid w:val="00867444"/>
    <w:rsid w:val="00867BB1"/>
    <w:rsid w:val="0087016A"/>
    <w:rsid w:val="008718A5"/>
    <w:rsid w:val="00872542"/>
    <w:rsid w:val="008725F6"/>
    <w:rsid w:val="00872622"/>
    <w:rsid w:val="00872B57"/>
    <w:rsid w:val="00874405"/>
    <w:rsid w:val="008747EB"/>
    <w:rsid w:val="00875429"/>
    <w:rsid w:val="00875B41"/>
    <w:rsid w:val="008761DC"/>
    <w:rsid w:val="008801BC"/>
    <w:rsid w:val="0088091B"/>
    <w:rsid w:val="0088098D"/>
    <w:rsid w:val="00880B6F"/>
    <w:rsid w:val="0088292D"/>
    <w:rsid w:val="00882A13"/>
    <w:rsid w:val="00882FC4"/>
    <w:rsid w:val="0088316E"/>
    <w:rsid w:val="008833A0"/>
    <w:rsid w:val="0088421C"/>
    <w:rsid w:val="008847CB"/>
    <w:rsid w:val="00884B15"/>
    <w:rsid w:val="00885BE9"/>
    <w:rsid w:val="00885D3D"/>
    <w:rsid w:val="00886083"/>
    <w:rsid w:val="008860B1"/>
    <w:rsid w:val="008869B2"/>
    <w:rsid w:val="00887DB9"/>
    <w:rsid w:val="00887EC3"/>
    <w:rsid w:val="0089033E"/>
    <w:rsid w:val="00890C17"/>
    <w:rsid w:val="00890F6E"/>
    <w:rsid w:val="008911D3"/>
    <w:rsid w:val="00891308"/>
    <w:rsid w:val="0089147E"/>
    <w:rsid w:val="00892056"/>
    <w:rsid w:val="00892F53"/>
    <w:rsid w:val="008931B8"/>
    <w:rsid w:val="0089336C"/>
    <w:rsid w:val="00893759"/>
    <w:rsid w:val="00894252"/>
    <w:rsid w:val="008942F7"/>
    <w:rsid w:val="008944C7"/>
    <w:rsid w:val="00894F14"/>
    <w:rsid w:val="00896285"/>
    <w:rsid w:val="00896F1C"/>
    <w:rsid w:val="00897805"/>
    <w:rsid w:val="008A0E01"/>
    <w:rsid w:val="008A126B"/>
    <w:rsid w:val="008A170D"/>
    <w:rsid w:val="008A176F"/>
    <w:rsid w:val="008A1EDF"/>
    <w:rsid w:val="008A28BD"/>
    <w:rsid w:val="008A34BC"/>
    <w:rsid w:val="008A3696"/>
    <w:rsid w:val="008A3DDA"/>
    <w:rsid w:val="008A3E17"/>
    <w:rsid w:val="008A4638"/>
    <w:rsid w:val="008A564B"/>
    <w:rsid w:val="008A58B2"/>
    <w:rsid w:val="008A5A2F"/>
    <w:rsid w:val="008A5FDB"/>
    <w:rsid w:val="008A6231"/>
    <w:rsid w:val="008A65A5"/>
    <w:rsid w:val="008A6D78"/>
    <w:rsid w:val="008A70F6"/>
    <w:rsid w:val="008A7DA8"/>
    <w:rsid w:val="008B03EE"/>
    <w:rsid w:val="008B0C10"/>
    <w:rsid w:val="008B197E"/>
    <w:rsid w:val="008B20D9"/>
    <w:rsid w:val="008B24E4"/>
    <w:rsid w:val="008B2974"/>
    <w:rsid w:val="008B2F23"/>
    <w:rsid w:val="008B3468"/>
    <w:rsid w:val="008B37D4"/>
    <w:rsid w:val="008B4E89"/>
    <w:rsid w:val="008B4FAA"/>
    <w:rsid w:val="008B581A"/>
    <w:rsid w:val="008B5B37"/>
    <w:rsid w:val="008B62D8"/>
    <w:rsid w:val="008B71DD"/>
    <w:rsid w:val="008B7D59"/>
    <w:rsid w:val="008B7F77"/>
    <w:rsid w:val="008C0904"/>
    <w:rsid w:val="008C14FC"/>
    <w:rsid w:val="008C194A"/>
    <w:rsid w:val="008C210E"/>
    <w:rsid w:val="008C2E40"/>
    <w:rsid w:val="008C2E67"/>
    <w:rsid w:val="008C2F16"/>
    <w:rsid w:val="008C36B1"/>
    <w:rsid w:val="008C4103"/>
    <w:rsid w:val="008C44A5"/>
    <w:rsid w:val="008C4F1A"/>
    <w:rsid w:val="008C510F"/>
    <w:rsid w:val="008C64DF"/>
    <w:rsid w:val="008C7063"/>
    <w:rsid w:val="008C7085"/>
    <w:rsid w:val="008C7D72"/>
    <w:rsid w:val="008D0EBA"/>
    <w:rsid w:val="008D1286"/>
    <w:rsid w:val="008D1CA2"/>
    <w:rsid w:val="008D21A7"/>
    <w:rsid w:val="008D2B75"/>
    <w:rsid w:val="008D3D1F"/>
    <w:rsid w:val="008D3EEA"/>
    <w:rsid w:val="008D4227"/>
    <w:rsid w:val="008D45A4"/>
    <w:rsid w:val="008D482B"/>
    <w:rsid w:val="008D49D2"/>
    <w:rsid w:val="008D52BA"/>
    <w:rsid w:val="008D55B1"/>
    <w:rsid w:val="008D59D5"/>
    <w:rsid w:val="008D5AC9"/>
    <w:rsid w:val="008D5AE6"/>
    <w:rsid w:val="008D79BC"/>
    <w:rsid w:val="008D7BED"/>
    <w:rsid w:val="008D7FA9"/>
    <w:rsid w:val="008E0992"/>
    <w:rsid w:val="008E0A37"/>
    <w:rsid w:val="008E1002"/>
    <w:rsid w:val="008E12D8"/>
    <w:rsid w:val="008E14AF"/>
    <w:rsid w:val="008E18A9"/>
    <w:rsid w:val="008E1A17"/>
    <w:rsid w:val="008E1CFB"/>
    <w:rsid w:val="008E1F38"/>
    <w:rsid w:val="008E258A"/>
    <w:rsid w:val="008E28F8"/>
    <w:rsid w:val="008E389F"/>
    <w:rsid w:val="008E3CAB"/>
    <w:rsid w:val="008E4909"/>
    <w:rsid w:val="008E4B9A"/>
    <w:rsid w:val="008E4BE7"/>
    <w:rsid w:val="008E4BE8"/>
    <w:rsid w:val="008E5217"/>
    <w:rsid w:val="008E5C93"/>
    <w:rsid w:val="008E6802"/>
    <w:rsid w:val="008F0D83"/>
    <w:rsid w:val="008F1558"/>
    <w:rsid w:val="008F1793"/>
    <w:rsid w:val="008F1833"/>
    <w:rsid w:val="008F2014"/>
    <w:rsid w:val="008F381B"/>
    <w:rsid w:val="008F5AB2"/>
    <w:rsid w:val="008F60C2"/>
    <w:rsid w:val="008F6460"/>
    <w:rsid w:val="008F6718"/>
    <w:rsid w:val="008F7016"/>
    <w:rsid w:val="008F70DF"/>
    <w:rsid w:val="008F710D"/>
    <w:rsid w:val="008F7AE7"/>
    <w:rsid w:val="009000E4"/>
    <w:rsid w:val="00900110"/>
    <w:rsid w:val="009001F3"/>
    <w:rsid w:val="009006B5"/>
    <w:rsid w:val="009006C2"/>
    <w:rsid w:val="009008F0"/>
    <w:rsid w:val="00900B56"/>
    <w:rsid w:val="00901537"/>
    <w:rsid w:val="00901674"/>
    <w:rsid w:val="009033C1"/>
    <w:rsid w:val="00903A7F"/>
    <w:rsid w:val="0090406D"/>
    <w:rsid w:val="00904233"/>
    <w:rsid w:val="00904272"/>
    <w:rsid w:val="00904A92"/>
    <w:rsid w:val="009055A3"/>
    <w:rsid w:val="009059D8"/>
    <w:rsid w:val="00906FF4"/>
    <w:rsid w:val="0091014B"/>
    <w:rsid w:val="009109CF"/>
    <w:rsid w:val="00910B14"/>
    <w:rsid w:val="009113D6"/>
    <w:rsid w:val="00913008"/>
    <w:rsid w:val="00913940"/>
    <w:rsid w:val="00913DAE"/>
    <w:rsid w:val="009146EA"/>
    <w:rsid w:val="00914714"/>
    <w:rsid w:val="00914C9F"/>
    <w:rsid w:val="00915C2A"/>
    <w:rsid w:val="00916B16"/>
    <w:rsid w:val="00916F09"/>
    <w:rsid w:val="00917617"/>
    <w:rsid w:val="00920E1C"/>
    <w:rsid w:val="00921D74"/>
    <w:rsid w:val="00921FFE"/>
    <w:rsid w:val="00922210"/>
    <w:rsid w:val="00922264"/>
    <w:rsid w:val="009235E0"/>
    <w:rsid w:val="00923A56"/>
    <w:rsid w:val="00924071"/>
    <w:rsid w:val="0092431A"/>
    <w:rsid w:val="009245BB"/>
    <w:rsid w:val="00924828"/>
    <w:rsid w:val="00924846"/>
    <w:rsid w:val="00924C09"/>
    <w:rsid w:val="0092539C"/>
    <w:rsid w:val="009261FF"/>
    <w:rsid w:val="00926314"/>
    <w:rsid w:val="00927001"/>
    <w:rsid w:val="009275A3"/>
    <w:rsid w:val="00930422"/>
    <w:rsid w:val="00930F2A"/>
    <w:rsid w:val="00931283"/>
    <w:rsid w:val="009318D5"/>
    <w:rsid w:val="009319BB"/>
    <w:rsid w:val="009319C3"/>
    <w:rsid w:val="009320AD"/>
    <w:rsid w:val="009320AF"/>
    <w:rsid w:val="00932589"/>
    <w:rsid w:val="00932623"/>
    <w:rsid w:val="0093299F"/>
    <w:rsid w:val="009331F9"/>
    <w:rsid w:val="0093374A"/>
    <w:rsid w:val="00933E14"/>
    <w:rsid w:val="00934126"/>
    <w:rsid w:val="00935A2E"/>
    <w:rsid w:val="009363BE"/>
    <w:rsid w:val="00936937"/>
    <w:rsid w:val="00936DED"/>
    <w:rsid w:val="0093775E"/>
    <w:rsid w:val="00937C54"/>
    <w:rsid w:val="00940162"/>
    <w:rsid w:val="00940E04"/>
    <w:rsid w:val="00941282"/>
    <w:rsid w:val="00942718"/>
    <w:rsid w:val="00942F6D"/>
    <w:rsid w:val="009438D8"/>
    <w:rsid w:val="00943AE6"/>
    <w:rsid w:val="00943D9C"/>
    <w:rsid w:val="00944715"/>
    <w:rsid w:val="009450F4"/>
    <w:rsid w:val="0094615F"/>
    <w:rsid w:val="00946A4D"/>
    <w:rsid w:val="009470CD"/>
    <w:rsid w:val="00947479"/>
    <w:rsid w:val="00947F26"/>
    <w:rsid w:val="009501CE"/>
    <w:rsid w:val="00950E33"/>
    <w:rsid w:val="0095159A"/>
    <w:rsid w:val="00951B5D"/>
    <w:rsid w:val="009520F9"/>
    <w:rsid w:val="00952109"/>
    <w:rsid w:val="009529B5"/>
    <w:rsid w:val="00952B03"/>
    <w:rsid w:val="00953425"/>
    <w:rsid w:val="00953DEF"/>
    <w:rsid w:val="00955B7C"/>
    <w:rsid w:val="009567A9"/>
    <w:rsid w:val="00956877"/>
    <w:rsid w:val="009575BC"/>
    <w:rsid w:val="00957DB3"/>
    <w:rsid w:val="0096075E"/>
    <w:rsid w:val="00960EF0"/>
    <w:rsid w:val="009613ED"/>
    <w:rsid w:val="0096153C"/>
    <w:rsid w:val="0096164B"/>
    <w:rsid w:val="009616D1"/>
    <w:rsid w:val="0096272E"/>
    <w:rsid w:val="00962BB8"/>
    <w:rsid w:val="00962F0E"/>
    <w:rsid w:val="0096305D"/>
    <w:rsid w:val="009637F5"/>
    <w:rsid w:val="00963893"/>
    <w:rsid w:val="00963B9D"/>
    <w:rsid w:val="00964571"/>
    <w:rsid w:val="0096466C"/>
    <w:rsid w:val="00964EAE"/>
    <w:rsid w:val="00965022"/>
    <w:rsid w:val="00965133"/>
    <w:rsid w:val="00965307"/>
    <w:rsid w:val="00965C86"/>
    <w:rsid w:val="00966653"/>
    <w:rsid w:val="009669E5"/>
    <w:rsid w:val="00966DED"/>
    <w:rsid w:val="00967279"/>
    <w:rsid w:val="00967959"/>
    <w:rsid w:val="00970C9F"/>
    <w:rsid w:val="00971C5E"/>
    <w:rsid w:val="00972532"/>
    <w:rsid w:val="00972630"/>
    <w:rsid w:val="009727BA"/>
    <w:rsid w:val="00972D34"/>
    <w:rsid w:val="00972D69"/>
    <w:rsid w:val="00973B44"/>
    <w:rsid w:val="00973D79"/>
    <w:rsid w:val="00973DDA"/>
    <w:rsid w:val="00973E96"/>
    <w:rsid w:val="0097558A"/>
    <w:rsid w:val="009759AD"/>
    <w:rsid w:val="00976542"/>
    <w:rsid w:val="00976571"/>
    <w:rsid w:val="009767E5"/>
    <w:rsid w:val="00976E2F"/>
    <w:rsid w:val="00976F89"/>
    <w:rsid w:val="00977005"/>
    <w:rsid w:val="00977BE1"/>
    <w:rsid w:val="00977E61"/>
    <w:rsid w:val="009806CC"/>
    <w:rsid w:val="009807F5"/>
    <w:rsid w:val="00980980"/>
    <w:rsid w:val="00980CFE"/>
    <w:rsid w:val="00980FE8"/>
    <w:rsid w:val="00981AE1"/>
    <w:rsid w:val="009823C6"/>
    <w:rsid w:val="0098267D"/>
    <w:rsid w:val="009829B0"/>
    <w:rsid w:val="00983453"/>
    <w:rsid w:val="009841E4"/>
    <w:rsid w:val="0098434B"/>
    <w:rsid w:val="0098436F"/>
    <w:rsid w:val="009843D9"/>
    <w:rsid w:val="00985713"/>
    <w:rsid w:val="00985EEE"/>
    <w:rsid w:val="0098658C"/>
    <w:rsid w:val="00986615"/>
    <w:rsid w:val="00986845"/>
    <w:rsid w:val="00986F1C"/>
    <w:rsid w:val="009876CB"/>
    <w:rsid w:val="00990230"/>
    <w:rsid w:val="00990FD6"/>
    <w:rsid w:val="00991861"/>
    <w:rsid w:val="009922A6"/>
    <w:rsid w:val="00992BF5"/>
    <w:rsid w:val="00993630"/>
    <w:rsid w:val="00993D07"/>
    <w:rsid w:val="00993DAB"/>
    <w:rsid w:val="00993FDF"/>
    <w:rsid w:val="00994021"/>
    <w:rsid w:val="009947B2"/>
    <w:rsid w:val="00995A2D"/>
    <w:rsid w:val="00995D84"/>
    <w:rsid w:val="009966FE"/>
    <w:rsid w:val="00996B06"/>
    <w:rsid w:val="00997016"/>
    <w:rsid w:val="009971EF"/>
    <w:rsid w:val="009A003B"/>
    <w:rsid w:val="009A05BD"/>
    <w:rsid w:val="009A06C8"/>
    <w:rsid w:val="009A0DF6"/>
    <w:rsid w:val="009A1C72"/>
    <w:rsid w:val="009A25E3"/>
    <w:rsid w:val="009A290C"/>
    <w:rsid w:val="009A2B6C"/>
    <w:rsid w:val="009A3D15"/>
    <w:rsid w:val="009A3D40"/>
    <w:rsid w:val="009A468B"/>
    <w:rsid w:val="009A570E"/>
    <w:rsid w:val="009A6261"/>
    <w:rsid w:val="009A6CE7"/>
    <w:rsid w:val="009A6DD3"/>
    <w:rsid w:val="009A701B"/>
    <w:rsid w:val="009A712E"/>
    <w:rsid w:val="009A77CE"/>
    <w:rsid w:val="009A7DC1"/>
    <w:rsid w:val="009B0144"/>
    <w:rsid w:val="009B145F"/>
    <w:rsid w:val="009B282D"/>
    <w:rsid w:val="009B3715"/>
    <w:rsid w:val="009B3A53"/>
    <w:rsid w:val="009B40F9"/>
    <w:rsid w:val="009B5635"/>
    <w:rsid w:val="009B5AF4"/>
    <w:rsid w:val="009B6551"/>
    <w:rsid w:val="009B6A3E"/>
    <w:rsid w:val="009B789E"/>
    <w:rsid w:val="009C18A0"/>
    <w:rsid w:val="009C1BB6"/>
    <w:rsid w:val="009C1CBD"/>
    <w:rsid w:val="009C208E"/>
    <w:rsid w:val="009C2993"/>
    <w:rsid w:val="009C2AC9"/>
    <w:rsid w:val="009C32EE"/>
    <w:rsid w:val="009C4349"/>
    <w:rsid w:val="009C4E2D"/>
    <w:rsid w:val="009C54E7"/>
    <w:rsid w:val="009C6061"/>
    <w:rsid w:val="009C621A"/>
    <w:rsid w:val="009C760F"/>
    <w:rsid w:val="009C7672"/>
    <w:rsid w:val="009D0257"/>
    <w:rsid w:val="009D0E40"/>
    <w:rsid w:val="009D10BB"/>
    <w:rsid w:val="009D11C7"/>
    <w:rsid w:val="009D14DF"/>
    <w:rsid w:val="009D1C07"/>
    <w:rsid w:val="009D1F0C"/>
    <w:rsid w:val="009D20EF"/>
    <w:rsid w:val="009D2524"/>
    <w:rsid w:val="009D2888"/>
    <w:rsid w:val="009D31BB"/>
    <w:rsid w:val="009D3FE8"/>
    <w:rsid w:val="009D425D"/>
    <w:rsid w:val="009D442F"/>
    <w:rsid w:val="009D4627"/>
    <w:rsid w:val="009D497D"/>
    <w:rsid w:val="009D4EF1"/>
    <w:rsid w:val="009D52A3"/>
    <w:rsid w:val="009D54EC"/>
    <w:rsid w:val="009D5CF7"/>
    <w:rsid w:val="009D607B"/>
    <w:rsid w:val="009D7B59"/>
    <w:rsid w:val="009D7DAF"/>
    <w:rsid w:val="009D7DD7"/>
    <w:rsid w:val="009E0ACF"/>
    <w:rsid w:val="009E0B14"/>
    <w:rsid w:val="009E0CF3"/>
    <w:rsid w:val="009E15EA"/>
    <w:rsid w:val="009E1E6C"/>
    <w:rsid w:val="009E21CB"/>
    <w:rsid w:val="009E220A"/>
    <w:rsid w:val="009E41F1"/>
    <w:rsid w:val="009E4BDF"/>
    <w:rsid w:val="009E5358"/>
    <w:rsid w:val="009E53DD"/>
    <w:rsid w:val="009E58AA"/>
    <w:rsid w:val="009E5D46"/>
    <w:rsid w:val="009E5E61"/>
    <w:rsid w:val="009E601B"/>
    <w:rsid w:val="009E609B"/>
    <w:rsid w:val="009E62D8"/>
    <w:rsid w:val="009E6A27"/>
    <w:rsid w:val="009E6F9E"/>
    <w:rsid w:val="009E6FB1"/>
    <w:rsid w:val="009E75CD"/>
    <w:rsid w:val="009F1172"/>
    <w:rsid w:val="009F2186"/>
    <w:rsid w:val="009F2726"/>
    <w:rsid w:val="009F3BCB"/>
    <w:rsid w:val="009F4753"/>
    <w:rsid w:val="009F5D94"/>
    <w:rsid w:val="009F6D39"/>
    <w:rsid w:val="00A00755"/>
    <w:rsid w:val="00A0086D"/>
    <w:rsid w:val="00A01922"/>
    <w:rsid w:val="00A01E92"/>
    <w:rsid w:val="00A02005"/>
    <w:rsid w:val="00A020AA"/>
    <w:rsid w:val="00A02998"/>
    <w:rsid w:val="00A037A0"/>
    <w:rsid w:val="00A038B4"/>
    <w:rsid w:val="00A03C43"/>
    <w:rsid w:val="00A04B02"/>
    <w:rsid w:val="00A04C93"/>
    <w:rsid w:val="00A04CD4"/>
    <w:rsid w:val="00A04E8D"/>
    <w:rsid w:val="00A051C1"/>
    <w:rsid w:val="00A0543E"/>
    <w:rsid w:val="00A069D1"/>
    <w:rsid w:val="00A06B29"/>
    <w:rsid w:val="00A06B2F"/>
    <w:rsid w:val="00A103C4"/>
    <w:rsid w:val="00A106C2"/>
    <w:rsid w:val="00A10F9D"/>
    <w:rsid w:val="00A11194"/>
    <w:rsid w:val="00A11921"/>
    <w:rsid w:val="00A12A6C"/>
    <w:rsid w:val="00A12B68"/>
    <w:rsid w:val="00A13411"/>
    <w:rsid w:val="00A13FE2"/>
    <w:rsid w:val="00A140EB"/>
    <w:rsid w:val="00A14D8F"/>
    <w:rsid w:val="00A150F9"/>
    <w:rsid w:val="00A1529C"/>
    <w:rsid w:val="00A1548B"/>
    <w:rsid w:val="00A15AE6"/>
    <w:rsid w:val="00A15AF8"/>
    <w:rsid w:val="00A1620F"/>
    <w:rsid w:val="00A163AB"/>
    <w:rsid w:val="00A1791F"/>
    <w:rsid w:val="00A202FA"/>
    <w:rsid w:val="00A21742"/>
    <w:rsid w:val="00A21A58"/>
    <w:rsid w:val="00A21AEF"/>
    <w:rsid w:val="00A22725"/>
    <w:rsid w:val="00A2286A"/>
    <w:rsid w:val="00A23587"/>
    <w:rsid w:val="00A241AA"/>
    <w:rsid w:val="00A2423E"/>
    <w:rsid w:val="00A242F4"/>
    <w:rsid w:val="00A2457F"/>
    <w:rsid w:val="00A25F6E"/>
    <w:rsid w:val="00A2626C"/>
    <w:rsid w:val="00A27F04"/>
    <w:rsid w:val="00A30147"/>
    <w:rsid w:val="00A311F1"/>
    <w:rsid w:val="00A31523"/>
    <w:rsid w:val="00A31DC4"/>
    <w:rsid w:val="00A31E1F"/>
    <w:rsid w:val="00A31F6A"/>
    <w:rsid w:val="00A3262C"/>
    <w:rsid w:val="00A3297A"/>
    <w:rsid w:val="00A32E03"/>
    <w:rsid w:val="00A338FD"/>
    <w:rsid w:val="00A33943"/>
    <w:rsid w:val="00A35D10"/>
    <w:rsid w:val="00A360F9"/>
    <w:rsid w:val="00A3615C"/>
    <w:rsid w:val="00A37950"/>
    <w:rsid w:val="00A40053"/>
    <w:rsid w:val="00A40D30"/>
    <w:rsid w:val="00A40FA3"/>
    <w:rsid w:val="00A414D1"/>
    <w:rsid w:val="00A41852"/>
    <w:rsid w:val="00A4288C"/>
    <w:rsid w:val="00A42A8E"/>
    <w:rsid w:val="00A42F75"/>
    <w:rsid w:val="00A430BC"/>
    <w:rsid w:val="00A433CA"/>
    <w:rsid w:val="00A43FBC"/>
    <w:rsid w:val="00A4497A"/>
    <w:rsid w:val="00A45354"/>
    <w:rsid w:val="00A4583C"/>
    <w:rsid w:val="00A4584F"/>
    <w:rsid w:val="00A461FA"/>
    <w:rsid w:val="00A4669C"/>
    <w:rsid w:val="00A46A56"/>
    <w:rsid w:val="00A47B56"/>
    <w:rsid w:val="00A50167"/>
    <w:rsid w:val="00A50F4B"/>
    <w:rsid w:val="00A517A2"/>
    <w:rsid w:val="00A51E13"/>
    <w:rsid w:val="00A52726"/>
    <w:rsid w:val="00A52E64"/>
    <w:rsid w:val="00A55420"/>
    <w:rsid w:val="00A55A01"/>
    <w:rsid w:val="00A55BA7"/>
    <w:rsid w:val="00A55CFD"/>
    <w:rsid w:val="00A56A89"/>
    <w:rsid w:val="00A57858"/>
    <w:rsid w:val="00A57993"/>
    <w:rsid w:val="00A57BA9"/>
    <w:rsid w:val="00A600BD"/>
    <w:rsid w:val="00A60455"/>
    <w:rsid w:val="00A617D3"/>
    <w:rsid w:val="00A61B7B"/>
    <w:rsid w:val="00A61EBB"/>
    <w:rsid w:val="00A62FEA"/>
    <w:rsid w:val="00A63304"/>
    <w:rsid w:val="00A63C3C"/>
    <w:rsid w:val="00A63D5F"/>
    <w:rsid w:val="00A64403"/>
    <w:rsid w:val="00A64715"/>
    <w:rsid w:val="00A64B23"/>
    <w:rsid w:val="00A65561"/>
    <w:rsid w:val="00A663C8"/>
    <w:rsid w:val="00A666B6"/>
    <w:rsid w:val="00A66863"/>
    <w:rsid w:val="00A66A34"/>
    <w:rsid w:val="00A70761"/>
    <w:rsid w:val="00A70B68"/>
    <w:rsid w:val="00A70D4E"/>
    <w:rsid w:val="00A712F3"/>
    <w:rsid w:val="00A716F8"/>
    <w:rsid w:val="00A71725"/>
    <w:rsid w:val="00A71ED9"/>
    <w:rsid w:val="00A73187"/>
    <w:rsid w:val="00A738B7"/>
    <w:rsid w:val="00A747FF"/>
    <w:rsid w:val="00A74899"/>
    <w:rsid w:val="00A749D0"/>
    <w:rsid w:val="00A74C13"/>
    <w:rsid w:val="00A75A43"/>
    <w:rsid w:val="00A76A26"/>
    <w:rsid w:val="00A773A4"/>
    <w:rsid w:val="00A7745D"/>
    <w:rsid w:val="00A80F10"/>
    <w:rsid w:val="00A811E9"/>
    <w:rsid w:val="00A813E4"/>
    <w:rsid w:val="00A817D3"/>
    <w:rsid w:val="00A82689"/>
    <w:rsid w:val="00A8285A"/>
    <w:rsid w:val="00A82E52"/>
    <w:rsid w:val="00A82F4C"/>
    <w:rsid w:val="00A8419D"/>
    <w:rsid w:val="00A84882"/>
    <w:rsid w:val="00A84D01"/>
    <w:rsid w:val="00A84D32"/>
    <w:rsid w:val="00A84E9A"/>
    <w:rsid w:val="00A8533D"/>
    <w:rsid w:val="00A85408"/>
    <w:rsid w:val="00A85643"/>
    <w:rsid w:val="00A85843"/>
    <w:rsid w:val="00A85F48"/>
    <w:rsid w:val="00A85FE8"/>
    <w:rsid w:val="00A86402"/>
    <w:rsid w:val="00A86CB0"/>
    <w:rsid w:val="00A870FE"/>
    <w:rsid w:val="00A876FC"/>
    <w:rsid w:val="00A8770F"/>
    <w:rsid w:val="00A878A3"/>
    <w:rsid w:val="00A90976"/>
    <w:rsid w:val="00A90BFD"/>
    <w:rsid w:val="00A90FCB"/>
    <w:rsid w:val="00A913CF"/>
    <w:rsid w:val="00A91567"/>
    <w:rsid w:val="00A91AAB"/>
    <w:rsid w:val="00A91BC3"/>
    <w:rsid w:val="00A91D28"/>
    <w:rsid w:val="00A922B6"/>
    <w:rsid w:val="00A934BB"/>
    <w:rsid w:val="00A9381A"/>
    <w:rsid w:val="00A938A1"/>
    <w:rsid w:val="00A9392F"/>
    <w:rsid w:val="00A9507F"/>
    <w:rsid w:val="00A95364"/>
    <w:rsid w:val="00A9542E"/>
    <w:rsid w:val="00A95552"/>
    <w:rsid w:val="00A95770"/>
    <w:rsid w:val="00A95AC0"/>
    <w:rsid w:val="00A95F9B"/>
    <w:rsid w:val="00A9703D"/>
    <w:rsid w:val="00A97234"/>
    <w:rsid w:val="00A973CD"/>
    <w:rsid w:val="00AA0479"/>
    <w:rsid w:val="00AA0704"/>
    <w:rsid w:val="00AA0911"/>
    <w:rsid w:val="00AA19A5"/>
    <w:rsid w:val="00AA1ECE"/>
    <w:rsid w:val="00AA2744"/>
    <w:rsid w:val="00AA2B15"/>
    <w:rsid w:val="00AA2E6B"/>
    <w:rsid w:val="00AA39CB"/>
    <w:rsid w:val="00AA4ADD"/>
    <w:rsid w:val="00AA4D48"/>
    <w:rsid w:val="00AA64F4"/>
    <w:rsid w:val="00AA6A27"/>
    <w:rsid w:val="00AA700E"/>
    <w:rsid w:val="00AA70BE"/>
    <w:rsid w:val="00AA7277"/>
    <w:rsid w:val="00AA73F5"/>
    <w:rsid w:val="00AA76C6"/>
    <w:rsid w:val="00AB02A1"/>
    <w:rsid w:val="00AB089E"/>
    <w:rsid w:val="00AB1F15"/>
    <w:rsid w:val="00AB20F5"/>
    <w:rsid w:val="00AB217E"/>
    <w:rsid w:val="00AB247E"/>
    <w:rsid w:val="00AB25B1"/>
    <w:rsid w:val="00AB28B9"/>
    <w:rsid w:val="00AB2B6D"/>
    <w:rsid w:val="00AB2E64"/>
    <w:rsid w:val="00AB309A"/>
    <w:rsid w:val="00AB32D3"/>
    <w:rsid w:val="00AB5011"/>
    <w:rsid w:val="00AB50D9"/>
    <w:rsid w:val="00AB521B"/>
    <w:rsid w:val="00AB6588"/>
    <w:rsid w:val="00AB7016"/>
    <w:rsid w:val="00AB7351"/>
    <w:rsid w:val="00AB758D"/>
    <w:rsid w:val="00AB7A0F"/>
    <w:rsid w:val="00AB7EDF"/>
    <w:rsid w:val="00AC03D7"/>
    <w:rsid w:val="00AC24B2"/>
    <w:rsid w:val="00AC29F3"/>
    <w:rsid w:val="00AC32EC"/>
    <w:rsid w:val="00AC333B"/>
    <w:rsid w:val="00AC3AB0"/>
    <w:rsid w:val="00AC3EBC"/>
    <w:rsid w:val="00AC446F"/>
    <w:rsid w:val="00AC4648"/>
    <w:rsid w:val="00AC496E"/>
    <w:rsid w:val="00AC4F49"/>
    <w:rsid w:val="00AD006D"/>
    <w:rsid w:val="00AD09FA"/>
    <w:rsid w:val="00AD0BF2"/>
    <w:rsid w:val="00AD0C30"/>
    <w:rsid w:val="00AD12E4"/>
    <w:rsid w:val="00AD20F4"/>
    <w:rsid w:val="00AD246D"/>
    <w:rsid w:val="00AD26C9"/>
    <w:rsid w:val="00AD3089"/>
    <w:rsid w:val="00AD41ED"/>
    <w:rsid w:val="00AD4F19"/>
    <w:rsid w:val="00AD516D"/>
    <w:rsid w:val="00AD6328"/>
    <w:rsid w:val="00AD67CB"/>
    <w:rsid w:val="00AD70FE"/>
    <w:rsid w:val="00AD7DEC"/>
    <w:rsid w:val="00AD7E9D"/>
    <w:rsid w:val="00AE083D"/>
    <w:rsid w:val="00AE0EB9"/>
    <w:rsid w:val="00AE1BAE"/>
    <w:rsid w:val="00AE1F89"/>
    <w:rsid w:val="00AE2264"/>
    <w:rsid w:val="00AE29C6"/>
    <w:rsid w:val="00AE2D61"/>
    <w:rsid w:val="00AE33C8"/>
    <w:rsid w:val="00AE3DD2"/>
    <w:rsid w:val="00AE3E0B"/>
    <w:rsid w:val="00AE4767"/>
    <w:rsid w:val="00AE495A"/>
    <w:rsid w:val="00AE4BA0"/>
    <w:rsid w:val="00AE4CBB"/>
    <w:rsid w:val="00AE4E9F"/>
    <w:rsid w:val="00AE5596"/>
    <w:rsid w:val="00AE5622"/>
    <w:rsid w:val="00AE5AE4"/>
    <w:rsid w:val="00AE6491"/>
    <w:rsid w:val="00AE722D"/>
    <w:rsid w:val="00AE756B"/>
    <w:rsid w:val="00AE76E6"/>
    <w:rsid w:val="00AE77F9"/>
    <w:rsid w:val="00AE7ABC"/>
    <w:rsid w:val="00AE7D26"/>
    <w:rsid w:val="00AE7D64"/>
    <w:rsid w:val="00AF0C76"/>
    <w:rsid w:val="00AF0E4A"/>
    <w:rsid w:val="00AF10AC"/>
    <w:rsid w:val="00AF197B"/>
    <w:rsid w:val="00AF211B"/>
    <w:rsid w:val="00AF2A6C"/>
    <w:rsid w:val="00AF2DC3"/>
    <w:rsid w:val="00AF3282"/>
    <w:rsid w:val="00AF338C"/>
    <w:rsid w:val="00AF354F"/>
    <w:rsid w:val="00AF3CAA"/>
    <w:rsid w:val="00AF4E4B"/>
    <w:rsid w:val="00AF4FD6"/>
    <w:rsid w:val="00AF5965"/>
    <w:rsid w:val="00AF615F"/>
    <w:rsid w:val="00AF6BFD"/>
    <w:rsid w:val="00AF70F9"/>
    <w:rsid w:val="00AF7C9C"/>
    <w:rsid w:val="00B002C2"/>
    <w:rsid w:val="00B004DB"/>
    <w:rsid w:val="00B01162"/>
    <w:rsid w:val="00B022A0"/>
    <w:rsid w:val="00B0348A"/>
    <w:rsid w:val="00B0464F"/>
    <w:rsid w:val="00B04718"/>
    <w:rsid w:val="00B0508C"/>
    <w:rsid w:val="00B056A2"/>
    <w:rsid w:val="00B057AE"/>
    <w:rsid w:val="00B06017"/>
    <w:rsid w:val="00B064C5"/>
    <w:rsid w:val="00B065CF"/>
    <w:rsid w:val="00B0678D"/>
    <w:rsid w:val="00B0682D"/>
    <w:rsid w:val="00B06DE8"/>
    <w:rsid w:val="00B07421"/>
    <w:rsid w:val="00B1171C"/>
    <w:rsid w:val="00B120DA"/>
    <w:rsid w:val="00B1225A"/>
    <w:rsid w:val="00B125BA"/>
    <w:rsid w:val="00B125C0"/>
    <w:rsid w:val="00B125E3"/>
    <w:rsid w:val="00B126BC"/>
    <w:rsid w:val="00B1276E"/>
    <w:rsid w:val="00B12F52"/>
    <w:rsid w:val="00B147CC"/>
    <w:rsid w:val="00B148F1"/>
    <w:rsid w:val="00B149AD"/>
    <w:rsid w:val="00B149F0"/>
    <w:rsid w:val="00B1613E"/>
    <w:rsid w:val="00B1697A"/>
    <w:rsid w:val="00B170CD"/>
    <w:rsid w:val="00B1756C"/>
    <w:rsid w:val="00B20036"/>
    <w:rsid w:val="00B200BF"/>
    <w:rsid w:val="00B208EC"/>
    <w:rsid w:val="00B20A71"/>
    <w:rsid w:val="00B20A81"/>
    <w:rsid w:val="00B20C99"/>
    <w:rsid w:val="00B21D55"/>
    <w:rsid w:val="00B22156"/>
    <w:rsid w:val="00B22308"/>
    <w:rsid w:val="00B22426"/>
    <w:rsid w:val="00B2399E"/>
    <w:rsid w:val="00B23D19"/>
    <w:rsid w:val="00B25AD9"/>
    <w:rsid w:val="00B2663F"/>
    <w:rsid w:val="00B26991"/>
    <w:rsid w:val="00B26D8C"/>
    <w:rsid w:val="00B27E83"/>
    <w:rsid w:val="00B30047"/>
    <w:rsid w:val="00B30B91"/>
    <w:rsid w:val="00B31AE0"/>
    <w:rsid w:val="00B33B6A"/>
    <w:rsid w:val="00B3500D"/>
    <w:rsid w:val="00B351C4"/>
    <w:rsid w:val="00B35407"/>
    <w:rsid w:val="00B35F08"/>
    <w:rsid w:val="00B36023"/>
    <w:rsid w:val="00B3667E"/>
    <w:rsid w:val="00B36AD0"/>
    <w:rsid w:val="00B36AEA"/>
    <w:rsid w:val="00B37348"/>
    <w:rsid w:val="00B37CD4"/>
    <w:rsid w:val="00B40958"/>
    <w:rsid w:val="00B40D08"/>
    <w:rsid w:val="00B40D2D"/>
    <w:rsid w:val="00B411B3"/>
    <w:rsid w:val="00B41FE7"/>
    <w:rsid w:val="00B4214E"/>
    <w:rsid w:val="00B427CC"/>
    <w:rsid w:val="00B42A85"/>
    <w:rsid w:val="00B42CF9"/>
    <w:rsid w:val="00B43645"/>
    <w:rsid w:val="00B438C6"/>
    <w:rsid w:val="00B43C60"/>
    <w:rsid w:val="00B442C2"/>
    <w:rsid w:val="00B444B2"/>
    <w:rsid w:val="00B445DB"/>
    <w:rsid w:val="00B44AC9"/>
    <w:rsid w:val="00B45544"/>
    <w:rsid w:val="00B46A66"/>
    <w:rsid w:val="00B472C5"/>
    <w:rsid w:val="00B47997"/>
    <w:rsid w:val="00B509AF"/>
    <w:rsid w:val="00B50E26"/>
    <w:rsid w:val="00B51407"/>
    <w:rsid w:val="00B514E4"/>
    <w:rsid w:val="00B51A80"/>
    <w:rsid w:val="00B528AA"/>
    <w:rsid w:val="00B52E89"/>
    <w:rsid w:val="00B532B9"/>
    <w:rsid w:val="00B533EA"/>
    <w:rsid w:val="00B535D8"/>
    <w:rsid w:val="00B53949"/>
    <w:rsid w:val="00B539AF"/>
    <w:rsid w:val="00B55B60"/>
    <w:rsid w:val="00B563E6"/>
    <w:rsid w:val="00B56973"/>
    <w:rsid w:val="00B57124"/>
    <w:rsid w:val="00B5721D"/>
    <w:rsid w:val="00B57384"/>
    <w:rsid w:val="00B576CC"/>
    <w:rsid w:val="00B6025B"/>
    <w:rsid w:val="00B6105F"/>
    <w:rsid w:val="00B61400"/>
    <w:rsid w:val="00B6202F"/>
    <w:rsid w:val="00B6296C"/>
    <w:rsid w:val="00B62FF8"/>
    <w:rsid w:val="00B6301A"/>
    <w:rsid w:val="00B6337B"/>
    <w:rsid w:val="00B63652"/>
    <w:rsid w:val="00B6446F"/>
    <w:rsid w:val="00B64B1B"/>
    <w:rsid w:val="00B651D0"/>
    <w:rsid w:val="00B65500"/>
    <w:rsid w:val="00B6557D"/>
    <w:rsid w:val="00B66B6F"/>
    <w:rsid w:val="00B700B1"/>
    <w:rsid w:val="00B71705"/>
    <w:rsid w:val="00B71883"/>
    <w:rsid w:val="00B71AA9"/>
    <w:rsid w:val="00B72307"/>
    <w:rsid w:val="00B729FB"/>
    <w:rsid w:val="00B72DD3"/>
    <w:rsid w:val="00B72FBE"/>
    <w:rsid w:val="00B73264"/>
    <w:rsid w:val="00B74620"/>
    <w:rsid w:val="00B746C9"/>
    <w:rsid w:val="00B74E6D"/>
    <w:rsid w:val="00B74F96"/>
    <w:rsid w:val="00B75250"/>
    <w:rsid w:val="00B75474"/>
    <w:rsid w:val="00B75556"/>
    <w:rsid w:val="00B757C1"/>
    <w:rsid w:val="00B76240"/>
    <w:rsid w:val="00B7691D"/>
    <w:rsid w:val="00B77AFF"/>
    <w:rsid w:val="00B77CF7"/>
    <w:rsid w:val="00B77E1F"/>
    <w:rsid w:val="00B806DB"/>
    <w:rsid w:val="00B813F4"/>
    <w:rsid w:val="00B81D2A"/>
    <w:rsid w:val="00B8281A"/>
    <w:rsid w:val="00B84DAB"/>
    <w:rsid w:val="00B8604E"/>
    <w:rsid w:val="00B86051"/>
    <w:rsid w:val="00B860BB"/>
    <w:rsid w:val="00B87740"/>
    <w:rsid w:val="00B87B5A"/>
    <w:rsid w:val="00B87EE3"/>
    <w:rsid w:val="00B87FAA"/>
    <w:rsid w:val="00B91657"/>
    <w:rsid w:val="00B9180A"/>
    <w:rsid w:val="00B91F7E"/>
    <w:rsid w:val="00B92FEB"/>
    <w:rsid w:val="00B93420"/>
    <w:rsid w:val="00B9361B"/>
    <w:rsid w:val="00B9377A"/>
    <w:rsid w:val="00B93A60"/>
    <w:rsid w:val="00B949FC"/>
    <w:rsid w:val="00B95159"/>
    <w:rsid w:val="00B95B59"/>
    <w:rsid w:val="00B95D3B"/>
    <w:rsid w:val="00B963A4"/>
    <w:rsid w:val="00B963E3"/>
    <w:rsid w:val="00B96769"/>
    <w:rsid w:val="00B96948"/>
    <w:rsid w:val="00B9724E"/>
    <w:rsid w:val="00B973D3"/>
    <w:rsid w:val="00B9780E"/>
    <w:rsid w:val="00B97917"/>
    <w:rsid w:val="00B97962"/>
    <w:rsid w:val="00B97C89"/>
    <w:rsid w:val="00BA0066"/>
    <w:rsid w:val="00BA0118"/>
    <w:rsid w:val="00BA0720"/>
    <w:rsid w:val="00BA0C89"/>
    <w:rsid w:val="00BA0E28"/>
    <w:rsid w:val="00BA145D"/>
    <w:rsid w:val="00BA16BB"/>
    <w:rsid w:val="00BA1772"/>
    <w:rsid w:val="00BA2015"/>
    <w:rsid w:val="00BA2509"/>
    <w:rsid w:val="00BA25EA"/>
    <w:rsid w:val="00BA416D"/>
    <w:rsid w:val="00BA5A69"/>
    <w:rsid w:val="00BA5AC6"/>
    <w:rsid w:val="00BA6E5D"/>
    <w:rsid w:val="00BA75F7"/>
    <w:rsid w:val="00BA786E"/>
    <w:rsid w:val="00BA7CC5"/>
    <w:rsid w:val="00BA7E0D"/>
    <w:rsid w:val="00BB027F"/>
    <w:rsid w:val="00BB0ACA"/>
    <w:rsid w:val="00BB0B50"/>
    <w:rsid w:val="00BB14CC"/>
    <w:rsid w:val="00BB177E"/>
    <w:rsid w:val="00BB1DA2"/>
    <w:rsid w:val="00BB1DFB"/>
    <w:rsid w:val="00BB224F"/>
    <w:rsid w:val="00BB24F4"/>
    <w:rsid w:val="00BB2F3B"/>
    <w:rsid w:val="00BB3963"/>
    <w:rsid w:val="00BB44E1"/>
    <w:rsid w:val="00BB46E0"/>
    <w:rsid w:val="00BB4B36"/>
    <w:rsid w:val="00BB4D50"/>
    <w:rsid w:val="00BB525A"/>
    <w:rsid w:val="00BB55B7"/>
    <w:rsid w:val="00BB58DD"/>
    <w:rsid w:val="00BB5D8D"/>
    <w:rsid w:val="00BB5F8D"/>
    <w:rsid w:val="00BB6BD9"/>
    <w:rsid w:val="00BB7363"/>
    <w:rsid w:val="00BB7511"/>
    <w:rsid w:val="00BB770A"/>
    <w:rsid w:val="00BB7C36"/>
    <w:rsid w:val="00BB7EDC"/>
    <w:rsid w:val="00BC0063"/>
    <w:rsid w:val="00BC01F9"/>
    <w:rsid w:val="00BC13D2"/>
    <w:rsid w:val="00BC18CF"/>
    <w:rsid w:val="00BC22DA"/>
    <w:rsid w:val="00BC2B14"/>
    <w:rsid w:val="00BC376A"/>
    <w:rsid w:val="00BC3B22"/>
    <w:rsid w:val="00BC40B0"/>
    <w:rsid w:val="00BC5B44"/>
    <w:rsid w:val="00BC61B3"/>
    <w:rsid w:val="00BC69B9"/>
    <w:rsid w:val="00BC6C4D"/>
    <w:rsid w:val="00BC731F"/>
    <w:rsid w:val="00BD0291"/>
    <w:rsid w:val="00BD04A1"/>
    <w:rsid w:val="00BD12AC"/>
    <w:rsid w:val="00BD1AFC"/>
    <w:rsid w:val="00BD1C87"/>
    <w:rsid w:val="00BD1F2C"/>
    <w:rsid w:val="00BD28A2"/>
    <w:rsid w:val="00BD32BB"/>
    <w:rsid w:val="00BD3791"/>
    <w:rsid w:val="00BD44F6"/>
    <w:rsid w:val="00BD4657"/>
    <w:rsid w:val="00BD4BCB"/>
    <w:rsid w:val="00BD4EC7"/>
    <w:rsid w:val="00BD605D"/>
    <w:rsid w:val="00BD626E"/>
    <w:rsid w:val="00BD691A"/>
    <w:rsid w:val="00BD7622"/>
    <w:rsid w:val="00BD7891"/>
    <w:rsid w:val="00BD7ACB"/>
    <w:rsid w:val="00BD7BDC"/>
    <w:rsid w:val="00BE06F1"/>
    <w:rsid w:val="00BE0DA4"/>
    <w:rsid w:val="00BE0E7B"/>
    <w:rsid w:val="00BE1038"/>
    <w:rsid w:val="00BE201F"/>
    <w:rsid w:val="00BE2E71"/>
    <w:rsid w:val="00BE3EE1"/>
    <w:rsid w:val="00BE4DE6"/>
    <w:rsid w:val="00BE5031"/>
    <w:rsid w:val="00BE57BD"/>
    <w:rsid w:val="00BE5CC4"/>
    <w:rsid w:val="00BE6544"/>
    <w:rsid w:val="00BE66BF"/>
    <w:rsid w:val="00BF017D"/>
    <w:rsid w:val="00BF03F1"/>
    <w:rsid w:val="00BF08F0"/>
    <w:rsid w:val="00BF0BF2"/>
    <w:rsid w:val="00BF1499"/>
    <w:rsid w:val="00BF187A"/>
    <w:rsid w:val="00BF38B1"/>
    <w:rsid w:val="00BF391F"/>
    <w:rsid w:val="00BF4154"/>
    <w:rsid w:val="00BF43F7"/>
    <w:rsid w:val="00BF4C78"/>
    <w:rsid w:val="00BF5746"/>
    <w:rsid w:val="00BF5748"/>
    <w:rsid w:val="00BF61C5"/>
    <w:rsid w:val="00BF657B"/>
    <w:rsid w:val="00BF65CB"/>
    <w:rsid w:val="00BF6838"/>
    <w:rsid w:val="00BF6A7D"/>
    <w:rsid w:val="00BF753A"/>
    <w:rsid w:val="00BF7948"/>
    <w:rsid w:val="00C00818"/>
    <w:rsid w:val="00C014FA"/>
    <w:rsid w:val="00C01C54"/>
    <w:rsid w:val="00C0256B"/>
    <w:rsid w:val="00C025F8"/>
    <w:rsid w:val="00C02796"/>
    <w:rsid w:val="00C0303C"/>
    <w:rsid w:val="00C0347F"/>
    <w:rsid w:val="00C04417"/>
    <w:rsid w:val="00C04C6F"/>
    <w:rsid w:val="00C04F33"/>
    <w:rsid w:val="00C051EF"/>
    <w:rsid w:val="00C0559B"/>
    <w:rsid w:val="00C05DF1"/>
    <w:rsid w:val="00C06473"/>
    <w:rsid w:val="00C071AA"/>
    <w:rsid w:val="00C079F2"/>
    <w:rsid w:val="00C1063A"/>
    <w:rsid w:val="00C10705"/>
    <w:rsid w:val="00C10951"/>
    <w:rsid w:val="00C10A71"/>
    <w:rsid w:val="00C1173E"/>
    <w:rsid w:val="00C118F4"/>
    <w:rsid w:val="00C11A00"/>
    <w:rsid w:val="00C11B3C"/>
    <w:rsid w:val="00C1228D"/>
    <w:rsid w:val="00C123B3"/>
    <w:rsid w:val="00C13DE6"/>
    <w:rsid w:val="00C13EEF"/>
    <w:rsid w:val="00C142E3"/>
    <w:rsid w:val="00C14417"/>
    <w:rsid w:val="00C1710F"/>
    <w:rsid w:val="00C1722A"/>
    <w:rsid w:val="00C178E7"/>
    <w:rsid w:val="00C17D70"/>
    <w:rsid w:val="00C20E6B"/>
    <w:rsid w:val="00C213F4"/>
    <w:rsid w:val="00C21805"/>
    <w:rsid w:val="00C21926"/>
    <w:rsid w:val="00C230E0"/>
    <w:rsid w:val="00C23645"/>
    <w:rsid w:val="00C2408B"/>
    <w:rsid w:val="00C24138"/>
    <w:rsid w:val="00C251CC"/>
    <w:rsid w:val="00C26C18"/>
    <w:rsid w:val="00C27F3A"/>
    <w:rsid w:val="00C30131"/>
    <w:rsid w:val="00C304B2"/>
    <w:rsid w:val="00C30560"/>
    <w:rsid w:val="00C306BE"/>
    <w:rsid w:val="00C30D67"/>
    <w:rsid w:val="00C3145A"/>
    <w:rsid w:val="00C314C4"/>
    <w:rsid w:val="00C317E6"/>
    <w:rsid w:val="00C32493"/>
    <w:rsid w:val="00C32725"/>
    <w:rsid w:val="00C32B2E"/>
    <w:rsid w:val="00C33008"/>
    <w:rsid w:val="00C33D42"/>
    <w:rsid w:val="00C34555"/>
    <w:rsid w:val="00C3501A"/>
    <w:rsid w:val="00C3503F"/>
    <w:rsid w:val="00C3542C"/>
    <w:rsid w:val="00C36AC3"/>
    <w:rsid w:val="00C40F68"/>
    <w:rsid w:val="00C4173D"/>
    <w:rsid w:val="00C421FF"/>
    <w:rsid w:val="00C42852"/>
    <w:rsid w:val="00C42A74"/>
    <w:rsid w:val="00C43135"/>
    <w:rsid w:val="00C43F6B"/>
    <w:rsid w:val="00C440BA"/>
    <w:rsid w:val="00C440F5"/>
    <w:rsid w:val="00C44409"/>
    <w:rsid w:val="00C446F2"/>
    <w:rsid w:val="00C45103"/>
    <w:rsid w:val="00C456D2"/>
    <w:rsid w:val="00C46E1E"/>
    <w:rsid w:val="00C47B6F"/>
    <w:rsid w:val="00C47CB3"/>
    <w:rsid w:val="00C500F0"/>
    <w:rsid w:val="00C50864"/>
    <w:rsid w:val="00C50EFC"/>
    <w:rsid w:val="00C52354"/>
    <w:rsid w:val="00C52C4A"/>
    <w:rsid w:val="00C5305C"/>
    <w:rsid w:val="00C53AE3"/>
    <w:rsid w:val="00C53CAF"/>
    <w:rsid w:val="00C54B5A"/>
    <w:rsid w:val="00C54B6C"/>
    <w:rsid w:val="00C5584A"/>
    <w:rsid w:val="00C561D3"/>
    <w:rsid w:val="00C5670C"/>
    <w:rsid w:val="00C5686C"/>
    <w:rsid w:val="00C56DFD"/>
    <w:rsid w:val="00C609AF"/>
    <w:rsid w:val="00C613D1"/>
    <w:rsid w:val="00C6144C"/>
    <w:rsid w:val="00C61756"/>
    <w:rsid w:val="00C61C65"/>
    <w:rsid w:val="00C6209E"/>
    <w:rsid w:val="00C62A98"/>
    <w:rsid w:val="00C63547"/>
    <w:rsid w:val="00C637A6"/>
    <w:rsid w:val="00C63BCF"/>
    <w:rsid w:val="00C63F1F"/>
    <w:rsid w:val="00C644E2"/>
    <w:rsid w:val="00C65B98"/>
    <w:rsid w:val="00C662DE"/>
    <w:rsid w:val="00C66BB1"/>
    <w:rsid w:val="00C66DA6"/>
    <w:rsid w:val="00C67E89"/>
    <w:rsid w:val="00C700FA"/>
    <w:rsid w:val="00C707DB"/>
    <w:rsid w:val="00C70D28"/>
    <w:rsid w:val="00C70DD3"/>
    <w:rsid w:val="00C71BED"/>
    <w:rsid w:val="00C71C5B"/>
    <w:rsid w:val="00C7200F"/>
    <w:rsid w:val="00C72DD4"/>
    <w:rsid w:val="00C72E78"/>
    <w:rsid w:val="00C73109"/>
    <w:rsid w:val="00C73603"/>
    <w:rsid w:val="00C7366A"/>
    <w:rsid w:val="00C7380E"/>
    <w:rsid w:val="00C73AB3"/>
    <w:rsid w:val="00C75045"/>
    <w:rsid w:val="00C7543B"/>
    <w:rsid w:val="00C757FC"/>
    <w:rsid w:val="00C7641A"/>
    <w:rsid w:val="00C76AC5"/>
    <w:rsid w:val="00C76E3A"/>
    <w:rsid w:val="00C77301"/>
    <w:rsid w:val="00C77330"/>
    <w:rsid w:val="00C7741D"/>
    <w:rsid w:val="00C77CB8"/>
    <w:rsid w:val="00C802B1"/>
    <w:rsid w:val="00C805B6"/>
    <w:rsid w:val="00C8117B"/>
    <w:rsid w:val="00C812A4"/>
    <w:rsid w:val="00C81425"/>
    <w:rsid w:val="00C8146F"/>
    <w:rsid w:val="00C81A43"/>
    <w:rsid w:val="00C81B18"/>
    <w:rsid w:val="00C82376"/>
    <w:rsid w:val="00C823FC"/>
    <w:rsid w:val="00C82BEA"/>
    <w:rsid w:val="00C82DCB"/>
    <w:rsid w:val="00C837B1"/>
    <w:rsid w:val="00C83A9B"/>
    <w:rsid w:val="00C83D2E"/>
    <w:rsid w:val="00C83F47"/>
    <w:rsid w:val="00C842B4"/>
    <w:rsid w:val="00C844BA"/>
    <w:rsid w:val="00C8455B"/>
    <w:rsid w:val="00C84AB5"/>
    <w:rsid w:val="00C84D36"/>
    <w:rsid w:val="00C84EB5"/>
    <w:rsid w:val="00C850AA"/>
    <w:rsid w:val="00C8589C"/>
    <w:rsid w:val="00C85FF6"/>
    <w:rsid w:val="00C86B4A"/>
    <w:rsid w:val="00C87BBB"/>
    <w:rsid w:val="00C87BE5"/>
    <w:rsid w:val="00C87CDF"/>
    <w:rsid w:val="00C906C6"/>
    <w:rsid w:val="00C90A39"/>
    <w:rsid w:val="00C90B6D"/>
    <w:rsid w:val="00C92332"/>
    <w:rsid w:val="00C9257F"/>
    <w:rsid w:val="00C92C1C"/>
    <w:rsid w:val="00C93F57"/>
    <w:rsid w:val="00C94AEE"/>
    <w:rsid w:val="00C94C8B"/>
    <w:rsid w:val="00C94EB6"/>
    <w:rsid w:val="00C964F9"/>
    <w:rsid w:val="00C967AA"/>
    <w:rsid w:val="00C96C9B"/>
    <w:rsid w:val="00C970B9"/>
    <w:rsid w:val="00C9737F"/>
    <w:rsid w:val="00C9794E"/>
    <w:rsid w:val="00C97B91"/>
    <w:rsid w:val="00CA00AF"/>
    <w:rsid w:val="00CA0129"/>
    <w:rsid w:val="00CA111A"/>
    <w:rsid w:val="00CA1F7A"/>
    <w:rsid w:val="00CA2013"/>
    <w:rsid w:val="00CA2129"/>
    <w:rsid w:val="00CA29D8"/>
    <w:rsid w:val="00CA3AE7"/>
    <w:rsid w:val="00CA43C7"/>
    <w:rsid w:val="00CA44AC"/>
    <w:rsid w:val="00CA4683"/>
    <w:rsid w:val="00CA4AC2"/>
    <w:rsid w:val="00CA51F3"/>
    <w:rsid w:val="00CA61EF"/>
    <w:rsid w:val="00CA7142"/>
    <w:rsid w:val="00CA71D4"/>
    <w:rsid w:val="00CA7795"/>
    <w:rsid w:val="00CB0F8D"/>
    <w:rsid w:val="00CB1582"/>
    <w:rsid w:val="00CB15C1"/>
    <w:rsid w:val="00CB33F5"/>
    <w:rsid w:val="00CB3520"/>
    <w:rsid w:val="00CB42D2"/>
    <w:rsid w:val="00CB4420"/>
    <w:rsid w:val="00CB4EF6"/>
    <w:rsid w:val="00CB4F42"/>
    <w:rsid w:val="00CB5391"/>
    <w:rsid w:val="00CB5489"/>
    <w:rsid w:val="00CB5695"/>
    <w:rsid w:val="00CB5984"/>
    <w:rsid w:val="00CB67B3"/>
    <w:rsid w:val="00CB78C8"/>
    <w:rsid w:val="00CB7A32"/>
    <w:rsid w:val="00CB7D9C"/>
    <w:rsid w:val="00CB7F09"/>
    <w:rsid w:val="00CC0ECE"/>
    <w:rsid w:val="00CC0F76"/>
    <w:rsid w:val="00CC1151"/>
    <w:rsid w:val="00CC15C6"/>
    <w:rsid w:val="00CC1939"/>
    <w:rsid w:val="00CC2105"/>
    <w:rsid w:val="00CC214A"/>
    <w:rsid w:val="00CC22FA"/>
    <w:rsid w:val="00CC2845"/>
    <w:rsid w:val="00CC3B05"/>
    <w:rsid w:val="00CC5ACA"/>
    <w:rsid w:val="00CC6069"/>
    <w:rsid w:val="00CC6768"/>
    <w:rsid w:val="00CC682D"/>
    <w:rsid w:val="00CC7074"/>
    <w:rsid w:val="00CC72BC"/>
    <w:rsid w:val="00CC769B"/>
    <w:rsid w:val="00CC77B5"/>
    <w:rsid w:val="00CC77E9"/>
    <w:rsid w:val="00CC77FA"/>
    <w:rsid w:val="00CC7F46"/>
    <w:rsid w:val="00CD03E0"/>
    <w:rsid w:val="00CD09D1"/>
    <w:rsid w:val="00CD0A2C"/>
    <w:rsid w:val="00CD1DCE"/>
    <w:rsid w:val="00CD1E9A"/>
    <w:rsid w:val="00CD3485"/>
    <w:rsid w:val="00CD3778"/>
    <w:rsid w:val="00CD3C5D"/>
    <w:rsid w:val="00CD3D7B"/>
    <w:rsid w:val="00CD44A6"/>
    <w:rsid w:val="00CD464E"/>
    <w:rsid w:val="00CD5D20"/>
    <w:rsid w:val="00CD609D"/>
    <w:rsid w:val="00CD692B"/>
    <w:rsid w:val="00CD6AB8"/>
    <w:rsid w:val="00CD6D5A"/>
    <w:rsid w:val="00CD6D6C"/>
    <w:rsid w:val="00CD6F79"/>
    <w:rsid w:val="00CD7016"/>
    <w:rsid w:val="00CD74DA"/>
    <w:rsid w:val="00CD7A4E"/>
    <w:rsid w:val="00CD7AAD"/>
    <w:rsid w:val="00CD7E56"/>
    <w:rsid w:val="00CE0188"/>
    <w:rsid w:val="00CE0FE1"/>
    <w:rsid w:val="00CE142C"/>
    <w:rsid w:val="00CE16A6"/>
    <w:rsid w:val="00CE2909"/>
    <w:rsid w:val="00CE2E22"/>
    <w:rsid w:val="00CE3B1B"/>
    <w:rsid w:val="00CE4E7E"/>
    <w:rsid w:val="00CE5200"/>
    <w:rsid w:val="00CE526C"/>
    <w:rsid w:val="00CE5753"/>
    <w:rsid w:val="00CE58C4"/>
    <w:rsid w:val="00CE5A51"/>
    <w:rsid w:val="00CE61CA"/>
    <w:rsid w:val="00CE687F"/>
    <w:rsid w:val="00CE6D45"/>
    <w:rsid w:val="00CE6F94"/>
    <w:rsid w:val="00CE7E7A"/>
    <w:rsid w:val="00CE7F33"/>
    <w:rsid w:val="00CF0205"/>
    <w:rsid w:val="00CF03BD"/>
    <w:rsid w:val="00CF15B0"/>
    <w:rsid w:val="00CF1B75"/>
    <w:rsid w:val="00CF238F"/>
    <w:rsid w:val="00CF2534"/>
    <w:rsid w:val="00CF33F7"/>
    <w:rsid w:val="00CF3B80"/>
    <w:rsid w:val="00CF3C1C"/>
    <w:rsid w:val="00CF3F47"/>
    <w:rsid w:val="00CF4A89"/>
    <w:rsid w:val="00CF54F9"/>
    <w:rsid w:val="00CF6B1B"/>
    <w:rsid w:val="00CF6CF5"/>
    <w:rsid w:val="00CF74E9"/>
    <w:rsid w:val="00CF7946"/>
    <w:rsid w:val="00CF79DC"/>
    <w:rsid w:val="00D006E2"/>
    <w:rsid w:val="00D00935"/>
    <w:rsid w:val="00D01619"/>
    <w:rsid w:val="00D01963"/>
    <w:rsid w:val="00D01C80"/>
    <w:rsid w:val="00D03B93"/>
    <w:rsid w:val="00D04EDB"/>
    <w:rsid w:val="00D062AC"/>
    <w:rsid w:val="00D064B0"/>
    <w:rsid w:val="00D06687"/>
    <w:rsid w:val="00D06E77"/>
    <w:rsid w:val="00D10F93"/>
    <w:rsid w:val="00D111F9"/>
    <w:rsid w:val="00D11DF9"/>
    <w:rsid w:val="00D11FE6"/>
    <w:rsid w:val="00D13554"/>
    <w:rsid w:val="00D13AA2"/>
    <w:rsid w:val="00D141A4"/>
    <w:rsid w:val="00D15D32"/>
    <w:rsid w:val="00D16226"/>
    <w:rsid w:val="00D16B03"/>
    <w:rsid w:val="00D16CC3"/>
    <w:rsid w:val="00D17083"/>
    <w:rsid w:val="00D1773D"/>
    <w:rsid w:val="00D17F07"/>
    <w:rsid w:val="00D20244"/>
    <w:rsid w:val="00D202F9"/>
    <w:rsid w:val="00D20D85"/>
    <w:rsid w:val="00D21D6C"/>
    <w:rsid w:val="00D23E3D"/>
    <w:rsid w:val="00D26736"/>
    <w:rsid w:val="00D26794"/>
    <w:rsid w:val="00D26DDB"/>
    <w:rsid w:val="00D27283"/>
    <w:rsid w:val="00D27627"/>
    <w:rsid w:val="00D27E7E"/>
    <w:rsid w:val="00D307EC"/>
    <w:rsid w:val="00D30BFB"/>
    <w:rsid w:val="00D318CE"/>
    <w:rsid w:val="00D31CD6"/>
    <w:rsid w:val="00D32A8B"/>
    <w:rsid w:val="00D32DF2"/>
    <w:rsid w:val="00D33976"/>
    <w:rsid w:val="00D33E61"/>
    <w:rsid w:val="00D3523D"/>
    <w:rsid w:val="00D35E17"/>
    <w:rsid w:val="00D35E93"/>
    <w:rsid w:val="00D36462"/>
    <w:rsid w:val="00D3723D"/>
    <w:rsid w:val="00D375D8"/>
    <w:rsid w:val="00D37603"/>
    <w:rsid w:val="00D37C34"/>
    <w:rsid w:val="00D40019"/>
    <w:rsid w:val="00D4105E"/>
    <w:rsid w:val="00D41422"/>
    <w:rsid w:val="00D41DF9"/>
    <w:rsid w:val="00D423FD"/>
    <w:rsid w:val="00D4266F"/>
    <w:rsid w:val="00D42FD8"/>
    <w:rsid w:val="00D4351F"/>
    <w:rsid w:val="00D439D7"/>
    <w:rsid w:val="00D43F5D"/>
    <w:rsid w:val="00D44779"/>
    <w:rsid w:val="00D456DC"/>
    <w:rsid w:val="00D45950"/>
    <w:rsid w:val="00D45F97"/>
    <w:rsid w:val="00D464A7"/>
    <w:rsid w:val="00D50590"/>
    <w:rsid w:val="00D5172B"/>
    <w:rsid w:val="00D517B4"/>
    <w:rsid w:val="00D518DF"/>
    <w:rsid w:val="00D51ABB"/>
    <w:rsid w:val="00D522B3"/>
    <w:rsid w:val="00D52ABF"/>
    <w:rsid w:val="00D52D67"/>
    <w:rsid w:val="00D53599"/>
    <w:rsid w:val="00D54742"/>
    <w:rsid w:val="00D54745"/>
    <w:rsid w:val="00D547B8"/>
    <w:rsid w:val="00D54F78"/>
    <w:rsid w:val="00D55792"/>
    <w:rsid w:val="00D56B81"/>
    <w:rsid w:val="00D57912"/>
    <w:rsid w:val="00D57AD3"/>
    <w:rsid w:val="00D57E2D"/>
    <w:rsid w:val="00D617AE"/>
    <w:rsid w:val="00D61C59"/>
    <w:rsid w:val="00D6236B"/>
    <w:rsid w:val="00D623A9"/>
    <w:rsid w:val="00D62EAF"/>
    <w:rsid w:val="00D63012"/>
    <w:rsid w:val="00D63205"/>
    <w:rsid w:val="00D63BA2"/>
    <w:rsid w:val="00D6423F"/>
    <w:rsid w:val="00D64378"/>
    <w:rsid w:val="00D64AFD"/>
    <w:rsid w:val="00D65029"/>
    <w:rsid w:val="00D66A81"/>
    <w:rsid w:val="00D66C51"/>
    <w:rsid w:val="00D6770E"/>
    <w:rsid w:val="00D70980"/>
    <w:rsid w:val="00D70B97"/>
    <w:rsid w:val="00D70E2A"/>
    <w:rsid w:val="00D712FB"/>
    <w:rsid w:val="00D71E08"/>
    <w:rsid w:val="00D72C46"/>
    <w:rsid w:val="00D72D62"/>
    <w:rsid w:val="00D73E75"/>
    <w:rsid w:val="00D74682"/>
    <w:rsid w:val="00D75036"/>
    <w:rsid w:val="00D752C9"/>
    <w:rsid w:val="00D759E3"/>
    <w:rsid w:val="00D770B4"/>
    <w:rsid w:val="00D77199"/>
    <w:rsid w:val="00D77679"/>
    <w:rsid w:val="00D800B3"/>
    <w:rsid w:val="00D80104"/>
    <w:rsid w:val="00D8112E"/>
    <w:rsid w:val="00D81982"/>
    <w:rsid w:val="00D82232"/>
    <w:rsid w:val="00D82A78"/>
    <w:rsid w:val="00D83352"/>
    <w:rsid w:val="00D8345D"/>
    <w:rsid w:val="00D839DF"/>
    <w:rsid w:val="00D83F74"/>
    <w:rsid w:val="00D841AF"/>
    <w:rsid w:val="00D84A4A"/>
    <w:rsid w:val="00D84B3F"/>
    <w:rsid w:val="00D84DCF"/>
    <w:rsid w:val="00D8509B"/>
    <w:rsid w:val="00D850B6"/>
    <w:rsid w:val="00D8581A"/>
    <w:rsid w:val="00D85B86"/>
    <w:rsid w:val="00D8716A"/>
    <w:rsid w:val="00D871A0"/>
    <w:rsid w:val="00D90420"/>
    <w:rsid w:val="00D90598"/>
    <w:rsid w:val="00D91C8F"/>
    <w:rsid w:val="00D91DCA"/>
    <w:rsid w:val="00D91E51"/>
    <w:rsid w:val="00D91EE3"/>
    <w:rsid w:val="00D926F7"/>
    <w:rsid w:val="00D93848"/>
    <w:rsid w:val="00D93C9D"/>
    <w:rsid w:val="00D94E60"/>
    <w:rsid w:val="00D94F5A"/>
    <w:rsid w:val="00D95B16"/>
    <w:rsid w:val="00D95C65"/>
    <w:rsid w:val="00D96019"/>
    <w:rsid w:val="00D9629C"/>
    <w:rsid w:val="00D96C2F"/>
    <w:rsid w:val="00D975DA"/>
    <w:rsid w:val="00D97C21"/>
    <w:rsid w:val="00D97CEA"/>
    <w:rsid w:val="00D97EAA"/>
    <w:rsid w:val="00D97EF8"/>
    <w:rsid w:val="00DA026F"/>
    <w:rsid w:val="00DA0270"/>
    <w:rsid w:val="00DA175F"/>
    <w:rsid w:val="00DA1937"/>
    <w:rsid w:val="00DA20D7"/>
    <w:rsid w:val="00DA23B1"/>
    <w:rsid w:val="00DA330A"/>
    <w:rsid w:val="00DA343D"/>
    <w:rsid w:val="00DA3754"/>
    <w:rsid w:val="00DA4A50"/>
    <w:rsid w:val="00DA5247"/>
    <w:rsid w:val="00DA5447"/>
    <w:rsid w:val="00DA5590"/>
    <w:rsid w:val="00DA6519"/>
    <w:rsid w:val="00DA6963"/>
    <w:rsid w:val="00DB1D81"/>
    <w:rsid w:val="00DB21D4"/>
    <w:rsid w:val="00DB23D9"/>
    <w:rsid w:val="00DB2C0A"/>
    <w:rsid w:val="00DB31CF"/>
    <w:rsid w:val="00DB45BD"/>
    <w:rsid w:val="00DB50DD"/>
    <w:rsid w:val="00DB5362"/>
    <w:rsid w:val="00DB5539"/>
    <w:rsid w:val="00DB56CE"/>
    <w:rsid w:val="00DB6149"/>
    <w:rsid w:val="00DB6881"/>
    <w:rsid w:val="00DB6B95"/>
    <w:rsid w:val="00DB6CF8"/>
    <w:rsid w:val="00DB6F00"/>
    <w:rsid w:val="00DB767D"/>
    <w:rsid w:val="00DB7A61"/>
    <w:rsid w:val="00DC06A8"/>
    <w:rsid w:val="00DC17EE"/>
    <w:rsid w:val="00DC17FE"/>
    <w:rsid w:val="00DC20AD"/>
    <w:rsid w:val="00DC2425"/>
    <w:rsid w:val="00DC3631"/>
    <w:rsid w:val="00DC3881"/>
    <w:rsid w:val="00DC4BA2"/>
    <w:rsid w:val="00DC5EFC"/>
    <w:rsid w:val="00DC77EC"/>
    <w:rsid w:val="00DD022B"/>
    <w:rsid w:val="00DD194E"/>
    <w:rsid w:val="00DD1E36"/>
    <w:rsid w:val="00DD2503"/>
    <w:rsid w:val="00DD26EF"/>
    <w:rsid w:val="00DD2730"/>
    <w:rsid w:val="00DD3238"/>
    <w:rsid w:val="00DD3D01"/>
    <w:rsid w:val="00DD3E8B"/>
    <w:rsid w:val="00DD3F00"/>
    <w:rsid w:val="00DD404A"/>
    <w:rsid w:val="00DD4050"/>
    <w:rsid w:val="00DD4E4D"/>
    <w:rsid w:val="00DD56D0"/>
    <w:rsid w:val="00DD5725"/>
    <w:rsid w:val="00DD5815"/>
    <w:rsid w:val="00DD6838"/>
    <w:rsid w:val="00DD68FC"/>
    <w:rsid w:val="00DD6A9E"/>
    <w:rsid w:val="00DD6EB9"/>
    <w:rsid w:val="00DD76B3"/>
    <w:rsid w:val="00DD78E5"/>
    <w:rsid w:val="00DE032B"/>
    <w:rsid w:val="00DE138A"/>
    <w:rsid w:val="00DE16DA"/>
    <w:rsid w:val="00DE17F0"/>
    <w:rsid w:val="00DE19AE"/>
    <w:rsid w:val="00DE34C3"/>
    <w:rsid w:val="00DE36DA"/>
    <w:rsid w:val="00DE3E3A"/>
    <w:rsid w:val="00DE48C4"/>
    <w:rsid w:val="00DE4BAA"/>
    <w:rsid w:val="00DE6DF8"/>
    <w:rsid w:val="00DE7482"/>
    <w:rsid w:val="00DE783D"/>
    <w:rsid w:val="00DF0467"/>
    <w:rsid w:val="00DF2B4D"/>
    <w:rsid w:val="00DF2BDC"/>
    <w:rsid w:val="00DF3F2A"/>
    <w:rsid w:val="00DF431F"/>
    <w:rsid w:val="00DF47A3"/>
    <w:rsid w:val="00DF480F"/>
    <w:rsid w:val="00DF49B0"/>
    <w:rsid w:val="00DF5853"/>
    <w:rsid w:val="00DF5DF1"/>
    <w:rsid w:val="00DF6C15"/>
    <w:rsid w:val="00DF6D9F"/>
    <w:rsid w:val="00E002CA"/>
    <w:rsid w:val="00E00FFA"/>
    <w:rsid w:val="00E01277"/>
    <w:rsid w:val="00E01335"/>
    <w:rsid w:val="00E01622"/>
    <w:rsid w:val="00E01732"/>
    <w:rsid w:val="00E01FAD"/>
    <w:rsid w:val="00E020A2"/>
    <w:rsid w:val="00E02A34"/>
    <w:rsid w:val="00E02AD8"/>
    <w:rsid w:val="00E02AF4"/>
    <w:rsid w:val="00E02D06"/>
    <w:rsid w:val="00E02D17"/>
    <w:rsid w:val="00E02EA5"/>
    <w:rsid w:val="00E0380B"/>
    <w:rsid w:val="00E0428F"/>
    <w:rsid w:val="00E04867"/>
    <w:rsid w:val="00E04990"/>
    <w:rsid w:val="00E04A76"/>
    <w:rsid w:val="00E04AE5"/>
    <w:rsid w:val="00E0557D"/>
    <w:rsid w:val="00E05DBA"/>
    <w:rsid w:val="00E061FE"/>
    <w:rsid w:val="00E070EE"/>
    <w:rsid w:val="00E0761A"/>
    <w:rsid w:val="00E1011E"/>
    <w:rsid w:val="00E1019E"/>
    <w:rsid w:val="00E12358"/>
    <w:rsid w:val="00E12C16"/>
    <w:rsid w:val="00E12F8A"/>
    <w:rsid w:val="00E1357B"/>
    <w:rsid w:val="00E142A7"/>
    <w:rsid w:val="00E14502"/>
    <w:rsid w:val="00E14D12"/>
    <w:rsid w:val="00E14D3D"/>
    <w:rsid w:val="00E14E6F"/>
    <w:rsid w:val="00E1536D"/>
    <w:rsid w:val="00E15FB6"/>
    <w:rsid w:val="00E166E8"/>
    <w:rsid w:val="00E16A42"/>
    <w:rsid w:val="00E17650"/>
    <w:rsid w:val="00E17A25"/>
    <w:rsid w:val="00E20109"/>
    <w:rsid w:val="00E20917"/>
    <w:rsid w:val="00E21F70"/>
    <w:rsid w:val="00E22D70"/>
    <w:rsid w:val="00E230A5"/>
    <w:rsid w:val="00E23C12"/>
    <w:rsid w:val="00E23E90"/>
    <w:rsid w:val="00E2499B"/>
    <w:rsid w:val="00E24B25"/>
    <w:rsid w:val="00E24D76"/>
    <w:rsid w:val="00E24D88"/>
    <w:rsid w:val="00E25522"/>
    <w:rsid w:val="00E25CAA"/>
    <w:rsid w:val="00E25CF4"/>
    <w:rsid w:val="00E25EF2"/>
    <w:rsid w:val="00E262C5"/>
    <w:rsid w:val="00E26423"/>
    <w:rsid w:val="00E30230"/>
    <w:rsid w:val="00E30CBB"/>
    <w:rsid w:val="00E30CEF"/>
    <w:rsid w:val="00E31148"/>
    <w:rsid w:val="00E31968"/>
    <w:rsid w:val="00E32887"/>
    <w:rsid w:val="00E33192"/>
    <w:rsid w:val="00E331C0"/>
    <w:rsid w:val="00E34E5F"/>
    <w:rsid w:val="00E354C6"/>
    <w:rsid w:val="00E3588C"/>
    <w:rsid w:val="00E35DE8"/>
    <w:rsid w:val="00E363E4"/>
    <w:rsid w:val="00E367C8"/>
    <w:rsid w:val="00E370A7"/>
    <w:rsid w:val="00E37538"/>
    <w:rsid w:val="00E37607"/>
    <w:rsid w:val="00E37F4B"/>
    <w:rsid w:val="00E417B6"/>
    <w:rsid w:val="00E4257B"/>
    <w:rsid w:val="00E42810"/>
    <w:rsid w:val="00E428C5"/>
    <w:rsid w:val="00E4327E"/>
    <w:rsid w:val="00E43490"/>
    <w:rsid w:val="00E4477E"/>
    <w:rsid w:val="00E44BC2"/>
    <w:rsid w:val="00E44F5A"/>
    <w:rsid w:val="00E458C5"/>
    <w:rsid w:val="00E46093"/>
    <w:rsid w:val="00E469C6"/>
    <w:rsid w:val="00E46F49"/>
    <w:rsid w:val="00E47172"/>
    <w:rsid w:val="00E47223"/>
    <w:rsid w:val="00E512F9"/>
    <w:rsid w:val="00E51503"/>
    <w:rsid w:val="00E51914"/>
    <w:rsid w:val="00E51D9C"/>
    <w:rsid w:val="00E52033"/>
    <w:rsid w:val="00E538CD"/>
    <w:rsid w:val="00E53B24"/>
    <w:rsid w:val="00E53F1A"/>
    <w:rsid w:val="00E541FE"/>
    <w:rsid w:val="00E549E1"/>
    <w:rsid w:val="00E55295"/>
    <w:rsid w:val="00E55D7E"/>
    <w:rsid w:val="00E55DA6"/>
    <w:rsid w:val="00E55DF9"/>
    <w:rsid w:val="00E564EC"/>
    <w:rsid w:val="00E567C4"/>
    <w:rsid w:val="00E57424"/>
    <w:rsid w:val="00E602EE"/>
    <w:rsid w:val="00E60402"/>
    <w:rsid w:val="00E61449"/>
    <w:rsid w:val="00E615FA"/>
    <w:rsid w:val="00E62B13"/>
    <w:rsid w:val="00E62CEC"/>
    <w:rsid w:val="00E63C48"/>
    <w:rsid w:val="00E6419A"/>
    <w:rsid w:val="00E65384"/>
    <w:rsid w:val="00E66183"/>
    <w:rsid w:val="00E70865"/>
    <w:rsid w:val="00E72515"/>
    <w:rsid w:val="00E730C8"/>
    <w:rsid w:val="00E7313D"/>
    <w:rsid w:val="00E74A8D"/>
    <w:rsid w:val="00E800F9"/>
    <w:rsid w:val="00E805DC"/>
    <w:rsid w:val="00E82C6F"/>
    <w:rsid w:val="00E832CE"/>
    <w:rsid w:val="00E8353E"/>
    <w:rsid w:val="00E83B28"/>
    <w:rsid w:val="00E83BB7"/>
    <w:rsid w:val="00E84825"/>
    <w:rsid w:val="00E8575A"/>
    <w:rsid w:val="00E85AFA"/>
    <w:rsid w:val="00E8647B"/>
    <w:rsid w:val="00E86804"/>
    <w:rsid w:val="00E868DE"/>
    <w:rsid w:val="00E87512"/>
    <w:rsid w:val="00E8796E"/>
    <w:rsid w:val="00E87CE1"/>
    <w:rsid w:val="00E90B35"/>
    <w:rsid w:val="00E9105F"/>
    <w:rsid w:val="00E913FF"/>
    <w:rsid w:val="00E91BF8"/>
    <w:rsid w:val="00E91FBF"/>
    <w:rsid w:val="00E9200A"/>
    <w:rsid w:val="00E9253F"/>
    <w:rsid w:val="00E92DB8"/>
    <w:rsid w:val="00E935E7"/>
    <w:rsid w:val="00E9420E"/>
    <w:rsid w:val="00E94748"/>
    <w:rsid w:val="00E95D04"/>
    <w:rsid w:val="00EA00B6"/>
    <w:rsid w:val="00EA0306"/>
    <w:rsid w:val="00EA0418"/>
    <w:rsid w:val="00EA0C65"/>
    <w:rsid w:val="00EA10B1"/>
    <w:rsid w:val="00EA1D6D"/>
    <w:rsid w:val="00EA201D"/>
    <w:rsid w:val="00EA22C8"/>
    <w:rsid w:val="00EA28D6"/>
    <w:rsid w:val="00EA2F89"/>
    <w:rsid w:val="00EA3939"/>
    <w:rsid w:val="00EA3A6A"/>
    <w:rsid w:val="00EA3E4A"/>
    <w:rsid w:val="00EA42FE"/>
    <w:rsid w:val="00EA4406"/>
    <w:rsid w:val="00EA469D"/>
    <w:rsid w:val="00EA49CC"/>
    <w:rsid w:val="00EA58CC"/>
    <w:rsid w:val="00EA5BD3"/>
    <w:rsid w:val="00EA6933"/>
    <w:rsid w:val="00EA6E4C"/>
    <w:rsid w:val="00EA6F75"/>
    <w:rsid w:val="00EA71CA"/>
    <w:rsid w:val="00EA7206"/>
    <w:rsid w:val="00EB0230"/>
    <w:rsid w:val="00EB0480"/>
    <w:rsid w:val="00EB0A61"/>
    <w:rsid w:val="00EB1641"/>
    <w:rsid w:val="00EB16CE"/>
    <w:rsid w:val="00EB1991"/>
    <w:rsid w:val="00EB2F21"/>
    <w:rsid w:val="00EB37F7"/>
    <w:rsid w:val="00EB3A14"/>
    <w:rsid w:val="00EB3A15"/>
    <w:rsid w:val="00EB43A4"/>
    <w:rsid w:val="00EB54CD"/>
    <w:rsid w:val="00EB706E"/>
    <w:rsid w:val="00EB72B8"/>
    <w:rsid w:val="00EB72E7"/>
    <w:rsid w:val="00EC16F5"/>
    <w:rsid w:val="00EC177B"/>
    <w:rsid w:val="00EC17ED"/>
    <w:rsid w:val="00EC335F"/>
    <w:rsid w:val="00EC3919"/>
    <w:rsid w:val="00EC3B15"/>
    <w:rsid w:val="00EC3B69"/>
    <w:rsid w:val="00EC4016"/>
    <w:rsid w:val="00EC5AD1"/>
    <w:rsid w:val="00EC5DFA"/>
    <w:rsid w:val="00EC62B8"/>
    <w:rsid w:val="00EC62CD"/>
    <w:rsid w:val="00EC7F7A"/>
    <w:rsid w:val="00ED0F55"/>
    <w:rsid w:val="00ED12F6"/>
    <w:rsid w:val="00ED16E7"/>
    <w:rsid w:val="00ED1B5E"/>
    <w:rsid w:val="00ED1C2F"/>
    <w:rsid w:val="00ED2692"/>
    <w:rsid w:val="00ED2AF7"/>
    <w:rsid w:val="00ED38D8"/>
    <w:rsid w:val="00ED4A40"/>
    <w:rsid w:val="00ED51B2"/>
    <w:rsid w:val="00ED52D0"/>
    <w:rsid w:val="00ED5E43"/>
    <w:rsid w:val="00ED600D"/>
    <w:rsid w:val="00ED604F"/>
    <w:rsid w:val="00ED715D"/>
    <w:rsid w:val="00ED78C1"/>
    <w:rsid w:val="00ED7B9D"/>
    <w:rsid w:val="00EE030B"/>
    <w:rsid w:val="00EE0418"/>
    <w:rsid w:val="00EE0A55"/>
    <w:rsid w:val="00EE0C91"/>
    <w:rsid w:val="00EE0D0F"/>
    <w:rsid w:val="00EE1A68"/>
    <w:rsid w:val="00EE1BDF"/>
    <w:rsid w:val="00EE2643"/>
    <w:rsid w:val="00EE30B5"/>
    <w:rsid w:val="00EE4083"/>
    <w:rsid w:val="00EE4395"/>
    <w:rsid w:val="00EE445B"/>
    <w:rsid w:val="00EE49D4"/>
    <w:rsid w:val="00EE51FC"/>
    <w:rsid w:val="00EE5382"/>
    <w:rsid w:val="00EE5EB5"/>
    <w:rsid w:val="00EE6DDD"/>
    <w:rsid w:val="00EF06C7"/>
    <w:rsid w:val="00EF08B7"/>
    <w:rsid w:val="00EF0A1F"/>
    <w:rsid w:val="00EF11DA"/>
    <w:rsid w:val="00EF1B10"/>
    <w:rsid w:val="00EF1D32"/>
    <w:rsid w:val="00EF1F2D"/>
    <w:rsid w:val="00EF2086"/>
    <w:rsid w:val="00EF26DC"/>
    <w:rsid w:val="00EF326C"/>
    <w:rsid w:val="00EF35C0"/>
    <w:rsid w:val="00EF443A"/>
    <w:rsid w:val="00EF4D47"/>
    <w:rsid w:val="00EF5753"/>
    <w:rsid w:val="00EF64D1"/>
    <w:rsid w:val="00EF7B87"/>
    <w:rsid w:val="00F00453"/>
    <w:rsid w:val="00F01CF5"/>
    <w:rsid w:val="00F01EC4"/>
    <w:rsid w:val="00F02328"/>
    <w:rsid w:val="00F026DE"/>
    <w:rsid w:val="00F02981"/>
    <w:rsid w:val="00F0338B"/>
    <w:rsid w:val="00F06074"/>
    <w:rsid w:val="00F06505"/>
    <w:rsid w:val="00F06D68"/>
    <w:rsid w:val="00F070E6"/>
    <w:rsid w:val="00F07C45"/>
    <w:rsid w:val="00F07C7F"/>
    <w:rsid w:val="00F10ABF"/>
    <w:rsid w:val="00F12359"/>
    <w:rsid w:val="00F12961"/>
    <w:rsid w:val="00F12C36"/>
    <w:rsid w:val="00F12F9B"/>
    <w:rsid w:val="00F132CE"/>
    <w:rsid w:val="00F13719"/>
    <w:rsid w:val="00F139D3"/>
    <w:rsid w:val="00F13ADD"/>
    <w:rsid w:val="00F143BA"/>
    <w:rsid w:val="00F14A47"/>
    <w:rsid w:val="00F163E8"/>
    <w:rsid w:val="00F1729D"/>
    <w:rsid w:val="00F176C9"/>
    <w:rsid w:val="00F17E10"/>
    <w:rsid w:val="00F21355"/>
    <w:rsid w:val="00F2150F"/>
    <w:rsid w:val="00F2167E"/>
    <w:rsid w:val="00F22507"/>
    <w:rsid w:val="00F2306A"/>
    <w:rsid w:val="00F23444"/>
    <w:rsid w:val="00F23746"/>
    <w:rsid w:val="00F25362"/>
    <w:rsid w:val="00F25561"/>
    <w:rsid w:val="00F256F7"/>
    <w:rsid w:val="00F26294"/>
    <w:rsid w:val="00F26365"/>
    <w:rsid w:val="00F27532"/>
    <w:rsid w:val="00F27707"/>
    <w:rsid w:val="00F27917"/>
    <w:rsid w:val="00F27CC2"/>
    <w:rsid w:val="00F27E3A"/>
    <w:rsid w:val="00F30319"/>
    <w:rsid w:val="00F30900"/>
    <w:rsid w:val="00F30FC4"/>
    <w:rsid w:val="00F316DF"/>
    <w:rsid w:val="00F31A1A"/>
    <w:rsid w:val="00F3203F"/>
    <w:rsid w:val="00F32150"/>
    <w:rsid w:val="00F32BD2"/>
    <w:rsid w:val="00F32EC3"/>
    <w:rsid w:val="00F3331F"/>
    <w:rsid w:val="00F33BBD"/>
    <w:rsid w:val="00F33D7C"/>
    <w:rsid w:val="00F37107"/>
    <w:rsid w:val="00F375D6"/>
    <w:rsid w:val="00F40EC2"/>
    <w:rsid w:val="00F40EF3"/>
    <w:rsid w:val="00F4119F"/>
    <w:rsid w:val="00F4235E"/>
    <w:rsid w:val="00F424F2"/>
    <w:rsid w:val="00F43000"/>
    <w:rsid w:val="00F43154"/>
    <w:rsid w:val="00F43762"/>
    <w:rsid w:val="00F437B6"/>
    <w:rsid w:val="00F43C0E"/>
    <w:rsid w:val="00F452A6"/>
    <w:rsid w:val="00F456B8"/>
    <w:rsid w:val="00F45BF9"/>
    <w:rsid w:val="00F4635D"/>
    <w:rsid w:val="00F47268"/>
    <w:rsid w:val="00F47A22"/>
    <w:rsid w:val="00F47C8B"/>
    <w:rsid w:val="00F51856"/>
    <w:rsid w:val="00F51A66"/>
    <w:rsid w:val="00F523B3"/>
    <w:rsid w:val="00F52B35"/>
    <w:rsid w:val="00F53284"/>
    <w:rsid w:val="00F539E9"/>
    <w:rsid w:val="00F53A96"/>
    <w:rsid w:val="00F54124"/>
    <w:rsid w:val="00F54445"/>
    <w:rsid w:val="00F54C7D"/>
    <w:rsid w:val="00F54F55"/>
    <w:rsid w:val="00F55E74"/>
    <w:rsid w:val="00F55F53"/>
    <w:rsid w:val="00F56577"/>
    <w:rsid w:val="00F567E0"/>
    <w:rsid w:val="00F57A18"/>
    <w:rsid w:val="00F57D07"/>
    <w:rsid w:val="00F60B89"/>
    <w:rsid w:val="00F60E76"/>
    <w:rsid w:val="00F616EE"/>
    <w:rsid w:val="00F61EF0"/>
    <w:rsid w:val="00F6271F"/>
    <w:rsid w:val="00F63245"/>
    <w:rsid w:val="00F63F1F"/>
    <w:rsid w:val="00F6404C"/>
    <w:rsid w:val="00F64418"/>
    <w:rsid w:val="00F649AD"/>
    <w:rsid w:val="00F64D46"/>
    <w:rsid w:val="00F64F93"/>
    <w:rsid w:val="00F66D1B"/>
    <w:rsid w:val="00F67266"/>
    <w:rsid w:val="00F67D67"/>
    <w:rsid w:val="00F7201A"/>
    <w:rsid w:val="00F720D6"/>
    <w:rsid w:val="00F723E3"/>
    <w:rsid w:val="00F723E5"/>
    <w:rsid w:val="00F72472"/>
    <w:rsid w:val="00F72721"/>
    <w:rsid w:val="00F72F90"/>
    <w:rsid w:val="00F73F79"/>
    <w:rsid w:val="00F742E4"/>
    <w:rsid w:val="00F74DC3"/>
    <w:rsid w:val="00F751A1"/>
    <w:rsid w:val="00F751E8"/>
    <w:rsid w:val="00F75DA4"/>
    <w:rsid w:val="00F76512"/>
    <w:rsid w:val="00F76A70"/>
    <w:rsid w:val="00F7714B"/>
    <w:rsid w:val="00F7717D"/>
    <w:rsid w:val="00F778AE"/>
    <w:rsid w:val="00F77B57"/>
    <w:rsid w:val="00F77F9D"/>
    <w:rsid w:val="00F77FDE"/>
    <w:rsid w:val="00F80704"/>
    <w:rsid w:val="00F80BE0"/>
    <w:rsid w:val="00F8105B"/>
    <w:rsid w:val="00F8198C"/>
    <w:rsid w:val="00F819D2"/>
    <w:rsid w:val="00F81E1B"/>
    <w:rsid w:val="00F81FEB"/>
    <w:rsid w:val="00F82F9D"/>
    <w:rsid w:val="00F830E8"/>
    <w:rsid w:val="00F832EE"/>
    <w:rsid w:val="00F83467"/>
    <w:rsid w:val="00F83A6C"/>
    <w:rsid w:val="00F83B61"/>
    <w:rsid w:val="00F847EB"/>
    <w:rsid w:val="00F84E94"/>
    <w:rsid w:val="00F8511B"/>
    <w:rsid w:val="00F85528"/>
    <w:rsid w:val="00F8552B"/>
    <w:rsid w:val="00F8563A"/>
    <w:rsid w:val="00F85719"/>
    <w:rsid w:val="00F8580C"/>
    <w:rsid w:val="00F871BB"/>
    <w:rsid w:val="00F87739"/>
    <w:rsid w:val="00F91120"/>
    <w:rsid w:val="00F918CB"/>
    <w:rsid w:val="00F91A84"/>
    <w:rsid w:val="00F91F44"/>
    <w:rsid w:val="00F92A9E"/>
    <w:rsid w:val="00F93402"/>
    <w:rsid w:val="00F93C51"/>
    <w:rsid w:val="00F954C8"/>
    <w:rsid w:val="00F95C4C"/>
    <w:rsid w:val="00F96628"/>
    <w:rsid w:val="00F96983"/>
    <w:rsid w:val="00F96EAF"/>
    <w:rsid w:val="00F97B3A"/>
    <w:rsid w:val="00FA09A2"/>
    <w:rsid w:val="00FA0ACD"/>
    <w:rsid w:val="00FA146C"/>
    <w:rsid w:val="00FA1A63"/>
    <w:rsid w:val="00FA1DF4"/>
    <w:rsid w:val="00FA2072"/>
    <w:rsid w:val="00FA242E"/>
    <w:rsid w:val="00FA2CF6"/>
    <w:rsid w:val="00FA3844"/>
    <w:rsid w:val="00FA43BC"/>
    <w:rsid w:val="00FA4836"/>
    <w:rsid w:val="00FA5751"/>
    <w:rsid w:val="00FA60BD"/>
    <w:rsid w:val="00FA7897"/>
    <w:rsid w:val="00FB04DE"/>
    <w:rsid w:val="00FB1E5B"/>
    <w:rsid w:val="00FB2068"/>
    <w:rsid w:val="00FB2216"/>
    <w:rsid w:val="00FB2862"/>
    <w:rsid w:val="00FB2B3D"/>
    <w:rsid w:val="00FB33CE"/>
    <w:rsid w:val="00FB4DD6"/>
    <w:rsid w:val="00FB55D2"/>
    <w:rsid w:val="00FB5718"/>
    <w:rsid w:val="00FB58B7"/>
    <w:rsid w:val="00FB638D"/>
    <w:rsid w:val="00FB6A5F"/>
    <w:rsid w:val="00FC05C4"/>
    <w:rsid w:val="00FC0C8E"/>
    <w:rsid w:val="00FC0EAE"/>
    <w:rsid w:val="00FC19DC"/>
    <w:rsid w:val="00FC2799"/>
    <w:rsid w:val="00FC289D"/>
    <w:rsid w:val="00FC2AB2"/>
    <w:rsid w:val="00FC2F37"/>
    <w:rsid w:val="00FC3D0C"/>
    <w:rsid w:val="00FC4382"/>
    <w:rsid w:val="00FC43C9"/>
    <w:rsid w:val="00FC45F5"/>
    <w:rsid w:val="00FC4E4B"/>
    <w:rsid w:val="00FC52BC"/>
    <w:rsid w:val="00FC553B"/>
    <w:rsid w:val="00FC5DD3"/>
    <w:rsid w:val="00FC609B"/>
    <w:rsid w:val="00FC645B"/>
    <w:rsid w:val="00FC6906"/>
    <w:rsid w:val="00FC6A00"/>
    <w:rsid w:val="00FC709E"/>
    <w:rsid w:val="00FC75AD"/>
    <w:rsid w:val="00FD04F1"/>
    <w:rsid w:val="00FD06E6"/>
    <w:rsid w:val="00FD12EC"/>
    <w:rsid w:val="00FD1821"/>
    <w:rsid w:val="00FD196C"/>
    <w:rsid w:val="00FD1FA5"/>
    <w:rsid w:val="00FD1FDA"/>
    <w:rsid w:val="00FD2640"/>
    <w:rsid w:val="00FD2773"/>
    <w:rsid w:val="00FD2BE9"/>
    <w:rsid w:val="00FD395B"/>
    <w:rsid w:val="00FD39F6"/>
    <w:rsid w:val="00FD4468"/>
    <w:rsid w:val="00FD5427"/>
    <w:rsid w:val="00FD5C54"/>
    <w:rsid w:val="00FD5E35"/>
    <w:rsid w:val="00FD61E6"/>
    <w:rsid w:val="00FD6D0A"/>
    <w:rsid w:val="00FD711A"/>
    <w:rsid w:val="00FD7894"/>
    <w:rsid w:val="00FE01F9"/>
    <w:rsid w:val="00FE0288"/>
    <w:rsid w:val="00FE07A3"/>
    <w:rsid w:val="00FE164D"/>
    <w:rsid w:val="00FE1704"/>
    <w:rsid w:val="00FE1AE4"/>
    <w:rsid w:val="00FE1F4C"/>
    <w:rsid w:val="00FE236A"/>
    <w:rsid w:val="00FE44B7"/>
    <w:rsid w:val="00FE5006"/>
    <w:rsid w:val="00FE5279"/>
    <w:rsid w:val="00FE5A25"/>
    <w:rsid w:val="00FE6F63"/>
    <w:rsid w:val="00FE7757"/>
    <w:rsid w:val="00FE7C64"/>
    <w:rsid w:val="00FF07EF"/>
    <w:rsid w:val="00FF11B2"/>
    <w:rsid w:val="00FF15D7"/>
    <w:rsid w:val="00FF22DE"/>
    <w:rsid w:val="00FF35BD"/>
    <w:rsid w:val="00FF5366"/>
    <w:rsid w:val="00FF59EF"/>
    <w:rsid w:val="00FF6143"/>
    <w:rsid w:val="00FF61BE"/>
    <w:rsid w:val="00FF66F9"/>
    <w:rsid w:val="0250E38C"/>
    <w:rsid w:val="0391EF9B"/>
    <w:rsid w:val="04891E54"/>
    <w:rsid w:val="04D6A866"/>
    <w:rsid w:val="054385B3"/>
    <w:rsid w:val="06212F5B"/>
    <w:rsid w:val="067ACD85"/>
    <w:rsid w:val="0794BB7D"/>
    <w:rsid w:val="09644EF8"/>
    <w:rsid w:val="0B470C11"/>
    <w:rsid w:val="0CB8324F"/>
    <w:rsid w:val="0CC7C341"/>
    <w:rsid w:val="0D3D81FC"/>
    <w:rsid w:val="0DA61B24"/>
    <w:rsid w:val="0DB51B3C"/>
    <w:rsid w:val="0E39434C"/>
    <w:rsid w:val="0FD514D5"/>
    <w:rsid w:val="11099E02"/>
    <w:rsid w:val="116B1827"/>
    <w:rsid w:val="1618246D"/>
    <w:rsid w:val="16716F2F"/>
    <w:rsid w:val="199FB68A"/>
    <w:rsid w:val="1A341C03"/>
    <w:rsid w:val="1A458469"/>
    <w:rsid w:val="1AB936A9"/>
    <w:rsid w:val="1BC777FC"/>
    <w:rsid w:val="1E219B8D"/>
    <w:rsid w:val="1F2809E6"/>
    <w:rsid w:val="1F6BF3E1"/>
    <w:rsid w:val="1FE1BAAC"/>
    <w:rsid w:val="201D7B95"/>
    <w:rsid w:val="20AA3A26"/>
    <w:rsid w:val="20BFF33E"/>
    <w:rsid w:val="20CAC1AF"/>
    <w:rsid w:val="220CBB35"/>
    <w:rsid w:val="24DA8890"/>
    <w:rsid w:val="27241B84"/>
    <w:rsid w:val="27CB60BE"/>
    <w:rsid w:val="28FA804D"/>
    <w:rsid w:val="292A8EF4"/>
    <w:rsid w:val="293C86CB"/>
    <w:rsid w:val="29B79D20"/>
    <w:rsid w:val="2C2003F4"/>
    <w:rsid w:val="2DFF906A"/>
    <w:rsid w:val="3169B8C1"/>
    <w:rsid w:val="3262ED2D"/>
    <w:rsid w:val="33AC0724"/>
    <w:rsid w:val="348F11F5"/>
    <w:rsid w:val="368EF3D4"/>
    <w:rsid w:val="36AE6734"/>
    <w:rsid w:val="39ADD8AD"/>
    <w:rsid w:val="39CEA601"/>
    <w:rsid w:val="3A50EA10"/>
    <w:rsid w:val="3A900CF2"/>
    <w:rsid w:val="3A909E9F"/>
    <w:rsid w:val="3ACE3D7E"/>
    <w:rsid w:val="3B45C810"/>
    <w:rsid w:val="3BE59F7F"/>
    <w:rsid w:val="3BEB5578"/>
    <w:rsid w:val="3C203F85"/>
    <w:rsid w:val="3D270056"/>
    <w:rsid w:val="3E3699A4"/>
    <w:rsid w:val="3E4CC950"/>
    <w:rsid w:val="3F759FFE"/>
    <w:rsid w:val="3FA0CE1C"/>
    <w:rsid w:val="407DA788"/>
    <w:rsid w:val="40CC42CC"/>
    <w:rsid w:val="4179ADF1"/>
    <w:rsid w:val="418578EC"/>
    <w:rsid w:val="42E2FDB0"/>
    <w:rsid w:val="43EA4F5C"/>
    <w:rsid w:val="45B50DB8"/>
    <w:rsid w:val="46DD013F"/>
    <w:rsid w:val="478C0755"/>
    <w:rsid w:val="49BB3216"/>
    <w:rsid w:val="49FF3AC1"/>
    <w:rsid w:val="4A1D5393"/>
    <w:rsid w:val="4A713714"/>
    <w:rsid w:val="4C7DB9F3"/>
    <w:rsid w:val="4E781A5B"/>
    <w:rsid w:val="4F19A8BA"/>
    <w:rsid w:val="507B9158"/>
    <w:rsid w:val="511A33D6"/>
    <w:rsid w:val="51993646"/>
    <w:rsid w:val="575A8CA7"/>
    <w:rsid w:val="575D1B80"/>
    <w:rsid w:val="58D1A17A"/>
    <w:rsid w:val="5AD92F3D"/>
    <w:rsid w:val="5AFAB394"/>
    <w:rsid w:val="5B386CD4"/>
    <w:rsid w:val="5E9A5CBA"/>
    <w:rsid w:val="5F119BF2"/>
    <w:rsid w:val="5F97EB2B"/>
    <w:rsid w:val="5FB7D740"/>
    <w:rsid w:val="610F482A"/>
    <w:rsid w:val="61A9D709"/>
    <w:rsid w:val="647E7785"/>
    <w:rsid w:val="6530B426"/>
    <w:rsid w:val="6577E819"/>
    <w:rsid w:val="65919DF0"/>
    <w:rsid w:val="66808192"/>
    <w:rsid w:val="681FDE53"/>
    <w:rsid w:val="68211FA3"/>
    <w:rsid w:val="6873CDBD"/>
    <w:rsid w:val="6A63B5A5"/>
    <w:rsid w:val="6A945105"/>
    <w:rsid w:val="6AA0435C"/>
    <w:rsid w:val="6C5095FC"/>
    <w:rsid w:val="6CACAC0E"/>
    <w:rsid w:val="6D1AAF08"/>
    <w:rsid w:val="6DBE7247"/>
    <w:rsid w:val="6E821BA8"/>
    <w:rsid w:val="71F9646F"/>
    <w:rsid w:val="7262F7E6"/>
    <w:rsid w:val="75BDB7DC"/>
    <w:rsid w:val="75C7DA0E"/>
    <w:rsid w:val="76185817"/>
    <w:rsid w:val="791AE0A1"/>
    <w:rsid w:val="7A0D7944"/>
    <w:rsid w:val="7AD27661"/>
    <w:rsid w:val="7AF12AB5"/>
    <w:rsid w:val="7B4D821D"/>
    <w:rsid w:val="7C4920B2"/>
    <w:rsid w:val="7DB787F4"/>
    <w:rsid w:val="7E9FB0D3"/>
    <w:rsid w:val="7F493B95"/>
    <w:rsid w:val="7FE17B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E8B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8D21A7"/>
    <w:pPr>
      <w:keepNext/>
      <w:keepLines/>
      <w:spacing w:before="40" w:after="0"/>
      <w:outlineLvl w:val="5"/>
    </w:pPr>
    <w:rPr>
      <w:rFonts w:asciiTheme="majorHAnsi" w:eastAsiaTheme="majorEastAsia" w:hAnsiTheme="majorHAnsi" w:cstheme="majorBidi"/>
      <w:color w:val="003B6B" w:themeColor="accent1" w:themeShade="7F"/>
    </w:rPr>
  </w:style>
  <w:style w:type="paragraph" w:styleId="Heading7">
    <w:name w:val="heading 7"/>
    <w:basedOn w:val="Normal"/>
    <w:next w:val="Normal"/>
    <w:link w:val="Heading7Char"/>
    <w:uiPriority w:val="9"/>
    <w:unhideWhenUsed/>
    <w:qFormat/>
    <w:rsid w:val="00B351C4"/>
    <w:pPr>
      <w:keepNext/>
      <w:keepLines/>
      <w:spacing w:before="40" w:after="0"/>
      <w:outlineLvl w:val="6"/>
    </w:pPr>
    <w:rPr>
      <w:rFonts w:asciiTheme="majorHAnsi" w:eastAsiaTheme="majorEastAsia" w:hAnsiTheme="majorHAnsi" w:cstheme="majorBidi"/>
      <w:i/>
      <w:iCs/>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8012BB"/>
    <w:pPr>
      <w:spacing w:before="120" w:after="0"/>
      <w:ind w:left="200"/>
    </w:pPr>
    <w:rPr>
      <w:rFonts w:asciiTheme="minorHAnsi" w:hAnsiTheme="minorHAnsi" w:cstheme="minorHAnsi"/>
      <w:i/>
      <w:iCs/>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InstructionStepHeading">
    <w:name w:val="Instruction Step Heading"/>
    <w:basedOn w:val="Heading2"/>
    <w:next w:val="Normal"/>
    <w:qFormat/>
    <w:rsid w:val="00861C48"/>
    <w:pPr>
      <w:spacing w:before="40" w:line="240" w:lineRule="auto"/>
    </w:pPr>
    <w:rPr>
      <w:rFonts w:asciiTheme="majorHAnsi" w:hAnsiTheme="majorHAnsi" w:cstheme="majorBidi"/>
      <w:b/>
      <w:color w:val="6F3F6F"/>
      <w:sz w:val="26"/>
      <w:szCs w:val="26"/>
    </w:rPr>
  </w:style>
  <w:style w:type="character" w:customStyle="1" w:styleId="Keyword">
    <w:name w:val="Keyword"/>
    <w:basedOn w:val="DefaultParagraphFont"/>
    <w:uiPriority w:val="1"/>
    <w:qFormat/>
    <w:rsid w:val="00861C48"/>
    <w:rPr>
      <w:b/>
      <w:color w:val="auto"/>
      <w:bdr w:val="none" w:sz="0" w:space="0" w:color="auto"/>
      <w:shd w:val="clear" w:color="auto" w:fill="F2F2F2" w:themeFill="background1" w:themeFillShade="F2"/>
    </w:rPr>
  </w:style>
  <w:style w:type="table" w:styleId="ListTable3">
    <w:name w:val="List Table 3"/>
    <w:basedOn w:val="TableNormal"/>
    <w:uiPriority w:val="48"/>
    <w:rsid w:val="00861C48"/>
    <w:pPr>
      <w:spacing w:after="0" w:line="240" w:lineRule="auto"/>
    </w:pPr>
    <w:tblPr>
      <w:tblStyleRowBandSize w:val="1"/>
      <w:tblStyleColBandSize w:val="1"/>
      <w:tblBorders>
        <w:top w:val="single" w:sz="4" w:space="0" w:color="353535" w:themeColor="text1"/>
        <w:left w:val="single" w:sz="4" w:space="0" w:color="353535" w:themeColor="text1"/>
        <w:bottom w:val="single" w:sz="4" w:space="0" w:color="353535" w:themeColor="text1"/>
        <w:right w:val="single" w:sz="4" w:space="0" w:color="353535" w:themeColor="text1"/>
      </w:tblBorders>
    </w:tblPr>
    <w:tblStylePr w:type="firstRow">
      <w:rPr>
        <w:b/>
        <w:bCs/>
        <w:color w:val="FFFFFF" w:themeColor="background1"/>
      </w:rPr>
      <w:tblPr/>
      <w:tcPr>
        <w:shd w:val="clear" w:color="auto" w:fill="353535" w:themeFill="text1"/>
      </w:tcPr>
    </w:tblStylePr>
    <w:tblStylePr w:type="lastRow">
      <w:rPr>
        <w:b/>
        <w:bCs/>
      </w:rPr>
      <w:tblPr/>
      <w:tcPr>
        <w:tcBorders>
          <w:top w:val="double" w:sz="4" w:space="0" w:color="3535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535" w:themeColor="text1"/>
          <w:right w:val="single" w:sz="4" w:space="0" w:color="353535" w:themeColor="text1"/>
        </w:tcBorders>
      </w:tcPr>
    </w:tblStylePr>
    <w:tblStylePr w:type="band1Horz">
      <w:tblPr/>
      <w:tcPr>
        <w:tcBorders>
          <w:top w:val="single" w:sz="4" w:space="0" w:color="353535" w:themeColor="text1"/>
          <w:bottom w:val="single" w:sz="4" w:space="0" w:color="3535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535" w:themeColor="text1"/>
          <w:left w:val="nil"/>
        </w:tcBorders>
      </w:tcPr>
    </w:tblStylePr>
    <w:tblStylePr w:type="swCell">
      <w:tblPr/>
      <w:tcPr>
        <w:tcBorders>
          <w:top w:val="double" w:sz="4" w:space="0" w:color="353535" w:themeColor="text1"/>
          <w:right w:val="nil"/>
        </w:tcBorders>
      </w:tcPr>
    </w:tblStylePr>
  </w:style>
  <w:style w:type="character" w:customStyle="1" w:styleId="ExcelExpression">
    <w:name w:val="ExcelExpression"/>
    <w:basedOn w:val="DefaultParagraphFont"/>
    <w:uiPriority w:val="1"/>
    <w:qFormat/>
    <w:rsid w:val="00973E96"/>
    <w:rPr>
      <w:rFonts w:ascii="Consolas" w:hAnsi="Consolas"/>
      <w:noProof/>
      <w:color w:val="272727" w:themeColor="text1" w:themeShade="BF"/>
    </w:rPr>
  </w:style>
  <w:style w:type="character" w:styleId="UnresolvedMention">
    <w:name w:val="Unresolved Mention"/>
    <w:basedOn w:val="DefaultParagraphFont"/>
    <w:uiPriority w:val="99"/>
    <w:semiHidden/>
    <w:unhideWhenUsed/>
    <w:rsid w:val="009613ED"/>
    <w:rPr>
      <w:color w:val="808080"/>
      <w:shd w:val="clear" w:color="auto" w:fill="E6E6E6"/>
    </w:rPr>
  </w:style>
  <w:style w:type="character" w:customStyle="1" w:styleId="Heading6Char">
    <w:name w:val="Heading 6 Char"/>
    <w:basedOn w:val="DefaultParagraphFont"/>
    <w:link w:val="Heading6"/>
    <w:uiPriority w:val="9"/>
    <w:rsid w:val="008D21A7"/>
    <w:rPr>
      <w:rFonts w:asciiTheme="majorHAnsi" w:eastAsiaTheme="majorEastAsia" w:hAnsiTheme="majorHAnsi" w:cstheme="majorBidi"/>
      <w:color w:val="003B6B" w:themeColor="accent1" w:themeShade="7F"/>
      <w:sz w:val="20"/>
    </w:rPr>
  </w:style>
  <w:style w:type="character" w:customStyle="1" w:styleId="apple-converted-space">
    <w:name w:val="apple-converted-space"/>
    <w:basedOn w:val="DefaultParagraphFont"/>
    <w:rsid w:val="000767EC"/>
  </w:style>
  <w:style w:type="paragraph" w:customStyle="1" w:styleId="Bodycopy">
    <w:name w:val="Body copy"/>
    <w:link w:val="BodycopyChar"/>
    <w:qFormat/>
    <w:rsid w:val="00CD6D5A"/>
    <w:pPr>
      <w:spacing w:after="240" w:line="270" w:lineRule="atLeast"/>
    </w:pPr>
    <w:rPr>
      <w:rFonts w:ascii="Segoe Pro" w:eastAsia="Times New Roman" w:hAnsi="Segoe Pro" w:cs="Times New Roman"/>
      <w:color w:val="353535" w:themeColor="text1"/>
      <w:szCs w:val="20"/>
    </w:rPr>
  </w:style>
  <w:style w:type="character" w:customStyle="1" w:styleId="BodycopyChar">
    <w:name w:val="Body copy Char"/>
    <w:basedOn w:val="DefaultParagraphFont"/>
    <w:link w:val="Bodycopy"/>
    <w:rsid w:val="00CD6D5A"/>
    <w:rPr>
      <w:rFonts w:ascii="Segoe Pro" w:eastAsia="Times New Roman" w:hAnsi="Segoe Pro" w:cs="Times New Roman"/>
      <w:color w:val="353535" w:themeColor="text1"/>
      <w:szCs w:val="20"/>
    </w:rPr>
  </w:style>
  <w:style w:type="paragraph" w:customStyle="1" w:styleId="Introductoryparagraph">
    <w:name w:val="Introductory paragraph"/>
    <w:basedOn w:val="Bodycopy"/>
    <w:next w:val="Bodycopy"/>
    <w:uiPriority w:val="4"/>
    <w:semiHidden/>
    <w:qFormat/>
    <w:rsid w:val="00CD6D5A"/>
    <w:rPr>
      <w:rFonts w:ascii="Segoe Pro Semibold" w:hAnsi="Segoe Pro Semibold"/>
      <w:color w:val="EAEAEA" w:themeColor="background2"/>
    </w:rPr>
  </w:style>
  <w:style w:type="paragraph" w:styleId="NoSpacing">
    <w:name w:val="No Spacing"/>
    <w:uiPriority w:val="1"/>
    <w:qFormat/>
    <w:rsid w:val="00CD6D5A"/>
    <w:pPr>
      <w:spacing w:after="0" w:line="240" w:lineRule="auto"/>
    </w:pPr>
    <w:rPr>
      <w:rFonts w:eastAsiaTheme="minorEastAsia"/>
    </w:rPr>
  </w:style>
  <w:style w:type="character" w:customStyle="1" w:styleId="Heading7Char">
    <w:name w:val="Heading 7 Char"/>
    <w:basedOn w:val="DefaultParagraphFont"/>
    <w:link w:val="Heading7"/>
    <w:uiPriority w:val="9"/>
    <w:rsid w:val="00B351C4"/>
    <w:rPr>
      <w:rFonts w:asciiTheme="majorHAnsi" w:eastAsiaTheme="majorEastAsia" w:hAnsiTheme="majorHAnsi" w:cstheme="majorBidi"/>
      <w:i/>
      <w:iCs/>
      <w:color w:val="003B6B" w:themeColor="accent1" w:themeShade="7F"/>
      <w:sz w:val="20"/>
    </w:rPr>
  </w:style>
  <w:style w:type="paragraph" w:customStyle="1" w:styleId="paragraph">
    <w:name w:val="paragraph"/>
    <w:basedOn w:val="Normal"/>
    <w:rsid w:val="00554F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554F33"/>
  </w:style>
  <w:style w:type="character" w:styleId="IntenseEmphasis">
    <w:name w:val="Intense Emphasis"/>
    <w:basedOn w:val="DefaultParagraphFont"/>
    <w:uiPriority w:val="21"/>
    <w:qFormat/>
    <w:rsid w:val="00F27532"/>
    <w:rPr>
      <w:i/>
      <w:iCs/>
      <w:color w:val="0078D7" w:themeColor="accent1"/>
    </w:rPr>
  </w:style>
  <w:style w:type="table" w:styleId="ListTable3-Accent2">
    <w:name w:val="List Table 3 Accent 2"/>
    <w:basedOn w:val="TableNormal"/>
    <w:uiPriority w:val="48"/>
    <w:rsid w:val="0084128F"/>
    <w:pPr>
      <w:spacing w:after="0" w:line="240" w:lineRule="auto"/>
    </w:pPr>
    <w:tblPr>
      <w:tblStyleRowBandSize w:val="1"/>
      <w:tblStyleColBandSize w:val="1"/>
      <w:tblBorders>
        <w:top w:val="single" w:sz="4" w:space="0" w:color="002050" w:themeColor="accent2"/>
        <w:left w:val="single" w:sz="4" w:space="0" w:color="002050" w:themeColor="accent2"/>
        <w:bottom w:val="single" w:sz="4" w:space="0" w:color="002050" w:themeColor="accent2"/>
        <w:right w:val="single" w:sz="4" w:space="0" w:color="002050" w:themeColor="accent2"/>
      </w:tblBorders>
    </w:tblPr>
    <w:tblStylePr w:type="firstRow">
      <w:rPr>
        <w:b/>
        <w:bCs/>
        <w:color w:val="FFFFFF" w:themeColor="background1"/>
      </w:rPr>
      <w:tblPr/>
      <w:tcPr>
        <w:shd w:val="clear" w:color="auto" w:fill="002050" w:themeFill="accent2"/>
      </w:tcPr>
    </w:tblStylePr>
    <w:tblStylePr w:type="lastRow">
      <w:rPr>
        <w:b/>
        <w:bCs/>
      </w:rPr>
      <w:tblPr/>
      <w:tcPr>
        <w:tcBorders>
          <w:top w:val="double" w:sz="4" w:space="0" w:color="00205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050" w:themeColor="accent2"/>
          <w:right w:val="single" w:sz="4" w:space="0" w:color="002050" w:themeColor="accent2"/>
        </w:tcBorders>
      </w:tcPr>
    </w:tblStylePr>
    <w:tblStylePr w:type="band1Horz">
      <w:tblPr/>
      <w:tcPr>
        <w:tcBorders>
          <w:top w:val="single" w:sz="4" w:space="0" w:color="002050" w:themeColor="accent2"/>
          <w:bottom w:val="single" w:sz="4" w:space="0" w:color="00205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50" w:themeColor="accent2"/>
          <w:left w:val="nil"/>
        </w:tcBorders>
      </w:tcPr>
    </w:tblStylePr>
    <w:tblStylePr w:type="swCell">
      <w:tblPr/>
      <w:tcPr>
        <w:tcBorders>
          <w:top w:val="double" w:sz="4" w:space="0" w:color="002050" w:themeColor="accent2"/>
          <w:right w:val="nil"/>
        </w:tcBorders>
      </w:tcPr>
    </w:tblStylePr>
  </w:style>
  <w:style w:type="table" w:styleId="ListTable3-Accent1">
    <w:name w:val="List Table 3 Accent 1"/>
    <w:basedOn w:val="TableNormal"/>
    <w:uiPriority w:val="48"/>
    <w:rsid w:val="0084128F"/>
    <w:pPr>
      <w:spacing w:after="0" w:line="240" w:lineRule="auto"/>
    </w:pPr>
    <w:tblPr>
      <w:tblStyleRowBandSize w:val="1"/>
      <w:tblStyleColBandSize w:val="1"/>
      <w:tblBorders>
        <w:top w:val="single" w:sz="4" w:space="0" w:color="0078D7" w:themeColor="accent1"/>
        <w:left w:val="single" w:sz="4" w:space="0" w:color="0078D7" w:themeColor="accent1"/>
        <w:bottom w:val="single" w:sz="4" w:space="0" w:color="0078D7" w:themeColor="accent1"/>
        <w:right w:val="single" w:sz="4" w:space="0" w:color="0078D7" w:themeColor="accent1"/>
      </w:tblBorders>
    </w:tblPr>
    <w:tblStylePr w:type="firstRow">
      <w:rPr>
        <w:b/>
        <w:bCs/>
        <w:color w:val="FFFFFF" w:themeColor="background1"/>
      </w:rPr>
      <w:tblPr/>
      <w:tcPr>
        <w:shd w:val="clear" w:color="auto" w:fill="0078D7" w:themeFill="accent1"/>
      </w:tcPr>
    </w:tblStylePr>
    <w:tblStylePr w:type="lastRow">
      <w:rPr>
        <w:b/>
        <w:bCs/>
      </w:rPr>
      <w:tblPr/>
      <w:tcPr>
        <w:tcBorders>
          <w:top w:val="double" w:sz="4" w:space="0" w:color="0078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8D7" w:themeColor="accent1"/>
          <w:right w:val="single" w:sz="4" w:space="0" w:color="0078D7" w:themeColor="accent1"/>
        </w:tcBorders>
      </w:tcPr>
    </w:tblStylePr>
    <w:tblStylePr w:type="band1Horz">
      <w:tblPr/>
      <w:tcPr>
        <w:tcBorders>
          <w:top w:val="single" w:sz="4" w:space="0" w:color="0078D7" w:themeColor="accent1"/>
          <w:bottom w:val="single" w:sz="4" w:space="0" w:color="0078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8D7" w:themeColor="accent1"/>
          <w:left w:val="nil"/>
        </w:tcBorders>
      </w:tcPr>
    </w:tblStylePr>
    <w:tblStylePr w:type="swCell">
      <w:tblPr/>
      <w:tcPr>
        <w:tcBorders>
          <w:top w:val="double" w:sz="4" w:space="0" w:color="0078D7" w:themeColor="accent1"/>
          <w:right w:val="nil"/>
        </w:tcBorders>
      </w:tcPr>
    </w:tblStylePr>
  </w:style>
  <w:style w:type="character" w:styleId="SubtleEmphasis">
    <w:name w:val="Subtle Emphasis"/>
    <w:basedOn w:val="DefaultParagraphFont"/>
    <w:uiPriority w:val="19"/>
    <w:qFormat/>
    <w:rsid w:val="00C805B6"/>
    <w:rPr>
      <w:i/>
      <w:iCs/>
      <w:color w:val="676767"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61604618">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14853726">
      <w:bodyDiv w:val="1"/>
      <w:marLeft w:val="0"/>
      <w:marRight w:val="0"/>
      <w:marTop w:val="0"/>
      <w:marBottom w:val="0"/>
      <w:divBdr>
        <w:top w:val="none" w:sz="0" w:space="0" w:color="auto"/>
        <w:left w:val="none" w:sz="0" w:space="0" w:color="auto"/>
        <w:bottom w:val="none" w:sz="0" w:space="0" w:color="auto"/>
        <w:right w:val="none" w:sz="0" w:space="0" w:color="auto"/>
      </w:divBdr>
      <w:divsChild>
        <w:div w:id="938874111">
          <w:marLeft w:val="706"/>
          <w:marRight w:val="0"/>
          <w:marTop w:val="77"/>
          <w:marBottom w:val="0"/>
          <w:divBdr>
            <w:top w:val="none" w:sz="0" w:space="0" w:color="auto"/>
            <w:left w:val="none" w:sz="0" w:space="0" w:color="auto"/>
            <w:bottom w:val="none" w:sz="0" w:space="0" w:color="auto"/>
            <w:right w:val="none" w:sz="0" w:space="0" w:color="auto"/>
          </w:divBdr>
        </w:div>
      </w:divsChild>
    </w:div>
    <w:div w:id="271978828">
      <w:bodyDiv w:val="1"/>
      <w:marLeft w:val="0"/>
      <w:marRight w:val="0"/>
      <w:marTop w:val="0"/>
      <w:marBottom w:val="0"/>
      <w:divBdr>
        <w:top w:val="none" w:sz="0" w:space="0" w:color="auto"/>
        <w:left w:val="none" w:sz="0" w:space="0" w:color="auto"/>
        <w:bottom w:val="none" w:sz="0" w:space="0" w:color="auto"/>
        <w:right w:val="none" w:sz="0" w:space="0" w:color="auto"/>
      </w:divBdr>
    </w:div>
    <w:div w:id="281033294">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11334952">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1776001">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77323361">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6614128">
      <w:bodyDiv w:val="1"/>
      <w:marLeft w:val="0"/>
      <w:marRight w:val="0"/>
      <w:marTop w:val="0"/>
      <w:marBottom w:val="0"/>
      <w:divBdr>
        <w:top w:val="none" w:sz="0" w:space="0" w:color="auto"/>
        <w:left w:val="none" w:sz="0" w:space="0" w:color="auto"/>
        <w:bottom w:val="none" w:sz="0" w:space="0" w:color="auto"/>
        <w:right w:val="none" w:sz="0" w:space="0" w:color="auto"/>
      </w:divBdr>
    </w:div>
    <w:div w:id="660739570">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678195109">
      <w:bodyDiv w:val="1"/>
      <w:marLeft w:val="0"/>
      <w:marRight w:val="0"/>
      <w:marTop w:val="0"/>
      <w:marBottom w:val="0"/>
      <w:divBdr>
        <w:top w:val="none" w:sz="0" w:space="0" w:color="auto"/>
        <w:left w:val="none" w:sz="0" w:space="0" w:color="auto"/>
        <w:bottom w:val="none" w:sz="0" w:space="0" w:color="auto"/>
        <w:right w:val="none" w:sz="0" w:space="0" w:color="auto"/>
      </w:divBdr>
      <w:divsChild>
        <w:div w:id="2045058304">
          <w:marLeft w:val="0"/>
          <w:marRight w:val="0"/>
          <w:marTop w:val="0"/>
          <w:marBottom w:val="0"/>
          <w:divBdr>
            <w:top w:val="none" w:sz="0" w:space="0" w:color="auto"/>
            <w:left w:val="none" w:sz="0" w:space="0" w:color="auto"/>
            <w:bottom w:val="none" w:sz="0" w:space="0" w:color="auto"/>
            <w:right w:val="none" w:sz="0" w:space="0" w:color="auto"/>
          </w:divBdr>
          <w:divsChild>
            <w:div w:id="893931412">
              <w:marLeft w:val="0"/>
              <w:marRight w:val="0"/>
              <w:marTop w:val="0"/>
              <w:marBottom w:val="0"/>
              <w:divBdr>
                <w:top w:val="none" w:sz="0" w:space="0" w:color="auto"/>
                <w:left w:val="none" w:sz="0" w:space="0" w:color="auto"/>
                <w:bottom w:val="none" w:sz="0" w:space="0" w:color="auto"/>
                <w:right w:val="none" w:sz="0" w:space="0" w:color="auto"/>
              </w:divBdr>
              <w:divsChild>
                <w:div w:id="887374030">
                  <w:marLeft w:val="0"/>
                  <w:marRight w:val="0"/>
                  <w:marTop w:val="0"/>
                  <w:marBottom w:val="0"/>
                  <w:divBdr>
                    <w:top w:val="none" w:sz="0" w:space="0" w:color="auto"/>
                    <w:left w:val="none" w:sz="0" w:space="0" w:color="auto"/>
                    <w:bottom w:val="none" w:sz="0" w:space="0" w:color="auto"/>
                    <w:right w:val="none" w:sz="0" w:space="0" w:color="auto"/>
                  </w:divBdr>
                  <w:divsChild>
                    <w:div w:id="2139638250">
                      <w:marLeft w:val="0"/>
                      <w:marRight w:val="0"/>
                      <w:marTop w:val="0"/>
                      <w:marBottom w:val="0"/>
                      <w:divBdr>
                        <w:top w:val="none" w:sz="0" w:space="0" w:color="auto"/>
                        <w:left w:val="none" w:sz="0" w:space="0" w:color="auto"/>
                        <w:bottom w:val="none" w:sz="0" w:space="0" w:color="auto"/>
                        <w:right w:val="none" w:sz="0" w:space="0" w:color="auto"/>
                      </w:divBdr>
                      <w:divsChild>
                        <w:div w:id="230310810">
                          <w:marLeft w:val="0"/>
                          <w:marRight w:val="0"/>
                          <w:marTop w:val="0"/>
                          <w:marBottom w:val="0"/>
                          <w:divBdr>
                            <w:top w:val="none" w:sz="0" w:space="0" w:color="auto"/>
                            <w:left w:val="none" w:sz="0" w:space="0" w:color="auto"/>
                            <w:bottom w:val="none" w:sz="0" w:space="0" w:color="auto"/>
                            <w:right w:val="none" w:sz="0" w:space="0" w:color="auto"/>
                          </w:divBdr>
                          <w:divsChild>
                            <w:div w:id="1083910694">
                              <w:marLeft w:val="0"/>
                              <w:marRight w:val="0"/>
                              <w:marTop w:val="0"/>
                              <w:marBottom w:val="0"/>
                              <w:divBdr>
                                <w:top w:val="none" w:sz="0" w:space="0" w:color="auto"/>
                                <w:left w:val="none" w:sz="0" w:space="0" w:color="auto"/>
                                <w:bottom w:val="none" w:sz="0" w:space="0" w:color="auto"/>
                                <w:right w:val="none" w:sz="0" w:space="0" w:color="auto"/>
                              </w:divBdr>
                              <w:divsChild>
                                <w:div w:id="1667200307">
                                  <w:marLeft w:val="0"/>
                                  <w:marRight w:val="0"/>
                                  <w:marTop w:val="0"/>
                                  <w:marBottom w:val="0"/>
                                  <w:divBdr>
                                    <w:top w:val="none" w:sz="0" w:space="0" w:color="auto"/>
                                    <w:left w:val="none" w:sz="0" w:space="0" w:color="auto"/>
                                    <w:bottom w:val="none" w:sz="0" w:space="0" w:color="auto"/>
                                    <w:right w:val="none" w:sz="0" w:space="0" w:color="auto"/>
                                  </w:divBdr>
                                  <w:divsChild>
                                    <w:div w:id="1314332116">
                                      <w:marLeft w:val="0"/>
                                      <w:marRight w:val="0"/>
                                      <w:marTop w:val="0"/>
                                      <w:marBottom w:val="0"/>
                                      <w:divBdr>
                                        <w:top w:val="none" w:sz="0" w:space="0" w:color="auto"/>
                                        <w:left w:val="none" w:sz="0" w:space="0" w:color="auto"/>
                                        <w:bottom w:val="none" w:sz="0" w:space="0" w:color="auto"/>
                                        <w:right w:val="none" w:sz="0" w:space="0" w:color="auto"/>
                                      </w:divBdr>
                                      <w:divsChild>
                                        <w:div w:id="686063056">
                                          <w:marLeft w:val="0"/>
                                          <w:marRight w:val="0"/>
                                          <w:marTop w:val="0"/>
                                          <w:marBottom w:val="0"/>
                                          <w:divBdr>
                                            <w:top w:val="none" w:sz="0" w:space="0" w:color="auto"/>
                                            <w:left w:val="none" w:sz="0" w:space="0" w:color="auto"/>
                                            <w:bottom w:val="none" w:sz="0" w:space="0" w:color="auto"/>
                                            <w:right w:val="none" w:sz="0" w:space="0" w:color="auto"/>
                                          </w:divBdr>
                                          <w:divsChild>
                                            <w:div w:id="1686908499">
                                              <w:marLeft w:val="0"/>
                                              <w:marRight w:val="0"/>
                                              <w:marTop w:val="0"/>
                                              <w:marBottom w:val="0"/>
                                              <w:divBdr>
                                                <w:top w:val="none" w:sz="0" w:space="0" w:color="auto"/>
                                                <w:left w:val="none" w:sz="0" w:space="0" w:color="auto"/>
                                                <w:bottom w:val="none" w:sz="0" w:space="0" w:color="auto"/>
                                                <w:right w:val="none" w:sz="0" w:space="0" w:color="auto"/>
                                              </w:divBdr>
                                              <w:divsChild>
                                                <w:div w:id="2001348887">
                                                  <w:marLeft w:val="0"/>
                                                  <w:marRight w:val="0"/>
                                                  <w:marTop w:val="0"/>
                                                  <w:marBottom w:val="0"/>
                                                  <w:divBdr>
                                                    <w:top w:val="none" w:sz="0" w:space="0" w:color="auto"/>
                                                    <w:left w:val="none" w:sz="0" w:space="0" w:color="auto"/>
                                                    <w:bottom w:val="none" w:sz="0" w:space="0" w:color="auto"/>
                                                    <w:right w:val="none" w:sz="0" w:space="0" w:color="auto"/>
                                                  </w:divBdr>
                                                  <w:divsChild>
                                                    <w:div w:id="1824006363">
                                                      <w:marLeft w:val="0"/>
                                                      <w:marRight w:val="0"/>
                                                      <w:marTop w:val="0"/>
                                                      <w:marBottom w:val="0"/>
                                                      <w:divBdr>
                                                        <w:top w:val="none" w:sz="0" w:space="0" w:color="auto"/>
                                                        <w:left w:val="none" w:sz="0" w:space="0" w:color="auto"/>
                                                        <w:bottom w:val="none" w:sz="0" w:space="0" w:color="auto"/>
                                                        <w:right w:val="none" w:sz="0" w:space="0" w:color="auto"/>
                                                      </w:divBdr>
                                                      <w:divsChild>
                                                        <w:div w:id="495805196">
                                                          <w:marLeft w:val="0"/>
                                                          <w:marRight w:val="0"/>
                                                          <w:marTop w:val="0"/>
                                                          <w:marBottom w:val="0"/>
                                                          <w:divBdr>
                                                            <w:top w:val="none" w:sz="0" w:space="0" w:color="auto"/>
                                                            <w:left w:val="none" w:sz="0" w:space="0" w:color="auto"/>
                                                            <w:bottom w:val="none" w:sz="0" w:space="0" w:color="auto"/>
                                                            <w:right w:val="none" w:sz="0" w:space="0" w:color="auto"/>
                                                          </w:divBdr>
                                                          <w:divsChild>
                                                            <w:div w:id="826630739">
                                                              <w:marLeft w:val="0"/>
                                                              <w:marRight w:val="0"/>
                                                              <w:marTop w:val="0"/>
                                                              <w:marBottom w:val="0"/>
                                                              <w:divBdr>
                                                                <w:top w:val="none" w:sz="0" w:space="0" w:color="auto"/>
                                                                <w:left w:val="none" w:sz="0" w:space="0" w:color="auto"/>
                                                                <w:bottom w:val="none" w:sz="0" w:space="0" w:color="auto"/>
                                                                <w:right w:val="none" w:sz="0" w:space="0" w:color="auto"/>
                                                              </w:divBdr>
                                                              <w:divsChild>
                                                                <w:div w:id="1169294064">
                                                                  <w:marLeft w:val="0"/>
                                                                  <w:marRight w:val="0"/>
                                                                  <w:marTop w:val="0"/>
                                                                  <w:marBottom w:val="0"/>
                                                                  <w:divBdr>
                                                                    <w:top w:val="none" w:sz="0" w:space="0" w:color="auto"/>
                                                                    <w:left w:val="none" w:sz="0" w:space="0" w:color="auto"/>
                                                                    <w:bottom w:val="none" w:sz="0" w:space="0" w:color="auto"/>
                                                                    <w:right w:val="none" w:sz="0" w:space="0" w:color="auto"/>
                                                                  </w:divBdr>
                                                                  <w:divsChild>
                                                                    <w:div w:id="1452894304">
                                                                      <w:marLeft w:val="0"/>
                                                                      <w:marRight w:val="0"/>
                                                                      <w:marTop w:val="0"/>
                                                                      <w:marBottom w:val="0"/>
                                                                      <w:divBdr>
                                                                        <w:top w:val="none" w:sz="0" w:space="0" w:color="auto"/>
                                                                        <w:left w:val="none" w:sz="0" w:space="0" w:color="auto"/>
                                                                        <w:bottom w:val="none" w:sz="0" w:space="0" w:color="auto"/>
                                                                        <w:right w:val="none" w:sz="0" w:space="0" w:color="auto"/>
                                                                      </w:divBdr>
                                                                      <w:divsChild>
                                                                        <w:div w:id="1009065521">
                                                                          <w:marLeft w:val="0"/>
                                                                          <w:marRight w:val="0"/>
                                                                          <w:marTop w:val="0"/>
                                                                          <w:marBottom w:val="0"/>
                                                                          <w:divBdr>
                                                                            <w:top w:val="none" w:sz="0" w:space="0" w:color="auto"/>
                                                                            <w:left w:val="none" w:sz="0" w:space="0" w:color="auto"/>
                                                                            <w:bottom w:val="none" w:sz="0" w:space="0" w:color="auto"/>
                                                                            <w:right w:val="none" w:sz="0" w:space="0" w:color="auto"/>
                                                                          </w:divBdr>
                                                                          <w:divsChild>
                                                                            <w:div w:id="539703742">
                                                                              <w:marLeft w:val="0"/>
                                                                              <w:marRight w:val="0"/>
                                                                              <w:marTop w:val="0"/>
                                                                              <w:marBottom w:val="0"/>
                                                                              <w:divBdr>
                                                                                <w:top w:val="none" w:sz="0" w:space="0" w:color="auto"/>
                                                                                <w:left w:val="none" w:sz="0" w:space="0" w:color="auto"/>
                                                                                <w:bottom w:val="none" w:sz="0" w:space="0" w:color="auto"/>
                                                                                <w:right w:val="none" w:sz="0" w:space="0" w:color="auto"/>
                                                                              </w:divBdr>
                                                                              <w:divsChild>
                                                                                <w:div w:id="1836147666">
                                                                                  <w:marLeft w:val="0"/>
                                                                                  <w:marRight w:val="0"/>
                                                                                  <w:marTop w:val="0"/>
                                                                                  <w:marBottom w:val="0"/>
                                                                                  <w:divBdr>
                                                                                    <w:top w:val="none" w:sz="0" w:space="0" w:color="auto"/>
                                                                                    <w:left w:val="none" w:sz="0" w:space="0" w:color="auto"/>
                                                                                    <w:bottom w:val="none" w:sz="0" w:space="0" w:color="auto"/>
                                                                                    <w:right w:val="none" w:sz="0" w:space="0" w:color="auto"/>
                                                                                  </w:divBdr>
                                                                                  <w:divsChild>
                                                                                    <w:div w:id="37121568">
                                                                                      <w:marLeft w:val="0"/>
                                                                                      <w:marRight w:val="0"/>
                                                                                      <w:marTop w:val="0"/>
                                                                                      <w:marBottom w:val="120"/>
                                                                                      <w:divBdr>
                                                                                        <w:top w:val="none" w:sz="0" w:space="0" w:color="auto"/>
                                                                                        <w:left w:val="none" w:sz="0" w:space="0" w:color="auto"/>
                                                                                        <w:bottom w:val="none" w:sz="0" w:space="0" w:color="auto"/>
                                                                                        <w:right w:val="none" w:sz="0" w:space="0" w:color="auto"/>
                                                                                      </w:divBdr>
                                                                                      <w:divsChild>
                                                                                        <w:div w:id="1938950742">
                                                                                          <w:marLeft w:val="0"/>
                                                                                          <w:marRight w:val="0"/>
                                                                                          <w:marTop w:val="0"/>
                                                                                          <w:marBottom w:val="0"/>
                                                                                          <w:divBdr>
                                                                                            <w:top w:val="none" w:sz="0" w:space="0" w:color="auto"/>
                                                                                            <w:left w:val="none" w:sz="0" w:space="0" w:color="auto"/>
                                                                                            <w:bottom w:val="none" w:sz="0" w:space="0" w:color="auto"/>
                                                                                            <w:right w:val="none" w:sz="0" w:space="0" w:color="auto"/>
                                                                                          </w:divBdr>
                                                                                          <w:divsChild>
                                                                                            <w:div w:id="77556912">
                                                                                              <w:marLeft w:val="0"/>
                                                                                              <w:marRight w:val="0"/>
                                                                                              <w:marTop w:val="0"/>
                                                                                              <w:marBottom w:val="0"/>
                                                                                              <w:divBdr>
                                                                                                <w:top w:val="none" w:sz="0" w:space="0" w:color="auto"/>
                                                                                                <w:left w:val="none" w:sz="0" w:space="0" w:color="auto"/>
                                                                                                <w:bottom w:val="none" w:sz="0" w:space="0" w:color="auto"/>
                                                                                                <w:right w:val="none" w:sz="0" w:space="0" w:color="auto"/>
                                                                                              </w:divBdr>
                                                                                            </w:div>
                                                                                            <w:div w:id="576061938">
                                                                                              <w:marLeft w:val="0"/>
                                                                                              <w:marRight w:val="0"/>
                                                                                              <w:marTop w:val="0"/>
                                                                                              <w:marBottom w:val="0"/>
                                                                                              <w:divBdr>
                                                                                                <w:top w:val="none" w:sz="0" w:space="0" w:color="auto"/>
                                                                                                <w:left w:val="none" w:sz="0" w:space="0" w:color="auto"/>
                                                                                                <w:bottom w:val="none" w:sz="0" w:space="0" w:color="auto"/>
                                                                                                <w:right w:val="none" w:sz="0" w:space="0" w:color="auto"/>
                                                                                              </w:divBdr>
                                                                                            </w:div>
                                                                                            <w:div w:id="726027052">
                                                                                              <w:marLeft w:val="0"/>
                                                                                              <w:marRight w:val="0"/>
                                                                                              <w:marTop w:val="0"/>
                                                                                              <w:marBottom w:val="0"/>
                                                                                              <w:divBdr>
                                                                                                <w:top w:val="none" w:sz="0" w:space="0" w:color="auto"/>
                                                                                                <w:left w:val="none" w:sz="0" w:space="0" w:color="auto"/>
                                                                                                <w:bottom w:val="none" w:sz="0" w:space="0" w:color="auto"/>
                                                                                                <w:right w:val="none" w:sz="0" w:space="0" w:color="auto"/>
                                                                                              </w:divBdr>
                                                                                            </w:div>
                                                                                            <w:div w:id="731738436">
                                                                                              <w:marLeft w:val="0"/>
                                                                                              <w:marRight w:val="0"/>
                                                                                              <w:marTop w:val="0"/>
                                                                                              <w:marBottom w:val="0"/>
                                                                                              <w:divBdr>
                                                                                                <w:top w:val="none" w:sz="0" w:space="0" w:color="auto"/>
                                                                                                <w:left w:val="none" w:sz="0" w:space="0" w:color="auto"/>
                                                                                                <w:bottom w:val="none" w:sz="0" w:space="0" w:color="auto"/>
                                                                                                <w:right w:val="none" w:sz="0" w:space="0" w:color="auto"/>
                                                                                              </w:divBdr>
                                                                                            </w:div>
                                                                                            <w:div w:id="877746130">
                                                                                              <w:marLeft w:val="0"/>
                                                                                              <w:marRight w:val="0"/>
                                                                                              <w:marTop w:val="0"/>
                                                                                              <w:marBottom w:val="0"/>
                                                                                              <w:divBdr>
                                                                                                <w:top w:val="none" w:sz="0" w:space="0" w:color="auto"/>
                                                                                                <w:left w:val="none" w:sz="0" w:space="0" w:color="auto"/>
                                                                                                <w:bottom w:val="none" w:sz="0" w:space="0" w:color="auto"/>
                                                                                                <w:right w:val="none" w:sz="0" w:space="0" w:color="auto"/>
                                                                                              </w:divBdr>
                                                                                            </w:div>
                                                                                            <w:div w:id="988291374">
                                                                                              <w:marLeft w:val="0"/>
                                                                                              <w:marRight w:val="0"/>
                                                                                              <w:marTop w:val="0"/>
                                                                                              <w:marBottom w:val="0"/>
                                                                                              <w:divBdr>
                                                                                                <w:top w:val="none" w:sz="0" w:space="0" w:color="auto"/>
                                                                                                <w:left w:val="none" w:sz="0" w:space="0" w:color="auto"/>
                                                                                                <w:bottom w:val="none" w:sz="0" w:space="0" w:color="auto"/>
                                                                                                <w:right w:val="none" w:sz="0" w:space="0" w:color="auto"/>
                                                                                              </w:divBdr>
                                                                                            </w:div>
                                                                                            <w:div w:id="1015155448">
                                                                                              <w:marLeft w:val="0"/>
                                                                                              <w:marRight w:val="0"/>
                                                                                              <w:marTop w:val="0"/>
                                                                                              <w:marBottom w:val="0"/>
                                                                                              <w:divBdr>
                                                                                                <w:top w:val="none" w:sz="0" w:space="0" w:color="auto"/>
                                                                                                <w:left w:val="none" w:sz="0" w:space="0" w:color="auto"/>
                                                                                                <w:bottom w:val="none" w:sz="0" w:space="0" w:color="auto"/>
                                                                                                <w:right w:val="none" w:sz="0" w:space="0" w:color="auto"/>
                                                                                              </w:divBdr>
                                                                                            </w:div>
                                                                                            <w:div w:id="1233851378">
                                                                                              <w:marLeft w:val="0"/>
                                                                                              <w:marRight w:val="0"/>
                                                                                              <w:marTop w:val="0"/>
                                                                                              <w:marBottom w:val="0"/>
                                                                                              <w:divBdr>
                                                                                                <w:top w:val="none" w:sz="0" w:space="0" w:color="auto"/>
                                                                                                <w:left w:val="none" w:sz="0" w:space="0" w:color="auto"/>
                                                                                                <w:bottom w:val="none" w:sz="0" w:space="0" w:color="auto"/>
                                                                                                <w:right w:val="none" w:sz="0" w:space="0" w:color="auto"/>
                                                                                              </w:divBdr>
                                                                                            </w:div>
                                                                                            <w:div w:id="1463694384">
                                                                                              <w:marLeft w:val="0"/>
                                                                                              <w:marRight w:val="0"/>
                                                                                              <w:marTop w:val="0"/>
                                                                                              <w:marBottom w:val="0"/>
                                                                                              <w:divBdr>
                                                                                                <w:top w:val="none" w:sz="0" w:space="0" w:color="auto"/>
                                                                                                <w:left w:val="none" w:sz="0" w:space="0" w:color="auto"/>
                                                                                                <w:bottom w:val="none" w:sz="0" w:space="0" w:color="auto"/>
                                                                                                <w:right w:val="none" w:sz="0" w:space="0" w:color="auto"/>
                                                                                              </w:divBdr>
                                                                                            </w:div>
                                                                                            <w:div w:id="1561355867">
                                                                                              <w:marLeft w:val="0"/>
                                                                                              <w:marRight w:val="0"/>
                                                                                              <w:marTop w:val="0"/>
                                                                                              <w:marBottom w:val="0"/>
                                                                                              <w:divBdr>
                                                                                                <w:top w:val="none" w:sz="0" w:space="0" w:color="auto"/>
                                                                                                <w:left w:val="none" w:sz="0" w:space="0" w:color="auto"/>
                                                                                                <w:bottom w:val="none" w:sz="0" w:space="0" w:color="auto"/>
                                                                                                <w:right w:val="none" w:sz="0" w:space="0" w:color="auto"/>
                                                                                              </w:divBdr>
                                                                                            </w:div>
                                                                                            <w:div w:id="1704941797">
                                                                                              <w:marLeft w:val="0"/>
                                                                                              <w:marRight w:val="0"/>
                                                                                              <w:marTop w:val="0"/>
                                                                                              <w:marBottom w:val="0"/>
                                                                                              <w:divBdr>
                                                                                                <w:top w:val="none" w:sz="0" w:space="0" w:color="auto"/>
                                                                                                <w:left w:val="none" w:sz="0" w:space="0" w:color="auto"/>
                                                                                                <w:bottom w:val="none" w:sz="0" w:space="0" w:color="auto"/>
                                                                                                <w:right w:val="none" w:sz="0" w:space="0" w:color="auto"/>
                                                                                              </w:divBdr>
                                                                                            </w:div>
                                                                                            <w:div w:id="1743092150">
                                                                                              <w:marLeft w:val="0"/>
                                                                                              <w:marRight w:val="0"/>
                                                                                              <w:marTop w:val="0"/>
                                                                                              <w:marBottom w:val="0"/>
                                                                                              <w:divBdr>
                                                                                                <w:top w:val="none" w:sz="0" w:space="0" w:color="auto"/>
                                                                                                <w:left w:val="none" w:sz="0" w:space="0" w:color="auto"/>
                                                                                                <w:bottom w:val="none" w:sz="0" w:space="0" w:color="auto"/>
                                                                                                <w:right w:val="none" w:sz="0" w:space="0" w:color="auto"/>
                                                                                              </w:divBdr>
                                                                                            </w:div>
                                                                                            <w:div w:id="1879853993">
                                                                                              <w:marLeft w:val="0"/>
                                                                                              <w:marRight w:val="0"/>
                                                                                              <w:marTop w:val="0"/>
                                                                                              <w:marBottom w:val="0"/>
                                                                                              <w:divBdr>
                                                                                                <w:top w:val="none" w:sz="0" w:space="0" w:color="auto"/>
                                                                                                <w:left w:val="none" w:sz="0" w:space="0" w:color="auto"/>
                                                                                                <w:bottom w:val="none" w:sz="0" w:space="0" w:color="auto"/>
                                                                                                <w:right w:val="none" w:sz="0" w:space="0" w:color="auto"/>
                                                                                              </w:divBdr>
                                                                                            </w:div>
                                                                                            <w:div w:id="21241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753434262">
      <w:bodyDiv w:val="1"/>
      <w:marLeft w:val="0"/>
      <w:marRight w:val="0"/>
      <w:marTop w:val="0"/>
      <w:marBottom w:val="0"/>
      <w:divBdr>
        <w:top w:val="none" w:sz="0" w:space="0" w:color="auto"/>
        <w:left w:val="none" w:sz="0" w:space="0" w:color="auto"/>
        <w:bottom w:val="none" w:sz="0" w:space="0" w:color="auto"/>
        <w:right w:val="none" w:sz="0" w:space="0" w:color="auto"/>
      </w:divBdr>
    </w:div>
    <w:div w:id="786658417">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33303950">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00543137">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159153606">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77251736">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9897645">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67359106">
      <w:bodyDiv w:val="1"/>
      <w:marLeft w:val="0"/>
      <w:marRight w:val="0"/>
      <w:marTop w:val="0"/>
      <w:marBottom w:val="0"/>
      <w:divBdr>
        <w:top w:val="none" w:sz="0" w:space="0" w:color="auto"/>
        <w:left w:val="none" w:sz="0" w:space="0" w:color="auto"/>
        <w:bottom w:val="none" w:sz="0" w:space="0" w:color="auto"/>
        <w:right w:val="none" w:sz="0" w:space="0" w:color="auto"/>
      </w:divBdr>
    </w:div>
    <w:div w:id="1473476147">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04392198">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611162884">
      <w:bodyDiv w:val="1"/>
      <w:marLeft w:val="0"/>
      <w:marRight w:val="0"/>
      <w:marTop w:val="0"/>
      <w:marBottom w:val="0"/>
      <w:divBdr>
        <w:top w:val="none" w:sz="0" w:space="0" w:color="auto"/>
        <w:left w:val="none" w:sz="0" w:space="0" w:color="auto"/>
        <w:bottom w:val="none" w:sz="0" w:space="0" w:color="auto"/>
        <w:right w:val="none" w:sz="0" w:space="0" w:color="auto"/>
      </w:divBdr>
    </w:div>
    <w:div w:id="1700427283">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14859859">
      <w:bodyDiv w:val="1"/>
      <w:marLeft w:val="0"/>
      <w:marRight w:val="0"/>
      <w:marTop w:val="0"/>
      <w:marBottom w:val="0"/>
      <w:divBdr>
        <w:top w:val="none" w:sz="0" w:space="0" w:color="auto"/>
        <w:left w:val="none" w:sz="0" w:space="0" w:color="auto"/>
        <w:bottom w:val="none" w:sz="0" w:space="0" w:color="auto"/>
        <w:right w:val="none" w:sz="0" w:space="0" w:color="auto"/>
      </w:divBdr>
    </w:div>
    <w:div w:id="2133479514">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3.png"/><Relationship Id="rId107" Type="http://schemas.openxmlformats.org/officeDocument/2006/relationships/image" Target="media/image90.png"/><Relationship Id="rId11" Type="http://schemas.openxmlformats.org/officeDocument/2006/relationships/comments" Target="comments.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numbering" Target="numbering.xml"/><Relationship Id="rId95" Type="http://schemas.openxmlformats.org/officeDocument/2006/relationships/image" Target="media/image260.png"/><Relationship Id="rId160" Type="http://schemas.openxmlformats.org/officeDocument/2006/relationships/image" Target="media/image143.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1.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header" Target="header4.xml"/><Relationship Id="rId12" Type="http://schemas.microsoft.com/office/2011/relationships/commentsExtended" Target="commentsExtended.xml"/><Relationship Id="rId33" Type="http://schemas.openxmlformats.org/officeDocument/2006/relationships/image" Target="media/image18.png"/><Relationship Id="rId108" Type="http://schemas.openxmlformats.org/officeDocument/2006/relationships/image" Target="media/image91.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0.png"/><Relationship Id="rId140" Type="http://schemas.openxmlformats.org/officeDocument/2006/relationships/image" Target="media/image123.png"/><Relationship Id="rId161" Type="http://schemas.openxmlformats.org/officeDocument/2006/relationships/image" Target="media/image144.png"/><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4.png"/><Relationship Id="rId156" Type="http://schemas.openxmlformats.org/officeDocument/2006/relationships/image" Target="media/image139.png"/><Relationship Id="rId177" Type="http://schemas.openxmlformats.org/officeDocument/2006/relationships/theme" Target="theme/theme1.xml"/><Relationship Id="rId172" Type="http://schemas.openxmlformats.org/officeDocument/2006/relationships/header" Target="header5.xml"/><Relationship Id="rId13" Type="http://schemas.microsoft.com/office/2016/09/relationships/commentsIds" Target="commentsIds.xm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2.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167" Type="http://schemas.openxmlformats.org/officeDocument/2006/relationships/image" Target="media/image150.png"/><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157" Type="http://schemas.openxmlformats.org/officeDocument/2006/relationships/image" Target="media/image140.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5.png"/><Relationship Id="rId173" Type="http://schemas.openxmlformats.org/officeDocument/2006/relationships/footer" Target="footer1.xml"/><Relationship Id="rId19" Type="http://schemas.openxmlformats.org/officeDocument/2006/relationships/image" Target="media/image4.gif"/><Relationship Id="rId14" Type="http://schemas.openxmlformats.org/officeDocument/2006/relationships/header" Target="header1.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2.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footer" Target="footer2.xml"/><Relationship Id="rId15" Type="http://schemas.openxmlformats.org/officeDocument/2006/relationships/header" Target="header2.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370.png"/><Relationship Id="rId127" Type="http://schemas.openxmlformats.org/officeDocument/2006/relationships/image" Target="media/image110.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7.png"/><Relationship Id="rId169" Type="http://schemas.openxmlformats.org/officeDocument/2006/relationships/image" Target="media/image15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fontTable" Target="fontTable.xml"/><Relationship Id="rId16" Type="http://schemas.openxmlformats.org/officeDocument/2006/relationships/header" Target="header3.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microsoft.com/office/2011/relationships/people" Target="people.xml"/><Relationship Id="rId17" Type="http://schemas.openxmlformats.org/officeDocument/2006/relationships/image" Target="media/image2.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7.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 Type="http://schemas.openxmlformats.org/officeDocument/2006/relationships/customXml" Target="../customXml/item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670f2bc3-833b-4a76-b13f-f7d6db0b8f4d" xsi:nil="true"/>
    <_Flow_SignoffStatus xmlns="670f2bc3-833b-4a76-b13f-f7d6db0b8f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23F0DE61C01647AADD57BC023588A4" ma:contentTypeVersion="17" ma:contentTypeDescription="Create a new document." ma:contentTypeScope="" ma:versionID="38df2116981f44046ab73e9e5ad83409">
  <xsd:schema xmlns:xsd="http://www.w3.org/2001/XMLSchema" xmlns:xs="http://www.w3.org/2001/XMLSchema" xmlns:p="http://schemas.microsoft.com/office/2006/metadata/properties" xmlns:ns1="http://schemas.microsoft.com/sharepoint/v3" xmlns:ns2="80b0474e-37b4-4751-81bc-12d5121181de" xmlns:ns3="670f2bc3-833b-4a76-b13f-f7d6db0b8f4d" targetNamespace="http://schemas.microsoft.com/office/2006/metadata/properties" ma:root="true" ma:fieldsID="9da459cfe8bc12436f1cd88c83132d06" ns1:_="" ns2:_="" ns3:_="">
    <xsd:import namespace="http://schemas.microsoft.com/sharepoint/v3"/>
    <xsd:import namespace="80b0474e-37b4-4751-81bc-12d5121181de"/>
    <xsd:import namespace="670f2bc3-833b-4a76-b13f-f7d6db0b8f4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_Flow_SignoffStatus"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b0474e-37b4-4751-81bc-12d5121181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70f2bc3-833b-4a76-b13f-f7d6db0b8f4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_Flow_SignoffStatus" ma:index="18" nillable="true" ma:displayName="Sign-off status" ma:internalName="_x0024_Resources_x003a_core_x002c_Signoff_Status_x003b_">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E55930-881C-413E-A7A4-D7E3283D3C29}">
  <ds:schemaRefs>
    <ds:schemaRef ds:uri="http://schemas.openxmlformats.org/officeDocument/2006/bibliography"/>
  </ds:schemaRefs>
</ds:datastoreItem>
</file>

<file path=customXml/itemProps2.xml><?xml version="1.0" encoding="utf-8"?>
<ds:datastoreItem xmlns:ds="http://schemas.openxmlformats.org/officeDocument/2006/customXml" ds:itemID="{C73590B9-4F68-40F7-B6A2-F2D4F095932D}">
  <ds:schemaRefs>
    <ds:schemaRef ds:uri="http://schemas.microsoft.com/office/2006/metadata/properties"/>
    <ds:schemaRef ds:uri="http://schemas.microsoft.com/office/infopath/2007/PartnerControls"/>
    <ds:schemaRef ds:uri="http://schemas.microsoft.com/sharepoint/v3"/>
    <ds:schemaRef ds:uri="670f2bc3-833b-4a76-b13f-f7d6db0b8f4d"/>
  </ds:schemaRefs>
</ds:datastoreItem>
</file>

<file path=customXml/itemProps3.xml><?xml version="1.0" encoding="utf-8"?>
<ds:datastoreItem xmlns:ds="http://schemas.openxmlformats.org/officeDocument/2006/customXml" ds:itemID="{B1F8F63C-6C04-4C95-9539-1684FECFE0F0}">
  <ds:schemaRefs>
    <ds:schemaRef ds:uri="http://schemas.microsoft.com/sharepoint/v3/contenttype/forms"/>
  </ds:schemaRefs>
</ds:datastoreItem>
</file>

<file path=customXml/itemProps4.xml><?xml version="1.0" encoding="utf-8"?>
<ds:datastoreItem xmlns:ds="http://schemas.openxmlformats.org/officeDocument/2006/customXml" ds:itemID="{DCC46BAA-4CAB-4EB8-A95D-DBD999BDC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b0474e-37b4-4751-81bc-12d5121181de"/>
    <ds:schemaRef ds:uri="670f2bc3-833b-4a76-b13f-f7d6db0b8f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1</Pages>
  <Words>8352</Words>
  <Characters>4761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Hands-on Lab Step By Step Template_9 28 17</vt:lpstr>
    </vt:vector>
  </TitlesOfParts>
  <LinksUpToDate>false</LinksUpToDate>
  <CharactersWithSpaces>5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 By Step Template_9 28 17</dc:title>
  <dc:subject>Whiteboard Design Leader Guide</dc:subject>
  <dc:creator/>
  <cp:keywords>Whiteboard Design Leader Guide</cp:keywords>
  <dc:description/>
  <cp:lastModifiedBy/>
  <cp:revision>1</cp:revision>
  <dcterms:created xsi:type="dcterms:W3CDTF">2021-10-05T03:14:00Z</dcterms:created>
  <dcterms:modified xsi:type="dcterms:W3CDTF">2021-10-0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F0DE61C01647AADD57BC023588A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